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5EF20" w14:textId="77777777" w:rsidR="002519D8" w:rsidRDefault="007D1AF7">
      <w:pPr>
        <w:pStyle w:val="TOCHeading"/>
      </w:pPr>
      <w:r>
        <w:t>Contents</w:t>
      </w:r>
    </w:p>
    <w:p w14:paraId="493379F6" w14:textId="6919332E" w:rsidR="002519D8" w:rsidRDefault="007D1AF7">
      <w:pPr>
        <w:pStyle w:val="TOC1"/>
        <w:tabs>
          <w:tab w:val="left" w:pos="1474"/>
        </w:tabs>
        <w:spacing w:before="0" w:after="240"/>
        <w:rPr>
          <w:b w:val="0"/>
        </w:rPr>
      </w:pPr>
      <w:bookmarkStart w:id="0" w:name="Contents"/>
      <w:bookmarkEnd w:id="0"/>
      <w:r>
        <w:rPr>
          <w:b w:val="0"/>
        </w:rPr>
        <w:t>Click on the section</w:t>
      </w:r>
      <w:r w:rsidR="00166BC3">
        <w:rPr>
          <w:b w:val="0"/>
        </w:rPr>
        <w:t xml:space="preserve"> </w:t>
      </w:r>
      <w:r>
        <w:rPr>
          <w:b w:val="0"/>
        </w:rPr>
        <w:t>that you are interested in.</w:t>
      </w:r>
    </w:p>
    <w:p w14:paraId="21E26B79" w14:textId="4CF13C8A" w:rsidR="005C7243" w:rsidRDefault="007D1AF7">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fldChar w:fldCharType="begin"/>
      </w:r>
      <w:r>
        <w:instrText xml:space="preserve"> TOC \h \z \t "Heading 1,1,Indent 1,2" </w:instrText>
      </w:r>
      <w:r>
        <w:fldChar w:fldCharType="separate"/>
      </w:r>
      <w:hyperlink w:anchor="_Toc163635556" w:history="1">
        <w:r w:rsidR="005C7243" w:rsidRPr="00BD5ADD">
          <w:rPr>
            <w:rStyle w:val="Hyperlink"/>
            <w:rFonts w:ascii="Times New Roman" w:hAnsi="Times New Roman"/>
            <w:noProof/>
          </w:rPr>
          <w:t>1.</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About this Part</w:t>
        </w:r>
        <w:r w:rsidR="005C7243">
          <w:rPr>
            <w:noProof/>
            <w:webHidden/>
          </w:rPr>
          <w:tab/>
        </w:r>
        <w:r w:rsidR="005C7243">
          <w:rPr>
            <w:noProof/>
            <w:webHidden/>
          </w:rPr>
          <w:fldChar w:fldCharType="begin"/>
        </w:r>
        <w:r w:rsidR="005C7243">
          <w:rPr>
            <w:noProof/>
            <w:webHidden/>
          </w:rPr>
          <w:instrText xml:space="preserve"> PAGEREF _Toc163635556 \h </w:instrText>
        </w:r>
        <w:r w:rsidR="005C7243">
          <w:rPr>
            <w:noProof/>
            <w:webHidden/>
          </w:rPr>
        </w:r>
        <w:r w:rsidR="005C7243">
          <w:rPr>
            <w:noProof/>
            <w:webHidden/>
          </w:rPr>
          <w:fldChar w:fldCharType="separate"/>
        </w:r>
        <w:r w:rsidR="009138B3">
          <w:rPr>
            <w:noProof/>
            <w:webHidden/>
          </w:rPr>
          <w:t>4</w:t>
        </w:r>
        <w:r w:rsidR="005C7243">
          <w:rPr>
            <w:noProof/>
            <w:webHidden/>
          </w:rPr>
          <w:fldChar w:fldCharType="end"/>
        </w:r>
      </w:hyperlink>
    </w:p>
    <w:p w14:paraId="0641BA6E" w14:textId="2AADDC1E"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57" w:history="1">
        <w:r w:rsidR="005C7243" w:rsidRPr="00BD5ADD">
          <w:rPr>
            <w:rStyle w:val="Hyperlink"/>
            <w:rFonts w:ascii="Times New Roman" w:hAnsi="Times New Roman"/>
            <w:noProof/>
          </w:rPr>
          <w:t>2.</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General</w:t>
        </w:r>
        <w:r w:rsidR="005C7243">
          <w:rPr>
            <w:noProof/>
            <w:webHidden/>
          </w:rPr>
          <w:tab/>
        </w:r>
        <w:r w:rsidR="005C7243">
          <w:rPr>
            <w:noProof/>
            <w:webHidden/>
          </w:rPr>
          <w:fldChar w:fldCharType="begin"/>
        </w:r>
        <w:r w:rsidR="005C7243">
          <w:rPr>
            <w:noProof/>
            <w:webHidden/>
          </w:rPr>
          <w:instrText xml:space="preserve"> PAGEREF _Toc163635557 \h </w:instrText>
        </w:r>
        <w:r w:rsidR="005C7243">
          <w:rPr>
            <w:noProof/>
            <w:webHidden/>
          </w:rPr>
        </w:r>
        <w:r w:rsidR="005C7243">
          <w:rPr>
            <w:noProof/>
            <w:webHidden/>
          </w:rPr>
          <w:fldChar w:fldCharType="separate"/>
        </w:r>
        <w:r w:rsidR="009138B3">
          <w:rPr>
            <w:noProof/>
            <w:webHidden/>
          </w:rPr>
          <w:t>4</w:t>
        </w:r>
        <w:r w:rsidR="005C7243">
          <w:rPr>
            <w:noProof/>
            <w:webHidden/>
          </w:rPr>
          <w:fldChar w:fldCharType="end"/>
        </w:r>
      </w:hyperlink>
    </w:p>
    <w:p w14:paraId="2299CDA7" w14:textId="00B9AEC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58" w:history="1">
        <w:r w:rsidR="005C7243" w:rsidRPr="00BD5ADD">
          <w:rPr>
            <w:rStyle w:val="Hyperlink"/>
            <w:noProof/>
          </w:rPr>
          <w:t>Application</w:t>
        </w:r>
        <w:r w:rsidR="005C7243">
          <w:rPr>
            <w:noProof/>
            <w:webHidden/>
          </w:rPr>
          <w:tab/>
        </w:r>
        <w:r w:rsidR="005C7243">
          <w:rPr>
            <w:noProof/>
            <w:webHidden/>
          </w:rPr>
          <w:fldChar w:fldCharType="begin"/>
        </w:r>
        <w:r w:rsidR="005C7243">
          <w:rPr>
            <w:noProof/>
            <w:webHidden/>
          </w:rPr>
          <w:instrText xml:space="preserve"> PAGEREF _Toc163635558 \h </w:instrText>
        </w:r>
        <w:r w:rsidR="005C7243">
          <w:rPr>
            <w:noProof/>
            <w:webHidden/>
          </w:rPr>
        </w:r>
        <w:r w:rsidR="005C7243">
          <w:rPr>
            <w:noProof/>
            <w:webHidden/>
          </w:rPr>
          <w:fldChar w:fldCharType="separate"/>
        </w:r>
        <w:r w:rsidR="009138B3">
          <w:rPr>
            <w:noProof/>
            <w:webHidden/>
          </w:rPr>
          <w:t>4</w:t>
        </w:r>
        <w:r w:rsidR="005C7243">
          <w:rPr>
            <w:noProof/>
            <w:webHidden/>
          </w:rPr>
          <w:fldChar w:fldCharType="end"/>
        </w:r>
      </w:hyperlink>
    </w:p>
    <w:p w14:paraId="01734249" w14:textId="499635C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59" w:history="1">
        <w:r w:rsidR="005C7243" w:rsidRPr="00BD5ADD">
          <w:rPr>
            <w:rStyle w:val="Hyperlink"/>
            <w:noProof/>
          </w:rPr>
          <w:t>Eligibility</w:t>
        </w:r>
        <w:r w:rsidR="005C7243">
          <w:rPr>
            <w:noProof/>
            <w:webHidden/>
          </w:rPr>
          <w:tab/>
        </w:r>
        <w:r w:rsidR="005C7243">
          <w:rPr>
            <w:noProof/>
            <w:webHidden/>
          </w:rPr>
          <w:fldChar w:fldCharType="begin"/>
        </w:r>
        <w:r w:rsidR="005C7243">
          <w:rPr>
            <w:noProof/>
            <w:webHidden/>
          </w:rPr>
          <w:instrText xml:space="preserve"> PAGEREF _Toc163635559 \h </w:instrText>
        </w:r>
        <w:r w:rsidR="005C7243">
          <w:rPr>
            <w:noProof/>
            <w:webHidden/>
          </w:rPr>
        </w:r>
        <w:r w:rsidR="005C7243">
          <w:rPr>
            <w:noProof/>
            <w:webHidden/>
          </w:rPr>
          <w:fldChar w:fldCharType="separate"/>
        </w:r>
        <w:r w:rsidR="009138B3">
          <w:rPr>
            <w:noProof/>
            <w:webHidden/>
          </w:rPr>
          <w:t>4</w:t>
        </w:r>
        <w:r w:rsidR="005C7243">
          <w:rPr>
            <w:noProof/>
            <w:webHidden/>
          </w:rPr>
          <w:fldChar w:fldCharType="end"/>
        </w:r>
      </w:hyperlink>
    </w:p>
    <w:p w14:paraId="3DC289FD" w14:textId="25A158A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0" w:history="1">
        <w:r w:rsidR="005C7243" w:rsidRPr="00BD5ADD">
          <w:rPr>
            <w:rStyle w:val="Hyperlink"/>
            <w:noProof/>
          </w:rPr>
          <w:t>User credentials</w:t>
        </w:r>
        <w:r w:rsidR="005C7243">
          <w:rPr>
            <w:noProof/>
            <w:webHidden/>
          </w:rPr>
          <w:tab/>
        </w:r>
        <w:r w:rsidR="005C7243">
          <w:rPr>
            <w:noProof/>
            <w:webHidden/>
          </w:rPr>
          <w:fldChar w:fldCharType="begin"/>
        </w:r>
        <w:r w:rsidR="005C7243">
          <w:rPr>
            <w:noProof/>
            <w:webHidden/>
          </w:rPr>
          <w:instrText xml:space="preserve"> PAGEREF _Toc163635560 \h </w:instrText>
        </w:r>
        <w:r w:rsidR="005C7243">
          <w:rPr>
            <w:noProof/>
            <w:webHidden/>
          </w:rPr>
        </w:r>
        <w:r w:rsidR="005C7243">
          <w:rPr>
            <w:noProof/>
            <w:webHidden/>
          </w:rPr>
          <w:fldChar w:fldCharType="separate"/>
        </w:r>
        <w:r w:rsidR="009138B3">
          <w:rPr>
            <w:noProof/>
            <w:webHidden/>
          </w:rPr>
          <w:t>4</w:t>
        </w:r>
        <w:r w:rsidR="005C7243">
          <w:rPr>
            <w:noProof/>
            <w:webHidden/>
          </w:rPr>
          <w:fldChar w:fldCharType="end"/>
        </w:r>
      </w:hyperlink>
    </w:p>
    <w:p w14:paraId="6B3493D6" w14:textId="68BD456A"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1" w:history="1">
        <w:r w:rsidR="005C7243" w:rsidRPr="00BD5ADD">
          <w:rPr>
            <w:rStyle w:val="Hyperlink"/>
            <w:noProof/>
          </w:rPr>
          <w:t>Compliance</w:t>
        </w:r>
        <w:r w:rsidR="005C7243">
          <w:rPr>
            <w:noProof/>
            <w:webHidden/>
          </w:rPr>
          <w:tab/>
        </w:r>
        <w:r w:rsidR="005C7243">
          <w:rPr>
            <w:noProof/>
            <w:webHidden/>
          </w:rPr>
          <w:fldChar w:fldCharType="begin"/>
        </w:r>
        <w:r w:rsidR="005C7243">
          <w:rPr>
            <w:noProof/>
            <w:webHidden/>
          </w:rPr>
          <w:instrText xml:space="preserve"> PAGEREF _Toc163635561 \h </w:instrText>
        </w:r>
        <w:r w:rsidR="005C7243">
          <w:rPr>
            <w:noProof/>
            <w:webHidden/>
          </w:rPr>
        </w:r>
        <w:r w:rsidR="005C7243">
          <w:rPr>
            <w:noProof/>
            <w:webHidden/>
          </w:rPr>
          <w:fldChar w:fldCharType="separate"/>
        </w:r>
        <w:r w:rsidR="009138B3">
          <w:rPr>
            <w:noProof/>
            <w:webHidden/>
          </w:rPr>
          <w:t>5</w:t>
        </w:r>
        <w:r w:rsidR="005C7243">
          <w:rPr>
            <w:noProof/>
            <w:webHidden/>
          </w:rPr>
          <w:fldChar w:fldCharType="end"/>
        </w:r>
      </w:hyperlink>
    </w:p>
    <w:p w14:paraId="5B1877BF" w14:textId="2E65C55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2" w:history="1">
        <w:r w:rsidR="005C7243" w:rsidRPr="00BD5ADD">
          <w:rPr>
            <w:rStyle w:val="Hyperlink"/>
            <w:noProof/>
          </w:rPr>
          <w:t>Third-Party Applications</w:t>
        </w:r>
        <w:r w:rsidR="005C7243">
          <w:rPr>
            <w:noProof/>
            <w:webHidden/>
          </w:rPr>
          <w:tab/>
        </w:r>
        <w:r w:rsidR="005C7243">
          <w:rPr>
            <w:noProof/>
            <w:webHidden/>
          </w:rPr>
          <w:fldChar w:fldCharType="begin"/>
        </w:r>
        <w:r w:rsidR="005C7243">
          <w:rPr>
            <w:noProof/>
            <w:webHidden/>
          </w:rPr>
          <w:instrText xml:space="preserve"> PAGEREF _Toc163635562 \h </w:instrText>
        </w:r>
        <w:r w:rsidR="005C7243">
          <w:rPr>
            <w:noProof/>
            <w:webHidden/>
          </w:rPr>
        </w:r>
        <w:r w:rsidR="005C7243">
          <w:rPr>
            <w:noProof/>
            <w:webHidden/>
          </w:rPr>
          <w:fldChar w:fldCharType="separate"/>
        </w:r>
        <w:r w:rsidR="009138B3">
          <w:rPr>
            <w:noProof/>
            <w:webHidden/>
          </w:rPr>
          <w:t>5</w:t>
        </w:r>
        <w:r w:rsidR="005C7243">
          <w:rPr>
            <w:noProof/>
            <w:webHidden/>
          </w:rPr>
          <w:fldChar w:fldCharType="end"/>
        </w:r>
      </w:hyperlink>
    </w:p>
    <w:p w14:paraId="54B6AFBB" w14:textId="4550D1B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3" w:history="1">
        <w:r w:rsidR="005C7243" w:rsidRPr="00BD5ADD">
          <w:rPr>
            <w:rStyle w:val="Hyperlink"/>
            <w:noProof/>
          </w:rPr>
          <w:t>Limitations on international SMS and MMS</w:t>
        </w:r>
        <w:r w:rsidR="005C7243">
          <w:rPr>
            <w:noProof/>
            <w:webHidden/>
          </w:rPr>
          <w:tab/>
        </w:r>
        <w:r w:rsidR="005C7243">
          <w:rPr>
            <w:noProof/>
            <w:webHidden/>
          </w:rPr>
          <w:fldChar w:fldCharType="begin"/>
        </w:r>
        <w:r w:rsidR="005C7243">
          <w:rPr>
            <w:noProof/>
            <w:webHidden/>
          </w:rPr>
          <w:instrText xml:space="preserve"> PAGEREF _Toc163635563 \h </w:instrText>
        </w:r>
        <w:r w:rsidR="005C7243">
          <w:rPr>
            <w:noProof/>
            <w:webHidden/>
          </w:rPr>
        </w:r>
        <w:r w:rsidR="005C7243">
          <w:rPr>
            <w:noProof/>
            <w:webHidden/>
          </w:rPr>
          <w:fldChar w:fldCharType="separate"/>
        </w:r>
        <w:r w:rsidR="009138B3">
          <w:rPr>
            <w:noProof/>
            <w:webHidden/>
          </w:rPr>
          <w:t>7</w:t>
        </w:r>
        <w:r w:rsidR="005C7243">
          <w:rPr>
            <w:noProof/>
            <w:webHidden/>
          </w:rPr>
          <w:fldChar w:fldCharType="end"/>
        </w:r>
      </w:hyperlink>
    </w:p>
    <w:p w14:paraId="7F806E80" w14:textId="0FCD5A61"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64" w:history="1">
        <w:r w:rsidR="005C7243" w:rsidRPr="00BD5ADD">
          <w:rPr>
            <w:rStyle w:val="Hyperlink"/>
            <w:rFonts w:ascii="Times New Roman" w:hAnsi="Times New Roman"/>
            <w:noProof/>
          </w:rPr>
          <w:t>3.</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SMS Access Manager</w:t>
        </w:r>
        <w:r w:rsidR="005C7243">
          <w:rPr>
            <w:noProof/>
            <w:webHidden/>
          </w:rPr>
          <w:tab/>
        </w:r>
        <w:r w:rsidR="005C7243">
          <w:rPr>
            <w:noProof/>
            <w:webHidden/>
          </w:rPr>
          <w:fldChar w:fldCharType="begin"/>
        </w:r>
        <w:r w:rsidR="005C7243">
          <w:rPr>
            <w:noProof/>
            <w:webHidden/>
          </w:rPr>
          <w:instrText xml:space="preserve"> PAGEREF _Toc163635564 \h </w:instrText>
        </w:r>
        <w:r w:rsidR="005C7243">
          <w:rPr>
            <w:noProof/>
            <w:webHidden/>
          </w:rPr>
        </w:r>
        <w:r w:rsidR="005C7243">
          <w:rPr>
            <w:noProof/>
            <w:webHidden/>
          </w:rPr>
          <w:fldChar w:fldCharType="separate"/>
        </w:r>
        <w:r w:rsidR="009138B3">
          <w:rPr>
            <w:noProof/>
            <w:webHidden/>
          </w:rPr>
          <w:t>7</w:t>
        </w:r>
        <w:r w:rsidR="005C7243">
          <w:rPr>
            <w:noProof/>
            <w:webHidden/>
          </w:rPr>
          <w:fldChar w:fldCharType="end"/>
        </w:r>
      </w:hyperlink>
    </w:p>
    <w:p w14:paraId="7D1C0EF8" w14:textId="2C460A4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5" w:history="1">
        <w:r w:rsidR="005C7243" w:rsidRPr="00BD5ADD">
          <w:rPr>
            <w:rStyle w:val="Hyperlink"/>
            <w:noProof/>
          </w:rPr>
          <w:t>What is</w:t>
        </w:r>
        <w:r w:rsidR="005C7243" w:rsidRPr="00BD5ADD">
          <w:rPr>
            <w:rStyle w:val="Hyperlink"/>
            <w:iCs/>
            <w:noProof/>
          </w:rPr>
          <w:t xml:space="preserve"> SMS Access Manager?</w:t>
        </w:r>
        <w:r w:rsidR="005C7243">
          <w:rPr>
            <w:noProof/>
            <w:webHidden/>
          </w:rPr>
          <w:tab/>
        </w:r>
        <w:r w:rsidR="005C7243">
          <w:rPr>
            <w:noProof/>
            <w:webHidden/>
          </w:rPr>
          <w:fldChar w:fldCharType="begin"/>
        </w:r>
        <w:r w:rsidR="005C7243">
          <w:rPr>
            <w:noProof/>
            <w:webHidden/>
          </w:rPr>
          <w:instrText xml:space="preserve"> PAGEREF _Toc163635565 \h </w:instrText>
        </w:r>
        <w:r w:rsidR="005C7243">
          <w:rPr>
            <w:noProof/>
            <w:webHidden/>
          </w:rPr>
        </w:r>
        <w:r w:rsidR="005C7243">
          <w:rPr>
            <w:noProof/>
            <w:webHidden/>
          </w:rPr>
          <w:fldChar w:fldCharType="separate"/>
        </w:r>
        <w:r w:rsidR="009138B3">
          <w:rPr>
            <w:noProof/>
            <w:webHidden/>
          </w:rPr>
          <w:t>7</w:t>
        </w:r>
        <w:r w:rsidR="005C7243">
          <w:rPr>
            <w:noProof/>
            <w:webHidden/>
          </w:rPr>
          <w:fldChar w:fldCharType="end"/>
        </w:r>
      </w:hyperlink>
    </w:p>
    <w:p w14:paraId="387744A5" w14:textId="366B5ED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6" w:history="1">
        <w:r w:rsidR="005C7243" w:rsidRPr="00BD5ADD">
          <w:rPr>
            <w:rStyle w:val="Hyperlink"/>
            <w:noProof/>
          </w:rPr>
          <w:t>Availability</w:t>
        </w:r>
        <w:r w:rsidR="005C7243">
          <w:rPr>
            <w:noProof/>
            <w:webHidden/>
          </w:rPr>
          <w:tab/>
        </w:r>
        <w:r w:rsidR="005C7243">
          <w:rPr>
            <w:noProof/>
            <w:webHidden/>
          </w:rPr>
          <w:fldChar w:fldCharType="begin"/>
        </w:r>
        <w:r w:rsidR="005C7243">
          <w:rPr>
            <w:noProof/>
            <w:webHidden/>
          </w:rPr>
          <w:instrText xml:space="preserve"> PAGEREF _Toc163635566 \h </w:instrText>
        </w:r>
        <w:r w:rsidR="005C7243">
          <w:rPr>
            <w:noProof/>
            <w:webHidden/>
          </w:rPr>
        </w:r>
        <w:r w:rsidR="005C7243">
          <w:rPr>
            <w:noProof/>
            <w:webHidden/>
          </w:rPr>
          <w:fldChar w:fldCharType="separate"/>
        </w:r>
        <w:r w:rsidR="009138B3">
          <w:rPr>
            <w:noProof/>
            <w:webHidden/>
          </w:rPr>
          <w:t>8</w:t>
        </w:r>
        <w:r w:rsidR="005C7243">
          <w:rPr>
            <w:noProof/>
            <w:webHidden/>
          </w:rPr>
          <w:fldChar w:fldCharType="end"/>
        </w:r>
      </w:hyperlink>
    </w:p>
    <w:p w14:paraId="52912DDB" w14:textId="7926061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7" w:history="1">
        <w:r w:rsidR="005C7243" w:rsidRPr="00BD5ADD">
          <w:rPr>
            <w:rStyle w:val="Hyperlink"/>
            <w:iCs/>
            <w:noProof/>
          </w:rPr>
          <w:t>SMS Access Manager Service Limitations</w:t>
        </w:r>
        <w:r w:rsidR="005C7243">
          <w:rPr>
            <w:noProof/>
            <w:webHidden/>
          </w:rPr>
          <w:tab/>
        </w:r>
        <w:r w:rsidR="005C7243">
          <w:rPr>
            <w:noProof/>
            <w:webHidden/>
          </w:rPr>
          <w:fldChar w:fldCharType="begin"/>
        </w:r>
        <w:r w:rsidR="005C7243">
          <w:rPr>
            <w:noProof/>
            <w:webHidden/>
          </w:rPr>
          <w:instrText xml:space="preserve"> PAGEREF _Toc163635567 \h </w:instrText>
        </w:r>
        <w:r w:rsidR="005C7243">
          <w:rPr>
            <w:noProof/>
            <w:webHidden/>
          </w:rPr>
        </w:r>
        <w:r w:rsidR="005C7243">
          <w:rPr>
            <w:noProof/>
            <w:webHidden/>
          </w:rPr>
          <w:fldChar w:fldCharType="separate"/>
        </w:r>
        <w:r w:rsidR="009138B3">
          <w:rPr>
            <w:noProof/>
            <w:webHidden/>
          </w:rPr>
          <w:t>8</w:t>
        </w:r>
        <w:r w:rsidR="005C7243">
          <w:rPr>
            <w:noProof/>
            <w:webHidden/>
          </w:rPr>
          <w:fldChar w:fldCharType="end"/>
        </w:r>
      </w:hyperlink>
    </w:p>
    <w:p w14:paraId="26990214" w14:textId="2355169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8" w:history="1">
        <w:r w:rsidR="005C7243" w:rsidRPr="00BD5ADD">
          <w:rPr>
            <w:rStyle w:val="Hyperlink"/>
            <w:iCs/>
            <w:noProof/>
          </w:rPr>
          <w:t>Registered messages</w:t>
        </w:r>
        <w:r w:rsidR="005C7243">
          <w:rPr>
            <w:noProof/>
            <w:webHidden/>
          </w:rPr>
          <w:tab/>
        </w:r>
        <w:r w:rsidR="005C7243">
          <w:rPr>
            <w:noProof/>
            <w:webHidden/>
          </w:rPr>
          <w:fldChar w:fldCharType="begin"/>
        </w:r>
        <w:r w:rsidR="005C7243">
          <w:rPr>
            <w:noProof/>
            <w:webHidden/>
          </w:rPr>
          <w:instrText xml:space="preserve"> PAGEREF _Toc163635568 \h </w:instrText>
        </w:r>
        <w:r w:rsidR="005C7243">
          <w:rPr>
            <w:noProof/>
            <w:webHidden/>
          </w:rPr>
        </w:r>
        <w:r w:rsidR="005C7243">
          <w:rPr>
            <w:noProof/>
            <w:webHidden/>
          </w:rPr>
          <w:fldChar w:fldCharType="separate"/>
        </w:r>
        <w:r w:rsidR="009138B3">
          <w:rPr>
            <w:noProof/>
            <w:webHidden/>
          </w:rPr>
          <w:t>8</w:t>
        </w:r>
        <w:r w:rsidR="005C7243">
          <w:rPr>
            <w:noProof/>
            <w:webHidden/>
          </w:rPr>
          <w:fldChar w:fldCharType="end"/>
        </w:r>
      </w:hyperlink>
    </w:p>
    <w:p w14:paraId="56F172BC" w14:textId="22B1BFF5"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69" w:history="1">
        <w:r w:rsidR="005C7243" w:rsidRPr="00BD5ADD">
          <w:rPr>
            <w:rStyle w:val="Hyperlink"/>
            <w:noProof/>
          </w:rPr>
          <w:t>Scheduled outages</w:t>
        </w:r>
        <w:r w:rsidR="005C7243">
          <w:rPr>
            <w:noProof/>
            <w:webHidden/>
          </w:rPr>
          <w:tab/>
        </w:r>
        <w:r w:rsidR="005C7243">
          <w:rPr>
            <w:noProof/>
            <w:webHidden/>
          </w:rPr>
          <w:fldChar w:fldCharType="begin"/>
        </w:r>
        <w:r w:rsidR="005C7243">
          <w:rPr>
            <w:noProof/>
            <w:webHidden/>
          </w:rPr>
          <w:instrText xml:space="preserve"> PAGEREF _Toc163635569 \h </w:instrText>
        </w:r>
        <w:r w:rsidR="005C7243">
          <w:rPr>
            <w:noProof/>
            <w:webHidden/>
          </w:rPr>
        </w:r>
        <w:r w:rsidR="005C7243">
          <w:rPr>
            <w:noProof/>
            <w:webHidden/>
          </w:rPr>
          <w:fldChar w:fldCharType="separate"/>
        </w:r>
        <w:r w:rsidR="009138B3">
          <w:rPr>
            <w:noProof/>
            <w:webHidden/>
          </w:rPr>
          <w:t>11</w:t>
        </w:r>
        <w:r w:rsidR="005C7243">
          <w:rPr>
            <w:noProof/>
            <w:webHidden/>
          </w:rPr>
          <w:fldChar w:fldCharType="end"/>
        </w:r>
      </w:hyperlink>
    </w:p>
    <w:p w14:paraId="07CB7C5A" w14:textId="4D043AF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0" w:history="1">
        <w:r w:rsidR="005C7243" w:rsidRPr="00BD5ADD">
          <w:rPr>
            <w:rStyle w:val="Hyperlink"/>
            <w:noProof/>
          </w:rPr>
          <w:t>Suspension or cancellation</w:t>
        </w:r>
        <w:r w:rsidR="005C7243">
          <w:rPr>
            <w:noProof/>
            <w:webHidden/>
          </w:rPr>
          <w:tab/>
        </w:r>
        <w:r w:rsidR="005C7243">
          <w:rPr>
            <w:noProof/>
            <w:webHidden/>
          </w:rPr>
          <w:fldChar w:fldCharType="begin"/>
        </w:r>
        <w:r w:rsidR="005C7243">
          <w:rPr>
            <w:noProof/>
            <w:webHidden/>
          </w:rPr>
          <w:instrText xml:space="preserve"> PAGEREF _Toc163635570 \h </w:instrText>
        </w:r>
        <w:r w:rsidR="005C7243">
          <w:rPr>
            <w:noProof/>
            <w:webHidden/>
          </w:rPr>
        </w:r>
        <w:r w:rsidR="005C7243">
          <w:rPr>
            <w:noProof/>
            <w:webHidden/>
          </w:rPr>
          <w:fldChar w:fldCharType="separate"/>
        </w:r>
        <w:r w:rsidR="009138B3">
          <w:rPr>
            <w:noProof/>
            <w:webHidden/>
          </w:rPr>
          <w:t>11</w:t>
        </w:r>
        <w:r w:rsidR="005C7243">
          <w:rPr>
            <w:noProof/>
            <w:webHidden/>
          </w:rPr>
          <w:fldChar w:fldCharType="end"/>
        </w:r>
      </w:hyperlink>
    </w:p>
    <w:p w14:paraId="246E4B4F" w14:textId="3EB8F6A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1" w:history="1">
        <w:r w:rsidR="005C7243" w:rsidRPr="00BD5ADD">
          <w:rPr>
            <w:rStyle w:val="Hyperlink"/>
            <w:noProof/>
          </w:rPr>
          <w:t>SMPP access – registration charge</w:t>
        </w:r>
        <w:r w:rsidR="005C7243">
          <w:rPr>
            <w:noProof/>
            <w:webHidden/>
          </w:rPr>
          <w:tab/>
        </w:r>
        <w:r w:rsidR="005C7243">
          <w:rPr>
            <w:noProof/>
            <w:webHidden/>
          </w:rPr>
          <w:fldChar w:fldCharType="begin"/>
        </w:r>
        <w:r w:rsidR="005C7243">
          <w:rPr>
            <w:noProof/>
            <w:webHidden/>
          </w:rPr>
          <w:instrText xml:space="preserve"> PAGEREF _Toc163635571 \h </w:instrText>
        </w:r>
        <w:r w:rsidR="005C7243">
          <w:rPr>
            <w:noProof/>
            <w:webHidden/>
          </w:rPr>
        </w:r>
        <w:r w:rsidR="005C7243">
          <w:rPr>
            <w:noProof/>
            <w:webHidden/>
          </w:rPr>
          <w:fldChar w:fldCharType="separate"/>
        </w:r>
        <w:r w:rsidR="009138B3">
          <w:rPr>
            <w:noProof/>
            <w:webHidden/>
          </w:rPr>
          <w:t>11</w:t>
        </w:r>
        <w:r w:rsidR="005C7243">
          <w:rPr>
            <w:noProof/>
            <w:webHidden/>
          </w:rPr>
          <w:fldChar w:fldCharType="end"/>
        </w:r>
      </w:hyperlink>
    </w:p>
    <w:p w14:paraId="364BDB89" w14:textId="6E52EEE3"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2" w:history="1">
        <w:r w:rsidR="005C7243" w:rsidRPr="00BD5ADD">
          <w:rPr>
            <w:rStyle w:val="Hyperlink"/>
            <w:noProof/>
          </w:rPr>
          <w:t>Monthly usage charges</w:t>
        </w:r>
        <w:r w:rsidR="005C7243">
          <w:rPr>
            <w:noProof/>
            <w:webHidden/>
          </w:rPr>
          <w:tab/>
        </w:r>
        <w:r w:rsidR="005C7243">
          <w:rPr>
            <w:noProof/>
            <w:webHidden/>
          </w:rPr>
          <w:fldChar w:fldCharType="begin"/>
        </w:r>
        <w:r w:rsidR="005C7243">
          <w:rPr>
            <w:noProof/>
            <w:webHidden/>
          </w:rPr>
          <w:instrText xml:space="preserve"> PAGEREF _Toc163635572 \h </w:instrText>
        </w:r>
        <w:r w:rsidR="005C7243">
          <w:rPr>
            <w:noProof/>
            <w:webHidden/>
          </w:rPr>
        </w:r>
        <w:r w:rsidR="005C7243">
          <w:rPr>
            <w:noProof/>
            <w:webHidden/>
          </w:rPr>
          <w:fldChar w:fldCharType="separate"/>
        </w:r>
        <w:r w:rsidR="009138B3">
          <w:rPr>
            <w:noProof/>
            <w:webHidden/>
          </w:rPr>
          <w:t>12</w:t>
        </w:r>
        <w:r w:rsidR="005C7243">
          <w:rPr>
            <w:noProof/>
            <w:webHidden/>
          </w:rPr>
          <w:fldChar w:fldCharType="end"/>
        </w:r>
      </w:hyperlink>
    </w:p>
    <w:p w14:paraId="1731D556" w14:textId="5EAEBA6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3" w:history="1">
        <w:r w:rsidR="005C7243" w:rsidRPr="00BD5ADD">
          <w:rPr>
            <w:rStyle w:val="Hyperlink"/>
            <w:iCs/>
            <w:noProof/>
          </w:rPr>
          <w:t>Account level discounts</w:t>
        </w:r>
        <w:r w:rsidR="005C7243">
          <w:rPr>
            <w:noProof/>
            <w:webHidden/>
          </w:rPr>
          <w:tab/>
        </w:r>
        <w:r w:rsidR="005C7243">
          <w:rPr>
            <w:noProof/>
            <w:webHidden/>
          </w:rPr>
          <w:fldChar w:fldCharType="begin"/>
        </w:r>
        <w:r w:rsidR="005C7243">
          <w:rPr>
            <w:noProof/>
            <w:webHidden/>
          </w:rPr>
          <w:instrText xml:space="preserve"> PAGEREF _Toc163635573 \h </w:instrText>
        </w:r>
        <w:r w:rsidR="005C7243">
          <w:rPr>
            <w:noProof/>
            <w:webHidden/>
          </w:rPr>
        </w:r>
        <w:r w:rsidR="005C7243">
          <w:rPr>
            <w:noProof/>
            <w:webHidden/>
          </w:rPr>
          <w:fldChar w:fldCharType="separate"/>
        </w:r>
        <w:r w:rsidR="009138B3">
          <w:rPr>
            <w:noProof/>
            <w:webHidden/>
          </w:rPr>
          <w:t>13</w:t>
        </w:r>
        <w:r w:rsidR="005C7243">
          <w:rPr>
            <w:noProof/>
            <w:webHidden/>
          </w:rPr>
          <w:fldChar w:fldCharType="end"/>
        </w:r>
      </w:hyperlink>
    </w:p>
    <w:p w14:paraId="6DD2116A" w14:textId="64FD4553"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4" w:history="1">
        <w:r w:rsidR="005C7243" w:rsidRPr="00BD5ADD">
          <w:rPr>
            <w:rStyle w:val="Hyperlink"/>
            <w:noProof/>
          </w:rPr>
          <w:t>Help Desk</w:t>
        </w:r>
        <w:r w:rsidR="005C7243">
          <w:rPr>
            <w:noProof/>
            <w:webHidden/>
          </w:rPr>
          <w:tab/>
        </w:r>
        <w:r w:rsidR="005C7243">
          <w:rPr>
            <w:noProof/>
            <w:webHidden/>
          </w:rPr>
          <w:fldChar w:fldCharType="begin"/>
        </w:r>
        <w:r w:rsidR="005C7243">
          <w:rPr>
            <w:noProof/>
            <w:webHidden/>
          </w:rPr>
          <w:instrText xml:space="preserve"> PAGEREF _Toc163635574 \h </w:instrText>
        </w:r>
        <w:r w:rsidR="005C7243">
          <w:rPr>
            <w:noProof/>
            <w:webHidden/>
          </w:rPr>
        </w:r>
        <w:r w:rsidR="005C7243">
          <w:rPr>
            <w:noProof/>
            <w:webHidden/>
          </w:rPr>
          <w:fldChar w:fldCharType="separate"/>
        </w:r>
        <w:r w:rsidR="009138B3">
          <w:rPr>
            <w:noProof/>
            <w:webHidden/>
          </w:rPr>
          <w:t>13</w:t>
        </w:r>
        <w:r w:rsidR="005C7243">
          <w:rPr>
            <w:noProof/>
            <w:webHidden/>
          </w:rPr>
          <w:fldChar w:fldCharType="end"/>
        </w:r>
      </w:hyperlink>
    </w:p>
    <w:p w14:paraId="2EF31328" w14:textId="796E6CA1"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75" w:history="1">
        <w:r w:rsidR="005C7243" w:rsidRPr="00BD5ADD">
          <w:rPr>
            <w:rStyle w:val="Hyperlink"/>
            <w:rFonts w:ascii="Times New Roman" w:hAnsi="Times New Roman"/>
            <w:noProof/>
          </w:rPr>
          <w:t>4.</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MMS Access Manager</w:t>
        </w:r>
        <w:r w:rsidR="005C7243">
          <w:rPr>
            <w:noProof/>
            <w:webHidden/>
          </w:rPr>
          <w:tab/>
        </w:r>
        <w:r w:rsidR="005C7243">
          <w:rPr>
            <w:noProof/>
            <w:webHidden/>
          </w:rPr>
          <w:fldChar w:fldCharType="begin"/>
        </w:r>
        <w:r w:rsidR="005C7243">
          <w:rPr>
            <w:noProof/>
            <w:webHidden/>
          </w:rPr>
          <w:instrText xml:space="preserve"> PAGEREF _Toc163635575 \h </w:instrText>
        </w:r>
        <w:r w:rsidR="005C7243">
          <w:rPr>
            <w:noProof/>
            <w:webHidden/>
          </w:rPr>
        </w:r>
        <w:r w:rsidR="005C7243">
          <w:rPr>
            <w:noProof/>
            <w:webHidden/>
          </w:rPr>
          <w:fldChar w:fldCharType="separate"/>
        </w:r>
        <w:r w:rsidR="009138B3">
          <w:rPr>
            <w:noProof/>
            <w:webHidden/>
          </w:rPr>
          <w:t>14</w:t>
        </w:r>
        <w:r w:rsidR="005C7243">
          <w:rPr>
            <w:noProof/>
            <w:webHidden/>
          </w:rPr>
          <w:fldChar w:fldCharType="end"/>
        </w:r>
      </w:hyperlink>
    </w:p>
    <w:p w14:paraId="3E32C4EA" w14:textId="67FBB046"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6" w:history="1">
        <w:r w:rsidR="005C7243" w:rsidRPr="00BD5ADD">
          <w:rPr>
            <w:rStyle w:val="Hyperlink"/>
            <w:noProof/>
          </w:rPr>
          <w:t>What is MMS Access Manager</w:t>
        </w:r>
        <w:r w:rsidR="005C7243">
          <w:rPr>
            <w:noProof/>
            <w:webHidden/>
          </w:rPr>
          <w:tab/>
        </w:r>
        <w:r w:rsidR="005C7243">
          <w:rPr>
            <w:noProof/>
            <w:webHidden/>
          </w:rPr>
          <w:fldChar w:fldCharType="begin"/>
        </w:r>
        <w:r w:rsidR="005C7243">
          <w:rPr>
            <w:noProof/>
            <w:webHidden/>
          </w:rPr>
          <w:instrText xml:space="preserve"> PAGEREF _Toc163635576 \h </w:instrText>
        </w:r>
        <w:r w:rsidR="005C7243">
          <w:rPr>
            <w:noProof/>
            <w:webHidden/>
          </w:rPr>
        </w:r>
        <w:r w:rsidR="005C7243">
          <w:rPr>
            <w:noProof/>
            <w:webHidden/>
          </w:rPr>
          <w:fldChar w:fldCharType="separate"/>
        </w:r>
        <w:r w:rsidR="009138B3">
          <w:rPr>
            <w:noProof/>
            <w:webHidden/>
          </w:rPr>
          <w:t>14</w:t>
        </w:r>
        <w:r w:rsidR="005C7243">
          <w:rPr>
            <w:noProof/>
            <w:webHidden/>
          </w:rPr>
          <w:fldChar w:fldCharType="end"/>
        </w:r>
      </w:hyperlink>
    </w:p>
    <w:p w14:paraId="3CB9279D" w14:textId="3441979A"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7" w:history="1">
        <w:r w:rsidR="005C7243" w:rsidRPr="00BD5ADD">
          <w:rPr>
            <w:rStyle w:val="Hyperlink"/>
            <w:noProof/>
          </w:rPr>
          <w:t>Minimum contract term</w:t>
        </w:r>
        <w:r w:rsidR="005C7243">
          <w:rPr>
            <w:noProof/>
            <w:webHidden/>
          </w:rPr>
          <w:tab/>
        </w:r>
        <w:r w:rsidR="005C7243">
          <w:rPr>
            <w:noProof/>
            <w:webHidden/>
          </w:rPr>
          <w:fldChar w:fldCharType="begin"/>
        </w:r>
        <w:r w:rsidR="005C7243">
          <w:rPr>
            <w:noProof/>
            <w:webHidden/>
          </w:rPr>
          <w:instrText xml:space="preserve"> PAGEREF _Toc163635577 \h </w:instrText>
        </w:r>
        <w:r w:rsidR="005C7243">
          <w:rPr>
            <w:noProof/>
            <w:webHidden/>
          </w:rPr>
        </w:r>
        <w:r w:rsidR="005C7243">
          <w:rPr>
            <w:noProof/>
            <w:webHidden/>
          </w:rPr>
          <w:fldChar w:fldCharType="separate"/>
        </w:r>
        <w:r w:rsidR="009138B3">
          <w:rPr>
            <w:noProof/>
            <w:webHidden/>
          </w:rPr>
          <w:t>14</w:t>
        </w:r>
        <w:r w:rsidR="005C7243">
          <w:rPr>
            <w:noProof/>
            <w:webHidden/>
          </w:rPr>
          <w:fldChar w:fldCharType="end"/>
        </w:r>
      </w:hyperlink>
    </w:p>
    <w:p w14:paraId="26318D60" w14:textId="6997363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8" w:history="1">
        <w:r w:rsidR="005C7243" w:rsidRPr="00BD5ADD">
          <w:rPr>
            <w:rStyle w:val="Hyperlink"/>
            <w:noProof/>
          </w:rPr>
          <w:t>Availability</w:t>
        </w:r>
        <w:r w:rsidR="005C7243">
          <w:rPr>
            <w:noProof/>
            <w:webHidden/>
          </w:rPr>
          <w:tab/>
        </w:r>
        <w:r w:rsidR="005C7243">
          <w:rPr>
            <w:noProof/>
            <w:webHidden/>
          </w:rPr>
          <w:fldChar w:fldCharType="begin"/>
        </w:r>
        <w:r w:rsidR="005C7243">
          <w:rPr>
            <w:noProof/>
            <w:webHidden/>
          </w:rPr>
          <w:instrText xml:space="preserve"> PAGEREF _Toc163635578 \h </w:instrText>
        </w:r>
        <w:r w:rsidR="005C7243">
          <w:rPr>
            <w:noProof/>
            <w:webHidden/>
          </w:rPr>
        </w:r>
        <w:r w:rsidR="005C7243">
          <w:rPr>
            <w:noProof/>
            <w:webHidden/>
          </w:rPr>
          <w:fldChar w:fldCharType="separate"/>
        </w:r>
        <w:r w:rsidR="009138B3">
          <w:rPr>
            <w:noProof/>
            <w:webHidden/>
          </w:rPr>
          <w:t>14</w:t>
        </w:r>
        <w:r w:rsidR="005C7243">
          <w:rPr>
            <w:noProof/>
            <w:webHidden/>
          </w:rPr>
          <w:fldChar w:fldCharType="end"/>
        </w:r>
      </w:hyperlink>
    </w:p>
    <w:p w14:paraId="56095F76" w14:textId="0448236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79" w:history="1">
        <w:r w:rsidR="005C7243" w:rsidRPr="00BD5ADD">
          <w:rPr>
            <w:rStyle w:val="Hyperlink"/>
            <w:noProof/>
          </w:rPr>
          <w:t>MMS Access Manager service limitations</w:t>
        </w:r>
        <w:r w:rsidR="005C7243">
          <w:rPr>
            <w:noProof/>
            <w:webHidden/>
          </w:rPr>
          <w:tab/>
        </w:r>
        <w:r w:rsidR="005C7243">
          <w:rPr>
            <w:noProof/>
            <w:webHidden/>
          </w:rPr>
          <w:fldChar w:fldCharType="begin"/>
        </w:r>
        <w:r w:rsidR="005C7243">
          <w:rPr>
            <w:noProof/>
            <w:webHidden/>
          </w:rPr>
          <w:instrText xml:space="preserve"> PAGEREF _Toc163635579 \h </w:instrText>
        </w:r>
        <w:r w:rsidR="005C7243">
          <w:rPr>
            <w:noProof/>
            <w:webHidden/>
          </w:rPr>
        </w:r>
        <w:r w:rsidR="005C7243">
          <w:rPr>
            <w:noProof/>
            <w:webHidden/>
          </w:rPr>
          <w:fldChar w:fldCharType="separate"/>
        </w:r>
        <w:r w:rsidR="009138B3">
          <w:rPr>
            <w:noProof/>
            <w:webHidden/>
          </w:rPr>
          <w:t>15</w:t>
        </w:r>
        <w:r w:rsidR="005C7243">
          <w:rPr>
            <w:noProof/>
            <w:webHidden/>
          </w:rPr>
          <w:fldChar w:fldCharType="end"/>
        </w:r>
      </w:hyperlink>
    </w:p>
    <w:p w14:paraId="40A00590" w14:textId="3F8B6A4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0" w:history="1">
        <w:r w:rsidR="005C7243" w:rsidRPr="00BD5ADD">
          <w:rPr>
            <w:rStyle w:val="Hyperlink"/>
            <w:noProof/>
          </w:rPr>
          <w:t>Multiple recipients</w:t>
        </w:r>
        <w:r w:rsidR="005C7243">
          <w:rPr>
            <w:noProof/>
            <w:webHidden/>
          </w:rPr>
          <w:tab/>
        </w:r>
        <w:r w:rsidR="005C7243">
          <w:rPr>
            <w:noProof/>
            <w:webHidden/>
          </w:rPr>
          <w:fldChar w:fldCharType="begin"/>
        </w:r>
        <w:r w:rsidR="005C7243">
          <w:rPr>
            <w:noProof/>
            <w:webHidden/>
          </w:rPr>
          <w:instrText xml:space="preserve"> PAGEREF _Toc163635580 \h </w:instrText>
        </w:r>
        <w:r w:rsidR="005C7243">
          <w:rPr>
            <w:noProof/>
            <w:webHidden/>
          </w:rPr>
        </w:r>
        <w:r w:rsidR="005C7243">
          <w:rPr>
            <w:noProof/>
            <w:webHidden/>
          </w:rPr>
          <w:fldChar w:fldCharType="separate"/>
        </w:r>
        <w:r w:rsidR="009138B3">
          <w:rPr>
            <w:noProof/>
            <w:webHidden/>
          </w:rPr>
          <w:t>15</w:t>
        </w:r>
        <w:r w:rsidR="005C7243">
          <w:rPr>
            <w:noProof/>
            <w:webHidden/>
          </w:rPr>
          <w:fldChar w:fldCharType="end"/>
        </w:r>
      </w:hyperlink>
    </w:p>
    <w:p w14:paraId="56023B08" w14:textId="0595827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1" w:history="1">
        <w:r w:rsidR="005C7243" w:rsidRPr="00BD5ADD">
          <w:rPr>
            <w:rStyle w:val="Hyperlink"/>
            <w:noProof/>
          </w:rPr>
          <w:t>Delivery reports</w:t>
        </w:r>
        <w:r w:rsidR="005C7243">
          <w:rPr>
            <w:noProof/>
            <w:webHidden/>
          </w:rPr>
          <w:tab/>
        </w:r>
        <w:r w:rsidR="005C7243">
          <w:rPr>
            <w:noProof/>
            <w:webHidden/>
          </w:rPr>
          <w:fldChar w:fldCharType="begin"/>
        </w:r>
        <w:r w:rsidR="005C7243">
          <w:rPr>
            <w:noProof/>
            <w:webHidden/>
          </w:rPr>
          <w:instrText xml:space="preserve"> PAGEREF _Toc163635581 \h </w:instrText>
        </w:r>
        <w:r w:rsidR="005C7243">
          <w:rPr>
            <w:noProof/>
            <w:webHidden/>
          </w:rPr>
        </w:r>
        <w:r w:rsidR="005C7243">
          <w:rPr>
            <w:noProof/>
            <w:webHidden/>
          </w:rPr>
          <w:fldChar w:fldCharType="separate"/>
        </w:r>
        <w:r w:rsidR="009138B3">
          <w:rPr>
            <w:noProof/>
            <w:webHidden/>
          </w:rPr>
          <w:t>16</w:t>
        </w:r>
        <w:r w:rsidR="005C7243">
          <w:rPr>
            <w:noProof/>
            <w:webHidden/>
          </w:rPr>
          <w:fldChar w:fldCharType="end"/>
        </w:r>
      </w:hyperlink>
    </w:p>
    <w:p w14:paraId="2E9F73F4" w14:textId="15C7E3D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2" w:history="1">
        <w:r w:rsidR="005C7243" w:rsidRPr="00BD5ADD">
          <w:rPr>
            <w:rStyle w:val="Hyperlink"/>
            <w:noProof/>
          </w:rPr>
          <w:t>Authentication and IP Address</w:t>
        </w:r>
        <w:r w:rsidR="005C7243">
          <w:rPr>
            <w:noProof/>
            <w:webHidden/>
          </w:rPr>
          <w:tab/>
        </w:r>
        <w:r w:rsidR="005C7243">
          <w:rPr>
            <w:noProof/>
            <w:webHidden/>
          </w:rPr>
          <w:fldChar w:fldCharType="begin"/>
        </w:r>
        <w:r w:rsidR="005C7243">
          <w:rPr>
            <w:noProof/>
            <w:webHidden/>
          </w:rPr>
          <w:instrText xml:space="preserve"> PAGEREF _Toc163635582 \h </w:instrText>
        </w:r>
        <w:r w:rsidR="005C7243">
          <w:rPr>
            <w:noProof/>
            <w:webHidden/>
          </w:rPr>
        </w:r>
        <w:r w:rsidR="005C7243">
          <w:rPr>
            <w:noProof/>
            <w:webHidden/>
          </w:rPr>
          <w:fldChar w:fldCharType="separate"/>
        </w:r>
        <w:r w:rsidR="009138B3">
          <w:rPr>
            <w:noProof/>
            <w:webHidden/>
          </w:rPr>
          <w:t>16</w:t>
        </w:r>
        <w:r w:rsidR="005C7243">
          <w:rPr>
            <w:noProof/>
            <w:webHidden/>
          </w:rPr>
          <w:fldChar w:fldCharType="end"/>
        </w:r>
      </w:hyperlink>
    </w:p>
    <w:p w14:paraId="36302D82" w14:textId="482AFC6E"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3" w:history="1">
        <w:r w:rsidR="005C7243" w:rsidRPr="00BD5ADD">
          <w:rPr>
            <w:rStyle w:val="Hyperlink"/>
            <w:noProof/>
          </w:rPr>
          <w:t>Usage obligations</w:t>
        </w:r>
        <w:r w:rsidR="005C7243">
          <w:rPr>
            <w:noProof/>
            <w:webHidden/>
          </w:rPr>
          <w:tab/>
        </w:r>
        <w:r w:rsidR="005C7243">
          <w:rPr>
            <w:noProof/>
            <w:webHidden/>
          </w:rPr>
          <w:fldChar w:fldCharType="begin"/>
        </w:r>
        <w:r w:rsidR="005C7243">
          <w:rPr>
            <w:noProof/>
            <w:webHidden/>
          </w:rPr>
          <w:instrText xml:space="preserve"> PAGEREF _Toc163635583 \h </w:instrText>
        </w:r>
        <w:r w:rsidR="005C7243">
          <w:rPr>
            <w:noProof/>
            <w:webHidden/>
          </w:rPr>
        </w:r>
        <w:r w:rsidR="005C7243">
          <w:rPr>
            <w:noProof/>
            <w:webHidden/>
          </w:rPr>
          <w:fldChar w:fldCharType="separate"/>
        </w:r>
        <w:r w:rsidR="009138B3">
          <w:rPr>
            <w:noProof/>
            <w:webHidden/>
          </w:rPr>
          <w:t>16</w:t>
        </w:r>
        <w:r w:rsidR="005C7243">
          <w:rPr>
            <w:noProof/>
            <w:webHidden/>
          </w:rPr>
          <w:fldChar w:fldCharType="end"/>
        </w:r>
      </w:hyperlink>
    </w:p>
    <w:p w14:paraId="714EB435" w14:textId="390C695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4" w:history="1">
        <w:r w:rsidR="005C7243" w:rsidRPr="00BD5ADD">
          <w:rPr>
            <w:rStyle w:val="Hyperlink"/>
            <w:noProof/>
          </w:rPr>
          <w:t>Advertising</w:t>
        </w:r>
        <w:r w:rsidR="005C7243">
          <w:rPr>
            <w:noProof/>
            <w:webHidden/>
          </w:rPr>
          <w:tab/>
        </w:r>
        <w:r w:rsidR="005C7243">
          <w:rPr>
            <w:noProof/>
            <w:webHidden/>
          </w:rPr>
          <w:fldChar w:fldCharType="begin"/>
        </w:r>
        <w:r w:rsidR="005C7243">
          <w:rPr>
            <w:noProof/>
            <w:webHidden/>
          </w:rPr>
          <w:instrText xml:space="preserve"> PAGEREF _Toc163635584 \h </w:instrText>
        </w:r>
        <w:r w:rsidR="005C7243">
          <w:rPr>
            <w:noProof/>
            <w:webHidden/>
          </w:rPr>
        </w:r>
        <w:r w:rsidR="005C7243">
          <w:rPr>
            <w:noProof/>
            <w:webHidden/>
          </w:rPr>
          <w:fldChar w:fldCharType="separate"/>
        </w:r>
        <w:r w:rsidR="009138B3">
          <w:rPr>
            <w:noProof/>
            <w:webHidden/>
          </w:rPr>
          <w:t>18</w:t>
        </w:r>
        <w:r w:rsidR="005C7243">
          <w:rPr>
            <w:noProof/>
            <w:webHidden/>
          </w:rPr>
          <w:fldChar w:fldCharType="end"/>
        </w:r>
      </w:hyperlink>
    </w:p>
    <w:p w14:paraId="7364493D" w14:textId="1B297929"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5" w:history="1">
        <w:r w:rsidR="005C7243" w:rsidRPr="00BD5ADD">
          <w:rPr>
            <w:rStyle w:val="Hyperlink"/>
            <w:noProof/>
          </w:rPr>
          <w:t>Scheduled outages</w:t>
        </w:r>
        <w:r w:rsidR="005C7243">
          <w:rPr>
            <w:noProof/>
            <w:webHidden/>
          </w:rPr>
          <w:tab/>
        </w:r>
        <w:r w:rsidR="005C7243">
          <w:rPr>
            <w:noProof/>
            <w:webHidden/>
          </w:rPr>
          <w:fldChar w:fldCharType="begin"/>
        </w:r>
        <w:r w:rsidR="005C7243">
          <w:rPr>
            <w:noProof/>
            <w:webHidden/>
          </w:rPr>
          <w:instrText xml:space="preserve"> PAGEREF _Toc163635585 \h </w:instrText>
        </w:r>
        <w:r w:rsidR="005C7243">
          <w:rPr>
            <w:noProof/>
            <w:webHidden/>
          </w:rPr>
        </w:r>
        <w:r w:rsidR="005C7243">
          <w:rPr>
            <w:noProof/>
            <w:webHidden/>
          </w:rPr>
          <w:fldChar w:fldCharType="separate"/>
        </w:r>
        <w:r w:rsidR="009138B3">
          <w:rPr>
            <w:noProof/>
            <w:webHidden/>
          </w:rPr>
          <w:t>18</w:t>
        </w:r>
        <w:r w:rsidR="005C7243">
          <w:rPr>
            <w:noProof/>
            <w:webHidden/>
          </w:rPr>
          <w:fldChar w:fldCharType="end"/>
        </w:r>
      </w:hyperlink>
    </w:p>
    <w:p w14:paraId="695AB041" w14:textId="77051A6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6" w:history="1">
        <w:r w:rsidR="005C7243" w:rsidRPr="00BD5ADD">
          <w:rPr>
            <w:rStyle w:val="Hyperlink"/>
            <w:noProof/>
          </w:rPr>
          <w:t>Suspension or cancellation</w:t>
        </w:r>
        <w:r w:rsidR="005C7243">
          <w:rPr>
            <w:noProof/>
            <w:webHidden/>
          </w:rPr>
          <w:tab/>
        </w:r>
        <w:r w:rsidR="005C7243">
          <w:rPr>
            <w:noProof/>
            <w:webHidden/>
          </w:rPr>
          <w:fldChar w:fldCharType="begin"/>
        </w:r>
        <w:r w:rsidR="005C7243">
          <w:rPr>
            <w:noProof/>
            <w:webHidden/>
          </w:rPr>
          <w:instrText xml:space="preserve"> PAGEREF _Toc163635586 \h </w:instrText>
        </w:r>
        <w:r w:rsidR="005C7243">
          <w:rPr>
            <w:noProof/>
            <w:webHidden/>
          </w:rPr>
        </w:r>
        <w:r w:rsidR="005C7243">
          <w:rPr>
            <w:noProof/>
            <w:webHidden/>
          </w:rPr>
          <w:fldChar w:fldCharType="separate"/>
        </w:r>
        <w:r w:rsidR="009138B3">
          <w:rPr>
            <w:noProof/>
            <w:webHidden/>
          </w:rPr>
          <w:t>18</w:t>
        </w:r>
        <w:r w:rsidR="005C7243">
          <w:rPr>
            <w:noProof/>
            <w:webHidden/>
          </w:rPr>
          <w:fldChar w:fldCharType="end"/>
        </w:r>
      </w:hyperlink>
    </w:p>
    <w:p w14:paraId="57289AA2" w14:textId="23F07A8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7" w:history="1">
        <w:r w:rsidR="005C7243" w:rsidRPr="00BD5ADD">
          <w:rPr>
            <w:rStyle w:val="Hyperlink"/>
            <w:noProof/>
          </w:rPr>
          <w:t>Help Desk</w:t>
        </w:r>
        <w:r w:rsidR="005C7243">
          <w:rPr>
            <w:noProof/>
            <w:webHidden/>
          </w:rPr>
          <w:tab/>
        </w:r>
        <w:r w:rsidR="005C7243">
          <w:rPr>
            <w:noProof/>
            <w:webHidden/>
          </w:rPr>
          <w:fldChar w:fldCharType="begin"/>
        </w:r>
        <w:r w:rsidR="005C7243">
          <w:rPr>
            <w:noProof/>
            <w:webHidden/>
          </w:rPr>
          <w:instrText xml:space="preserve"> PAGEREF _Toc163635587 \h </w:instrText>
        </w:r>
        <w:r w:rsidR="005C7243">
          <w:rPr>
            <w:noProof/>
            <w:webHidden/>
          </w:rPr>
        </w:r>
        <w:r w:rsidR="005C7243">
          <w:rPr>
            <w:noProof/>
            <w:webHidden/>
          </w:rPr>
          <w:fldChar w:fldCharType="separate"/>
        </w:r>
        <w:r w:rsidR="009138B3">
          <w:rPr>
            <w:noProof/>
            <w:webHidden/>
          </w:rPr>
          <w:t>18</w:t>
        </w:r>
        <w:r w:rsidR="005C7243">
          <w:rPr>
            <w:noProof/>
            <w:webHidden/>
          </w:rPr>
          <w:fldChar w:fldCharType="end"/>
        </w:r>
      </w:hyperlink>
    </w:p>
    <w:p w14:paraId="4BC11DB4" w14:textId="2A2EB9B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8" w:history="1">
        <w:r w:rsidR="005C7243" w:rsidRPr="00BD5ADD">
          <w:rPr>
            <w:rStyle w:val="Hyperlink"/>
            <w:noProof/>
          </w:rPr>
          <w:t>Pricing</w:t>
        </w:r>
        <w:r w:rsidR="005C7243">
          <w:rPr>
            <w:noProof/>
            <w:webHidden/>
          </w:rPr>
          <w:tab/>
        </w:r>
        <w:r w:rsidR="005C7243">
          <w:rPr>
            <w:noProof/>
            <w:webHidden/>
          </w:rPr>
          <w:fldChar w:fldCharType="begin"/>
        </w:r>
        <w:r w:rsidR="005C7243">
          <w:rPr>
            <w:noProof/>
            <w:webHidden/>
          </w:rPr>
          <w:instrText xml:space="preserve"> PAGEREF _Toc163635588 \h </w:instrText>
        </w:r>
        <w:r w:rsidR="005C7243">
          <w:rPr>
            <w:noProof/>
            <w:webHidden/>
          </w:rPr>
        </w:r>
        <w:r w:rsidR="005C7243">
          <w:rPr>
            <w:noProof/>
            <w:webHidden/>
          </w:rPr>
          <w:fldChar w:fldCharType="separate"/>
        </w:r>
        <w:r w:rsidR="009138B3">
          <w:rPr>
            <w:noProof/>
            <w:webHidden/>
          </w:rPr>
          <w:t>19</w:t>
        </w:r>
        <w:r w:rsidR="005C7243">
          <w:rPr>
            <w:noProof/>
            <w:webHidden/>
          </w:rPr>
          <w:fldChar w:fldCharType="end"/>
        </w:r>
      </w:hyperlink>
    </w:p>
    <w:p w14:paraId="4A9D6EF6" w14:textId="74FE3695"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89" w:history="1">
        <w:r w:rsidR="005C7243" w:rsidRPr="00BD5ADD">
          <w:rPr>
            <w:rStyle w:val="Hyperlink"/>
            <w:noProof/>
          </w:rPr>
          <w:t>Installation charges</w:t>
        </w:r>
        <w:r w:rsidR="005C7243">
          <w:rPr>
            <w:noProof/>
            <w:webHidden/>
          </w:rPr>
          <w:tab/>
        </w:r>
        <w:r w:rsidR="005C7243">
          <w:rPr>
            <w:noProof/>
            <w:webHidden/>
          </w:rPr>
          <w:fldChar w:fldCharType="begin"/>
        </w:r>
        <w:r w:rsidR="005C7243">
          <w:rPr>
            <w:noProof/>
            <w:webHidden/>
          </w:rPr>
          <w:instrText xml:space="preserve"> PAGEREF _Toc163635589 \h </w:instrText>
        </w:r>
        <w:r w:rsidR="005C7243">
          <w:rPr>
            <w:noProof/>
            <w:webHidden/>
          </w:rPr>
        </w:r>
        <w:r w:rsidR="005C7243">
          <w:rPr>
            <w:noProof/>
            <w:webHidden/>
          </w:rPr>
          <w:fldChar w:fldCharType="separate"/>
        </w:r>
        <w:r w:rsidR="009138B3">
          <w:rPr>
            <w:noProof/>
            <w:webHidden/>
          </w:rPr>
          <w:t>20</w:t>
        </w:r>
        <w:r w:rsidR="005C7243">
          <w:rPr>
            <w:noProof/>
            <w:webHidden/>
          </w:rPr>
          <w:fldChar w:fldCharType="end"/>
        </w:r>
      </w:hyperlink>
    </w:p>
    <w:p w14:paraId="14B6B4C7" w14:textId="08FD1748"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90" w:history="1">
        <w:r w:rsidR="005C7243" w:rsidRPr="00BD5ADD">
          <w:rPr>
            <w:rStyle w:val="Hyperlink"/>
            <w:rFonts w:ascii="Times New Roman" w:hAnsi="Times New Roman"/>
            <w:noProof/>
          </w:rPr>
          <w:t>5.</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Telstra Messaging API</w:t>
        </w:r>
        <w:r w:rsidR="005C7243">
          <w:rPr>
            <w:noProof/>
            <w:webHidden/>
          </w:rPr>
          <w:tab/>
        </w:r>
        <w:r w:rsidR="005C7243">
          <w:rPr>
            <w:noProof/>
            <w:webHidden/>
          </w:rPr>
          <w:fldChar w:fldCharType="begin"/>
        </w:r>
        <w:r w:rsidR="005C7243">
          <w:rPr>
            <w:noProof/>
            <w:webHidden/>
          </w:rPr>
          <w:instrText xml:space="preserve"> PAGEREF _Toc163635590 \h </w:instrText>
        </w:r>
        <w:r w:rsidR="005C7243">
          <w:rPr>
            <w:noProof/>
            <w:webHidden/>
          </w:rPr>
        </w:r>
        <w:r w:rsidR="005C7243">
          <w:rPr>
            <w:noProof/>
            <w:webHidden/>
          </w:rPr>
          <w:fldChar w:fldCharType="separate"/>
        </w:r>
        <w:r w:rsidR="009138B3">
          <w:rPr>
            <w:noProof/>
            <w:webHidden/>
          </w:rPr>
          <w:t>22</w:t>
        </w:r>
        <w:r w:rsidR="005C7243">
          <w:rPr>
            <w:noProof/>
            <w:webHidden/>
          </w:rPr>
          <w:fldChar w:fldCharType="end"/>
        </w:r>
      </w:hyperlink>
    </w:p>
    <w:p w14:paraId="4041EEDD" w14:textId="01E7A54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1" w:history="1">
        <w:r w:rsidR="005C7243" w:rsidRPr="00BD5ADD">
          <w:rPr>
            <w:rStyle w:val="Hyperlink"/>
            <w:noProof/>
          </w:rPr>
          <w:t>What is</w:t>
        </w:r>
        <w:r w:rsidR="005C7243" w:rsidRPr="00BD5ADD">
          <w:rPr>
            <w:rStyle w:val="Hyperlink"/>
            <w:iCs/>
            <w:noProof/>
          </w:rPr>
          <w:t xml:space="preserve"> the Telstra Messaging API?</w:t>
        </w:r>
        <w:r w:rsidR="005C7243">
          <w:rPr>
            <w:noProof/>
            <w:webHidden/>
          </w:rPr>
          <w:tab/>
        </w:r>
        <w:r w:rsidR="005C7243">
          <w:rPr>
            <w:noProof/>
            <w:webHidden/>
          </w:rPr>
          <w:fldChar w:fldCharType="begin"/>
        </w:r>
        <w:r w:rsidR="005C7243">
          <w:rPr>
            <w:noProof/>
            <w:webHidden/>
          </w:rPr>
          <w:instrText xml:space="preserve"> PAGEREF _Toc163635591 \h </w:instrText>
        </w:r>
        <w:r w:rsidR="005C7243">
          <w:rPr>
            <w:noProof/>
            <w:webHidden/>
          </w:rPr>
        </w:r>
        <w:r w:rsidR="005C7243">
          <w:rPr>
            <w:noProof/>
            <w:webHidden/>
          </w:rPr>
          <w:fldChar w:fldCharType="separate"/>
        </w:r>
        <w:r w:rsidR="009138B3">
          <w:rPr>
            <w:noProof/>
            <w:webHidden/>
          </w:rPr>
          <w:t>22</w:t>
        </w:r>
        <w:r w:rsidR="005C7243">
          <w:rPr>
            <w:noProof/>
            <w:webHidden/>
          </w:rPr>
          <w:fldChar w:fldCharType="end"/>
        </w:r>
      </w:hyperlink>
    </w:p>
    <w:p w14:paraId="3C757372" w14:textId="0622284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2" w:history="1">
        <w:r w:rsidR="005C7243" w:rsidRPr="00BD5ADD">
          <w:rPr>
            <w:rStyle w:val="Hyperlink"/>
            <w:iCs/>
            <w:noProof/>
          </w:rPr>
          <w:t>Registered messages/delivery reports</w:t>
        </w:r>
        <w:r w:rsidR="005C7243">
          <w:rPr>
            <w:noProof/>
            <w:webHidden/>
          </w:rPr>
          <w:tab/>
        </w:r>
        <w:r w:rsidR="005C7243">
          <w:rPr>
            <w:noProof/>
            <w:webHidden/>
          </w:rPr>
          <w:fldChar w:fldCharType="begin"/>
        </w:r>
        <w:r w:rsidR="005C7243">
          <w:rPr>
            <w:noProof/>
            <w:webHidden/>
          </w:rPr>
          <w:instrText xml:space="preserve"> PAGEREF _Toc163635592 \h </w:instrText>
        </w:r>
        <w:r w:rsidR="005C7243">
          <w:rPr>
            <w:noProof/>
            <w:webHidden/>
          </w:rPr>
        </w:r>
        <w:r w:rsidR="005C7243">
          <w:rPr>
            <w:noProof/>
            <w:webHidden/>
          </w:rPr>
          <w:fldChar w:fldCharType="separate"/>
        </w:r>
        <w:r w:rsidR="009138B3">
          <w:rPr>
            <w:noProof/>
            <w:webHidden/>
          </w:rPr>
          <w:t>26</w:t>
        </w:r>
        <w:r w:rsidR="005C7243">
          <w:rPr>
            <w:noProof/>
            <w:webHidden/>
          </w:rPr>
          <w:fldChar w:fldCharType="end"/>
        </w:r>
      </w:hyperlink>
    </w:p>
    <w:p w14:paraId="00DAAA1E" w14:textId="5061005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3" w:history="1">
        <w:r w:rsidR="005C7243" w:rsidRPr="00BD5ADD">
          <w:rPr>
            <w:rStyle w:val="Hyperlink"/>
            <w:noProof/>
          </w:rPr>
          <w:t>Scheduled outages</w:t>
        </w:r>
        <w:r w:rsidR="005C7243">
          <w:rPr>
            <w:noProof/>
            <w:webHidden/>
          </w:rPr>
          <w:tab/>
        </w:r>
        <w:r w:rsidR="005C7243">
          <w:rPr>
            <w:noProof/>
            <w:webHidden/>
          </w:rPr>
          <w:fldChar w:fldCharType="begin"/>
        </w:r>
        <w:r w:rsidR="005C7243">
          <w:rPr>
            <w:noProof/>
            <w:webHidden/>
          </w:rPr>
          <w:instrText xml:space="preserve"> PAGEREF _Toc163635593 \h </w:instrText>
        </w:r>
        <w:r w:rsidR="005C7243">
          <w:rPr>
            <w:noProof/>
            <w:webHidden/>
          </w:rPr>
        </w:r>
        <w:r w:rsidR="005C7243">
          <w:rPr>
            <w:noProof/>
            <w:webHidden/>
          </w:rPr>
          <w:fldChar w:fldCharType="separate"/>
        </w:r>
        <w:r w:rsidR="009138B3">
          <w:rPr>
            <w:noProof/>
            <w:webHidden/>
          </w:rPr>
          <w:t>28</w:t>
        </w:r>
        <w:r w:rsidR="005C7243">
          <w:rPr>
            <w:noProof/>
            <w:webHidden/>
          </w:rPr>
          <w:fldChar w:fldCharType="end"/>
        </w:r>
      </w:hyperlink>
    </w:p>
    <w:p w14:paraId="5FBD023C" w14:textId="0674262A"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4" w:history="1">
        <w:r w:rsidR="005C7243" w:rsidRPr="00BD5ADD">
          <w:rPr>
            <w:rStyle w:val="Hyperlink"/>
            <w:noProof/>
          </w:rPr>
          <w:t>Suspension or cancellation</w:t>
        </w:r>
        <w:r w:rsidR="005C7243">
          <w:rPr>
            <w:noProof/>
            <w:webHidden/>
          </w:rPr>
          <w:tab/>
        </w:r>
        <w:r w:rsidR="005C7243">
          <w:rPr>
            <w:noProof/>
            <w:webHidden/>
          </w:rPr>
          <w:fldChar w:fldCharType="begin"/>
        </w:r>
        <w:r w:rsidR="005C7243">
          <w:rPr>
            <w:noProof/>
            <w:webHidden/>
          </w:rPr>
          <w:instrText xml:space="preserve"> PAGEREF _Toc163635594 \h </w:instrText>
        </w:r>
        <w:r w:rsidR="005C7243">
          <w:rPr>
            <w:noProof/>
            <w:webHidden/>
          </w:rPr>
        </w:r>
        <w:r w:rsidR="005C7243">
          <w:rPr>
            <w:noProof/>
            <w:webHidden/>
          </w:rPr>
          <w:fldChar w:fldCharType="separate"/>
        </w:r>
        <w:r w:rsidR="009138B3">
          <w:rPr>
            <w:noProof/>
            <w:webHidden/>
          </w:rPr>
          <w:t>28</w:t>
        </w:r>
        <w:r w:rsidR="005C7243">
          <w:rPr>
            <w:noProof/>
            <w:webHidden/>
          </w:rPr>
          <w:fldChar w:fldCharType="end"/>
        </w:r>
      </w:hyperlink>
    </w:p>
    <w:p w14:paraId="710BA09F" w14:textId="6EACB256"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5" w:history="1">
        <w:r w:rsidR="005C7243" w:rsidRPr="00BD5ADD">
          <w:rPr>
            <w:rStyle w:val="Hyperlink"/>
            <w:noProof/>
          </w:rPr>
          <w:t>Help Desk</w:t>
        </w:r>
        <w:r w:rsidR="005C7243">
          <w:rPr>
            <w:noProof/>
            <w:webHidden/>
          </w:rPr>
          <w:tab/>
        </w:r>
        <w:r w:rsidR="005C7243">
          <w:rPr>
            <w:noProof/>
            <w:webHidden/>
          </w:rPr>
          <w:fldChar w:fldCharType="begin"/>
        </w:r>
        <w:r w:rsidR="005C7243">
          <w:rPr>
            <w:noProof/>
            <w:webHidden/>
          </w:rPr>
          <w:instrText xml:space="preserve"> PAGEREF _Toc163635595 \h </w:instrText>
        </w:r>
        <w:r w:rsidR="005C7243">
          <w:rPr>
            <w:noProof/>
            <w:webHidden/>
          </w:rPr>
        </w:r>
        <w:r w:rsidR="005C7243">
          <w:rPr>
            <w:noProof/>
            <w:webHidden/>
          </w:rPr>
          <w:fldChar w:fldCharType="separate"/>
        </w:r>
        <w:r w:rsidR="009138B3">
          <w:rPr>
            <w:noProof/>
            <w:webHidden/>
          </w:rPr>
          <w:t>29</w:t>
        </w:r>
        <w:r w:rsidR="005C7243">
          <w:rPr>
            <w:noProof/>
            <w:webHidden/>
          </w:rPr>
          <w:fldChar w:fldCharType="end"/>
        </w:r>
      </w:hyperlink>
    </w:p>
    <w:p w14:paraId="661DDD7C" w14:textId="7C36973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6" w:history="1">
        <w:r w:rsidR="005C7243" w:rsidRPr="00BD5ADD">
          <w:rPr>
            <w:rStyle w:val="Hyperlink"/>
            <w:iCs/>
            <w:noProof/>
          </w:rPr>
          <w:t>Alpha-Numeric Service</w:t>
        </w:r>
        <w:r w:rsidR="005C7243">
          <w:rPr>
            <w:noProof/>
            <w:webHidden/>
          </w:rPr>
          <w:tab/>
        </w:r>
        <w:r w:rsidR="005C7243">
          <w:rPr>
            <w:noProof/>
            <w:webHidden/>
          </w:rPr>
          <w:fldChar w:fldCharType="begin"/>
        </w:r>
        <w:r w:rsidR="005C7243">
          <w:rPr>
            <w:noProof/>
            <w:webHidden/>
          </w:rPr>
          <w:instrText xml:space="preserve"> PAGEREF _Toc163635596 \h </w:instrText>
        </w:r>
        <w:r w:rsidR="005C7243">
          <w:rPr>
            <w:noProof/>
            <w:webHidden/>
          </w:rPr>
        </w:r>
        <w:r w:rsidR="005C7243">
          <w:rPr>
            <w:noProof/>
            <w:webHidden/>
          </w:rPr>
          <w:fldChar w:fldCharType="separate"/>
        </w:r>
        <w:r w:rsidR="009138B3">
          <w:rPr>
            <w:noProof/>
            <w:webHidden/>
          </w:rPr>
          <w:t>29</w:t>
        </w:r>
        <w:r w:rsidR="005C7243">
          <w:rPr>
            <w:noProof/>
            <w:webHidden/>
          </w:rPr>
          <w:fldChar w:fldCharType="end"/>
        </w:r>
      </w:hyperlink>
    </w:p>
    <w:p w14:paraId="22C6C347" w14:textId="2E97DA7A"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597" w:history="1">
        <w:r w:rsidR="005C7243" w:rsidRPr="00BD5ADD">
          <w:rPr>
            <w:rStyle w:val="Hyperlink"/>
            <w:rFonts w:ascii="Times New Roman" w:hAnsi="Times New Roman"/>
            <w:noProof/>
          </w:rPr>
          <w:t>6.</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Telstra Desktop Messaging</w:t>
        </w:r>
        <w:r w:rsidR="005C7243">
          <w:rPr>
            <w:noProof/>
            <w:webHidden/>
          </w:rPr>
          <w:tab/>
        </w:r>
        <w:r w:rsidR="005C7243">
          <w:rPr>
            <w:noProof/>
            <w:webHidden/>
          </w:rPr>
          <w:fldChar w:fldCharType="begin"/>
        </w:r>
        <w:r w:rsidR="005C7243">
          <w:rPr>
            <w:noProof/>
            <w:webHidden/>
          </w:rPr>
          <w:instrText xml:space="preserve"> PAGEREF _Toc163635597 \h </w:instrText>
        </w:r>
        <w:r w:rsidR="005C7243">
          <w:rPr>
            <w:noProof/>
            <w:webHidden/>
          </w:rPr>
        </w:r>
        <w:r w:rsidR="005C7243">
          <w:rPr>
            <w:noProof/>
            <w:webHidden/>
          </w:rPr>
          <w:fldChar w:fldCharType="separate"/>
        </w:r>
        <w:r w:rsidR="009138B3">
          <w:rPr>
            <w:noProof/>
            <w:webHidden/>
          </w:rPr>
          <w:t>29</w:t>
        </w:r>
        <w:r w:rsidR="005C7243">
          <w:rPr>
            <w:noProof/>
            <w:webHidden/>
          </w:rPr>
          <w:fldChar w:fldCharType="end"/>
        </w:r>
      </w:hyperlink>
    </w:p>
    <w:p w14:paraId="3E3E3D7B" w14:textId="6C66916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8" w:history="1">
        <w:r w:rsidR="005C7243" w:rsidRPr="00BD5ADD">
          <w:rPr>
            <w:rStyle w:val="Hyperlink"/>
            <w:noProof/>
          </w:rPr>
          <w:t>What is</w:t>
        </w:r>
        <w:r w:rsidR="005C7243" w:rsidRPr="00BD5ADD">
          <w:rPr>
            <w:rStyle w:val="Hyperlink"/>
            <w:iCs/>
            <w:noProof/>
          </w:rPr>
          <w:t xml:space="preserve"> Telstra Desktop Messaging?</w:t>
        </w:r>
        <w:r w:rsidR="005C7243">
          <w:rPr>
            <w:noProof/>
            <w:webHidden/>
          </w:rPr>
          <w:tab/>
        </w:r>
        <w:r w:rsidR="005C7243">
          <w:rPr>
            <w:noProof/>
            <w:webHidden/>
          </w:rPr>
          <w:fldChar w:fldCharType="begin"/>
        </w:r>
        <w:r w:rsidR="005C7243">
          <w:rPr>
            <w:noProof/>
            <w:webHidden/>
          </w:rPr>
          <w:instrText xml:space="preserve"> PAGEREF _Toc163635598 \h </w:instrText>
        </w:r>
        <w:r w:rsidR="005C7243">
          <w:rPr>
            <w:noProof/>
            <w:webHidden/>
          </w:rPr>
        </w:r>
        <w:r w:rsidR="005C7243">
          <w:rPr>
            <w:noProof/>
            <w:webHidden/>
          </w:rPr>
          <w:fldChar w:fldCharType="separate"/>
        </w:r>
        <w:r w:rsidR="009138B3">
          <w:rPr>
            <w:noProof/>
            <w:webHidden/>
          </w:rPr>
          <w:t>29</w:t>
        </w:r>
        <w:r w:rsidR="005C7243">
          <w:rPr>
            <w:noProof/>
            <w:webHidden/>
          </w:rPr>
          <w:fldChar w:fldCharType="end"/>
        </w:r>
      </w:hyperlink>
    </w:p>
    <w:p w14:paraId="74C9647B" w14:textId="111D26CD"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599" w:history="1">
        <w:r w:rsidR="005C7243" w:rsidRPr="00BD5ADD">
          <w:rPr>
            <w:rStyle w:val="Hyperlink"/>
            <w:noProof/>
          </w:rPr>
          <w:t>Web site conditions of use</w:t>
        </w:r>
        <w:r w:rsidR="005C7243">
          <w:rPr>
            <w:noProof/>
            <w:webHidden/>
          </w:rPr>
          <w:tab/>
        </w:r>
        <w:r w:rsidR="005C7243">
          <w:rPr>
            <w:noProof/>
            <w:webHidden/>
          </w:rPr>
          <w:fldChar w:fldCharType="begin"/>
        </w:r>
        <w:r w:rsidR="005C7243">
          <w:rPr>
            <w:noProof/>
            <w:webHidden/>
          </w:rPr>
          <w:instrText xml:space="preserve"> PAGEREF _Toc163635599 \h </w:instrText>
        </w:r>
        <w:r w:rsidR="005C7243">
          <w:rPr>
            <w:noProof/>
            <w:webHidden/>
          </w:rPr>
        </w:r>
        <w:r w:rsidR="005C7243">
          <w:rPr>
            <w:noProof/>
            <w:webHidden/>
          </w:rPr>
          <w:fldChar w:fldCharType="separate"/>
        </w:r>
        <w:r w:rsidR="009138B3">
          <w:rPr>
            <w:noProof/>
            <w:webHidden/>
          </w:rPr>
          <w:t>29</w:t>
        </w:r>
        <w:r w:rsidR="005C7243">
          <w:rPr>
            <w:noProof/>
            <w:webHidden/>
          </w:rPr>
          <w:fldChar w:fldCharType="end"/>
        </w:r>
      </w:hyperlink>
    </w:p>
    <w:p w14:paraId="6D20C9DA" w14:textId="3B73895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0" w:history="1">
        <w:r w:rsidR="005C7243" w:rsidRPr="00BD5ADD">
          <w:rPr>
            <w:rStyle w:val="Hyperlink"/>
            <w:noProof/>
          </w:rPr>
          <w:t>Your obligations and records</w:t>
        </w:r>
        <w:r w:rsidR="005C7243">
          <w:rPr>
            <w:noProof/>
            <w:webHidden/>
          </w:rPr>
          <w:tab/>
        </w:r>
        <w:r w:rsidR="005C7243">
          <w:rPr>
            <w:noProof/>
            <w:webHidden/>
          </w:rPr>
          <w:fldChar w:fldCharType="begin"/>
        </w:r>
        <w:r w:rsidR="005C7243">
          <w:rPr>
            <w:noProof/>
            <w:webHidden/>
          </w:rPr>
          <w:instrText xml:space="preserve"> PAGEREF _Toc163635600 \h </w:instrText>
        </w:r>
        <w:r w:rsidR="005C7243">
          <w:rPr>
            <w:noProof/>
            <w:webHidden/>
          </w:rPr>
        </w:r>
        <w:r w:rsidR="005C7243">
          <w:rPr>
            <w:noProof/>
            <w:webHidden/>
          </w:rPr>
          <w:fldChar w:fldCharType="separate"/>
        </w:r>
        <w:r w:rsidR="009138B3">
          <w:rPr>
            <w:noProof/>
            <w:webHidden/>
          </w:rPr>
          <w:t>30</w:t>
        </w:r>
        <w:r w:rsidR="005C7243">
          <w:rPr>
            <w:noProof/>
            <w:webHidden/>
          </w:rPr>
          <w:fldChar w:fldCharType="end"/>
        </w:r>
      </w:hyperlink>
    </w:p>
    <w:p w14:paraId="1DECA41D" w14:textId="5D51B14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1" w:history="1">
        <w:r w:rsidR="005C7243" w:rsidRPr="00BD5ADD">
          <w:rPr>
            <w:rStyle w:val="Hyperlink"/>
            <w:noProof/>
          </w:rPr>
          <w:t>Limitations of service</w:t>
        </w:r>
        <w:r w:rsidR="005C7243">
          <w:rPr>
            <w:noProof/>
            <w:webHidden/>
          </w:rPr>
          <w:tab/>
        </w:r>
        <w:r w:rsidR="005C7243">
          <w:rPr>
            <w:noProof/>
            <w:webHidden/>
          </w:rPr>
          <w:fldChar w:fldCharType="begin"/>
        </w:r>
        <w:r w:rsidR="005C7243">
          <w:rPr>
            <w:noProof/>
            <w:webHidden/>
          </w:rPr>
          <w:instrText xml:space="preserve"> PAGEREF _Toc163635601 \h </w:instrText>
        </w:r>
        <w:r w:rsidR="005C7243">
          <w:rPr>
            <w:noProof/>
            <w:webHidden/>
          </w:rPr>
        </w:r>
        <w:r w:rsidR="005C7243">
          <w:rPr>
            <w:noProof/>
            <w:webHidden/>
          </w:rPr>
          <w:fldChar w:fldCharType="separate"/>
        </w:r>
        <w:r w:rsidR="009138B3">
          <w:rPr>
            <w:noProof/>
            <w:webHidden/>
          </w:rPr>
          <w:t>31</w:t>
        </w:r>
        <w:r w:rsidR="005C7243">
          <w:rPr>
            <w:noProof/>
            <w:webHidden/>
          </w:rPr>
          <w:fldChar w:fldCharType="end"/>
        </w:r>
      </w:hyperlink>
    </w:p>
    <w:p w14:paraId="1A60A003" w14:textId="42497A73"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2" w:history="1">
        <w:r w:rsidR="005C7243" w:rsidRPr="00BD5ADD">
          <w:rPr>
            <w:rStyle w:val="Hyperlink"/>
            <w:noProof/>
          </w:rPr>
          <w:t>Term and cancellation of your service</w:t>
        </w:r>
        <w:r w:rsidR="005C7243">
          <w:rPr>
            <w:noProof/>
            <w:webHidden/>
          </w:rPr>
          <w:tab/>
        </w:r>
        <w:r w:rsidR="005C7243">
          <w:rPr>
            <w:noProof/>
            <w:webHidden/>
          </w:rPr>
          <w:fldChar w:fldCharType="begin"/>
        </w:r>
        <w:r w:rsidR="005C7243">
          <w:rPr>
            <w:noProof/>
            <w:webHidden/>
          </w:rPr>
          <w:instrText xml:space="preserve"> PAGEREF _Toc163635602 \h </w:instrText>
        </w:r>
        <w:r w:rsidR="005C7243">
          <w:rPr>
            <w:noProof/>
            <w:webHidden/>
          </w:rPr>
        </w:r>
        <w:r w:rsidR="005C7243">
          <w:rPr>
            <w:noProof/>
            <w:webHidden/>
          </w:rPr>
          <w:fldChar w:fldCharType="separate"/>
        </w:r>
        <w:r w:rsidR="009138B3">
          <w:rPr>
            <w:noProof/>
            <w:webHidden/>
          </w:rPr>
          <w:t>32</w:t>
        </w:r>
        <w:r w:rsidR="005C7243">
          <w:rPr>
            <w:noProof/>
            <w:webHidden/>
          </w:rPr>
          <w:fldChar w:fldCharType="end"/>
        </w:r>
      </w:hyperlink>
    </w:p>
    <w:p w14:paraId="07E764C4" w14:textId="3D51C5CE"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3" w:history="1">
        <w:r w:rsidR="005C7243" w:rsidRPr="00BD5ADD">
          <w:rPr>
            <w:rStyle w:val="Hyperlink"/>
            <w:noProof/>
          </w:rPr>
          <w:t>Subcontracting</w:t>
        </w:r>
        <w:r w:rsidR="005C7243">
          <w:rPr>
            <w:noProof/>
            <w:webHidden/>
          </w:rPr>
          <w:tab/>
        </w:r>
        <w:r w:rsidR="005C7243">
          <w:rPr>
            <w:noProof/>
            <w:webHidden/>
          </w:rPr>
          <w:fldChar w:fldCharType="begin"/>
        </w:r>
        <w:r w:rsidR="005C7243">
          <w:rPr>
            <w:noProof/>
            <w:webHidden/>
          </w:rPr>
          <w:instrText xml:space="preserve"> PAGEREF _Toc163635603 \h </w:instrText>
        </w:r>
        <w:r w:rsidR="005C7243">
          <w:rPr>
            <w:noProof/>
            <w:webHidden/>
          </w:rPr>
        </w:r>
        <w:r w:rsidR="005C7243">
          <w:rPr>
            <w:noProof/>
            <w:webHidden/>
          </w:rPr>
          <w:fldChar w:fldCharType="separate"/>
        </w:r>
        <w:r w:rsidR="009138B3">
          <w:rPr>
            <w:noProof/>
            <w:webHidden/>
          </w:rPr>
          <w:t>32</w:t>
        </w:r>
        <w:r w:rsidR="005C7243">
          <w:rPr>
            <w:noProof/>
            <w:webHidden/>
          </w:rPr>
          <w:fldChar w:fldCharType="end"/>
        </w:r>
      </w:hyperlink>
    </w:p>
    <w:p w14:paraId="5311663A" w14:textId="72CA086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4" w:history="1">
        <w:r w:rsidR="005C7243" w:rsidRPr="00BD5ADD">
          <w:rPr>
            <w:rStyle w:val="Hyperlink"/>
            <w:noProof/>
          </w:rPr>
          <w:t>Access charge</w:t>
        </w:r>
        <w:r w:rsidR="005C7243">
          <w:rPr>
            <w:noProof/>
            <w:webHidden/>
          </w:rPr>
          <w:tab/>
        </w:r>
        <w:r w:rsidR="005C7243">
          <w:rPr>
            <w:noProof/>
            <w:webHidden/>
          </w:rPr>
          <w:fldChar w:fldCharType="begin"/>
        </w:r>
        <w:r w:rsidR="005C7243">
          <w:rPr>
            <w:noProof/>
            <w:webHidden/>
          </w:rPr>
          <w:instrText xml:space="preserve"> PAGEREF _Toc163635604 \h </w:instrText>
        </w:r>
        <w:r w:rsidR="005C7243">
          <w:rPr>
            <w:noProof/>
            <w:webHidden/>
          </w:rPr>
        </w:r>
        <w:r w:rsidR="005C7243">
          <w:rPr>
            <w:noProof/>
            <w:webHidden/>
          </w:rPr>
          <w:fldChar w:fldCharType="separate"/>
        </w:r>
        <w:r w:rsidR="009138B3">
          <w:rPr>
            <w:noProof/>
            <w:webHidden/>
          </w:rPr>
          <w:t>32</w:t>
        </w:r>
        <w:r w:rsidR="005C7243">
          <w:rPr>
            <w:noProof/>
            <w:webHidden/>
          </w:rPr>
          <w:fldChar w:fldCharType="end"/>
        </w:r>
      </w:hyperlink>
    </w:p>
    <w:p w14:paraId="5D8BB3A8" w14:textId="42F58A31"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05" w:history="1">
        <w:r w:rsidR="005C7243" w:rsidRPr="00BD5ADD">
          <w:rPr>
            <w:rStyle w:val="Hyperlink"/>
            <w:rFonts w:ascii="Times New Roman" w:hAnsi="Times New Roman"/>
            <w:noProof/>
          </w:rPr>
          <w:t>7.</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Telstra Integrated Messaging</w:t>
        </w:r>
        <w:r w:rsidR="005C7243">
          <w:rPr>
            <w:noProof/>
            <w:webHidden/>
          </w:rPr>
          <w:tab/>
        </w:r>
        <w:r w:rsidR="005C7243">
          <w:rPr>
            <w:noProof/>
            <w:webHidden/>
          </w:rPr>
          <w:fldChar w:fldCharType="begin"/>
        </w:r>
        <w:r w:rsidR="005C7243">
          <w:rPr>
            <w:noProof/>
            <w:webHidden/>
          </w:rPr>
          <w:instrText xml:space="preserve"> PAGEREF _Toc163635605 \h </w:instrText>
        </w:r>
        <w:r w:rsidR="005C7243">
          <w:rPr>
            <w:noProof/>
            <w:webHidden/>
          </w:rPr>
        </w:r>
        <w:r w:rsidR="005C7243">
          <w:rPr>
            <w:noProof/>
            <w:webHidden/>
          </w:rPr>
          <w:fldChar w:fldCharType="separate"/>
        </w:r>
        <w:r w:rsidR="009138B3">
          <w:rPr>
            <w:noProof/>
            <w:webHidden/>
          </w:rPr>
          <w:t>33</w:t>
        </w:r>
        <w:r w:rsidR="005C7243">
          <w:rPr>
            <w:noProof/>
            <w:webHidden/>
          </w:rPr>
          <w:fldChar w:fldCharType="end"/>
        </w:r>
      </w:hyperlink>
    </w:p>
    <w:p w14:paraId="53782625" w14:textId="3F3EB9D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6" w:history="1">
        <w:r w:rsidR="005C7243" w:rsidRPr="00BD5ADD">
          <w:rPr>
            <w:rStyle w:val="Hyperlink"/>
            <w:noProof/>
          </w:rPr>
          <w:t>What is Telstra Integrated Messaging?</w:t>
        </w:r>
        <w:r w:rsidR="005C7243">
          <w:rPr>
            <w:noProof/>
            <w:webHidden/>
          </w:rPr>
          <w:tab/>
        </w:r>
        <w:r w:rsidR="005C7243">
          <w:rPr>
            <w:noProof/>
            <w:webHidden/>
          </w:rPr>
          <w:fldChar w:fldCharType="begin"/>
        </w:r>
        <w:r w:rsidR="005C7243">
          <w:rPr>
            <w:noProof/>
            <w:webHidden/>
          </w:rPr>
          <w:instrText xml:space="preserve"> PAGEREF _Toc163635606 \h </w:instrText>
        </w:r>
        <w:r w:rsidR="005C7243">
          <w:rPr>
            <w:noProof/>
            <w:webHidden/>
          </w:rPr>
        </w:r>
        <w:r w:rsidR="005C7243">
          <w:rPr>
            <w:noProof/>
            <w:webHidden/>
          </w:rPr>
          <w:fldChar w:fldCharType="separate"/>
        </w:r>
        <w:r w:rsidR="009138B3">
          <w:rPr>
            <w:noProof/>
            <w:webHidden/>
          </w:rPr>
          <w:t>33</w:t>
        </w:r>
        <w:r w:rsidR="005C7243">
          <w:rPr>
            <w:noProof/>
            <w:webHidden/>
          </w:rPr>
          <w:fldChar w:fldCharType="end"/>
        </w:r>
      </w:hyperlink>
    </w:p>
    <w:p w14:paraId="435C4BC8" w14:textId="1935188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7" w:history="1">
        <w:r w:rsidR="005C7243" w:rsidRPr="00BD5ADD">
          <w:rPr>
            <w:rStyle w:val="Hyperlink"/>
            <w:noProof/>
          </w:rPr>
          <w:t>Web site conditions of use</w:t>
        </w:r>
        <w:r w:rsidR="005C7243">
          <w:rPr>
            <w:noProof/>
            <w:webHidden/>
          </w:rPr>
          <w:tab/>
        </w:r>
        <w:r w:rsidR="005C7243">
          <w:rPr>
            <w:noProof/>
            <w:webHidden/>
          </w:rPr>
          <w:fldChar w:fldCharType="begin"/>
        </w:r>
        <w:r w:rsidR="005C7243">
          <w:rPr>
            <w:noProof/>
            <w:webHidden/>
          </w:rPr>
          <w:instrText xml:space="preserve"> PAGEREF _Toc163635607 \h </w:instrText>
        </w:r>
        <w:r w:rsidR="005C7243">
          <w:rPr>
            <w:noProof/>
            <w:webHidden/>
          </w:rPr>
        </w:r>
        <w:r w:rsidR="005C7243">
          <w:rPr>
            <w:noProof/>
            <w:webHidden/>
          </w:rPr>
          <w:fldChar w:fldCharType="separate"/>
        </w:r>
        <w:r w:rsidR="009138B3">
          <w:rPr>
            <w:noProof/>
            <w:webHidden/>
          </w:rPr>
          <w:t>33</w:t>
        </w:r>
        <w:r w:rsidR="005C7243">
          <w:rPr>
            <w:noProof/>
            <w:webHidden/>
          </w:rPr>
          <w:fldChar w:fldCharType="end"/>
        </w:r>
      </w:hyperlink>
    </w:p>
    <w:p w14:paraId="46D4188A" w14:textId="2F2362A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8" w:history="1">
        <w:r w:rsidR="005C7243" w:rsidRPr="00BD5ADD">
          <w:rPr>
            <w:rStyle w:val="Hyperlink"/>
            <w:noProof/>
          </w:rPr>
          <w:t>Your obligations and records</w:t>
        </w:r>
        <w:r w:rsidR="005C7243">
          <w:rPr>
            <w:noProof/>
            <w:webHidden/>
          </w:rPr>
          <w:tab/>
        </w:r>
        <w:r w:rsidR="005C7243">
          <w:rPr>
            <w:noProof/>
            <w:webHidden/>
          </w:rPr>
          <w:fldChar w:fldCharType="begin"/>
        </w:r>
        <w:r w:rsidR="005C7243">
          <w:rPr>
            <w:noProof/>
            <w:webHidden/>
          </w:rPr>
          <w:instrText xml:space="preserve"> PAGEREF _Toc163635608 \h </w:instrText>
        </w:r>
        <w:r w:rsidR="005C7243">
          <w:rPr>
            <w:noProof/>
            <w:webHidden/>
          </w:rPr>
        </w:r>
        <w:r w:rsidR="005C7243">
          <w:rPr>
            <w:noProof/>
            <w:webHidden/>
          </w:rPr>
          <w:fldChar w:fldCharType="separate"/>
        </w:r>
        <w:r w:rsidR="009138B3">
          <w:rPr>
            <w:noProof/>
            <w:webHidden/>
          </w:rPr>
          <w:t>34</w:t>
        </w:r>
        <w:r w:rsidR="005C7243">
          <w:rPr>
            <w:noProof/>
            <w:webHidden/>
          </w:rPr>
          <w:fldChar w:fldCharType="end"/>
        </w:r>
      </w:hyperlink>
    </w:p>
    <w:p w14:paraId="51BE3AA7" w14:textId="5D57B8E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09" w:history="1">
        <w:r w:rsidR="005C7243" w:rsidRPr="00BD5ADD">
          <w:rPr>
            <w:rStyle w:val="Hyperlink"/>
            <w:noProof/>
          </w:rPr>
          <w:t>Limitations of service</w:t>
        </w:r>
        <w:r w:rsidR="005C7243">
          <w:rPr>
            <w:noProof/>
            <w:webHidden/>
          </w:rPr>
          <w:tab/>
        </w:r>
        <w:r w:rsidR="005C7243">
          <w:rPr>
            <w:noProof/>
            <w:webHidden/>
          </w:rPr>
          <w:fldChar w:fldCharType="begin"/>
        </w:r>
        <w:r w:rsidR="005C7243">
          <w:rPr>
            <w:noProof/>
            <w:webHidden/>
          </w:rPr>
          <w:instrText xml:space="preserve"> PAGEREF _Toc163635609 \h </w:instrText>
        </w:r>
        <w:r w:rsidR="005C7243">
          <w:rPr>
            <w:noProof/>
            <w:webHidden/>
          </w:rPr>
        </w:r>
        <w:r w:rsidR="005C7243">
          <w:rPr>
            <w:noProof/>
            <w:webHidden/>
          </w:rPr>
          <w:fldChar w:fldCharType="separate"/>
        </w:r>
        <w:r w:rsidR="009138B3">
          <w:rPr>
            <w:noProof/>
            <w:webHidden/>
          </w:rPr>
          <w:t>36</w:t>
        </w:r>
        <w:r w:rsidR="005C7243">
          <w:rPr>
            <w:noProof/>
            <w:webHidden/>
          </w:rPr>
          <w:fldChar w:fldCharType="end"/>
        </w:r>
      </w:hyperlink>
    </w:p>
    <w:p w14:paraId="09DCEE51" w14:textId="090F8DB6"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0" w:history="1">
        <w:r w:rsidR="005C7243" w:rsidRPr="00BD5ADD">
          <w:rPr>
            <w:rStyle w:val="Hyperlink"/>
            <w:noProof/>
          </w:rPr>
          <w:t>Security of data</w:t>
        </w:r>
        <w:r w:rsidR="005C7243">
          <w:rPr>
            <w:noProof/>
            <w:webHidden/>
          </w:rPr>
          <w:tab/>
        </w:r>
        <w:r w:rsidR="005C7243">
          <w:rPr>
            <w:noProof/>
            <w:webHidden/>
          </w:rPr>
          <w:fldChar w:fldCharType="begin"/>
        </w:r>
        <w:r w:rsidR="005C7243">
          <w:rPr>
            <w:noProof/>
            <w:webHidden/>
          </w:rPr>
          <w:instrText xml:space="preserve"> PAGEREF _Toc163635610 \h </w:instrText>
        </w:r>
        <w:r w:rsidR="005C7243">
          <w:rPr>
            <w:noProof/>
            <w:webHidden/>
          </w:rPr>
        </w:r>
        <w:r w:rsidR="005C7243">
          <w:rPr>
            <w:noProof/>
            <w:webHidden/>
          </w:rPr>
          <w:fldChar w:fldCharType="separate"/>
        </w:r>
        <w:r w:rsidR="009138B3">
          <w:rPr>
            <w:noProof/>
            <w:webHidden/>
          </w:rPr>
          <w:t>37</w:t>
        </w:r>
        <w:r w:rsidR="005C7243">
          <w:rPr>
            <w:noProof/>
            <w:webHidden/>
          </w:rPr>
          <w:fldChar w:fldCharType="end"/>
        </w:r>
      </w:hyperlink>
    </w:p>
    <w:p w14:paraId="7BAF3E23" w14:textId="32248BF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1" w:history="1">
        <w:r w:rsidR="005C7243" w:rsidRPr="00BD5ADD">
          <w:rPr>
            <w:rStyle w:val="Hyperlink"/>
            <w:noProof/>
          </w:rPr>
          <w:t>Term and cancellation of your service</w:t>
        </w:r>
        <w:r w:rsidR="005C7243">
          <w:rPr>
            <w:noProof/>
            <w:webHidden/>
          </w:rPr>
          <w:tab/>
        </w:r>
        <w:r w:rsidR="005C7243">
          <w:rPr>
            <w:noProof/>
            <w:webHidden/>
          </w:rPr>
          <w:fldChar w:fldCharType="begin"/>
        </w:r>
        <w:r w:rsidR="005C7243">
          <w:rPr>
            <w:noProof/>
            <w:webHidden/>
          </w:rPr>
          <w:instrText xml:space="preserve"> PAGEREF _Toc163635611 \h </w:instrText>
        </w:r>
        <w:r w:rsidR="005C7243">
          <w:rPr>
            <w:noProof/>
            <w:webHidden/>
          </w:rPr>
        </w:r>
        <w:r w:rsidR="005C7243">
          <w:rPr>
            <w:noProof/>
            <w:webHidden/>
          </w:rPr>
          <w:fldChar w:fldCharType="separate"/>
        </w:r>
        <w:r w:rsidR="009138B3">
          <w:rPr>
            <w:noProof/>
            <w:webHidden/>
          </w:rPr>
          <w:t>37</w:t>
        </w:r>
        <w:r w:rsidR="005C7243">
          <w:rPr>
            <w:noProof/>
            <w:webHidden/>
          </w:rPr>
          <w:fldChar w:fldCharType="end"/>
        </w:r>
      </w:hyperlink>
    </w:p>
    <w:p w14:paraId="0CEFC512" w14:textId="51CB0A6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2" w:history="1">
        <w:r w:rsidR="005C7243" w:rsidRPr="00BD5ADD">
          <w:rPr>
            <w:rStyle w:val="Hyperlink"/>
            <w:noProof/>
          </w:rPr>
          <w:t>Subcontracting</w:t>
        </w:r>
        <w:r w:rsidR="005C7243">
          <w:rPr>
            <w:noProof/>
            <w:webHidden/>
          </w:rPr>
          <w:tab/>
        </w:r>
        <w:r w:rsidR="005C7243">
          <w:rPr>
            <w:noProof/>
            <w:webHidden/>
          </w:rPr>
          <w:fldChar w:fldCharType="begin"/>
        </w:r>
        <w:r w:rsidR="005C7243">
          <w:rPr>
            <w:noProof/>
            <w:webHidden/>
          </w:rPr>
          <w:instrText xml:space="preserve"> PAGEREF _Toc163635612 \h </w:instrText>
        </w:r>
        <w:r w:rsidR="005C7243">
          <w:rPr>
            <w:noProof/>
            <w:webHidden/>
          </w:rPr>
        </w:r>
        <w:r w:rsidR="005C7243">
          <w:rPr>
            <w:noProof/>
            <w:webHidden/>
          </w:rPr>
          <w:fldChar w:fldCharType="separate"/>
        </w:r>
        <w:r w:rsidR="009138B3">
          <w:rPr>
            <w:noProof/>
            <w:webHidden/>
          </w:rPr>
          <w:t>37</w:t>
        </w:r>
        <w:r w:rsidR="005C7243">
          <w:rPr>
            <w:noProof/>
            <w:webHidden/>
          </w:rPr>
          <w:fldChar w:fldCharType="end"/>
        </w:r>
      </w:hyperlink>
    </w:p>
    <w:p w14:paraId="6567FCDB" w14:textId="1418204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3" w:history="1">
        <w:r w:rsidR="005C7243" w:rsidRPr="00BD5ADD">
          <w:rPr>
            <w:rStyle w:val="Hyperlink"/>
            <w:noProof/>
          </w:rPr>
          <w:t>Message Usage charge</w:t>
        </w:r>
        <w:r w:rsidR="005C7243">
          <w:rPr>
            <w:noProof/>
            <w:webHidden/>
          </w:rPr>
          <w:tab/>
        </w:r>
        <w:r w:rsidR="005C7243">
          <w:rPr>
            <w:noProof/>
            <w:webHidden/>
          </w:rPr>
          <w:fldChar w:fldCharType="begin"/>
        </w:r>
        <w:r w:rsidR="005C7243">
          <w:rPr>
            <w:noProof/>
            <w:webHidden/>
          </w:rPr>
          <w:instrText xml:space="preserve"> PAGEREF _Toc163635613 \h </w:instrText>
        </w:r>
        <w:r w:rsidR="005C7243">
          <w:rPr>
            <w:noProof/>
            <w:webHidden/>
          </w:rPr>
        </w:r>
        <w:r w:rsidR="005C7243">
          <w:rPr>
            <w:noProof/>
            <w:webHidden/>
          </w:rPr>
          <w:fldChar w:fldCharType="separate"/>
        </w:r>
        <w:r w:rsidR="009138B3">
          <w:rPr>
            <w:noProof/>
            <w:webHidden/>
          </w:rPr>
          <w:t>37</w:t>
        </w:r>
        <w:r w:rsidR="005C7243">
          <w:rPr>
            <w:noProof/>
            <w:webHidden/>
          </w:rPr>
          <w:fldChar w:fldCharType="end"/>
        </w:r>
      </w:hyperlink>
    </w:p>
    <w:p w14:paraId="615C5C09" w14:textId="5EB3F34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4" w:history="1">
        <w:r w:rsidR="005C7243" w:rsidRPr="00BD5ADD">
          <w:rPr>
            <w:rStyle w:val="Hyperlink"/>
            <w:noProof/>
          </w:rPr>
          <w:t>Monthly Commitment plan</w:t>
        </w:r>
        <w:r w:rsidR="005C7243">
          <w:rPr>
            <w:noProof/>
            <w:webHidden/>
          </w:rPr>
          <w:tab/>
        </w:r>
        <w:r w:rsidR="005C7243">
          <w:rPr>
            <w:noProof/>
            <w:webHidden/>
          </w:rPr>
          <w:fldChar w:fldCharType="begin"/>
        </w:r>
        <w:r w:rsidR="005C7243">
          <w:rPr>
            <w:noProof/>
            <w:webHidden/>
          </w:rPr>
          <w:instrText xml:space="preserve"> PAGEREF _Toc163635614 \h </w:instrText>
        </w:r>
        <w:r w:rsidR="005C7243">
          <w:rPr>
            <w:noProof/>
            <w:webHidden/>
          </w:rPr>
        </w:r>
        <w:r w:rsidR="005C7243">
          <w:rPr>
            <w:noProof/>
            <w:webHidden/>
          </w:rPr>
          <w:fldChar w:fldCharType="separate"/>
        </w:r>
        <w:r w:rsidR="009138B3">
          <w:rPr>
            <w:noProof/>
            <w:webHidden/>
          </w:rPr>
          <w:t>38</w:t>
        </w:r>
        <w:r w:rsidR="005C7243">
          <w:rPr>
            <w:noProof/>
            <w:webHidden/>
          </w:rPr>
          <w:fldChar w:fldCharType="end"/>
        </w:r>
      </w:hyperlink>
    </w:p>
    <w:p w14:paraId="2F43B67D" w14:textId="54811F5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5" w:history="1">
        <w:r w:rsidR="005C7243" w:rsidRPr="00BD5ADD">
          <w:rPr>
            <w:rStyle w:val="Hyperlink"/>
            <w:noProof/>
          </w:rPr>
          <w:t>Pay As You Go Plans (PAYG)</w:t>
        </w:r>
        <w:r w:rsidR="005C7243">
          <w:rPr>
            <w:noProof/>
            <w:webHidden/>
          </w:rPr>
          <w:tab/>
        </w:r>
        <w:r w:rsidR="005C7243">
          <w:rPr>
            <w:noProof/>
            <w:webHidden/>
          </w:rPr>
          <w:fldChar w:fldCharType="begin"/>
        </w:r>
        <w:r w:rsidR="005C7243">
          <w:rPr>
            <w:noProof/>
            <w:webHidden/>
          </w:rPr>
          <w:instrText xml:space="preserve"> PAGEREF _Toc163635615 \h </w:instrText>
        </w:r>
        <w:r w:rsidR="005C7243">
          <w:rPr>
            <w:noProof/>
            <w:webHidden/>
          </w:rPr>
        </w:r>
        <w:r w:rsidR="005C7243">
          <w:rPr>
            <w:noProof/>
            <w:webHidden/>
          </w:rPr>
          <w:fldChar w:fldCharType="separate"/>
        </w:r>
        <w:r w:rsidR="009138B3">
          <w:rPr>
            <w:noProof/>
            <w:webHidden/>
          </w:rPr>
          <w:t>38</w:t>
        </w:r>
        <w:r w:rsidR="005C7243">
          <w:rPr>
            <w:noProof/>
            <w:webHidden/>
          </w:rPr>
          <w:fldChar w:fldCharType="end"/>
        </w:r>
      </w:hyperlink>
    </w:p>
    <w:p w14:paraId="53BC9E7E" w14:textId="32F8CF8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6" w:history="1">
        <w:r w:rsidR="005C7243" w:rsidRPr="00BD5ADD">
          <w:rPr>
            <w:rStyle w:val="Hyperlink"/>
            <w:noProof/>
          </w:rPr>
          <w:t>Delivery Receipt</w:t>
        </w:r>
        <w:r w:rsidR="005C7243">
          <w:rPr>
            <w:noProof/>
            <w:webHidden/>
          </w:rPr>
          <w:tab/>
        </w:r>
        <w:r w:rsidR="005C7243">
          <w:rPr>
            <w:noProof/>
            <w:webHidden/>
          </w:rPr>
          <w:fldChar w:fldCharType="begin"/>
        </w:r>
        <w:r w:rsidR="005C7243">
          <w:rPr>
            <w:noProof/>
            <w:webHidden/>
          </w:rPr>
          <w:instrText xml:space="preserve"> PAGEREF _Toc163635616 \h </w:instrText>
        </w:r>
        <w:r w:rsidR="005C7243">
          <w:rPr>
            <w:noProof/>
            <w:webHidden/>
          </w:rPr>
        </w:r>
        <w:r w:rsidR="005C7243">
          <w:rPr>
            <w:noProof/>
            <w:webHidden/>
          </w:rPr>
          <w:fldChar w:fldCharType="separate"/>
        </w:r>
        <w:r w:rsidR="009138B3">
          <w:rPr>
            <w:noProof/>
            <w:webHidden/>
          </w:rPr>
          <w:t>38</w:t>
        </w:r>
        <w:r w:rsidR="005C7243">
          <w:rPr>
            <w:noProof/>
            <w:webHidden/>
          </w:rPr>
          <w:fldChar w:fldCharType="end"/>
        </w:r>
      </w:hyperlink>
    </w:p>
    <w:p w14:paraId="061933C0" w14:textId="75E8381A"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7" w:history="1">
        <w:r w:rsidR="005C7243" w:rsidRPr="00BD5ADD">
          <w:rPr>
            <w:rStyle w:val="Hyperlink"/>
            <w:noProof/>
          </w:rPr>
          <w:t>Messaging Usage Charge Business Rules – Monthly Commitment and PAYG Plans</w:t>
        </w:r>
        <w:r w:rsidR="005C7243">
          <w:rPr>
            <w:noProof/>
            <w:webHidden/>
          </w:rPr>
          <w:tab/>
        </w:r>
        <w:r w:rsidR="005C7243">
          <w:rPr>
            <w:noProof/>
            <w:webHidden/>
          </w:rPr>
          <w:fldChar w:fldCharType="begin"/>
        </w:r>
        <w:r w:rsidR="005C7243">
          <w:rPr>
            <w:noProof/>
            <w:webHidden/>
          </w:rPr>
          <w:instrText xml:space="preserve"> PAGEREF _Toc163635617 \h </w:instrText>
        </w:r>
        <w:r w:rsidR="005C7243">
          <w:rPr>
            <w:noProof/>
            <w:webHidden/>
          </w:rPr>
        </w:r>
        <w:r w:rsidR="005C7243">
          <w:rPr>
            <w:noProof/>
            <w:webHidden/>
          </w:rPr>
          <w:fldChar w:fldCharType="separate"/>
        </w:r>
        <w:r w:rsidR="009138B3">
          <w:rPr>
            <w:noProof/>
            <w:webHidden/>
          </w:rPr>
          <w:t>38</w:t>
        </w:r>
        <w:r w:rsidR="005C7243">
          <w:rPr>
            <w:noProof/>
            <w:webHidden/>
          </w:rPr>
          <w:fldChar w:fldCharType="end"/>
        </w:r>
      </w:hyperlink>
    </w:p>
    <w:p w14:paraId="0FE2F66A" w14:textId="40688A3D"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18" w:history="1">
        <w:r w:rsidR="005C7243" w:rsidRPr="00BD5ADD">
          <w:rPr>
            <w:rStyle w:val="Hyperlink"/>
            <w:noProof/>
          </w:rPr>
          <w:t>TIM Modules</w:t>
        </w:r>
        <w:r w:rsidR="005C7243">
          <w:rPr>
            <w:noProof/>
            <w:webHidden/>
          </w:rPr>
          <w:tab/>
        </w:r>
        <w:r w:rsidR="005C7243">
          <w:rPr>
            <w:noProof/>
            <w:webHidden/>
          </w:rPr>
          <w:fldChar w:fldCharType="begin"/>
        </w:r>
        <w:r w:rsidR="005C7243">
          <w:rPr>
            <w:noProof/>
            <w:webHidden/>
          </w:rPr>
          <w:instrText xml:space="preserve"> PAGEREF _Toc163635618 \h </w:instrText>
        </w:r>
        <w:r w:rsidR="005C7243">
          <w:rPr>
            <w:noProof/>
            <w:webHidden/>
          </w:rPr>
        </w:r>
        <w:r w:rsidR="005C7243">
          <w:rPr>
            <w:noProof/>
            <w:webHidden/>
          </w:rPr>
          <w:fldChar w:fldCharType="separate"/>
        </w:r>
        <w:r w:rsidR="009138B3">
          <w:rPr>
            <w:noProof/>
            <w:webHidden/>
          </w:rPr>
          <w:t>39</w:t>
        </w:r>
        <w:r w:rsidR="005C7243">
          <w:rPr>
            <w:noProof/>
            <w:webHidden/>
          </w:rPr>
          <w:fldChar w:fldCharType="end"/>
        </w:r>
      </w:hyperlink>
    </w:p>
    <w:p w14:paraId="1113F3B0" w14:textId="6CE24417"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19" w:history="1">
        <w:r w:rsidR="005C7243" w:rsidRPr="00BD5ADD">
          <w:rPr>
            <w:rStyle w:val="Hyperlink"/>
            <w:rFonts w:ascii="Times New Roman" w:hAnsi="Times New Roman"/>
            <w:noProof/>
          </w:rPr>
          <w:t>8.</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Whispir Service</w:t>
        </w:r>
        <w:r w:rsidR="005C7243">
          <w:rPr>
            <w:noProof/>
            <w:webHidden/>
          </w:rPr>
          <w:tab/>
        </w:r>
        <w:r w:rsidR="005C7243">
          <w:rPr>
            <w:noProof/>
            <w:webHidden/>
          </w:rPr>
          <w:fldChar w:fldCharType="begin"/>
        </w:r>
        <w:r w:rsidR="005C7243">
          <w:rPr>
            <w:noProof/>
            <w:webHidden/>
          </w:rPr>
          <w:instrText xml:space="preserve"> PAGEREF _Toc163635619 \h </w:instrText>
        </w:r>
        <w:r w:rsidR="005C7243">
          <w:rPr>
            <w:noProof/>
            <w:webHidden/>
          </w:rPr>
        </w:r>
        <w:r w:rsidR="005C7243">
          <w:rPr>
            <w:noProof/>
            <w:webHidden/>
          </w:rPr>
          <w:fldChar w:fldCharType="separate"/>
        </w:r>
        <w:r w:rsidR="009138B3">
          <w:rPr>
            <w:noProof/>
            <w:webHidden/>
          </w:rPr>
          <w:t>40</w:t>
        </w:r>
        <w:r w:rsidR="005C7243">
          <w:rPr>
            <w:noProof/>
            <w:webHidden/>
          </w:rPr>
          <w:fldChar w:fldCharType="end"/>
        </w:r>
      </w:hyperlink>
    </w:p>
    <w:p w14:paraId="45785CBC" w14:textId="2536C10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0" w:history="1">
        <w:r w:rsidR="005C7243" w:rsidRPr="00BD5ADD">
          <w:rPr>
            <w:rStyle w:val="Hyperlink"/>
            <w:rFonts w:eastAsia="Harmony-Text"/>
            <w:noProof/>
            <w:lang w:val="en-US"/>
          </w:rPr>
          <w:t>What is the Whispir Service?</w:t>
        </w:r>
        <w:r w:rsidR="005C7243">
          <w:rPr>
            <w:noProof/>
            <w:webHidden/>
          </w:rPr>
          <w:tab/>
        </w:r>
        <w:r w:rsidR="005C7243">
          <w:rPr>
            <w:noProof/>
            <w:webHidden/>
          </w:rPr>
          <w:fldChar w:fldCharType="begin"/>
        </w:r>
        <w:r w:rsidR="005C7243">
          <w:rPr>
            <w:noProof/>
            <w:webHidden/>
          </w:rPr>
          <w:instrText xml:space="preserve"> PAGEREF _Toc163635620 \h </w:instrText>
        </w:r>
        <w:r w:rsidR="005C7243">
          <w:rPr>
            <w:noProof/>
            <w:webHidden/>
          </w:rPr>
        </w:r>
        <w:r w:rsidR="005C7243">
          <w:rPr>
            <w:noProof/>
            <w:webHidden/>
          </w:rPr>
          <w:fldChar w:fldCharType="separate"/>
        </w:r>
        <w:r w:rsidR="009138B3">
          <w:rPr>
            <w:noProof/>
            <w:webHidden/>
          </w:rPr>
          <w:t>40</w:t>
        </w:r>
        <w:r w:rsidR="005C7243">
          <w:rPr>
            <w:noProof/>
            <w:webHidden/>
          </w:rPr>
          <w:fldChar w:fldCharType="end"/>
        </w:r>
      </w:hyperlink>
    </w:p>
    <w:p w14:paraId="358A822C" w14:textId="3613D9F7"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1" w:history="1">
        <w:r w:rsidR="005C7243" w:rsidRPr="00BD5ADD">
          <w:rPr>
            <w:rStyle w:val="Hyperlink"/>
            <w:rFonts w:eastAsia="Harmony-Text"/>
            <w:noProof/>
            <w:lang w:val="en-US"/>
          </w:rPr>
          <w:t>What do you need to use the Whispir Service?</w:t>
        </w:r>
        <w:r w:rsidR="005C7243">
          <w:rPr>
            <w:noProof/>
            <w:webHidden/>
          </w:rPr>
          <w:tab/>
        </w:r>
        <w:r w:rsidR="005C7243">
          <w:rPr>
            <w:noProof/>
            <w:webHidden/>
          </w:rPr>
          <w:fldChar w:fldCharType="begin"/>
        </w:r>
        <w:r w:rsidR="005C7243">
          <w:rPr>
            <w:noProof/>
            <w:webHidden/>
          </w:rPr>
          <w:instrText xml:space="preserve"> PAGEREF _Toc163635621 \h </w:instrText>
        </w:r>
        <w:r w:rsidR="005C7243">
          <w:rPr>
            <w:noProof/>
            <w:webHidden/>
          </w:rPr>
        </w:r>
        <w:r w:rsidR="005C7243">
          <w:rPr>
            <w:noProof/>
            <w:webHidden/>
          </w:rPr>
          <w:fldChar w:fldCharType="separate"/>
        </w:r>
        <w:r w:rsidR="009138B3">
          <w:rPr>
            <w:noProof/>
            <w:webHidden/>
          </w:rPr>
          <w:t>41</w:t>
        </w:r>
        <w:r w:rsidR="005C7243">
          <w:rPr>
            <w:noProof/>
            <w:webHidden/>
          </w:rPr>
          <w:fldChar w:fldCharType="end"/>
        </w:r>
      </w:hyperlink>
    </w:p>
    <w:p w14:paraId="1DB09EB7" w14:textId="62FE691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2" w:history="1">
        <w:r w:rsidR="005C7243" w:rsidRPr="00BD5ADD">
          <w:rPr>
            <w:rStyle w:val="Hyperlink"/>
            <w:rFonts w:eastAsia="Harmony-Text"/>
            <w:noProof/>
            <w:lang w:val="en-US"/>
          </w:rPr>
          <w:t>Whispir Platform Service Editions</w:t>
        </w:r>
        <w:r w:rsidR="005C7243">
          <w:rPr>
            <w:noProof/>
            <w:webHidden/>
          </w:rPr>
          <w:tab/>
        </w:r>
        <w:r w:rsidR="005C7243">
          <w:rPr>
            <w:noProof/>
            <w:webHidden/>
          </w:rPr>
          <w:fldChar w:fldCharType="begin"/>
        </w:r>
        <w:r w:rsidR="005C7243">
          <w:rPr>
            <w:noProof/>
            <w:webHidden/>
          </w:rPr>
          <w:instrText xml:space="preserve"> PAGEREF _Toc163635622 \h </w:instrText>
        </w:r>
        <w:r w:rsidR="005C7243">
          <w:rPr>
            <w:noProof/>
            <w:webHidden/>
          </w:rPr>
        </w:r>
        <w:r w:rsidR="005C7243">
          <w:rPr>
            <w:noProof/>
            <w:webHidden/>
          </w:rPr>
          <w:fldChar w:fldCharType="separate"/>
        </w:r>
        <w:r w:rsidR="009138B3">
          <w:rPr>
            <w:noProof/>
            <w:webHidden/>
          </w:rPr>
          <w:t>41</w:t>
        </w:r>
        <w:r w:rsidR="005C7243">
          <w:rPr>
            <w:noProof/>
            <w:webHidden/>
          </w:rPr>
          <w:fldChar w:fldCharType="end"/>
        </w:r>
      </w:hyperlink>
    </w:p>
    <w:p w14:paraId="1BC585F5" w14:textId="21DA52E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3" w:history="1">
        <w:r w:rsidR="005C7243" w:rsidRPr="00BD5ADD">
          <w:rPr>
            <w:rStyle w:val="Hyperlink"/>
            <w:rFonts w:eastAsia="Harmony-Text"/>
            <w:noProof/>
            <w:lang w:val="en-US"/>
          </w:rPr>
          <w:t>Foundation Modules</w:t>
        </w:r>
        <w:r w:rsidR="005C7243">
          <w:rPr>
            <w:noProof/>
            <w:webHidden/>
          </w:rPr>
          <w:tab/>
        </w:r>
        <w:r w:rsidR="005C7243">
          <w:rPr>
            <w:noProof/>
            <w:webHidden/>
          </w:rPr>
          <w:fldChar w:fldCharType="begin"/>
        </w:r>
        <w:r w:rsidR="005C7243">
          <w:rPr>
            <w:noProof/>
            <w:webHidden/>
          </w:rPr>
          <w:instrText xml:space="preserve"> PAGEREF _Toc163635623 \h </w:instrText>
        </w:r>
        <w:r w:rsidR="005C7243">
          <w:rPr>
            <w:noProof/>
            <w:webHidden/>
          </w:rPr>
        </w:r>
        <w:r w:rsidR="005C7243">
          <w:rPr>
            <w:noProof/>
            <w:webHidden/>
          </w:rPr>
          <w:fldChar w:fldCharType="separate"/>
        </w:r>
        <w:r w:rsidR="009138B3">
          <w:rPr>
            <w:noProof/>
            <w:webHidden/>
          </w:rPr>
          <w:t>41</w:t>
        </w:r>
        <w:r w:rsidR="005C7243">
          <w:rPr>
            <w:noProof/>
            <w:webHidden/>
          </w:rPr>
          <w:fldChar w:fldCharType="end"/>
        </w:r>
      </w:hyperlink>
    </w:p>
    <w:p w14:paraId="03B0D9AE" w14:textId="78B5D94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4" w:history="1">
        <w:r w:rsidR="005C7243" w:rsidRPr="00BD5ADD">
          <w:rPr>
            <w:rStyle w:val="Hyperlink"/>
            <w:rFonts w:eastAsia="Harmony-Text"/>
            <w:noProof/>
            <w:lang w:val="en-US"/>
          </w:rPr>
          <w:t>Optional modules &amp; APIs</w:t>
        </w:r>
        <w:r w:rsidR="005C7243">
          <w:rPr>
            <w:noProof/>
            <w:webHidden/>
          </w:rPr>
          <w:tab/>
        </w:r>
        <w:r w:rsidR="005C7243">
          <w:rPr>
            <w:noProof/>
            <w:webHidden/>
          </w:rPr>
          <w:fldChar w:fldCharType="begin"/>
        </w:r>
        <w:r w:rsidR="005C7243">
          <w:rPr>
            <w:noProof/>
            <w:webHidden/>
          </w:rPr>
          <w:instrText xml:space="preserve"> PAGEREF _Toc163635624 \h </w:instrText>
        </w:r>
        <w:r w:rsidR="005C7243">
          <w:rPr>
            <w:noProof/>
            <w:webHidden/>
          </w:rPr>
        </w:r>
        <w:r w:rsidR="005C7243">
          <w:rPr>
            <w:noProof/>
            <w:webHidden/>
          </w:rPr>
          <w:fldChar w:fldCharType="separate"/>
        </w:r>
        <w:r w:rsidR="009138B3">
          <w:rPr>
            <w:noProof/>
            <w:webHidden/>
          </w:rPr>
          <w:t>41</w:t>
        </w:r>
        <w:r w:rsidR="005C7243">
          <w:rPr>
            <w:noProof/>
            <w:webHidden/>
          </w:rPr>
          <w:fldChar w:fldCharType="end"/>
        </w:r>
      </w:hyperlink>
    </w:p>
    <w:p w14:paraId="329B9B3D" w14:textId="43FA30E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5" w:history="1">
        <w:r w:rsidR="005C7243" w:rsidRPr="00BD5ADD">
          <w:rPr>
            <w:rStyle w:val="Hyperlink"/>
            <w:rFonts w:eastAsia="Harmony-Text"/>
            <w:noProof/>
            <w:lang w:val="en-US"/>
          </w:rPr>
          <w:t>Platform Users and Contacts</w:t>
        </w:r>
        <w:r w:rsidR="005C7243">
          <w:rPr>
            <w:noProof/>
            <w:webHidden/>
          </w:rPr>
          <w:tab/>
        </w:r>
        <w:r w:rsidR="005C7243">
          <w:rPr>
            <w:noProof/>
            <w:webHidden/>
          </w:rPr>
          <w:fldChar w:fldCharType="begin"/>
        </w:r>
        <w:r w:rsidR="005C7243">
          <w:rPr>
            <w:noProof/>
            <w:webHidden/>
          </w:rPr>
          <w:instrText xml:space="preserve"> PAGEREF _Toc163635625 \h </w:instrText>
        </w:r>
        <w:r w:rsidR="005C7243">
          <w:rPr>
            <w:noProof/>
            <w:webHidden/>
          </w:rPr>
        </w:r>
        <w:r w:rsidR="005C7243">
          <w:rPr>
            <w:noProof/>
            <w:webHidden/>
          </w:rPr>
          <w:fldChar w:fldCharType="separate"/>
        </w:r>
        <w:r w:rsidR="009138B3">
          <w:rPr>
            <w:noProof/>
            <w:webHidden/>
          </w:rPr>
          <w:t>42</w:t>
        </w:r>
        <w:r w:rsidR="005C7243">
          <w:rPr>
            <w:noProof/>
            <w:webHidden/>
          </w:rPr>
          <w:fldChar w:fldCharType="end"/>
        </w:r>
      </w:hyperlink>
    </w:p>
    <w:p w14:paraId="169F4163" w14:textId="73FBF28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6" w:history="1">
        <w:r w:rsidR="005C7243" w:rsidRPr="00BD5ADD">
          <w:rPr>
            <w:rStyle w:val="Hyperlink"/>
            <w:rFonts w:eastAsia="Harmony-Text"/>
            <w:noProof/>
            <w:lang w:val="en-US"/>
          </w:rPr>
          <w:t>Access to Whispir Service</w:t>
        </w:r>
        <w:r w:rsidR="005C7243">
          <w:rPr>
            <w:noProof/>
            <w:webHidden/>
          </w:rPr>
          <w:tab/>
        </w:r>
        <w:r w:rsidR="005C7243">
          <w:rPr>
            <w:noProof/>
            <w:webHidden/>
          </w:rPr>
          <w:fldChar w:fldCharType="begin"/>
        </w:r>
        <w:r w:rsidR="005C7243">
          <w:rPr>
            <w:noProof/>
            <w:webHidden/>
          </w:rPr>
          <w:instrText xml:space="preserve"> PAGEREF _Toc163635626 \h </w:instrText>
        </w:r>
        <w:r w:rsidR="005C7243">
          <w:rPr>
            <w:noProof/>
            <w:webHidden/>
          </w:rPr>
        </w:r>
        <w:r w:rsidR="005C7243">
          <w:rPr>
            <w:noProof/>
            <w:webHidden/>
          </w:rPr>
          <w:fldChar w:fldCharType="separate"/>
        </w:r>
        <w:r w:rsidR="009138B3">
          <w:rPr>
            <w:noProof/>
            <w:webHidden/>
          </w:rPr>
          <w:t>42</w:t>
        </w:r>
        <w:r w:rsidR="005C7243">
          <w:rPr>
            <w:noProof/>
            <w:webHidden/>
          </w:rPr>
          <w:fldChar w:fldCharType="end"/>
        </w:r>
      </w:hyperlink>
    </w:p>
    <w:p w14:paraId="769C3EB7" w14:textId="22976363"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7" w:history="1">
        <w:r w:rsidR="005C7243" w:rsidRPr="00BD5ADD">
          <w:rPr>
            <w:rStyle w:val="Hyperlink"/>
            <w:rFonts w:eastAsia="Harmony-Text"/>
            <w:noProof/>
            <w:lang w:val="en-US"/>
          </w:rPr>
          <w:t>Account Administrator, Users and Contacts</w:t>
        </w:r>
        <w:r w:rsidR="005C7243">
          <w:rPr>
            <w:noProof/>
            <w:webHidden/>
          </w:rPr>
          <w:tab/>
        </w:r>
        <w:r w:rsidR="005C7243">
          <w:rPr>
            <w:noProof/>
            <w:webHidden/>
          </w:rPr>
          <w:fldChar w:fldCharType="begin"/>
        </w:r>
        <w:r w:rsidR="005C7243">
          <w:rPr>
            <w:noProof/>
            <w:webHidden/>
          </w:rPr>
          <w:instrText xml:space="preserve"> PAGEREF _Toc163635627 \h </w:instrText>
        </w:r>
        <w:r w:rsidR="005C7243">
          <w:rPr>
            <w:noProof/>
            <w:webHidden/>
          </w:rPr>
        </w:r>
        <w:r w:rsidR="005C7243">
          <w:rPr>
            <w:noProof/>
            <w:webHidden/>
          </w:rPr>
          <w:fldChar w:fldCharType="separate"/>
        </w:r>
        <w:r w:rsidR="009138B3">
          <w:rPr>
            <w:noProof/>
            <w:webHidden/>
          </w:rPr>
          <w:t>43</w:t>
        </w:r>
        <w:r w:rsidR="005C7243">
          <w:rPr>
            <w:noProof/>
            <w:webHidden/>
          </w:rPr>
          <w:fldChar w:fldCharType="end"/>
        </w:r>
      </w:hyperlink>
    </w:p>
    <w:p w14:paraId="631EE4D2" w14:textId="596D26EA"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8" w:history="1">
        <w:r w:rsidR="005C7243" w:rsidRPr="00BD5ADD">
          <w:rPr>
            <w:rStyle w:val="Hyperlink"/>
            <w:rFonts w:eastAsia="Harmony-Text"/>
            <w:noProof/>
            <w:lang w:val="en-US"/>
          </w:rPr>
          <w:t>Licensing of Whispir applications</w:t>
        </w:r>
        <w:r w:rsidR="005C7243">
          <w:rPr>
            <w:noProof/>
            <w:webHidden/>
          </w:rPr>
          <w:tab/>
        </w:r>
        <w:r w:rsidR="005C7243">
          <w:rPr>
            <w:noProof/>
            <w:webHidden/>
          </w:rPr>
          <w:fldChar w:fldCharType="begin"/>
        </w:r>
        <w:r w:rsidR="005C7243">
          <w:rPr>
            <w:noProof/>
            <w:webHidden/>
          </w:rPr>
          <w:instrText xml:space="preserve"> PAGEREF _Toc163635628 \h </w:instrText>
        </w:r>
        <w:r w:rsidR="005C7243">
          <w:rPr>
            <w:noProof/>
            <w:webHidden/>
          </w:rPr>
        </w:r>
        <w:r w:rsidR="005C7243">
          <w:rPr>
            <w:noProof/>
            <w:webHidden/>
          </w:rPr>
          <w:fldChar w:fldCharType="separate"/>
        </w:r>
        <w:r w:rsidR="009138B3">
          <w:rPr>
            <w:noProof/>
            <w:webHidden/>
          </w:rPr>
          <w:t>43</w:t>
        </w:r>
        <w:r w:rsidR="005C7243">
          <w:rPr>
            <w:noProof/>
            <w:webHidden/>
          </w:rPr>
          <w:fldChar w:fldCharType="end"/>
        </w:r>
      </w:hyperlink>
    </w:p>
    <w:p w14:paraId="333D2D53" w14:textId="3DE7107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29" w:history="1">
        <w:r w:rsidR="005C7243" w:rsidRPr="00BD5ADD">
          <w:rPr>
            <w:rStyle w:val="Hyperlink"/>
            <w:rFonts w:eastAsia="Harmony-Text"/>
            <w:noProof/>
            <w:lang w:val="en-US"/>
          </w:rPr>
          <w:t>Additional Platform and Enterprise Services</w:t>
        </w:r>
        <w:r w:rsidR="005C7243">
          <w:rPr>
            <w:noProof/>
            <w:webHidden/>
          </w:rPr>
          <w:tab/>
        </w:r>
        <w:r w:rsidR="005C7243">
          <w:rPr>
            <w:noProof/>
            <w:webHidden/>
          </w:rPr>
          <w:fldChar w:fldCharType="begin"/>
        </w:r>
        <w:r w:rsidR="005C7243">
          <w:rPr>
            <w:noProof/>
            <w:webHidden/>
          </w:rPr>
          <w:instrText xml:space="preserve"> PAGEREF _Toc163635629 \h </w:instrText>
        </w:r>
        <w:r w:rsidR="005C7243">
          <w:rPr>
            <w:noProof/>
            <w:webHidden/>
          </w:rPr>
        </w:r>
        <w:r w:rsidR="005C7243">
          <w:rPr>
            <w:noProof/>
            <w:webHidden/>
          </w:rPr>
          <w:fldChar w:fldCharType="separate"/>
        </w:r>
        <w:r w:rsidR="009138B3">
          <w:rPr>
            <w:noProof/>
            <w:webHidden/>
          </w:rPr>
          <w:t>43</w:t>
        </w:r>
        <w:r w:rsidR="005C7243">
          <w:rPr>
            <w:noProof/>
            <w:webHidden/>
          </w:rPr>
          <w:fldChar w:fldCharType="end"/>
        </w:r>
      </w:hyperlink>
    </w:p>
    <w:p w14:paraId="4D00853F" w14:textId="055EACCD"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0" w:history="1">
        <w:r w:rsidR="005C7243" w:rsidRPr="00BD5ADD">
          <w:rPr>
            <w:rStyle w:val="Hyperlink"/>
            <w:rFonts w:eastAsia="Harmony-Text"/>
            <w:noProof/>
            <w:lang w:val="en-US"/>
          </w:rPr>
          <w:t>Support Services – Help Desk</w:t>
        </w:r>
        <w:r w:rsidR="005C7243">
          <w:rPr>
            <w:noProof/>
            <w:webHidden/>
          </w:rPr>
          <w:tab/>
        </w:r>
        <w:r w:rsidR="005C7243">
          <w:rPr>
            <w:noProof/>
            <w:webHidden/>
          </w:rPr>
          <w:fldChar w:fldCharType="begin"/>
        </w:r>
        <w:r w:rsidR="005C7243">
          <w:rPr>
            <w:noProof/>
            <w:webHidden/>
          </w:rPr>
          <w:instrText xml:space="preserve"> PAGEREF _Toc163635630 \h </w:instrText>
        </w:r>
        <w:r w:rsidR="005C7243">
          <w:rPr>
            <w:noProof/>
            <w:webHidden/>
          </w:rPr>
        </w:r>
        <w:r w:rsidR="005C7243">
          <w:rPr>
            <w:noProof/>
            <w:webHidden/>
          </w:rPr>
          <w:fldChar w:fldCharType="separate"/>
        </w:r>
        <w:r w:rsidR="009138B3">
          <w:rPr>
            <w:noProof/>
            <w:webHidden/>
          </w:rPr>
          <w:t>44</w:t>
        </w:r>
        <w:r w:rsidR="005C7243">
          <w:rPr>
            <w:noProof/>
            <w:webHidden/>
          </w:rPr>
          <w:fldChar w:fldCharType="end"/>
        </w:r>
      </w:hyperlink>
    </w:p>
    <w:p w14:paraId="28048F4A" w14:textId="5C38864D"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1" w:history="1">
        <w:r w:rsidR="005C7243" w:rsidRPr="00BD5ADD">
          <w:rPr>
            <w:rStyle w:val="Hyperlink"/>
            <w:rFonts w:eastAsia="Harmony-Text"/>
            <w:noProof/>
            <w:lang w:val="en-US"/>
          </w:rPr>
          <w:t>Support service levels</w:t>
        </w:r>
        <w:r w:rsidR="005C7243">
          <w:rPr>
            <w:noProof/>
            <w:webHidden/>
          </w:rPr>
          <w:tab/>
        </w:r>
        <w:r w:rsidR="005C7243">
          <w:rPr>
            <w:noProof/>
            <w:webHidden/>
          </w:rPr>
          <w:fldChar w:fldCharType="begin"/>
        </w:r>
        <w:r w:rsidR="005C7243">
          <w:rPr>
            <w:noProof/>
            <w:webHidden/>
          </w:rPr>
          <w:instrText xml:space="preserve"> PAGEREF _Toc163635631 \h </w:instrText>
        </w:r>
        <w:r w:rsidR="005C7243">
          <w:rPr>
            <w:noProof/>
            <w:webHidden/>
          </w:rPr>
        </w:r>
        <w:r w:rsidR="005C7243">
          <w:rPr>
            <w:noProof/>
            <w:webHidden/>
          </w:rPr>
          <w:fldChar w:fldCharType="separate"/>
        </w:r>
        <w:r w:rsidR="009138B3">
          <w:rPr>
            <w:noProof/>
            <w:webHidden/>
          </w:rPr>
          <w:t>44</w:t>
        </w:r>
        <w:r w:rsidR="005C7243">
          <w:rPr>
            <w:noProof/>
            <w:webHidden/>
          </w:rPr>
          <w:fldChar w:fldCharType="end"/>
        </w:r>
      </w:hyperlink>
    </w:p>
    <w:p w14:paraId="51F9D5B6" w14:textId="31A12C5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2" w:history="1">
        <w:r w:rsidR="005C7243" w:rsidRPr="00BD5ADD">
          <w:rPr>
            <w:rStyle w:val="Hyperlink"/>
            <w:rFonts w:eastAsia="Harmony-Text"/>
            <w:noProof/>
            <w:lang w:val="en-US"/>
          </w:rPr>
          <w:t>Pricing</w:t>
        </w:r>
        <w:r w:rsidR="005C7243">
          <w:rPr>
            <w:noProof/>
            <w:webHidden/>
          </w:rPr>
          <w:tab/>
        </w:r>
        <w:r w:rsidR="005C7243">
          <w:rPr>
            <w:noProof/>
            <w:webHidden/>
          </w:rPr>
          <w:fldChar w:fldCharType="begin"/>
        </w:r>
        <w:r w:rsidR="005C7243">
          <w:rPr>
            <w:noProof/>
            <w:webHidden/>
          </w:rPr>
          <w:instrText xml:space="preserve"> PAGEREF _Toc163635632 \h </w:instrText>
        </w:r>
        <w:r w:rsidR="005C7243">
          <w:rPr>
            <w:noProof/>
            <w:webHidden/>
          </w:rPr>
        </w:r>
        <w:r w:rsidR="005C7243">
          <w:rPr>
            <w:noProof/>
            <w:webHidden/>
          </w:rPr>
          <w:fldChar w:fldCharType="separate"/>
        </w:r>
        <w:r w:rsidR="009138B3">
          <w:rPr>
            <w:noProof/>
            <w:webHidden/>
          </w:rPr>
          <w:t>45</w:t>
        </w:r>
        <w:r w:rsidR="005C7243">
          <w:rPr>
            <w:noProof/>
            <w:webHidden/>
          </w:rPr>
          <w:fldChar w:fldCharType="end"/>
        </w:r>
      </w:hyperlink>
    </w:p>
    <w:p w14:paraId="78887A0F" w14:textId="3200536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3" w:history="1">
        <w:r w:rsidR="005C7243" w:rsidRPr="00BD5ADD">
          <w:rPr>
            <w:rStyle w:val="Hyperlink"/>
            <w:rFonts w:eastAsia="Harmony-Text"/>
            <w:noProof/>
            <w:lang w:val="en-US"/>
          </w:rPr>
          <w:t>Term, Termination and Early Termination Charges</w:t>
        </w:r>
        <w:r w:rsidR="005C7243">
          <w:rPr>
            <w:noProof/>
            <w:webHidden/>
          </w:rPr>
          <w:tab/>
        </w:r>
        <w:r w:rsidR="005C7243">
          <w:rPr>
            <w:noProof/>
            <w:webHidden/>
          </w:rPr>
          <w:fldChar w:fldCharType="begin"/>
        </w:r>
        <w:r w:rsidR="005C7243">
          <w:rPr>
            <w:noProof/>
            <w:webHidden/>
          </w:rPr>
          <w:instrText xml:space="preserve"> PAGEREF _Toc163635633 \h </w:instrText>
        </w:r>
        <w:r w:rsidR="005C7243">
          <w:rPr>
            <w:noProof/>
            <w:webHidden/>
          </w:rPr>
        </w:r>
        <w:r w:rsidR="005C7243">
          <w:rPr>
            <w:noProof/>
            <w:webHidden/>
          </w:rPr>
          <w:fldChar w:fldCharType="separate"/>
        </w:r>
        <w:r w:rsidR="009138B3">
          <w:rPr>
            <w:noProof/>
            <w:webHidden/>
          </w:rPr>
          <w:t>45</w:t>
        </w:r>
        <w:r w:rsidR="005C7243">
          <w:rPr>
            <w:noProof/>
            <w:webHidden/>
          </w:rPr>
          <w:fldChar w:fldCharType="end"/>
        </w:r>
      </w:hyperlink>
    </w:p>
    <w:p w14:paraId="26BF9493" w14:textId="6794E22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4" w:history="1">
        <w:r w:rsidR="005C7243" w:rsidRPr="00BD5ADD">
          <w:rPr>
            <w:rStyle w:val="Hyperlink"/>
            <w:rFonts w:eastAsia="Harmony-Text"/>
            <w:noProof/>
            <w:lang w:val="en-US"/>
          </w:rPr>
          <w:t>Whispir Applications</w:t>
        </w:r>
        <w:r w:rsidR="005C7243">
          <w:rPr>
            <w:noProof/>
            <w:webHidden/>
          </w:rPr>
          <w:tab/>
        </w:r>
        <w:r w:rsidR="005C7243">
          <w:rPr>
            <w:noProof/>
            <w:webHidden/>
          </w:rPr>
          <w:fldChar w:fldCharType="begin"/>
        </w:r>
        <w:r w:rsidR="005C7243">
          <w:rPr>
            <w:noProof/>
            <w:webHidden/>
          </w:rPr>
          <w:instrText xml:space="preserve"> PAGEREF _Toc163635634 \h </w:instrText>
        </w:r>
        <w:r w:rsidR="005C7243">
          <w:rPr>
            <w:noProof/>
            <w:webHidden/>
          </w:rPr>
        </w:r>
        <w:r w:rsidR="005C7243">
          <w:rPr>
            <w:noProof/>
            <w:webHidden/>
          </w:rPr>
          <w:fldChar w:fldCharType="separate"/>
        </w:r>
        <w:r w:rsidR="009138B3">
          <w:rPr>
            <w:noProof/>
            <w:webHidden/>
          </w:rPr>
          <w:t>46</w:t>
        </w:r>
        <w:r w:rsidR="005C7243">
          <w:rPr>
            <w:noProof/>
            <w:webHidden/>
          </w:rPr>
          <w:fldChar w:fldCharType="end"/>
        </w:r>
      </w:hyperlink>
    </w:p>
    <w:p w14:paraId="1EB3A073" w14:textId="1BE51F9D"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5" w:history="1">
        <w:r w:rsidR="005C7243" w:rsidRPr="00BD5ADD">
          <w:rPr>
            <w:rStyle w:val="Hyperlink"/>
            <w:rFonts w:eastAsia="Harmony-Text"/>
            <w:noProof/>
            <w:lang w:val="en-US"/>
          </w:rPr>
          <w:t>Messages</w:t>
        </w:r>
        <w:r w:rsidR="005C7243">
          <w:rPr>
            <w:noProof/>
            <w:webHidden/>
          </w:rPr>
          <w:tab/>
        </w:r>
        <w:r w:rsidR="005C7243">
          <w:rPr>
            <w:noProof/>
            <w:webHidden/>
          </w:rPr>
          <w:fldChar w:fldCharType="begin"/>
        </w:r>
        <w:r w:rsidR="005C7243">
          <w:rPr>
            <w:noProof/>
            <w:webHidden/>
          </w:rPr>
          <w:instrText xml:space="preserve"> PAGEREF _Toc163635635 \h </w:instrText>
        </w:r>
        <w:r w:rsidR="005C7243">
          <w:rPr>
            <w:noProof/>
            <w:webHidden/>
          </w:rPr>
        </w:r>
        <w:r w:rsidR="005C7243">
          <w:rPr>
            <w:noProof/>
            <w:webHidden/>
          </w:rPr>
          <w:fldChar w:fldCharType="separate"/>
        </w:r>
        <w:r w:rsidR="009138B3">
          <w:rPr>
            <w:noProof/>
            <w:webHidden/>
          </w:rPr>
          <w:t>46</w:t>
        </w:r>
        <w:r w:rsidR="005C7243">
          <w:rPr>
            <w:noProof/>
            <w:webHidden/>
          </w:rPr>
          <w:fldChar w:fldCharType="end"/>
        </w:r>
      </w:hyperlink>
    </w:p>
    <w:p w14:paraId="6C1F1578" w14:textId="0B00B5F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6" w:history="1">
        <w:r w:rsidR="005C7243" w:rsidRPr="00BD5ADD">
          <w:rPr>
            <w:rStyle w:val="Hyperlink"/>
            <w:rFonts w:eastAsia="Harmony-Text"/>
            <w:noProof/>
            <w:lang w:val="en-US"/>
          </w:rPr>
          <w:t>General</w:t>
        </w:r>
        <w:r w:rsidR="005C7243">
          <w:rPr>
            <w:noProof/>
            <w:webHidden/>
          </w:rPr>
          <w:tab/>
        </w:r>
        <w:r w:rsidR="005C7243">
          <w:rPr>
            <w:noProof/>
            <w:webHidden/>
          </w:rPr>
          <w:fldChar w:fldCharType="begin"/>
        </w:r>
        <w:r w:rsidR="005C7243">
          <w:rPr>
            <w:noProof/>
            <w:webHidden/>
          </w:rPr>
          <w:instrText xml:space="preserve"> PAGEREF _Toc163635636 \h </w:instrText>
        </w:r>
        <w:r w:rsidR="005C7243">
          <w:rPr>
            <w:noProof/>
            <w:webHidden/>
          </w:rPr>
        </w:r>
        <w:r w:rsidR="005C7243">
          <w:rPr>
            <w:noProof/>
            <w:webHidden/>
          </w:rPr>
          <w:fldChar w:fldCharType="separate"/>
        </w:r>
        <w:r w:rsidR="009138B3">
          <w:rPr>
            <w:noProof/>
            <w:webHidden/>
          </w:rPr>
          <w:t>48</w:t>
        </w:r>
        <w:r w:rsidR="005C7243">
          <w:rPr>
            <w:noProof/>
            <w:webHidden/>
          </w:rPr>
          <w:fldChar w:fldCharType="end"/>
        </w:r>
      </w:hyperlink>
    </w:p>
    <w:p w14:paraId="7F87978C" w14:textId="2F55C32E"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7" w:history="1">
        <w:r w:rsidR="005C7243" w:rsidRPr="00BD5ADD">
          <w:rPr>
            <w:rStyle w:val="Hyperlink"/>
            <w:rFonts w:eastAsia="Harmony-Text"/>
            <w:noProof/>
            <w:lang w:val="en-US"/>
          </w:rPr>
          <w:t>Security of data</w:t>
        </w:r>
        <w:r w:rsidR="005C7243">
          <w:rPr>
            <w:noProof/>
            <w:webHidden/>
          </w:rPr>
          <w:tab/>
        </w:r>
        <w:r w:rsidR="005C7243">
          <w:rPr>
            <w:noProof/>
            <w:webHidden/>
          </w:rPr>
          <w:fldChar w:fldCharType="begin"/>
        </w:r>
        <w:r w:rsidR="005C7243">
          <w:rPr>
            <w:noProof/>
            <w:webHidden/>
          </w:rPr>
          <w:instrText xml:space="preserve"> PAGEREF _Toc163635637 \h </w:instrText>
        </w:r>
        <w:r w:rsidR="005C7243">
          <w:rPr>
            <w:noProof/>
            <w:webHidden/>
          </w:rPr>
        </w:r>
        <w:r w:rsidR="005C7243">
          <w:rPr>
            <w:noProof/>
            <w:webHidden/>
          </w:rPr>
          <w:fldChar w:fldCharType="separate"/>
        </w:r>
        <w:r w:rsidR="009138B3">
          <w:rPr>
            <w:noProof/>
            <w:webHidden/>
          </w:rPr>
          <w:t>50</w:t>
        </w:r>
        <w:r w:rsidR="005C7243">
          <w:rPr>
            <w:noProof/>
            <w:webHidden/>
          </w:rPr>
          <w:fldChar w:fldCharType="end"/>
        </w:r>
      </w:hyperlink>
    </w:p>
    <w:p w14:paraId="0FCDD8EA" w14:textId="54B5B796"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8" w:history="1">
        <w:r w:rsidR="005C7243" w:rsidRPr="00BD5ADD">
          <w:rPr>
            <w:rStyle w:val="Hyperlink"/>
            <w:rFonts w:eastAsia="Harmony-Text"/>
            <w:noProof/>
            <w:lang w:val="en-US"/>
          </w:rPr>
          <w:t>Activation Time</w:t>
        </w:r>
        <w:r w:rsidR="005C7243">
          <w:rPr>
            <w:noProof/>
            <w:webHidden/>
          </w:rPr>
          <w:tab/>
        </w:r>
        <w:r w:rsidR="005C7243">
          <w:rPr>
            <w:noProof/>
            <w:webHidden/>
          </w:rPr>
          <w:fldChar w:fldCharType="begin"/>
        </w:r>
        <w:r w:rsidR="005C7243">
          <w:rPr>
            <w:noProof/>
            <w:webHidden/>
          </w:rPr>
          <w:instrText xml:space="preserve"> PAGEREF _Toc163635638 \h </w:instrText>
        </w:r>
        <w:r w:rsidR="005C7243">
          <w:rPr>
            <w:noProof/>
            <w:webHidden/>
          </w:rPr>
        </w:r>
        <w:r w:rsidR="005C7243">
          <w:rPr>
            <w:noProof/>
            <w:webHidden/>
          </w:rPr>
          <w:fldChar w:fldCharType="separate"/>
        </w:r>
        <w:r w:rsidR="009138B3">
          <w:rPr>
            <w:noProof/>
            <w:webHidden/>
          </w:rPr>
          <w:t>50</w:t>
        </w:r>
        <w:r w:rsidR="005C7243">
          <w:rPr>
            <w:noProof/>
            <w:webHidden/>
          </w:rPr>
          <w:fldChar w:fldCharType="end"/>
        </w:r>
      </w:hyperlink>
    </w:p>
    <w:p w14:paraId="670730A5" w14:textId="6CD7D763"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39" w:history="1">
        <w:r w:rsidR="005C7243" w:rsidRPr="00BD5ADD">
          <w:rPr>
            <w:rStyle w:val="Hyperlink"/>
            <w:rFonts w:eastAsia="Harmony-Text"/>
            <w:noProof/>
            <w:lang w:val="en-US"/>
          </w:rPr>
          <w:t>Service Availability</w:t>
        </w:r>
        <w:r w:rsidR="005C7243">
          <w:rPr>
            <w:noProof/>
            <w:webHidden/>
          </w:rPr>
          <w:tab/>
        </w:r>
        <w:r w:rsidR="005C7243">
          <w:rPr>
            <w:noProof/>
            <w:webHidden/>
          </w:rPr>
          <w:fldChar w:fldCharType="begin"/>
        </w:r>
        <w:r w:rsidR="005C7243">
          <w:rPr>
            <w:noProof/>
            <w:webHidden/>
          </w:rPr>
          <w:instrText xml:space="preserve"> PAGEREF _Toc163635639 \h </w:instrText>
        </w:r>
        <w:r w:rsidR="005C7243">
          <w:rPr>
            <w:noProof/>
            <w:webHidden/>
          </w:rPr>
        </w:r>
        <w:r w:rsidR="005C7243">
          <w:rPr>
            <w:noProof/>
            <w:webHidden/>
          </w:rPr>
          <w:fldChar w:fldCharType="separate"/>
        </w:r>
        <w:r w:rsidR="009138B3">
          <w:rPr>
            <w:noProof/>
            <w:webHidden/>
          </w:rPr>
          <w:t>50</w:t>
        </w:r>
        <w:r w:rsidR="005C7243">
          <w:rPr>
            <w:noProof/>
            <w:webHidden/>
          </w:rPr>
          <w:fldChar w:fldCharType="end"/>
        </w:r>
      </w:hyperlink>
    </w:p>
    <w:p w14:paraId="19E20728" w14:textId="4DF8D27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0" w:history="1">
        <w:r w:rsidR="005C7243" w:rsidRPr="00BD5ADD">
          <w:rPr>
            <w:rStyle w:val="Hyperlink"/>
            <w:rFonts w:eastAsia="Harmony-Text"/>
            <w:noProof/>
            <w:lang w:val="en-US"/>
          </w:rPr>
          <w:t>Response and restoration times</w:t>
        </w:r>
        <w:r w:rsidR="005C7243">
          <w:rPr>
            <w:noProof/>
            <w:webHidden/>
          </w:rPr>
          <w:tab/>
        </w:r>
        <w:r w:rsidR="005C7243">
          <w:rPr>
            <w:noProof/>
            <w:webHidden/>
          </w:rPr>
          <w:fldChar w:fldCharType="begin"/>
        </w:r>
        <w:r w:rsidR="005C7243">
          <w:rPr>
            <w:noProof/>
            <w:webHidden/>
          </w:rPr>
          <w:instrText xml:space="preserve"> PAGEREF _Toc163635640 \h </w:instrText>
        </w:r>
        <w:r w:rsidR="005C7243">
          <w:rPr>
            <w:noProof/>
            <w:webHidden/>
          </w:rPr>
        </w:r>
        <w:r w:rsidR="005C7243">
          <w:rPr>
            <w:noProof/>
            <w:webHidden/>
          </w:rPr>
          <w:fldChar w:fldCharType="separate"/>
        </w:r>
        <w:r w:rsidR="009138B3">
          <w:rPr>
            <w:noProof/>
            <w:webHidden/>
          </w:rPr>
          <w:t>51</w:t>
        </w:r>
        <w:r w:rsidR="005C7243">
          <w:rPr>
            <w:noProof/>
            <w:webHidden/>
          </w:rPr>
          <w:fldChar w:fldCharType="end"/>
        </w:r>
      </w:hyperlink>
    </w:p>
    <w:p w14:paraId="0F393B83" w14:textId="73B3F015"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1" w:history="1">
        <w:r w:rsidR="005C7243" w:rsidRPr="00BD5ADD">
          <w:rPr>
            <w:rStyle w:val="Hyperlink"/>
            <w:rFonts w:eastAsia="Harmony-Text"/>
            <w:noProof/>
            <w:lang w:val="en-US"/>
          </w:rPr>
          <w:t>Service Level Credits</w:t>
        </w:r>
        <w:r w:rsidR="005C7243">
          <w:rPr>
            <w:noProof/>
            <w:webHidden/>
          </w:rPr>
          <w:tab/>
        </w:r>
        <w:r w:rsidR="005C7243">
          <w:rPr>
            <w:noProof/>
            <w:webHidden/>
          </w:rPr>
          <w:fldChar w:fldCharType="begin"/>
        </w:r>
        <w:r w:rsidR="005C7243">
          <w:rPr>
            <w:noProof/>
            <w:webHidden/>
          </w:rPr>
          <w:instrText xml:space="preserve"> PAGEREF _Toc163635641 \h </w:instrText>
        </w:r>
        <w:r w:rsidR="005C7243">
          <w:rPr>
            <w:noProof/>
            <w:webHidden/>
          </w:rPr>
        </w:r>
        <w:r w:rsidR="005C7243">
          <w:rPr>
            <w:noProof/>
            <w:webHidden/>
          </w:rPr>
          <w:fldChar w:fldCharType="separate"/>
        </w:r>
        <w:r w:rsidR="009138B3">
          <w:rPr>
            <w:noProof/>
            <w:webHidden/>
          </w:rPr>
          <w:t>52</w:t>
        </w:r>
        <w:r w:rsidR="005C7243">
          <w:rPr>
            <w:noProof/>
            <w:webHidden/>
          </w:rPr>
          <w:fldChar w:fldCharType="end"/>
        </w:r>
      </w:hyperlink>
    </w:p>
    <w:p w14:paraId="21ACC9FD" w14:textId="16A376A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2" w:history="1">
        <w:r w:rsidR="005C7243" w:rsidRPr="00BD5ADD">
          <w:rPr>
            <w:rStyle w:val="Hyperlink"/>
            <w:rFonts w:eastAsia="Harmony-Text"/>
            <w:noProof/>
            <w:lang w:val="en-US"/>
          </w:rPr>
          <w:t>Privacy and Customer Data</w:t>
        </w:r>
        <w:r w:rsidR="005C7243">
          <w:rPr>
            <w:noProof/>
            <w:webHidden/>
          </w:rPr>
          <w:tab/>
        </w:r>
        <w:r w:rsidR="005C7243">
          <w:rPr>
            <w:noProof/>
            <w:webHidden/>
          </w:rPr>
          <w:fldChar w:fldCharType="begin"/>
        </w:r>
        <w:r w:rsidR="005C7243">
          <w:rPr>
            <w:noProof/>
            <w:webHidden/>
          </w:rPr>
          <w:instrText xml:space="preserve"> PAGEREF _Toc163635642 \h </w:instrText>
        </w:r>
        <w:r w:rsidR="005C7243">
          <w:rPr>
            <w:noProof/>
            <w:webHidden/>
          </w:rPr>
        </w:r>
        <w:r w:rsidR="005C7243">
          <w:rPr>
            <w:noProof/>
            <w:webHidden/>
          </w:rPr>
          <w:fldChar w:fldCharType="separate"/>
        </w:r>
        <w:r w:rsidR="009138B3">
          <w:rPr>
            <w:noProof/>
            <w:webHidden/>
          </w:rPr>
          <w:t>54</w:t>
        </w:r>
        <w:r w:rsidR="005C7243">
          <w:rPr>
            <w:noProof/>
            <w:webHidden/>
          </w:rPr>
          <w:fldChar w:fldCharType="end"/>
        </w:r>
      </w:hyperlink>
    </w:p>
    <w:p w14:paraId="7CCDA7A1" w14:textId="3D102C5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3" w:history="1">
        <w:r w:rsidR="005C7243" w:rsidRPr="00BD5ADD">
          <w:rPr>
            <w:rStyle w:val="Hyperlink"/>
            <w:rFonts w:eastAsia="Harmony-Text"/>
            <w:noProof/>
            <w:lang w:val="en-US"/>
          </w:rPr>
          <w:t>Definitions</w:t>
        </w:r>
        <w:r w:rsidR="005C7243">
          <w:rPr>
            <w:noProof/>
            <w:webHidden/>
          </w:rPr>
          <w:tab/>
        </w:r>
        <w:r w:rsidR="005C7243">
          <w:rPr>
            <w:noProof/>
            <w:webHidden/>
          </w:rPr>
          <w:fldChar w:fldCharType="begin"/>
        </w:r>
        <w:r w:rsidR="005C7243">
          <w:rPr>
            <w:noProof/>
            <w:webHidden/>
          </w:rPr>
          <w:instrText xml:space="preserve"> PAGEREF _Toc163635643 \h </w:instrText>
        </w:r>
        <w:r w:rsidR="005C7243">
          <w:rPr>
            <w:noProof/>
            <w:webHidden/>
          </w:rPr>
        </w:r>
        <w:r w:rsidR="005C7243">
          <w:rPr>
            <w:noProof/>
            <w:webHidden/>
          </w:rPr>
          <w:fldChar w:fldCharType="separate"/>
        </w:r>
        <w:r w:rsidR="009138B3">
          <w:rPr>
            <w:noProof/>
            <w:webHidden/>
          </w:rPr>
          <w:t>55</w:t>
        </w:r>
        <w:r w:rsidR="005C7243">
          <w:rPr>
            <w:noProof/>
            <w:webHidden/>
          </w:rPr>
          <w:fldChar w:fldCharType="end"/>
        </w:r>
      </w:hyperlink>
    </w:p>
    <w:p w14:paraId="78A4B895" w14:textId="6134BCDD"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44" w:history="1">
        <w:r w:rsidR="005C7243" w:rsidRPr="00BD5ADD">
          <w:rPr>
            <w:rStyle w:val="Hyperlink"/>
            <w:rFonts w:ascii="Times New Roman" w:hAnsi="Times New Roman"/>
            <w:noProof/>
            <w:lang w:val="fr-FR"/>
          </w:rPr>
          <w:t>9.</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lang w:val="fr-FR"/>
          </w:rPr>
          <w:t>Telstra Device Enrolment Service (DES) Account</w:t>
        </w:r>
        <w:r w:rsidR="005C7243">
          <w:rPr>
            <w:noProof/>
            <w:webHidden/>
          </w:rPr>
          <w:tab/>
        </w:r>
        <w:r w:rsidR="005C7243">
          <w:rPr>
            <w:noProof/>
            <w:webHidden/>
          </w:rPr>
          <w:fldChar w:fldCharType="begin"/>
        </w:r>
        <w:r w:rsidR="005C7243">
          <w:rPr>
            <w:noProof/>
            <w:webHidden/>
          </w:rPr>
          <w:instrText xml:space="preserve"> PAGEREF _Toc163635644 \h </w:instrText>
        </w:r>
        <w:r w:rsidR="005C7243">
          <w:rPr>
            <w:noProof/>
            <w:webHidden/>
          </w:rPr>
        </w:r>
        <w:r w:rsidR="005C7243">
          <w:rPr>
            <w:noProof/>
            <w:webHidden/>
          </w:rPr>
          <w:fldChar w:fldCharType="separate"/>
        </w:r>
        <w:r w:rsidR="009138B3">
          <w:rPr>
            <w:noProof/>
            <w:webHidden/>
          </w:rPr>
          <w:t>56</w:t>
        </w:r>
        <w:r w:rsidR="005C7243">
          <w:rPr>
            <w:noProof/>
            <w:webHidden/>
          </w:rPr>
          <w:fldChar w:fldCharType="end"/>
        </w:r>
      </w:hyperlink>
    </w:p>
    <w:p w14:paraId="624A17F3" w14:textId="5297737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5" w:history="1">
        <w:r w:rsidR="005C7243" w:rsidRPr="00BD5ADD">
          <w:rPr>
            <w:rStyle w:val="Hyperlink"/>
            <w:noProof/>
          </w:rPr>
          <w:t>Telstra DES Account</w:t>
        </w:r>
        <w:r w:rsidR="005C7243">
          <w:rPr>
            <w:noProof/>
            <w:webHidden/>
          </w:rPr>
          <w:tab/>
        </w:r>
        <w:r w:rsidR="005C7243">
          <w:rPr>
            <w:noProof/>
            <w:webHidden/>
          </w:rPr>
          <w:fldChar w:fldCharType="begin"/>
        </w:r>
        <w:r w:rsidR="005C7243">
          <w:rPr>
            <w:noProof/>
            <w:webHidden/>
          </w:rPr>
          <w:instrText xml:space="preserve"> PAGEREF _Toc163635645 \h </w:instrText>
        </w:r>
        <w:r w:rsidR="005C7243">
          <w:rPr>
            <w:noProof/>
            <w:webHidden/>
          </w:rPr>
        </w:r>
        <w:r w:rsidR="005C7243">
          <w:rPr>
            <w:noProof/>
            <w:webHidden/>
          </w:rPr>
          <w:fldChar w:fldCharType="separate"/>
        </w:r>
        <w:r w:rsidR="009138B3">
          <w:rPr>
            <w:noProof/>
            <w:webHidden/>
          </w:rPr>
          <w:t>56</w:t>
        </w:r>
        <w:r w:rsidR="005C7243">
          <w:rPr>
            <w:noProof/>
            <w:webHidden/>
          </w:rPr>
          <w:fldChar w:fldCharType="end"/>
        </w:r>
      </w:hyperlink>
    </w:p>
    <w:p w14:paraId="4F85ADCD" w14:textId="25EC3CC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6" w:history="1">
        <w:r w:rsidR="005C7243" w:rsidRPr="00BD5ADD">
          <w:rPr>
            <w:rStyle w:val="Hyperlink"/>
            <w:noProof/>
          </w:rPr>
          <w:t>Eligibility</w:t>
        </w:r>
        <w:r w:rsidR="005C7243">
          <w:rPr>
            <w:noProof/>
            <w:webHidden/>
          </w:rPr>
          <w:tab/>
        </w:r>
        <w:r w:rsidR="005C7243">
          <w:rPr>
            <w:noProof/>
            <w:webHidden/>
          </w:rPr>
          <w:fldChar w:fldCharType="begin"/>
        </w:r>
        <w:r w:rsidR="005C7243">
          <w:rPr>
            <w:noProof/>
            <w:webHidden/>
          </w:rPr>
          <w:instrText xml:space="preserve"> PAGEREF _Toc163635646 \h </w:instrText>
        </w:r>
        <w:r w:rsidR="005C7243">
          <w:rPr>
            <w:noProof/>
            <w:webHidden/>
          </w:rPr>
        </w:r>
        <w:r w:rsidR="005C7243">
          <w:rPr>
            <w:noProof/>
            <w:webHidden/>
          </w:rPr>
          <w:fldChar w:fldCharType="separate"/>
        </w:r>
        <w:r w:rsidR="009138B3">
          <w:rPr>
            <w:noProof/>
            <w:webHidden/>
          </w:rPr>
          <w:t>56</w:t>
        </w:r>
        <w:r w:rsidR="005C7243">
          <w:rPr>
            <w:noProof/>
            <w:webHidden/>
          </w:rPr>
          <w:fldChar w:fldCharType="end"/>
        </w:r>
      </w:hyperlink>
    </w:p>
    <w:p w14:paraId="56697A39" w14:textId="42FE1538"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7" w:history="1">
        <w:r w:rsidR="005C7243" w:rsidRPr="00BD5ADD">
          <w:rPr>
            <w:rStyle w:val="Hyperlink"/>
            <w:noProof/>
          </w:rPr>
          <w:t>Using a Telstra DES Account - The service</w:t>
        </w:r>
        <w:r w:rsidR="005C7243">
          <w:rPr>
            <w:noProof/>
            <w:webHidden/>
          </w:rPr>
          <w:tab/>
        </w:r>
        <w:r w:rsidR="005C7243">
          <w:rPr>
            <w:noProof/>
            <w:webHidden/>
          </w:rPr>
          <w:fldChar w:fldCharType="begin"/>
        </w:r>
        <w:r w:rsidR="005C7243">
          <w:rPr>
            <w:noProof/>
            <w:webHidden/>
          </w:rPr>
          <w:instrText xml:space="preserve"> PAGEREF _Toc163635647 \h </w:instrText>
        </w:r>
        <w:r w:rsidR="005C7243">
          <w:rPr>
            <w:noProof/>
            <w:webHidden/>
          </w:rPr>
        </w:r>
        <w:r w:rsidR="005C7243">
          <w:rPr>
            <w:noProof/>
            <w:webHidden/>
          </w:rPr>
          <w:fldChar w:fldCharType="separate"/>
        </w:r>
        <w:r w:rsidR="009138B3">
          <w:rPr>
            <w:noProof/>
            <w:webHidden/>
          </w:rPr>
          <w:t>56</w:t>
        </w:r>
        <w:r w:rsidR="005C7243">
          <w:rPr>
            <w:noProof/>
            <w:webHidden/>
          </w:rPr>
          <w:fldChar w:fldCharType="end"/>
        </w:r>
      </w:hyperlink>
    </w:p>
    <w:p w14:paraId="2782B400" w14:textId="750A0835"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8" w:history="1">
        <w:r w:rsidR="005C7243" w:rsidRPr="00BD5ADD">
          <w:rPr>
            <w:rStyle w:val="Hyperlink"/>
            <w:noProof/>
          </w:rPr>
          <w:t>Using a Telstra DES Account – Your responsibilities</w:t>
        </w:r>
        <w:r w:rsidR="005C7243">
          <w:rPr>
            <w:noProof/>
            <w:webHidden/>
          </w:rPr>
          <w:tab/>
        </w:r>
        <w:r w:rsidR="005C7243">
          <w:rPr>
            <w:noProof/>
            <w:webHidden/>
          </w:rPr>
          <w:fldChar w:fldCharType="begin"/>
        </w:r>
        <w:r w:rsidR="005C7243">
          <w:rPr>
            <w:noProof/>
            <w:webHidden/>
          </w:rPr>
          <w:instrText xml:space="preserve"> PAGEREF _Toc163635648 \h </w:instrText>
        </w:r>
        <w:r w:rsidR="005C7243">
          <w:rPr>
            <w:noProof/>
            <w:webHidden/>
          </w:rPr>
        </w:r>
        <w:r w:rsidR="005C7243">
          <w:rPr>
            <w:noProof/>
            <w:webHidden/>
          </w:rPr>
          <w:fldChar w:fldCharType="separate"/>
        </w:r>
        <w:r w:rsidR="009138B3">
          <w:rPr>
            <w:noProof/>
            <w:webHidden/>
          </w:rPr>
          <w:t>57</w:t>
        </w:r>
        <w:r w:rsidR="005C7243">
          <w:rPr>
            <w:noProof/>
            <w:webHidden/>
          </w:rPr>
          <w:fldChar w:fldCharType="end"/>
        </w:r>
      </w:hyperlink>
    </w:p>
    <w:p w14:paraId="5C402EED" w14:textId="4F0C547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49" w:history="1">
        <w:r w:rsidR="005C7243" w:rsidRPr="00BD5ADD">
          <w:rPr>
            <w:rStyle w:val="Hyperlink"/>
            <w:noProof/>
          </w:rPr>
          <w:t>Fees and charges</w:t>
        </w:r>
        <w:r w:rsidR="005C7243">
          <w:rPr>
            <w:noProof/>
            <w:webHidden/>
          </w:rPr>
          <w:tab/>
        </w:r>
        <w:r w:rsidR="005C7243">
          <w:rPr>
            <w:noProof/>
            <w:webHidden/>
          </w:rPr>
          <w:fldChar w:fldCharType="begin"/>
        </w:r>
        <w:r w:rsidR="005C7243">
          <w:rPr>
            <w:noProof/>
            <w:webHidden/>
          </w:rPr>
          <w:instrText xml:space="preserve"> PAGEREF _Toc163635649 \h </w:instrText>
        </w:r>
        <w:r w:rsidR="005C7243">
          <w:rPr>
            <w:noProof/>
            <w:webHidden/>
          </w:rPr>
        </w:r>
        <w:r w:rsidR="005C7243">
          <w:rPr>
            <w:noProof/>
            <w:webHidden/>
          </w:rPr>
          <w:fldChar w:fldCharType="separate"/>
        </w:r>
        <w:r w:rsidR="009138B3">
          <w:rPr>
            <w:noProof/>
            <w:webHidden/>
          </w:rPr>
          <w:t>57</w:t>
        </w:r>
        <w:r w:rsidR="005C7243">
          <w:rPr>
            <w:noProof/>
            <w:webHidden/>
          </w:rPr>
          <w:fldChar w:fldCharType="end"/>
        </w:r>
      </w:hyperlink>
    </w:p>
    <w:p w14:paraId="25552C84" w14:textId="087D126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0" w:history="1">
        <w:r w:rsidR="005C7243" w:rsidRPr="00BD5ADD">
          <w:rPr>
            <w:rStyle w:val="Hyperlink"/>
            <w:noProof/>
          </w:rPr>
          <w:t>Cancelling your Telstra DES Account</w:t>
        </w:r>
        <w:r w:rsidR="005C7243">
          <w:rPr>
            <w:noProof/>
            <w:webHidden/>
          </w:rPr>
          <w:tab/>
        </w:r>
        <w:r w:rsidR="005C7243">
          <w:rPr>
            <w:noProof/>
            <w:webHidden/>
          </w:rPr>
          <w:fldChar w:fldCharType="begin"/>
        </w:r>
        <w:r w:rsidR="005C7243">
          <w:rPr>
            <w:noProof/>
            <w:webHidden/>
          </w:rPr>
          <w:instrText xml:space="preserve"> PAGEREF _Toc163635650 \h </w:instrText>
        </w:r>
        <w:r w:rsidR="005C7243">
          <w:rPr>
            <w:noProof/>
            <w:webHidden/>
          </w:rPr>
        </w:r>
        <w:r w:rsidR="005C7243">
          <w:rPr>
            <w:noProof/>
            <w:webHidden/>
          </w:rPr>
          <w:fldChar w:fldCharType="separate"/>
        </w:r>
        <w:r w:rsidR="009138B3">
          <w:rPr>
            <w:noProof/>
            <w:webHidden/>
          </w:rPr>
          <w:t>57</w:t>
        </w:r>
        <w:r w:rsidR="005C7243">
          <w:rPr>
            <w:noProof/>
            <w:webHidden/>
          </w:rPr>
          <w:fldChar w:fldCharType="end"/>
        </w:r>
      </w:hyperlink>
    </w:p>
    <w:p w14:paraId="4F998571" w14:textId="73A7C4A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1" w:history="1">
        <w:r w:rsidR="005C7243" w:rsidRPr="00BD5ADD">
          <w:rPr>
            <w:rStyle w:val="Hyperlink"/>
            <w:noProof/>
          </w:rPr>
          <w:t>Suspending or cancelling your Telstra DES Account</w:t>
        </w:r>
        <w:r w:rsidR="005C7243">
          <w:rPr>
            <w:noProof/>
            <w:webHidden/>
          </w:rPr>
          <w:tab/>
        </w:r>
        <w:r w:rsidR="005C7243">
          <w:rPr>
            <w:noProof/>
            <w:webHidden/>
          </w:rPr>
          <w:fldChar w:fldCharType="begin"/>
        </w:r>
        <w:r w:rsidR="005C7243">
          <w:rPr>
            <w:noProof/>
            <w:webHidden/>
          </w:rPr>
          <w:instrText xml:space="preserve"> PAGEREF _Toc163635651 \h </w:instrText>
        </w:r>
        <w:r w:rsidR="005C7243">
          <w:rPr>
            <w:noProof/>
            <w:webHidden/>
          </w:rPr>
        </w:r>
        <w:r w:rsidR="005C7243">
          <w:rPr>
            <w:noProof/>
            <w:webHidden/>
          </w:rPr>
          <w:fldChar w:fldCharType="separate"/>
        </w:r>
        <w:r w:rsidR="009138B3">
          <w:rPr>
            <w:noProof/>
            <w:webHidden/>
          </w:rPr>
          <w:t>57</w:t>
        </w:r>
        <w:r w:rsidR="005C7243">
          <w:rPr>
            <w:noProof/>
            <w:webHidden/>
          </w:rPr>
          <w:fldChar w:fldCharType="end"/>
        </w:r>
      </w:hyperlink>
    </w:p>
    <w:p w14:paraId="4FA11073" w14:textId="642C557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2" w:history="1">
        <w:r w:rsidR="005C7243" w:rsidRPr="00BD5ADD">
          <w:rPr>
            <w:rStyle w:val="Hyperlink"/>
            <w:noProof/>
          </w:rPr>
          <w:t>Definitions</w:t>
        </w:r>
        <w:r w:rsidR="005C7243">
          <w:rPr>
            <w:noProof/>
            <w:webHidden/>
          </w:rPr>
          <w:tab/>
        </w:r>
        <w:r w:rsidR="005C7243">
          <w:rPr>
            <w:noProof/>
            <w:webHidden/>
          </w:rPr>
          <w:fldChar w:fldCharType="begin"/>
        </w:r>
        <w:r w:rsidR="005C7243">
          <w:rPr>
            <w:noProof/>
            <w:webHidden/>
          </w:rPr>
          <w:instrText xml:space="preserve"> PAGEREF _Toc163635652 \h </w:instrText>
        </w:r>
        <w:r w:rsidR="005C7243">
          <w:rPr>
            <w:noProof/>
            <w:webHidden/>
          </w:rPr>
        </w:r>
        <w:r w:rsidR="005C7243">
          <w:rPr>
            <w:noProof/>
            <w:webHidden/>
          </w:rPr>
          <w:fldChar w:fldCharType="separate"/>
        </w:r>
        <w:r w:rsidR="009138B3">
          <w:rPr>
            <w:noProof/>
            <w:webHidden/>
          </w:rPr>
          <w:t>58</w:t>
        </w:r>
        <w:r w:rsidR="005C7243">
          <w:rPr>
            <w:noProof/>
            <w:webHidden/>
          </w:rPr>
          <w:fldChar w:fldCharType="end"/>
        </w:r>
      </w:hyperlink>
    </w:p>
    <w:p w14:paraId="7100E1CB" w14:textId="3FD5AB77"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53" w:history="1">
        <w:r w:rsidR="005C7243" w:rsidRPr="00BD5ADD">
          <w:rPr>
            <w:rStyle w:val="Hyperlink"/>
            <w:rFonts w:ascii="Times New Roman" w:hAnsi="Times New Roman"/>
            <w:noProof/>
          </w:rPr>
          <w:t>10.</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Telstra Mobile Network Security (T-MNS)</w:t>
        </w:r>
        <w:r w:rsidR="005C7243">
          <w:rPr>
            <w:noProof/>
            <w:webHidden/>
          </w:rPr>
          <w:tab/>
        </w:r>
        <w:r w:rsidR="005C7243">
          <w:rPr>
            <w:noProof/>
            <w:webHidden/>
          </w:rPr>
          <w:fldChar w:fldCharType="begin"/>
        </w:r>
        <w:r w:rsidR="005C7243">
          <w:rPr>
            <w:noProof/>
            <w:webHidden/>
          </w:rPr>
          <w:instrText xml:space="preserve"> PAGEREF _Toc163635653 \h </w:instrText>
        </w:r>
        <w:r w:rsidR="005C7243">
          <w:rPr>
            <w:noProof/>
            <w:webHidden/>
          </w:rPr>
        </w:r>
        <w:r w:rsidR="005C7243">
          <w:rPr>
            <w:noProof/>
            <w:webHidden/>
          </w:rPr>
          <w:fldChar w:fldCharType="separate"/>
        </w:r>
        <w:r w:rsidR="009138B3">
          <w:rPr>
            <w:noProof/>
            <w:webHidden/>
          </w:rPr>
          <w:t>58</w:t>
        </w:r>
        <w:r w:rsidR="005C7243">
          <w:rPr>
            <w:noProof/>
            <w:webHidden/>
          </w:rPr>
          <w:fldChar w:fldCharType="end"/>
        </w:r>
      </w:hyperlink>
    </w:p>
    <w:p w14:paraId="49E316AA" w14:textId="775F2CA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4" w:history="1">
        <w:r w:rsidR="005C7243" w:rsidRPr="00BD5ADD">
          <w:rPr>
            <w:rStyle w:val="Hyperlink"/>
            <w:rFonts w:eastAsia="Harmony-Text"/>
            <w:noProof/>
            <w:lang w:val="en-US"/>
          </w:rPr>
          <w:t>Terms and conditions for your T-MNS service</w:t>
        </w:r>
        <w:r w:rsidR="005C7243">
          <w:rPr>
            <w:noProof/>
            <w:webHidden/>
          </w:rPr>
          <w:tab/>
        </w:r>
        <w:r w:rsidR="005C7243">
          <w:rPr>
            <w:noProof/>
            <w:webHidden/>
          </w:rPr>
          <w:fldChar w:fldCharType="begin"/>
        </w:r>
        <w:r w:rsidR="005C7243">
          <w:rPr>
            <w:noProof/>
            <w:webHidden/>
          </w:rPr>
          <w:instrText xml:space="preserve"> PAGEREF _Toc163635654 \h </w:instrText>
        </w:r>
        <w:r w:rsidR="005C7243">
          <w:rPr>
            <w:noProof/>
            <w:webHidden/>
          </w:rPr>
        </w:r>
        <w:r w:rsidR="005C7243">
          <w:rPr>
            <w:noProof/>
            <w:webHidden/>
          </w:rPr>
          <w:fldChar w:fldCharType="separate"/>
        </w:r>
        <w:r w:rsidR="009138B3">
          <w:rPr>
            <w:noProof/>
            <w:webHidden/>
          </w:rPr>
          <w:t>58</w:t>
        </w:r>
        <w:r w:rsidR="005C7243">
          <w:rPr>
            <w:noProof/>
            <w:webHidden/>
          </w:rPr>
          <w:fldChar w:fldCharType="end"/>
        </w:r>
      </w:hyperlink>
    </w:p>
    <w:p w14:paraId="27E96395" w14:textId="49ED4E52"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5" w:history="1">
        <w:r w:rsidR="005C7243" w:rsidRPr="00BD5ADD">
          <w:rPr>
            <w:rStyle w:val="Hyperlink"/>
            <w:rFonts w:eastAsia="Harmony-Text"/>
            <w:noProof/>
            <w:lang w:val="en-US"/>
          </w:rPr>
          <w:t>Eligibility</w:t>
        </w:r>
        <w:r w:rsidR="005C7243">
          <w:rPr>
            <w:noProof/>
            <w:webHidden/>
          </w:rPr>
          <w:tab/>
        </w:r>
        <w:r w:rsidR="005C7243">
          <w:rPr>
            <w:noProof/>
            <w:webHidden/>
          </w:rPr>
          <w:fldChar w:fldCharType="begin"/>
        </w:r>
        <w:r w:rsidR="005C7243">
          <w:rPr>
            <w:noProof/>
            <w:webHidden/>
          </w:rPr>
          <w:instrText xml:space="preserve"> PAGEREF _Toc163635655 \h </w:instrText>
        </w:r>
        <w:r w:rsidR="005C7243">
          <w:rPr>
            <w:noProof/>
            <w:webHidden/>
          </w:rPr>
        </w:r>
        <w:r w:rsidR="005C7243">
          <w:rPr>
            <w:noProof/>
            <w:webHidden/>
          </w:rPr>
          <w:fldChar w:fldCharType="separate"/>
        </w:r>
        <w:r w:rsidR="009138B3">
          <w:rPr>
            <w:noProof/>
            <w:webHidden/>
          </w:rPr>
          <w:t>58</w:t>
        </w:r>
        <w:r w:rsidR="005C7243">
          <w:rPr>
            <w:noProof/>
            <w:webHidden/>
          </w:rPr>
          <w:fldChar w:fldCharType="end"/>
        </w:r>
      </w:hyperlink>
    </w:p>
    <w:p w14:paraId="3F9E0D37" w14:textId="1E07CB2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6" w:history="1">
        <w:r w:rsidR="005C7243" w:rsidRPr="00BD5ADD">
          <w:rPr>
            <w:rStyle w:val="Hyperlink"/>
            <w:rFonts w:eastAsia="Harmony-Text"/>
            <w:noProof/>
            <w:lang w:val="en-US"/>
          </w:rPr>
          <w:t>Sign-up process</w:t>
        </w:r>
        <w:r w:rsidR="005C7243">
          <w:rPr>
            <w:noProof/>
            <w:webHidden/>
          </w:rPr>
          <w:tab/>
        </w:r>
        <w:r w:rsidR="005C7243">
          <w:rPr>
            <w:noProof/>
            <w:webHidden/>
          </w:rPr>
          <w:fldChar w:fldCharType="begin"/>
        </w:r>
        <w:r w:rsidR="005C7243">
          <w:rPr>
            <w:noProof/>
            <w:webHidden/>
          </w:rPr>
          <w:instrText xml:space="preserve"> PAGEREF _Toc163635656 \h </w:instrText>
        </w:r>
        <w:r w:rsidR="005C7243">
          <w:rPr>
            <w:noProof/>
            <w:webHidden/>
          </w:rPr>
        </w:r>
        <w:r w:rsidR="005C7243">
          <w:rPr>
            <w:noProof/>
            <w:webHidden/>
          </w:rPr>
          <w:fldChar w:fldCharType="separate"/>
        </w:r>
        <w:r w:rsidR="009138B3">
          <w:rPr>
            <w:noProof/>
            <w:webHidden/>
          </w:rPr>
          <w:t>59</w:t>
        </w:r>
        <w:r w:rsidR="005C7243">
          <w:rPr>
            <w:noProof/>
            <w:webHidden/>
          </w:rPr>
          <w:fldChar w:fldCharType="end"/>
        </w:r>
      </w:hyperlink>
    </w:p>
    <w:p w14:paraId="2D6DD8C3" w14:textId="1A14AD76"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7" w:history="1">
        <w:r w:rsidR="005C7243" w:rsidRPr="00BD5ADD">
          <w:rPr>
            <w:rStyle w:val="Hyperlink"/>
            <w:rFonts w:eastAsia="Harmony-Text"/>
            <w:noProof/>
            <w:lang w:val="en-US"/>
          </w:rPr>
          <w:t>Using the T-MNS service</w:t>
        </w:r>
        <w:r w:rsidR="005C7243">
          <w:rPr>
            <w:noProof/>
            <w:webHidden/>
          </w:rPr>
          <w:tab/>
        </w:r>
        <w:r w:rsidR="005C7243">
          <w:rPr>
            <w:noProof/>
            <w:webHidden/>
          </w:rPr>
          <w:fldChar w:fldCharType="begin"/>
        </w:r>
        <w:r w:rsidR="005C7243">
          <w:rPr>
            <w:noProof/>
            <w:webHidden/>
          </w:rPr>
          <w:instrText xml:space="preserve"> PAGEREF _Toc163635657 \h </w:instrText>
        </w:r>
        <w:r w:rsidR="005C7243">
          <w:rPr>
            <w:noProof/>
            <w:webHidden/>
          </w:rPr>
        </w:r>
        <w:r w:rsidR="005C7243">
          <w:rPr>
            <w:noProof/>
            <w:webHidden/>
          </w:rPr>
          <w:fldChar w:fldCharType="separate"/>
        </w:r>
        <w:r w:rsidR="009138B3">
          <w:rPr>
            <w:noProof/>
            <w:webHidden/>
          </w:rPr>
          <w:t>59</w:t>
        </w:r>
        <w:r w:rsidR="005C7243">
          <w:rPr>
            <w:noProof/>
            <w:webHidden/>
          </w:rPr>
          <w:fldChar w:fldCharType="end"/>
        </w:r>
      </w:hyperlink>
    </w:p>
    <w:p w14:paraId="6A218C40" w14:textId="4B64B0F5"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8" w:history="1">
        <w:r w:rsidR="005C7243" w:rsidRPr="00BD5ADD">
          <w:rPr>
            <w:rStyle w:val="Hyperlink"/>
            <w:rFonts w:eastAsia="Harmony-Text"/>
            <w:noProof/>
            <w:lang w:val="en-US"/>
          </w:rPr>
          <w:t>Optional Features Available</w:t>
        </w:r>
        <w:r w:rsidR="005C7243">
          <w:rPr>
            <w:noProof/>
            <w:webHidden/>
          </w:rPr>
          <w:tab/>
        </w:r>
        <w:r w:rsidR="005C7243">
          <w:rPr>
            <w:noProof/>
            <w:webHidden/>
          </w:rPr>
          <w:fldChar w:fldCharType="begin"/>
        </w:r>
        <w:r w:rsidR="005C7243">
          <w:rPr>
            <w:noProof/>
            <w:webHidden/>
          </w:rPr>
          <w:instrText xml:space="preserve"> PAGEREF _Toc163635658 \h </w:instrText>
        </w:r>
        <w:r w:rsidR="005C7243">
          <w:rPr>
            <w:noProof/>
            <w:webHidden/>
          </w:rPr>
        </w:r>
        <w:r w:rsidR="005C7243">
          <w:rPr>
            <w:noProof/>
            <w:webHidden/>
          </w:rPr>
          <w:fldChar w:fldCharType="separate"/>
        </w:r>
        <w:r w:rsidR="009138B3">
          <w:rPr>
            <w:noProof/>
            <w:webHidden/>
          </w:rPr>
          <w:t>60</w:t>
        </w:r>
        <w:r w:rsidR="005C7243">
          <w:rPr>
            <w:noProof/>
            <w:webHidden/>
          </w:rPr>
          <w:fldChar w:fldCharType="end"/>
        </w:r>
      </w:hyperlink>
    </w:p>
    <w:p w14:paraId="240E642B" w14:textId="2DA6E60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59" w:history="1">
        <w:r w:rsidR="005C7243" w:rsidRPr="00BD5ADD">
          <w:rPr>
            <w:rStyle w:val="Hyperlink"/>
            <w:rFonts w:eastAsia="Harmony-Text"/>
            <w:noProof/>
            <w:lang w:val="en-US"/>
          </w:rPr>
          <w:t>Fees</w:t>
        </w:r>
        <w:r w:rsidR="005C7243">
          <w:rPr>
            <w:noProof/>
            <w:webHidden/>
          </w:rPr>
          <w:tab/>
        </w:r>
        <w:r w:rsidR="005C7243">
          <w:rPr>
            <w:noProof/>
            <w:webHidden/>
          </w:rPr>
          <w:fldChar w:fldCharType="begin"/>
        </w:r>
        <w:r w:rsidR="005C7243">
          <w:rPr>
            <w:noProof/>
            <w:webHidden/>
          </w:rPr>
          <w:instrText xml:space="preserve"> PAGEREF _Toc163635659 \h </w:instrText>
        </w:r>
        <w:r w:rsidR="005C7243">
          <w:rPr>
            <w:noProof/>
            <w:webHidden/>
          </w:rPr>
        </w:r>
        <w:r w:rsidR="005C7243">
          <w:rPr>
            <w:noProof/>
            <w:webHidden/>
          </w:rPr>
          <w:fldChar w:fldCharType="separate"/>
        </w:r>
        <w:r w:rsidR="009138B3">
          <w:rPr>
            <w:noProof/>
            <w:webHidden/>
          </w:rPr>
          <w:t>60</w:t>
        </w:r>
        <w:r w:rsidR="005C7243">
          <w:rPr>
            <w:noProof/>
            <w:webHidden/>
          </w:rPr>
          <w:fldChar w:fldCharType="end"/>
        </w:r>
      </w:hyperlink>
    </w:p>
    <w:p w14:paraId="57259532" w14:textId="7BFB6D6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0" w:history="1">
        <w:r w:rsidR="005C7243" w:rsidRPr="00BD5ADD">
          <w:rPr>
            <w:rStyle w:val="Hyperlink"/>
            <w:rFonts w:eastAsia="Harmony-Text"/>
            <w:noProof/>
            <w:lang w:val="en-US"/>
          </w:rPr>
          <w:t>Term and Termination</w:t>
        </w:r>
        <w:r w:rsidR="005C7243">
          <w:rPr>
            <w:noProof/>
            <w:webHidden/>
          </w:rPr>
          <w:tab/>
        </w:r>
        <w:r w:rsidR="005C7243">
          <w:rPr>
            <w:noProof/>
            <w:webHidden/>
          </w:rPr>
          <w:fldChar w:fldCharType="begin"/>
        </w:r>
        <w:r w:rsidR="005C7243">
          <w:rPr>
            <w:noProof/>
            <w:webHidden/>
          </w:rPr>
          <w:instrText xml:space="preserve"> PAGEREF _Toc163635660 \h </w:instrText>
        </w:r>
        <w:r w:rsidR="005C7243">
          <w:rPr>
            <w:noProof/>
            <w:webHidden/>
          </w:rPr>
        </w:r>
        <w:r w:rsidR="005C7243">
          <w:rPr>
            <w:noProof/>
            <w:webHidden/>
          </w:rPr>
          <w:fldChar w:fldCharType="separate"/>
        </w:r>
        <w:r w:rsidR="009138B3">
          <w:rPr>
            <w:noProof/>
            <w:webHidden/>
          </w:rPr>
          <w:t>61</w:t>
        </w:r>
        <w:r w:rsidR="005C7243">
          <w:rPr>
            <w:noProof/>
            <w:webHidden/>
          </w:rPr>
          <w:fldChar w:fldCharType="end"/>
        </w:r>
      </w:hyperlink>
    </w:p>
    <w:p w14:paraId="57D97541" w14:textId="0F0D0211"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1" w:history="1">
        <w:r w:rsidR="005C7243" w:rsidRPr="00BD5ADD">
          <w:rPr>
            <w:rStyle w:val="Hyperlink"/>
            <w:rFonts w:eastAsia="Harmony-Text"/>
            <w:noProof/>
            <w:lang w:val="en-US"/>
          </w:rPr>
          <w:t>Support for the T-MNS service</w:t>
        </w:r>
        <w:r w:rsidR="005C7243">
          <w:rPr>
            <w:noProof/>
            <w:webHidden/>
          </w:rPr>
          <w:tab/>
        </w:r>
        <w:r w:rsidR="005C7243">
          <w:rPr>
            <w:noProof/>
            <w:webHidden/>
          </w:rPr>
          <w:fldChar w:fldCharType="begin"/>
        </w:r>
        <w:r w:rsidR="005C7243">
          <w:rPr>
            <w:noProof/>
            <w:webHidden/>
          </w:rPr>
          <w:instrText xml:space="preserve"> PAGEREF _Toc163635661 \h </w:instrText>
        </w:r>
        <w:r w:rsidR="005C7243">
          <w:rPr>
            <w:noProof/>
            <w:webHidden/>
          </w:rPr>
        </w:r>
        <w:r w:rsidR="005C7243">
          <w:rPr>
            <w:noProof/>
            <w:webHidden/>
          </w:rPr>
          <w:fldChar w:fldCharType="separate"/>
        </w:r>
        <w:r w:rsidR="009138B3">
          <w:rPr>
            <w:noProof/>
            <w:webHidden/>
          </w:rPr>
          <w:t>61</w:t>
        </w:r>
        <w:r w:rsidR="005C7243">
          <w:rPr>
            <w:noProof/>
            <w:webHidden/>
          </w:rPr>
          <w:fldChar w:fldCharType="end"/>
        </w:r>
      </w:hyperlink>
    </w:p>
    <w:p w14:paraId="4C743380" w14:textId="1CDCCBCA"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2" w:history="1">
        <w:r w:rsidR="005C7243" w:rsidRPr="00BD5ADD">
          <w:rPr>
            <w:rStyle w:val="Hyperlink"/>
            <w:rFonts w:eastAsia="Harmony-Text"/>
            <w:noProof/>
            <w:lang w:val="en-US"/>
          </w:rPr>
          <w:t>Device monitoring detection</w:t>
        </w:r>
        <w:r w:rsidR="005C7243">
          <w:rPr>
            <w:noProof/>
            <w:webHidden/>
          </w:rPr>
          <w:tab/>
        </w:r>
        <w:r w:rsidR="005C7243">
          <w:rPr>
            <w:noProof/>
            <w:webHidden/>
          </w:rPr>
          <w:fldChar w:fldCharType="begin"/>
        </w:r>
        <w:r w:rsidR="005C7243">
          <w:rPr>
            <w:noProof/>
            <w:webHidden/>
          </w:rPr>
          <w:instrText xml:space="preserve"> PAGEREF _Toc163635662 \h </w:instrText>
        </w:r>
        <w:r w:rsidR="005C7243">
          <w:rPr>
            <w:noProof/>
            <w:webHidden/>
          </w:rPr>
        </w:r>
        <w:r w:rsidR="005C7243">
          <w:rPr>
            <w:noProof/>
            <w:webHidden/>
          </w:rPr>
          <w:fldChar w:fldCharType="separate"/>
        </w:r>
        <w:r w:rsidR="009138B3">
          <w:rPr>
            <w:noProof/>
            <w:webHidden/>
          </w:rPr>
          <w:t>61</w:t>
        </w:r>
        <w:r w:rsidR="005C7243">
          <w:rPr>
            <w:noProof/>
            <w:webHidden/>
          </w:rPr>
          <w:fldChar w:fldCharType="end"/>
        </w:r>
      </w:hyperlink>
    </w:p>
    <w:p w14:paraId="20E89D21" w14:textId="7ED961C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3" w:history="1">
        <w:r w:rsidR="005C7243" w:rsidRPr="00BD5ADD">
          <w:rPr>
            <w:rStyle w:val="Hyperlink"/>
            <w:rFonts w:eastAsia="Harmony-Text"/>
            <w:noProof/>
            <w:lang w:val="en-US"/>
          </w:rPr>
          <w:t>Notifying End Users of a Security Threat</w:t>
        </w:r>
        <w:r w:rsidR="005C7243">
          <w:rPr>
            <w:noProof/>
            <w:webHidden/>
          </w:rPr>
          <w:tab/>
        </w:r>
        <w:r w:rsidR="005C7243">
          <w:rPr>
            <w:noProof/>
            <w:webHidden/>
          </w:rPr>
          <w:fldChar w:fldCharType="begin"/>
        </w:r>
        <w:r w:rsidR="005C7243">
          <w:rPr>
            <w:noProof/>
            <w:webHidden/>
          </w:rPr>
          <w:instrText xml:space="preserve"> PAGEREF _Toc163635663 \h </w:instrText>
        </w:r>
        <w:r w:rsidR="005C7243">
          <w:rPr>
            <w:noProof/>
            <w:webHidden/>
          </w:rPr>
        </w:r>
        <w:r w:rsidR="005C7243">
          <w:rPr>
            <w:noProof/>
            <w:webHidden/>
          </w:rPr>
          <w:fldChar w:fldCharType="separate"/>
        </w:r>
        <w:r w:rsidR="009138B3">
          <w:rPr>
            <w:noProof/>
            <w:webHidden/>
          </w:rPr>
          <w:t>62</w:t>
        </w:r>
        <w:r w:rsidR="005C7243">
          <w:rPr>
            <w:noProof/>
            <w:webHidden/>
          </w:rPr>
          <w:fldChar w:fldCharType="end"/>
        </w:r>
      </w:hyperlink>
    </w:p>
    <w:p w14:paraId="16E0B67C" w14:textId="5FA1E9E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4" w:history="1">
        <w:r w:rsidR="005C7243" w:rsidRPr="00BD5ADD">
          <w:rPr>
            <w:rStyle w:val="Hyperlink"/>
            <w:rFonts w:eastAsia="Harmony-Text"/>
            <w:noProof/>
            <w:lang w:val="en-US"/>
          </w:rPr>
          <w:t>Your obligations and acknowledgements</w:t>
        </w:r>
        <w:r w:rsidR="005C7243">
          <w:rPr>
            <w:noProof/>
            <w:webHidden/>
          </w:rPr>
          <w:tab/>
        </w:r>
        <w:r w:rsidR="005C7243">
          <w:rPr>
            <w:noProof/>
            <w:webHidden/>
          </w:rPr>
          <w:fldChar w:fldCharType="begin"/>
        </w:r>
        <w:r w:rsidR="005C7243">
          <w:rPr>
            <w:noProof/>
            <w:webHidden/>
          </w:rPr>
          <w:instrText xml:space="preserve"> PAGEREF _Toc163635664 \h </w:instrText>
        </w:r>
        <w:r w:rsidR="005C7243">
          <w:rPr>
            <w:noProof/>
            <w:webHidden/>
          </w:rPr>
        </w:r>
        <w:r w:rsidR="005C7243">
          <w:rPr>
            <w:noProof/>
            <w:webHidden/>
          </w:rPr>
          <w:fldChar w:fldCharType="separate"/>
        </w:r>
        <w:r w:rsidR="009138B3">
          <w:rPr>
            <w:noProof/>
            <w:webHidden/>
          </w:rPr>
          <w:t>62</w:t>
        </w:r>
        <w:r w:rsidR="005C7243">
          <w:rPr>
            <w:noProof/>
            <w:webHidden/>
          </w:rPr>
          <w:fldChar w:fldCharType="end"/>
        </w:r>
      </w:hyperlink>
    </w:p>
    <w:p w14:paraId="45C56F10" w14:textId="1549FAE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5" w:history="1">
        <w:r w:rsidR="005C7243" w:rsidRPr="00BD5ADD">
          <w:rPr>
            <w:rStyle w:val="Hyperlink"/>
            <w:rFonts w:eastAsia="Harmony-Text"/>
            <w:noProof/>
            <w:lang w:val="en-US"/>
          </w:rPr>
          <w:t>End-User Licence Agreement (EULA)</w:t>
        </w:r>
        <w:r w:rsidR="005C7243">
          <w:rPr>
            <w:noProof/>
            <w:webHidden/>
          </w:rPr>
          <w:tab/>
        </w:r>
        <w:r w:rsidR="005C7243">
          <w:rPr>
            <w:noProof/>
            <w:webHidden/>
          </w:rPr>
          <w:fldChar w:fldCharType="begin"/>
        </w:r>
        <w:r w:rsidR="005C7243">
          <w:rPr>
            <w:noProof/>
            <w:webHidden/>
          </w:rPr>
          <w:instrText xml:space="preserve"> PAGEREF _Toc163635665 \h </w:instrText>
        </w:r>
        <w:r w:rsidR="005C7243">
          <w:rPr>
            <w:noProof/>
            <w:webHidden/>
          </w:rPr>
        </w:r>
        <w:r w:rsidR="005C7243">
          <w:rPr>
            <w:noProof/>
            <w:webHidden/>
          </w:rPr>
          <w:fldChar w:fldCharType="separate"/>
        </w:r>
        <w:r w:rsidR="009138B3">
          <w:rPr>
            <w:noProof/>
            <w:webHidden/>
          </w:rPr>
          <w:t>63</w:t>
        </w:r>
        <w:r w:rsidR="005C7243">
          <w:rPr>
            <w:noProof/>
            <w:webHidden/>
          </w:rPr>
          <w:fldChar w:fldCharType="end"/>
        </w:r>
      </w:hyperlink>
    </w:p>
    <w:p w14:paraId="4242A59C" w14:textId="379E0E1F"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6" w:history="1">
        <w:r w:rsidR="005C7243" w:rsidRPr="00BD5ADD">
          <w:rPr>
            <w:rStyle w:val="Hyperlink"/>
            <w:rFonts w:eastAsia="Harmony-Text"/>
            <w:noProof/>
            <w:lang w:val="en-US"/>
          </w:rPr>
          <w:t>Restrictions on Use</w:t>
        </w:r>
        <w:r w:rsidR="005C7243">
          <w:rPr>
            <w:noProof/>
            <w:webHidden/>
          </w:rPr>
          <w:tab/>
        </w:r>
        <w:r w:rsidR="005C7243">
          <w:rPr>
            <w:noProof/>
            <w:webHidden/>
          </w:rPr>
          <w:fldChar w:fldCharType="begin"/>
        </w:r>
        <w:r w:rsidR="005C7243">
          <w:rPr>
            <w:noProof/>
            <w:webHidden/>
          </w:rPr>
          <w:instrText xml:space="preserve"> PAGEREF _Toc163635666 \h </w:instrText>
        </w:r>
        <w:r w:rsidR="005C7243">
          <w:rPr>
            <w:noProof/>
            <w:webHidden/>
          </w:rPr>
        </w:r>
        <w:r w:rsidR="005C7243">
          <w:rPr>
            <w:noProof/>
            <w:webHidden/>
          </w:rPr>
          <w:fldChar w:fldCharType="separate"/>
        </w:r>
        <w:r w:rsidR="009138B3">
          <w:rPr>
            <w:noProof/>
            <w:webHidden/>
          </w:rPr>
          <w:t>64</w:t>
        </w:r>
        <w:r w:rsidR="005C7243">
          <w:rPr>
            <w:noProof/>
            <w:webHidden/>
          </w:rPr>
          <w:fldChar w:fldCharType="end"/>
        </w:r>
      </w:hyperlink>
    </w:p>
    <w:p w14:paraId="11D821A0" w14:textId="55AC6404"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7" w:history="1">
        <w:r w:rsidR="005C7243" w:rsidRPr="00BD5ADD">
          <w:rPr>
            <w:rStyle w:val="Hyperlink"/>
            <w:rFonts w:eastAsia="Harmony-Text"/>
            <w:noProof/>
            <w:lang w:val="en-US"/>
          </w:rPr>
          <w:t>Payment and Audit Rights</w:t>
        </w:r>
        <w:r w:rsidR="005C7243">
          <w:rPr>
            <w:noProof/>
            <w:webHidden/>
          </w:rPr>
          <w:tab/>
        </w:r>
        <w:r w:rsidR="005C7243">
          <w:rPr>
            <w:noProof/>
            <w:webHidden/>
          </w:rPr>
          <w:fldChar w:fldCharType="begin"/>
        </w:r>
        <w:r w:rsidR="005C7243">
          <w:rPr>
            <w:noProof/>
            <w:webHidden/>
          </w:rPr>
          <w:instrText xml:space="preserve"> PAGEREF _Toc163635667 \h </w:instrText>
        </w:r>
        <w:r w:rsidR="005C7243">
          <w:rPr>
            <w:noProof/>
            <w:webHidden/>
          </w:rPr>
        </w:r>
        <w:r w:rsidR="005C7243">
          <w:rPr>
            <w:noProof/>
            <w:webHidden/>
          </w:rPr>
          <w:fldChar w:fldCharType="separate"/>
        </w:r>
        <w:r w:rsidR="009138B3">
          <w:rPr>
            <w:noProof/>
            <w:webHidden/>
          </w:rPr>
          <w:t>65</w:t>
        </w:r>
        <w:r w:rsidR="005C7243">
          <w:rPr>
            <w:noProof/>
            <w:webHidden/>
          </w:rPr>
          <w:fldChar w:fldCharType="end"/>
        </w:r>
      </w:hyperlink>
    </w:p>
    <w:p w14:paraId="2B8EA356" w14:textId="137DA275"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68" w:history="1">
        <w:r w:rsidR="005C7243" w:rsidRPr="00BD5ADD">
          <w:rPr>
            <w:rStyle w:val="Hyperlink"/>
            <w:rFonts w:eastAsia="Harmony-Text"/>
            <w:noProof/>
            <w:lang w:val="en-US"/>
          </w:rPr>
          <w:t>General Terms</w:t>
        </w:r>
        <w:r w:rsidR="005C7243">
          <w:rPr>
            <w:noProof/>
            <w:webHidden/>
          </w:rPr>
          <w:tab/>
        </w:r>
        <w:r w:rsidR="005C7243">
          <w:rPr>
            <w:noProof/>
            <w:webHidden/>
          </w:rPr>
          <w:fldChar w:fldCharType="begin"/>
        </w:r>
        <w:r w:rsidR="005C7243">
          <w:rPr>
            <w:noProof/>
            <w:webHidden/>
          </w:rPr>
          <w:instrText xml:space="preserve"> PAGEREF _Toc163635668 \h </w:instrText>
        </w:r>
        <w:r w:rsidR="005C7243">
          <w:rPr>
            <w:noProof/>
            <w:webHidden/>
          </w:rPr>
        </w:r>
        <w:r w:rsidR="005C7243">
          <w:rPr>
            <w:noProof/>
            <w:webHidden/>
          </w:rPr>
          <w:fldChar w:fldCharType="separate"/>
        </w:r>
        <w:r w:rsidR="009138B3">
          <w:rPr>
            <w:noProof/>
            <w:webHidden/>
          </w:rPr>
          <w:t>65</w:t>
        </w:r>
        <w:r w:rsidR="005C7243">
          <w:rPr>
            <w:noProof/>
            <w:webHidden/>
          </w:rPr>
          <w:fldChar w:fldCharType="end"/>
        </w:r>
      </w:hyperlink>
    </w:p>
    <w:p w14:paraId="1A1CD42A" w14:textId="5EA10AAE" w:rsidR="005C7243"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635669" w:history="1">
        <w:r w:rsidR="005C7243" w:rsidRPr="00BD5ADD">
          <w:rPr>
            <w:rStyle w:val="Hyperlink"/>
            <w:rFonts w:ascii="Times New Roman" w:hAnsi="Times New Roman"/>
            <w:noProof/>
          </w:rPr>
          <w:t>11.</w:t>
        </w:r>
        <w:r w:rsidR="005C7243">
          <w:rPr>
            <w:rFonts w:asciiTheme="minorHAnsi" w:eastAsiaTheme="minorEastAsia" w:hAnsiTheme="minorHAnsi" w:cstheme="minorBidi"/>
            <w:b w:val="0"/>
            <w:noProof/>
            <w:kern w:val="2"/>
            <w:sz w:val="22"/>
            <w:szCs w:val="22"/>
            <w:lang w:eastAsia="en-AU"/>
            <w14:ligatures w14:val="standardContextual"/>
          </w:rPr>
          <w:tab/>
        </w:r>
        <w:r w:rsidR="005C7243" w:rsidRPr="00BD5ADD">
          <w:rPr>
            <w:rStyle w:val="Hyperlink"/>
            <w:noProof/>
          </w:rPr>
          <w:t>Alpha-Numeric Service</w:t>
        </w:r>
        <w:r w:rsidR="005C7243">
          <w:rPr>
            <w:noProof/>
            <w:webHidden/>
          </w:rPr>
          <w:tab/>
        </w:r>
        <w:r w:rsidR="005C7243">
          <w:rPr>
            <w:noProof/>
            <w:webHidden/>
          </w:rPr>
          <w:fldChar w:fldCharType="begin"/>
        </w:r>
        <w:r w:rsidR="005C7243">
          <w:rPr>
            <w:noProof/>
            <w:webHidden/>
          </w:rPr>
          <w:instrText xml:space="preserve"> PAGEREF _Toc163635669 \h </w:instrText>
        </w:r>
        <w:r w:rsidR="005C7243">
          <w:rPr>
            <w:noProof/>
            <w:webHidden/>
          </w:rPr>
        </w:r>
        <w:r w:rsidR="005C7243">
          <w:rPr>
            <w:noProof/>
            <w:webHidden/>
          </w:rPr>
          <w:fldChar w:fldCharType="separate"/>
        </w:r>
        <w:r w:rsidR="009138B3">
          <w:rPr>
            <w:noProof/>
            <w:webHidden/>
          </w:rPr>
          <w:t>65</w:t>
        </w:r>
        <w:r w:rsidR="005C7243">
          <w:rPr>
            <w:noProof/>
            <w:webHidden/>
          </w:rPr>
          <w:fldChar w:fldCharType="end"/>
        </w:r>
      </w:hyperlink>
    </w:p>
    <w:p w14:paraId="5F041264" w14:textId="6A2D499C"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70" w:history="1">
        <w:r w:rsidR="005C7243" w:rsidRPr="00BD5ADD">
          <w:rPr>
            <w:rStyle w:val="Hyperlink"/>
            <w:iCs/>
            <w:noProof/>
          </w:rPr>
          <w:t>What is the Alpha-Numeric Service?</w:t>
        </w:r>
        <w:r w:rsidR="005C7243">
          <w:rPr>
            <w:noProof/>
            <w:webHidden/>
          </w:rPr>
          <w:tab/>
        </w:r>
        <w:r w:rsidR="005C7243">
          <w:rPr>
            <w:noProof/>
            <w:webHidden/>
          </w:rPr>
          <w:fldChar w:fldCharType="begin"/>
        </w:r>
        <w:r w:rsidR="005C7243">
          <w:rPr>
            <w:noProof/>
            <w:webHidden/>
          </w:rPr>
          <w:instrText xml:space="preserve"> PAGEREF _Toc163635670 \h </w:instrText>
        </w:r>
        <w:r w:rsidR="005C7243">
          <w:rPr>
            <w:noProof/>
            <w:webHidden/>
          </w:rPr>
        </w:r>
        <w:r w:rsidR="005C7243">
          <w:rPr>
            <w:noProof/>
            <w:webHidden/>
          </w:rPr>
          <w:fldChar w:fldCharType="separate"/>
        </w:r>
        <w:r w:rsidR="009138B3">
          <w:rPr>
            <w:noProof/>
            <w:webHidden/>
          </w:rPr>
          <w:t>65</w:t>
        </w:r>
        <w:r w:rsidR="005C7243">
          <w:rPr>
            <w:noProof/>
            <w:webHidden/>
          </w:rPr>
          <w:fldChar w:fldCharType="end"/>
        </w:r>
      </w:hyperlink>
    </w:p>
    <w:p w14:paraId="3A427CF1" w14:textId="20DF16A3"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71" w:history="1">
        <w:r w:rsidR="005C7243" w:rsidRPr="00BD5ADD">
          <w:rPr>
            <w:rStyle w:val="Hyperlink"/>
            <w:iCs/>
            <w:noProof/>
          </w:rPr>
          <w:t>Availability</w:t>
        </w:r>
        <w:r w:rsidR="005C7243">
          <w:rPr>
            <w:noProof/>
            <w:webHidden/>
          </w:rPr>
          <w:tab/>
        </w:r>
        <w:r w:rsidR="005C7243">
          <w:rPr>
            <w:noProof/>
            <w:webHidden/>
          </w:rPr>
          <w:fldChar w:fldCharType="begin"/>
        </w:r>
        <w:r w:rsidR="005C7243">
          <w:rPr>
            <w:noProof/>
            <w:webHidden/>
          </w:rPr>
          <w:instrText xml:space="preserve"> PAGEREF _Toc163635671 \h </w:instrText>
        </w:r>
        <w:r w:rsidR="005C7243">
          <w:rPr>
            <w:noProof/>
            <w:webHidden/>
          </w:rPr>
        </w:r>
        <w:r w:rsidR="005C7243">
          <w:rPr>
            <w:noProof/>
            <w:webHidden/>
          </w:rPr>
          <w:fldChar w:fldCharType="separate"/>
        </w:r>
        <w:r w:rsidR="009138B3">
          <w:rPr>
            <w:noProof/>
            <w:webHidden/>
          </w:rPr>
          <w:t>66</w:t>
        </w:r>
        <w:r w:rsidR="005C7243">
          <w:rPr>
            <w:noProof/>
            <w:webHidden/>
          </w:rPr>
          <w:fldChar w:fldCharType="end"/>
        </w:r>
      </w:hyperlink>
    </w:p>
    <w:p w14:paraId="23BFF1A2" w14:textId="679374EB"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72" w:history="1">
        <w:r w:rsidR="005C7243" w:rsidRPr="00BD5ADD">
          <w:rPr>
            <w:rStyle w:val="Hyperlink"/>
            <w:iCs/>
            <w:noProof/>
          </w:rPr>
          <w:t>Alpha-Numeric service terms</w:t>
        </w:r>
        <w:r w:rsidR="005C7243">
          <w:rPr>
            <w:noProof/>
            <w:webHidden/>
          </w:rPr>
          <w:tab/>
        </w:r>
        <w:r w:rsidR="005C7243">
          <w:rPr>
            <w:noProof/>
            <w:webHidden/>
          </w:rPr>
          <w:fldChar w:fldCharType="begin"/>
        </w:r>
        <w:r w:rsidR="005C7243">
          <w:rPr>
            <w:noProof/>
            <w:webHidden/>
          </w:rPr>
          <w:instrText xml:space="preserve"> PAGEREF _Toc163635672 \h </w:instrText>
        </w:r>
        <w:r w:rsidR="005C7243">
          <w:rPr>
            <w:noProof/>
            <w:webHidden/>
          </w:rPr>
        </w:r>
        <w:r w:rsidR="005C7243">
          <w:rPr>
            <w:noProof/>
            <w:webHidden/>
          </w:rPr>
          <w:fldChar w:fldCharType="separate"/>
        </w:r>
        <w:r w:rsidR="009138B3">
          <w:rPr>
            <w:noProof/>
            <w:webHidden/>
          </w:rPr>
          <w:t>66</w:t>
        </w:r>
        <w:r w:rsidR="005C7243">
          <w:rPr>
            <w:noProof/>
            <w:webHidden/>
          </w:rPr>
          <w:fldChar w:fldCharType="end"/>
        </w:r>
      </w:hyperlink>
    </w:p>
    <w:p w14:paraId="15A5A3A7" w14:textId="5C2D0B40" w:rsidR="005C7243"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635673" w:history="1">
        <w:r w:rsidR="005C7243" w:rsidRPr="00BD5ADD">
          <w:rPr>
            <w:rStyle w:val="Hyperlink"/>
            <w:iCs/>
            <w:noProof/>
          </w:rPr>
          <w:t>Charges</w:t>
        </w:r>
        <w:r w:rsidR="005C7243">
          <w:rPr>
            <w:noProof/>
            <w:webHidden/>
          </w:rPr>
          <w:tab/>
        </w:r>
        <w:r w:rsidR="005C7243">
          <w:rPr>
            <w:noProof/>
            <w:webHidden/>
          </w:rPr>
          <w:fldChar w:fldCharType="begin"/>
        </w:r>
        <w:r w:rsidR="005C7243">
          <w:rPr>
            <w:noProof/>
            <w:webHidden/>
          </w:rPr>
          <w:instrText xml:space="preserve"> PAGEREF _Toc163635673 \h </w:instrText>
        </w:r>
        <w:r w:rsidR="005C7243">
          <w:rPr>
            <w:noProof/>
            <w:webHidden/>
          </w:rPr>
        </w:r>
        <w:r w:rsidR="005C7243">
          <w:rPr>
            <w:noProof/>
            <w:webHidden/>
          </w:rPr>
          <w:fldChar w:fldCharType="separate"/>
        </w:r>
        <w:r w:rsidR="009138B3">
          <w:rPr>
            <w:noProof/>
            <w:webHidden/>
          </w:rPr>
          <w:t>67</w:t>
        </w:r>
        <w:r w:rsidR="005C7243">
          <w:rPr>
            <w:noProof/>
            <w:webHidden/>
          </w:rPr>
          <w:fldChar w:fldCharType="end"/>
        </w:r>
      </w:hyperlink>
    </w:p>
    <w:p w14:paraId="735AAAEF" w14:textId="30327BE9" w:rsidR="002519D8" w:rsidRDefault="007D1AF7">
      <w:pPr>
        <w:ind w:right="1273"/>
        <w:rPr>
          <w:rFonts w:ascii="Arial" w:hAnsi="Arial"/>
          <w:b/>
          <w:sz w:val="21"/>
        </w:rPr>
        <w:sectPr w:rsidR="002519D8" w:rsidSect="00833AA9">
          <w:headerReference w:type="default" r:id="rId13"/>
          <w:footerReference w:type="even" r:id="rId14"/>
          <w:footerReference w:type="default" r:id="rId15"/>
          <w:headerReference w:type="first" r:id="rId16"/>
          <w:footerReference w:type="first" r:id="rId17"/>
          <w:pgSz w:w="11906" w:h="16838"/>
          <w:pgMar w:top="1418" w:right="1418" w:bottom="1418" w:left="1418" w:header="484" w:footer="720" w:gutter="0"/>
          <w:pgNumType w:start="1"/>
          <w:cols w:space="720"/>
        </w:sectPr>
      </w:pPr>
      <w:r>
        <w:rPr>
          <w:rFonts w:ascii="Arial" w:hAnsi="Arial"/>
          <w:sz w:val="21"/>
        </w:rPr>
        <w:fldChar w:fldCharType="end"/>
      </w:r>
    </w:p>
    <w:p w14:paraId="785C8935" w14:textId="4036616D" w:rsidR="002519D8" w:rsidRDefault="007D1AF7">
      <w:pPr>
        <w:spacing w:after="240"/>
        <w:rPr>
          <w:rFonts w:ascii="Arial" w:hAnsi="Arial" w:cs="Arial"/>
          <w:bCs/>
          <w:sz w:val="21"/>
          <w:lang w:val="en-US"/>
        </w:rPr>
      </w:pPr>
      <w:r>
        <w:rPr>
          <w:rFonts w:ascii="Arial" w:hAnsi="Arial" w:cs="Arial"/>
          <w:bCs/>
          <w:sz w:val="21"/>
        </w:rPr>
        <w:lastRenderedPageBreak/>
        <w:t>Certain words are used with the specific meanings set out in</w:t>
      </w:r>
      <w:r>
        <w:t xml:space="preserve"> </w:t>
      </w:r>
      <w:r>
        <w:rPr>
          <w:rFonts w:ascii="Arial" w:hAnsi="Arial" w:cs="Arial"/>
          <w:sz w:val="21"/>
        </w:rPr>
        <w:t xml:space="preserve">Part A – General of the Telstra Mobile section, or in </w:t>
      </w:r>
      <w:hyperlink r:id="rId18" w:history="1">
        <w:r>
          <w:rPr>
            <w:rStyle w:val="Hyperlink"/>
            <w:rFonts w:ascii="Arial" w:hAnsi="Arial" w:cs="Arial"/>
            <w:sz w:val="21"/>
          </w:rPr>
          <w:t>the General Terms of Our Customer Terms</w:t>
        </w:r>
      </w:hyperlink>
      <w:r>
        <w:rPr>
          <w:rFonts w:ascii="Arial" w:hAnsi="Arial" w:cs="Arial"/>
          <w:sz w:val="21"/>
        </w:rPr>
        <w:t xml:space="preserve">.  </w:t>
      </w:r>
    </w:p>
    <w:p w14:paraId="1108B629" w14:textId="77777777" w:rsidR="002519D8" w:rsidRDefault="007D1AF7">
      <w:pPr>
        <w:pStyle w:val="Heading1"/>
        <w:tabs>
          <w:tab w:val="clear" w:pos="737"/>
          <w:tab w:val="num" w:pos="426"/>
        </w:tabs>
      </w:pPr>
      <w:bookmarkStart w:id="1" w:name="_Toc49366233"/>
      <w:bookmarkStart w:id="2" w:name="_Toc52674844"/>
      <w:bookmarkStart w:id="3" w:name="_Toc52684802"/>
      <w:bookmarkStart w:id="4" w:name="_Toc163635556"/>
      <w:bookmarkStart w:id="5" w:name="_Toc49589800"/>
      <w:bookmarkStart w:id="6" w:name="_Toc50189839"/>
      <w:r>
        <w:t>About this Part</w:t>
      </w:r>
      <w:bookmarkEnd w:id="1"/>
      <w:bookmarkEnd w:id="2"/>
      <w:bookmarkEnd w:id="3"/>
      <w:bookmarkEnd w:id="4"/>
    </w:p>
    <w:p w14:paraId="1640F8C5" w14:textId="565E480A" w:rsidR="002519D8" w:rsidRDefault="007D1AF7">
      <w:pPr>
        <w:pStyle w:val="Heading2"/>
        <w:tabs>
          <w:tab w:val="clear" w:pos="0"/>
        </w:tabs>
        <w:rPr>
          <w:iCs/>
          <w:sz w:val="22"/>
          <w:szCs w:val="18"/>
        </w:rPr>
      </w:pPr>
      <w:bookmarkStart w:id="7" w:name="_Toc52674845"/>
      <w:r>
        <w:rPr>
          <w:iCs/>
          <w:sz w:val="22"/>
          <w:szCs w:val="18"/>
        </w:rPr>
        <w:t>This is part of the Telstra Mobile section of Our Customer Terms.  Provisions in other parts of the Telstra Mobile section, as well as in the General Terms of Our Customer Terms, may apply</w:t>
      </w:r>
      <w:bookmarkEnd w:id="7"/>
      <w:r w:rsidR="007C6E4B">
        <w:rPr>
          <w:iCs/>
          <w:sz w:val="22"/>
          <w:szCs w:val="18"/>
        </w:rPr>
        <w:t>.</w:t>
      </w:r>
    </w:p>
    <w:p w14:paraId="5594680B" w14:textId="3760091D" w:rsidR="002519D8" w:rsidRDefault="007D1AF7">
      <w:pPr>
        <w:pStyle w:val="Heading8"/>
        <w:numPr>
          <w:ilvl w:val="0"/>
          <w:numId w:val="0"/>
        </w:numPr>
        <w:ind w:left="720"/>
        <w:rPr>
          <w:sz w:val="22"/>
          <w:szCs w:val="18"/>
        </w:rPr>
      </w:pPr>
      <w:r>
        <w:rPr>
          <w:sz w:val="22"/>
          <w:szCs w:val="18"/>
        </w:rPr>
        <w:t xml:space="preserve">See clause 1 of </w:t>
      </w:r>
      <w:hyperlink r:id="rId19" w:history="1">
        <w:r>
          <w:rPr>
            <w:rStyle w:val="Hyperlink"/>
            <w:sz w:val="22"/>
            <w:szCs w:val="18"/>
          </w:rPr>
          <w:t>the General Terms of Our Customer Terms</w:t>
        </w:r>
      </w:hyperlink>
      <w:r>
        <w:rPr>
          <w:sz w:val="22"/>
          <w:szCs w:val="18"/>
        </w:rPr>
        <w:t xml:space="preserve"> for more detail on how the various sections of Our Customer Terms should be read together.</w:t>
      </w:r>
    </w:p>
    <w:p w14:paraId="39685CF7" w14:textId="135177DB" w:rsidR="002519D8" w:rsidRDefault="007D1AF7">
      <w:pPr>
        <w:pStyle w:val="Heading8"/>
        <w:numPr>
          <w:ilvl w:val="0"/>
          <w:numId w:val="0"/>
        </w:numPr>
        <w:ind w:left="720"/>
        <w:rPr>
          <w:sz w:val="22"/>
          <w:szCs w:val="18"/>
        </w:rPr>
      </w:pPr>
      <w:r>
        <w:rPr>
          <w:sz w:val="22"/>
          <w:szCs w:val="18"/>
        </w:rPr>
        <w:t xml:space="preserve">See clause 1 of </w:t>
      </w:r>
      <w:hyperlink r:id="rId20" w:history="1">
        <w:r>
          <w:rPr>
            <w:rStyle w:val="Hyperlink"/>
            <w:sz w:val="22"/>
            <w:szCs w:val="18"/>
          </w:rPr>
          <w:t>Part A – General of the Telstra Mobile section</w:t>
        </w:r>
      </w:hyperlink>
      <w:r>
        <w:rPr>
          <w:sz w:val="22"/>
          <w:szCs w:val="18"/>
        </w:rPr>
        <w:t xml:space="preserve"> for more detail on how the various parts of the Telstra Mobile section should be read together.</w:t>
      </w:r>
    </w:p>
    <w:p w14:paraId="73C349F1" w14:textId="539FFC87" w:rsidR="002519D8" w:rsidRDefault="007D1AF7">
      <w:pPr>
        <w:pStyle w:val="Heading8"/>
        <w:numPr>
          <w:ilvl w:val="0"/>
          <w:numId w:val="0"/>
        </w:numPr>
        <w:ind w:left="720" w:hanging="720"/>
        <w:rPr>
          <w:sz w:val="22"/>
          <w:szCs w:val="18"/>
        </w:rPr>
      </w:pPr>
      <w:r>
        <w:rPr>
          <w:sz w:val="22"/>
          <w:szCs w:val="18"/>
        </w:rPr>
        <w:t>1.2</w:t>
      </w:r>
      <w:r>
        <w:rPr>
          <w:sz w:val="22"/>
          <w:szCs w:val="18"/>
        </w:rPr>
        <w:tab/>
        <w:t xml:space="preserve">Call Director is an enhanced business service that can be used to manage calls.  See </w:t>
      </w:r>
      <w:hyperlink r:id="rId21" w:history="1">
        <w:r>
          <w:rPr>
            <w:rStyle w:val="Hyperlink"/>
            <w:sz w:val="22"/>
            <w:szCs w:val="18"/>
          </w:rPr>
          <w:t>Part F – Managing Calls</w:t>
        </w:r>
      </w:hyperlink>
      <w:r>
        <w:rPr>
          <w:sz w:val="22"/>
          <w:szCs w:val="18"/>
        </w:rPr>
        <w:t xml:space="preserve"> for more detail on Call Director.</w:t>
      </w:r>
    </w:p>
    <w:p w14:paraId="241A86AF" w14:textId="7963E7CF" w:rsidR="0057414B" w:rsidRDefault="0057414B" w:rsidP="00B406C2">
      <w:pPr>
        <w:pStyle w:val="Heading1"/>
      </w:pPr>
      <w:bookmarkStart w:id="8" w:name="_Toc495316802"/>
      <w:bookmarkStart w:id="9" w:name="_Toc495316803"/>
      <w:bookmarkStart w:id="10" w:name="_Toc495316804"/>
      <w:bookmarkStart w:id="11" w:name="_Toc495316805"/>
      <w:bookmarkStart w:id="12" w:name="_Toc495316806"/>
      <w:bookmarkStart w:id="13" w:name="_Toc495316807"/>
      <w:bookmarkStart w:id="14" w:name="_Toc495316808"/>
      <w:bookmarkStart w:id="15" w:name="_Toc495316809"/>
      <w:bookmarkStart w:id="16" w:name="_Toc495316810"/>
      <w:bookmarkStart w:id="17" w:name="_Toc495316811"/>
      <w:bookmarkStart w:id="18" w:name="_Toc495316812"/>
      <w:bookmarkStart w:id="19" w:name="_Toc495316813"/>
      <w:bookmarkStart w:id="20" w:name="_Toc495316814"/>
      <w:bookmarkStart w:id="21" w:name="_Toc495316892"/>
      <w:bookmarkStart w:id="22" w:name="_Toc495316893"/>
      <w:bookmarkStart w:id="23" w:name="_Toc495316894"/>
      <w:bookmarkStart w:id="24" w:name="_Toc495316895"/>
      <w:bookmarkStart w:id="25" w:name="_Toc495316896"/>
      <w:bookmarkStart w:id="26" w:name="_Toc495316897"/>
      <w:bookmarkStart w:id="27" w:name="_Toc495316898"/>
      <w:bookmarkStart w:id="28" w:name="_Toc495316899"/>
      <w:bookmarkStart w:id="29" w:name="_Toc495316900"/>
      <w:bookmarkStart w:id="30" w:name="_Toc495316901"/>
      <w:bookmarkStart w:id="31" w:name="_Toc495316902"/>
      <w:bookmarkStart w:id="32" w:name="_Toc495316903"/>
      <w:bookmarkStart w:id="33" w:name="_Toc495316904"/>
      <w:bookmarkStart w:id="34" w:name="_Toc495316905"/>
      <w:bookmarkStart w:id="35" w:name="_Toc495316906"/>
      <w:bookmarkStart w:id="36" w:name="_Toc495316907"/>
      <w:bookmarkStart w:id="37" w:name="_Toc495316908"/>
      <w:bookmarkStart w:id="38" w:name="_Toc495316909"/>
      <w:bookmarkStart w:id="39" w:name="_Toc495316910"/>
      <w:bookmarkStart w:id="40" w:name="_Toc495316911"/>
      <w:bookmarkStart w:id="41" w:name="_Toc495316912"/>
      <w:bookmarkStart w:id="42" w:name="_Toc495316913"/>
      <w:bookmarkStart w:id="43" w:name="_Toc495316914"/>
      <w:bookmarkStart w:id="44" w:name="_Toc495316915"/>
      <w:bookmarkStart w:id="45" w:name="_Toc495316916"/>
      <w:bookmarkStart w:id="46" w:name="_Toc495316917"/>
      <w:bookmarkStart w:id="47" w:name="_Toc495316918"/>
      <w:bookmarkStart w:id="48" w:name="_Toc495316919"/>
      <w:bookmarkStart w:id="49" w:name="_Toc495316951"/>
      <w:bookmarkStart w:id="50" w:name="_Toc495316952"/>
      <w:bookmarkStart w:id="51" w:name="_Toc495316953"/>
      <w:bookmarkStart w:id="52" w:name="_Toc495316954"/>
      <w:bookmarkStart w:id="53" w:name="_Toc495316955"/>
      <w:bookmarkStart w:id="54" w:name="_Toc495316956"/>
      <w:bookmarkStart w:id="55" w:name="_Toc495316957"/>
      <w:bookmarkStart w:id="56" w:name="_Toc495316958"/>
      <w:bookmarkStart w:id="57" w:name="_Toc495316959"/>
      <w:bookmarkStart w:id="58" w:name="_Toc495316960"/>
      <w:bookmarkStart w:id="59" w:name="_Toc495316985"/>
      <w:bookmarkStart w:id="60" w:name="_Toc495316986"/>
      <w:bookmarkStart w:id="61" w:name="_Toc495316987"/>
      <w:bookmarkStart w:id="62" w:name="_Toc495316988"/>
      <w:bookmarkStart w:id="63" w:name="_Toc495316989"/>
      <w:bookmarkStart w:id="64" w:name="_Toc495316990"/>
      <w:bookmarkStart w:id="65" w:name="_Toc495316991"/>
      <w:bookmarkStart w:id="66" w:name="_Toc495316992"/>
      <w:bookmarkStart w:id="67" w:name="_Toc495317000"/>
      <w:bookmarkStart w:id="68" w:name="_Toc495317001"/>
      <w:bookmarkStart w:id="69" w:name="_Toc495317002"/>
      <w:bookmarkStart w:id="70" w:name="_Toc495317003"/>
      <w:bookmarkStart w:id="71" w:name="_Toc495317004"/>
      <w:bookmarkStart w:id="72" w:name="_Toc495317005"/>
      <w:bookmarkStart w:id="73" w:name="_Toc495317006"/>
      <w:bookmarkStart w:id="74" w:name="_Toc495317007"/>
      <w:bookmarkStart w:id="75" w:name="_Toc495317008"/>
      <w:bookmarkStart w:id="76" w:name="_Toc495317009"/>
      <w:bookmarkStart w:id="77" w:name="_Toc495317010"/>
      <w:bookmarkStart w:id="78" w:name="_Toc495317029"/>
      <w:bookmarkStart w:id="79" w:name="_Toc495317030"/>
      <w:bookmarkStart w:id="80" w:name="_Toc495317031"/>
      <w:bookmarkStart w:id="81" w:name="_Toc495317032"/>
      <w:bookmarkStart w:id="82" w:name="_Toc495317033"/>
      <w:bookmarkStart w:id="83" w:name="_Toc495317034"/>
      <w:bookmarkStart w:id="84" w:name="_Toc495317035"/>
      <w:bookmarkStart w:id="85" w:name="_Toc495317054"/>
      <w:bookmarkStart w:id="86" w:name="_Toc495317055"/>
      <w:bookmarkStart w:id="87" w:name="_Toc495317056"/>
      <w:bookmarkStart w:id="88" w:name="_Toc495317057"/>
      <w:bookmarkStart w:id="89" w:name="_Toc495317058"/>
      <w:bookmarkStart w:id="90" w:name="_Toc495317059"/>
      <w:bookmarkStart w:id="91" w:name="_Toc495317060"/>
      <w:bookmarkStart w:id="92" w:name="_Toc495317070"/>
      <w:bookmarkStart w:id="93" w:name="_Toc495317071"/>
      <w:bookmarkStart w:id="94" w:name="_Toc495317072"/>
      <w:bookmarkStart w:id="95" w:name="_Toc495317073"/>
      <w:bookmarkStart w:id="96" w:name="_Toc495317074"/>
      <w:bookmarkStart w:id="97" w:name="_Toc495317075"/>
      <w:bookmarkStart w:id="98" w:name="_Toc495317076"/>
      <w:bookmarkStart w:id="99" w:name="_Toc495317077"/>
      <w:bookmarkStart w:id="100" w:name="_Toc495317078"/>
      <w:bookmarkStart w:id="101" w:name="_Toc495317079"/>
      <w:bookmarkStart w:id="102" w:name="_Toc495317080"/>
      <w:bookmarkStart w:id="103" w:name="_Toc495317081"/>
      <w:bookmarkStart w:id="104" w:name="_Toc495317082"/>
      <w:bookmarkStart w:id="105" w:name="_Toc495317083"/>
      <w:bookmarkStart w:id="106" w:name="_Toc495317084"/>
      <w:bookmarkStart w:id="107" w:name="_Toc495317085"/>
      <w:bookmarkStart w:id="108" w:name="_Toc495317086"/>
      <w:bookmarkStart w:id="109" w:name="_Toc495317087"/>
      <w:bookmarkStart w:id="110" w:name="_Toc495317088"/>
      <w:bookmarkStart w:id="111" w:name="_Toc495317089"/>
      <w:bookmarkStart w:id="112" w:name="_Toc495317090"/>
      <w:bookmarkStart w:id="113" w:name="_Toc495317091"/>
      <w:bookmarkStart w:id="114" w:name="_Toc495317092"/>
      <w:bookmarkStart w:id="115" w:name="_Toc495317099"/>
      <w:bookmarkStart w:id="116" w:name="_Toc495317100"/>
      <w:bookmarkStart w:id="117" w:name="_Toc495317101"/>
      <w:bookmarkStart w:id="118" w:name="_Toc495317102"/>
      <w:bookmarkStart w:id="119" w:name="_Toc495317103"/>
      <w:bookmarkStart w:id="120" w:name="_Toc495317104"/>
      <w:bookmarkStart w:id="121" w:name="_Toc495317105"/>
      <w:bookmarkStart w:id="122" w:name="_Toc495317106"/>
      <w:bookmarkStart w:id="123" w:name="_Toc495317107"/>
      <w:bookmarkStart w:id="124" w:name="_Toc495317108"/>
      <w:bookmarkStart w:id="125" w:name="_Toc495317109"/>
      <w:bookmarkStart w:id="126" w:name="_Toc495317110"/>
      <w:bookmarkStart w:id="127" w:name="_Toc495317111"/>
      <w:bookmarkStart w:id="128" w:name="_Toc495317112"/>
      <w:bookmarkStart w:id="129" w:name="_Toc495317113"/>
      <w:bookmarkStart w:id="130" w:name="_Toc495317114"/>
      <w:bookmarkStart w:id="131" w:name="_Toc495317115"/>
      <w:bookmarkStart w:id="132" w:name="_Toc495317116"/>
      <w:bookmarkStart w:id="133" w:name="_Toc495317117"/>
      <w:bookmarkStart w:id="134" w:name="_Toc495317118"/>
      <w:bookmarkStart w:id="135" w:name="_Toc495317119"/>
      <w:bookmarkStart w:id="136" w:name="_Toc495317120"/>
      <w:bookmarkStart w:id="137" w:name="_Toc495317121"/>
      <w:bookmarkStart w:id="138" w:name="_Toc495317122"/>
      <w:bookmarkStart w:id="139" w:name="_Toc495317123"/>
      <w:bookmarkStart w:id="140" w:name="_Toc495317124"/>
      <w:bookmarkStart w:id="141" w:name="_Toc495317125"/>
      <w:bookmarkStart w:id="142" w:name="_Toc495317126"/>
      <w:bookmarkStart w:id="143" w:name="_Toc495317127"/>
      <w:bookmarkStart w:id="144" w:name="_Toc495317128"/>
      <w:bookmarkStart w:id="145" w:name="_Toc495317129"/>
      <w:bookmarkStart w:id="146" w:name="_Toc495317130"/>
      <w:bookmarkStart w:id="147" w:name="_Toc495317131"/>
      <w:bookmarkStart w:id="148" w:name="_Toc495317132"/>
      <w:bookmarkStart w:id="149" w:name="_Toc495317133"/>
      <w:bookmarkStart w:id="150" w:name="_Toc495317134"/>
      <w:bookmarkStart w:id="151" w:name="_Toc495317135"/>
      <w:bookmarkStart w:id="152" w:name="_Toc495317136"/>
      <w:bookmarkStart w:id="153" w:name="_Toc495317137"/>
      <w:bookmarkStart w:id="154" w:name="_Toc495317138"/>
      <w:bookmarkStart w:id="155" w:name="_Toc495317139"/>
      <w:bookmarkStart w:id="156" w:name="_Toc495317140"/>
      <w:bookmarkStart w:id="157" w:name="_Toc495317141"/>
      <w:bookmarkStart w:id="158" w:name="_Toc495317142"/>
      <w:bookmarkStart w:id="159" w:name="_Toc495317143"/>
      <w:bookmarkStart w:id="160" w:name="_Toc495317144"/>
      <w:bookmarkStart w:id="161" w:name="_Toc495317145"/>
      <w:bookmarkStart w:id="162" w:name="_Toc495317146"/>
      <w:bookmarkStart w:id="163" w:name="_Toc495317147"/>
      <w:bookmarkStart w:id="164" w:name="_Toc495317148"/>
      <w:bookmarkStart w:id="165" w:name="_Toc495317149"/>
      <w:bookmarkStart w:id="166" w:name="_Toc495317150"/>
      <w:bookmarkStart w:id="167" w:name="_Toc495317151"/>
      <w:bookmarkStart w:id="168" w:name="_Toc495317152"/>
      <w:bookmarkStart w:id="169" w:name="_Toc495317153"/>
      <w:bookmarkStart w:id="170" w:name="_Toc495317154"/>
      <w:bookmarkStart w:id="171" w:name="_Toc495317155"/>
      <w:bookmarkStart w:id="172" w:name="_Toc495317156"/>
      <w:bookmarkStart w:id="173" w:name="_Toc495317157"/>
      <w:bookmarkStart w:id="174" w:name="_Toc495317158"/>
      <w:bookmarkStart w:id="175" w:name="_Toc495317159"/>
      <w:bookmarkStart w:id="176" w:name="_Toc495317160"/>
      <w:bookmarkStart w:id="177" w:name="_Toc495317161"/>
      <w:bookmarkStart w:id="178" w:name="_Toc495317162"/>
      <w:bookmarkStart w:id="179" w:name="_Toc495317163"/>
      <w:bookmarkStart w:id="180" w:name="_Toc495317164"/>
      <w:bookmarkStart w:id="181" w:name="_Toc495317165"/>
      <w:bookmarkStart w:id="182" w:name="_Toc495317166"/>
      <w:bookmarkStart w:id="183" w:name="_Toc495317167"/>
      <w:bookmarkStart w:id="184" w:name="_Toc495317168"/>
      <w:bookmarkStart w:id="185" w:name="_Toc495317169"/>
      <w:bookmarkStart w:id="186" w:name="_Toc495317170"/>
      <w:bookmarkStart w:id="187" w:name="_Toc495317171"/>
      <w:bookmarkStart w:id="188" w:name="_Toc495317172"/>
      <w:bookmarkStart w:id="189" w:name="_Toc495317173"/>
      <w:bookmarkStart w:id="190" w:name="_Toc495317174"/>
      <w:bookmarkStart w:id="191" w:name="_Toc495317175"/>
      <w:bookmarkStart w:id="192" w:name="_Toc495317176"/>
      <w:bookmarkStart w:id="193" w:name="_Toc495317177"/>
      <w:bookmarkStart w:id="194" w:name="_Toc495317178"/>
      <w:bookmarkStart w:id="195" w:name="_Toc495317179"/>
      <w:bookmarkStart w:id="196" w:name="_Toc495317180"/>
      <w:bookmarkStart w:id="197" w:name="_Toc495317181"/>
      <w:bookmarkStart w:id="198" w:name="_Toc495317182"/>
      <w:bookmarkStart w:id="199" w:name="_Toc495317183"/>
      <w:bookmarkStart w:id="200" w:name="_Toc495317184"/>
      <w:bookmarkStart w:id="201" w:name="_Toc495317185"/>
      <w:bookmarkStart w:id="202" w:name="_Toc495317186"/>
      <w:bookmarkStart w:id="203" w:name="_Toc495317187"/>
      <w:bookmarkStart w:id="204" w:name="_Toc495317188"/>
      <w:bookmarkStart w:id="205" w:name="_Toc495317189"/>
      <w:bookmarkStart w:id="206" w:name="_Toc495317190"/>
      <w:bookmarkStart w:id="207" w:name="_Toc495317191"/>
      <w:bookmarkStart w:id="208" w:name="_Toc495317192"/>
      <w:bookmarkStart w:id="209" w:name="_Toc495317193"/>
      <w:bookmarkStart w:id="210" w:name="_Toc495317194"/>
      <w:bookmarkStart w:id="211" w:name="_Toc495317195"/>
      <w:bookmarkStart w:id="212" w:name="_Toc495317196"/>
      <w:bookmarkStart w:id="213" w:name="_Toc495317197"/>
      <w:bookmarkStart w:id="214" w:name="_Toc495317198"/>
      <w:bookmarkStart w:id="215" w:name="_Toc495317199"/>
      <w:bookmarkStart w:id="216" w:name="_Toc495317200"/>
      <w:bookmarkStart w:id="217" w:name="_Toc495317201"/>
      <w:bookmarkStart w:id="218" w:name="_Toc495317202"/>
      <w:bookmarkStart w:id="219" w:name="_Toc495317203"/>
      <w:bookmarkStart w:id="220" w:name="_Toc495317204"/>
      <w:bookmarkStart w:id="221" w:name="_Toc495317205"/>
      <w:bookmarkStart w:id="222" w:name="_Toc495317206"/>
      <w:bookmarkStart w:id="223" w:name="_Toc495317207"/>
      <w:bookmarkStart w:id="224" w:name="_Toc495317208"/>
      <w:bookmarkStart w:id="225" w:name="_Toc495317209"/>
      <w:bookmarkStart w:id="226" w:name="_Toc495317210"/>
      <w:bookmarkStart w:id="227" w:name="_Toc495317211"/>
      <w:bookmarkStart w:id="228" w:name="_Toc495317212"/>
      <w:bookmarkStart w:id="229" w:name="_Toc495317213"/>
      <w:bookmarkStart w:id="230" w:name="_Toc495317214"/>
      <w:bookmarkStart w:id="231" w:name="_Toc495317215"/>
      <w:bookmarkStart w:id="232" w:name="_Toc495317216"/>
      <w:bookmarkStart w:id="233" w:name="_Toc495317217"/>
      <w:bookmarkStart w:id="234" w:name="_Toc495317218"/>
      <w:bookmarkStart w:id="235" w:name="_Toc495317219"/>
      <w:bookmarkStart w:id="236" w:name="_Toc495317220"/>
      <w:bookmarkStart w:id="237" w:name="_Toc495317221"/>
      <w:bookmarkStart w:id="238" w:name="_Toc495317222"/>
      <w:bookmarkStart w:id="239" w:name="_Toc495317223"/>
      <w:bookmarkStart w:id="240" w:name="_Toc495317224"/>
      <w:bookmarkStart w:id="241" w:name="_Toc495317225"/>
      <w:bookmarkStart w:id="242" w:name="_Toc495317226"/>
      <w:bookmarkStart w:id="243" w:name="_Toc495317227"/>
      <w:bookmarkStart w:id="244" w:name="_Toc495317228"/>
      <w:bookmarkStart w:id="245" w:name="_Toc495317229"/>
      <w:bookmarkStart w:id="246" w:name="_Toc495317230"/>
      <w:bookmarkStart w:id="247" w:name="_Toc495317231"/>
      <w:bookmarkStart w:id="248" w:name="_Toc495317232"/>
      <w:bookmarkStart w:id="249" w:name="_Toc495317233"/>
      <w:bookmarkStart w:id="250" w:name="_Toc495317234"/>
      <w:bookmarkStart w:id="251" w:name="_Toc495317235"/>
      <w:bookmarkStart w:id="252" w:name="_Toc495317236"/>
      <w:bookmarkStart w:id="253" w:name="_Toc495317237"/>
      <w:bookmarkStart w:id="254" w:name="_Toc495317238"/>
      <w:bookmarkStart w:id="255" w:name="_Toc495317239"/>
      <w:bookmarkStart w:id="256" w:name="_Toc495317240"/>
      <w:bookmarkStart w:id="257" w:name="_Toc495317241"/>
      <w:bookmarkStart w:id="258" w:name="_Toc495317242"/>
      <w:bookmarkStart w:id="259" w:name="_Toc495317243"/>
      <w:bookmarkStart w:id="260" w:name="_Toc495317244"/>
      <w:bookmarkStart w:id="261" w:name="_Toc495317245"/>
      <w:bookmarkStart w:id="262" w:name="_Toc495317246"/>
      <w:bookmarkStart w:id="263" w:name="_Toc495317247"/>
      <w:bookmarkStart w:id="264" w:name="_Toc495317248"/>
      <w:bookmarkStart w:id="265" w:name="_Toc495317249"/>
      <w:bookmarkStart w:id="266" w:name="_Toc495317250"/>
      <w:bookmarkStart w:id="267" w:name="_Toc495317251"/>
      <w:bookmarkStart w:id="268" w:name="_Toc495317252"/>
      <w:bookmarkStart w:id="269" w:name="_Toc495317253"/>
      <w:bookmarkStart w:id="270" w:name="_Toc495317254"/>
      <w:bookmarkStart w:id="271" w:name="_Toc495317255"/>
      <w:bookmarkStart w:id="272" w:name="_Toc495317256"/>
      <w:bookmarkStart w:id="273" w:name="_Toc495317257"/>
      <w:bookmarkStart w:id="274" w:name="_Toc495317258"/>
      <w:bookmarkStart w:id="275" w:name="_Toc495317259"/>
      <w:bookmarkStart w:id="276" w:name="_Toc495317260"/>
      <w:bookmarkStart w:id="277" w:name="_Toc495317261"/>
      <w:bookmarkStart w:id="278" w:name="_Toc495317262"/>
      <w:bookmarkStart w:id="279" w:name="_Toc495317263"/>
      <w:bookmarkStart w:id="280" w:name="_Ref163572774"/>
      <w:bookmarkStart w:id="281" w:name="_Ref163572820"/>
      <w:bookmarkStart w:id="282" w:name="_Toc163635439"/>
      <w:bookmarkStart w:id="283" w:name="_Toc163635557"/>
      <w:bookmarkEnd w:id="5"/>
      <w:bookmarkEnd w:id="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t>General</w:t>
      </w:r>
      <w:bookmarkEnd w:id="280"/>
      <w:bookmarkEnd w:id="281"/>
      <w:bookmarkEnd w:id="282"/>
      <w:bookmarkEnd w:id="283"/>
    </w:p>
    <w:p w14:paraId="1FE29154" w14:textId="59C109C6" w:rsidR="006465D4" w:rsidRPr="0019403A" w:rsidRDefault="006465D4" w:rsidP="0019403A">
      <w:pPr>
        <w:pStyle w:val="Indent1"/>
      </w:pPr>
      <w:bookmarkStart w:id="284" w:name="_Toc163635440"/>
      <w:bookmarkStart w:id="285" w:name="_Toc163635558"/>
      <w:r w:rsidRPr="0019403A">
        <w:t>Application</w:t>
      </w:r>
      <w:bookmarkEnd w:id="284"/>
      <w:bookmarkEnd w:id="285"/>
    </w:p>
    <w:p w14:paraId="0AB1272D" w14:textId="78D99FDE" w:rsidR="006465D4" w:rsidRDefault="006465D4" w:rsidP="0057414B">
      <w:pPr>
        <w:pStyle w:val="Heading2"/>
      </w:pPr>
      <w:r>
        <w:t>An “</w:t>
      </w:r>
      <w:r w:rsidRPr="006465D4">
        <w:rPr>
          <w:b/>
          <w:bCs w:val="0"/>
        </w:rPr>
        <w:t>Enhanced Business Service</w:t>
      </w:r>
      <w:r>
        <w:t xml:space="preserve">” is any service or product that is covered in, or provided under, this Part J – Enhanced Business Services section (or any part of it) of Our Customer Terms. </w:t>
      </w:r>
    </w:p>
    <w:p w14:paraId="5BBC96E7" w14:textId="692704F0" w:rsidR="00973DB7" w:rsidRDefault="006465D4" w:rsidP="0057414B">
      <w:pPr>
        <w:pStyle w:val="Heading2"/>
      </w:pPr>
      <w:r>
        <w:t xml:space="preserve">This clause </w:t>
      </w:r>
      <w:r w:rsidR="00F44F1E">
        <w:fldChar w:fldCharType="begin"/>
      </w:r>
      <w:r w:rsidR="00F44F1E">
        <w:instrText xml:space="preserve"> REF _Ref163572774 \r \h </w:instrText>
      </w:r>
      <w:r w:rsidR="00F44F1E">
        <w:fldChar w:fldCharType="separate"/>
      </w:r>
      <w:r w:rsidR="009138B3">
        <w:t>2</w:t>
      </w:r>
      <w:r w:rsidR="00F44F1E">
        <w:fldChar w:fldCharType="end"/>
      </w:r>
      <w:r w:rsidR="00DF2C85">
        <w:t xml:space="preserve"> </w:t>
      </w:r>
      <w:r>
        <w:t>applies to all Enhanced Business Services.</w:t>
      </w:r>
    </w:p>
    <w:p w14:paraId="7504D5B6" w14:textId="76B5F7AD" w:rsidR="0019403A" w:rsidRPr="0019403A" w:rsidRDefault="0019403A" w:rsidP="0019403A">
      <w:pPr>
        <w:pStyle w:val="Indent1"/>
      </w:pPr>
      <w:bookmarkStart w:id="286" w:name="_Toc163635441"/>
      <w:bookmarkStart w:id="287" w:name="_Toc163635559"/>
      <w:r w:rsidRPr="0019403A">
        <w:t>Eligibility</w:t>
      </w:r>
      <w:bookmarkEnd w:id="286"/>
      <w:bookmarkEnd w:id="287"/>
    </w:p>
    <w:p w14:paraId="5A05A131" w14:textId="567431CF" w:rsidR="0057414B" w:rsidRDefault="00E55614" w:rsidP="0057414B">
      <w:pPr>
        <w:pStyle w:val="Heading2"/>
      </w:pPr>
      <w:r>
        <w:t>Unless expressly specified otherwise in this Part J</w:t>
      </w:r>
      <w:r w:rsidR="006465D4">
        <w:t xml:space="preserve"> – </w:t>
      </w:r>
      <w:r>
        <w:t>Enhanced Business Services section of Our Customer Terms, or otherwise agreed in writing between you and us:</w:t>
      </w:r>
    </w:p>
    <w:p w14:paraId="17D0FEF2" w14:textId="04364D53" w:rsidR="00E55614" w:rsidRDefault="00E55614" w:rsidP="00E55614">
      <w:pPr>
        <w:pStyle w:val="Heading3"/>
      </w:pPr>
      <w:r>
        <w:t xml:space="preserve">you can only get an Enhanced Business Service if you get your </w:t>
      </w:r>
      <w:r w:rsidR="006465D4" w:rsidRPr="006465D4">
        <w:t xml:space="preserve">Enhanced Business Service </w:t>
      </w:r>
      <w:r>
        <w:t>directly from us as a retail customer</w:t>
      </w:r>
      <w:r w:rsidR="006465D4">
        <w:t>;</w:t>
      </w:r>
    </w:p>
    <w:p w14:paraId="1D409F4F" w14:textId="673515D2" w:rsidR="00E55614" w:rsidRDefault="00E55614" w:rsidP="00E55614">
      <w:pPr>
        <w:pStyle w:val="Heading3"/>
      </w:pPr>
      <w:r>
        <w:t>you must not resell the Enhanced Business Service;</w:t>
      </w:r>
    </w:p>
    <w:p w14:paraId="532C598A" w14:textId="4EBFA0B6" w:rsidR="00E55614" w:rsidRDefault="00E55614" w:rsidP="00E55614">
      <w:pPr>
        <w:pStyle w:val="Heading3"/>
      </w:pPr>
      <w:r>
        <w:t>you cannot get, purchase or acquire any Enhanced Business Service if you are a wholesale customer or the end user of a wholesale customer.</w:t>
      </w:r>
    </w:p>
    <w:p w14:paraId="6773D3AE" w14:textId="6AD33040" w:rsidR="00E55614" w:rsidRDefault="00E55614" w:rsidP="00E55614">
      <w:pPr>
        <w:pStyle w:val="Heading2"/>
      </w:pPr>
      <w:r>
        <w:t xml:space="preserve">Enhanced Business Services are only available to customers with a valid ACN, ABN or ARBN.  </w:t>
      </w:r>
    </w:p>
    <w:p w14:paraId="7EB3F814" w14:textId="5AECD66F" w:rsidR="006465D4" w:rsidRPr="0019403A" w:rsidRDefault="006465D4" w:rsidP="0019403A">
      <w:pPr>
        <w:pStyle w:val="Indent1"/>
      </w:pPr>
      <w:bookmarkStart w:id="288" w:name="_Toc163635442"/>
      <w:bookmarkStart w:id="289" w:name="_Toc163635560"/>
      <w:r w:rsidRPr="0019403A">
        <w:t>User credentials</w:t>
      </w:r>
      <w:bookmarkEnd w:id="288"/>
      <w:bookmarkEnd w:id="289"/>
    </w:p>
    <w:p w14:paraId="15528611" w14:textId="70D2BD0C" w:rsidR="00973DB7" w:rsidRDefault="00973DB7" w:rsidP="00E55614">
      <w:pPr>
        <w:pStyle w:val="Heading2"/>
      </w:pPr>
      <w:r w:rsidRPr="00973DB7">
        <w:t>You must take all reasonable steps to ensure that your password</w:t>
      </w:r>
      <w:r w:rsidR="000C108C">
        <w:t>s</w:t>
      </w:r>
      <w:r w:rsidRPr="00973DB7">
        <w:t xml:space="preserve"> and username</w:t>
      </w:r>
      <w:r w:rsidR="000C108C">
        <w:t>s</w:t>
      </w:r>
      <w:r w:rsidR="00C63947">
        <w:t xml:space="preserve"> (including PINs and tokens, if applicable)</w:t>
      </w:r>
      <w:r>
        <w:t xml:space="preserve"> for the relevant Enhanced Business Service,</w:t>
      </w:r>
      <w:r w:rsidRPr="00973DB7">
        <w:t xml:space="preserve"> and </w:t>
      </w:r>
      <w:r>
        <w:t>your users’</w:t>
      </w:r>
      <w:r w:rsidRPr="00973DB7">
        <w:t xml:space="preserve"> passwords and usernames</w:t>
      </w:r>
      <w:r w:rsidR="00C63947">
        <w:t xml:space="preserve"> (including PINs and tokens, if applicable)</w:t>
      </w:r>
      <w:r w:rsidRPr="00973DB7">
        <w:t xml:space="preserve"> </w:t>
      </w:r>
      <w:r>
        <w:t xml:space="preserve">for the relevant Enhanced Business Service, </w:t>
      </w:r>
      <w:r w:rsidR="00C63947">
        <w:t xml:space="preserve">are </w:t>
      </w:r>
      <w:r w:rsidRPr="00973DB7">
        <w:t>not disclosed to a</w:t>
      </w:r>
      <w:r>
        <w:t>ny unauthorised</w:t>
      </w:r>
      <w:r w:rsidRPr="00973DB7">
        <w:t xml:space="preserve"> third party </w:t>
      </w:r>
      <w:r w:rsidRPr="00973DB7">
        <w:lastRenderedPageBreak/>
        <w:t xml:space="preserve">or </w:t>
      </w:r>
      <w:r w:rsidR="006465D4">
        <w:t xml:space="preserve">otherwise </w:t>
      </w:r>
      <w:r w:rsidRPr="00973DB7">
        <w:t>compromised in any way</w:t>
      </w:r>
      <w:r>
        <w:t>.</w:t>
      </w:r>
      <w:r w:rsidR="00C63947">
        <w:t xml:space="preserve"> </w:t>
      </w:r>
      <w:r w:rsidR="00C63947" w:rsidRPr="00C63947">
        <w:t>You must notify us</w:t>
      </w:r>
      <w:r w:rsidR="00C63947">
        <w:t xml:space="preserve"> as soon as reasonably practicable</w:t>
      </w:r>
      <w:r w:rsidR="00C63947" w:rsidRPr="00C63947">
        <w:t xml:space="preserve"> if you become aware of any unauthorised </w:t>
      </w:r>
      <w:r w:rsidR="00C63947">
        <w:t xml:space="preserve">access to or </w:t>
      </w:r>
      <w:r w:rsidR="00C63947" w:rsidRPr="00C63947">
        <w:t>use</w:t>
      </w:r>
      <w:r w:rsidR="00C63947">
        <w:t xml:space="preserve"> of any such </w:t>
      </w:r>
      <w:r w:rsidR="00C63947" w:rsidRPr="00973DB7">
        <w:t>password and username</w:t>
      </w:r>
      <w:r w:rsidR="00C63947">
        <w:t xml:space="preserve"> (including any PIN or token, if applicable)</w:t>
      </w:r>
      <w:r w:rsidR="00C63947" w:rsidRPr="00C63947">
        <w:t>.</w:t>
      </w:r>
    </w:p>
    <w:p w14:paraId="79C551CC" w14:textId="2844FEB2" w:rsidR="006465D4" w:rsidRPr="0019403A" w:rsidRDefault="006465D4" w:rsidP="0019403A">
      <w:pPr>
        <w:pStyle w:val="Indent1"/>
      </w:pPr>
      <w:bookmarkStart w:id="290" w:name="_Toc163635443"/>
      <w:bookmarkStart w:id="291" w:name="_Toc163635561"/>
      <w:r w:rsidRPr="0019403A">
        <w:t>Compliance</w:t>
      </w:r>
      <w:bookmarkEnd w:id="290"/>
      <w:bookmarkEnd w:id="291"/>
    </w:p>
    <w:p w14:paraId="2A48B59C" w14:textId="74B00F5A" w:rsidR="00E55614" w:rsidRDefault="00E55614" w:rsidP="00E55614">
      <w:pPr>
        <w:pStyle w:val="Heading2"/>
      </w:pPr>
      <w:r>
        <w:t>You</w:t>
      </w:r>
      <w:r w:rsidR="00C05ECF">
        <w:t xml:space="preserve">r </w:t>
      </w:r>
      <w:r>
        <w:t>use of any Enhanced Business Service</w:t>
      </w:r>
      <w:r w:rsidR="00C05ECF">
        <w:t xml:space="preserve"> must</w:t>
      </w:r>
      <w:r>
        <w:t>:</w:t>
      </w:r>
    </w:p>
    <w:p w14:paraId="718BD3B7" w14:textId="504A5E7A" w:rsidR="00973DB7" w:rsidRDefault="00973DB7" w:rsidP="00E55614">
      <w:pPr>
        <w:pStyle w:val="Heading3"/>
      </w:pPr>
      <w:r w:rsidRPr="00973DB7">
        <w:t xml:space="preserve">comply with </w:t>
      </w:r>
      <w:r w:rsidRPr="00973DB7">
        <w:rPr>
          <w:i/>
          <w:iCs/>
        </w:rPr>
        <w:t>Privacy Act 1988</w:t>
      </w:r>
      <w:r>
        <w:t xml:space="preserve"> (Cth)</w:t>
      </w:r>
      <w:r w:rsidRPr="00973DB7">
        <w:t xml:space="preserve">, the </w:t>
      </w:r>
      <w:r w:rsidRPr="00973DB7">
        <w:rPr>
          <w:i/>
          <w:iCs/>
        </w:rPr>
        <w:t>Telecommunications Act 1997</w:t>
      </w:r>
      <w:r w:rsidRPr="00973DB7">
        <w:t xml:space="preserve"> (Cth)</w:t>
      </w:r>
      <w:r w:rsidR="003A6596">
        <w:t>,</w:t>
      </w:r>
      <w:r>
        <w:t xml:space="preserve"> </w:t>
      </w:r>
      <w:r w:rsidRPr="00973DB7">
        <w:t xml:space="preserve">and any other legislation, principles, </w:t>
      </w:r>
      <w:r w:rsidR="00036BBD">
        <w:t xml:space="preserve">and </w:t>
      </w:r>
      <w:r w:rsidRPr="00973DB7">
        <w:t>industry codes relating to the handling of personal information</w:t>
      </w:r>
      <w:r>
        <w:t>; and</w:t>
      </w:r>
    </w:p>
    <w:p w14:paraId="1FB49E1E" w14:textId="09626DCE" w:rsidR="00973DB7" w:rsidRDefault="003A6596" w:rsidP="00C05ECF">
      <w:pPr>
        <w:pStyle w:val="Heading3"/>
      </w:pPr>
      <w:r w:rsidRPr="003A6596">
        <w:t xml:space="preserve">comply with the requirements for commercial electronic messages as set out in the </w:t>
      </w:r>
      <w:r w:rsidRPr="00725199">
        <w:rPr>
          <w:i/>
          <w:iCs/>
        </w:rPr>
        <w:t>Spam Act 2003</w:t>
      </w:r>
      <w:r w:rsidRPr="003A6596">
        <w:t xml:space="preserve"> (Cth)</w:t>
      </w:r>
      <w:r w:rsidR="00464F52">
        <w:t>.</w:t>
      </w:r>
    </w:p>
    <w:p w14:paraId="68B95BC9" w14:textId="7963E7CF" w:rsidR="002C227E" w:rsidRPr="0019403A" w:rsidRDefault="002C227E" w:rsidP="0019403A">
      <w:pPr>
        <w:pStyle w:val="Indent1"/>
      </w:pPr>
      <w:bookmarkStart w:id="292" w:name="_Toc163635444"/>
      <w:bookmarkStart w:id="293" w:name="_Toc163635562"/>
      <w:r w:rsidRPr="0019403A">
        <w:t>Third</w:t>
      </w:r>
      <w:r w:rsidR="007246B1">
        <w:t>-P</w:t>
      </w:r>
      <w:r w:rsidRPr="0019403A">
        <w:t xml:space="preserve">arty </w:t>
      </w:r>
      <w:r w:rsidR="007246B1">
        <w:t>A</w:t>
      </w:r>
      <w:r w:rsidRPr="0019403A">
        <w:t>pplications</w:t>
      </w:r>
      <w:bookmarkEnd w:id="292"/>
      <w:bookmarkEnd w:id="293"/>
    </w:p>
    <w:p w14:paraId="7A1C4A77" w14:textId="1B0B4420" w:rsidR="009F14D6" w:rsidRDefault="00033B24" w:rsidP="009F14D6">
      <w:pPr>
        <w:pStyle w:val="Heading2"/>
      </w:pPr>
      <w:r>
        <w:t xml:space="preserve">In this clause </w:t>
      </w:r>
      <w:r w:rsidR="00F44F1E">
        <w:fldChar w:fldCharType="begin"/>
      </w:r>
      <w:r w:rsidR="00F44F1E">
        <w:instrText xml:space="preserve"> REF _Ref163572820 \r \h </w:instrText>
      </w:r>
      <w:r w:rsidR="00F44F1E">
        <w:fldChar w:fldCharType="separate"/>
      </w:r>
      <w:r w:rsidR="009138B3">
        <w:t>2</w:t>
      </w:r>
      <w:r w:rsidR="00F44F1E">
        <w:fldChar w:fldCharType="end"/>
      </w:r>
      <w:r>
        <w:t>:</w:t>
      </w:r>
    </w:p>
    <w:p w14:paraId="55041D72" w14:textId="130D164E" w:rsidR="00FB4400" w:rsidRDefault="00FB4400" w:rsidP="00033B24">
      <w:pPr>
        <w:pStyle w:val="Heading3"/>
      </w:pPr>
      <w:r>
        <w:t>“</w:t>
      </w:r>
      <w:r w:rsidRPr="00FB4400">
        <w:rPr>
          <w:b/>
          <w:bCs/>
        </w:rPr>
        <w:t>API</w:t>
      </w:r>
      <w:r w:rsidR="00D93DB4">
        <w:t>”</w:t>
      </w:r>
      <w:r>
        <w:t xml:space="preserve"> means the application programming interface that we may make available to you for use in connection with your Enhanced Business Service; and</w:t>
      </w:r>
    </w:p>
    <w:p w14:paraId="731816A1" w14:textId="3C182BD5" w:rsidR="00033B24" w:rsidRPr="009F14D6" w:rsidRDefault="00FB4400" w:rsidP="00033B24">
      <w:pPr>
        <w:pStyle w:val="Heading3"/>
      </w:pPr>
      <w:r w:rsidRPr="00FB4400">
        <w:t>“</w:t>
      </w:r>
      <w:r w:rsidR="00033B24" w:rsidRPr="00FB4400">
        <w:rPr>
          <w:b/>
          <w:bCs/>
        </w:rPr>
        <w:t>Third-Party Application</w:t>
      </w:r>
      <w:r>
        <w:t>”</w:t>
      </w:r>
      <w:r w:rsidR="00033B24">
        <w:t xml:space="preserve"> means an application, software component or plugin that is provided, licensed or made available</w:t>
      </w:r>
      <w:r>
        <w:t xml:space="preserve"> to you directly</w:t>
      </w:r>
      <w:r w:rsidR="00033B24">
        <w:t xml:space="preserve"> by a third party</w:t>
      </w:r>
      <w:r>
        <w:t>.</w:t>
      </w:r>
    </w:p>
    <w:p w14:paraId="74523C8C" w14:textId="72766ADC" w:rsidR="009F14D6" w:rsidRPr="009F14D6" w:rsidRDefault="00033B24" w:rsidP="009F14D6">
      <w:pPr>
        <w:pStyle w:val="Heading2"/>
      </w:pPr>
      <w:r>
        <w:t>Y</w:t>
      </w:r>
      <w:r w:rsidR="009F14D6" w:rsidRPr="009F14D6">
        <w:t xml:space="preserve">ou may choose to use </w:t>
      </w:r>
      <w:r>
        <w:t>and</w:t>
      </w:r>
      <w:r w:rsidR="009F14D6" w:rsidRPr="009F14D6">
        <w:t xml:space="preserve"> integrate Third-Party Applications with your Enhanced Business Service via or through our API. </w:t>
      </w:r>
    </w:p>
    <w:p w14:paraId="644DFBFF" w14:textId="2076DFAA" w:rsidR="00B27F23" w:rsidRDefault="00B27F23" w:rsidP="002E32BA">
      <w:pPr>
        <w:pStyle w:val="Heading2"/>
      </w:pPr>
      <w:r>
        <w:t>If you do so:</w:t>
      </w:r>
    </w:p>
    <w:p w14:paraId="5EB8AA9E" w14:textId="3E915CB6" w:rsidR="00B27F23" w:rsidRPr="009F14D6" w:rsidRDefault="00B27F23" w:rsidP="00B27F23">
      <w:pPr>
        <w:pStyle w:val="Heading3"/>
      </w:pPr>
      <w:r>
        <w:t>w</w:t>
      </w:r>
      <w:r w:rsidRPr="009F14D6">
        <w:t xml:space="preserve">e </w:t>
      </w:r>
      <w:r>
        <w:t xml:space="preserve">will </w:t>
      </w:r>
      <w:r w:rsidRPr="009F14D6">
        <w:t>grant you access to our API (subject to the terms and conditions outlined in a separate API agreement, if any)</w:t>
      </w:r>
      <w:r>
        <w:t xml:space="preserve"> solely for the purpose of integrating, and as reasonably required to integrate, the relevant Third-Party Application with your Enhanced Business Service;</w:t>
      </w:r>
    </w:p>
    <w:p w14:paraId="53CADDE2" w14:textId="1CDD9069" w:rsidR="00B27F23" w:rsidRDefault="00B27F23" w:rsidP="00B27F23">
      <w:pPr>
        <w:pStyle w:val="Heading3"/>
      </w:pPr>
      <w:r>
        <w:t>y</w:t>
      </w:r>
      <w:r w:rsidRPr="009F14D6">
        <w:t>ou must comply with all reasonable integration guidelines that we provide to you in connection with your use of our API</w:t>
      </w:r>
      <w:r>
        <w:t xml:space="preserve"> as required</w:t>
      </w:r>
      <w:r w:rsidRPr="009F14D6">
        <w:t xml:space="preserve"> to ensure integration of</w:t>
      </w:r>
      <w:r w:rsidR="00FB4400">
        <w:t xml:space="preserve"> the</w:t>
      </w:r>
      <w:r w:rsidRPr="009F14D6">
        <w:t xml:space="preserve"> Third-Party Application </w:t>
      </w:r>
      <w:r w:rsidR="00FB4400">
        <w:t>with</w:t>
      </w:r>
      <w:r w:rsidRPr="009F14D6">
        <w:t xml:space="preserve"> </w:t>
      </w:r>
      <w:r>
        <w:t>your</w:t>
      </w:r>
      <w:r w:rsidRPr="009F14D6">
        <w:t xml:space="preserve"> Enhanced Business Service</w:t>
      </w:r>
      <w:r>
        <w:t>;</w:t>
      </w:r>
    </w:p>
    <w:p w14:paraId="79BF0DE0" w14:textId="46BE28EA" w:rsidR="00B27F23" w:rsidRDefault="00B27F23" w:rsidP="00B27F23">
      <w:pPr>
        <w:pStyle w:val="Heading3"/>
      </w:pPr>
      <w:r>
        <w:t>y</w:t>
      </w:r>
      <w:r w:rsidR="009F14D6" w:rsidRPr="009F14D6">
        <w:t>ou acknowledge and agree that</w:t>
      </w:r>
      <w:r>
        <w:t>:</w:t>
      </w:r>
    </w:p>
    <w:p w14:paraId="0B8C3E52" w14:textId="443ADAEE" w:rsidR="00B27F23" w:rsidRDefault="00B27F23" w:rsidP="00B27F23">
      <w:pPr>
        <w:pStyle w:val="Heading4"/>
      </w:pPr>
      <w:r>
        <w:t>Third-Party Applications are not provided by us</w:t>
      </w:r>
      <w:r w:rsidR="00EF3544">
        <w:t xml:space="preserve"> and we are not a party to the </w:t>
      </w:r>
      <w:r w:rsidR="00FB4400">
        <w:t>agreement</w:t>
      </w:r>
      <w:r w:rsidR="00EF3544">
        <w:t xml:space="preserve"> between you and the relevant third party provider</w:t>
      </w:r>
      <w:r w:rsidR="00FB4400">
        <w:t xml:space="preserve"> in connection with your use of the Third-Party Applications</w:t>
      </w:r>
      <w:r w:rsidR="00EF3544">
        <w:t>;</w:t>
      </w:r>
    </w:p>
    <w:p w14:paraId="0C8C250E" w14:textId="31F3B028" w:rsidR="0019403A" w:rsidRDefault="0019403A" w:rsidP="00EF3544">
      <w:pPr>
        <w:pStyle w:val="Heading4"/>
      </w:pPr>
      <w:r>
        <w:t>except where expressly agreed otherwise in writing between you and us, you are solely responsible for the integration of any Third-Party Application with your Enhanced Business Service;</w:t>
      </w:r>
    </w:p>
    <w:p w14:paraId="463C6D15" w14:textId="123168BF" w:rsidR="00FB4400" w:rsidRDefault="00EF3544" w:rsidP="00EF3544">
      <w:pPr>
        <w:pStyle w:val="Heading4"/>
      </w:pPr>
      <w:r>
        <w:t xml:space="preserve">you </w:t>
      </w:r>
      <w:r w:rsidRPr="00B27F23">
        <w:t>are solely responsible for</w:t>
      </w:r>
      <w:r w:rsidR="00FB4400">
        <w:t>:</w:t>
      </w:r>
    </w:p>
    <w:p w14:paraId="6C0AA043" w14:textId="7D23EA60" w:rsidR="00EF3544" w:rsidRPr="009F14D6" w:rsidRDefault="00EF3544" w:rsidP="00FB4400">
      <w:pPr>
        <w:pStyle w:val="Heading5"/>
        <w:ind w:hanging="737"/>
      </w:pPr>
      <w:r w:rsidRPr="00B27F23">
        <w:lastRenderedPageBreak/>
        <w:t xml:space="preserve">assessing the terms, conditions and pricing </w:t>
      </w:r>
      <w:r>
        <w:t>of each Third-Party Application</w:t>
      </w:r>
      <w:r w:rsidRPr="00B27F23">
        <w:t xml:space="preserve"> before</w:t>
      </w:r>
      <w:r w:rsidR="00FB4400">
        <w:t xml:space="preserve"> using it and</w:t>
      </w:r>
      <w:r w:rsidRPr="00B27F23">
        <w:t xml:space="preserve"> integrating </w:t>
      </w:r>
      <w:r>
        <w:t>it with your Enhanced Business Service;</w:t>
      </w:r>
      <w:r w:rsidR="00FB4400">
        <w:t xml:space="preserve"> and</w:t>
      </w:r>
    </w:p>
    <w:p w14:paraId="103A3361" w14:textId="0393F91C" w:rsidR="00B27F23" w:rsidRDefault="00FB4400" w:rsidP="00FB4400">
      <w:pPr>
        <w:pStyle w:val="Heading5"/>
        <w:ind w:hanging="737"/>
      </w:pPr>
      <w:r>
        <w:t xml:space="preserve">the payment to the relevant third-party provider of </w:t>
      </w:r>
      <w:r w:rsidR="009F14D6" w:rsidRPr="009F14D6">
        <w:t xml:space="preserve">all fees and charges associated with the use of </w:t>
      </w:r>
      <w:r w:rsidR="00B27F23">
        <w:t>any</w:t>
      </w:r>
      <w:r w:rsidR="009F14D6" w:rsidRPr="009F14D6">
        <w:t xml:space="preserve"> Third-Party Application</w:t>
      </w:r>
      <w:r w:rsidR="00EF3544">
        <w:t xml:space="preserve">, and </w:t>
      </w:r>
      <w:r w:rsidR="00B27F23">
        <w:t>y</w:t>
      </w:r>
      <w:r w:rsidR="009F14D6" w:rsidRPr="009F14D6">
        <w:t xml:space="preserve">ou must pay all </w:t>
      </w:r>
      <w:r>
        <w:t>applicable</w:t>
      </w:r>
      <w:r w:rsidR="009F14D6" w:rsidRPr="009F14D6">
        <w:t xml:space="preserve"> fees and charges directly to the relevant third-party provider</w:t>
      </w:r>
      <w:r w:rsidR="00B27F23">
        <w:t xml:space="preserve">; </w:t>
      </w:r>
      <w:r w:rsidR="0019403A">
        <w:t>and</w:t>
      </w:r>
    </w:p>
    <w:p w14:paraId="7726053C" w14:textId="77777777" w:rsidR="00EF3544" w:rsidRDefault="00B27F23" w:rsidP="0019403A">
      <w:pPr>
        <w:pStyle w:val="Heading3"/>
      </w:pPr>
      <w:r>
        <w:t>subject to the Australian Consumer Law provisions of the General Terms of Our Customer Terms</w:t>
      </w:r>
      <w:r w:rsidR="00EF3544">
        <w:t>:</w:t>
      </w:r>
    </w:p>
    <w:p w14:paraId="37E4E6A6" w14:textId="47EBAD0D" w:rsidR="00EF3544" w:rsidRDefault="00B27F23" w:rsidP="0019403A">
      <w:pPr>
        <w:pStyle w:val="Heading4"/>
      </w:pPr>
      <w:r>
        <w:t>w</w:t>
      </w:r>
      <w:r w:rsidR="009F14D6" w:rsidRPr="009F14D6">
        <w:t xml:space="preserve">e have no financial responsibility </w:t>
      </w:r>
      <w:r w:rsidR="00EF3544">
        <w:t>in connection with</w:t>
      </w:r>
      <w:r w:rsidR="009F14D6" w:rsidRPr="009F14D6">
        <w:t xml:space="preserve"> </w:t>
      </w:r>
      <w:r w:rsidR="00EF3544">
        <w:t>the</w:t>
      </w:r>
      <w:r w:rsidR="009F14D6" w:rsidRPr="009F14D6">
        <w:t xml:space="preserve"> fees and charges </w:t>
      </w:r>
      <w:r w:rsidR="00EF3544">
        <w:t>for any Third-Party Application; and</w:t>
      </w:r>
    </w:p>
    <w:p w14:paraId="77F6B167" w14:textId="34B1565B" w:rsidR="0019403A" w:rsidRDefault="00EF3544" w:rsidP="0019403A">
      <w:pPr>
        <w:pStyle w:val="Heading4"/>
      </w:pPr>
      <w:r>
        <w:t xml:space="preserve">we </w:t>
      </w:r>
      <w:r w:rsidR="009F14D6" w:rsidRPr="009F14D6">
        <w:t>are not liable</w:t>
      </w:r>
      <w:r w:rsidR="0019403A">
        <w:t xml:space="preserve"> to you for any loss or damage you suffer or incur</w:t>
      </w:r>
      <w:r w:rsidR="009F14D6" w:rsidRPr="009F14D6">
        <w:t xml:space="preserve"> </w:t>
      </w:r>
      <w:r w:rsidR="00FB4400">
        <w:t>in relation to</w:t>
      </w:r>
      <w:r w:rsidR="0019403A">
        <w:t>:</w:t>
      </w:r>
    </w:p>
    <w:p w14:paraId="05AE4F07" w14:textId="77777777" w:rsidR="0019403A" w:rsidRDefault="009F14D6" w:rsidP="0019403A">
      <w:pPr>
        <w:pStyle w:val="Heading5"/>
        <w:ind w:hanging="737"/>
      </w:pPr>
      <w:r w:rsidRPr="009F14D6">
        <w:t>any dispute arising between you and the relevant third party provider</w:t>
      </w:r>
      <w:r w:rsidR="0019403A">
        <w:t xml:space="preserve">; </w:t>
      </w:r>
      <w:r w:rsidR="00EF3544">
        <w:t xml:space="preserve">or </w:t>
      </w:r>
    </w:p>
    <w:p w14:paraId="6E5812F5" w14:textId="281AB1C6" w:rsidR="0019403A" w:rsidRDefault="00EF3544" w:rsidP="0019403A">
      <w:pPr>
        <w:pStyle w:val="Heading5"/>
        <w:ind w:hanging="737"/>
      </w:pPr>
      <w:r>
        <w:t>in connection with</w:t>
      </w:r>
      <w:r w:rsidR="0019403A">
        <w:t xml:space="preserve"> the integration of a Third-Party Application with your Enhanced Business Service (except if and to the extent we have agreed with you in writing to perform the integration of the relevant Third-Party Application with your Enhanced Business Service);</w:t>
      </w:r>
    </w:p>
    <w:p w14:paraId="398C5CE2" w14:textId="77777777" w:rsidR="0019403A" w:rsidRDefault="0019403A" w:rsidP="0019403A">
      <w:pPr>
        <w:pStyle w:val="Heading5"/>
        <w:ind w:hanging="737"/>
      </w:pPr>
      <w:r>
        <w:t>in connection with</w:t>
      </w:r>
      <w:r w:rsidR="00EF3544">
        <w:t xml:space="preserve"> your</w:t>
      </w:r>
      <w:r w:rsidR="00FB4400">
        <w:t xml:space="preserve"> and your users’</w:t>
      </w:r>
      <w:r w:rsidR="00EF3544">
        <w:t xml:space="preserve"> use of </w:t>
      </w:r>
      <w:r w:rsidR="00FB4400">
        <w:t>any</w:t>
      </w:r>
      <w:r w:rsidR="00EF3544">
        <w:t xml:space="preserve"> Third-Party Application, </w:t>
      </w:r>
    </w:p>
    <w:p w14:paraId="0F03E5E3" w14:textId="4F34D997" w:rsidR="009F14D6" w:rsidRDefault="00EF3544" w:rsidP="0019403A">
      <w:pPr>
        <w:pStyle w:val="Heading5"/>
        <w:numPr>
          <w:ilvl w:val="0"/>
          <w:numId w:val="0"/>
        </w:numPr>
        <w:ind w:left="2211"/>
      </w:pPr>
      <w:r>
        <w:t>except to the extent caused by our negligence; and</w:t>
      </w:r>
    </w:p>
    <w:p w14:paraId="65739972" w14:textId="2AC0F29E" w:rsidR="00EF3544" w:rsidRDefault="00EF3544" w:rsidP="00EF3544">
      <w:pPr>
        <w:pStyle w:val="Heading3"/>
      </w:pPr>
      <w:r>
        <w:t>you</w:t>
      </w:r>
      <w:r w:rsidR="009F14D6" w:rsidRPr="009F14D6">
        <w:t xml:space="preserve"> indemnify </w:t>
      </w:r>
      <w:r>
        <w:t>us from and against</w:t>
      </w:r>
      <w:r w:rsidR="009F14D6" w:rsidRPr="009F14D6">
        <w:t xml:space="preserve"> any loss or damage</w:t>
      </w:r>
      <w:r>
        <w:t xml:space="preserve"> that</w:t>
      </w:r>
      <w:r w:rsidR="00033B24">
        <w:t xml:space="preserve"> we suffer or incur and that</w:t>
      </w:r>
      <w:r>
        <w:t xml:space="preserve"> arise</w:t>
      </w:r>
      <w:r w:rsidR="00033B24">
        <w:t>s</w:t>
      </w:r>
      <w:r>
        <w:t xml:space="preserve"> naturally (that is, in accordance with the usual course of things)</w:t>
      </w:r>
      <w:r w:rsidR="009F14D6" w:rsidRPr="009F14D6">
        <w:t xml:space="preserve"> </w:t>
      </w:r>
      <w:r>
        <w:t xml:space="preserve">out of any claim by any third party against us in connection with your use of any Third-Party Application, except to the extent the relevant claim is caused by our </w:t>
      </w:r>
      <w:r w:rsidR="00033B24">
        <w:t>negligence</w:t>
      </w:r>
      <w:r w:rsidR="00FB4400">
        <w:t xml:space="preserve"> or material breach of your agreement with us</w:t>
      </w:r>
      <w:r w:rsidR="00033B24">
        <w:t>. We will use reasonable endeavours to mitigate the loss or damage that we suffer or incur in connection with any such claim</w:t>
      </w:r>
      <w:r w:rsidR="0019403A">
        <w:t>.</w:t>
      </w:r>
    </w:p>
    <w:p w14:paraId="7DF20623" w14:textId="24986871" w:rsidR="00033B24" w:rsidRDefault="0019403A" w:rsidP="0019403A">
      <w:pPr>
        <w:pStyle w:val="Heading2"/>
      </w:pPr>
      <w:r>
        <w:t>W</w:t>
      </w:r>
      <w:r w:rsidR="00033B24">
        <w:t>e may</w:t>
      </w:r>
      <w:r w:rsidR="009F14D6" w:rsidRPr="009F14D6">
        <w:t xml:space="preserve"> terminate or restrict </w:t>
      </w:r>
      <w:r w:rsidR="00033B24">
        <w:t>your</w:t>
      </w:r>
      <w:r w:rsidR="009F14D6" w:rsidRPr="009F14D6">
        <w:t xml:space="preserve"> access to </w:t>
      </w:r>
      <w:r w:rsidR="00033B24">
        <w:t>our</w:t>
      </w:r>
      <w:r w:rsidR="009F14D6" w:rsidRPr="009F14D6">
        <w:t xml:space="preserve"> API</w:t>
      </w:r>
      <w:r w:rsidR="00033B24">
        <w:t>:</w:t>
      </w:r>
    </w:p>
    <w:p w14:paraId="37C806E4" w14:textId="1DC5B1BA" w:rsidR="002C227E" w:rsidRDefault="00033B24" w:rsidP="0019403A">
      <w:pPr>
        <w:pStyle w:val="Heading3"/>
      </w:pPr>
      <w:r>
        <w:t>by written</w:t>
      </w:r>
      <w:r w:rsidR="0019403A">
        <w:t xml:space="preserve"> advance</w:t>
      </w:r>
      <w:r>
        <w:t xml:space="preserve"> notice to you if you commit a material breach of your agreement with us and fail to remedy that breach within 14 days of being notified of the breach; or</w:t>
      </w:r>
    </w:p>
    <w:p w14:paraId="28AD9C7F" w14:textId="1B36CFF8" w:rsidR="00033B24" w:rsidRDefault="00033B24" w:rsidP="0019403A">
      <w:pPr>
        <w:pStyle w:val="Heading3"/>
      </w:pPr>
      <w:r>
        <w:t>immediately if the integration of a Third-Party Application with an Enhanced Business Service via or through our API may or is likely to compromise the integrity or security of our network or the Enhanced Business Service</w:t>
      </w:r>
      <w:r w:rsidR="0019403A">
        <w:t xml:space="preserve"> (or any part of it)</w:t>
      </w:r>
      <w:r>
        <w:t>.</w:t>
      </w:r>
    </w:p>
    <w:p w14:paraId="5E0413B8" w14:textId="23C99A83" w:rsidR="00220216" w:rsidRPr="0019403A" w:rsidRDefault="00220216" w:rsidP="00220216">
      <w:pPr>
        <w:pStyle w:val="Indent1"/>
      </w:pPr>
      <w:bookmarkStart w:id="294" w:name="_Toc163635445"/>
      <w:bookmarkStart w:id="295" w:name="_Toc163635563"/>
      <w:r>
        <w:lastRenderedPageBreak/>
        <w:t>Limitations on international SMS and MMS</w:t>
      </w:r>
      <w:bookmarkEnd w:id="294"/>
      <w:bookmarkEnd w:id="295"/>
    </w:p>
    <w:p w14:paraId="46DE0805" w14:textId="77777777" w:rsidR="00D64141" w:rsidRDefault="00D64141" w:rsidP="00220216">
      <w:pPr>
        <w:pStyle w:val="Heading2"/>
      </w:pPr>
      <w:r>
        <w:t>The following applies if your Enhanced Business Service allows you to send SMS or MMS:</w:t>
      </w:r>
    </w:p>
    <w:p w14:paraId="323457B9" w14:textId="53DEA6A6" w:rsidR="00D64141" w:rsidRDefault="00220216" w:rsidP="006C0512">
      <w:pPr>
        <w:pStyle w:val="Heading3"/>
      </w:pPr>
      <w:r>
        <w:t xml:space="preserve">International SMS and MMS may not be available for all destinations.  We will notify you of the destinations to which you may send international SMS and MMS on request. </w:t>
      </w:r>
    </w:p>
    <w:p w14:paraId="2FED4DD3" w14:textId="6520B107" w:rsidR="00220216" w:rsidRPr="009F14D6" w:rsidRDefault="00220216" w:rsidP="00D64141">
      <w:pPr>
        <w:pStyle w:val="Heading3"/>
      </w:pPr>
      <w:r>
        <w:t xml:space="preserve">We may, from time to time, vary the destinations in respect of which international SMS and MMS is available, including for technical reasons or due to changes in applicable regulations in relevant countries.  </w:t>
      </w:r>
    </w:p>
    <w:p w14:paraId="113C6C4F" w14:textId="77777777" w:rsidR="002519D8" w:rsidRDefault="007D1AF7">
      <w:pPr>
        <w:pStyle w:val="Heading1"/>
      </w:pPr>
      <w:bookmarkStart w:id="296" w:name="_Toc161050783"/>
      <w:bookmarkStart w:id="297" w:name="_Toc161050784"/>
      <w:bookmarkStart w:id="298" w:name="_Toc161050785"/>
      <w:bookmarkStart w:id="299" w:name="_Toc161050786"/>
      <w:bookmarkStart w:id="300" w:name="_Toc161050787"/>
      <w:bookmarkStart w:id="301" w:name="_Toc161050797"/>
      <w:bookmarkStart w:id="302" w:name="_Toc161050798"/>
      <w:bookmarkStart w:id="303" w:name="_Toc161050799"/>
      <w:bookmarkStart w:id="304" w:name="_Toc161050800"/>
      <w:bookmarkStart w:id="305" w:name="_Toc161050801"/>
      <w:bookmarkStart w:id="306" w:name="_Toc161050802"/>
      <w:bookmarkStart w:id="307" w:name="_Toc161050803"/>
      <w:bookmarkStart w:id="308" w:name="_Toc161050804"/>
      <w:bookmarkStart w:id="309" w:name="_Toc161050805"/>
      <w:bookmarkStart w:id="310" w:name="_Toc161050806"/>
      <w:bookmarkStart w:id="311" w:name="_Toc161050807"/>
      <w:bookmarkStart w:id="312" w:name="_Toc161050808"/>
      <w:bookmarkStart w:id="313" w:name="_Toc161050809"/>
      <w:bookmarkStart w:id="314" w:name="_Toc161050810"/>
      <w:bookmarkStart w:id="315" w:name="_Toc161050811"/>
      <w:bookmarkStart w:id="316" w:name="_Toc161050812"/>
      <w:bookmarkStart w:id="317" w:name="_Toc161050813"/>
      <w:bookmarkStart w:id="318" w:name="_Toc161050814"/>
      <w:bookmarkStart w:id="319" w:name="_Toc161050815"/>
      <w:bookmarkStart w:id="320" w:name="_Toc161050816"/>
      <w:bookmarkStart w:id="321" w:name="_Toc161050817"/>
      <w:bookmarkStart w:id="322" w:name="_Toc161050830"/>
      <w:bookmarkStart w:id="323" w:name="_Toc161050831"/>
      <w:bookmarkStart w:id="324" w:name="_Toc161050832"/>
      <w:bookmarkStart w:id="325" w:name="_Toc163635446"/>
      <w:bookmarkStart w:id="326" w:name="_Toc163635564"/>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t>SMS Access Manager</w:t>
      </w:r>
      <w:bookmarkEnd w:id="325"/>
      <w:bookmarkEnd w:id="326"/>
    </w:p>
    <w:p w14:paraId="5613CBB8" w14:textId="77777777" w:rsidR="002519D8" w:rsidRDefault="007D1AF7">
      <w:pPr>
        <w:pStyle w:val="Indent1"/>
      </w:pPr>
      <w:bookmarkStart w:id="327" w:name="_Toc163635447"/>
      <w:bookmarkStart w:id="328" w:name="_Toc163635565"/>
      <w:r>
        <w:t>What is</w:t>
      </w:r>
      <w:r>
        <w:rPr>
          <w:iCs/>
        </w:rPr>
        <w:t xml:space="preserve"> SMS Access Manager?</w:t>
      </w:r>
      <w:bookmarkEnd w:id="327"/>
      <w:bookmarkEnd w:id="328"/>
    </w:p>
    <w:p w14:paraId="507B3473" w14:textId="533DEB81" w:rsidR="002519D8" w:rsidRDefault="007D1AF7">
      <w:pPr>
        <w:pStyle w:val="Heading2"/>
        <w:numPr>
          <w:ilvl w:val="0"/>
          <w:numId w:val="0"/>
        </w:numPr>
        <w:ind w:left="720"/>
      </w:pPr>
      <w:r>
        <w:rPr>
          <w:iCs/>
        </w:rPr>
        <w:t>SMS Access Manager lets you access our Short Message Centre to send SMS to mobile services.  Access to SMS Access Manager is via IP VPN.</w:t>
      </w:r>
      <w:r w:rsidR="00990BBF">
        <w:rPr>
          <w:iCs/>
        </w:rPr>
        <w:t xml:space="preserve"> </w:t>
      </w:r>
      <w:r>
        <w:t xml:space="preserve">If you choose SMPP Access you may also send registered SMS. Further information about SMS and the terms that apply to SMS (as opposed to the SMS Access Manager service) is set out in </w:t>
      </w:r>
      <w:hyperlink r:id="rId22" w:anchor="telstra-mobile" w:history="1">
        <w:r>
          <w:rPr>
            <w:rStyle w:val="Hyperlink"/>
          </w:rPr>
          <w:t>Part E – SMS Messages and Email of the Telstra Mobile section of Our Customer Terms</w:t>
        </w:r>
      </w:hyperlink>
      <w:r>
        <w:t xml:space="preserve">. </w:t>
      </w:r>
    </w:p>
    <w:p w14:paraId="2197FB1E" w14:textId="77777777" w:rsidR="002519D8" w:rsidRDefault="007D1AF7">
      <w:pPr>
        <w:pStyle w:val="Heading2"/>
        <w:widowControl w:val="0"/>
        <w:tabs>
          <w:tab w:val="clear" w:pos="0"/>
          <w:tab w:val="num" w:pos="737"/>
        </w:tabs>
      </w:pPr>
      <w:r>
        <w:t>SMS Access Manager:</w:t>
      </w:r>
    </w:p>
    <w:p w14:paraId="5E89717B" w14:textId="77777777" w:rsidR="002519D8" w:rsidRDefault="007D1AF7">
      <w:pPr>
        <w:pStyle w:val="Heading3"/>
        <w:widowControl w:val="0"/>
        <w:numPr>
          <w:ilvl w:val="2"/>
          <w:numId w:val="17"/>
        </w:numPr>
      </w:pPr>
      <w:r>
        <w:t>delivers your SMS to other Telstra customers;</w:t>
      </w:r>
    </w:p>
    <w:p w14:paraId="59D375BE" w14:textId="77777777" w:rsidR="002519D8" w:rsidRDefault="007D1AF7">
      <w:pPr>
        <w:pStyle w:val="Heading3"/>
        <w:widowControl w:val="0"/>
        <w:numPr>
          <w:ilvl w:val="2"/>
          <w:numId w:val="17"/>
        </w:numPr>
      </w:pPr>
      <w:r>
        <w:t>carries your SMS to non-Telstra customers to the physical point of connection between our systems and the other phone company's systems; and</w:t>
      </w:r>
    </w:p>
    <w:p w14:paraId="2058CFBE" w14:textId="77777777" w:rsidR="002519D8" w:rsidRDefault="007D1AF7">
      <w:pPr>
        <w:pStyle w:val="Heading3"/>
        <w:widowControl w:val="0"/>
        <w:numPr>
          <w:ilvl w:val="2"/>
          <w:numId w:val="17"/>
        </w:numPr>
      </w:pPr>
      <w:r>
        <w:t>delivers SMS from Telstra and non-Telstra customers to your access service.</w:t>
      </w:r>
    </w:p>
    <w:p w14:paraId="0A267E13" w14:textId="77777777" w:rsidR="002519D8" w:rsidRDefault="007D1AF7">
      <w:pPr>
        <w:pStyle w:val="Heading2"/>
      </w:pPr>
      <w:r>
        <w:rPr>
          <w:iCs/>
        </w:rPr>
        <w:t>Before you use SMS Access Manager</w:t>
      </w:r>
      <w:r>
        <w:t>, you must:</w:t>
      </w:r>
    </w:p>
    <w:p w14:paraId="01BF4E69" w14:textId="57C96BC0" w:rsidR="002519D8" w:rsidRDefault="007D1AF7">
      <w:pPr>
        <w:pStyle w:val="Heading2"/>
        <w:numPr>
          <w:ilvl w:val="0"/>
          <w:numId w:val="9"/>
        </w:numPr>
        <w:tabs>
          <w:tab w:val="clear" w:pos="737"/>
        </w:tabs>
        <w:ind w:left="1457"/>
      </w:pPr>
      <w:r>
        <w:t>first connect to a Telstra mobile service (if you use SMPP access, you may connect to more than one mobile service). You are responsible for all charges associated with the mobile service;</w:t>
      </w:r>
    </w:p>
    <w:p w14:paraId="232FCBC4" w14:textId="77777777" w:rsidR="002519D8" w:rsidRDefault="007D1AF7">
      <w:pPr>
        <w:pStyle w:val="Heading2"/>
        <w:numPr>
          <w:ilvl w:val="0"/>
          <w:numId w:val="9"/>
        </w:numPr>
        <w:tabs>
          <w:tab w:val="clear" w:pos="737"/>
        </w:tabs>
        <w:ind w:left="1457"/>
      </w:pPr>
      <w:r>
        <w:t>provide the necessary equipment, third party software and infrastructure required to access and use SMS Access Manager.  You are responsible for maintaining (including the payment of associated charges) the equipment, software and infrastructure;</w:t>
      </w:r>
    </w:p>
    <w:p w14:paraId="7BA8EBD4" w14:textId="4E2786AF" w:rsidR="002519D8" w:rsidRDefault="007D1AF7">
      <w:pPr>
        <w:pStyle w:val="Heading2"/>
        <w:numPr>
          <w:ilvl w:val="0"/>
          <w:numId w:val="9"/>
        </w:numPr>
        <w:tabs>
          <w:tab w:val="clear" w:pos="737"/>
        </w:tabs>
        <w:ind w:left="1457"/>
      </w:pPr>
      <w:r>
        <w:t>obtain the access service or services necessary to use SMS Access Manager. You are responsible for maintaining (including the payment of associated charges) the access service(s)</w:t>
      </w:r>
      <w:r w:rsidR="00CF1A14">
        <w:t>;</w:t>
      </w:r>
    </w:p>
    <w:p w14:paraId="1A6C1BC1" w14:textId="77777777" w:rsidR="002519D8" w:rsidRDefault="007D1AF7">
      <w:pPr>
        <w:pStyle w:val="Heading2"/>
        <w:numPr>
          <w:ilvl w:val="0"/>
          <w:numId w:val="9"/>
        </w:numPr>
        <w:tabs>
          <w:tab w:val="clear" w:pos="737"/>
        </w:tabs>
        <w:ind w:left="1457"/>
      </w:pPr>
      <w:r>
        <w:t xml:space="preserve">ensure your equipment, software and infrastructure is compatible with SMS Access Manager. We may conduct reasonable checks and tests to satisfy us that </w:t>
      </w:r>
      <w:r>
        <w:lastRenderedPageBreak/>
        <w:t>your equipment, software and infrastructure is compatible before providing SMS Access Manager; and</w:t>
      </w:r>
    </w:p>
    <w:p w14:paraId="407178C8" w14:textId="77777777" w:rsidR="002519D8" w:rsidRDefault="007D1AF7">
      <w:pPr>
        <w:pStyle w:val="Indent3"/>
        <w:numPr>
          <w:ilvl w:val="0"/>
          <w:numId w:val="9"/>
        </w:numPr>
        <w:tabs>
          <w:tab w:val="clear" w:pos="737"/>
        </w:tabs>
        <w:ind w:left="1457"/>
        <w:rPr>
          <w:iCs/>
        </w:rPr>
      </w:pPr>
      <w:r>
        <w:rPr>
          <w:iCs/>
        </w:rPr>
        <w:t>choose a monthly volume of SMS.</w:t>
      </w:r>
    </w:p>
    <w:p w14:paraId="5C3356F0" w14:textId="77777777" w:rsidR="002519D8" w:rsidRDefault="007D1AF7">
      <w:pPr>
        <w:pStyle w:val="Indent3"/>
        <w:ind w:left="720"/>
        <w:rPr>
          <w:rFonts w:ascii="Arial" w:hAnsi="Arial" w:cs="Arial"/>
          <w:b/>
          <w:iCs/>
          <w:sz w:val="21"/>
          <w:szCs w:val="21"/>
        </w:rPr>
      </w:pPr>
      <w:r>
        <w:rPr>
          <w:rFonts w:ascii="Arial" w:hAnsi="Arial" w:cs="Arial"/>
          <w:b/>
          <w:iCs/>
          <w:sz w:val="21"/>
          <w:szCs w:val="21"/>
        </w:rPr>
        <w:t>Minimum contract term</w:t>
      </w:r>
    </w:p>
    <w:p w14:paraId="389B1D90" w14:textId="77777777" w:rsidR="002519D8" w:rsidRDefault="007D1AF7">
      <w:pPr>
        <w:pStyle w:val="Heading2"/>
      </w:pPr>
      <w:r>
        <w:t>You must acquire SMS Access Manager for a minimum contract term of 6 months.</w:t>
      </w:r>
    </w:p>
    <w:p w14:paraId="31C9F820" w14:textId="77777777" w:rsidR="002519D8" w:rsidRDefault="007D1AF7">
      <w:pPr>
        <w:pStyle w:val="Indent1"/>
        <w:rPr>
          <w:iCs/>
        </w:rPr>
      </w:pPr>
      <w:bookmarkStart w:id="329" w:name="_Toc163635448"/>
      <w:bookmarkStart w:id="330" w:name="_Toc163635566"/>
      <w:r>
        <w:t>Availability</w:t>
      </w:r>
      <w:bookmarkEnd w:id="329"/>
      <w:bookmarkEnd w:id="330"/>
    </w:p>
    <w:p w14:paraId="2C40C329" w14:textId="77777777" w:rsidR="002519D8" w:rsidRDefault="007D1AF7">
      <w:pPr>
        <w:pStyle w:val="Heading2"/>
        <w:tabs>
          <w:tab w:val="clear" w:pos="0"/>
          <w:tab w:val="num" w:pos="737"/>
        </w:tabs>
      </w:pPr>
      <w:r>
        <w:t>You can get SMS Access Manager if you get your access service(s) directly from us as a retail customer.  You cannot resell SMS Access Manager.</w:t>
      </w:r>
    </w:p>
    <w:p w14:paraId="0D15F537" w14:textId="77777777" w:rsidR="002519D8" w:rsidRDefault="007D1AF7">
      <w:pPr>
        <w:pStyle w:val="Indent1"/>
        <w:rPr>
          <w:iCs/>
        </w:rPr>
      </w:pPr>
      <w:bookmarkStart w:id="331" w:name="_Toc163635449"/>
      <w:bookmarkStart w:id="332" w:name="_Toc163635567"/>
      <w:r>
        <w:rPr>
          <w:iCs/>
        </w:rPr>
        <w:t>SMS Access Manager Service Limitations</w:t>
      </w:r>
      <w:bookmarkEnd w:id="331"/>
      <w:bookmarkEnd w:id="332"/>
    </w:p>
    <w:p w14:paraId="1E6CF7EE" w14:textId="77777777" w:rsidR="002519D8" w:rsidRDefault="007D1AF7">
      <w:pPr>
        <w:pStyle w:val="Heading2"/>
        <w:widowControl w:val="0"/>
        <w:tabs>
          <w:tab w:val="clear" w:pos="0"/>
          <w:tab w:val="num" w:pos="737"/>
        </w:tabs>
      </w:pPr>
      <w:r>
        <w:t>You will only be able to send and receive SMS messages from non-Telstra customers where we and the other phone company have agreed and fully implemented the necessary signalling protocol technology.</w:t>
      </w:r>
    </w:p>
    <w:p w14:paraId="55701ABC" w14:textId="0F1927DC" w:rsidR="002519D8" w:rsidRDefault="007D1AF7">
      <w:pPr>
        <w:pStyle w:val="Heading2"/>
        <w:widowControl w:val="0"/>
        <w:tabs>
          <w:tab w:val="clear" w:pos="0"/>
          <w:tab w:val="num" w:pos="737"/>
        </w:tabs>
      </w:pPr>
      <w:r>
        <w:t>Your SMS may not be successfully delivered, or delivered in a timely manner (for example, the person's phone may be switched off, out of mobile service range, not operating properly, the message storage space may be full or the person may be overseas and the overseas phone company has blocked the SMS).</w:t>
      </w:r>
    </w:p>
    <w:p w14:paraId="48BE7DC1" w14:textId="77777777" w:rsidR="002519D8" w:rsidRDefault="007D1AF7">
      <w:pPr>
        <w:pStyle w:val="Heading2"/>
        <w:widowControl w:val="0"/>
        <w:tabs>
          <w:tab w:val="clear" w:pos="0"/>
          <w:tab w:val="num" w:pos="737"/>
        </w:tabs>
      </w:pPr>
      <w:r>
        <w:t>We will try to deliver your SMS for up to 7 days. If your SMS is not delivered within this time, we will delete the SMS.</w:t>
      </w:r>
    </w:p>
    <w:p w14:paraId="4EEB3EB0" w14:textId="48CB0A78" w:rsidR="002519D8" w:rsidRDefault="00A13B1C">
      <w:pPr>
        <w:pStyle w:val="Heading2"/>
        <w:widowControl w:val="0"/>
        <w:tabs>
          <w:tab w:val="clear" w:pos="0"/>
          <w:tab w:val="num" w:pos="737"/>
        </w:tabs>
      </w:pPr>
      <w:r w:rsidRPr="00A13B1C">
        <w:t>Subject to the Australian Consumer Law provisions in the General Terms of Our Customer Terms</w:t>
      </w:r>
      <w:r>
        <w:t>,</w:t>
      </w:r>
      <w:r w:rsidRPr="00A13B1C">
        <w:t xml:space="preserve"> </w:t>
      </w:r>
      <w:r>
        <w:t>w</w:t>
      </w:r>
      <w:r w:rsidR="007D1AF7">
        <w:t>e do not promise that our Short Message Centre is able to successfully send, receive and/or deliver your SMS messages at, or within, any particular time. You must not:</w:t>
      </w:r>
    </w:p>
    <w:p w14:paraId="31D0BD28" w14:textId="77777777" w:rsidR="002519D8" w:rsidRDefault="007D1AF7">
      <w:pPr>
        <w:pStyle w:val="Heading3"/>
        <w:widowControl w:val="0"/>
        <w:numPr>
          <w:ilvl w:val="2"/>
          <w:numId w:val="18"/>
        </w:numPr>
      </w:pPr>
      <w:r>
        <w:t xml:space="preserve">rely on SMS Access Manager to send time-sensitive SMS; or </w:t>
      </w:r>
    </w:p>
    <w:p w14:paraId="2FF56B7E" w14:textId="77777777" w:rsidR="002519D8" w:rsidRDefault="007D1AF7">
      <w:pPr>
        <w:pStyle w:val="Heading3"/>
        <w:widowControl w:val="0"/>
        <w:numPr>
          <w:ilvl w:val="2"/>
          <w:numId w:val="18"/>
        </w:numPr>
      </w:pPr>
      <w:r>
        <w:t xml:space="preserve">use SMS Access Manager for any purpose which results in large volumes of SMS messages being sent through our Short Message Centre in a limited time period. </w:t>
      </w:r>
    </w:p>
    <w:p w14:paraId="752990F2" w14:textId="4071CFE0" w:rsidR="002519D8" w:rsidRDefault="007D1AF7">
      <w:pPr>
        <w:pStyle w:val="Heading2"/>
        <w:widowControl w:val="0"/>
        <w:tabs>
          <w:tab w:val="clear" w:pos="0"/>
          <w:tab w:val="num" w:pos="737"/>
        </w:tabs>
      </w:pPr>
      <w:r>
        <w:t xml:space="preserve">International SMS may not be available for all destinations. We will notify you of the destinations to which you may send international SMS on request. We may, from time to time, vary the destinations in respect of which international SMS is available, including for technical reasons or due to changes in applicable regulations in relevant countries.  </w:t>
      </w:r>
    </w:p>
    <w:p w14:paraId="56AA7B64" w14:textId="77777777" w:rsidR="002519D8" w:rsidRDefault="007D1AF7">
      <w:pPr>
        <w:pStyle w:val="Indent1"/>
        <w:rPr>
          <w:iCs/>
        </w:rPr>
      </w:pPr>
      <w:bookmarkStart w:id="333" w:name="_Toc163635450"/>
      <w:bookmarkStart w:id="334" w:name="_Toc163635568"/>
      <w:r>
        <w:rPr>
          <w:iCs/>
        </w:rPr>
        <w:t>Registered messages</w:t>
      </w:r>
      <w:bookmarkEnd w:id="333"/>
      <w:bookmarkEnd w:id="334"/>
    </w:p>
    <w:p w14:paraId="654C7F52" w14:textId="77777777" w:rsidR="002519D8" w:rsidRDefault="007D1AF7">
      <w:pPr>
        <w:pStyle w:val="Heading2"/>
      </w:pPr>
      <w:r>
        <w:rPr>
          <w:iCs/>
        </w:rPr>
        <w:t xml:space="preserve">If you use SMPP access you may also send registered SMS.  A registered SMS can be tracked, so that we can send you an SMS confirming whether your SMS has been delivered or not.  We </w:t>
      </w:r>
      <w:r>
        <w:t>may</w:t>
      </w:r>
      <w:r>
        <w:rPr>
          <w:iCs/>
        </w:rPr>
        <w:t xml:space="preserve"> not be able to track a registered SMS sent to a phone on another phone company’s network.  We will charge you for registered SMS whether or not we have been able to track the registered SMS or send you a delivery status report.</w:t>
      </w:r>
    </w:p>
    <w:p w14:paraId="42BD5E61" w14:textId="77777777" w:rsidR="002519D8" w:rsidRDefault="007D1AF7">
      <w:pPr>
        <w:pStyle w:val="Heading2"/>
        <w:widowControl w:val="0"/>
        <w:numPr>
          <w:ilvl w:val="0"/>
          <w:numId w:val="0"/>
        </w:numPr>
        <w:ind w:left="720"/>
        <w:rPr>
          <w:rFonts w:ascii="Arial" w:hAnsi="Arial" w:cs="Arial"/>
          <w:b/>
          <w:sz w:val="21"/>
          <w:szCs w:val="21"/>
        </w:rPr>
      </w:pPr>
      <w:r>
        <w:rPr>
          <w:rFonts w:ascii="Arial" w:hAnsi="Arial" w:cs="Arial"/>
          <w:b/>
          <w:sz w:val="21"/>
          <w:szCs w:val="21"/>
        </w:rPr>
        <w:lastRenderedPageBreak/>
        <w:t>Authentication and IP address</w:t>
      </w:r>
    </w:p>
    <w:p w14:paraId="75DA9729" w14:textId="77777777" w:rsidR="002519D8" w:rsidRDefault="007D1AF7">
      <w:pPr>
        <w:pStyle w:val="Heading2"/>
        <w:widowControl w:val="0"/>
        <w:tabs>
          <w:tab w:val="clear" w:pos="0"/>
          <w:tab w:val="num" w:pos="737"/>
        </w:tabs>
      </w:pPr>
      <w:r>
        <w:t>We will issue you with a user ID and password, or in the case of wireless access, a SIM card, in order to access SMS Access Manager.</w:t>
      </w:r>
    </w:p>
    <w:p w14:paraId="5DE5FD9F" w14:textId="33AA10A4" w:rsidR="002519D8" w:rsidRDefault="007D1AF7">
      <w:pPr>
        <w:pStyle w:val="Heading2"/>
        <w:widowControl w:val="0"/>
        <w:tabs>
          <w:tab w:val="clear" w:pos="0"/>
          <w:tab w:val="num" w:pos="737"/>
        </w:tabs>
      </w:pPr>
      <w:bookmarkStart w:id="335" w:name="_Ref163632576"/>
      <w:r>
        <w:t>We grant to you a non-exclusive, non</w:t>
      </w:r>
      <w:r w:rsidR="00D93DB4">
        <w:t>-</w:t>
      </w:r>
      <w:r>
        <w:t>transferable licence to use any IP addresses we provide to you in software and hardware devices for the purpose of accessing SMS Access Manager.  This is referred to as a "licensed IP address".</w:t>
      </w:r>
      <w:bookmarkEnd w:id="335"/>
    </w:p>
    <w:p w14:paraId="5B3FB52C" w14:textId="77777777" w:rsidR="002519D8" w:rsidRDefault="007D1AF7">
      <w:pPr>
        <w:pStyle w:val="Heading2"/>
        <w:widowControl w:val="0"/>
        <w:tabs>
          <w:tab w:val="clear" w:pos="0"/>
          <w:tab w:val="num" w:pos="737"/>
        </w:tabs>
      </w:pPr>
      <w:r>
        <w:t xml:space="preserve">If your SMS Access Manager is cancelled for any reason your licence to use the licensed IP address is immediately terminated and you must stop using the licensed IP address and remove it from all software and hardware devices. </w:t>
      </w:r>
    </w:p>
    <w:p w14:paraId="36162EDA" w14:textId="77777777" w:rsidR="002519D8" w:rsidRDefault="007D1AF7">
      <w:pPr>
        <w:pStyle w:val="Heading2"/>
        <w:widowControl w:val="0"/>
        <w:tabs>
          <w:tab w:val="clear" w:pos="0"/>
          <w:tab w:val="num" w:pos="737"/>
        </w:tabs>
      </w:pPr>
      <w:r>
        <w:t>We may cancel your licence to use a licensed IP address, by telling you, if:</w:t>
      </w:r>
    </w:p>
    <w:p w14:paraId="0C10412F" w14:textId="56740E86" w:rsidR="002519D8" w:rsidRDefault="007D1AF7">
      <w:pPr>
        <w:pStyle w:val="Heading3"/>
        <w:widowControl w:val="0"/>
        <w:numPr>
          <w:ilvl w:val="2"/>
          <w:numId w:val="19"/>
        </w:numPr>
      </w:pPr>
      <w:r>
        <w:t>you breach the licence conditions in clause</w:t>
      </w:r>
      <w:r w:rsidR="00F8193B">
        <w:t xml:space="preserve"> </w:t>
      </w:r>
      <w:r w:rsidR="00F8193B">
        <w:fldChar w:fldCharType="begin"/>
      </w:r>
      <w:r w:rsidR="00F8193B">
        <w:instrText xml:space="preserve"> REF _Ref163632576 \r \h </w:instrText>
      </w:r>
      <w:r w:rsidR="00F8193B">
        <w:fldChar w:fldCharType="separate"/>
      </w:r>
      <w:r w:rsidR="009138B3">
        <w:t>3.12</w:t>
      </w:r>
      <w:r w:rsidR="00F8193B">
        <w:fldChar w:fldCharType="end"/>
      </w:r>
      <w:r>
        <w:t xml:space="preserve">; </w:t>
      </w:r>
      <w:r w:rsidR="00CF1A14">
        <w:t>or</w:t>
      </w:r>
    </w:p>
    <w:p w14:paraId="66A14F56" w14:textId="77777777" w:rsidR="002519D8" w:rsidRDefault="007D1AF7">
      <w:pPr>
        <w:pStyle w:val="Heading3"/>
        <w:widowControl w:val="0"/>
        <w:numPr>
          <w:ilvl w:val="2"/>
          <w:numId w:val="19"/>
        </w:numPr>
      </w:pPr>
      <w:r>
        <w:t>the licensed IP address was provided for use with a service that we no longer provide to you.</w:t>
      </w:r>
    </w:p>
    <w:p w14:paraId="556D76F9" w14:textId="77777777" w:rsidR="002519D8" w:rsidRDefault="007D1AF7">
      <w:pPr>
        <w:pStyle w:val="Heading2"/>
      </w:pPr>
      <w:r>
        <w:t>You acknowledge that we are under no obligation to supply IP Addresses to you.  We may, as a condition of providing SMS Access Manager, require you to provide us with IP addresses from within a certain block.  We will only use the IP addresses you provide us for the purposes of authentication.</w:t>
      </w:r>
    </w:p>
    <w:p w14:paraId="637A1B6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 xml:space="preserve">Usage obligations </w:t>
      </w:r>
    </w:p>
    <w:p w14:paraId="5E7A1C4D" w14:textId="77777777" w:rsidR="002519D8" w:rsidRDefault="007D1AF7">
      <w:pPr>
        <w:pStyle w:val="Heading2"/>
        <w:widowControl w:val="0"/>
        <w:tabs>
          <w:tab w:val="clear" w:pos="0"/>
          <w:tab w:val="num" w:pos="737"/>
        </w:tabs>
      </w:pPr>
      <w:r>
        <w:t>Your usage obligations continue to apply after the cancellation or termination of your SMS Access Manager.</w:t>
      </w:r>
    </w:p>
    <w:p w14:paraId="0D9CA6AB" w14:textId="77777777" w:rsidR="002519D8" w:rsidRDefault="007D1AF7">
      <w:pPr>
        <w:pStyle w:val="Heading2"/>
        <w:widowControl w:val="0"/>
        <w:tabs>
          <w:tab w:val="clear" w:pos="0"/>
          <w:tab w:val="num" w:pos="737"/>
        </w:tabs>
      </w:pPr>
      <w:r>
        <w:t>You must ensure your use of SMS Access Manager complies with Our Customer Terms.</w:t>
      </w:r>
    </w:p>
    <w:p w14:paraId="4DB2A8CA" w14:textId="77777777" w:rsidR="002519D8" w:rsidRDefault="007D1AF7">
      <w:pPr>
        <w:pStyle w:val="Heading2"/>
        <w:widowControl w:val="0"/>
        <w:tabs>
          <w:tab w:val="clear" w:pos="0"/>
          <w:tab w:val="num" w:pos="737"/>
        </w:tabs>
      </w:pPr>
      <w:r>
        <w:t>You must not (and you must ensure that your employees, agents and officers do not):</w:t>
      </w:r>
    </w:p>
    <w:p w14:paraId="5A022FD6" w14:textId="77777777" w:rsidR="002519D8" w:rsidRDefault="007D1AF7">
      <w:pPr>
        <w:pStyle w:val="Heading3"/>
        <w:widowControl w:val="0"/>
        <w:numPr>
          <w:ilvl w:val="2"/>
          <w:numId w:val="20"/>
        </w:numPr>
      </w:pPr>
      <w:r>
        <w:t>use SMS Access Manager in a way that breaks the law, including applicable industry standards and codes;</w:t>
      </w:r>
    </w:p>
    <w:p w14:paraId="20F21882" w14:textId="77777777" w:rsidR="002519D8" w:rsidRDefault="007D1AF7">
      <w:pPr>
        <w:pStyle w:val="Heading3"/>
        <w:widowControl w:val="0"/>
        <w:numPr>
          <w:ilvl w:val="2"/>
          <w:numId w:val="20"/>
        </w:numPr>
      </w:pPr>
      <w:r>
        <w:t>do anything reasonably likely to impair, interfere with or damage our facilities (including our Short Message Centre) or their operation;</w:t>
      </w:r>
    </w:p>
    <w:p w14:paraId="02A2FF0F" w14:textId="77777777" w:rsidR="002519D8" w:rsidRDefault="007D1AF7">
      <w:pPr>
        <w:pStyle w:val="Heading3"/>
        <w:widowControl w:val="0"/>
        <w:numPr>
          <w:ilvl w:val="2"/>
          <w:numId w:val="20"/>
        </w:numPr>
      </w:pPr>
      <w:r>
        <w:t>interfere with, hinder or change SMS Access Manager;</w:t>
      </w:r>
    </w:p>
    <w:p w14:paraId="421F8F08" w14:textId="77777777" w:rsidR="002519D8" w:rsidRDefault="007D1AF7">
      <w:pPr>
        <w:pStyle w:val="Heading3"/>
        <w:widowControl w:val="0"/>
        <w:numPr>
          <w:ilvl w:val="2"/>
          <w:numId w:val="20"/>
        </w:numPr>
      </w:pPr>
      <w:r>
        <w:t>delete another customer's data from SMS Access Manager without that customer's permission;</w:t>
      </w:r>
    </w:p>
    <w:p w14:paraId="4FBF02AB" w14:textId="77777777" w:rsidR="002519D8" w:rsidRDefault="007D1AF7">
      <w:pPr>
        <w:pStyle w:val="Heading3"/>
        <w:widowControl w:val="0"/>
        <w:numPr>
          <w:ilvl w:val="2"/>
          <w:numId w:val="20"/>
        </w:numPr>
      </w:pPr>
      <w:r>
        <w:t>use SMS Access Manager to menace or harass any person or cause damage or injury to any person or property;</w:t>
      </w:r>
    </w:p>
    <w:p w14:paraId="6DD64604" w14:textId="77777777" w:rsidR="002519D8" w:rsidRDefault="007D1AF7">
      <w:pPr>
        <w:pStyle w:val="Heading3"/>
        <w:widowControl w:val="0"/>
        <w:numPr>
          <w:ilvl w:val="2"/>
          <w:numId w:val="20"/>
        </w:numPr>
      </w:pPr>
      <w:r>
        <w:t xml:space="preserve">use SMS Access Manager to publish, transmit or store any communication, information or data that is defamatory, obscene, sexually explicit, abusive or </w:t>
      </w:r>
      <w:r>
        <w:lastRenderedPageBreak/>
        <w:t>offensive;</w:t>
      </w:r>
    </w:p>
    <w:p w14:paraId="5048F6DF" w14:textId="77777777" w:rsidR="002519D8" w:rsidRDefault="007D1AF7">
      <w:pPr>
        <w:pStyle w:val="Heading3"/>
        <w:widowControl w:val="0"/>
        <w:numPr>
          <w:ilvl w:val="2"/>
          <w:numId w:val="20"/>
        </w:numPr>
      </w:pPr>
      <w:r>
        <w:t>represent (by act or omission) that we created, endorsed, have reviewed, or are in any way involved in the production of content sent by you using SMS Access Manager;</w:t>
      </w:r>
    </w:p>
    <w:p w14:paraId="1A33A6C0" w14:textId="77777777" w:rsidR="002519D8" w:rsidRDefault="007D1AF7">
      <w:pPr>
        <w:pStyle w:val="Heading3"/>
        <w:widowControl w:val="0"/>
        <w:numPr>
          <w:ilvl w:val="2"/>
          <w:numId w:val="20"/>
        </w:numPr>
      </w:pPr>
      <w:r>
        <w:t xml:space="preserve">use SMS Access Manager to impersonate another person or entity; </w:t>
      </w:r>
    </w:p>
    <w:p w14:paraId="4A90D024" w14:textId="77777777" w:rsidR="002519D8" w:rsidRDefault="007D1AF7">
      <w:pPr>
        <w:pStyle w:val="Heading3"/>
        <w:widowControl w:val="0"/>
        <w:numPr>
          <w:ilvl w:val="2"/>
          <w:numId w:val="21"/>
        </w:numPr>
      </w:pPr>
      <w:r>
        <w:t>use SMS Access Manager to interfere with any third party rights, including intellectual property rights;</w:t>
      </w:r>
    </w:p>
    <w:p w14:paraId="308DDE5B" w14:textId="77777777" w:rsidR="002519D8" w:rsidRDefault="007D1AF7">
      <w:pPr>
        <w:pStyle w:val="Heading3"/>
        <w:widowControl w:val="0"/>
        <w:numPr>
          <w:ilvl w:val="2"/>
          <w:numId w:val="22"/>
        </w:numPr>
      </w:pPr>
      <w:r>
        <w:t>use SMS Access Manager in a way that results in the misuse of a third party's confidential information;</w:t>
      </w:r>
    </w:p>
    <w:p w14:paraId="4D980467" w14:textId="77777777" w:rsidR="002519D8" w:rsidRDefault="007D1AF7">
      <w:pPr>
        <w:pStyle w:val="Heading3"/>
        <w:widowControl w:val="0"/>
        <w:numPr>
          <w:ilvl w:val="2"/>
          <w:numId w:val="22"/>
        </w:numPr>
      </w:pPr>
      <w:r>
        <w:t>affect the availability of SMS Access Manager to other Telstra customers;</w:t>
      </w:r>
    </w:p>
    <w:p w14:paraId="5BEDB7DC" w14:textId="77777777" w:rsidR="002519D8" w:rsidRDefault="007D1AF7">
      <w:pPr>
        <w:pStyle w:val="Heading3"/>
        <w:widowControl w:val="0"/>
        <w:numPr>
          <w:ilvl w:val="2"/>
          <w:numId w:val="22"/>
        </w:numPr>
      </w:pPr>
      <w:r>
        <w:t>use SMS Access Manager in a way that results in a "virus", "worm", "trojan" or similar program being sent through SMS Access Manager from your equipment; or</w:t>
      </w:r>
    </w:p>
    <w:p w14:paraId="49B367F6" w14:textId="77777777" w:rsidR="002519D8" w:rsidRDefault="007D1AF7">
      <w:pPr>
        <w:pStyle w:val="Heading3"/>
        <w:widowControl w:val="0"/>
        <w:numPr>
          <w:ilvl w:val="2"/>
          <w:numId w:val="22"/>
        </w:numPr>
      </w:pPr>
      <w:r>
        <w:t>use, or enable the use of, SMS Access Manager in any way for the purpose of providing any warning or notification about a serious risk to the safety of persons or property.</w:t>
      </w:r>
    </w:p>
    <w:p w14:paraId="02A81792" w14:textId="77777777" w:rsidR="002519D8" w:rsidRDefault="007D1AF7">
      <w:pPr>
        <w:pStyle w:val="Heading2"/>
      </w:pPr>
      <w:r>
        <w:t>We will not monitor or</w:t>
      </w:r>
      <w:r>
        <w:rPr>
          <w:b/>
        </w:rPr>
        <w:t xml:space="preserve"> </w:t>
      </w:r>
      <w:r>
        <w:t>be responsible for the content of SMS Messages you send using SMS Access Manager, but, subject to applicable laws, we reserve the right to monitor the content of such messages.</w:t>
      </w:r>
    </w:p>
    <w:p w14:paraId="059CEF4B" w14:textId="77777777" w:rsidR="002519D8" w:rsidRDefault="007D1AF7">
      <w:pPr>
        <w:pStyle w:val="Heading2"/>
        <w:widowControl w:val="0"/>
        <w:tabs>
          <w:tab w:val="clear" w:pos="0"/>
          <w:tab w:val="num" w:pos="737"/>
        </w:tabs>
      </w:pPr>
      <w:r>
        <w:t>You agree that your unique sender code will be sent automatically with each SMS Message sent via SMS Access Manager.</w:t>
      </w:r>
    </w:p>
    <w:p w14:paraId="7094CD03" w14:textId="77777777" w:rsidR="002519D8" w:rsidRDefault="007D1AF7">
      <w:pPr>
        <w:pStyle w:val="Heading2"/>
        <w:widowControl w:val="0"/>
        <w:numPr>
          <w:ilvl w:val="0"/>
          <w:numId w:val="0"/>
        </w:numPr>
        <w:ind w:left="720"/>
      </w:pPr>
      <w:r>
        <w:rPr>
          <w:rFonts w:ascii="Arial" w:hAnsi="Arial" w:cs="Arial"/>
          <w:b/>
          <w:sz w:val="21"/>
          <w:szCs w:val="21"/>
        </w:rPr>
        <w:t>Third party software</w:t>
      </w:r>
    </w:p>
    <w:p w14:paraId="1789E8D7" w14:textId="77777777" w:rsidR="002519D8" w:rsidRDefault="007D1AF7">
      <w:pPr>
        <w:pStyle w:val="Heading2"/>
        <w:widowControl w:val="0"/>
        <w:tabs>
          <w:tab w:val="clear" w:pos="0"/>
          <w:tab w:val="num" w:pos="737"/>
        </w:tabs>
      </w:pPr>
      <w:r>
        <w:t>You must ensure that your use of any third party software in connection with SMS Access Manager:</w:t>
      </w:r>
    </w:p>
    <w:p w14:paraId="20B634EF" w14:textId="77777777" w:rsidR="002519D8" w:rsidRDefault="007D1AF7">
      <w:pPr>
        <w:pStyle w:val="Heading4"/>
        <w:numPr>
          <w:ilvl w:val="3"/>
          <w:numId w:val="24"/>
        </w:numPr>
        <w:tabs>
          <w:tab w:val="clear" w:pos="2194"/>
          <w:tab w:val="num" w:pos="1418"/>
        </w:tabs>
        <w:ind w:left="1418" w:hanging="709"/>
      </w:pPr>
      <w:r>
        <w:t>is lawful;</w:t>
      </w:r>
    </w:p>
    <w:p w14:paraId="09196A7A" w14:textId="77777777" w:rsidR="002519D8" w:rsidRDefault="007D1AF7">
      <w:pPr>
        <w:pStyle w:val="Heading4"/>
        <w:numPr>
          <w:ilvl w:val="3"/>
          <w:numId w:val="24"/>
        </w:numPr>
        <w:tabs>
          <w:tab w:val="clear" w:pos="2194"/>
          <w:tab w:val="num" w:pos="1418"/>
        </w:tabs>
        <w:ind w:left="1418" w:hanging="709"/>
      </w:pPr>
      <w:r>
        <w:t xml:space="preserve">complies with Our Customer Terms; and </w:t>
      </w:r>
    </w:p>
    <w:p w14:paraId="2F167FE5" w14:textId="77777777" w:rsidR="002519D8" w:rsidRDefault="007D1AF7">
      <w:pPr>
        <w:pStyle w:val="Heading4"/>
        <w:numPr>
          <w:ilvl w:val="3"/>
          <w:numId w:val="24"/>
        </w:numPr>
        <w:tabs>
          <w:tab w:val="clear" w:pos="2194"/>
          <w:tab w:val="num" w:pos="1418"/>
        </w:tabs>
        <w:ind w:left="1418" w:hanging="709"/>
      </w:pPr>
      <w:r>
        <w:t xml:space="preserve">does not disrupt the proper functioning of SMS Access Manager for you or any other person. </w:t>
      </w:r>
    </w:p>
    <w:p w14:paraId="0D35492A" w14:textId="77777777" w:rsidR="002519D8" w:rsidRDefault="007D1AF7">
      <w:pPr>
        <w:pStyle w:val="Heading2"/>
        <w:widowControl w:val="0"/>
        <w:numPr>
          <w:ilvl w:val="0"/>
          <w:numId w:val="0"/>
        </w:numPr>
        <w:ind w:left="720"/>
      </w:pPr>
      <w:r>
        <w:rPr>
          <w:rFonts w:ascii="Arial" w:hAnsi="Arial" w:cs="Arial"/>
          <w:b/>
          <w:sz w:val="21"/>
          <w:szCs w:val="21"/>
        </w:rPr>
        <w:t>Advertising</w:t>
      </w:r>
    </w:p>
    <w:p w14:paraId="504482FC" w14:textId="77777777" w:rsidR="002519D8" w:rsidRDefault="007D1AF7">
      <w:pPr>
        <w:pStyle w:val="Heading2"/>
        <w:widowControl w:val="0"/>
        <w:tabs>
          <w:tab w:val="clear" w:pos="0"/>
          <w:tab w:val="num" w:pos="737"/>
        </w:tabs>
      </w:pPr>
      <w:r>
        <w:t>You must not advertise or promote SMS Access Manager without our prior approval beforehand. We may require you to comply with any terms and conditions we consider appropriate before giving our approval.</w:t>
      </w:r>
    </w:p>
    <w:p w14:paraId="6F61D642" w14:textId="77777777" w:rsidR="002519D8" w:rsidRDefault="007D1AF7">
      <w:pPr>
        <w:pStyle w:val="Indent1"/>
      </w:pPr>
      <w:bookmarkStart w:id="336" w:name="_Toc163635451"/>
      <w:bookmarkStart w:id="337" w:name="_Toc163635569"/>
      <w:r>
        <w:lastRenderedPageBreak/>
        <w:t>Scheduled outages</w:t>
      </w:r>
      <w:bookmarkEnd w:id="336"/>
      <w:bookmarkEnd w:id="337"/>
    </w:p>
    <w:p w14:paraId="1765A494" w14:textId="2E113653" w:rsidR="002519D8" w:rsidRDefault="007D1AF7">
      <w:pPr>
        <w:pStyle w:val="Heading2"/>
        <w:widowControl w:val="0"/>
        <w:tabs>
          <w:tab w:val="clear" w:pos="0"/>
          <w:tab w:val="num" w:pos="737"/>
        </w:tabs>
      </w:pPr>
      <w:r>
        <w:t>We may tell you of occasions when we perform scheduled maintenance, upgrades or repairs to our facilities where all or part of SMS Access Manager will not be available</w:t>
      </w:r>
      <w:r w:rsidR="00080E89">
        <w:t>.</w:t>
      </w:r>
      <w:r>
        <w:t xml:space="preserve"> </w:t>
      </w:r>
    </w:p>
    <w:p w14:paraId="31678C52" w14:textId="77777777" w:rsidR="002519D8" w:rsidRDefault="007D1AF7">
      <w:pPr>
        <w:pStyle w:val="Indent1"/>
      </w:pPr>
      <w:bookmarkStart w:id="338" w:name="_Toc163635452"/>
      <w:bookmarkStart w:id="339" w:name="_Toc163635570"/>
      <w:r>
        <w:t>Suspension or cancellation</w:t>
      </w:r>
      <w:bookmarkEnd w:id="338"/>
      <w:bookmarkEnd w:id="339"/>
    </w:p>
    <w:p w14:paraId="6C7EF55C" w14:textId="77777777" w:rsidR="002519D8" w:rsidRDefault="007D1AF7">
      <w:pPr>
        <w:pStyle w:val="Heading2"/>
      </w:pPr>
      <w:r>
        <w:t>In addition to any other rights we may have, we may suspend or cancel the provision of all or part of SMS Access Manager at any time in the following circumstances:</w:t>
      </w:r>
    </w:p>
    <w:p w14:paraId="5D97C6E0" w14:textId="77777777" w:rsidR="002519D8" w:rsidRDefault="007D1AF7">
      <w:pPr>
        <w:pStyle w:val="Heading2"/>
        <w:numPr>
          <w:ilvl w:val="0"/>
          <w:numId w:val="23"/>
        </w:numPr>
        <w:tabs>
          <w:tab w:val="clear" w:pos="2160"/>
          <w:tab w:val="num" w:pos="1418"/>
        </w:tabs>
        <w:ind w:left="1418" w:hanging="709"/>
      </w:pPr>
      <w:r>
        <w:t>if we, acting reasonably, consider that you may be in breach of your usage obligations; or</w:t>
      </w:r>
    </w:p>
    <w:p w14:paraId="22B57457" w14:textId="77777777" w:rsidR="002519D8" w:rsidRDefault="007D1AF7">
      <w:pPr>
        <w:pStyle w:val="Heading2"/>
        <w:numPr>
          <w:ilvl w:val="0"/>
          <w:numId w:val="23"/>
        </w:numPr>
        <w:tabs>
          <w:tab w:val="clear" w:pos="2160"/>
          <w:tab w:val="num" w:pos="1418"/>
        </w:tabs>
        <w:ind w:left="1418" w:hanging="709"/>
      </w:pPr>
      <w:r>
        <w:t xml:space="preserve">if we are allowed to under another term in </w:t>
      </w:r>
      <w:r>
        <w:rPr>
          <w:iCs/>
        </w:rPr>
        <w:t>Our Customer Terms</w:t>
      </w:r>
      <w:r>
        <w:t>.</w:t>
      </w:r>
    </w:p>
    <w:p w14:paraId="263CF5D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0BAFF07B" w14:textId="41F3DA2B" w:rsidR="002519D8" w:rsidRDefault="007D1AF7">
      <w:pPr>
        <w:pStyle w:val="Heading2"/>
      </w:pPr>
      <w:r>
        <w:t>In addition to any other rights we may have, and as far as the law permits</w:t>
      </w:r>
      <w:r w:rsidR="00A13B1C">
        <w:t xml:space="preserve"> and s</w:t>
      </w:r>
      <w:r w:rsidR="00A13B1C" w:rsidRPr="00A13B1C">
        <w:t>ubject to the Australian Consumer Law provisions in the General Terms of Our Customer Terms</w:t>
      </w:r>
      <w:r>
        <w:t>, we exclude liability for any loss or damage caused in connection with delays in the sending of SMS Messages or a failure to terminate SMS Messages for any reason</w:t>
      </w:r>
      <w:r w:rsidR="00A13B1C">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SMS Access Manager</w:t>
      </w:r>
      <w:r w:rsidR="009D54CD">
        <w:t xml:space="preserve">, </w:t>
      </w:r>
      <w:r w:rsidR="001F79BB">
        <w:t>and</w:t>
      </w:r>
      <w:r w:rsidR="009D54CD">
        <w:t xml:space="preserve"> to</w:t>
      </w:r>
      <w:r w:rsidR="004072AB">
        <w:t xml:space="preserve"> </w:t>
      </w:r>
      <w:r w:rsidR="009D54CD">
        <w:t>supplying</w:t>
      </w:r>
      <w:r w:rsidR="001F79BB">
        <w:t xml:space="preserve"> the</w:t>
      </w:r>
      <w:r w:rsidR="004072AB">
        <w:t xml:space="preserve"> services again or </w:t>
      </w:r>
      <w:r w:rsidR="009D54CD">
        <w:t>paying</w:t>
      </w:r>
      <w:r w:rsidR="004072AB">
        <w:t xml:space="preserve"> the cost of having the services supplied again</w:t>
      </w:r>
      <w:r>
        <w:t>.</w:t>
      </w:r>
    </w:p>
    <w:p w14:paraId="77A95B13" w14:textId="77777777" w:rsidR="002519D8" w:rsidRDefault="007D1AF7">
      <w:pPr>
        <w:pStyle w:val="Indent3"/>
        <w:ind w:left="720"/>
        <w:rPr>
          <w:rFonts w:ascii="Arial" w:hAnsi="Arial" w:cs="Arial"/>
          <w:b/>
          <w:iCs/>
          <w:sz w:val="21"/>
          <w:szCs w:val="21"/>
        </w:rPr>
      </w:pPr>
      <w:r>
        <w:rPr>
          <w:rFonts w:ascii="Arial" w:hAnsi="Arial" w:cs="Arial"/>
          <w:b/>
          <w:iCs/>
          <w:sz w:val="21"/>
          <w:szCs w:val="21"/>
        </w:rPr>
        <w:t>Dedicated connections</w:t>
      </w:r>
    </w:p>
    <w:p w14:paraId="3717D12D" w14:textId="685F542F" w:rsidR="002519D8" w:rsidRDefault="007D1AF7">
      <w:pPr>
        <w:pStyle w:val="Heading2"/>
      </w:pPr>
      <w:r>
        <w:t xml:space="preserve">We will provide you with a shared connection (or if you access SMS Access Manager via SMPP, a shared bind) to your SMS Access Manager service.  </w:t>
      </w:r>
      <w:r>
        <w:rPr>
          <w:b/>
        </w:rPr>
        <w:t xml:space="preserve">On and from </w:t>
      </w:r>
      <w:r w:rsidR="00653C3B">
        <w:rPr>
          <w:b/>
        </w:rPr>
        <w:t>14 February 2022</w:t>
      </w:r>
      <w:r>
        <w:t>, you may request, and we may agree to provide, additional dedicated connections or binds (as applicable) for additional charges, as set out in your application form or separate agreement with us.</w:t>
      </w:r>
    </w:p>
    <w:p w14:paraId="27C08D22"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Additional MSISDNs</w:t>
      </w:r>
    </w:p>
    <w:p w14:paraId="20F30667" w14:textId="7DC2EA16" w:rsidR="002519D8" w:rsidRDefault="007D1AF7">
      <w:pPr>
        <w:pStyle w:val="Heading2"/>
      </w:pPr>
      <w:r>
        <w:t>We provide you with one mobile service number (</w:t>
      </w:r>
      <w:r>
        <w:rPr>
          <w:b/>
        </w:rPr>
        <w:t>MSISDN</w:t>
      </w:r>
      <w:r>
        <w:t>) to use with each SMS Access Manager service as standard.</w:t>
      </w:r>
      <w:r>
        <w:rPr>
          <w:b/>
        </w:rPr>
        <w:t xml:space="preserve">  On and from </w:t>
      </w:r>
      <w:r w:rsidR="00653C3B">
        <w:rPr>
          <w:b/>
        </w:rPr>
        <w:t>14 February 2022</w:t>
      </w:r>
      <w:r>
        <w:t xml:space="preserve">, you may request, and we may agree to provide, additional MSISDNs for one or more of your services for an additional charge (of which we will notify you at the time of request).  </w:t>
      </w:r>
    </w:p>
    <w:p w14:paraId="264967F9" w14:textId="0BB45D8B" w:rsidR="002519D8" w:rsidRDefault="007D1AF7">
      <w:pPr>
        <w:pStyle w:val="Indent1"/>
      </w:pPr>
      <w:bookmarkStart w:id="340" w:name="_Toc163635453"/>
      <w:bookmarkStart w:id="341" w:name="_Toc163635571"/>
      <w:r>
        <w:t>SMPP access – registration charge</w:t>
      </w:r>
      <w:bookmarkEnd w:id="340"/>
      <w:bookmarkEnd w:id="341"/>
    </w:p>
    <w:p w14:paraId="69268B07" w14:textId="77777777" w:rsidR="002519D8" w:rsidRDefault="007D1AF7">
      <w:pPr>
        <w:pStyle w:val="Heading2"/>
      </w:pPr>
      <w:r>
        <w:rPr>
          <w:iCs/>
        </w:rPr>
        <w:t>We charge you the following initial registration charge if you use SMPP access:</w:t>
      </w:r>
    </w:p>
    <w:tbl>
      <w:tblPr>
        <w:tblW w:w="680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8"/>
        <w:gridCol w:w="1418"/>
        <w:gridCol w:w="1418"/>
      </w:tblGrid>
      <w:tr w:rsidR="002519D8" w14:paraId="62528431" w14:textId="77777777">
        <w:trPr>
          <w:tblHeader/>
        </w:trPr>
        <w:tc>
          <w:tcPr>
            <w:tcW w:w="3969" w:type="dxa"/>
            <w:tcBorders>
              <w:bottom w:val="single" w:sz="4" w:space="0" w:color="auto"/>
            </w:tcBorders>
          </w:tcPr>
          <w:p w14:paraId="06B08801" w14:textId="77777777" w:rsidR="002519D8" w:rsidRDefault="007D1AF7">
            <w:pPr>
              <w:pStyle w:val="TableHead"/>
              <w:keepNext/>
              <w:spacing w:before="120" w:after="120"/>
              <w:rPr>
                <w:rFonts w:cs="Arial"/>
                <w:bCs/>
                <w:iCs/>
              </w:rPr>
            </w:pPr>
            <w:r>
              <w:rPr>
                <w:rFonts w:cs="Arial"/>
                <w:bCs/>
                <w:iCs/>
              </w:rPr>
              <w:t>Registration charge</w:t>
            </w:r>
          </w:p>
        </w:tc>
        <w:tc>
          <w:tcPr>
            <w:tcW w:w="1418" w:type="dxa"/>
            <w:tcBorders>
              <w:bottom w:val="single" w:sz="4" w:space="0" w:color="auto"/>
            </w:tcBorders>
          </w:tcPr>
          <w:p w14:paraId="3D5E3686" w14:textId="77777777" w:rsidR="002519D8" w:rsidRDefault="007D1AF7">
            <w:pPr>
              <w:keepNext/>
              <w:spacing w:before="120" w:after="120"/>
              <w:rPr>
                <w:rFonts w:ascii="Arial" w:hAnsi="Arial" w:cs="Arial"/>
                <w:b/>
                <w:iCs/>
                <w:sz w:val="18"/>
              </w:rPr>
            </w:pPr>
            <w:r>
              <w:rPr>
                <w:rFonts w:ascii="Arial" w:hAnsi="Arial" w:cs="Arial"/>
                <w:b/>
                <w:iCs/>
                <w:sz w:val="18"/>
              </w:rPr>
              <w:t>GST excl.</w:t>
            </w:r>
          </w:p>
        </w:tc>
        <w:tc>
          <w:tcPr>
            <w:tcW w:w="1418" w:type="dxa"/>
            <w:tcBorders>
              <w:bottom w:val="single" w:sz="4" w:space="0" w:color="auto"/>
            </w:tcBorders>
          </w:tcPr>
          <w:p w14:paraId="625E9A4E" w14:textId="77777777" w:rsidR="002519D8" w:rsidRDefault="007D1AF7">
            <w:pPr>
              <w:keepNext/>
              <w:spacing w:before="120" w:after="120"/>
              <w:rPr>
                <w:rFonts w:ascii="Arial" w:hAnsi="Arial" w:cs="Arial"/>
                <w:b/>
                <w:iCs/>
                <w:sz w:val="18"/>
              </w:rPr>
            </w:pPr>
            <w:r>
              <w:rPr>
                <w:rFonts w:ascii="Arial" w:hAnsi="Arial" w:cs="Arial"/>
                <w:b/>
                <w:iCs/>
                <w:sz w:val="18"/>
              </w:rPr>
              <w:t>GST incl.</w:t>
            </w:r>
          </w:p>
        </w:tc>
      </w:tr>
      <w:tr w:rsidR="002519D8" w14:paraId="2EFBCEEC" w14:textId="77777777">
        <w:tc>
          <w:tcPr>
            <w:tcW w:w="3969" w:type="dxa"/>
            <w:tcBorders>
              <w:top w:val="nil"/>
            </w:tcBorders>
          </w:tcPr>
          <w:p w14:paraId="12A62E2F" w14:textId="77777777" w:rsidR="002519D8" w:rsidRDefault="007D1AF7">
            <w:pPr>
              <w:pStyle w:val="Index1"/>
            </w:pPr>
            <w:r>
              <w:t>Registration Charge for customers using SMPP access</w:t>
            </w:r>
          </w:p>
        </w:tc>
        <w:tc>
          <w:tcPr>
            <w:tcW w:w="1418" w:type="dxa"/>
            <w:tcBorders>
              <w:top w:val="nil"/>
            </w:tcBorders>
          </w:tcPr>
          <w:p w14:paraId="0C468783" w14:textId="77777777" w:rsidR="002519D8" w:rsidRDefault="007D1AF7">
            <w:pPr>
              <w:pStyle w:val="TableData"/>
              <w:tabs>
                <w:tab w:val="left" w:pos="1240"/>
              </w:tabs>
              <w:jc w:val="right"/>
              <w:rPr>
                <w:rFonts w:cs="Arial"/>
                <w:iCs/>
                <w:lang w:val="en-AU"/>
              </w:rPr>
            </w:pPr>
            <w:r>
              <w:rPr>
                <w:rFonts w:cs="Arial"/>
                <w:iCs/>
                <w:lang w:val="en-AU"/>
              </w:rPr>
              <w:t>$2,272.73</w:t>
            </w:r>
          </w:p>
        </w:tc>
        <w:tc>
          <w:tcPr>
            <w:tcW w:w="1418" w:type="dxa"/>
            <w:tcBorders>
              <w:top w:val="nil"/>
            </w:tcBorders>
          </w:tcPr>
          <w:p w14:paraId="08C9562E" w14:textId="77777777" w:rsidR="002519D8" w:rsidRDefault="007D1AF7">
            <w:pPr>
              <w:spacing w:before="120" w:after="120"/>
              <w:jc w:val="right"/>
              <w:rPr>
                <w:rFonts w:ascii="Arial" w:hAnsi="Arial" w:cs="Arial"/>
                <w:b/>
                <w:bCs/>
                <w:iCs/>
                <w:sz w:val="18"/>
              </w:rPr>
            </w:pPr>
            <w:r>
              <w:rPr>
                <w:rFonts w:ascii="Arial" w:hAnsi="Arial" w:cs="Arial"/>
                <w:b/>
                <w:bCs/>
                <w:iCs/>
                <w:sz w:val="18"/>
              </w:rPr>
              <w:t>$2,500.00</w:t>
            </w:r>
          </w:p>
        </w:tc>
      </w:tr>
    </w:tbl>
    <w:p w14:paraId="0D3DEDA8" w14:textId="77777777" w:rsidR="002519D8" w:rsidRDefault="002519D8">
      <w:pPr>
        <w:pStyle w:val="TableData"/>
      </w:pPr>
    </w:p>
    <w:p w14:paraId="1BD3092B" w14:textId="77777777" w:rsidR="002519D8" w:rsidRDefault="007D1AF7">
      <w:pPr>
        <w:pStyle w:val="Indent1"/>
      </w:pPr>
      <w:bookmarkStart w:id="342" w:name="_Toc163635454"/>
      <w:bookmarkStart w:id="343" w:name="_Toc163635572"/>
      <w:r>
        <w:t>Monthly usage charges</w:t>
      </w:r>
      <w:bookmarkEnd w:id="342"/>
      <w:bookmarkEnd w:id="343"/>
    </w:p>
    <w:p w14:paraId="0A1386DF" w14:textId="77777777" w:rsidR="002519D8" w:rsidRDefault="007D1AF7">
      <w:pPr>
        <w:pStyle w:val="Heading2"/>
        <w:widowControl w:val="0"/>
        <w:tabs>
          <w:tab w:val="clear" w:pos="0"/>
          <w:tab w:val="num" w:pos="737"/>
        </w:tabs>
      </w:pPr>
      <w:r>
        <w:t>You must pay all SMS Access Manager charges incurred by your user ID and password or SIM card (as the case may be).</w:t>
      </w:r>
    </w:p>
    <w:p w14:paraId="2A29E118" w14:textId="77777777" w:rsidR="002519D8" w:rsidRDefault="007D1AF7">
      <w:pPr>
        <w:pStyle w:val="Heading2"/>
        <w:widowControl w:val="0"/>
        <w:tabs>
          <w:tab w:val="clear" w:pos="0"/>
          <w:tab w:val="num" w:pos="737"/>
        </w:tabs>
      </w:pPr>
      <w:r>
        <w:t>Discounts which may apply to charges for other services we provide you do not apply to SMS Access Manager.</w:t>
      </w:r>
    </w:p>
    <w:p w14:paraId="23AD2585" w14:textId="77777777" w:rsidR="002519D8" w:rsidRDefault="007D1AF7">
      <w:pPr>
        <w:pStyle w:val="Heading2"/>
      </w:pPr>
      <w:r>
        <w:t>Your SMS Access Manager charges will appear on the bill of your Telstra mobile service(s) connected to our SMS Access Manager functionality.</w:t>
      </w:r>
    </w:p>
    <w:p w14:paraId="448523F3" w14:textId="77777777" w:rsidR="002519D8" w:rsidRDefault="007D1AF7">
      <w:pPr>
        <w:pStyle w:val="Heading2"/>
      </w:pPr>
      <w:r>
        <w:t>Your monthly usage charges will depend on the monthly volume of SMS messages you choose and whether you choose Single Rate, Single Rate with Registered SMS or Multiple Rate pricing.</w:t>
      </w:r>
    </w:p>
    <w:p w14:paraId="42C109CD" w14:textId="77777777" w:rsidR="002519D8" w:rsidRDefault="007D1AF7">
      <w:pPr>
        <w:pStyle w:val="Heading2"/>
      </w:pPr>
      <w:r>
        <w:t>Where you choose the 0-10,000 volume of SMS per month, you must pay the per message charge for each SMS message you send.</w:t>
      </w:r>
    </w:p>
    <w:p w14:paraId="02A1E63A" w14:textId="77777777" w:rsidR="002519D8" w:rsidRDefault="007D1AF7">
      <w:pPr>
        <w:pStyle w:val="Heading2"/>
      </w:pPr>
      <w:r>
        <w:rPr>
          <w:iCs/>
        </w:rPr>
        <w:t xml:space="preserve">Where you </w:t>
      </w:r>
      <w:r>
        <w:t>choose</w:t>
      </w:r>
      <w:r>
        <w:rPr>
          <w:iCs/>
        </w:rPr>
        <w:t xml:space="preserve"> a volume of 10,001 or more SMS per month, you must pay the minimum monthly charge for your selected monthly volume of SMS, as set out in the relevant tables below, </w:t>
      </w:r>
      <w:r>
        <w:t>regardless of the number of SMS messages you send in a month.  You must also pay the per message charge for each SMS message you send over the monthly minimum charge of SMS for your service in a month.</w:t>
      </w:r>
    </w:p>
    <w:p w14:paraId="1809F000" w14:textId="77777777" w:rsidR="002519D8" w:rsidRDefault="007D1AF7">
      <w:pPr>
        <w:pStyle w:val="Heading2"/>
        <w:ind w:left="735" w:hanging="735"/>
      </w:pPr>
      <w:r>
        <w:t xml:space="preserve">Single Rate monthly usage charges depend on the monthly volume of SMS messages you choose </w:t>
      </w:r>
      <w:r>
        <w:rPr>
          <w:iCs/>
        </w:rPr>
        <w:t>and apply whether or not the SMS messages are sent to a Telstra or non-Telstra mobile service.</w:t>
      </w:r>
    </w:p>
    <w:p w14:paraId="5048FAEE" w14:textId="77777777" w:rsidR="002519D8" w:rsidRDefault="007D1AF7">
      <w:pPr>
        <w:pStyle w:val="Heading2"/>
        <w:rPr>
          <w:iCs/>
        </w:rPr>
      </w:pPr>
      <w:r>
        <w:t>Multiple Rates monthly usage charges depend on the monthly</w:t>
      </w:r>
      <w:r>
        <w:rPr>
          <w:iCs/>
        </w:rPr>
        <w:t xml:space="preserve"> volume of SMS messages you </w:t>
      </w:r>
      <w:r>
        <w:t>choose</w:t>
      </w:r>
      <w:r>
        <w:rPr>
          <w:iCs/>
        </w:rPr>
        <w:t xml:space="preserve"> and whether the SMS messages are sent to a Telstra or non-Telstra mobile service.</w:t>
      </w:r>
      <w:r>
        <w:t xml:space="preserve">  Multiple Rates pricing is only available to customers who connected to SMS Access Manager before 22 April 2005 and who are still under their existing contract. </w:t>
      </w:r>
      <w:r>
        <w:rPr>
          <w:iCs/>
        </w:rPr>
        <w:t>These rates are not available to new or upgraded connections on and from 22 April 2005.</w:t>
      </w:r>
    </w:p>
    <w:p w14:paraId="209029BD" w14:textId="77777777" w:rsidR="002519D8" w:rsidRDefault="007D1AF7">
      <w:pPr>
        <w:pStyle w:val="Heading2"/>
      </w:pPr>
      <w:r>
        <w:t>We will charge you separately for an SMS message sent to a group of people.  We will also charge you for each SMS message you send, whether or not the SMS message is delivered to the person you are sending it to.</w:t>
      </w:r>
    </w:p>
    <w:p w14:paraId="559E08E2" w14:textId="401F8A97" w:rsidR="002519D8" w:rsidRDefault="007D1AF7">
      <w:pPr>
        <w:pStyle w:val="Heading2"/>
        <w:widowControl w:val="0"/>
        <w:tabs>
          <w:tab w:val="clear" w:pos="0"/>
          <w:tab w:val="num" w:pos="737"/>
        </w:tabs>
      </w:pPr>
      <w:r>
        <w:t>You may increase your chosen volume of SMS messages per month for your next calendar month of service by advising us in writing. We will aim to implement this change within 5 business days.  You may not decrease your chosen volume of SMS messages per month below your initial chosen volume of SMS messages during the minimum connection period.  If you cancel your SMS Access Manager before the end of your contract period, early termination charges (ETCs) may be applied. ETCs will be</w:t>
      </w:r>
      <w:r w:rsidR="00CB5355" w:rsidRPr="00CB5355">
        <w:t xml:space="preserve"> equal to the actual costs and expenses that we have incurred or committed to in anticipation of providing the service to you and that cannot be reasonably avoided by us as a result of the cancellation, which will not exceed an amount</w:t>
      </w:r>
      <w:r>
        <w:t xml:space="preserve"> calculated based on your minimum monthly commitment multiplied by the remaining months of your contract. </w:t>
      </w:r>
    </w:p>
    <w:p w14:paraId="2AC79C0C" w14:textId="430570DF" w:rsidR="002519D8" w:rsidRDefault="007D1AF7">
      <w:pPr>
        <w:pStyle w:val="Heading2"/>
        <w:numPr>
          <w:ilvl w:val="0"/>
          <w:numId w:val="0"/>
        </w:numPr>
        <w:ind w:left="709" w:firstLine="11"/>
        <w:rPr>
          <w:rFonts w:ascii="Arial" w:hAnsi="Arial" w:cs="Arial"/>
          <w:b/>
          <w:bCs w:val="0"/>
          <w:sz w:val="21"/>
        </w:rPr>
      </w:pPr>
      <w:r>
        <w:rPr>
          <w:rFonts w:ascii="Arial" w:hAnsi="Arial" w:cs="Arial"/>
          <w:b/>
          <w:bCs w:val="0"/>
          <w:sz w:val="21"/>
        </w:rPr>
        <w:lastRenderedPageBreak/>
        <w:t xml:space="preserve">Single Rate monthly usage charges </w:t>
      </w:r>
    </w:p>
    <w:p w14:paraId="46BA38F3" w14:textId="77777777" w:rsidR="002519D8" w:rsidRDefault="007D1AF7">
      <w:pPr>
        <w:pStyle w:val="Heading2"/>
        <w:widowControl w:val="0"/>
        <w:tabs>
          <w:tab w:val="clear" w:pos="0"/>
          <w:tab w:val="num" w:pos="737"/>
        </w:tabs>
      </w:pPr>
      <w:r>
        <w:t>You may choose from the following Single Rate monthly usage charges.</w:t>
      </w:r>
    </w:p>
    <w:p w14:paraId="152A58C4" w14:textId="77777777" w:rsidR="002519D8" w:rsidRDefault="007D1AF7" w:rsidP="00056BCA">
      <w:pPr>
        <w:pStyle w:val="BodyTextitalic"/>
        <w:spacing w:after="120"/>
        <w:ind w:left="709"/>
        <w:rPr>
          <w:b/>
          <w:i w:val="0"/>
          <w:sz w:val="20"/>
        </w:rPr>
      </w:pPr>
      <w:r>
        <w:rPr>
          <w:b/>
          <w:i w:val="0"/>
          <w:sz w:val="20"/>
        </w:rPr>
        <w:t xml:space="preserve">Single Rate (Non-Registered SMS Messages) </w:t>
      </w:r>
    </w:p>
    <w:tbl>
      <w:tblPr>
        <w:tblW w:w="858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992"/>
        <w:gridCol w:w="914"/>
        <w:gridCol w:w="1212"/>
        <w:gridCol w:w="1276"/>
        <w:gridCol w:w="1134"/>
        <w:gridCol w:w="1213"/>
      </w:tblGrid>
      <w:tr w:rsidR="00C12A92" w14:paraId="1B740582" w14:textId="77777777" w:rsidTr="00C12A92">
        <w:tc>
          <w:tcPr>
            <w:tcW w:w="1843" w:type="dxa"/>
            <w:vMerge w:val="restart"/>
            <w:shd w:val="clear" w:color="auto" w:fill="D9D9D9" w:themeFill="background1" w:themeFillShade="D9"/>
          </w:tcPr>
          <w:p w14:paraId="149C1A44" w14:textId="77777777" w:rsidR="00C12A92" w:rsidRPr="00056BCA" w:rsidRDefault="00C12A92">
            <w:pPr>
              <w:pStyle w:val="BodyTextitalic"/>
              <w:spacing w:after="0"/>
              <w:rPr>
                <w:rFonts w:cs="Arial"/>
                <w:b/>
                <w:i w:val="0"/>
                <w:sz w:val="16"/>
                <w:szCs w:val="16"/>
              </w:rPr>
            </w:pPr>
            <w:r w:rsidRPr="00056BCA">
              <w:rPr>
                <w:rFonts w:cs="Arial"/>
                <w:b/>
                <w:i w:val="0"/>
                <w:sz w:val="16"/>
                <w:szCs w:val="16"/>
              </w:rPr>
              <w:t>Volume Tier</w:t>
            </w:r>
          </w:p>
        </w:tc>
        <w:tc>
          <w:tcPr>
            <w:tcW w:w="1906" w:type="dxa"/>
            <w:gridSpan w:val="2"/>
            <w:shd w:val="clear" w:color="auto" w:fill="D9D9D9" w:themeFill="background1" w:themeFillShade="D9"/>
          </w:tcPr>
          <w:p w14:paraId="43A86BFC" w14:textId="77777777" w:rsidR="00C12A92" w:rsidRPr="00056BCA" w:rsidRDefault="00C12A92">
            <w:pPr>
              <w:pStyle w:val="BodyTextitalic"/>
              <w:spacing w:after="0"/>
              <w:rPr>
                <w:rFonts w:cs="Arial"/>
                <w:b/>
                <w:i w:val="0"/>
                <w:sz w:val="16"/>
                <w:szCs w:val="16"/>
              </w:rPr>
            </w:pPr>
            <w:r w:rsidRPr="00056BCA">
              <w:rPr>
                <w:rFonts w:cs="Arial"/>
                <w:b/>
                <w:i w:val="0"/>
                <w:sz w:val="16"/>
                <w:szCs w:val="16"/>
              </w:rPr>
              <w:t>Minimum Monthly Charge</w:t>
            </w:r>
          </w:p>
        </w:tc>
        <w:tc>
          <w:tcPr>
            <w:tcW w:w="2488" w:type="dxa"/>
            <w:gridSpan w:val="2"/>
            <w:shd w:val="clear" w:color="auto" w:fill="D9D9D9" w:themeFill="background1" w:themeFillShade="D9"/>
          </w:tcPr>
          <w:p w14:paraId="2F436EC0" w14:textId="16844DE2" w:rsidR="00C12A92" w:rsidRPr="00056BCA" w:rsidRDefault="00C12A92">
            <w:pPr>
              <w:pStyle w:val="BodyTextitalic"/>
              <w:spacing w:after="0"/>
              <w:rPr>
                <w:rFonts w:cs="Arial"/>
                <w:b/>
                <w:i w:val="0"/>
                <w:sz w:val="16"/>
                <w:szCs w:val="16"/>
              </w:rPr>
            </w:pPr>
            <w:r w:rsidRPr="00056BCA">
              <w:rPr>
                <w:rFonts w:cs="Arial"/>
                <w:b/>
                <w:i w:val="0"/>
                <w:sz w:val="16"/>
                <w:szCs w:val="16"/>
              </w:rPr>
              <w:t>Per Domestic SMS Message charge (for each SMS sent to an Australian-located mobile)</w:t>
            </w:r>
          </w:p>
        </w:tc>
        <w:tc>
          <w:tcPr>
            <w:tcW w:w="2347" w:type="dxa"/>
            <w:gridSpan w:val="2"/>
            <w:shd w:val="clear" w:color="auto" w:fill="D9D9D9" w:themeFill="background1" w:themeFillShade="D9"/>
          </w:tcPr>
          <w:p w14:paraId="48FC8B2C" w14:textId="77777777" w:rsidR="00C12A92" w:rsidRPr="00056BCA" w:rsidRDefault="00C12A92">
            <w:pPr>
              <w:pStyle w:val="BodyTextitalic"/>
              <w:spacing w:after="0"/>
              <w:rPr>
                <w:rFonts w:cs="Arial"/>
                <w:b/>
                <w:i w:val="0"/>
                <w:sz w:val="16"/>
                <w:szCs w:val="16"/>
              </w:rPr>
            </w:pPr>
            <w:r w:rsidRPr="00056BCA">
              <w:rPr>
                <w:rFonts w:cs="Arial"/>
                <w:b/>
                <w:i w:val="0"/>
                <w:sz w:val="16"/>
                <w:szCs w:val="16"/>
              </w:rPr>
              <w:t>Per International SMS Message charge (for each SMS sent Internationally)</w:t>
            </w:r>
          </w:p>
        </w:tc>
      </w:tr>
      <w:tr w:rsidR="00C12A92" w14:paraId="0FAA0154" w14:textId="77777777" w:rsidTr="00C12A92">
        <w:tc>
          <w:tcPr>
            <w:tcW w:w="1843" w:type="dxa"/>
            <w:vMerge/>
          </w:tcPr>
          <w:p w14:paraId="4D03FCA1" w14:textId="77777777" w:rsidR="00C12A92" w:rsidRPr="00056BCA" w:rsidRDefault="00C12A92">
            <w:pPr>
              <w:pStyle w:val="BodyTextitalic"/>
              <w:spacing w:after="0"/>
              <w:rPr>
                <w:rFonts w:cs="Arial"/>
                <w:i w:val="0"/>
                <w:sz w:val="16"/>
                <w:szCs w:val="16"/>
              </w:rPr>
            </w:pPr>
          </w:p>
        </w:tc>
        <w:tc>
          <w:tcPr>
            <w:tcW w:w="992" w:type="dxa"/>
            <w:shd w:val="clear" w:color="auto" w:fill="F2F2F2" w:themeFill="background1" w:themeFillShade="F2"/>
          </w:tcPr>
          <w:p w14:paraId="2CFF935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914" w:type="dxa"/>
            <w:shd w:val="clear" w:color="auto" w:fill="F2F2F2" w:themeFill="background1" w:themeFillShade="F2"/>
          </w:tcPr>
          <w:p w14:paraId="63C53FAF"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212" w:type="dxa"/>
            <w:shd w:val="clear" w:color="auto" w:fill="F2F2F2" w:themeFill="background1" w:themeFillShade="F2"/>
          </w:tcPr>
          <w:p w14:paraId="212901C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276" w:type="dxa"/>
            <w:shd w:val="clear" w:color="auto" w:fill="F2F2F2" w:themeFill="background1" w:themeFillShade="F2"/>
          </w:tcPr>
          <w:p w14:paraId="3D36FE86"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134" w:type="dxa"/>
            <w:shd w:val="clear" w:color="auto" w:fill="F2F2F2" w:themeFill="background1" w:themeFillShade="F2"/>
          </w:tcPr>
          <w:p w14:paraId="01CF277C"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213" w:type="dxa"/>
            <w:shd w:val="clear" w:color="auto" w:fill="F2F2F2" w:themeFill="background1" w:themeFillShade="F2"/>
          </w:tcPr>
          <w:p w14:paraId="032A7A7F"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r>
      <w:tr w:rsidR="002519D8" w14:paraId="13B01013" w14:textId="77777777" w:rsidTr="00C12A92">
        <w:tc>
          <w:tcPr>
            <w:tcW w:w="1843" w:type="dxa"/>
          </w:tcPr>
          <w:p w14:paraId="0801BDEB" w14:textId="77777777" w:rsidR="002519D8" w:rsidRPr="00056BCA" w:rsidRDefault="007D1AF7">
            <w:pPr>
              <w:pStyle w:val="BodyTextitalic"/>
              <w:spacing w:after="0"/>
              <w:rPr>
                <w:rFonts w:cs="Arial"/>
                <w:i w:val="0"/>
                <w:sz w:val="16"/>
                <w:szCs w:val="16"/>
              </w:rPr>
            </w:pPr>
            <w:r w:rsidRPr="00056BCA">
              <w:rPr>
                <w:rFonts w:cs="Arial"/>
                <w:i w:val="0"/>
                <w:sz w:val="16"/>
                <w:szCs w:val="16"/>
              </w:rPr>
              <w:t>No Volume</w:t>
            </w:r>
          </w:p>
        </w:tc>
        <w:tc>
          <w:tcPr>
            <w:tcW w:w="992" w:type="dxa"/>
          </w:tcPr>
          <w:p w14:paraId="45DF9A62"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914" w:type="dxa"/>
          </w:tcPr>
          <w:p w14:paraId="2E328A39"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1212" w:type="dxa"/>
          </w:tcPr>
          <w:p w14:paraId="63ED6E31"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276" w:type="dxa"/>
          </w:tcPr>
          <w:p w14:paraId="26A94490"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134" w:type="dxa"/>
          </w:tcPr>
          <w:p w14:paraId="46B81E55"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20706A70"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6DC80069" w14:textId="77777777" w:rsidTr="00C12A92">
        <w:tc>
          <w:tcPr>
            <w:tcW w:w="1843" w:type="dxa"/>
          </w:tcPr>
          <w:p w14:paraId="64656405" w14:textId="77777777" w:rsidR="002519D8" w:rsidRPr="00056BCA" w:rsidRDefault="007D1AF7">
            <w:pPr>
              <w:pStyle w:val="BodyTextitalic"/>
              <w:spacing w:after="0"/>
              <w:rPr>
                <w:rFonts w:cs="Arial"/>
                <w:i w:val="0"/>
                <w:sz w:val="16"/>
                <w:szCs w:val="16"/>
              </w:rPr>
            </w:pPr>
            <w:r w:rsidRPr="00056BCA">
              <w:rPr>
                <w:rFonts w:cs="Arial"/>
                <w:i w:val="0"/>
                <w:sz w:val="16"/>
                <w:szCs w:val="16"/>
              </w:rPr>
              <w:t>10,000 – 50,000</w:t>
            </w:r>
          </w:p>
        </w:tc>
        <w:tc>
          <w:tcPr>
            <w:tcW w:w="992" w:type="dxa"/>
          </w:tcPr>
          <w:p w14:paraId="20BAF9B9" w14:textId="77777777" w:rsidR="002519D8" w:rsidRPr="00056BCA" w:rsidRDefault="007D1AF7">
            <w:pPr>
              <w:pStyle w:val="BodyTextitalic"/>
              <w:spacing w:after="0"/>
              <w:rPr>
                <w:rFonts w:cs="Arial"/>
                <w:i w:val="0"/>
                <w:sz w:val="16"/>
                <w:szCs w:val="16"/>
              </w:rPr>
            </w:pPr>
            <w:r w:rsidRPr="00056BCA">
              <w:rPr>
                <w:rFonts w:cs="Arial"/>
                <w:i w:val="0"/>
                <w:sz w:val="16"/>
                <w:szCs w:val="16"/>
              </w:rPr>
              <w:t>$1,273</w:t>
            </w:r>
          </w:p>
        </w:tc>
        <w:tc>
          <w:tcPr>
            <w:tcW w:w="914" w:type="dxa"/>
          </w:tcPr>
          <w:p w14:paraId="400AE2E2" w14:textId="77777777" w:rsidR="002519D8" w:rsidRPr="00056BCA" w:rsidRDefault="007D1AF7">
            <w:pPr>
              <w:pStyle w:val="BodyTextitalic"/>
              <w:spacing w:after="0"/>
              <w:rPr>
                <w:rFonts w:cs="Arial"/>
                <w:i w:val="0"/>
                <w:sz w:val="16"/>
                <w:szCs w:val="16"/>
              </w:rPr>
            </w:pPr>
            <w:r w:rsidRPr="00056BCA">
              <w:rPr>
                <w:rFonts w:cs="Arial"/>
                <w:i w:val="0"/>
                <w:sz w:val="16"/>
                <w:szCs w:val="16"/>
              </w:rPr>
              <w:t>$1,400</w:t>
            </w:r>
          </w:p>
        </w:tc>
        <w:tc>
          <w:tcPr>
            <w:tcW w:w="1212" w:type="dxa"/>
          </w:tcPr>
          <w:p w14:paraId="7CAEC62C"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76" w:type="dxa"/>
          </w:tcPr>
          <w:p w14:paraId="57F59087"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134" w:type="dxa"/>
          </w:tcPr>
          <w:p w14:paraId="02B65F57"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29744D58"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15FB6A69" w14:textId="77777777" w:rsidTr="00C12A92">
        <w:trPr>
          <w:trHeight w:val="172"/>
        </w:trPr>
        <w:tc>
          <w:tcPr>
            <w:tcW w:w="1843" w:type="dxa"/>
          </w:tcPr>
          <w:p w14:paraId="2CC4AC04" w14:textId="77777777" w:rsidR="002519D8" w:rsidRPr="00056BCA" w:rsidRDefault="007D1AF7">
            <w:pPr>
              <w:pStyle w:val="BodyTextitalic"/>
              <w:spacing w:after="0"/>
              <w:rPr>
                <w:rFonts w:cs="Arial"/>
                <w:i w:val="0"/>
                <w:sz w:val="16"/>
                <w:szCs w:val="16"/>
              </w:rPr>
            </w:pPr>
            <w:r w:rsidRPr="00056BCA">
              <w:rPr>
                <w:rFonts w:cs="Arial"/>
                <w:i w:val="0"/>
                <w:sz w:val="16"/>
                <w:szCs w:val="16"/>
              </w:rPr>
              <w:t>50,001 – 100,000</w:t>
            </w:r>
          </w:p>
        </w:tc>
        <w:tc>
          <w:tcPr>
            <w:tcW w:w="992" w:type="dxa"/>
          </w:tcPr>
          <w:p w14:paraId="1007D046" w14:textId="77777777" w:rsidR="002519D8" w:rsidRPr="00056BCA" w:rsidRDefault="007D1AF7">
            <w:pPr>
              <w:pStyle w:val="BodyTextitalic"/>
              <w:spacing w:after="0"/>
              <w:rPr>
                <w:rFonts w:cs="Arial"/>
                <w:i w:val="0"/>
                <w:sz w:val="16"/>
                <w:szCs w:val="16"/>
              </w:rPr>
            </w:pPr>
            <w:r w:rsidRPr="00056BCA">
              <w:rPr>
                <w:rFonts w:cs="Arial"/>
                <w:i w:val="0"/>
                <w:sz w:val="16"/>
                <w:szCs w:val="16"/>
              </w:rPr>
              <w:t>$5,909</w:t>
            </w:r>
          </w:p>
        </w:tc>
        <w:tc>
          <w:tcPr>
            <w:tcW w:w="914" w:type="dxa"/>
          </w:tcPr>
          <w:p w14:paraId="16CDD776" w14:textId="77777777" w:rsidR="002519D8" w:rsidRPr="00056BCA" w:rsidRDefault="007D1AF7">
            <w:pPr>
              <w:pStyle w:val="BodyTextitalic"/>
              <w:spacing w:after="0"/>
              <w:rPr>
                <w:rFonts w:cs="Arial"/>
                <w:i w:val="0"/>
                <w:sz w:val="16"/>
                <w:szCs w:val="16"/>
              </w:rPr>
            </w:pPr>
            <w:r w:rsidRPr="00056BCA">
              <w:rPr>
                <w:rFonts w:cs="Arial"/>
                <w:i w:val="0"/>
                <w:sz w:val="16"/>
                <w:szCs w:val="16"/>
              </w:rPr>
              <w:t>$6,500</w:t>
            </w:r>
          </w:p>
        </w:tc>
        <w:tc>
          <w:tcPr>
            <w:tcW w:w="1212" w:type="dxa"/>
          </w:tcPr>
          <w:p w14:paraId="71CF8F06"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276" w:type="dxa"/>
          </w:tcPr>
          <w:p w14:paraId="42AECC1F"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134" w:type="dxa"/>
          </w:tcPr>
          <w:p w14:paraId="46D98D50"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230F1DEA"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7AA59D5E" w14:textId="77777777" w:rsidTr="00C12A92">
        <w:tc>
          <w:tcPr>
            <w:tcW w:w="1843" w:type="dxa"/>
          </w:tcPr>
          <w:p w14:paraId="692DEDCC" w14:textId="77777777" w:rsidR="002519D8" w:rsidRPr="00056BCA" w:rsidRDefault="007D1AF7">
            <w:pPr>
              <w:pStyle w:val="BodyTextitalic"/>
              <w:spacing w:after="0"/>
              <w:rPr>
                <w:rFonts w:cs="Arial"/>
                <w:i w:val="0"/>
                <w:sz w:val="16"/>
                <w:szCs w:val="16"/>
              </w:rPr>
            </w:pPr>
            <w:r w:rsidRPr="00056BCA">
              <w:rPr>
                <w:rFonts w:cs="Arial"/>
                <w:i w:val="0"/>
                <w:sz w:val="16"/>
                <w:szCs w:val="16"/>
              </w:rPr>
              <w:t>100,001 – 250,000</w:t>
            </w:r>
          </w:p>
        </w:tc>
        <w:tc>
          <w:tcPr>
            <w:tcW w:w="992" w:type="dxa"/>
          </w:tcPr>
          <w:p w14:paraId="22089908" w14:textId="77777777" w:rsidR="002519D8" w:rsidRPr="00056BCA" w:rsidRDefault="007D1AF7">
            <w:pPr>
              <w:pStyle w:val="BodyTextitalic"/>
              <w:spacing w:after="0"/>
              <w:rPr>
                <w:rFonts w:cs="Arial"/>
                <w:i w:val="0"/>
                <w:sz w:val="16"/>
                <w:szCs w:val="16"/>
              </w:rPr>
            </w:pPr>
            <w:r w:rsidRPr="00056BCA">
              <w:rPr>
                <w:rFonts w:cs="Arial"/>
                <w:i w:val="0"/>
                <w:sz w:val="16"/>
                <w:szCs w:val="16"/>
              </w:rPr>
              <w:t>$10,909</w:t>
            </w:r>
          </w:p>
        </w:tc>
        <w:tc>
          <w:tcPr>
            <w:tcW w:w="914" w:type="dxa"/>
          </w:tcPr>
          <w:p w14:paraId="3EE38D4A" w14:textId="77777777" w:rsidR="002519D8" w:rsidRPr="00056BCA" w:rsidRDefault="007D1AF7">
            <w:pPr>
              <w:pStyle w:val="BodyTextitalic"/>
              <w:spacing w:after="0"/>
              <w:rPr>
                <w:rFonts w:cs="Arial"/>
                <w:i w:val="0"/>
                <w:sz w:val="16"/>
                <w:szCs w:val="16"/>
              </w:rPr>
            </w:pPr>
            <w:r w:rsidRPr="00056BCA">
              <w:rPr>
                <w:rFonts w:cs="Arial"/>
                <w:i w:val="0"/>
                <w:sz w:val="16"/>
                <w:szCs w:val="16"/>
              </w:rPr>
              <w:t>$12,000</w:t>
            </w:r>
          </w:p>
        </w:tc>
        <w:tc>
          <w:tcPr>
            <w:tcW w:w="1212" w:type="dxa"/>
          </w:tcPr>
          <w:p w14:paraId="3AB0315D" w14:textId="77777777" w:rsidR="002519D8" w:rsidRPr="00056BCA" w:rsidRDefault="007D1AF7">
            <w:pPr>
              <w:pStyle w:val="BodyTextitalic"/>
              <w:spacing w:after="0"/>
              <w:rPr>
                <w:rFonts w:cs="Arial"/>
                <w:i w:val="0"/>
                <w:sz w:val="16"/>
                <w:szCs w:val="16"/>
              </w:rPr>
            </w:pPr>
            <w:r w:rsidRPr="00056BCA">
              <w:rPr>
                <w:rFonts w:cs="Arial"/>
                <w:i w:val="0"/>
                <w:sz w:val="16"/>
                <w:szCs w:val="16"/>
              </w:rPr>
              <w:t>$0.11</w:t>
            </w:r>
          </w:p>
        </w:tc>
        <w:tc>
          <w:tcPr>
            <w:tcW w:w="1276" w:type="dxa"/>
          </w:tcPr>
          <w:p w14:paraId="1462A2B1"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134" w:type="dxa"/>
          </w:tcPr>
          <w:p w14:paraId="270814FA"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213" w:type="dxa"/>
          </w:tcPr>
          <w:p w14:paraId="7C1988E4"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14:paraId="423B49A2" w14:textId="77777777" w:rsidTr="00C12A92">
        <w:tc>
          <w:tcPr>
            <w:tcW w:w="1843" w:type="dxa"/>
          </w:tcPr>
          <w:p w14:paraId="3E9319CE" w14:textId="77777777" w:rsidR="002519D8" w:rsidRPr="00056BCA" w:rsidRDefault="007D1AF7">
            <w:pPr>
              <w:pStyle w:val="BodyTextitalic"/>
              <w:spacing w:after="0"/>
              <w:rPr>
                <w:rFonts w:cs="Arial"/>
                <w:i w:val="0"/>
                <w:sz w:val="16"/>
                <w:szCs w:val="16"/>
              </w:rPr>
            </w:pPr>
            <w:r w:rsidRPr="00056BCA">
              <w:rPr>
                <w:rFonts w:cs="Arial"/>
                <w:i w:val="0"/>
                <w:sz w:val="16"/>
                <w:szCs w:val="16"/>
              </w:rPr>
              <w:t>250,001 – 500,000</w:t>
            </w:r>
          </w:p>
        </w:tc>
        <w:tc>
          <w:tcPr>
            <w:tcW w:w="992" w:type="dxa"/>
          </w:tcPr>
          <w:p w14:paraId="2C51DB04" w14:textId="77777777" w:rsidR="002519D8" w:rsidRPr="00056BCA" w:rsidRDefault="007D1AF7">
            <w:pPr>
              <w:pStyle w:val="BodyTextitalic"/>
              <w:spacing w:after="0"/>
              <w:rPr>
                <w:rFonts w:cs="Arial"/>
                <w:i w:val="0"/>
                <w:sz w:val="16"/>
                <w:szCs w:val="16"/>
              </w:rPr>
            </w:pPr>
            <w:r w:rsidRPr="00056BCA">
              <w:rPr>
                <w:rFonts w:cs="Arial"/>
                <w:i w:val="0"/>
                <w:sz w:val="16"/>
                <w:szCs w:val="16"/>
              </w:rPr>
              <w:t>$22,727</w:t>
            </w:r>
          </w:p>
        </w:tc>
        <w:tc>
          <w:tcPr>
            <w:tcW w:w="914" w:type="dxa"/>
          </w:tcPr>
          <w:p w14:paraId="5B4BE080" w14:textId="77777777" w:rsidR="002519D8" w:rsidRPr="00056BCA" w:rsidRDefault="007D1AF7">
            <w:pPr>
              <w:pStyle w:val="BodyTextitalic"/>
              <w:spacing w:after="0"/>
              <w:rPr>
                <w:rFonts w:cs="Arial"/>
                <w:i w:val="0"/>
                <w:sz w:val="16"/>
                <w:szCs w:val="16"/>
              </w:rPr>
            </w:pPr>
            <w:r w:rsidRPr="00056BCA">
              <w:rPr>
                <w:rFonts w:cs="Arial"/>
                <w:i w:val="0"/>
                <w:sz w:val="16"/>
                <w:szCs w:val="16"/>
              </w:rPr>
              <w:t>$25,000</w:t>
            </w:r>
          </w:p>
        </w:tc>
        <w:tc>
          <w:tcPr>
            <w:tcW w:w="1212" w:type="dxa"/>
          </w:tcPr>
          <w:p w14:paraId="08F0633F" w14:textId="77777777" w:rsidR="002519D8" w:rsidRPr="00056BCA" w:rsidRDefault="007D1AF7">
            <w:pPr>
              <w:pStyle w:val="BodyTextitalic"/>
              <w:spacing w:after="0"/>
              <w:rPr>
                <w:rFonts w:cs="Arial"/>
                <w:i w:val="0"/>
                <w:sz w:val="16"/>
                <w:szCs w:val="16"/>
              </w:rPr>
            </w:pPr>
            <w:r w:rsidRPr="00056BCA">
              <w:rPr>
                <w:rFonts w:cs="Arial"/>
                <w:i w:val="0"/>
                <w:sz w:val="16"/>
                <w:szCs w:val="16"/>
              </w:rPr>
              <w:t>$0.09</w:t>
            </w:r>
          </w:p>
        </w:tc>
        <w:tc>
          <w:tcPr>
            <w:tcW w:w="1276" w:type="dxa"/>
          </w:tcPr>
          <w:p w14:paraId="091C2C13" w14:textId="77777777" w:rsidR="002519D8" w:rsidRPr="00056BCA" w:rsidRDefault="007D1AF7">
            <w:pPr>
              <w:pStyle w:val="BodyTextitalic"/>
              <w:spacing w:after="0"/>
              <w:rPr>
                <w:rFonts w:cs="Arial"/>
                <w:i w:val="0"/>
                <w:sz w:val="16"/>
                <w:szCs w:val="16"/>
              </w:rPr>
            </w:pPr>
            <w:r w:rsidRPr="00056BCA">
              <w:rPr>
                <w:rFonts w:cs="Arial"/>
                <w:i w:val="0"/>
                <w:sz w:val="16"/>
                <w:szCs w:val="16"/>
              </w:rPr>
              <w:t>$0.10</w:t>
            </w:r>
          </w:p>
        </w:tc>
        <w:tc>
          <w:tcPr>
            <w:tcW w:w="1134" w:type="dxa"/>
          </w:tcPr>
          <w:p w14:paraId="18D3939F"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213" w:type="dxa"/>
          </w:tcPr>
          <w:p w14:paraId="07D2EF84" w14:textId="77777777" w:rsidR="002519D8" w:rsidRPr="00056BCA" w:rsidRDefault="007D1AF7">
            <w:pPr>
              <w:pStyle w:val="BodyTextitalic"/>
              <w:spacing w:after="0"/>
              <w:rPr>
                <w:rFonts w:cs="Arial"/>
                <w:i w:val="0"/>
                <w:sz w:val="16"/>
                <w:szCs w:val="16"/>
              </w:rPr>
            </w:pPr>
            <w:r w:rsidRPr="00056BCA">
              <w:rPr>
                <w:rFonts w:cs="Arial"/>
                <w:i w:val="0"/>
                <w:sz w:val="16"/>
                <w:szCs w:val="16"/>
              </w:rPr>
              <w:t>$0.16</w:t>
            </w:r>
          </w:p>
        </w:tc>
      </w:tr>
      <w:tr w:rsidR="002519D8" w14:paraId="66EEB786" w14:textId="77777777" w:rsidTr="00C12A92">
        <w:tc>
          <w:tcPr>
            <w:tcW w:w="1843" w:type="dxa"/>
          </w:tcPr>
          <w:p w14:paraId="7784ABE8" w14:textId="77777777" w:rsidR="002519D8" w:rsidRPr="00056BCA" w:rsidRDefault="007D1AF7">
            <w:pPr>
              <w:pStyle w:val="BodyTextitalic"/>
              <w:spacing w:after="0"/>
              <w:rPr>
                <w:rFonts w:cs="Arial"/>
                <w:i w:val="0"/>
                <w:sz w:val="16"/>
                <w:szCs w:val="16"/>
              </w:rPr>
            </w:pPr>
            <w:r w:rsidRPr="00056BCA">
              <w:rPr>
                <w:rFonts w:cs="Arial"/>
                <w:i w:val="0"/>
                <w:sz w:val="16"/>
                <w:szCs w:val="16"/>
              </w:rPr>
              <w:t>500,001 – 1,000,000</w:t>
            </w:r>
          </w:p>
        </w:tc>
        <w:tc>
          <w:tcPr>
            <w:tcW w:w="992" w:type="dxa"/>
          </w:tcPr>
          <w:p w14:paraId="37C3DE3D" w14:textId="77777777" w:rsidR="002519D8" w:rsidRPr="00056BCA" w:rsidRDefault="007D1AF7">
            <w:pPr>
              <w:pStyle w:val="BodyTextitalic"/>
              <w:spacing w:after="0"/>
              <w:rPr>
                <w:rFonts w:cs="Arial"/>
                <w:i w:val="0"/>
                <w:sz w:val="16"/>
                <w:szCs w:val="16"/>
              </w:rPr>
            </w:pPr>
            <w:r w:rsidRPr="00056BCA">
              <w:rPr>
                <w:rFonts w:cs="Arial"/>
                <w:i w:val="0"/>
                <w:sz w:val="16"/>
                <w:szCs w:val="16"/>
              </w:rPr>
              <w:t>$40,909</w:t>
            </w:r>
          </w:p>
        </w:tc>
        <w:tc>
          <w:tcPr>
            <w:tcW w:w="914" w:type="dxa"/>
          </w:tcPr>
          <w:p w14:paraId="7031A6D8" w14:textId="77777777" w:rsidR="002519D8" w:rsidRPr="00056BCA" w:rsidRDefault="007D1AF7">
            <w:pPr>
              <w:pStyle w:val="BodyTextitalic"/>
              <w:spacing w:after="0"/>
              <w:rPr>
                <w:rFonts w:cs="Arial"/>
                <w:i w:val="0"/>
                <w:sz w:val="16"/>
                <w:szCs w:val="16"/>
              </w:rPr>
            </w:pPr>
            <w:r w:rsidRPr="00056BCA">
              <w:rPr>
                <w:rFonts w:cs="Arial"/>
                <w:i w:val="0"/>
                <w:sz w:val="16"/>
                <w:szCs w:val="16"/>
              </w:rPr>
              <w:t>$45,000</w:t>
            </w:r>
          </w:p>
        </w:tc>
        <w:tc>
          <w:tcPr>
            <w:tcW w:w="1212" w:type="dxa"/>
          </w:tcPr>
          <w:p w14:paraId="3BDAA0C2" w14:textId="77777777" w:rsidR="002519D8" w:rsidRPr="00056BCA" w:rsidRDefault="007D1AF7">
            <w:pPr>
              <w:pStyle w:val="BodyTextitalic"/>
              <w:spacing w:after="0"/>
              <w:rPr>
                <w:rFonts w:cs="Arial"/>
                <w:i w:val="0"/>
                <w:sz w:val="16"/>
                <w:szCs w:val="16"/>
              </w:rPr>
            </w:pPr>
            <w:r w:rsidRPr="00056BCA">
              <w:rPr>
                <w:rFonts w:cs="Arial"/>
                <w:i w:val="0"/>
                <w:sz w:val="16"/>
                <w:szCs w:val="16"/>
              </w:rPr>
              <w:t>$0.08</w:t>
            </w:r>
          </w:p>
        </w:tc>
        <w:tc>
          <w:tcPr>
            <w:tcW w:w="1276" w:type="dxa"/>
          </w:tcPr>
          <w:p w14:paraId="4D5608B8" w14:textId="77777777" w:rsidR="002519D8" w:rsidRPr="00056BCA" w:rsidRDefault="007D1AF7">
            <w:pPr>
              <w:pStyle w:val="BodyTextitalic"/>
              <w:spacing w:after="0"/>
              <w:rPr>
                <w:rFonts w:cs="Arial"/>
                <w:i w:val="0"/>
                <w:sz w:val="16"/>
                <w:szCs w:val="16"/>
              </w:rPr>
            </w:pPr>
            <w:r w:rsidRPr="00056BCA">
              <w:rPr>
                <w:rFonts w:cs="Arial"/>
                <w:i w:val="0"/>
                <w:sz w:val="16"/>
                <w:szCs w:val="16"/>
              </w:rPr>
              <w:t>$0.09</w:t>
            </w:r>
          </w:p>
        </w:tc>
        <w:tc>
          <w:tcPr>
            <w:tcW w:w="1134" w:type="dxa"/>
          </w:tcPr>
          <w:p w14:paraId="7899574D"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13" w:type="dxa"/>
          </w:tcPr>
          <w:p w14:paraId="2DB72AB9"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14:paraId="033A4EE8" w14:textId="77777777" w:rsidTr="00C12A92">
        <w:tc>
          <w:tcPr>
            <w:tcW w:w="1843" w:type="dxa"/>
          </w:tcPr>
          <w:p w14:paraId="6F0371FC" w14:textId="77777777" w:rsidR="002519D8" w:rsidRPr="00056BCA" w:rsidRDefault="007D1AF7">
            <w:pPr>
              <w:pStyle w:val="BodyTextitalic"/>
              <w:spacing w:after="0"/>
              <w:rPr>
                <w:rFonts w:cs="Arial"/>
                <w:i w:val="0"/>
                <w:sz w:val="16"/>
                <w:szCs w:val="16"/>
              </w:rPr>
            </w:pPr>
            <w:r w:rsidRPr="00056BCA">
              <w:rPr>
                <w:rFonts w:cs="Arial"/>
                <w:i w:val="0"/>
                <w:sz w:val="16"/>
                <w:szCs w:val="16"/>
              </w:rPr>
              <w:t>1,000,001 – 1,500,000</w:t>
            </w:r>
          </w:p>
        </w:tc>
        <w:tc>
          <w:tcPr>
            <w:tcW w:w="992" w:type="dxa"/>
          </w:tcPr>
          <w:p w14:paraId="7238B65F" w14:textId="77777777" w:rsidR="002519D8" w:rsidRPr="00056BCA" w:rsidRDefault="007D1AF7">
            <w:pPr>
              <w:pStyle w:val="BodyTextitalic"/>
              <w:spacing w:after="0"/>
              <w:rPr>
                <w:rFonts w:cs="Arial"/>
                <w:i w:val="0"/>
                <w:sz w:val="16"/>
                <w:szCs w:val="16"/>
              </w:rPr>
            </w:pPr>
            <w:r w:rsidRPr="00056BCA">
              <w:rPr>
                <w:rFonts w:cs="Arial"/>
                <w:i w:val="0"/>
                <w:sz w:val="16"/>
                <w:szCs w:val="16"/>
              </w:rPr>
              <w:t>$72,727</w:t>
            </w:r>
          </w:p>
        </w:tc>
        <w:tc>
          <w:tcPr>
            <w:tcW w:w="914" w:type="dxa"/>
          </w:tcPr>
          <w:p w14:paraId="04B95506" w14:textId="77777777" w:rsidR="002519D8" w:rsidRPr="00056BCA" w:rsidRDefault="007D1AF7">
            <w:pPr>
              <w:pStyle w:val="BodyTextitalic"/>
              <w:spacing w:after="0"/>
              <w:rPr>
                <w:rFonts w:cs="Arial"/>
                <w:i w:val="0"/>
                <w:sz w:val="16"/>
                <w:szCs w:val="16"/>
              </w:rPr>
            </w:pPr>
            <w:r w:rsidRPr="00056BCA">
              <w:rPr>
                <w:rFonts w:cs="Arial"/>
                <w:i w:val="0"/>
                <w:sz w:val="16"/>
                <w:szCs w:val="16"/>
              </w:rPr>
              <w:t>$80,000</w:t>
            </w:r>
          </w:p>
        </w:tc>
        <w:tc>
          <w:tcPr>
            <w:tcW w:w="1212" w:type="dxa"/>
          </w:tcPr>
          <w:p w14:paraId="54FF7A0E" w14:textId="77777777" w:rsidR="002519D8" w:rsidRPr="00056BCA" w:rsidRDefault="007D1AF7">
            <w:pPr>
              <w:pStyle w:val="BodyTextitalic"/>
              <w:spacing w:after="0"/>
              <w:rPr>
                <w:rFonts w:cs="Arial"/>
                <w:i w:val="0"/>
                <w:sz w:val="16"/>
                <w:szCs w:val="16"/>
              </w:rPr>
            </w:pPr>
            <w:r w:rsidRPr="00056BCA">
              <w:rPr>
                <w:rFonts w:cs="Arial"/>
                <w:i w:val="0"/>
                <w:sz w:val="16"/>
                <w:szCs w:val="16"/>
              </w:rPr>
              <w:t>$0.07</w:t>
            </w:r>
          </w:p>
        </w:tc>
        <w:tc>
          <w:tcPr>
            <w:tcW w:w="1276" w:type="dxa"/>
          </w:tcPr>
          <w:p w14:paraId="67FA51BC" w14:textId="77777777" w:rsidR="002519D8" w:rsidRPr="00056BCA" w:rsidRDefault="007D1AF7">
            <w:pPr>
              <w:pStyle w:val="BodyTextitalic"/>
              <w:spacing w:after="0"/>
              <w:rPr>
                <w:rFonts w:cs="Arial"/>
                <w:i w:val="0"/>
                <w:sz w:val="16"/>
                <w:szCs w:val="16"/>
              </w:rPr>
            </w:pPr>
            <w:r w:rsidRPr="00056BCA">
              <w:rPr>
                <w:rFonts w:cs="Arial"/>
                <w:i w:val="0"/>
                <w:sz w:val="16"/>
                <w:szCs w:val="16"/>
              </w:rPr>
              <w:t>$0.08</w:t>
            </w:r>
          </w:p>
        </w:tc>
        <w:tc>
          <w:tcPr>
            <w:tcW w:w="1134" w:type="dxa"/>
          </w:tcPr>
          <w:p w14:paraId="091E93A9"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13" w:type="dxa"/>
          </w:tcPr>
          <w:p w14:paraId="75135F42"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14:paraId="3E57CDF7" w14:textId="77777777" w:rsidTr="00C12A92">
        <w:tc>
          <w:tcPr>
            <w:tcW w:w="1843" w:type="dxa"/>
          </w:tcPr>
          <w:p w14:paraId="6EF1CB5B" w14:textId="77777777" w:rsidR="002519D8" w:rsidRPr="00056BCA" w:rsidRDefault="007D1AF7">
            <w:pPr>
              <w:pStyle w:val="BodyTextitalic"/>
              <w:spacing w:after="0"/>
              <w:rPr>
                <w:rFonts w:cs="Arial"/>
                <w:i w:val="0"/>
                <w:sz w:val="16"/>
                <w:szCs w:val="16"/>
              </w:rPr>
            </w:pPr>
            <w:r w:rsidRPr="00056BCA">
              <w:rPr>
                <w:rFonts w:cs="Arial"/>
                <w:i w:val="0"/>
                <w:sz w:val="16"/>
                <w:szCs w:val="16"/>
              </w:rPr>
              <w:t>1,500,001+</w:t>
            </w:r>
          </w:p>
        </w:tc>
        <w:tc>
          <w:tcPr>
            <w:tcW w:w="992" w:type="dxa"/>
          </w:tcPr>
          <w:p w14:paraId="4D13614A" w14:textId="77777777" w:rsidR="002519D8" w:rsidRPr="00056BCA" w:rsidRDefault="007D1AF7">
            <w:pPr>
              <w:pStyle w:val="BodyTextitalic"/>
              <w:spacing w:after="0"/>
              <w:rPr>
                <w:rFonts w:cs="Arial"/>
                <w:i w:val="0"/>
                <w:sz w:val="16"/>
                <w:szCs w:val="16"/>
              </w:rPr>
            </w:pPr>
            <w:r w:rsidRPr="00056BCA">
              <w:rPr>
                <w:rFonts w:cs="Arial"/>
                <w:i w:val="0"/>
                <w:sz w:val="16"/>
                <w:szCs w:val="16"/>
              </w:rPr>
              <w:t>$102,273</w:t>
            </w:r>
          </w:p>
        </w:tc>
        <w:tc>
          <w:tcPr>
            <w:tcW w:w="914" w:type="dxa"/>
          </w:tcPr>
          <w:p w14:paraId="7B882EC4" w14:textId="77777777" w:rsidR="002519D8" w:rsidRPr="00056BCA" w:rsidRDefault="007D1AF7">
            <w:pPr>
              <w:pStyle w:val="BodyTextitalic"/>
              <w:spacing w:after="0"/>
              <w:rPr>
                <w:rFonts w:cs="Arial"/>
                <w:i w:val="0"/>
                <w:sz w:val="16"/>
                <w:szCs w:val="16"/>
              </w:rPr>
            </w:pPr>
            <w:r w:rsidRPr="00056BCA">
              <w:rPr>
                <w:rFonts w:cs="Arial"/>
                <w:i w:val="0"/>
                <w:sz w:val="16"/>
                <w:szCs w:val="16"/>
              </w:rPr>
              <w:t>$112,500</w:t>
            </w:r>
          </w:p>
        </w:tc>
        <w:tc>
          <w:tcPr>
            <w:tcW w:w="1212" w:type="dxa"/>
          </w:tcPr>
          <w:p w14:paraId="32772212" w14:textId="77777777" w:rsidR="002519D8" w:rsidRPr="00056BCA" w:rsidRDefault="007D1AF7">
            <w:pPr>
              <w:pStyle w:val="BodyTextitalic"/>
              <w:spacing w:after="0"/>
              <w:rPr>
                <w:rFonts w:cs="Arial"/>
                <w:i w:val="0"/>
                <w:sz w:val="16"/>
                <w:szCs w:val="16"/>
              </w:rPr>
            </w:pPr>
            <w:r w:rsidRPr="00056BCA">
              <w:rPr>
                <w:rFonts w:cs="Arial"/>
                <w:i w:val="0"/>
                <w:sz w:val="16"/>
                <w:szCs w:val="16"/>
              </w:rPr>
              <w:t>$0.068</w:t>
            </w:r>
          </w:p>
        </w:tc>
        <w:tc>
          <w:tcPr>
            <w:tcW w:w="1276" w:type="dxa"/>
          </w:tcPr>
          <w:p w14:paraId="1F62D299" w14:textId="77777777" w:rsidR="002519D8" w:rsidRPr="00056BCA" w:rsidRDefault="007D1AF7">
            <w:pPr>
              <w:pStyle w:val="BodyTextitalic"/>
              <w:spacing w:after="0"/>
              <w:rPr>
                <w:rFonts w:cs="Arial"/>
                <w:i w:val="0"/>
                <w:sz w:val="16"/>
                <w:szCs w:val="16"/>
              </w:rPr>
            </w:pPr>
            <w:r w:rsidRPr="00056BCA">
              <w:rPr>
                <w:rFonts w:cs="Arial"/>
                <w:i w:val="0"/>
                <w:sz w:val="16"/>
                <w:szCs w:val="16"/>
              </w:rPr>
              <w:t>$0.075</w:t>
            </w:r>
          </w:p>
        </w:tc>
        <w:tc>
          <w:tcPr>
            <w:tcW w:w="1134" w:type="dxa"/>
          </w:tcPr>
          <w:p w14:paraId="2D360B0E"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13" w:type="dxa"/>
          </w:tcPr>
          <w:p w14:paraId="0D52D8E7"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bl>
    <w:p w14:paraId="49855179" w14:textId="77777777" w:rsidR="002519D8" w:rsidRDefault="002519D8">
      <w:pPr>
        <w:pStyle w:val="BodyTextitalic"/>
        <w:spacing w:after="0"/>
        <w:ind w:left="-900"/>
        <w:rPr>
          <w:b/>
          <w:i w:val="0"/>
          <w:sz w:val="20"/>
        </w:rPr>
      </w:pPr>
    </w:p>
    <w:p w14:paraId="1A937982" w14:textId="77777777" w:rsidR="002519D8" w:rsidRDefault="007D1AF7" w:rsidP="00056BCA">
      <w:pPr>
        <w:pStyle w:val="BodyTextitalic"/>
        <w:spacing w:after="120"/>
        <w:ind w:left="709"/>
        <w:rPr>
          <w:b/>
          <w:i w:val="0"/>
        </w:rPr>
      </w:pPr>
      <w:r>
        <w:rPr>
          <w:b/>
          <w:i w:val="0"/>
        </w:rPr>
        <w:t xml:space="preserve">Single Rate (Registered SMS </w:t>
      </w:r>
      <w:r w:rsidRPr="00056BCA">
        <w:rPr>
          <w:b/>
          <w:i w:val="0"/>
          <w:sz w:val="20"/>
        </w:rPr>
        <w:t>Messages</w:t>
      </w:r>
      <w:r>
        <w:rPr>
          <w:b/>
          <w:i w:val="0"/>
        </w:rPr>
        <w:t>)</w:t>
      </w:r>
    </w:p>
    <w:tbl>
      <w:tblPr>
        <w:tblW w:w="858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992"/>
        <w:gridCol w:w="914"/>
        <w:gridCol w:w="1071"/>
        <w:gridCol w:w="1134"/>
        <w:gridCol w:w="1275"/>
        <w:gridCol w:w="1355"/>
      </w:tblGrid>
      <w:tr w:rsidR="00C12A92" w:rsidRPr="00056BCA" w14:paraId="7A065BFD" w14:textId="77777777" w:rsidTr="00056BCA">
        <w:tc>
          <w:tcPr>
            <w:tcW w:w="1843" w:type="dxa"/>
            <w:vMerge w:val="restart"/>
            <w:shd w:val="clear" w:color="auto" w:fill="D9D9D9" w:themeFill="background1" w:themeFillShade="D9"/>
          </w:tcPr>
          <w:p w14:paraId="437AAEAA" w14:textId="77777777" w:rsidR="00C12A92" w:rsidRPr="00056BCA" w:rsidRDefault="00C12A92">
            <w:pPr>
              <w:pStyle w:val="BodyTextitalic"/>
              <w:spacing w:after="0"/>
              <w:rPr>
                <w:rFonts w:cs="Arial"/>
                <w:b/>
                <w:i w:val="0"/>
                <w:sz w:val="16"/>
                <w:szCs w:val="16"/>
              </w:rPr>
            </w:pPr>
            <w:r w:rsidRPr="00056BCA">
              <w:rPr>
                <w:rFonts w:cs="Arial"/>
                <w:b/>
                <w:i w:val="0"/>
                <w:sz w:val="16"/>
                <w:szCs w:val="16"/>
              </w:rPr>
              <w:t>Volume Tier</w:t>
            </w:r>
          </w:p>
        </w:tc>
        <w:tc>
          <w:tcPr>
            <w:tcW w:w="1906" w:type="dxa"/>
            <w:gridSpan w:val="2"/>
            <w:shd w:val="clear" w:color="auto" w:fill="D9D9D9" w:themeFill="background1" w:themeFillShade="D9"/>
          </w:tcPr>
          <w:p w14:paraId="548B84CD" w14:textId="77777777" w:rsidR="00C12A92" w:rsidRPr="00056BCA" w:rsidRDefault="00C12A92">
            <w:pPr>
              <w:pStyle w:val="BodyTextitalic"/>
              <w:spacing w:after="0"/>
              <w:rPr>
                <w:rFonts w:cs="Arial"/>
                <w:b/>
                <w:i w:val="0"/>
                <w:sz w:val="16"/>
                <w:szCs w:val="16"/>
              </w:rPr>
            </w:pPr>
            <w:r w:rsidRPr="00056BCA">
              <w:rPr>
                <w:rFonts w:cs="Arial"/>
                <w:b/>
                <w:i w:val="0"/>
                <w:sz w:val="16"/>
                <w:szCs w:val="16"/>
              </w:rPr>
              <w:t>Minimum Monthly Charge</w:t>
            </w:r>
          </w:p>
        </w:tc>
        <w:tc>
          <w:tcPr>
            <w:tcW w:w="2205" w:type="dxa"/>
            <w:gridSpan w:val="2"/>
            <w:shd w:val="clear" w:color="auto" w:fill="D9D9D9" w:themeFill="background1" w:themeFillShade="D9"/>
          </w:tcPr>
          <w:p w14:paraId="07728C89" w14:textId="450B1066" w:rsidR="00C12A92" w:rsidRPr="00056BCA" w:rsidRDefault="00C12A92">
            <w:pPr>
              <w:pStyle w:val="BodyTextitalic"/>
              <w:spacing w:after="0"/>
              <w:rPr>
                <w:rFonts w:cs="Arial"/>
                <w:b/>
                <w:i w:val="0"/>
                <w:sz w:val="16"/>
                <w:szCs w:val="16"/>
              </w:rPr>
            </w:pPr>
            <w:r w:rsidRPr="00056BCA">
              <w:rPr>
                <w:rFonts w:cs="Arial"/>
                <w:b/>
                <w:i w:val="0"/>
                <w:sz w:val="16"/>
                <w:szCs w:val="16"/>
              </w:rPr>
              <w:t>Per Domestic SMS Message charge (for each SMS sent to an Australian-located mobile)</w:t>
            </w:r>
          </w:p>
        </w:tc>
        <w:tc>
          <w:tcPr>
            <w:tcW w:w="2630" w:type="dxa"/>
            <w:gridSpan w:val="2"/>
            <w:shd w:val="clear" w:color="auto" w:fill="D9D9D9" w:themeFill="background1" w:themeFillShade="D9"/>
          </w:tcPr>
          <w:p w14:paraId="50861200" w14:textId="77777777" w:rsidR="00C12A92" w:rsidRPr="00056BCA" w:rsidRDefault="00C12A92">
            <w:pPr>
              <w:pStyle w:val="BodyTextitalic"/>
              <w:spacing w:after="0"/>
              <w:rPr>
                <w:rFonts w:cs="Arial"/>
                <w:b/>
                <w:i w:val="0"/>
                <w:sz w:val="16"/>
                <w:szCs w:val="16"/>
              </w:rPr>
            </w:pPr>
            <w:r w:rsidRPr="00056BCA">
              <w:rPr>
                <w:rFonts w:cs="Arial"/>
                <w:b/>
                <w:i w:val="0"/>
                <w:sz w:val="16"/>
                <w:szCs w:val="16"/>
              </w:rPr>
              <w:t>Per International SMS Message charge (for each SMS sent Internationally)</w:t>
            </w:r>
          </w:p>
          <w:p w14:paraId="426D669D" w14:textId="77777777" w:rsidR="00C12A92" w:rsidRPr="00056BCA" w:rsidRDefault="00C12A92">
            <w:pPr>
              <w:pStyle w:val="BodyTextitalic"/>
              <w:spacing w:after="0"/>
              <w:rPr>
                <w:rFonts w:cs="Arial"/>
                <w:b/>
                <w:i w:val="0"/>
                <w:sz w:val="16"/>
                <w:szCs w:val="16"/>
              </w:rPr>
            </w:pPr>
            <w:r w:rsidRPr="00056BCA">
              <w:rPr>
                <w:rFonts w:cs="Arial"/>
                <w:b/>
                <w:i w:val="0"/>
                <w:sz w:val="16"/>
                <w:szCs w:val="16"/>
              </w:rPr>
              <w:t>- NOTE: receipts not available for international SMS</w:t>
            </w:r>
          </w:p>
        </w:tc>
      </w:tr>
      <w:tr w:rsidR="00C12A92" w:rsidRPr="00056BCA" w14:paraId="2A094D14" w14:textId="77777777" w:rsidTr="00056BCA">
        <w:tc>
          <w:tcPr>
            <w:tcW w:w="1843" w:type="dxa"/>
            <w:vMerge/>
          </w:tcPr>
          <w:p w14:paraId="6103F9A3" w14:textId="77777777" w:rsidR="00C12A92" w:rsidRPr="00056BCA" w:rsidRDefault="00C12A92">
            <w:pPr>
              <w:pStyle w:val="BodyTextitalic"/>
              <w:spacing w:after="0"/>
              <w:rPr>
                <w:rFonts w:cs="Arial"/>
                <w:i w:val="0"/>
                <w:sz w:val="16"/>
                <w:szCs w:val="16"/>
              </w:rPr>
            </w:pPr>
          </w:p>
        </w:tc>
        <w:tc>
          <w:tcPr>
            <w:tcW w:w="992" w:type="dxa"/>
            <w:shd w:val="clear" w:color="auto" w:fill="F2F2F2" w:themeFill="background1" w:themeFillShade="F2"/>
          </w:tcPr>
          <w:p w14:paraId="708CBE73"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914" w:type="dxa"/>
            <w:shd w:val="clear" w:color="auto" w:fill="F2F2F2" w:themeFill="background1" w:themeFillShade="F2"/>
          </w:tcPr>
          <w:p w14:paraId="6273329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071" w:type="dxa"/>
            <w:shd w:val="clear" w:color="auto" w:fill="F2F2F2" w:themeFill="background1" w:themeFillShade="F2"/>
          </w:tcPr>
          <w:p w14:paraId="7869C684"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134" w:type="dxa"/>
            <w:shd w:val="clear" w:color="auto" w:fill="F2F2F2" w:themeFill="background1" w:themeFillShade="F2"/>
          </w:tcPr>
          <w:p w14:paraId="0CF19E1B"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c>
          <w:tcPr>
            <w:tcW w:w="1275" w:type="dxa"/>
            <w:shd w:val="clear" w:color="auto" w:fill="F2F2F2" w:themeFill="background1" w:themeFillShade="F2"/>
          </w:tcPr>
          <w:p w14:paraId="2C4B37D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excl.</w:t>
            </w:r>
          </w:p>
        </w:tc>
        <w:tc>
          <w:tcPr>
            <w:tcW w:w="1355" w:type="dxa"/>
            <w:shd w:val="clear" w:color="auto" w:fill="F2F2F2" w:themeFill="background1" w:themeFillShade="F2"/>
          </w:tcPr>
          <w:p w14:paraId="5CAB131E" w14:textId="77777777" w:rsidR="00C12A92" w:rsidRPr="00056BCA" w:rsidRDefault="00C12A92">
            <w:pPr>
              <w:pStyle w:val="Heading2"/>
              <w:numPr>
                <w:ilvl w:val="0"/>
                <w:numId w:val="0"/>
              </w:numPr>
              <w:rPr>
                <w:rFonts w:ascii="Arial" w:hAnsi="Arial" w:cs="Arial"/>
                <w:sz w:val="16"/>
                <w:szCs w:val="16"/>
              </w:rPr>
            </w:pPr>
            <w:r w:rsidRPr="00056BCA">
              <w:rPr>
                <w:rFonts w:ascii="Arial" w:hAnsi="Arial" w:cs="Arial"/>
                <w:b/>
                <w:sz w:val="16"/>
                <w:szCs w:val="16"/>
              </w:rPr>
              <w:t>GST incl.</w:t>
            </w:r>
          </w:p>
        </w:tc>
      </w:tr>
      <w:tr w:rsidR="002519D8" w:rsidRPr="00056BCA" w14:paraId="27F01A4E" w14:textId="77777777" w:rsidTr="00056BCA">
        <w:tc>
          <w:tcPr>
            <w:tcW w:w="1843" w:type="dxa"/>
          </w:tcPr>
          <w:p w14:paraId="41DEB050" w14:textId="77777777" w:rsidR="002519D8" w:rsidRPr="00056BCA" w:rsidRDefault="007D1AF7">
            <w:pPr>
              <w:pStyle w:val="BodyTextitalic"/>
              <w:spacing w:after="0"/>
              <w:rPr>
                <w:rFonts w:cs="Arial"/>
                <w:i w:val="0"/>
                <w:sz w:val="16"/>
                <w:szCs w:val="16"/>
              </w:rPr>
            </w:pPr>
            <w:r w:rsidRPr="00056BCA">
              <w:rPr>
                <w:rFonts w:cs="Arial"/>
                <w:i w:val="0"/>
                <w:sz w:val="16"/>
                <w:szCs w:val="16"/>
              </w:rPr>
              <w:t>No Volume</w:t>
            </w:r>
          </w:p>
        </w:tc>
        <w:tc>
          <w:tcPr>
            <w:tcW w:w="992" w:type="dxa"/>
          </w:tcPr>
          <w:p w14:paraId="171EC1CF"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914" w:type="dxa"/>
          </w:tcPr>
          <w:p w14:paraId="11FDE663" w14:textId="77777777" w:rsidR="002519D8" w:rsidRPr="00056BCA" w:rsidRDefault="007D1AF7">
            <w:pPr>
              <w:pStyle w:val="BodyTextitalic"/>
              <w:spacing w:after="0"/>
              <w:rPr>
                <w:rFonts w:cs="Arial"/>
                <w:i w:val="0"/>
                <w:sz w:val="16"/>
                <w:szCs w:val="16"/>
              </w:rPr>
            </w:pPr>
            <w:r w:rsidRPr="00056BCA">
              <w:rPr>
                <w:rFonts w:cs="Arial"/>
                <w:i w:val="0"/>
                <w:sz w:val="16"/>
                <w:szCs w:val="16"/>
              </w:rPr>
              <w:t>$0</w:t>
            </w:r>
          </w:p>
        </w:tc>
        <w:tc>
          <w:tcPr>
            <w:tcW w:w="1071" w:type="dxa"/>
          </w:tcPr>
          <w:p w14:paraId="547C22AE"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134" w:type="dxa"/>
          </w:tcPr>
          <w:p w14:paraId="394B4853" w14:textId="77777777" w:rsidR="002519D8" w:rsidRPr="00056BCA" w:rsidRDefault="007D1AF7">
            <w:pPr>
              <w:pStyle w:val="BodyTextitalic"/>
              <w:spacing w:after="0"/>
              <w:rPr>
                <w:rFonts w:cs="Arial"/>
                <w:i w:val="0"/>
                <w:sz w:val="16"/>
                <w:szCs w:val="16"/>
              </w:rPr>
            </w:pPr>
            <w:r w:rsidRPr="00056BCA">
              <w:rPr>
                <w:rFonts w:cs="Arial"/>
                <w:i w:val="0"/>
                <w:sz w:val="16"/>
                <w:szCs w:val="16"/>
              </w:rPr>
              <w:t>$0.16</w:t>
            </w:r>
          </w:p>
        </w:tc>
        <w:tc>
          <w:tcPr>
            <w:tcW w:w="1275" w:type="dxa"/>
          </w:tcPr>
          <w:p w14:paraId="18226D33"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7BC3F738"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3401928C" w14:textId="77777777" w:rsidTr="00056BCA">
        <w:tc>
          <w:tcPr>
            <w:tcW w:w="1843" w:type="dxa"/>
          </w:tcPr>
          <w:p w14:paraId="412DD8A9" w14:textId="77777777" w:rsidR="002519D8" w:rsidRPr="00056BCA" w:rsidRDefault="007D1AF7">
            <w:pPr>
              <w:pStyle w:val="BodyTextitalic"/>
              <w:spacing w:after="0"/>
              <w:rPr>
                <w:rFonts w:cs="Arial"/>
                <w:i w:val="0"/>
                <w:sz w:val="16"/>
                <w:szCs w:val="16"/>
              </w:rPr>
            </w:pPr>
            <w:r w:rsidRPr="00056BCA">
              <w:rPr>
                <w:rFonts w:cs="Arial"/>
                <w:i w:val="0"/>
                <w:sz w:val="16"/>
                <w:szCs w:val="16"/>
              </w:rPr>
              <w:t>10,000 – 50,000</w:t>
            </w:r>
          </w:p>
        </w:tc>
        <w:tc>
          <w:tcPr>
            <w:tcW w:w="992" w:type="dxa"/>
          </w:tcPr>
          <w:p w14:paraId="16DD9953" w14:textId="77777777" w:rsidR="002519D8" w:rsidRPr="00056BCA" w:rsidRDefault="007D1AF7">
            <w:pPr>
              <w:pStyle w:val="BodyTextitalic"/>
              <w:spacing w:after="0"/>
              <w:rPr>
                <w:rFonts w:cs="Arial"/>
                <w:i w:val="0"/>
                <w:sz w:val="16"/>
                <w:szCs w:val="16"/>
              </w:rPr>
            </w:pPr>
            <w:r w:rsidRPr="00056BCA">
              <w:rPr>
                <w:rFonts w:cs="Arial"/>
                <w:i w:val="0"/>
                <w:sz w:val="16"/>
                <w:szCs w:val="16"/>
              </w:rPr>
              <w:t>$1,273</w:t>
            </w:r>
          </w:p>
        </w:tc>
        <w:tc>
          <w:tcPr>
            <w:tcW w:w="914" w:type="dxa"/>
          </w:tcPr>
          <w:p w14:paraId="4E4FB508" w14:textId="77777777" w:rsidR="002519D8" w:rsidRPr="00056BCA" w:rsidRDefault="007D1AF7">
            <w:pPr>
              <w:pStyle w:val="BodyTextitalic"/>
              <w:spacing w:after="0"/>
              <w:rPr>
                <w:rFonts w:cs="Arial"/>
                <w:i w:val="0"/>
                <w:sz w:val="16"/>
                <w:szCs w:val="16"/>
              </w:rPr>
            </w:pPr>
            <w:r w:rsidRPr="00056BCA">
              <w:rPr>
                <w:rFonts w:cs="Arial"/>
                <w:i w:val="0"/>
                <w:sz w:val="16"/>
                <w:szCs w:val="16"/>
              </w:rPr>
              <w:t>$1,400</w:t>
            </w:r>
          </w:p>
        </w:tc>
        <w:tc>
          <w:tcPr>
            <w:tcW w:w="1071" w:type="dxa"/>
          </w:tcPr>
          <w:p w14:paraId="62E0D05E"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134" w:type="dxa"/>
          </w:tcPr>
          <w:p w14:paraId="65A68588"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275" w:type="dxa"/>
          </w:tcPr>
          <w:p w14:paraId="405D9503"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612A6F6D"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48014B65" w14:textId="77777777" w:rsidTr="00056BCA">
        <w:tc>
          <w:tcPr>
            <w:tcW w:w="1843" w:type="dxa"/>
          </w:tcPr>
          <w:p w14:paraId="3B5FD88E" w14:textId="77777777" w:rsidR="002519D8" w:rsidRPr="00056BCA" w:rsidRDefault="007D1AF7">
            <w:pPr>
              <w:pStyle w:val="BodyTextitalic"/>
              <w:spacing w:after="0"/>
              <w:rPr>
                <w:rFonts w:cs="Arial"/>
                <w:i w:val="0"/>
                <w:sz w:val="16"/>
                <w:szCs w:val="16"/>
              </w:rPr>
            </w:pPr>
            <w:r w:rsidRPr="00056BCA">
              <w:rPr>
                <w:rFonts w:cs="Arial"/>
                <w:i w:val="0"/>
                <w:sz w:val="16"/>
                <w:szCs w:val="16"/>
              </w:rPr>
              <w:t>50,001 – 100,000</w:t>
            </w:r>
          </w:p>
        </w:tc>
        <w:tc>
          <w:tcPr>
            <w:tcW w:w="992" w:type="dxa"/>
          </w:tcPr>
          <w:p w14:paraId="6703954D" w14:textId="77777777" w:rsidR="002519D8" w:rsidRPr="00056BCA" w:rsidRDefault="007D1AF7">
            <w:pPr>
              <w:pStyle w:val="BodyTextitalic"/>
              <w:spacing w:after="0"/>
              <w:rPr>
                <w:rFonts w:cs="Arial"/>
                <w:i w:val="0"/>
                <w:sz w:val="16"/>
                <w:szCs w:val="16"/>
              </w:rPr>
            </w:pPr>
            <w:r w:rsidRPr="00056BCA">
              <w:rPr>
                <w:rFonts w:cs="Arial"/>
                <w:i w:val="0"/>
                <w:sz w:val="16"/>
                <w:szCs w:val="16"/>
              </w:rPr>
              <w:t>$5,909</w:t>
            </w:r>
          </w:p>
        </w:tc>
        <w:tc>
          <w:tcPr>
            <w:tcW w:w="914" w:type="dxa"/>
          </w:tcPr>
          <w:p w14:paraId="0F83A363" w14:textId="77777777" w:rsidR="002519D8" w:rsidRPr="00056BCA" w:rsidRDefault="007D1AF7">
            <w:pPr>
              <w:pStyle w:val="BodyTextitalic"/>
              <w:spacing w:after="0"/>
              <w:rPr>
                <w:rFonts w:cs="Arial"/>
                <w:i w:val="0"/>
                <w:sz w:val="16"/>
                <w:szCs w:val="16"/>
              </w:rPr>
            </w:pPr>
            <w:r w:rsidRPr="00056BCA">
              <w:rPr>
                <w:rFonts w:cs="Arial"/>
                <w:i w:val="0"/>
                <w:sz w:val="16"/>
                <w:szCs w:val="16"/>
              </w:rPr>
              <w:t>$6,500</w:t>
            </w:r>
          </w:p>
        </w:tc>
        <w:tc>
          <w:tcPr>
            <w:tcW w:w="1071" w:type="dxa"/>
          </w:tcPr>
          <w:p w14:paraId="481FBC78"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134" w:type="dxa"/>
          </w:tcPr>
          <w:p w14:paraId="048E2795"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c>
          <w:tcPr>
            <w:tcW w:w="1275" w:type="dxa"/>
          </w:tcPr>
          <w:p w14:paraId="5C912664"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477AAB0F"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0A90816A" w14:textId="77777777" w:rsidTr="00056BCA">
        <w:tc>
          <w:tcPr>
            <w:tcW w:w="1843" w:type="dxa"/>
          </w:tcPr>
          <w:p w14:paraId="74B63F93" w14:textId="77777777" w:rsidR="002519D8" w:rsidRPr="00056BCA" w:rsidRDefault="007D1AF7">
            <w:pPr>
              <w:pStyle w:val="BodyTextitalic"/>
              <w:spacing w:after="0"/>
              <w:rPr>
                <w:rFonts w:cs="Arial"/>
                <w:i w:val="0"/>
                <w:sz w:val="16"/>
                <w:szCs w:val="16"/>
              </w:rPr>
            </w:pPr>
            <w:r w:rsidRPr="00056BCA">
              <w:rPr>
                <w:rFonts w:cs="Arial"/>
                <w:i w:val="0"/>
                <w:sz w:val="16"/>
                <w:szCs w:val="16"/>
              </w:rPr>
              <w:t>100,001 – 250,000</w:t>
            </w:r>
          </w:p>
        </w:tc>
        <w:tc>
          <w:tcPr>
            <w:tcW w:w="992" w:type="dxa"/>
          </w:tcPr>
          <w:p w14:paraId="0EB1DB19" w14:textId="77777777" w:rsidR="002519D8" w:rsidRPr="00056BCA" w:rsidRDefault="007D1AF7">
            <w:pPr>
              <w:pStyle w:val="BodyTextitalic"/>
              <w:spacing w:after="0"/>
              <w:rPr>
                <w:rFonts w:cs="Arial"/>
                <w:i w:val="0"/>
                <w:sz w:val="16"/>
                <w:szCs w:val="16"/>
              </w:rPr>
            </w:pPr>
            <w:r w:rsidRPr="00056BCA">
              <w:rPr>
                <w:rFonts w:cs="Arial"/>
                <w:i w:val="0"/>
                <w:sz w:val="16"/>
                <w:szCs w:val="16"/>
              </w:rPr>
              <w:t>$10,909</w:t>
            </w:r>
          </w:p>
        </w:tc>
        <w:tc>
          <w:tcPr>
            <w:tcW w:w="914" w:type="dxa"/>
          </w:tcPr>
          <w:p w14:paraId="582F08C0" w14:textId="77777777" w:rsidR="002519D8" w:rsidRPr="00056BCA" w:rsidRDefault="007D1AF7">
            <w:pPr>
              <w:pStyle w:val="BodyTextitalic"/>
              <w:spacing w:after="0"/>
              <w:rPr>
                <w:rFonts w:cs="Arial"/>
                <w:i w:val="0"/>
                <w:sz w:val="16"/>
                <w:szCs w:val="16"/>
              </w:rPr>
            </w:pPr>
            <w:r w:rsidRPr="00056BCA">
              <w:rPr>
                <w:rFonts w:cs="Arial"/>
                <w:i w:val="0"/>
                <w:sz w:val="16"/>
                <w:szCs w:val="16"/>
              </w:rPr>
              <w:t>$12,000</w:t>
            </w:r>
          </w:p>
        </w:tc>
        <w:tc>
          <w:tcPr>
            <w:tcW w:w="1071" w:type="dxa"/>
          </w:tcPr>
          <w:p w14:paraId="1F6F9035"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134" w:type="dxa"/>
          </w:tcPr>
          <w:p w14:paraId="15FC0EA8"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275" w:type="dxa"/>
          </w:tcPr>
          <w:p w14:paraId="01CB0EDD" w14:textId="77777777" w:rsidR="002519D8" w:rsidRPr="00056BCA" w:rsidRDefault="007D1AF7">
            <w:pPr>
              <w:pStyle w:val="BodyTextitalic"/>
              <w:spacing w:after="0"/>
              <w:rPr>
                <w:rFonts w:cs="Arial"/>
                <w:i w:val="0"/>
                <w:sz w:val="16"/>
                <w:szCs w:val="16"/>
              </w:rPr>
            </w:pPr>
            <w:r w:rsidRPr="00056BCA">
              <w:rPr>
                <w:rFonts w:cs="Arial"/>
                <w:i w:val="0"/>
                <w:sz w:val="16"/>
                <w:szCs w:val="16"/>
              </w:rPr>
              <w:t>$0.17</w:t>
            </w:r>
          </w:p>
        </w:tc>
        <w:tc>
          <w:tcPr>
            <w:tcW w:w="1355" w:type="dxa"/>
          </w:tcPr>
          <w:p w14:paraId="6605E0DE" w14:textId="77777777" w:rsidR="002519D8" w:rsidRPr="00056BCA" w:rsidRDefault="007D1AF7">
            <w:pPr>
              <w:pStyle w:val="BodyTextitalic"/>
              <w:spacing w:after="0"/>
              <w:rPr>
                <w:rFonts w:cs="Arial"/>
                <w:i w:val="0"/>
                <w:sz w:val="16"/>
                <w:szCs w:val="16"/>
              </w:rPr>
            </w:pPr>
            <w:r w:rsidRPr="00056BCA">
              <w:rPr>
                <w:rFonts w:cs="Arial"/>
                <w:i w:val="0"/>
                <w:sz w:val="16"/>
                <w:szCs w:val="16"/>
              </w:rPr>
              <w:t>$0.19</w:t>
            </w:r>
          </w:p>
        </w:tc>
      </w:tr>
      <w:tr w:rsidR="002519D8" w:rsidRPr="00056BCA" w14:paraId="6150B927" w14:textId="77777777" w:rsidTr="00056BCA">
        <w:tc>
          <w:tcPr>
            <w:tcW w:w="1843" w:type="dxa"/>
          </w:tcPr>
          <w:p w14:paraId="64C1850A" w14:textId="77777777" w:rsidR="002519D8" w:rsidRPr="00056BCA" w:rsidRDefault="007D1AF7">
            <w:pPr>
              <w:pStyle w:val="BodyTextitalic"/>
              <w:spacing w:after="0"/>
              <w:rPr>
                <w:rFonts w:cs="Arial"/>
                <w:i w:val="0"/>
                <w:sz w:val="16"/>
                <w:szCs w:val="16"/>
              </w:rPr>
            </w:pPr>
            <w:r w:rsidRPr="00056BCA">
              <w:rPr>
                <w:rFonts w:cs="Arial"/>
                <w:i w:val="0"/>
                <w:sz w:val="16"/>
                <w:szCs w:val="16"/>
              </w:rPr>
              <w:t>250,001 – 500,000</w:t>
            </w:r>
          </w:p>
        </w:tc>
        <w:tc>
          <w:tcPr>
            <w:tcW w:w="992" w:type="dxa"/>
          </w:tcPr>
          <w:p w14:paraId="6F19C00C" w14:textId="77777777" w:rsidR="002519D8" w:rsidRPr="00056BCA" w:rsidRDefault="007D1AF7">
            <w:pPr>
              <w:pStyle w:val="BodyTextitalic"/>
              <w:spacing w:after="0"/>
              <w:rPr>
                <w:rFonts w:cs="Arial"/>
                <w:i w:val="0"/>
                <w:sz w:val="16"/>
                <w:szCs w:val="16"/>
              </w:rPr>
            </w:pPr>
            <w:r w:rsidRPr="00056BCA">
              <w:rPr>
                <w:rFonts w:cs="Arial"/>
                <w:i w:val="0"/>
                <w:sz w:val="16"/>
                <w:szCs w:val="16"/>
              </w:rPr>
              <w:t>$22,727</w:t>
            </w:r>
          </w:p>
        </w:tc>
        <w:tc>
          <w:tcPr>
            <w:tcW w:w="914" w:type="dxa"/>
          </w:tcPr>
          <w:p w14:paraId="49E99062" w14:textId="77777777" w:rsidR="002519D8" w:rsidRPr="00056BCA" w:rsidRDefault="007D1AF7">
            <w:pPr>
              <w:pStyle w:val="BodyTextitalic"/>
              <w:spacing w:after="0"/>
              <w:rPr>
                <w:rFonts w:cs="Arial"/>
                <w:i w:val="0"/>
                <w:sz w:val="16"/>
                <w:szCs w:val="16"/>
              </w:rPr>
            </w:pPr>
            <w:r w:rsidRPr="00056BCA">
              <w:rPr>
                <w:rFonts w:cs="Arial"/>
                <w:i w:val="0"/>
                <w:sz w:val="16"/>
                <w:szCs w:val="16"/>
              </w:rPr>
              <w:t>$25,000</w:t>
            </w:r>
          </w:p>
        </w:tc>
        <w:tc>
          <w:tcPr>
            <w:tcW w:w="1071" w:type="dxa"/>
          </w:tcPr>
          <w:p w14:paraId="2054DB8A" w14:textId="77777777" w:rsidR="002519D8" w:rsidRPr="00056BCA" w:rsidRDefault="007D1AF7">
            <w:pPr>
              <w:pStyle w:val="BodyTextitalic"/>
              <w:spacing w:after="0"/>
              <w:rPr>
                <w:rFonts w:cs="Arial"/>
                <w:i w:val="0"/>
                <w:sz w:val="16"/>
                <w:szCs w:val="16"/>
              </w:rPr>
            </w:pPr>
            <w:r w:rsidRPr="00056BCA">
              <w:rPr>
                <w:rFonts w:cs="Arial"/>
                <w:i w:val="0"/>
                <w:sz w:val="16"/>
                <w:szCs w:val="16"/>
              </w:rPr>
              <w:t>$0.11</w:t>
            </w:r>
          </w:p>
        </w:tc>
        <w:tc>
          <w:tcPr>
            <w:tcW w:w="1134" w:type="dxa"/>
          </w:tcPr>
          <w:p w14:paraId="72771219" w14:textId="77777777" w:rsidR="002519D8" w:rsidRPr="00056BCA" w:rsidRDefault="007D1AF7">
            <w:pPr>
              <w:pStyle w:val="BodyTextitalic"/>
              <w:spacing w:after="0"/>
              <w:rPr>
                <w:rFonts w:cs="Arial"/>
                <w:i w:val="0"/>
                <w:sz w:val="16"/>
                <w:szCs w:val="16"/>
              </w:rPr>
            </w:pPr>
            <w:r w:rsidRPr="00056BCA">
              <w:rPr>
                <w:rFonts w:cs="Arial"/>
                <w:i w:val="0"/>
                <w:sz w:val="16"/>
                <w:szCs w:val="16"/>
              </w:rPr>
              <w:t>$0.12</w:t>
            </w:r>
          </w:p>
        </w:tc>
        <w:tc>
          <w:tcPr>
            <w:tcW w:w="1275" w:type="dxa"/>
          </w:tcPr>
          <w:p w14:paraId="5CFE4889" w14:textId="77777777" w:rsidR="002519D8" w:rsidRPr="00056BCA" w:rsidRDefault="007D1AF7">
            <w:pPr>
              <w:pStyle w:val="BodyTextitalic"/>
              <w:spacing w:after="0"/>
              <w:rPr>
                <w:rFonts w:cs="Arial"/>
                <w:i w:val="0"/>
                <w:sz w:val="16"/>
                <w:szCs w:val="16"/>
              </w:rPr>
            </w:pPr>
            <w:r w:rsidRPr="00056BCA">
              <w:rPr>
                <w:rFonts w:cs="Arial"/>
                <w:i w:val="0"/>
                <w:sz w:val="16"/>
                <w:szCs w:val="16"/>
              </w:rPr>
              <w:t>$0.15</w:t>
            </w:r>
          </w:p>
        </w:tc>
        <w:tc>
          <w:tcPr>
            <w:tcW w:w="1355" w:type="dxa"/>
          </w:tcPr>
          <w:p w14:paraId="22318890" w14:textId="77777777" w:rsidR="002519D8" w:rsidRPr="00056BCA" w:rsidRDefault="007D1AF7">
            <w:pPr>
              <w:pStyle w:val="BodyTextitalic"/>
              <w:spacing w:after="0"/>
              <w:rPr>
                <w:rFonts w:cs="Arial"/>
                <w:i w:val="0"/>
                <w:sz w:val="16"/>
                <w:szCs w:val="16"/>
              </w:rPr>
            </w:pPr>
            <w:r w:rsidRPr="00056BCA">
              <w:rPr>
                <w:rFonts w:cs="Arial"/>
                <w:i w:val="0"/>
                <w:sz w:val="16"/>
                <w:szCs w:val="16"/>
              </w:rPr>
              <w:t>$0.16</w:t>
            </w:r>
          </w:p>
        </w:tc>
      </w:tr>
      <w:tr w:rsidR="002519D8" w:rsidRPr="00056BCA" w14:paraId="3F7E7D01" w14:textId="77777777" w:rsidTr="00056BCA">
        <w:tc>
          <w:tcPr>
            <w:tcW w:w="1843" w:type="dxa"/>
          </w:tcPr>
          <w:p w14:paraId="70DBF9E3" w14:textId="77777777" w:rsidR="002519D8" w:rsidRPr="00056BCA" w:rsidRDefault="007D1AF7">
            <w:pPr>
              <w:pStyle w:val="BodyTextitalic"/>
              <w:spacing w:after="0"/>
              <w:rPr>
                <w:rFonts w:cs="Arial"/>
                <w:i w:val="0"/>
                <w:sz w:val="16"/>
                <w:szCs w:val="16"/>
              </w:rPr>
            </w:pPr>
            <w:r w:rsidRPr="00056BCA">
              <w:rPr>
                <w:rFonts w:cs="Arial"/>
                <w:i w:val="0"/>
                <w:sz w:val="16"/>
                <w:szCs w:val="16"/>
              </w:rPr>
              <w:t>500,001 – 1,000,000</w:t>
            </w:r>
          </w:p>
        </w:tc>
        <w:tc>
          <w:tcPr>
            <w:tcW w:w="992" w:type="dxa"/>
          </w:tcPr>
          <w:p w14:paraId="420E68CF" w14:textId="77777777" w:rsidR="002519D8" w:rsidRPr="00056BCA" w:rsidRDefault="007D1AF7">
            <w:pPr>
              <w:pStyle w:val="BodyTextitalic"/>
              <w:spacing w:after="0"/>
              <w:rPr>
                <w:rFonts w:cs="Arial"/>
                <w:i w:val="0"/>
                <w:sz w:val="16"/>
                <w:szCs w:val="16"/>
              </w:rPr>
            </w:pPr>
            <w:r w:rsidRPr="00056BCA">
              <w:rPr>
                <w:rFonts w:cs="Arial"/>
                <w:i w:val="0"/>
                <w:sz w:val="16"/>
                <w:szCs w:val="16"/>
              </w:rPr>
              <w:t>$40,909</w:t>
            </w:r>
          </w:p>
        </w:tc>
        <w:tc>
          <w:tcPr>
            <w:tcW w:w="914" w:type="dxa"/>
          </w:tcPr>
          <w:p w14:paraId="3DD7A40B" w14:textId="77777777" w:rsidR="002519D8" w:rsidRPr="00056BCA" w:rsidRDefault="007D1AF7">
            <w:pPr>
              <w:pStyle w:val="BodyTextitalic"/>
              <w:spacing w:after="0"/>
              <w:rPr>
                <w:rFonts w:cs="Arial"/>
                <w:i w:val="0"/>
                <w:sz w:val="16"/>
                <w:szCs w:val="16"/>
              </w:rPr>
            </w:pPr>
            <w:r w:rsidRPr="00056BCA">
              <w:rPr>
                <w:rFonts w:cs="Arial"/>
                <w:i w:val="0"/>
                <w:sz w:val="16"/>
                <w:szCs w:val="16"/>
              </w:rPr>
              <w:t>$45,000</w:t>
            </w:r>
          </w:p>
        </w:tc>
        <w:tc>
          <w:tcPr>
            <w:tcW w:w="1071" w:type="dxa"/>
          </w:tcPr>
          <w:p w14:paraId="14BD017B" w14:textId="77777777" w:rsidR="002519D8" w:rsidRPr="00056BCA" w:rsidRDefault="007D1AF7">
            <w:pPr>
              <w:pStyle w:val="BodyTextitalic"/>
              <w:spacing w:after="0"/>
              <w:rPr>
                <w:rFonts w:cs="Arial"/>
                <w:i w:val="0"/>
                <w:sz w:val="16"/>
                <w:szCs w:val="16"/>
              </w:rPr>
            </w:pPr>
            <w:r w:rsidRPr="00056BCA">
              <w:rPr>
                <w:rFonts w:cs="Arial"/>
                <w:i w:val="0"/>
                <w:sz w:val="16"/>
                <w:szCs w:val="16"/>
              </w:rPr>
              <w:t>$0.10</w:t>
            </w:r>
          </w:p>
        </w:tc>
        <w:tc>
          <w:tcPr>
            <w:tcW w:w="1134" w:type="dxa"/>
          </w:tcPr>
          <w:p w14:paraId="31EE8A1A" w14:textId="77777777" w:rsidR="002519D8" w:rsidRPr="00056BCA" w:rsidRDefault="007D1AF7">
            <w:pPr>
              <w:pStyle w:val="BodyTextitalic"/>
              <w:spacing w:after="0"/>
              <w:rPr>
                <w:rFonts w:cs="Arial"/>
                <w:i w:val="0"/>
                <w:sz w:val="16"/>
                <w:szCs w:val="16"/>
              </w:rPr>
            </w:pPr>
            <w:r w:rsidRPr="00056BCA">
              <w:rPr>
                <w:rFonts w:cs="Arial"/>
                <w:i w:val="0"/>
                <w:sz w:val="16"/>
                <w:szCs w:val="16"/>
              </w:rPr>
              <w:t>$0.11</w:t>
            </w:r>
          </w:p>
        </w:tc>
        <w:tc>
          <w:tcPr>
            <w:tcW w:w="1275" w:type="dxa"/>
          </w:tcPr>
          <w:p w14:paraId="2734C6B0"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355" w:type="dxa"/>
          </w:tcPr>
          <w:p w14:paraId="2EB70D1A"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rsidRPr="00056BCA" w14:paraId="3B7776C5" w14:textId="77777777" w:rsidTr="00056BCA">
        <w:tc>
          <w:tcPr>
            <w:tcW w:w="1843" w:type="dxa"/>
          </w:tcPr>
          <w:p w14:paraId="728E720B" w14:textId="77777777" w:rsidR="002519D8" w:rsidRPr="00056BCA" w:rsidRDefault="007D1AF7">
            <w:pPr>
              <w:pStyle w:val="BodyTextitalic"/>
              <w:spacing w:after="0"/>
              <w:rPr>
                <w:rFonts w:cs="Arial"/>
                <w:i w:val="0"/>
                <w:sz w:val="16"/>
                <w:szCs w:val="16"/>
              </w:rPr>
            </w:pPr>
            <w:r w:rsidRPr="00056BCA">
              <w:rPr>
                <w:rFonts w:cs="Arial"/>
                <w:i w:val="0"/>
                <w:sz w:val="16"/>
                <w:szCs w:val="16"/>
              </w:rPr>
              <w:t>1,000,001 – 1,500,000</w:t>
            </w:r>
          </w:p>
        </w:tc>
        <w:tc>
          <w:tcPr>
            <w:tcW w:w="992" w:type="dxa"/>
          </w:tcPr>
          <w:p w14:paraId="5DB9F24D" w14:textId="77777777" w:rsidR="002519D8" w:rsidRPr="00056BCA" w:rsidRDefault="007D1AF7">
            <w:pPr>
              <w:pStyle w:val="BodyTextitalic"/>
              <w:spacing w:after="0"/>
              <w:rPr>
                <w:rFonts w:cs="Arial"/>
                <w:i w:val="0"/>
                <w:sz w:val="16"/>
                <w:szCs w:val="16"/>
              </w:rPr>
            </w:pPr>
            <w:r w:rsidRPr="00056BCA">
              <w:rPr>
                <w:rFonts w:cs="Arial"/>
                <w:i w:val="0"/>
                <w:sz w:val="16"/>
                <w:szCs w:val="16"/>
              </w:rPr>
              <w:t>$72,727</w:t>
            </w:r>
          </w:p>
        </w:tc>
        <w:tc>
          <w:tcPr>
            <w:tcW w:w="914" w:type="dxa"/>
          </w:tcPr>
          <w:p w14:paraId="419159CD" w14:textId="77777777" w:rsidR="002519D8" w:rsidRPr="00056BCA" w:rsidRDefault="007D1AF7">
            <w:pPr>
              <w:pStyle w:val="BodyTextitalic"/>
              <w:spacing w:after="0"/>
              <w:rPr>
                <w:rFonts w:cs="Arial"/>
                <w:i w:val="0"/>
                <w:sz w:val="16"/>
                <w:szCs w:val="16"/>
              </w:rPr>
            </w:pPr>
            <w:r w:rsidRPr="00056BCA">
              <w:rPr>
                <w:rFonts w:cs="Arial"/>
                <w:i w:val="0"/>
                <w:sz w:val="16"/>
                <w:szCs w:val="16"/>
              </w:rPr>
              <w:t>$80,000</w:t>
            </w:r>
          </w:p>
        </w:tc>
        <w:tc>
          <w:tcPr>
            <w:tcW w:w="1071" w:type="dxa"/>
          </w:tcPr>
          <w:p w14:paraId="002EE18C" w14:textId="77777777" w:rsidR="002519D8" w:rsidRPr="00056BCA" w:rsidRDefault="007D1AF7">
            <w:pPr>
              <w:pStyle w:val="BodyTextitalic"/>
              <w:spacing w:after="0"/>
              <w:rPr>
                <w:rFonts w:cs="Arial"/>
                <w:i w:val="0"/>
                <w:sz w:val="16"/>
                <w:szCs w:val="16"/>
              </w:rPr>
            </w:pPr>
            <w:r w:rsidRPr="00056BCA">
              <w:rPr>
                <w:rFonts w:cs="Arial"/>
                <w:i w:val="0"/>
                <w:sz w:val="16"/>
                <w:szCs w:val="16"/>
              </w:rPr>
              <w:t>$0.08</w:t>
            </w:r>
          </w:p>
        </w:tc>
        <w:tc>
          <w:tcPr>
            <w:tcW w:w="1134" w:type="dxa"/>
          </w:tcPr>
          <w:p w14:paraId="218F63B2" w14:textId="77777777" w:rsidR="002519D8" w:rsidRPr="00056BCA" w:rsidRDefault="007D1AF7">
            <w:pPr>
              <w:pStyle w:val="BodyTextitalic"/>
              <w:spacing w:after="0"/>
              <w:rPr>
                <w:rFonts w:cs="Arial"/>
                <w:i w:val="0"/>
                <w:sz w:val="16"/>
                <w:szCs w:val="16"/>
              </w:rPr>
            </w:pPr>
            <w:r w:rsidRPr="00056BCA">
              <w:rPr>
                <w:rFonts w:cs="Arial"/>
                <w:i w:val="0"/>
                <w:sz w:val="16"/>
                <w:szCs w:val="16"/>
              </w:rPr>
              <w:t>$0.09</w:t>
            </w:r>
          </w:p>
        </w:tc>
        <w:tc>
          <w:tcPr>
            <w:tcW w:w="1275" w:type="dxa"/>
          </w:tcPr>
          <w:p w14:paraId="14F0611C"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355" w:type="dxa"/>
          </w:tcPr>
          <w:p w14:paraId="64CA2EEF"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r w:rsidR="002519D8" w:rsidRPr="00056BCA" w14:paraId="51D4CDC6" w14:textId="77777777" w:rsidTr="00056BCA">
        <w:tc>
          <w:tcPr>
            <w:tcW w:w="1843" w:type="dxa"/>
          </w:tcPr>
          <w:p w14:paraId="71142547" w14:textId="77777777" w:rsidR="002519D8" w:rsidRPr="00056BCA" w:rsidRDefault="007D1AF7">
            <w:pPr>
              <w:pStyle w:val="BodyTextitalic"/>
              <w:spacing w:after="0"/>
              <w:rPr>
                <w:rFonts w:cs="Arial"/>
                <w:i w:val="0"/>
                <w:sz w:val="16"/>
                <w:szCs w:val="16"/>
              </w:rPr>
            </w:pPr>
            <w:r w:rsidRPr="00056BCA">
              <w:rPr>
                <w:rFonts w:cs="Arial"/>
                <w:i w:val="0"/>
                <w:sz w:val="16"/>
                <w:szCs w:val="16"/>
              </w:rPr>
              <w:t>1,500,001+</w:t>
            </w:r>
          </w:p>
        </w:tc>
        <w:tc>
          <w:tcPr>
            <w:tcW w:w="992" w:type="dxa"/>
          </w:tcPr>
          <w:p w14:paraId="2CE6FA19" w14:textId="77777777" w:rsidR="002519D8" w:rsidRPr="00056BCA" w:rsidRDefault="007D1AF7">
            <w:pPr>
              <w:pStyle w:val="BodyTextitalic"/>
              <w:spacing w:after="0"/>
              <w:rPr>
                <w:rFonts w:cs="Arial"/>
                <w:i w:val="0"/>
                <w:sz w:val="16"/>
                <w:szCs w:val="16"/>
              </w:rPr>
            </w:pPr>
            <w:r w:rsidRPr="00056BCA">
              <w:rPr>
                <w:rFonts w:cs="Arial"/>
                <w:i w:val="0"/>
                <w:sz w:val="16"/>
                <w:szCs w:val="16"/>
              </w:rPr>
              <w:t>$102,273</w:t>
            </w:r>
          </w:p>
        </w:tc>
        <w:tc>
          <w:tcPr>
            <w:tcW w:w="914" w:type="dxa"/>
          </w:tcPr>
          <w:p w14:paraId="34155ABD" w14:textId="77777777" w:rsidR="002519D8" w:rsidRPr="00056BCA" w:rsidRDefault="007D1AF7">
            <w:pPr>
              <w:pStyle w:val="BodyTextitalic"/>
              <w:spacing w:after="0"/>
              <w:rPr>
                <w:rFonts w:cs="Arial"/>
                <w:i w:val="0"/>
                <w:sz w:val="16"/>
                <w:szCs w:val="16"/>
              </w:rPr>
            </w:pPr>
            <w:r w:rsidRPr="00056BCA">
              <w:rPr>
                <w:rFonts w:cs="Arial"/>
                <w:i w:val="0"/>
                <w:sz w:val="16"/>
                <w:szCs w:val="16"/>
              </w:rPr>
              <w:t>$112,500</w:t>
            </w:r>
          </w:p>
        </w:tc>
        <w:tc>
          <w:tcPr>
            <w:tcW w:w="1071" w:type="dxa"/>
          </w:tcPr>
          <w:p w14:paraId="3246CD57" w14:textId="77777777" w:rsidR="002519D8" w:rsidRPr="00056BCA" w:rsidRDefault="007D1AF7">
            <w:pPr>
              <w:pStyle w:val="BodyTextitalic"/>
              <w:spacing w:after="0"/>
              <w:rPr>
                <w:rFonts w:cs="Arial"/>
                <w:i w:val="0"/>
                <w:sz w:val="16"/>
                <w:szCs w:val="16"/>
              </w:rPr>
            </w:pPr>
            <w:r w:rsidRPr="00056BCA">
              <w:rPr>
                <w:rFonts w:cs="Arial"/>
                <w:i w:val="0"/>
                <w:sz w:val="16"/>
                <w:szCs w:val="16"/>
              </w:rPr>
              <w:t>$0.077</w:t>
            </w:r>
          </w:p>
        </w:tc>
        <w:tc>
          <w:tcPr>
            <w:tcW w:w="1134" w:type="dxa"/>
          </w:tcPr>
          <w:p w14:paraId="614063C9" w14:textId="77777777" w:rsidR="002519D8" w:rsidRPr="00056BCA" w:rsidRDefault="007D1AF7">
            <w:pPr>
              <w:pStyle w:val="BodyTextitalic"/>
              <w:spacing w:after="0"/>
              <w:rPr>
                <w:rFonts w:cs="Arial"/>
                <w:i w:val="0"/>
                <w:sz w:val="16"/>
                <w:szCs w:val="16"/>
              </w:rPr>
            </w:pPr>
            <w:r w:rsidRPr="00056BCA">
              <w:rPr>
                <w:rFonts w:cs="Arial"/>
                <w:i w:val="0"/>
                <w:sz w:val="16"/>
                <w:szCs w:val="16"/>
              </w:rPr>
              <w:t>$0.085</w:t>
            </w:r>
          </w:p>
        </w:tc>
        <w:tc>
          <w:tcPr>
            <w:tcW w:w="1275" w:type="dxa"/>
          </w:tcPr>
          <w:p w14:paraId="7E410669" w14:textId="77777777" w:rsidR="002519D8" w:rsidRPr="00056BCA" w:rsidRDefault="007D1AF7">
            <w:pPr>
              <w:pStyle w:val="BodyTextitalic"/>
              <w:spacing w:after="0"/>
              <w:rPr>
                <w:rFonts w:cs="Arial"/>
                <w:i w:val="0"/>
                <w:sz w:val="16"/>
                <w:szCs w:val="16"/>
              </w:rPr>
            </w:pPr>
            <w:r w:rsidRPr="00056BCA">
              <w:rPr>
                <w:rFonts w:cs="Arial"/>
                <w:i w:val="0"/>
                <w:sz w:val="16"/>
                <w:szCs w:val="16"/>
              </w:rPr>
              <w:t>$0.13</w:t>
            </w:r>
          </w:p>
        </w:tc>
        <w:tc>
          <w:tcPr>
            <w:tcW w:w="1355" w:type="dxa"/>
          </w:tcPr>
          <w:p w14:paraId="1F9FD5AB" w14:textId="77777777" w:rsidR="002519D8" w:rsidRPr="00056BCA" w:rsidRDefault="007D1AF7">
            <w:pPr>
              <w:pStyle w:val="BodyTextitalic"/>
              <w:spacing w:after="0"/>
              <w:rPr>
                <w:rFonts w:cs="Arial"/>
                <w:i w:val="0"/>
                <w:sz w:val="16"/>
                <w:szCs w:val="16"/>
              </w:rPr>
            </w:pPr>
            <w:r w:rsidRPr="00056BCA">
              <w:rPr>
                <w:rFonts w:cs="Arial"/>
                <w:i w:val="0"/>
                <w:sz w:val="16"/>
                <w:szCs w:val="16"/>
              </w:rPr>
              <w:t>$0.14</w:t>
            </w:r>
          </w:p>
        </w:tc>
      </w:tr>
    </w:tbl>
    <w:p w14:paraId="6BE6F7CC" w14:textId="77777777" w:rsidR="002519D8" w:rsidRDefault="002519D8">
      <w:pPr>
        <w:pStyle w:val="Heading2"/>
        <w:numPr>
          <w:ilvl w:val="0"/>
          <w:numId w:val="0"/>
        </w:numPr>
        <w:rPr>
          <w:iCs/>
        </w:rPr>
      </w:pPr>
    </w:p>
    <w:p w14:paraId="42FBBC83" w14:textId="77777777" w:rsidR="002519D8" w:rsidRDefault="007D1AF7">
      <w:pPr>
        <w:pStyle w:val="Indent1"/>
        <w:rPr>
          <w:iCs/>
        </w:rPr>
      </w:pPr>
      <w:bookmarkStart w:id="344" w:name="_Toc163635455"/>
      <w:bookmarkStart w:id="345" w:name="_Toc163635573"/>
      <w:r>
        <w:rPr>
          <w:iCs/>
        </w:rPr>
        <w:t>Account level discounts</w:t>
      </w:r>
      <w:bookmarkEnd w:id="344"/>
      <w:bookmarkEnd w:id="345"/>
    </w:p>
    <w:p w14:paraId="4E7BD3F1" w14:textId="090EFF64" w:rsidR="002519D8" w:rsidRDefault="007D1AF7">
      <w:pPr>
        <w:pStyle w:val="Heading2"/>
      </w:pPr>
      <w:r>
        <w:t>Account level discounts do not apply to SMS Access Manager charges on services.</w:t>
      </w:r>
    </w:p>
    <w:p w14:paraId="7F7EA308" w14:textId="77777777" w:rsidR="002519D8" w:rsidRDefault="007D1AF7">
      <w:pPr>
        <w:pStyle w:val="Indent1"/>
      </w:pPr>
      <w:bookmarkStart w:id="346" w:name="_Toc163635456"/>
      <w:bookmarkStart w:id="347" w:name="_Toc163635574"/>
      <w:r>
        <w:t>Help Desk</w:t>
      </w:r>
      <w:bookmarkEnd w:id="346"/>
      <w:bookmarkEnd w:id="347"/>
    </w:p>
    <w:p w14:paraId="38416BFC" w14:textId="77777777" w:rsidR="002519D8" w:rsidRDefault="007D1AF7">
      <w:pPr>
        <w:pStyle w:val="Heading2"/>
      </w:pPr>
      <w:r>
        <w:t>We will provide you with a Help Desk to assist you to access the SMS Network.</w:t>
      </w:r>
    </w:p>
    <w:p w14:paraId="40D8629C" w14:textId="43532ACC" w:rsidR="002519D8" w:rsidRDefault="007D1AF7">
      <w:pPr>
        <w:pStyle w:val="Heading2"/>
      </w:pPr>
      <w:r>
        <w:t xml:space="preserve">You must report all SMS Network faults or service problems to the Help Desk as soon as possible. You must not try to fix, or permit any other person to try to fix, the fault.  If you, </w:t>
      </w:r>
      <w:r>
        <w:lastRenderedPageBreak/>
        <w:t>or a third party acting on your behalf or on your instructions, interferes with the SMS Network or SMS Access Manager, with or without our written approval,</w:t>
      </w:r>
      <w:r w:rsidR="001F79BB">
        <w:t xml:space="preserve"> then (s</w:t>
      </w:r>
      <w:r w:rsidR="001F79BB" w:rsidRPr="004072AB">
        <w:t>ubject to the Australian Consumer Law provisions in the General Terms of Our Customer Terms</w:t>
      </w:r>
      <w:r w:rsidR="001F79BB">
        <w:t>)</w:t>
      </w:r>
      <w:r>
        <w:t xml:space="preserve"> we will not be liable for any damage to, or the costs and expenses of fixing, the SMS Network or SMS Access Manager</w:t>
      </w:r>
      <w:r w:rsidR="002A1546">
        <w:t xml:space="preserve">, except to the extent the event giving rise to the </w:t>
      </w:r>
      <w:r w:rsidR="007C37D9">
        <w:t>liability</w:t>
      </w:r>
      <w:r w:rsidR="002A1546">
        <w:t xml:space="preserve"> was caused or contributed to by our (or our contractors’) negligence</w:t>
      </w:r>
      <w:r>
        <w:t>.  You must pay for those costs and expenses.</w:t>
      </w:r>
    </w:p>
    <w:p w14:paraId="484BE020" w14:textId="77777777" w:rsidR="002519D8" w:rsidRDefault="007D1AF7">
      <w:pPr>
        <w:pStyle w:val="Heading1"/>
      </w:pPr>
      <w:bookmarkStart w:id="348" w:name="_Toc183238223"/>
      <w:bookmarkStart w:id="349" w:name="_Toc163635457"/>
      <w:bookmarkStart w:id="350" w:name="_Toc163635575"/>
      <w:bookmarkStart w:id="351" w:name="_Toc170293572"/>
      <w:bookmarkStart w:id="352" w:name="_Toc143400271"/>
      <w:r>
        <w:t>MMS Access Manager</w:t>
      </w:r>
      <w:bookmarkEnd w:id="348"/>
      <w:bookmarkEnd w:id="349"/>
      <w:bookmarkEnd w:id="350"/>
    </w:p>
    <w:p w14:paraId="21E20338" w14:textId="77777777" w:rsidR="002519D8" w:rsidRDefault="007D1AF7">
      <w:pPr>
        <w:pStyle w:val="Indent1"/>
      </w:pPr>
      <w:bookmarkStart w:id="353" w:name="_Toc183238224"/>
      <w:bookmarkStart w:id="354" w:name="_Toc163635458"/>
      <w:bookmarkStart w:id="355" w:name="_Toc163635576"/>
      <w:r>
        <w:t>What is MMS Access Manager</w:t>
      </w:r>
      <w:bookmarkEnd w:id="353"/>
      <w:bookmarkEnd w:id="354"/>
      <w:bookmarkEnd w:id="355"/>
    </w:p>
    <w:p w14:paraId="76A23BC7" w14:textId="6279C2F9" w:rsidR="002519D8" w:rsidRDefault="007D1AF7">
      <w:pPr>
        <w:pStyle w:val="Heading2"/>
      </w:pPr>
      <w:r>
        <w:t xml:space="preserve">MMS Access Manager lets you access our Multimedia Message Service Centre to send MMS messages to mobile services within Australia and overseas. Further information about MMS and the terms that apply to MMS (as opposed to the MMS Access Manager service) is set out in </w:t>
      </w:r>
      <w:hyperlink r:id="rId23" w:anchor="telstra-mobile" w:history="1">
        <w:r>
          <w:rPr>
            <w:rStyle w:val="Hyperlink"/>
          </w:rPr>
          <w:t>Part E – SMS Messages and Email of the Telstra Mobile section of Our Customer Terms</w:t>
        </w:r>
      </w:hyperlink>
      <w:r>
        <w:t>.</w:t>
      </w:r>
    </w:p>
    <w:p w14:paraId="61070C6F" w14:textId="48DAE6DD" w:rsidR="002519D8" w:rsidRDefault="00B406C2">
      <w:pPr>
        <w:pStyle w:val="Heading2"/>
        <w:widowControl w:val="0"/>
        <w:tabs>
          <w:tab w:val="clear" w:pos="0"/>
          <w:tab w:val="num" w:pos="737"/>
        </w:tabs>
      </w:pPr>
      <w:r>
        <w:t xml:space="preserve"> </w:t>
      </w:r>
      <w:r w:rsidR="007D1AF7">
        <w:t>MMS Access Manager:</w:t>
      </w:r>
    </w:p>
    <w:p w14:paraId="6674ECD7" w14:textId="77777777" w:rsidR="002519D8" w:rsidRDefault="007D1AF7">
      <w:pPr>
        <w:pStyle w:val="Heading3"/>
        <w:widowControl w:val="0"/>
        <w:numPr>
          <w:ilvl w:val="2"/>
          <w:numId w:val="17"/>
        </w:numPr>
      </w:pPr>
      <w:r>
        <w:t>delivers your MMS messages to other Telstra customers;</w:t>
      </w:r>
    </w:p>
    <w:p w14:paraId="2EAEF13D" w14:textId="77777777" w:rsidR="002519D8" w:rsidRDefault="007D1AF7">
      <w:pPr>
        <w:pStyle w:val="Heading3"/>
        <w:widowControl w:val="0"/>
        <w:numPr>
          <w:ilvl w:val="2"/>
          <w:numId w:val="17"/>
        </w:numPr>
      </w:pPr>
      <w:r>
        <w:t>carries your MMS messages to non-Telstra customers to the physical point of connection between our systems and the other phone company's systems; and</w:t>
      </w:r>
    </w:p>
    <w:p w14:paraId="086971AD" w14:textId="77777777" w:rsidR="002519D8" w:rsidRDefault="007D1AF7">
      <w:pPr>
        <w:pStyle w:val="Heading3"/>
        <w:widowControl w:val="0"/>
        <w:numPr>
          <w:ilvl w:val="2"/>
          <w:numId w:val="17"/>
        </w:numPr>
      </w:pPr>
      <w:r>
        <w:t>delivers MMS messages from Telstra and non-Telstra customers to your access service.</w:t>
      </w:r>
    </w:p>
    <w:p w14:paraId="503ABC62" w14:textId="77777777" w:rsidR="002519D8" w:rsidRDefault="007D1AF7">
      <w:pPr>
        <w:pStyle w:val="Heading2"/>
      </w:pPr>
      <w:r>
        <w:t xml:space="preserve">Before you use MMS Access Manager, and while using it, you will need to: </w:t>
      </w:r>
    </w:p>
    <w:p w14:paraId="7859E0D4" w14:textId="77777777" w:rsidR="002519D8" w:rsidRDefault="007D1AF7">
      <w:pPr>
        <w:pStyle w:val="Heading3"/>
        <w:numPr>
          <w:ilvl w:val="2"/>
          <w:numId w:val="30"/>
        </w:numPr>
      </w:pPr>
      <w:r>
        <w:t xml:space="preserve">connect to, and remain connected to, a Telstra mobile service (you are responsible for all charges associated with the mobile service); </w:t>
      </w:r>
    </w:p>
    <w:p w14:paraId="2B130E11" w14:textId="2DFD4213" w:rsidR="002519D8" w:rsidRDefault="007D1AF7">
      <w:pPr>
        <w:pStyle w:val="Heading3"/>
        <w:numPr>
          <w:ilvl w:val="2"/>
          <w:numId w:val="30"/>
        </w:numPr>
      </w:pPr>
      <w:r>
        <w:t>provide the necessary equipment, third party software and infrastructure required to access and use MMS Access Manager. You are responsible for maintaining (including the payment of associated costs) the equipment, software and infrastructure and must ensure that it is compatible with MMS Access Manager (including by conducting testing); and</w:t>
      </w:r>
    </w:p>
    <w:p w14:paraId="150F6F21" w14:textId="77777777" w:rsidR="002519D8" w:rsidRDefault="007D1AF7">
      <w:pPr>
        <w:pStyle w:val="Heading3"/>
        <w:numPr>
          <w:ilvl w:val="2"/>
          <w:numId w:val="30"/>
        </w:numPr>
      </w:pPr>
      <w:r>
        <w:t>choose a monthly volume of MMS messages.</w:t>
      </w:r>
    </w:p>
    <w:p w14:paraId="0C270D5F" w14:textId="77777777" w:rsidR="002519D8" w:rsidRDefault="007D1AF7">
      <w:pPr>
        <w:pStyle w:val="Indent1"/>
      </w:pPr>
      <w:bookmarkStart w:id="356" w:name="_Toc163635459"/>
      <w:bookmarkStart w:id="357" w:name="_Toc163635577"/>
      <w:r>
        <w:t>Minimum contract term</w:t>
      </w:r>
      <w:bookmarkEnd w:id="356"/>
      <w:bookmarkEnd w:id="357"/>
    </w:p>
    <w:p w14:paraId="5138BAD2" w14:textId="77777777" w:rsidR="002519D8" w:rsidRDefault="007D1AF7">
      <w:pPr>
        <w:pStyle w:val="Heading2"/>
      </w:pPr>
      <w:r>
        <w:t xml:space="preserve">You must acquire MMS Access Manager for a minimum contract term of 6 months. </w:t>
      </w:r>
    </w:p>
    <w:p w14:paraId="0863E4CE" w14:textId="77777777" w:rsidR="002519D8" w:rsidRDefault="007D1AF7">
      <w:pPr>
        <w:pStyle w:val="Indent1"/>
      </w:pPr>
      <w:bookmarkStart w:id="358" w:name="_Toc163635460"/>
      <w:bookmarkStart w:id="359" w:name="_Toc163635578"/>
      <w:r>
        <w:t>Availability</w:t>
      </w:r>
      <w:bookmarkEnd w:id="358"/>
      <w:bookmarkEnd w:id="359"/>
    </w:p>
    <w:p w14:paraId="7B4D767E" w14:textId="77777777" w:rsidR="002519D8" w:rsidRDefault="007D1AF7">
      <w:pPr>
        <w:pStyle w:val="Heading2"/>
      </w:pPr>
      <w:r>
        <w:t>You can only get MMS Access Manager if you get your access service(s) directly from us as a retail customer. You must not resell MMS Access Manager.</w:t>
      </w:r>
    </w:p>
    <w:p w14:paraId="20ACAA47" w14:textId="77777777" w:rsidR="002519D8" w:rsidRDefault="007D1AF7">
      <w:pPr>
        <w:pStyle w:val="Indent1"/>
      </w:pPr>
      <w:bookmarkStart w:id="360" w:name="_Toc163635461"/>
      <w:bookmarkStart w:id="361" w:name="_Toc163635579"/>
      <w:r>
        <w:lastRenderedPageBreak/>
        <w:t>MMS Access Manager service limitations</w:t>
      </w:r>
      <w:bookmarkEnd w:id="360"/>
      <w:bookmarkEnd w:id="361"/>
    </w:p>
    <w:p w14:paraId="1B0D1693" w14:textId="77777777" w:rsidR="002519D8" w:rsidRDefault="007D1AF7">
      <w:pPr>
        <w:pStyle w:val="Heading2"/>
      </w:pPr>
      <w:r>
        <w:t>You will only be able to send and receive MMS messages from non-Telstra customers where we and the other phone company have agreed and fully implemented the necessary technology.</w:t>
      </w:r>
    </w:p>
    <w:p w14:paraId="6027C264" w14:textId="305D709E" w:rsidR="002519D8" w:rsidRDefault="004072AB">
      <w:pPr>
        <w:pStyle w:val="Heading2"/>
      </w:pPr>
      <w:r w:rsidRPr="004072AB">
        <w:t>Subject to the Australian Consumer Law provisions in the General Terms of Our Customer Terms</w:t>
      </w:r>
      <w:r>
        <w:t>,</w:t>
      </w:r>
      <w:r w:rsidRPr="004072AB">
        <w:t xml:space="preserve"> </w:t>
      </w:r>
      <w:r>
        <w:t>w</w:t>
      </w:r>
      <w:r w:rsidR="007D1AF7">
        <w:t xml:space="preserve">e do not promise that our Multimedia Message Service Centre is able to successfully send, receive and/or deliver your MMS messages at, or within, any particular timeframe. </w:t>
      </w:r>
    </w:p>
    <w:p w14:paraId="705970FC" w14:textId="0BB61AC5" w:rsidR="002519D8" w:rsidRDefault="004072AB">
      <w:pPr>
        <w:pStyle w:val="Heading2"/>
      </w:pPr>
      <w:r w:rsidRPr="004072AB">
        <w:t>Subject to the Australian Consumer Law provisions in the General Terms of Our Customer Terms</w:t>
      </w:r>
      <w:r>
        <w:t>,</w:t>
      </w:r>
      <w:r w:rsidRPr="004072AB">
        <w:t xml:space="preserve"> </w:t>
      </w:r>
      <w:r>
        <w:t>w</w:t>
      </w:r>
      <w:r w:rsidR="007D1AF7">
        <w:t xml:space="preserve">e do not promise that your MMS messages will be successfully delivered, or delivered in a timely manner to a person's mobile service. For messages sent to Telstra recipients, we will try to deliver your MMS messages through our Multimedia Message Service Centre for up to 7 days. If it is not delivered within this time, we will delete the MMS message. </w:t>
      </w:r>
    </w:p>
    <w:p w14:paraId="32505AA6" w14:textId="77777777" w:rsidR="002519D8" w:rsidRDefault="007D1AF7">
      <w:pPr>
        <w:pStyle w:val="Heading2"/>
      </w:pPr>
      <w:r>
        <w:t>You must not:</w:t>
      </w:r>
    </w:p>
    <w:p w14:paraId="4FB269BF" w14:textId="77777777" w:rsidR="002519D8" w:rsidRDefault="007D1AF7">
      <w:pPr>
        <w:pStyle w:val="Heading3"/>
        <w:numPr>
          <w:ilvl w:val="2"/>
          <w:numId w:val="29"/>
        </w:numPr>
      </w:pPr>
      <w:r>
        <w:t>rely on MMS Access Manager to send time-sensitive MMS messages; or</w:t>
      </w:r>
    </w:p>
    <w:p w14:paraId="0A8F9D41" w14:textId="77777777" w:rsidR="002519D8" w:rsidRDefault="007D1AF7">
      <w:pPr>
        <w:pStyle w:val="Heading3"/>
        <w:numPr>
          <w:ilvl w:val="2"/>
          <w:numId w:val="29"/>
        </w:numPr>
      </w:pPr>
      <w:r>
        <w:t>use MMS Access manager for any purpose which results in large volumes of MMS messages being sent through our Multimedia Message Service Centre in a limited time period.</w:t>
      </w:r>
    </w:p>
    <w:p w14:paraId="42908A6C" w14:textId="6C84525C" w:rsidR="002519D8" w:rsidRDefault="007D1AF7">
      <w:pPr>
        <w:pStyle w:val="Heading2"/>
        <w:widowControl w:val="0"/>
        <w:tabs>
          <w:tab w:val="clear" w:pos="0"/>
          <w:tab w:val="num" w:pos="737"/>
        </w:tabs>
      </w:pPr>
      <w:r>
        <w:t xml:space="preserve">International MMS may not be available for all destinations. We will notify you of the destinations to which you may send international MMS on request. We may, from time to time, vary the destinations in respect of which international MMS is available, including for technical reasons or due to changes in applicable regulations in relevant countries.  </w:t>
      </w:r>
    </w:p>
    <w:p w14:paraId="35869019" w14:textId="571BBBD9" w:rsidR="002519D8" w:rsidRDefault="007D1AF7">
      <w:pPr>
        <w:pStyle w:val="Heading2"/>
      </w:pPr>
      <w:r>
        <w:t xml:space="preserve">Each MMS message you send cannot exceed 400kB and where multiple recipient messaging is not enabled, can be sent to a single recipient only. The MMS message size is the sum of the subject information element size and the sizes of all the multimedia element(s) and text element(s) including any presentation object (i.e. the </w:t>
      </w:r>
      <w:r w:rsidR="00D93DB4">
        <w:t>synchronised</w:t>
      </w:r>
      <w:r>
        <w:t xml:space="preserve"> multimedia integration language). The size of each multimedia, text or presentation element is taken to be the size of the encoded content as it is submitted to our Multimedia Message Service Centre. This includes all multipurpose internet mail extensions, boundaries and headers. For multimedia elements this also includes any overhead incurred by the encoding scheme used (i.e</w:t>
      </w:r>
      <w:r w:rsidR="00D93DB4">
        <w:t>.</w:t>
      </w:r>
      <w:r>
        <w:t xml:space="preserve"> Base 64).</w:t>
      </w:r>
    </w:p>
    <w:p w14:paraId="0652E242" w14:textId="5D80D5B9" w:rsidR="002519D8" w:rsidRDefault="007D1AF7">
      <w:pPr>
        <w:pStyle w:val="Heading2"/>
      </w:pPr>
      <w:bookmarkStart w:id="362" w:name="_Ref84950351"/>
      <w:r>
        <w:t xml:space="preserve">The rate of submission to our Multimedia Message Service Centre cannot exceed 5 MMS messages per second at any time. A message sent to multiple recipients is considered a single MMS message for the purpose of calculating rate of submission under this clause </w:t>
      </w:r>
      <w:r>
        <w:fldChar w:fldCharType="begin"/>
      </w:r>
      <w:r>
        <w:instrText xml:space="preserve"> REF _Ref84950351 \r \h </w:instrText>
      </w:r>
      <w:r>
        <w:fldChar w:fldCharType="separate"/>
      </w:r>
      <w:r w:rsidR="009138B3">
        <w:t>4.12</w:t>
      </w:r>
      <w:r>
        <w:fldChar w:fldCharType="end"/>
      </w:r>
      <w:r>
        <w:t>.</w:t>
      </w:r>
      <w:bookmarkEnd w:id="362"/>
    </w:p>
    <w:p w14:paraId="107CD9E8" w14:textId="77777777" w:rsidR="002519D8" w:rsidRDefault="007D1AF7">
      <w:pPr>
        <w:pStyle w:val="Indent1"/>
      </w:pPr>
      <w:bookmarkStart w:id="363" w:name="_Toc163635462"/>
      <w:bookmarkStart w:id="364" w:name="_Toc163635580"/>
      <w:r>
        <w:t>Multiple recipients</w:t>
      </w:r>
      <w:bookmarkEnd w:id="363"/>
      <w:bookmarkEnd w:id="364"/>
    </w:p>
    <w:p w14:paraId="20C0462A" w14:textId="77777777" w:rsidR="002519D8" w:rsidRDefault="007D1AF7">
      <w:pPr>
        <w:pStyle w:val="Heading2"/>
      </w:pPr>
      <w:r>
        <w:t>Where multiple recipient messaging is enabled, the maximum number of recipients of a single multiple recipient MMS message is 20.</w:t>
      </w:r>
    </w:p>
    <w:p w14:paraId="0B508B88" w14:textId="77777777" w:rsidR="002519D8" w:rsidRDefault="007D1AF7">
      <w:pPr>
        <w:pStyle w:val="Heading2"/>
      </w:pPr>
      <w:r>
        <w:lastRenderedPageBreak/>
        <w:t>Where delivery of a multiple recipient MMS message is successful to only some of the intended recipients, we will send you a partial success message listing which recipients did not successfully receive the multiple recipient MMS message (</w:t>
      </w:r>
      <w:r>
        <w:rPr>
          <w:b/>
        </w:rPr>
        <w:t>Unsuccessful Recipients</w:t>
      </w:r>
      <w:r>
        <w:t>).  A partial success message does not include a code indicating the reason for the delivery failure.  You are responsible for re-sending MMS messages to Unsuccessful Recipients.</w:t>
      </w:r>
    </w:p>
    <w:p w14:paraId="2C05A4D1" w14:textId="77777777" w:rsidR="002519D8" w:rsidRDefault="007D1AF7">
      <w:pPr>
        <w:pStyle w:val="Indent1"/>
      </w:pPr>
      <w:bookmarkStart w:id="365" w:name="_Toc163635463"/>
      <w:bookmarkStart w:id="366" w:name="_Toc163635581"/>
      <w:r>
        <w:t>Delivery reports</w:t>
      </w:r>
      <w:bookmarkEnd w:id="365"/>
      <w:bookmarkEnd w:id="366"/>
      <w:r>
        <w:t xml:space="preserve"> </w:t>
      </w:r>
    </w:p>
    <w:p w14:paraId="6F90B98B" w14:textId="77777777" w:rsidR="002519D8" w:rsidRDefault="007D1AF7">
      <w:pPr>
        <w:pStyle w:val="Heading2"/>
      </w:pPr>
      <w:r>
        <w:t>You may be able to send delivery report MMS messages, so that we can send you a message confirming whether your MMS message has been delivered or not. We may not be able to track a delivery report MMS message sent to a phone on another phone company’s network and delivery report MMS messages will not be supported for messages sent from an iMode subscriber or with an Alpha-Numeric Address Tag.</w:t>
      </w:r>
    </w:p>
    <w:p w14:paraId="1E2AFE9D" w14:textId="77777777" w:rsidR="002519D8" w:rsidRDefault="007D1AF7">
      <w:pPr>
        <w:pStyle w:val="Heading2"/>
      </w:pPr>
      <w:r>
        <w:t xml:space="preserve">We will charge you for delivery report MMS messages whether or not we have been able to track the delivery report MMS message or send you a delivery status report. </w:t>
      </w:r>
    </w:p>
    <w:p w14:paraId="72767CE9" w14:textId="77777777" w:rsidR="002519D8" w:rsidRDefault="007D1AF7">
      <w:pPr>
        <w:pStyle w:val="Indent1"/>
      </w:pPr>
      <w:bookmarkStart w:id="367" w:name="_Toc163635464"/>
      <w:bookmarkStart w:id="368" w:name="_Toc163635582"/>
      <w:r>
        <w:t>Authentication and IP Address</w:t>
      </w:r>
      <w:bookmarkEnd w:id="367"/>
      <w:bookmarkEnd w:id="368"/>
    </w:p>
    <w:p w14:paraId="46A2F978" w14:textId="77777777" w:rsidR="002519D8" w:rsidRDefault="007D1AF7">
      <w:pPr>
        <w:pStyle w:val="Heading2"/>
      </w:pPr>
      <w:r>
        <w:t xml:space="preserve">We will issue you with a user ID and password, to access MMS Access Manager. </w:t>
      </w:r>
    </w:p>
    <w:p w14:paraId="75495020" w14:textId="5C5967B4" w:rsidR="002519D8" w:rsidRDefault="007D1AF7">
      <w:pPr>
        <w:pStyle w:val="Heading2"/>
      </w:pPr>
      <w:bookmarkStart w:id="369" w:name="_Ref163635674"/>
      <w:r>
        <w:t>We grant a non-exclusive, non</w:t>
      </w:r>
      <w:r w:rsidR="00D93DB4">
        <w:t>-</w:t>
      </w:r>
      <w:r>
        <w:t>transferable, royalty-free licence to use any IP addresses we provide to you in software and hardware devices for the purpose of accessing MMS Access Manager (referred to as a licensed IP address).</w:t>
      </w:r>
      <w:bookmarkEnd w:id="369"/>
      <w:r>
        <w:t xml:space="preserve"> </w:t>
      </w:r>
    </w:p>
    <w:p w14:paraId="1893CC2C" w14:textId="77777777" w:rsidR="002519D8" w:rsidRDefault="007D1AF7">
      <w:pPr>
        <w:pStyle w:val="Heading2"/>
      </w:pPr>
      <w:r>
        <w:t>If your MMS Access Manger service is cancelled for any reason your licence to use the licensed IP address is immediately terminated and you must stop using the licensed IP address and remove it from all software and hardware devices.</w:t>
      </w:r>
    </w:p>
    <w:p w14:paraId="790C60DD" w14:textId="77777777" w:rsidR="002519D8" w:rsidRDefault="007D1AF7">
      <w:pPr>
        <w:pStyle w:val="Heading2"/>
      </w:pPr>
      <w:r>
        <w:t>We may cancel your licence to use a licensed IP address, by telling you, if:</w:t>
      </w:r>
    </w:p>
    <w:p w14:paraId="6AECF6EB" w14:textId="75EB89A4" w:rsidR="002519D8" w:rsidRDefault="007D1AF7">
      <w:pPr>
        <w:pStyle w:val="Heading3"/>
        <w:numPr>
          <w:ilvl w:val="2"/>
          <w:numId w:val="28"/>
        </w:numPr>
      </w:pPr>
      <w:r>
        <w:t>you breach the licence conditions in clause</w:t>
      </w:r>
      <w:r w:rsidR="00681702">
        <w:t xml:space="preserve"> </w:t>
      </w:r>
      <w:r w:rsidR="00681702">
        <w:fldChar w:fldCharType="begin"/>
      </w:r>
      <w:r w:rsidR="00681702">
        <w:instrText xml:space="preserve"> REF _Ref163635674 \w \h </w:instrText>
      </w:r>
      <w:r w:rsidR="00681702">
        <w:fldChar w:fldCharType="separate"/>
      </w:r>
      <w:r w:rsidR="009138B3">
        <w:t>4.18</w:t>
      </w:r>
      <w:r w:rsidR="00681702">
        <w:fldChar w:fldCharType="end"/>
      </w:r>
      <w:r>
        <w:t>; or</w:t>
      </w:r>
    </w:p>
    <w:p w14:paraId="1FC9804C" w14:textId="77777777" w:rsidR="002519D8" w:rsidRDefault="007D1AF7">
      <w:pPr>
        <w:pStyle w:val="Heading3"/>
        <w:numPr>
          <w:ilvl w:val="2"/>
          <w:numId w:val="28"/>
        </w:numPr>
      </w:pPr>
      <w:r>
        <w:t xml:space="preserve">the licensed IP address was provided for use with a service that we no longer provide to you. </w:t>
      </w:r>
    </w:p>
    <w:p w14:paraId="104B9EE2" w14:textId="77777777" w:rsidR="002519D8" w:rsidRDefault="007D1AF7">
      <w:pPr>
        <w:pStyle w:val="Heading2"/>
      </w:pPr>
      <w:r>
        <w:t>You acknowledge we are under no obligation to supply an IP address to you and we may require you to provide us with IP addresses from within a certain block (for the purposes of authentication).</w:t>
      </w:r>
    </w:p>
    <w:p w14:paraId="401AEB37" w14:textId="77777777" w:rsidR="002519D8" w:rsidRDefault="007D1AF7">
      <w:pPr>
        <w:pStyle w:val="Indent1"/>
      </w:pPr>
      <w:bookmarkStart w:id="370" w:name="_Toc163635465"/>
      <w:bookmarkStart w:id="371" w:name="_Toc163635583"/>
      <w:r>
        <w:t>Usage obligations</w:t>
      </w:r>
      <w:bookmarkEnd w:id="370"/>
      <w:bookmarkEnd w:id="371"/>
      <w:r>
        <w:t xml:space="preserve"> </w:t>
      </w:r>
    </w:p>
    <w:p w14:paraId="63BE6FC6" w14:textId="77777777" w:rsidR="002519D8" w:rsidRDefault="007D1AF7">
      <w:pPr>
        <w:pStyle w:val="Heading2"/>
      </w:pPr>
      <w:r>
        <w:t>Your usage obligations continue to apply after the cancellation or termination of your MMS Access Manager service.</w:t>
      </w:r>
    </w:p>
    <w:p w14:paraId="1BD2F41F" w14:textId="77777777" w:rsidR="002519D8" w:rsidRDefault="007D1AF7">
      <w:pPr>
        <w:pStyle w:val="Heading2"/>
      </w:pPr>
      <w:r>
        <w:t xml:space="preserve">You must ensure your use of MMS Access Manager complies with Our Customer Terms. </w:t>
      </w:r>
    </w:p>
    <w:p w14:paraId="06EC000A" w14:textId="77777777" w:rsidR="002519D8" w:rsidRDefault="007D1AF7">
      <w:pPr>
        <w:pStyle w:val="Heading2"/>
      </w:pPr>
      <w:r>
        <w:lastRenderedPageBreak/>
        <w:t>We will not monitor or be responsible for MMS message content or Alpha-Numeric Address Tag sent using MMS Access Manager, but, subject to applicable laws, we reserve the right to monitor the content of such messages or tags.</w:t>
      </w:r>
    </w:p>
    <w:p w14:paraId="26CA2AA5" w14:textId="77777777" w:rsidR="002519D8" w:rsidRDefault="007D1AF7">
      <w:pPr>
        <w:pStyle w:val="Heading2"/>
      </w:pPr>
      <w:r>
        <w:t>You acknowledge that we may view and audit your messaging activities at any time without notice to you.</w:t>
      </w:r>
    </w:p>
    <w:p w14:paraId="34D2B975" w14:textId="77777777" w:rsidR="002519D8" w:rsidRDefault="007D1AF7">
      <w:pPr>
        <w:pStyle w:val="Heading2"/>
      </w:pPr>
      <w:r>
        <w:t>You must:</w:t>
      </w:r>
    </w:p>
    <w:p w14:paraId="13219C37" w14:textId="77777777" w:rsidR="002519D8" w:rsidRDefault="007D1AF7">
      <w:pPr>
        <w:pStyle w:val="Heading2"/>
        <w:numPr>
          <w:ilvl w:val="2"/>
          <w:numId w:val="32"/>
        </w:numPr>
      </w:pPr>
      <w:r>
        <w:t>ensure all MMS messages submitted, and the manner in which they are submitted, to our Multimedia Message Service Centre comply with all laws, promises, regulations and industry codes of conduct and do not expose us to the risk of any claim or legal or administrative action;</w:t>
      </w:r>
    </w:p>
    <w:p w14:paraId="0B72B43D" w14:textId="77777777" w:rsidR="002519D8" w:rsidRDefault="007D1AF7">
      <w:pPr>
        <w:pStyle w:val="Heading3"/>
        <w:numPr>
          <w:ilvl w:val="2"/>
          <w:numId w:val="33"/>
        </w:numPr>
      </w:pPr>
      <w:r>
        <w:t xml:space="preserve">not use MMS Access Manager to send marketing messages or content in respect of products available via Telstra's WAP portal or WAP push methods of delivery (such as music, ringtones and wallpapers); </w:t>
      </w:r>
    </w:p>
    <w:p w14:paraId="4A793BDC" w14:textId="77777777" w:rsidR="002519D8" w:rsidRDefault="007D1AF7">
      <w:pPr>
        <w:pStyle w:val="Heading3"/>
        <w:numPr>
          <w:ilvl w:val="2"/>
          <w:numId w:val="33"/>
        </w:numPr>
      </w:pPr>
      <w:r>
        <w:t>not do anything reasonably likely to impact our facilities (including our Multimedia Message Service Centre) or their operation;</w:t>
      </w:r>
    </w:p>
    <w:p w14:paraId="27FA4D80" w14:textId="77777777" w:rsidR="002519D8" w:rsidRDefault="007D1AF7">
      <w:pPr>
        <w:pStyle w:val="Heading3"/>
        <w:numPr>
          <w:ilvl w:val="2"/>
          <w:numId w:val="33"/>
        </w:numPr>
      </w:pPr>
      <w:r>
        <w:t>not interfere with, hinder or change MMS Access Manager;</w:t>
      </w:r>
    </w:p>
    <w:p w14:paraId="487BF487" w14:textId="77777777" w:rsidR="002519D8" w:rsidRDefault="007D1AF7">
      <w:pPr>
        <w:pStyle w:val="Heading3"/>
        <w:numPr>
          <w:ilvl w:val="2"/>
          <w:numId w:val="33"/>
        </w:numPr>
      </w:pPr>
      <w:r>
        <w:t>not delete another customer's data from MMS Access Manager without their permission;</w:t>
      </w:r>
    </w:p>
    <w:p w14:paraId="5660AE64" w14:textId="77777777" w:rsidR="002519D8" w:rsidRDefault="007D1AF7">
      <w:pPr>
        <w:pStyle w:val="Heading3"/>
        <w:numPr>
          <w:ilvl w:val="2"/>
          <w:numId w:val="33"/>
        </w:numPr>
      </w:pPr>
      <w:r>
        <w:t>not use MMS Access Manager to menace or harass any person or cause damage or injury to any person or property, or to publish, transmit or store any communication or data that is defamatory, obscene, sexually explicit, abusive or offensive;</w:t>
      </w:r>
    </w:p>
    <w:p w14:paraId="560F19E1" w14:textId="77777777" w:rsidR="002519D8" w:rsidRDefault="007D1AF7">
      <w:pPr>
        <w:pStyle w:val="Heading3"/>
        <w:numPr>
          <w:ilvl w:val="2"/>
          <w:numId w:val="33"/>
        </w:numPr>
      </w:pPr>
      <w:r>
        <w:t>not represent (by act or omission) that we created, endorsed, revised or are in any way involved in the production of content sent by you using MMS Access Manager;</w:t>
      </w:r>
    </w:p>
    <w:p w14:paraId="1C60A7A1" w14:textId="77777777" w:rsidR="002519D8" w:rsidRDefault="007D1AF7">
      <w:pPr>
        <w:pStyle w:val="Heading3"/>
        <w:numPr>
          <w:ilvl w:val="2"/>
          <w:numId w:val="33"/>
        </w:numPr>
      </w:pPr>
      <w:r>
        <w:t>not use MMS Access Manager to impersonate another person or entity;</w:t>
      </w:r>
    </w:p>
    <w:p w14:paraId="430B8BA1" w14:textId="77777777" w:rsidR="002519D8" w:rsidRDefault="007D1AF7">
      <w:pPr>
        <w:pStyle w:val="Heading3"/>
        <w:numPr>
          <w:ilvl w:val="2"/>
          <w:numId w:val="33"/>
        </w:numPr>
      </w:pPr>
      <w:r>
        <w:t xml:space="preserve">not use MMS Access Manager to interfere with any third party rights, including intellectual property rights, or in a manner that results in the misuse of a third party's confidential information; </w:t>
      </w:r>
    </w:p>
    <w:p w14:paraId="2CF8658C" w14:textId="77777777" w:rsidR="002519D8" w:rsidRDefault="007D1AF7">
      <w:pPr>
        <w:pStyle w:val="Heading3"/>
        <w:numPr>
          <w:ilvl w:val="2"/>
          <w:numId w:val="33"/>
        </w:numPr>
      </w:pPr>
      <w:r>
        <w:t>not affect the availability of MMS Access Manager to other Telstra customers;</w:t>
      </w:r>
    </w:p>
    <w:p w14:paraId="505C7F54" w14:textId="77777777" w:rsidR="002519D8" w:rsidRDefault="007D1AF7">
      <w:pPr>
        <w:pStyle w:val="Heading3"/>
        <w:numPr>
          <w:ilvl w:val="2"/>
          <w:numId w:val="33"/>
        </w:numPr>
      </w:pPr>
      <w:r>
        <w:t>not use MMS Access Manager in a way that results in a "virus", "worm", "trojan" or similar program being sent through MMS Access Manager from your equipment;</w:t>
      </w:r>
    </w:p>
    <w:p w14:paraId="078DA0B2" w14:textId="63C3A546" w:rsidR="002519D8" w:rsidRDefault="007D1AF7">
      <w:pPr>
        <w:pStyle w:val="Heading3"/>
        <w:numPr>
          <w:ilvl w:val="2"/>
          <w:numId w:val="33"/>
        </w:numPr>
      </w:pPr>
      <w:r>
        <w:t>not use, or enable the use of, MMS Access Manager in any way for the purpose of providing any warning or notification about a service risk to the safety of persons or property;</w:t>
      </w:r>
      <w:r w:rsidR="00CF1A14">
        <w:t xml:space="preserve"> or</w:t>
      </w:r>
    </w:p>
    <w:p w14:paraId="5F5A84B5" w14:textId="13DF344D" w:rsidR="002519D8" w:rsidRDefault="007D1AF7">
      <w:pPr>
        <w:pStyle w:val="Heading3"/>
        <w:numPr>
          <w:ilvl w:val="2"/>
          <w:numId w:val="33"/>
        </w:numPr>
      </w:pPr>
      <w:r>
        <w:lastRenderedPageBreak/>
        <w:t>ensure that your use of any third party software in connection with MMS Access Manager is lawful and does not disrupt the functioning of MMS Access Manager</w:t>
      </w:r>
      <w:r w:rsidR="003669FD">
        <w:t>.</w:t>
      </w:r>
    </w:p>
    <w:p w14:paraId="7DE8F8AB" w14:textId="77777777" w:rsidR="002519D8" w:rsidRDefault="007D1AF7">
      <w:pPr>
        <w:pStyle w:val="Heading2"/>
      </w:pPr>
      <w:r>
        <w:t xml:space="preserve">You agree that your unique sender code will be sent automatically with each MMS message sent using MMS Access Manager. </w:t>
      </w:r>
    </w:p>
    <w:p w14:paraId="6D98B998" w14:textId="77777777" w:rsidR="002519D8" w:rsidRDefault="007D1AF7">
      <w:pPr>
        <w:pStyle w:val="Indent1"/>
      </w:pPr>
      <w:bookmarkStart w:id="372" w:name="_Toc163635466"/>
      <w:bookmarkStart w:id="373" w:name="_Toc163635584"/>
      <w:r>
        <w:t>Advertising</w:t>
      </w:r>
      <w:bookmarkEnd w:id="372"/>
      <w:bookmarkEnd w:id="373"/>
    </w:p>
    <w:p w14:paraId="1714F7A1" w14:textId="77777777" w:rsidR="002519D8" w:rsidRDefault="007D1AF7">
      <w:pPr>
        <w:pStyle w:val="Heading2"/>
      </w:pPr>
      <w:r>
        <w:t>You must not advertise or promote MMS Access Manager without our prior approval. We may require you to comply with any terms and conditions we consider appropriate before giving our approval.</w:t>
      </w:r>
    </w:p>
    <w:p w14:paraId="1A6C9543" w14:textId="77777777" w:rsidR="002519D8" w:rsidRDefault="007D1AF7">
      <w:pPr>
        <w:pStyle w:val="Indent1"/>
      </w:pPr>
      <w:bookmarkStart w:id="374" w:name="_Toc163635467"/>
      <w:bookmarkStart w:id="375" w:name="_Toc163635585"/>
      <w:r>
        <w:t>Scheduled outages</w:t>
      </w:r>
      <w:bookmarkEnd w:id="374"/>
      <w:bookmarkEnd w:id="375"/>
    </w:p>
    <w:p w14:paraId="52A6E08A" w14:textId="77777777" w:rsidR="002519D8" w:rsidRDefault="007D1AF7">
      <w:pPr>
        <w:pStyle w:val="Heading2"/>
        <w:widowControl w:val="0"/>
        <w:tabs>
          <w:tab w:val="clear" w:pos="0"/>
          <w:tab w:val="num" w:pos="737"/>
        </w:tabs>
      </w:pPr>
      <w:r>
        <w:t>We may tell you of occasions when we perform scheduled maintenance, upgrades or repairs to our facilities where all or part of MMS Access Manager will not be available (referred to as scheduled outages). You acknowledge that we tell all Telstra customers about scheduled outages and that it is your responsibility to determine whether a scheduled outage will affect you.</w:t>
      </w:r>
    </w:p>
    <w:p w14:paraId="6700E69F" w14:textId="77777777" w:rsidR="002519D8" w:rsidRDefault="007D1AF7">
      <w:pPr>
        <w:pStyle w:val="Indent1"/>
      </w:pPr>
      <w:bookmarkStart w:id="376" w:name="_Toc163635468"/>
      <w:bookmarkStart w:id="377" w:name="_Toc163635586"/>
      <w:r>
        <w:t>Suspension or cancellation</w:t>
      </w:r>
      <w:bookmarkEnd w:id="376"/>
      <w:bookmarkEnd w:id="377"/>
    </w:p>
    <w:p w14:paraId="289C4F75" w14:textId="77777777" w:rsidR="002519D8" w:rsidRDefault="007D1AF7">
      <w:pPr>
        <w:pStyle w:val="Heading2"/>
      </w:pPr>
      <w:r>
        <w:t>In addition to any other rights we may have, we may suspend or cancel the provision of all or part of MMS Access Manager at any time in the following circumstances:</w:t>
      </w:r>
    </w:p>
    <w:p w14:paraId="0FA11259" w14:textId="77777777" w:rsidR="002519D8" w:rsidRDefault="007D1AF7">
      <w:pPr>
        <w:pStyle w:val="Heading2"/>
        <w:numPr>
          <w:ilvl w:val="0"/>
          <w:numId w:val="23"/>
        </w:numPr>
        <w:tabs>
          <w:tab w:val="clear" w:pos="2160"/>
          <w:tab w:val="num" w:pos="1418"/>
        </w:tabs>
        <w:ind w:left="1418" w:hanging="709"/>
      </w:pPr>
      <w:r>
        <w:t>if we, acting reasonably, consider that you may be in breach of your usage obligations; or</w:t>
      </w:r>
    </w:p>
    <w:p w14:paraId="3149A7D1" w14:textId="77777777" w:rsidR="002519D8" w:rsidRDefault="007D1AF7">
      <w:pPr>
        <w:pStyle w:val="Heading2"/>
        <w:numPr>
          <w:ilvl w:val="0"/>
          <w:numId w:val="23"/>
        </w:numPr>
        <w:tabs>
          <w:tab w:val="clear" w:pos="2160"/>
          <w:tab w:val="num" w:pos="1418"/>
        </w:tabs>
        <w:ind w:left="1418" w:hanging="709"/>
      </w:pPr>
      <w:r>
        <w:t xml:space="preserve">if we are allowed to under another term in </w:t>
      </w:r>
      <w:r>
        <w:rPr>
          <w:iCs/>
        </w:rPr>
        <w:t>Our Customer Terms</w:t>
      </w:r>
      <w:r>
        <w:t>.</w:t>
      </w:r>
    </w:p>
    <w:p w14:paraId="71B7BB5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309ADE36" w14:textId="505C5689" w:rsidR="002519D8" w:rsidRDefault="007D1AF7">
      <w:pPr>
        <w:pStyle w:val="Heading2"/>
      </w:pPr>
      <w:r>
        <w:t>In addition to any other rights we may have, and as far as the law permits</w:t>
      </w:r>
      <w:r w:rsidR="004072AB">
        <w:t xml:space="preserve"> and s</w:t>
      </w:r>
      <w:r w:rsidR="004072AB" w:rsidRPr="004072AB">
        <w:t>ubject to the Australian Consumer Law provisions in the General Terms of Our Customer Terms</w:t>
      </w:r>
      <w:r>
        <w:t>, we exclude liability for any loss or damage caused in connection with delays in the sending of MMS Messages or a failure to terminate MMS Messages for any reason</w:t>
      </w:r>
      <w:r w:rsidR="004072AB" w:rsidRPr="004072AB">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MMS Access Manager</w:t>
      </w:r>
      <w:r w:rsidR="001F79BB" w:rsidRPr="001F79BB">
        <w:t xml:space="preserve">, </w:t>
      </w:r>
      <w:r w:rsidR="008A645B">
        <w:t>as well as</w:t>
      </w:r>
      <w:r w:rsidR="001F79BB" w:rsidRPr="001F79BB">
        <w:t xml:space="preserve"> supplying</w:t>
      </w:r>
      <w:r w:rsidR="001F79BB">
        <w:t xml:space="preserve"> the</w:t>
      </w:r>
      <w:r w:rsidR="001F79BB" w:rsidRPr="001F79BB">
        <w:t xml:space="preserve"> services again or paying the cost of having the services supplied again</w:t>
      </w:r>
      <w:r>
        <w:t>.</w:t>
      </w:r>
    </w:p>
    <w:p w14:paraId="404B7CC8" w14:textId="77777777" w:rsidR="002519D8" w:rsidRDefault="007D1AF7">
      <w:pPr>
        <w:pStyle w:val="Indent1"/>
      </w:pPr>
      <w:bookmarkStart w:id="378" w:name="_Toc163635469"/>
      <w:bookmarkStart w:id="379" w:name="_Toc163635587"/>
      <w:r>
        <w:t>Help Desk</w:t>
      </w:r>
      <w:bookmarkEnd w:id="378"/>
      <w:bookmarkEnd w:id="379"/>
    </w:p>
    <w:p w14:paraId="0F5F97AA" w14:textId="618EA106" w:rsidR="002519D8" w:rsidRDefault="007D1AF7">
      <w:pPr>
        <w:pStyle w:val="Heading2"/>
      </w:pPr>
      <w:r>
        <w:t>You must report all MMS network faults or service problems to the help desk as soon as possible. You must not try to fix, or permit any other person to try to fix, the fault.  If you, or a third party acting on your behalf or on your instructions, interferes with the MMS network or MMS Access Manager, with or without our written approval,</w:t>
      </w:r>
      <w:r w:rsidR="001F79BB">
        <w:t xml:space="preserve"> then (s</w:t>
      </w:r>
      <w:r w:rsidR="001F79BB" w:rsidRPr="004072AB">
        <w:t>ubject to the Australian Consumer Law provisions in the General Terms of Our Customer Terms</w:t>
      </w:r>
      <w:r w:rsidR="001F79BB">
        <w:t>)</w:t>
      </w:r>
      <w:r>
        <w:t xml:space="preserve"> we will not be liable for any damage to, or the costs and expenses of fixing, the MMS </w:t>
      </w:r>
      <w:r>
        <w:lastRenderedPageBreak/>
        <w:t>network or MMS Access Manager</w:t>
      </w:r>
      <w:r w:rsidR="007C37D9">
        <w:t>, except to the extent the event giving rise to the liability is caused or contributed to by our (or our contractors’</w:t>
      </w:r>
      <w:r w:rsidR="001F79BB">
        <w:t>)</w:t>
      </w:r>
      <w:r w:rsidR="007C37D9">
        <w:t xml:space="preserve"> negligence</w:t>
      </w:r>
      <w:r>
        <w:t>.  You must pay for those costs and expenses.</w:t>
      </w:r>
    </w:p>
    <w:p w14:paraId="614A10B3" w14:textId="77777777" w:rsidR="002519D8" w:rsidRDefault="007D1AF7">
      <w:pPr>
        <w:pStyle w:val="Indent1"/>
      </w:pPr>
      <w:bookmarkStart w:id="380" w:name="_Toc163635470"/>
      <w:bookmarkStart w:id="381" w:name="_Toc163635588"/>
      <w:r>
        <w:t>Pricing</w:t>
      </w:r>
      <w:bookmarkEnd w:id="380"/>
      <w:bookmarkEnd w:id="381"/>
    </w:p>
    <w:p w14:paraId="5EE20DA0" w14:textId="77777777" w:rsidR="002519D8" w:rsidRDefault="007D1AF7">
      <w:pPr>
        <w:pStyle w:val="Heading2"/>
        <w:widowControl w:val="0"/>
        <w:tabs>
          <w:tab w:val="clear" w:pos="0"/>
          <w:tab w:val="num" w:pos="737"/>
        </w:tabs>
      </w:pPr>
      <w:r>
        <w:t>Discounts which may apply to charges for other services we provide you do not apply to MMS Access Manager.</w:t>
      </w:r>
    </w:p>
    <w:p w14:paraId="0999FC20" w14:textId="43883217" w:rsidR="002519D8" w:rsidRDefault="007D1AF7">
      <w:pPr>
        <w:pStyle w:val="Heading2"/>
      </w:pPr>
      <w:r>
        <w:t>Your monthly usage charges will depend on the monthly volume of MMS messages you choose, the kilobyte per MMS message</w:t>
      </w:r>
      <w:r w:rsidR="00D93DB4">
        <w:t>,</w:t>
      </w:r>
      <w:r>
        <w:t xml:space="preserve"> and whether you choose delivery reports.</w:t>
      </w:r>
    </w:p>
    <w:p w14:paraId="736A00C2" w14:textId="4492169D" w:rsidR="002519D8" w:rsidRDefault="007D1AF7">
      <w:pPr>
        <w:pStyle w:val="Heading2"/>
      </w:pPr>
      <w:r>
        <w:t xml:space="preserve">You must pay the monthly usage charges </w:t>
      </w:r>
      <w:r>
        <w:rPr>
          <w:b/>
          <w:i/>
        </w:rPr>
        <w:t>(minimum monthly commitment</w:t>
      </w:r>
      <w:r>
        <w:t>)</w:t>
      </w:r>
      <w:r w:rsidR="00D93DB4">
        <w:t xml:space="preserve"> </w:t>
      </w:r>
      <w:r>
        <w:t xml:space="preserve">for your chosen volume of MMS messages per month, as set out in the tables below, regardless of the number of MMS messages you send in a month.  In addition to the minimum monthly commitment, you must pay the per message charge for each MMS message you send over the minimum monthly charge of MMS for your service in a month.  </w:t>
      </w:r>
    </w:p>
    <w:p w14:paraId="44AC07F7" w14:textId="77777777" w:rsidR="002519D8" w:rsidRDefault="007D1AF7">
      <w:pPr>
        <w:pStyle w:val="Heading2"/>
      </w:pPr>
      <w:r>
        <w:t>When multiple recipient messaging is enabled, we will charge you separately for each recipient listed in the message.  We will also charge you for each MMS message you send, whether or not the MMS message is delivered to the person you are sending it to.</w:t>
      </w:r>
    </w:p>
    <w:p w14:paraId="16BA6161" w14:textId="77777777" w:rsidR="002519D8" w:rsidRDefault="007D1AF7">
      <w:pPr>
        <w:pStyle w:val="Heading2"/>
        <w:widowControl w:val="0"/>
        <w:tabs>
          <w:tab w:val="clear" w:pos="0"/>
          <w:tab w:val="num" w:pos="737"/>
        </w:tabs>
      </w:pPr>
      <w:r>
        <w:t>You may increase your chosen volume of MMS messages per month for your next calendar month of service by advising us in writing. We will aim to implement this change within 5 business days.  You may not decrease your chosen volume of MMS messages per month below your initial chosen volume of MMS messages during the minimum contract term.</w:t>
      </w:r>
    </w:p>
    <w:p w14:paraId="07368721" w14:textId="633DF95E" w:rsidR="002519D8" w:rsidRDefault="007D1AF7">
      <w:pPr>
        <w:pStyle w:val="Heading2"/>
        <w:widowControl w:val="0"/>
        <w:tabs>
          <w:tab w:val="clear" w:pos="0"/>
          <w:tab w:val="num" w:pos="737"/>
        </w:tabs>
      </w:pPr>
      <w:r>
        <w:t xml:space="preserve">If you cancel your MMS Access Manager before the end of your contract period, early termination charges (ETCs) may be applied. ETCs will be </w:t>
      </w:r>
      <w:r w:rsidR="00CB5355" w:rsidRPr="00CB5355">
        <w:t xml:space="preserve">equal to the actual costs and expenses that we have incurred or committed to in anticipation of providing the service to you and that cannot be reasonably avoided by us as a result of the cancellation, which will not exceed an amount </w:t>
      </w:r>
      <w:r>
        <w:t xml:space="preserve">calculated based on your minimum monthly commitment multiplied by the remaining months of your contract. </w:t>
      </w:r>
    </w:p>
    <w:p w14:paraId="51EABC01"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Dedicated connections</w:t>
      </w:r>
    </w:p>
    <w:p w14:paraId="353B42FD" w14:textId="24F6DF53" w:rsidR="002519D8" w:rsidRDefault="007D1AF7">
      <w:pPr>
        <w:pStyle w:val="Heading2"/>
      </w:pPr>
      <w:r>
        <w:t xml:space="preserve">We will provide you with a shared connection (or if you access MMS Access Manager via SMPP, a shared bind) to your MMS Access Manager service.  </w:t>
      </w:r>
      <w:r w:rsidR="00F05F98" w:rsidRPr="00F05F98">
        <w:rPr>
          <w:bCs w:val="0"/>
        </w:rPr>
        <w:t>Y</w:t>
      </w:r>
      <w:r>
        <w:t>ou may request, and we may agree to provide, additional dedicated connections or binds (as applicable) for additional charges, as set out in your application form or separate agreement with us.</w:t>
      </w:r>
    </w:p>
    <w:p w14:paraId="3D85A878"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4B9CE526" w14:textId="0C3BBCA2" w:rsidR="002519D8" w:rsidRDefault="007D1AF7">
      <w:pPr>
        <w:pStyle w:val="Heading2"/>
        <w:widowControl w:val="0"/>
        <w:tabs>
          <w:tab w:val="clear" w:pos="0"/>
          <w:tab w:val="num" w:pos="737"/>
        </w:tabs>
      </w:pPr>
      <w:r>
        <w:t>We provide you with one mobile service number (</w:t>
      </w:r>
      <w:r>
        <w:rPr>
          <w:b/>
        </w:rPr>
        <w:t>MSISDN</w:t>
      </w:r>
      <w:r>
        <w:t xml:space="preserve">) to use with each MMS Access Manager service as standard.  </w:t>
      </w:r>
      <w:r w:rsidR="00F05F98">
        <w:t>Y</w:t>
      </w:r>
      <w:r>
        <w:t xml:space="preserve">ou may request, and we may agree to provide, additional MSISDNs for one or more of your services for an additional charge (of which we will notify you at the time of request).  </w:t>
      </w:r>
    </w:p>
    <w:p w14:paraId="5D0FCFAD" w14:textId="77777777" w:rsidR="002519D8" w:rsidRDefault="007D1AF7">
      <w:pPr>
        <w:pStyle w:val="Indent1"/>
        <w:spacing w:before="240"/>
      </w:pPr>
      <w:bookmarkStart w:id="382" w:name="_Toc163635471"/>
      <w:bookmarkStart w:id="383" w:name="_Toc163635589"/>
      <w:r>
        <w:lastRenderedPageBreak/>
        <w:t>Installation charges</w:t>
      </w:r>
      <w:bookmarkEnd w:id="382"/>
      <w:bookmarkEnd w:id="383"/>
    </w:p>
    <w:p w14:paraId="429EF6C4" w14:textId="77777777" w:rsidR="002519D8" w:rsidRDefault="007D1AF7">
      <w:pPr>
        <w:pStyle w:val="Heading2"/>
      </w:pPr>
      <w:r>
        <w:rPr>
          <w:iCs/>
        </w:rPr>
        <w:t>We will charge you the following installation charg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3"/>
        <w:gridCol w:w="1114"/>
        <w:gridCol w:w="1114"/>
        <w:gridCol w:w="1109"/>
        <w:gridCol w:w="1075"/>
      </w:tblGrid>
      <w:tr w:rsidR="002519D8" w14:paraId="06132813" w14:textId="77777777" w:rsidTr="00C12A92">
        <w:tc>
          <w:tcPr>
            <w:tcW w:w="4111" w:type="dxa"/>
            <w:vMerge w:val="restart"/>
            <w:shd w:val="clear" w:color="auto" w:fill="D9D9D9" w:themeFill="background1" w:themeFillShade="D9"/>
            <w:vAlign w:val="center"/>
          </w:tcPr>
          <w:p w14:paraId="676D8BA7"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Installation type</w:t>
            </w:r>
          </w:p>
        </w:tc>
        <w:tc>
          <w:tcPr>
            <w:tcW w:w="2268" w:type="dxa"/>
            <w:gridSpan w:val="2"/>
            <w:shd w:val="clear" w:color="auto" w:fill="D9D9D9" w:themeFill="background1" w:themeFillShade="D9"/>
          </w:tcPr>
          <w:p w14:paraId="70936653"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For customers who do not have SMS Access Manager</w:t>
            </w:r>
          </w:p>
        </w:tc>
        <w:tc>
          <w:tcPr>
            <w:tcW w:w="2232" w:type="dxa"/>
            <w:gridSpan w:val="2"/>
            <w:shd w:val="clear" w:color="auto" w:fill="D9D9D9" w:themeFill="background1" w:themeFillShade="D9"/>
          </w:tcPr>
          <w:p w14:paraId="61C96421"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For customers who already have SMS Access Manager</w:t>
            </w:r>
          </w:p>
        </w:tc>
      </w:tr>
      <w:tr w:rsidR="002519D8" w14:paraId="062BA898" w14:textId="77777777" w:rsidTr="00C12A92">
        <w:tc>
          <w:tcPr>
            <w:tcW w:w="4111" w:type="dxa"/>
            <w:vMerge/>
          </w:tcPr>
          <w:p w14:paraId="27F50B77" w14:textId="77777777" w:rsidR="002519D8" w:rsidRDefault="002519D8">
            <w:pPr>
              <w:pStyle w:val="Heading2"/>
              <w:numPr>
                <w:ilvl w:val="0"/>
                <w:numId w:val="0"/>
              </w:numPr>
              <w:ind w:right="-37"/>
              <w:jc w:val="center"/>
              <w:rPr>
                <w:rFonts w:ascii="Arial" w:hAnsi="Arial" w:cs="Arial"/>
                <w:color w:val="000000"/>
                <w:sz w:val="18"/>
                <w:szCs w:val="18"/>
              </w:rPr>
            </w:pPr>
          </w:p>
        </w:tc>
        <w:tc>
          <w:tcPr>
            <w:tcW w:w="1134" w:type="dxa"/>
            <w:shd w:val="clear" w:color="auto" w:fill="F2F2F2" w:themeFill="background1" w:themeFillShade="F2"/>
          </w:tcPr>
          <w:p w14:paraId="7EC58E4C"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excl.</w:t>
            </w:r>
          </w:p>
        </w:tc>
        <w:tc>
          <w:tcPr>
            <w:tcW w:w="1134" w:type="dxa"/>
            <w:shd w:val="clear" w:color="auto" w:fill="F2F2F2" w:themeFill="background1" w:themeFillShade="F2"/>
          </w:tcPr>
          <w:p w14:paraId="7BF0F10B"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incl.</w:t>
            </w:r>
          </w:p>
        </w:tc>
        <w:tc>
          <w:tcPr>
            <w:tcW w:w="1134" w:type="dxa"/>
            <w:shd w:val="clear" w:color="auto" w:fill="F2F2F2" w:themeFill="background1" w:themeFillShade="F2"/>
          </w:tcPr>
          <w:p w14:paraId="655C2183"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excl.</w:t>
            </w:r>
          </w:p>
        </w:tc>
        <w:tc>
          <w:tcPr>
            <w:tcW w:w="1098" w:type="dxa"/>
            <w:shd w:val="clear" w:color="auto" w:fill="F2F2F2" w:themeFill="background1" w:themeFillShade="F2"/>
          </w:tcPr>
          <w:p w14:paraId="1A7E9BCC"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incl.</w:t>
            </w:r>
          </w:p>
        </w:tc>
      </w:tr>
      <w:tr w:rsidR="002519D8" w14:paraId="476693E0" w14:textId="77777777" w:rsidTr="00056BCA">
        <w:tc>
          <w:tcPr>
            <w:tcW w:w="4111" w:type="dxa"/>
            <w:vAlign w:val="center"/>
          </w:tcPr>
          <w:p w14:paraId="53EF8DA2"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Internet VPN</w:t>
            </w:r>
          </w:p>
        </w:tc>
        <w:tc>
          <w:tcPr>
            <w:tcW w:w="1134" w:type="dxa"/>
            <w:vAlign w:val="center"/>
          </w:tcPr>
          <w:p w14:paraId="28196575"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1800</w:t>
            </w:r>
          </w:p>
        </w:tc>
        <w:tc>
          <w:tcPr>
            <w:tcW w:w="1134" w:type="dxa"/>
            <w:vAlign w:val="center"/>
          </w:tcPr>
          <w:p w14:paraId="7155F8AA"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1980</w:t>
            </w:r>
          </w:p>
        </w:tc>
        <w:tc>
          <w:tcPr>
            <w:tcW w:w="1134" w:type="dxa"/>
            <w:vAlign w:val="center"/>
          </w:tcPr>
          <w:p w14:paraId="0A3196AF"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70</w:t>
            </w:r>
          </w:p>
        </w:tc>
        <w:tc>
          <w:tcPr>
            <w:tcW w:w="1098" w:type="dxa"/>
            <w:vAlign w:val="center"/>
          </w:tcPr>
          <w:p w14:paraId="2B6E740B"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97</w:t>
            </w:r>
          </w:p>
        </w:tc>
      </w:tr>
      <w:tr w:rsidR="002519D8" w14:paraId="47E1073F" w14:textId="77777777" w:rsidTr="00056BCA">
        <w:tc>
          <w:tcPr>
            <w:tcW w:w="4111" w:type="dxa"/>
            <w:vAlign w:val="center"/>
          </w:tcPr>
          <w:p w14:paraId="4543D5F6"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HTTP Connectivity</w:t>
            </w:r>
          </w:p>
        </w:tc>
        <w:tc>
          <w:tcPr>
            <w:tcW w:w="1134" w:type="dxa"/>
            <w:vAlign w:val="center"/>
          </w:tcPr>
          <w:p w14:paraId="5674132F"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40</w:t>
            </w:r>
          </w:p>
        </w:tc>
        <w:tc>
          <w:tcPr>
            <w:tcW w:w="1134" w:type="dxa"/>
            <w:vAlign w:val="center"/>
          </w:tcPr>
          <w:p w14:paraId="3E10E397"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64</w:t>
            </w:r>
          </w:p>
        </w:tc>
        <w:tc>
          <w:tcPr>
            <w:tcW w:w="1134" w:type="dxa"/>
            <w:vAlign w:val="center"/>
          </w:tcPr>
          <w:p w14:paraId="28F7F8D0"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40</w:t>
            </w:r>
          </w:p>
        </w:tc>
        <w:tc>
          <w:tcPr>
            <w:tcW w:w="1098" w:type="dxa"/>
            <w:vAlign w:val="center"/>
          </w:tcPr>
          <w:p w14:paraId="4C111F0D"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64</w:t>
            </w:r>
          </w:p>
        </w:tc>
      </w:tr>
    </w:tbl>
    <w:p w14:paraId="1EDFC758" w14:textId="77777777" w:rsidR="002519D8" w:rsidRDefault="002519D8">
      <w:pPr>
        <w:pStyle w:val="Heading2"/>
        <w:numPr>
          <w:ilvl w:val="0"/>
          <w:numId w:val="0"/>
        </w:numPr>
        <w:ind w:left="720"/>
        <w:rPr>
          <w:rFonts w:ascii="Arial" w:hAnsi="Arial" w:cs="Arial"/>
          <w:b/>
          <w:bCs w:val="0"/>
          <w:sz w:val="21"/>
        </w:rPr>
      </w:pPr>
    </w:p>
    <w:p w14:paraId="3697914D" w14:textId="77777777" w:rsidR="002519D8" w:rsidRDefault="007D1AF7">
      <w:pPr>
        <w:pStyle w:val="Heading2"/>
        <w:ind w:left="735" w:hanging="735"/>
        <w:rPr>
          <w:iCs/>
        </w:rPr>
      </w:pPr>
      <w:bookmarkStart w:id="384" w:name="_Ref84950391"/>
      <w:r>
        <w:rPr>
          <w:iCs/>
        </w:rPr>
        <w:t>You may choose from the following single rate monthly usage charges.</w:t>
      </w:r>
      <w:bookmarkEnd w:id="384"/>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F67E9E6" w14:textId="77777777" w:rsidTr="00C12A92">
        <w:trPr>
          <w:trHeight w:val="257"/>
        </w:trPr>
        <w:tc>
          <w:tcPr>
            <w:tcW w:w="9072" w:type="dxa"/>
            <w:gridSpan w:val="13"/>
            <w:tcBorders>
              <w:bottom w:val="single" w:sz="4" w:space="0" w:color="auto"/>
            </w:tcBorders>
            <w:shd w:val="clear" w:color="auto" w:fill="D9D9D9" w:themeFill="background1" w:themeFillShade="D9"/>
            <w:vAlign w:val="center"/>
          </w:tcPr>
          <w:p w14:paraId="05433C2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monthly usage charges</w:t>
            </w:r>
          </w:p>
        </w:tc>
      </w:tr>
      <w:tr w:rsidR="002519D8" w14:paraId="2E93255E" w14:textId="77777777" w:rsidTr="00C12A92">
        <w:trPr>
          <w:trHeight w:val="257"/>
        </w:trPr>
        <w:tc>
          <w:tcPr>
            <w:tcW w:w="1253" w:type="dxa"/>
            <w:vMerge w:val="restart"/>
            <w:shd w:val="clear" w:color="auto" w:fill="D9D9D9" w:themeFill="background1" w:themeFillShade="D9"/>
            <w:vAlign w:val="center"/>
          </w:tcPr>
          <w:p w14:paraId="50852A2B"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D9D9D9" w:themeFill="background1" w:themeFillShade="D9"/>
            <w:vAlign w:val="center"/>
          </w:tcPr>
          <w:p w14:paraId="1FAF9927"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6DDAD0DD" w14:textId="77777777" w:rsidTr="00C12A92">
        <w:trPr>
          <w:trHeight w:val="257"/>
        </w:trPr>
        <w:tc>
          <w:tcPr>
            <w:tcW w:w="1253" w:type="dxa"/>
            <w:vMerge/>
            <w:shd w:val="clear" w:color="auto" w:fill="D9D9D9" w:themeFill="background1" w:themeFillShade="D9"/>
            <w:vAlign w:val="center"/>
          </w:tcPr>
          <w:p w14:paraId="5E0D4377"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D9D9D9" w:themeFill="background1" w:themeFillShade="D9"/>
            <w:vAlign w:val="center"/>
          </w:tcPr>
          <w:p w14:paraId="3DE20E8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D9D9D9" w:themeFill="background1" w:themeFillShade="D9"/>
            <w:vAlign w:val="center"/>
          </w:tcPr>
          <w:p w14:paraId="2454839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D9D9D9" w:themeFill="background1" w:themeFillShade="D9"/>
            <w:vAlign w:val="center"/>
          </w:tcPr>
          <w:p w14:paraId="594958A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41EF51B6" w14:textId="77777777" w:rsidTr="00C12A92">
        <w:trPr>
          <w:trHeight w:val="257"/>
        </w:trPr>
        <w:tc>
          <w:tcPr>
            <w:tcW w:w="1253" w:type="dxa"/>
            <w:vMerge/>
            <w:shd w:val="clear" w:color="auto" w:fill="D9D9D9" w:themeFill="background1" w:themeFillShade="D9"/>
            <w:vAlign w:val="center"/>
          </w:tcPr>
          <w:p w14:paraId="7E8B9216"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D9D9D9" w:themeFill="background1" w:themeFillShade="D9"/>
            <w:vAlign w:val="center"/>
          </w:tcPr>
          <w:p w14:paraId="4B70541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2F57118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D9D9D9" w:themeFill="background1" w:themeFillShade="D9"/>
            <w:vAlign w:val="center"/>
          </w:tcPr>
          <w:p w14:paraId="3A486F1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07D99EC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D9D9D9" w:themeFill="background1" w:themeFillShade="D9"/>
            <w:vAlign w:val="center"/>
          </w:tcPr>
          <w:p w14:paraId="42AD8D64"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D9D9D9" w:themeFill="background1" w:themeFillShade="D9"/>
            <w:vAlign w:val="center"/>
          </w:tcPr>
          <w:p w14:paraId="1715FF4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4979FA3A" w14:textId="77777777" w:rsidTr="00C12A92">
        <w:trPr>
          <w:trHeight w:val="257"/>
        </w:trPr>
        <w:tc>
          <w:tcPr>
            <w:tcW w:w="1253" w:type="dxa"/>
            <w:vMerge/>
            <w:shd w:val="clear" w:color="auto" w:fill="auto"/>
            <w:vAlign w:val="center"/>
          </w:tcPr>
          <w:p w14:paraId="151E83D1"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F2F2F2" w:themeFill="background1" w:themeFillShade="F2"/>
            <w:vAlign w:val="center"/>
          </w:tcPr>
          <w:p w14:paraId="4EB3B47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F2F2F2" w:themeFill="background1" w:themeFillShade="F2"/>
            <w:vAlign w:val="center"/>
          </w:tcPr>
          <w:p w14:paraId="5F1EA39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35762BA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117552B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5CF27D3C"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F2F2F2" w:themeFill="background1" w:themeFillShade="F2"/>
            <w:vAlign w:val="center"/>
          </w:tcPr>
          <w:p w14:paraId="5DBB495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74F8EFE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0D179F2D"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5E422E61"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2BFA1F7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F2F2F2" w:themeFill="background1" w:themeFillShade="F2"/>
            <w:vAlign w:val="center"/>
          </w:tcPr>
          <w:p w14:paraId="35953AF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39032A4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6C1207F1" w14:textId="77777777">
        <w:trPr>
          <w:trHeight w:val="257"/>
        </w:trPr>
        <w:tc>
          <w:tcPr>
            <w:tcW w:w="1253" w:type="dxa"/>
            <w:shd w:val="clear" w:color="auto" w:fill="auto"/>
            <w:vAlign w:val="center"/>
          </w:tcPr>
          <w:p w14:paraId="6781566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67DC1391"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6c</w:t>
            </w:r>
          </w:p>
        </w:tc>
        <w:tc>
          <w:tcPr>
            <w:tcW w:w="653" w:type="dxa"/>
            <w:shd w:val="clear" w:color="auto" w:fill="auto"/>
            <w:vAlign w:val="center"/>
          </w:tcPr>
          <w:p w14:paraId="00E78855"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4D65D282"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5649B6D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4F76350"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8c</w:t>
            </w:r>
          </w:p>
        </w:tc>
        <w:tc>
          <w:tcPr>
            <w:tcW w:w="652" w:type="dxa"/>
            <w:shd w:val="clear" w:color="auto" w:fill="auto"/>
            <w:vAlign w:val="center"/>
          </w:tcPr>
          <w:p w14:paraId="01A9E9C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1c</w:t>
            </w:r>
          </w:p>
        </w:tc>
        <w:tc>
          <w:tcPr>
            <w:tcW w:w="652" w:type="dxa"/>
            <w:shd w:val="clear" w:color="auto" w:fill="auto"/>
            <w:vAlign w:val="center"/>
          </w:tcPr>
          <w:p w14:paraId="6E7A387A"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61D5A19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40c</w:t>
            </w:r>
          </w:p>
        </w:tc>
        <w:tc>
          <w:tcPr>
            <w:tcW w:w="650" w:type="dxa"/>
            <w:shd w:val="clear" w:color="auto" w:fill="auto"/>
            <w:vAlign w:val="center"/>
          </w:tcPr>
          <w:p w14:paraId="5BA45027"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1c</w:t>
            </w:r>
          </w:p>
        </w:tc>
        <w:tc>
          <w:tcPr>
            <w:tcW w:w="654" w:type="dxa"/>
            <w:shd w:val="clear" w:color="auto" w:fill="auto"/>
            <w:vAlign w:val="center"/>
          </w:tcPr>
          <w:p w14:paraId="49A3DA82"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2E028E1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2c</w:t>
            </w:r>
          </w:p>
        </w:tc>
        <w:tc>
          <w:tcPr>
            <w:tcW w:w="654" w:type="dxa"/>
            <w:shd w:val="clear" w:color="auto" w:fill="auto"/>
            <w:vAlign w:val="center"/>
          </w:tcPr>
          <w:p w14:paraId="33129CB1"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6c</w:t>
            </w:r>
          </w:p>
        </w:tc>
      </w:tr>
      <w:tr w:rsidR="002519D8" w14:paraId="05AA0A92" w14:textId="77777777">
        <w:trPr>
          <w:trHeight w:val="262"/>
        </w:trPr>
        <w:tc>
          <w:tcPr>
            <w:tcW w:w="1253" w:type="dxa"/>
            <w:shd w:val="clear" w:color="auto" w:fill="auto"/>
            <w:vAlign w:val="center"/>
          </w:tcPr>
          <w:p w14:paraId="0AC799F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266B7F6A"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4c</w:t>
            </w:r>
          </w:p>
        </w:tc>
        <w:tc>
          <w:tcPr>
            <w:tcW w:w="653" w:type="dxa"/>
            <w:shd w:val="clear" w:color="auto" w:fill="auto"/>
            <w:vAlign w:val="center"/>
          </w:tcPr>
          <w:p w14:paraId="0503CCB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7DD06B34"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3FAD9FFA"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02DF1DDB"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4488FA7A"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55FE02B2"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0CBA587C"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3E13D26"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52F3CC2C"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6DEC870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0c</w:t>
            </w:r>
          </w:p>
        </w:tc>
        <w:tc>
          <w:tcPr>
            <w:tcW w:w="654" w:type="dxa"/>
            <w:shd w:val="clear" w:color="auto" w:fill="auto"/>
            <w:vAlign w:val="center"/>
          </w:tcPr>
          <w:p w14:paraId="2604151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4c</w:t>
            </w:r>
          </w:p>
        </w:tc>
      </w:tr>
      <w:tr w:rsidR="002519D8" w14:paraId="2D11F76E" w14:textId="77777777">
        <w:trPr>
          <w:trHeight w:val="389"/>
        </w:trPr>
        <w:tc>
          <w:tcPr>
            <w:tcW w:w="1253" w:type="dxa"/>
            <w:shd w:val="clear" w:color="auto" w:fill="auto"/>
            <w:vAlign w:val="center"/>
          </w:tcPr>
          <w:p w14:paraId="6764362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0A7DD846"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18DEBD10"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3407DB2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2C6FB79F"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54E40EAD"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4C13DA5D"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30AD019F"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7823F073"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15CC54C1"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ADC3605"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2c</w:t>
            </w:r>
          </w:p>
        </w:tc>
        <w:tc>
          <w:tcPr>
            <w:tcW w:w="654" w:type="dxa"/>
            <w:shd w:val="clear" w:color="auto" w:fill="auto"/>
            <w:vAlign w:val="center"/>
          </w:tcPr>
          <w:p w14:paraId="4D1149B6"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8c</w:t>
            </w:r>
          </w:p>
        </w:tc>
        <w:tc>
          <w:tcPr>
            <w:tcW w:w="654" w:type="dxa"/>
            <w:shd w:val="clear" w:color="auto" w:fill="auto"/>
            <w:vAlign w:val="center"/>
          </w:tcPr>
          <w:p w14:paraId="2B45BA8A"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2c</w:t>
            </w:r>
          </w:p>
        </w:tc>
      </w:tr>
      <w:tr w:rsidR="002519D8" w14:paraId="699BD9AE" w14:textId="77777777">
        <w:trPr>
          <w:trHeight w:val="389"/>
        </w:trPr>
        <w:tc>
          <w:tcPr>
            <w:tcW w:w="1253" w:type="dxa"/>
            <w:shd w:val="clear" w:color="auto" w:fill="auto"/>
            <w:vAlign w:val="center"/>
          </w:tcPr>
          <w:p w14:paraId="254E12C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100,001 – 200,000  </w:t>
            </w:r>
          </w:p>
        </w:tc>
        <w:tc>
          <w:tcPr>
            <w:tcW w:w="648" w:type="dxa"/>
            <w:shd w:val="clear" w:color="auto" w:fill="auto"/>
            <w:vAlign w:val="center"/>
          </w:tcPr>
          <w:p w14:paraId="3F3216C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7FA0D7FC"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588ADCE0"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624860CE"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0DB69A1A"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31429410"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623701A0"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734652D4"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BE48AF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39B3508A"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2F2583E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4D419FCA"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0c</w:t>
            </w:r>
          </w:p>
        </w:tc>
      </w:tr>
      <w:tr w:rsidR="002519D8" w14:paraId="52E37259" w14:textId="77777777">
        <w:trPr>
          <w:trHeight w:val="389"/>
        </w:trPr>
        <w:tc>
          <w:tcPr>
            <w:tcW w:w="1253" w:type="dxa"/>
            <w:shd w:val="clear" w:color="auto" w:fill="auto"/>
            <w:vAlign w:val="center"/>
          </w:tcPr>
          <w:p w14:paraId="1AFAC52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648" w:type="dxa"/>
            <w:shd w:val="clear" w:color="auto" w:fill="auto"/>
          </w:tcPr>
          <w:p w14:paraId="2169191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57F47799"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589D062B"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1B02747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4839DE34"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6F0E51D8"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1366CD53"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69DF946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414C6C63"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2BE6E450"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3D19C7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2B6B6A8D"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0c</w:t>
            </w:r>
          </w:p>
        </w:tc>
      </w:tr>
      <w:tr w:rsidR="002519D8" w14:paraId="41A4B5DD" w14:textId="77777777">
        <w:trPr>
          <w:trHeight w:val="389"/>
        </w:trPr>
        <w:tc>
          <w:tcPr>
            <w:tcW w:w="1253" w:type="dxa"/>
            <w:shd w:val="clear" w:color="auto" w:fill="auto"/>
            <w:vAlign w:val="center"/>
          </w:tcPr>
          <w:p w14:paraId="7AA692F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648" w:type="dxa"/>
            <w:shd w:val="clear" w:color="auto" w:fill="auto"/>
          </w:tcPr>
          <w:p w14:paraId="6361681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3" w:type="dxa"/>
            <w:shd w:val="clear" w:color="auto" w:fill="auto"/>
            <w:vAlign w:val="center"/>
          </w:tcPr>
          <w:p w14:paraId="2AE2601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498C4ABC"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261BF0F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18F88921"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11B17675"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601A1435"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63862DD0"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2D98685E"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4AE8B5E4"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C96BA3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5c</w:t>
            </w:r>
          </w:p>
        </w:tc>
        <w:tc>
          <w:tcPr>
            <w:tcW w:w="654" w:type="dxa"/>
            <w:shd w:val="clear" w:color="auto" w:fill="auto"/>
            <w:vAlign w:val="center"/>
          </w:tcPr>
          <w:p w14:paraId="1D723695"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8c</w:t>
            </w:r>
          </w:p>
        </w:tc>
      </w:tr>
      <w:tr w:rsidR="002519D8" w14:paraId="6A9B50AA" w14:textId="77777777">
        <w:trPr>
          <w:trHeight w:val="389"/>
        </w:trPr>
        <w:tc>
          <w:tcPr>
            <w:tcW w:w="1253" w:type="dxa"/>
            <w:shd w:val="clear" w:color="auto" w:fill="auto"/>
            <w:vAlign w:val="center"/>
          </w:tcPr>
          <w:p w14:paraId="66E1C0E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648" w:type="dxa"/>
            <w:shd w:val="clear" w:color="auto" w:fill="auto"/>
            <w:vAlign w:val="center"/>
          </w:tcPr>
          <w:p w14:paraId="7DB2C4D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6c</w:t>
            </w:r>
          </w:p>
        </w:tc>
        <w:tc>
          <w:tcPr>
            <w:tcW w:w="653" w:type="dxa"/>
            <w:shd w:val="clear" w:color="auto" w:fill="auto"/>
            <w:vAlign w:val="center"/>
          </w:tcPr>
          <w:p w14:paraId="4E368BA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1D976E64"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5c</w:t>
            </w:r>
          </w:p>
        </w:tc>
        <w:tc>
          <w:tcPr>
            <w:tcW w:w="650" w:type="dxa"/>
            <w:shd w:val="clear" w:color="auto" w:fill="auto"/>
            <w:vAlign w:val="center"/>
          </w:tcPr>
          <w:p w14:paraId="5572B01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2BD96FCB"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4FA27CA3"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27945468"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0076CF6F"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9008AE5"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54DD6E86"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4DE5EF3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0917A18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6c</w:t>
            </w:r>
          </w:p>
        </w:tc>
      </w:tr>
      <w:tr w:rsidR="002519D8" w14:paraId="3A23BA54" w14:textId="77777777">
        <w:trPr>
          <w:trHeight w:val="389"/>
        </w:trPr>
        <w:tc>
          <w:tcPr>
            <w:tcW w:w="1253" w:type="dxa"/>
            <w:shd w:val="clear" w:color="auto" w:fill="auto"/>
            <w:vAlign w:val="center"/>
          </w:tcPr>
          <w:p w14:paraId="6372673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648" w:type="dxa"/>
            <w:shd w:val="clear" w:color="auto" w:fill="auto"/>
            <w:vAlign w:val="center"/>
          </w:tcPr>
          <w:p w14:paraId="36EDB00C"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6c</w:t>
            </w:r>
          </w:p>
        </w:tc>
        <w:tc>
          <w:tcPr>
            <w:tcW w:w="653" w:type="dxa"/>
            <w:shd w:val="clear" w:color="auto" w:fill="auto"/>
            <w:vAlign w:val="center"/>
          </w:tcPr>
          <w:p w14:paraId="57878FC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06A2BF53"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5c</w:t>
            </w:r>
          </w:p>
        </w:tc>
        <w:tc>
          <w:tcPr>
            <w:tcW w:w="650" w:type="dxa"/>
            <w:shd w:val="clear" w:color="auto" w:fill="auto"/>
            <w:vAlign w:val="center"/>
          </w:tcPr>
          <w:p w14:paraId="2C928F52"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0D911129"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114C199B"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2F7EFC44"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35A095F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CA52533"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16910FE3"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561B42C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6EDD481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6c</w:t>
            </w:r>
          </w:p>
        </w:tc>
      </w:tr>
      <w:tr w:rsidR="002519D8" w14:paraId="0537BBAB" w14:textId="77777777" w:rsidTr="00C12A92">
        <w:trPr>
          <w:trHeight w:val="257"/>
        </w:trPr>
        <w:tc>
          <w:tcPr>
            <w:tcW w:w="9072" w:type="dxa"/>
            <w:gridSpan w:val="13"/>
            <w:shd w:val="clear" w:color="auto" w:fill="D9D9D9" w:themeFill="background1" w:themeFillShade="D9"/>
            <w:vAlign w:val="center"/>
          </w:tcPr>
          <w:p w14:paraId="07AFFADE"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lastRenderedPageBreak/>
              <w:t>Minimum monthly commitment</w:t>
            </w:r>
          </w:p>
        </w:tc>
      </w:tr>
      <w:tr w:rsidR="002519D8" w14:paraId="29F0D49C" w14:textId="77777777" w:rsidTr="00C12A92">
        <w:trPr>
          <w:trHeight w:val="257"/>
        </w:trPr>
        <w:tc>
          <w:tcPr>
            <w:tcW w:w="1253" w:type="dxa"/>
            <w:vAlign w:val="center"/>
          </w:tcPr>
          <w:p w14:paraId="46273842"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shd w:val="clear" w:color="auto" w:fill="F2F2F2" w:themeFill="background1" w:themeFillShade="F2"/>
            <w:vAlign w:val="center"/>
          </w:tcPr>
          <w:p w14:paraId="69A60B1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shd w:val="clear" w:color="auto" w:fill="F2F2F2" w:themeFill="background1" w:themeFillShade="F2"/>
            <w:vAlign w:val="center"/>
          </w:tcPr>
          <w:p w14:paraId="2204B71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0FC2A392" w14:textId="77777777">
        <w:trPr>
          <w:trHeight w:val="257"/>
        </w:trPr>
        <w:tc>
          <w:tcPr>
            <w:tcW w:w="1253" w:type="dxa"/>
            <w:vAlign w:val="center"/>
          </w:tcPr>
          <w:p w14:paraId="171923B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3A7AE79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181243E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4DE0E8AE" w14:textId="77777777">
        <w:trPr>
          <w:trHeight w:val="257"/>
        </w:trPr>
        <w:tc>
          <w:tcPr>
            <w:tcW w:w="1253" w:type="dxa"/>
            <w:vAlign w:val="center"/>
          </w:tcPr>
          <w:p w14:paraId="3909DE8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4AAB77C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2F1EDBBF"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6D192DB3" w14:textId="77777777">
        <w:trPr>
          <w:trHeight w:val="257"/>
        </w:trPr>
        <w:tc>
          <w:tcPr>
            <w:tcW w:w="1253" w:type="dxa"/>
            <w:vAlign w:val="center"/>
          </w:tcPr>
          <w:p w14:paraId="484B413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0A10B073"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3D4DCF5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072F41C8" w14:textId="77777777">
        <w:trPr>
          <w:trHeight w:val="257"/>
        </w:trPr>
        <w:tc>
          <w:tcPr>
            <w:tcW w:w="1253" w:type="dxa"/>
            <w:vAlign w:val="center"/>
          </w:tcPr>
          <w:p w14:paraId="79FB231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1 – 200,000</w:t>
            </w:r>
          </w:p>
        </w:tc>
        <w:tc>
          <w:tcPr>
            <w:tcW w:w="3905" w:type="dxa"/>
            <w:gridSpan w:val="6"/>
            <w:vAlign w:val="center"/>
          </w:tcPr>
          <w:p w14:paraId="327DF4F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252B3F7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6CB39DB0" w14:textId="77777777">
        <w:trPr>
          <w:trHeight w:val="257"/>
        </w:trPr>
        <w:tc>
          <w:tcPr>
            <w:tcW w:w="1253" w:type="dxa"/>
            <w:vAlign w:val="center"/>
          </w:tcPr>
          <w:p w14:paraId="3AFB3EF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3905" w:type="dxa"/>
            <w:gridSpan w:val="6"/>
            <w:vAlign w:val="center"/>
          </w:tcPr>
          <w:p w14:paraId="53AA809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4F14D17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4D11378B" w14:textId="77777777">
        <w:trPr>
          <w:trHeight w:val="257"/>
        </w:trPr>
        <w:tc>
          <w:tcPr>
            <w:tcW w:w="1253" w:type="dxa"/>
            <w:vAlign w:val="center"/>
          </w:tcPr>
          <w:p w14:paraId="41B5474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3905" w:type="dxa"/>
            <w:gridSpan w:val="6"/>
            <w:vAlign w:val="center"/>
          </w:tcPr>
          <w:p w14:paraId="627C164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90,909</w:t>
            </w:r>
          </w:p>
        </w:tc>
        <w:tc>
          <w:tcPr>
            <w:tcW w:w="3914" w:type="dxa"/>
            <w:gridSpan w:val="6"/>
            <w:vAlign w:val="center"/>
          </w:tcPr>
          <w:p w14:paraId="4D6F976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00,000</w:t>
            </w:r>
          </w:p>
        </w:tc>
      </w:tr>
      <w:tr w:rsidR="002519D8" w14:paraId="02AB5846" w14:textId="77777777">
        <w:trPr>
          <w:trHeight w:val="257"/>
        </w:trPr>
        <w:tc>
          <w:tcPr>
            <w:tcW w:w="1253" w:type="dxa"/>
            <w:vAlign w:val="center"/>
          </w:tcPr>
          <w:p w14:paraId="288CAE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3905" w:type="dxa"/>
            <w:gridSpan w:val="6"/>
            <w:vAlign w:val="center"/>
          </w:tcPr>
          <w:p w14:paraId="380F70F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36E89DA"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80,000</w:t>
            </w:r>
          </w:p>
        </w:tc>
      </w:tr>
      <w:tr w:rsidR="002519D8" w14:paraId="45678172" w14:textId="77777777">
        <w:trPr>
          <w:trHeight w:val="257"/>
        </w:trPr>
        <w:tc>
          <w:tcPr>
            <w:tcW w:w="1253" w:type="dxa"/>
            <w:vAlign w:val="center"/>
          </w:tcPr>
          <w:p w14:paraId="0266346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3905" w:type="dxa"/>
            <w:gridSpan w:val="6"/>
            <w:vAlign w:val="center"/>
          </w:tcPr>
          <w:p w14:paraId="25F3EA2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196B534D"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 xml:space="preserve">$180,000 </w:t>
            </w:r>
          </w:p>
        </w:tc>
      </w:tr>
    </w:tbl>
    <w:p w14:paraId="2EDDCF67" w14:textId="77777777" w:rsidR="002519D8" w:rsidRDefault="002519D8">
      <w:pPr>
        <w:pStyle w:val="Heading2"/>
        <w:numPr>
          <w:ilvl w:val="0"/>
          <w:numId w:val="0"/>
        </w:numPr>
        <w:ind w:left="720"/>
        <w:rPr>
          <w:rFonts w:ascii="Arial" w:hAnsi="Arial" w:cs="Arial"/>
          <w:b/>
          <w:bCs w:val="0"/>
          <w:sz w:val="21"/>
          <w:u w:val="single"/>
        </w:rPr>
      </w:pPr>
    </w:p>
    <w:p w14:paraId="0E6A65DB" w14:textId="77777777" w:rsidR="002519D8" w:rsidRDefault="007D1AF7">
      <w:pPr>
        <w:pStyle w:val="Heading2"/>
        <w:keepNext/>
        <w:ind w:left="735" w:hanging="735"/>
      </w:pPr>
      <w:bookmarkStart w:id="385" w:name="_Ref84950399"/>
      <w:r>
        <w:t>You may choose from the following single rate with delivery reports monthly usage charges.</w:t>
      </w:r>
      <w:bookmarkEnd w:id="385"/>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82D2962" w14:textId="77777777" w:rsidTr="00C12A92">
        <w:trPr>
          <w:trHeight w:val="257"/>
        </w:trPr>
        <w:tc>
          <w:tcPr>
            <w:tcW w:w="9072" w:type="dxa"/>
            <w:gridSpan w:val="13"/>
            <w:tcBorders>
              <w:bottom w:val="single" w:sz="4" w:space="0" w:color="auto"/>
            </w:tcBorders>
            <w:shd w:val="clear" w:color="auto" w:fill="D9D9D9" w:themeFill="background1" w:themeFillShade="D9"/>
            <w:vAlign w:val="center"/>
          </w:tcPr>
          <w:p w14:paraId="22D2485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with delivery reports) monthly usage charges</w:t>
            </w:r>
          </w:p>
        </w:tc>
      </w:tr>
      <w:tr w:rsidR="002519D8" w14:paraId="10A03107" w14:textId="77777777" w:rsidTr="00C12A92">
        <w:trPr>
          <w:trHeight w:val="257"/>
        </w:trPr>
        <w:tc>
          <w:tcPr>
            <w:tcW w:w="1253" w:type="dxa"/>
            <w:vMerge w:val="restart"/>
            <w:shd w:val="clear" w:color="auto" w:fill="D9D9D9" w:themeFill="background1" w:themeFillShade="D9"/>
            <w:vAlign w:val="center"/>
          </w:tcPr>
          <w:p w14:paraId="77998C4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D9D9D9" w:themeFill="background1" w:themeFillShade="D9"/>
            <w:vAlign w:val="center"/>
          </w:tcPr>
          <w:p w14:paraId="58A6C353"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383B6006" w14:textId="77777777" w:rsidTr="00C12A92">
        <w:trPr>
          <w:trHeight w:val="257"/>
        </w:trPr>
        <w:tc>
          <w:tcPr>
            <w:tcW w:w="1253" w:type="dxa"/>
            <w:vMerge/>
            <w:shd w:val="clear" w:color="auto" w:fill="D9D9D9" w:themeFill="background1" w:themeFillShade="D9"/>
            <w:vAlign w:val="center"/>
          </w:tcPr>
          <w:p w14:paraId="6C85A644"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D9D9D9" w:themeFill="background1" w:themeFillShade="D9"/>
            <w:vAlign w:val="center"/>
          </w:tcPr>
          <w:p w14:paraId="5E487EE7"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D9D9D9" w:themeFill="background1" w:themeFillShade="D9"/>
            <w:vAlign w:val="center"/>
          </w:tcPr>
          <w:p w14:paraId="1E395C08"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D9D9D9" w:themeFill="background1" w:themeFillShade="D9"/>
            <w:vAlign w:val="center"/>
          </w:tcPr>
          <w:p w14:paraId="198C58E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4DF53BE3" w14:textId="77777777" w:rsidTr="00C12A92">
        <w:trPr>
          <w:trHeight w:val="257"/>
        </w:trPr>
        <w:tc>
          <w:tcPr>
            <w:tcW w:w="1253" w:type="dxa"/>
            <w:vMerge/>
            <w:shd w:val="clear" w:color="auto" w:fill="D9D9D9" w:themeFill="background1" w:themeFillShade="D9"/>
            <w:vAlign w:val="center"/>
          </w:tcPr>
          <w:p w14:paraId="58DF924E"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D9D9D9" w:themeFill="background1" w:themeFillShade="D9"/>
            <w:vAlign w:val="center"/>
          </w:tcPr>
          <w:p w14:paraId="13FCA92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5EF22FC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D9D9D9" w:themeFill="background1" w:themeFillShade="D9"/>
            <w:vAlign w:val="center"/>
          </w:tcPr>
          <w:p w14:paraId="0C20EE9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D9D9D9" w:themeFill="background1" w:themeFillShade="D9"/>
            <w:vAlign w:val="center"/>
          </w:tcPr>
          <w:p w14:paraId="666E014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D9D9D9" w:themeFill="background1" w:themeFillShade="D9"/>
            <w:vAlign w:val="center"/>
          </w:tcPr>
          <w:p w14:paraId="2532F1C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D9D9D9" w:themeFill="background1" w:themeFillShade="D9"/>
            <w:vAlign w:val="center"/>
          </w:tcPr>
          <w:p w14:paraId="2E715C7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600A00DA" w14:textId="77777777" w:rsidTr="00C12A92">
        <w:trPr>
          <w:trHeight w:val="257"/>
        </w:trPr>
        <w:tc>
          <w:tcPr>
            <w:tcW w:w="1253" w:type="dxa"/>
            <w:vMerge/>
            <w:shd w:val="clear" w:color="auto" w:fill="auto"/>
            <w:vAlign w:val="center"/>
          </w:tcPr>
          <w:p w14:paraId="54075A91"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F2F2F2" w:themeFill="background1" w:themeFillShade="F2"/>
            <w:vAlign w:val="center"/>
          </w:tcPr>
          <w:p w14:paraId="392A441E"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F2F2F2" w:themeFill="background1" w:themeFillShade="F2"/>
            <w:vAlign w:val="center"/>
          </w:tcPr>
          <w:p w14:paraId="25840BC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55C4220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6059B5B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6C9C10A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F2F2F2" w:themeFill="background1" w:themeFillShade="F2"/>
            <w:vAlign w:val="center"/>
          </w:tcPr>
          <w:p w14:paraId="3A37D03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F2F2F2" w:themeFill="background1" w:themeFillShade="F2"/>
            <w:vAlign w:val="center"/>
          </w:tcPr>
          <w:p w14:paraId="0A3B265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F2F2F2" w:themeFill="background1" w:themeFillShade="F2"/>
            <w:vAlign w:val="center"/>
          </w:tcPr>
          <w:p w14:paraId="1A3AD47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F2F2F2" w:themeFill="background1" w:themeFillShade="F2"/>
            <w:vAlign w:val="center"/>
          </w:tcPr>
          <w:p w14:paraId="5DF497B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0B6C345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F2F2F2" w:themeFill="background1" w:themeFillShade="F2"/>
            <w:vAlign w:val="center"/>
          </w:tcPr>
          <w:p w14:paraId="51201185"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F2F2F2" w:themeFill="background1" w:themeFillShade="F2"/>
            <w:vAlign w:val="center"/>
          </w:tcPr>
          <w:p w14:paraId="564CEC1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28CA3455" w14:textId="77777777">
        <w:trPr>
          <w:trHeight w:val="257"/>
        </w:trPr>
        <w:tc>
          <w:tcPr>
            <w:tcW w:w="1253" w:type="dxa"/>
            <w:shd w:val="clear" w:color="auto" w:fill="auto"/>
            <w:vAlign w:val="center"/>
          </w:tcPr>
          <w:p w14:paraId="7ACF84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061B5CDA"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7c</w:t>
            </w:r>
          </w:p>
        </w:tc>
        <w:tc>
          <w:tcPr>
            <w:tcW w:w="653" w:type="dxa"/>
            <w:shd w:val="clear" w:color="auto" w:fill="auto"/>
            <w:vAlign w:val="center"/>
          </w:tcPr>
          <w:p w14:paraId="62C5C0C7"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31c</w:t>
            </w:r>
          </w:p>
        </w:tc>
        <w:tc>
          <w:tcPr>
            <w:tcW w:w="652" w:type="dxa"/>
            <w:shd w:val="clear" w:color="auto" w:fill="auto"/>
            <w:vAlign w:val="center"/>
          </w:tcPr>
          <w:p w14:paraId="57818B3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1FC7105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8c</w:t>
            </w:r>
          </w:p>
        </w:tc>
        <w:tc>
          <w:tcPr>
            <w:tcW w:w="650" w:type="dxa"/>
            <w:shd w:val="clear" w:color="auto" w:fill="auto"/>
            <w:vAlign w:val="center"/>
          </w:tcPr>
          <w:p w14:paraId="32CB3632"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38EAEC6A"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2c</w:t>
            </w:r>
          </w:p>
        </w:tc>
        <w:tc>
          <w:tcPr>
            <w:tcW w:w="652" w:type="dxa"/>
            <w:shd w:val="clear" w:color="auto" w:fill="auto"/>
            <w:vAlign w:val="center"/>
          </w:tcPr>
          <w:p w14:paraId="277C6697"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A787EA7"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41c</w:t>
            </w:r>
          </w:p>
        </w:tc>
        <w:tc>
          <w:tcPr>
            <w:tcW w:w="650" w:type="dxa"/>
            <w:shd w:val="clear" w:color="auto" w:fill="auto"/>
            <w:vAlign w:val="center"/>
          </w:tcPr>
          <w:p w14:paraId="2B9FB7AB"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2c</w:t>
            </w:r>
          </w:p>
        </w:tc>
        <w:tc>
          <w:tcPr>
            <w:tcW w:w="654" w:type="dxa"/>
            <w:shd w:val="clear" w:color="auto" w:fill="auto"/>
            <w:vAlign w:val="center"/>
          </w:tcPr>
          <w:p w14:paraId="2955DD49"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5c</w:t>
            </w:r>
          </w:p>
        </w:tc>
        <w:tc>
          <w:tcPr>
            <w:tcW w:w="654" w:type="dxa"/>
            <w:shd w:val="clear" w:color="auto" w:fill="auto"/>
            <w:vAlign w:val="center"/>
          </w:tcPr>
          <w:p w14:paraId="5E16FBE8"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3c</w:t>
            </w:r>
          </w:p>
        </w:tc>
        <w:tc>
          <w:tcPr>
            <w:tcW w:w="654" w:type="dxa"/>
            <w:shd w:val="clear" w:color="auto" w:fill="auto"/>
            <w:vAlign w:val="center"/>
          </w:tcPr>
          <w:p w14:paraId="32CACA93"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7c</w:t>
            </w:r>
          </w:p>
        </w:tc>
      </w:tr>
      <w:tr w:rsidR="002519D8" w14:paraId="137313B3" w14:textId="77777777">
        <w:trPr>
          <w:trHeight w:val="262"/>
        </w:trPr>
        <w:tc>
          <w:tcPr>
            <w:tcW w:w="1253" w:type="dxa"/>
            <w:shd w:val="clear" w:color="auto" w:fill="auto"/>
            <w:vAlign w:val="center"/>
          </w:tcPr>
          <w:p w14:paraId="70466CE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58CDCE4F"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5c</w:t>
            </w:r>
          </w:p>
        </w:tc>
        <w:tc>
          <w:tcPr>
            <w:tcW w:w="653" w:type="dxa"/>
            <w:shd w:val="clear" w:color="auto" w:fill="auto"/>
            <w:vAlign w:val="center"/>
          </w:tcPr>
          <w:p w14:paraId="6A70A39C"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7E417B9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31308ECE"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2EE33B0C"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5E5CF66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0c</w:t>
            </w:r>
          </w:p>
        </w:tc>
        <w:tc>
          <w:tcPr>
            <w:tcW w:w="652" w:type="dxa"/>
            <w:shd w:val="clear" w:color="auto" w:fill="auto"/>
            <w:vAlign w:val="center"/>
          </w:tcPr>
          <w:p w14:paraId="2F65AC5A"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6A91D7DA"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8c</w:t>
            </w:r>
          </w:p>
        </w:tc>
        <w:tc>
          <w:tcPr>
            <w:tcW w:w="650" w:type="dxa"/>
            <w:shd w:val="clear" w:color="auto" w:fill="auto"/>
            <w:vAlign w:val="center"/>
          </w:tcPr>
          <w:p w14:paraId="7812BA4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1c</w:t>
            </w:r>
          </w:p>
        </w:tc>
        <w:tc>
          <w:tcPr>
            <w:tcW w:w="654" w:type="dxa"/>
            <w:shd w:val="clear" w:color="auto" w:fill="auto"/>
            <w:vAlign w:val="center"/>
          </w:tcPr>
          <w:p w14:paraId="01805DAE"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34969EA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1c</w:t>
            </w:r>
          </w:p>
        </w:tc>
        <w:tc>
          <w:tcPr>
            <w:tcW w:w="654" w:type="dxa"/>
            <w:shd w:val="clear" w:color="auto" w:fill="auto"/>
            <w:vAlign w:val="center"/>
          </w:tcPr>
          <w:p w14:paraId="11520AC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5c</w:t>
            </w:r>
          </w:p>
        </w:tc>
      </w:tr>
      <w:tr w:rsidR="002519D8" w14:paraId="7A5F6ACE" w14:textId="77777777">
        <w:trPr>
          <w:trHeight w:val="389"/>
        </w:trPr>
        <w:tc>
          <w:tcPr>
            <w:tcW w:w="1253" w:type="dxa"/>
            <w:shd w:val="clear" w:color="auto" w:fill="auto"/>
            <w:vAlign w:val="center"/>
          </w:tcPr>
          <w:p w14:paraId="40C76EB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3DF02D67"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3c</w:t>
            </w:r>
          </w:p>
        </w:tc>
        <w:tc>
          <w:tcPr>
            <w:tcW w:w="653" w:type="dxa"/>
            <w:shd w:val="clear" w:color="auto" w:fill="auto"/>
            <w:vAlign w:val="center"/>
          </w:tcPr>
          <w:p w14:paraId="420A9765"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2B5EC267"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6D54B28C"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6552897C"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2A71582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594F9E8B"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5E82142F"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3F4D392C"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10972E9F"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12E430E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9c</w:t>
            </w:r>
          </w:p>
        </w:tc>
        <w:tc>
          <w:tcPr>
            <w:tcW w:w="654" w:type="dxa"/>
            <w:shd w:val="clear" w:color="auto" w:fill="auto"/>
            <w:vAlign w:val="center"/>
          </w:tcPr>
          <w:p w14:paraId="5733D42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3c</w:t>
            </w:r>
          </w:p>
        </w:tc>
      </w:tr>
      <w:tr w:rsidR="002519D8" w14:paraId="0ACFE523" w14:textId="77777777">
        <w:trPr>
          <w:trHeight w:val="389"/>
        </w:trPr>
        <w:tc>
          <w:tcPr>
            <w:tcW w:w="1253" w:type="dxa"/>
            <w:shd w:val="clear" w:color="auto" w:fill="auto"/>
            <w:vAlign w:val="center"/>
          </w:tcPr>
          <w:p w14:paraId="3991645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100,001 – 200,000  </w:t>
            </w:r>
          </w:p>
        </w:tc>
        <w:tc>
          <w:tcPr>
            <w:tcW w:w="648" w:type="dxa"/>
            <w:shd w:val="clear" w:color="auto" w:fill="auto"/>
            <w:vAlign w:val="center"/>
          </w:tcPr>
          <w:p w14:paraId="19C308B1"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6A3132C8"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7C76239B"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5B40E24D"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63367A83"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3C06EBED"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7095B1FF"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39DA67BE"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0ACAB147"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1CFFAEB0"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17DD4AC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7c</w:t>
            </w:r>
          </w:p>
        </w:tc>
        <w:tc>
          <w:tcPr>
            <w:tcW w:w="654" w:type="dxa"/>
            <w:shd w:val="clear" w:color="auto" w:fill="auto"/>
            <w:vAlign w:val="center"/>
          </w:tcPr>
          <w:p w14:paraId="1F89F6D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c</w:t>
            </w:r>
          </w:p>
        </w:tc>
      </w:tr>
      <w:tr w:rsidR="002519D8" w14:paraId="51A09DFB" w14:textId="77777777">
        <w:trPr>
          <w:trHeight w:val="389"/>
        </w:trPr>
        <w:tc>
          <w:tcPr>
            <w:tcW w:w="1253" w:type="dxa"/>
            <w:shd w:val="clear" w:color="auto" w:fill="auto"/>
            <w:vAlign w:val="center"/>
          </w:tcPr>
          <w:p w14:paraId="64961E5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648" w:type="dxa"/>
            <w:shd w:val="clear" w:color="auto" w:fill="auto"/>
          </w:tcPr>
          <w:p w14:paraId="6E1608E0"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5E5F7874"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0F9CD661"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0ED911B8"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38898873"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0F447DFF"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51A2476C"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599AE561"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265EB0B4"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19ADA38A"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356796D0"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7c</w:t>
            </w:r>
          </w:p>
        </w:tc>
        <w:tc>
          <w:tcPr>
            <w:tcW w:w="654" w:type="dxa"/>
            <w:shd w:val="clear" w:color="auto" w:fill="auto"/>
            <w:vAlign w:val="center"/>
          </w:tcPr>
          <w:p w14:paraId="62116D72"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c</w:t>
            </w:r>
          </w:p>
        </w:tc>
      </w:tr>
      <w:tr w:rsidR="002519D8" w14:paraId="7997FB34" w14:textId="77777777">
        <w:trPr>
          <w:trHeight w:val="389"/>
        </w:trPr>
        <w:tc>
          <w:tcPr>
            <w:tcW w:w="1253" w:type="dxa"/>
            <w:shd w:val="clear" w:color="auto" w:fill="auto"/>
            <w:vAlign w:val="center"/>
          </w:tcPr>
          <w:p w14:paraId="19D991C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lastRenderedPageBreak/>
              <w:t>500,001 – 1,000,000</w:t>
            </w:r>
          </w:p>
        </w:tc>
        <w:tc>
          <w:tcPr>
            <w:tcW w:w="648" w:type="dxa"/>
            <w:shd w:val="clear" w:color="auto" w:fill="auto"/>
          </w:tcPr>
          <w:p w14:paraId="4ABA7933"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6EC887AB"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1E09ABC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740FA01F"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167EB342"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15AFB755"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1118EEE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0490EDA8"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46F9F72F"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7E8CA5E7"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74C59B55"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5BE4F50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9c</w:t>
            </w:r>
          </w:p>
        </w:tc>
      </w:tr>
      <w:tr w:rsidR="002519D8" w14:paraId="7983DBDB" w14:textId="77777777">
        <w:trPr>
          <w:trHeight w:val="389"/>
        </w:trPr>
        <w:tc>
          <w:tcPr>
            <w:tcW w:w="1253" w:type="dxa"/>
            <w:shd w:val="clear" w:color="auto" w:fill="auto"/>
            <w:vAlign w:val="center"/>
          </w:tcPr>
          <w:p w14:paraId="568D03E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648" w:type="dxa"/>
            <w:shd w:val="clear" w:color="auto" w:fill="auto"/>
            <w:vAlign w:val="center"/>
          </w:tcPr>
          <w:p w14:paraId="7ADBCB9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7c</w:t>
            </w:r>
          </w:p>
        </w:tc>
        <w:tc>
          <w:tcPr>
            <w:tcW w:w="653" w:type="dxa"/>
            <w:shd w:val="clear" w:color="auto" w:fill="auto"/>
            <w:vAlign w:val="center"/>
          </w:tcPr>
          <w:p w14:paraId="5D1E912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78B2BC8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7BF8B9C6"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0FFBDCA4"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4C4C2EDC"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21AE790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3D64CEFD"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5F659F84"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58A58276"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8c</w:t>
            </w:r>
          </w:p>
        </w:tc>
        <w:tc>
          <w:tcPr>
            <w:tcW w:w="654" w:type="dxa"/>
            <w:shd w:val="clear" w:color="auto" w:fill="auto"/>
            <w:vAlign w:val="center"/>
          </w:tcPr>
          <w:p w14:paraId="608ADE3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4A7B5BF6"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7c</w:t>
            </w:r>
          </w:p>
        </w:tc>
      </w:tr>
      <w:tr w:rsidR="002519D8" w14:paraId="3C5C4EEC" w14:textId="77777777">
        <w:trPr>
          <w:trHeight w:val="389"/>
        </w:trPr>
        <w:tc>
          <w:tcPr>
            <w:tcW w:w="1253" w:type="dxa"/>
            <w:shd w:val="clear" w:color="auto" w:fill="auto"/>
            <w:vAlign w:val="center"/>
          </w:tcPr>
          <w:p w14:paraId="52966B8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648" w:type="dxa"/>
            <w:shd w:val="clear" w:color="auto" w:fill="auto"/>
            <w:vAlign w:val="center"/>
          </w:tcPr>
          <w:p w14:paraId="6FA8D7F6"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7c</w:t>
            </w:r>
          </w:p>
        </w:tc>
        <w:tc>
          <w:tcPr>
            <w:tcW w:w="653" w:type="dxa"/>
            <w:shd w:val="clear" w:color="auto" w:fill="auto"/>
            <w:vAlign w:val="center"/>
          </w:tcPr>
          <w:p w14:paraId="3B71ED1B"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1CA1FEA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0DB2F7F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25E00B36"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1F1AE4D8"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65C9FE38"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112A9CB0"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2AC9C675"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19CF4B07"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8c</w:t>
            </w:r>
          </w:p>
        </w:tc>
        <w:tc>
          <w:tcPr>
            <w:tcW w:w="654" w:type="dxa"/>
            <w:shd w:val="clear" w:color="auto" w:fill="auto"/>
            <w:vAlign w:val="center"/>
          </w:tcPr>
          <w:p w14:paraId="407DFAD3"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3C0C3BB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7c</w:t>
            </w:r>
          </w:p>
        </w:tc>
      </w:tr>
      <w:tr w:rsidR="002519D8" w14:paraId="60BD681D" w14:textId="77777777" w:rsidTr="00C12A92">
        <w:trPr>
          <w:trHeight w:val="257"/>
        </w:trPr>
        <w:tc>
          <w:tcPr>
            <w:tcW w:w="9072" w:type="dxa"/>
            <w:gridSpan w:val="13"/>
            <w:shd w:val="clear" w:color="auto" w:fill="D9D9D9" w:themeFill="background1" w:themeFillShade="D9"/>
            <w:vAlign w:val="center"/>
          </w:tcPr>
          <w:p w14:paraId="3C4C935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Minimum monthly commitment</w:t>
            </w:r>
          </w:p>
        </w:tc>
      </w:tr>
      <w:tr w:rsidR="002519D8" w14:paraId="3BDF19E4" w14:textId="77777777" w:rsidTr="00C12A92">
        <w:trPr>
          <w:trHeight w:val="257"/>
        </w:trPr>
        <w:tc>
          <w:tcPr>
            <w:tcW w:w="1253" w:type="dxa"/>
            <w:vAlign w:val="center"/>
          </w:tcPr>
          <w:p w14:paraId="5D5015DF"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shd w:val="clear" w:color="auto" w:fill="F2F2F2" w:themeFill="background1" w:themeFillShade="F2"/>
            <w:vAlign w:val="center"/>
          </w:tcPr>
          <w:p w14:paraId="6463F715"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shd w:val="clear" w:color="auto" w:fill="F2F2F2" w:themeFill="background1" w:themeFillShade="F2"/>
            <w:vAlign w:val="center"/>
          </w:tcPr>
          <w:p w14:paraId="6A0AD01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5B3F1DEE" w14:textId="77777777">
        <w:trPr>
          <w:trHeight w:val="257"/>
        </w:trPr>
        <w:tc>
          <w:tcPr>
            <w:tcW w:w="1253" w:type="dxa"/>
            <w:vAlign w:val="center"/>
          </w:tcPr>
          <w:p w14:paraId="78F1177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541F2A8B"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4AAFF462"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2CC2B992" w14:textId="77777777">
        <w:trPr>
          <w:trHeight w:val="257"/>
        </w:trPr>
        <w:tc>
          <w:tcPr>
            <w:tcW w:w="1253" w:type="dxa"/>
            <w:vAlign w:val="center"/>
          </w:tcPr>
          <w:p w14:paraId="1F6C147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105B083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0F578CD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6748E057" w14:textId="77777777">
        <w:trPr>
          <w:trHeight w:val="257"/>
        </w:trPr>
        <w:tc>
          <w:tcPr>
            <w:tcW w:w="1253" w:type="dxa"/>
            <w:vAlign w:val="center"/>
          </w:tcPr>
          <w:p w14:paraId="4555E8F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0BD7E85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74F7F39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0EE6E4AF" w14:textId="77777777">
        <w:trPr>
          <w:trHeight w:val="257"/>
        </w:trPr>
        <w:tc>
          <w:tcPr>
            <w:tcW w:w="1253" w:type="dxa"/>
            <w:vAlign w:val="center"/>
          </w:tcPr>
          <w:p w14:paraId="71D3467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1 – 200,000</w:t>
            </w:r>
          </w:p>
        </w:tc>
        <w:tc>
          <w:tcPr>
            <w:tcW w:w="3905" w:type="dxa"/>
            <w:gridSpan w:val="6"/>
            <w:vAlign w:val="center"/>
          </w:tcPr>
          <w:p w14:paraId="514238EA"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48E3728"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2EED0EE7" w14:textId="77777777">
        <w:trPr>
          <w:trHeight w:val="257"/>
        </w:trPr>
        <w:tc>
          <w:tcPr>
            <w:tcW w:w="1253" w:type="dxa"/>
            <w:vAlign w:val="center"/>
          </w:tcPr>
          <w:p w14:paraId="4ADFB77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3905" w:type="dxa"/>
            <w:gridSpan w:val="6"/>
            <w:vAlign w:val="center"/>
          </w:tcPr>
          <w:p w14:paraId="038DF1F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787C713"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1E879051" w14:textId="77777777">
        <w:trPr>
          <w:trHeight w:val="257"/>
        </w:trPr>
        <w:tc>
          <w:tcPr>
            <w:tcW w:w="1253" w:type="dxa"/>
            <w:vAlign w:val="center"/>
          </w:tcPr>
          <w:p w14:paraId="5761761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3905" w:type="dxa"/>
            <w:gridSpan w:val="6"/>
            <w:vAlign w:val="center"/>
          </w:tcPr>
          <w:p w14:paraId="50FBC60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90,909</w:t>
            </w:r>
          </w:p>
        </w:tc>
        <w:tc>
          <w:tcPr>
            <w:tcW w:w="3914" w:type="dxa"/>
            <w:gridSpan w:val="6"/>
            <w:vAlign w:val="center"/>
          </w:tcPr>
          <w:p w14:paraId="65E85EB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00,000</w:t>
            </w:r>
          </w:p>
        </w:tc>
      </w:tr>
      <w:tr w:rsidR="002519D8" w14:paraId="6B56389E" w14:textId="77777777">
        <w:trPr>
          <w:trHeight w:val="257"/>
        </w:trPr>
        <w:tc>
          <w:tcPr>
            <w:tcW w:w="1253" w:type="dxa"/>
            <w:vAlign w:val="center"/>
          </w:tcPr>
          <w:p w14:paraId="51B83F7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3905" w:type="dxa"/>
            <w:gridSpan w:val="6"/>
            <w:vAlign w:val="center"/>
          </w:tcPr>
          <w:p w14:paraId="2468132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7B44F62"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80,000</w:t>
            </w:r>
          </w:p>
        </w:tc>
      </w:tr>
      <w:tr w:rsidR="002519D8" w14:paraId="6EE8A005" w14:textId="77777777">
        <w:trPr>
          <w:trHeight w:val="257"/>
        </w:trPr>
        <w:tc>
          <w:tcPr>
            <w:tcW w:w="1253" w:type="dxa"/>
            <w:vAlign w:val="center"/>
          </w:tcPr>
          <w:p w14:paraId="65C6F35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3905" w:type="dxa"/>
            <w:gridSpan w:val="6"/>
            <w:vAlign w:val="center"/>
          </w:tcPr>
          <w:p w14:paraId="1C71564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306975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 xml:space="preserve">$180,000 </w:t>
            </w:r>
          </w:p>
        </w:tc>
      </w:tr>
    </w:tbl>
    <w:p w14:paraId="6D4FE197" w14:textId="77777777" w:rsidR="002519D8" w:rsidRDefault="002519D8">
      <w:pPr>
        <w:pStyle w:val="Heading2"/>
        <w:numPr>
          <w:ilvl w:val="0"/>
          <w:numId w:val="0"/>
        </w:numPr>
        <w:ind w:left="720"/>
        <w:rPr>
          <w:rFonts w:ascii="Arial" w:hAnsi="Arial" w:cs="Arial"/>
          <w:b/>
          <w:bCs w:val="0"/>
          <w:sz w:val="21"/>
          <w:u w:val="single"/>
        </w:rPr>
      </w:pPr>
    </w:p>
    <w:p w14:paraId="4C71E33A" w14:textId="77777777" w:rsidR="002519D8" w:rsidRDefault="007D1AF7">
      <w:pPr>
        <w:pStyle w:val="Heading1"/>
      </w:pPr>
      <w:bookmarkStart w:id="386" w:name="_Toc161050859"/>
      <w:bookmarkStart w:id="387" w:name="_Toc161050860"/>
      <w:bookmarkStart w:id="388" w:name="_Toc161050948"/>
      <w:bookmarkStart w:id="389" w:name="_Toc161050968"/>
      <w:bookmarkStart w:id="390" w:name="_Toc161050969"/>
      <w:bookmarkStart w:id="391" w:name="_Toc161051057"/>
      <w:bookmarkStart w:id="392" w:name="_Toc161051077"/>
      <w:bookmarkStart w:id="393" w:name="_Toc163635472"/>
      <w:bookmarkStart w:id="394" w:name="_Toc163635590"/>
      <w:bookmarkEnd w:id="351"/>
      <w:bookmarkEnd w:id="386"/>
      <w:bookmarkEnd w:id="387"/>
      <w:bookmarkEnd w:id="388"/>
      <w:bookmarkEnd w:id="389"/>
      <w:bookmarkEnd w:id="390"/>
      <w:bookmarkEnd w:id="391"/>
      <w:bookmarkEnd w:id="392"/>
      <w:r>
        <w:t>Telstra Messaging API</w:t>
      </w:r>
      <w:bookmarkEnd w:id="393"/>
      <w:bookmarkEnd w:id="394"/>
      <w:r>
        <w:t xml:space="preserve"> </w:t>
      </w:r>
    </w:p>
    <w:p w14:paraId="48270714" w14:textId="77777777" w:rsidR="002519D8" w:rsidRDefault="007D1AF7">
      <w:pPr>
        <w:pStyle w:val="Indent1"/>
      </w:pPr>
      <w:bookmarkStart w:id="395" w:name="_Toc163635473"/>
      <w:bookmarkStart w:id="396" w:name="_Toc163635591"/>
      <w:r>
        <w:t>What is</w:t>
      </w:r>
      <w:r>
        <w:rPr>
          <w:iCs/>
        </w:rPr>
        <w:t xml:space="preserve"> the Telstra Messaging API?</w:t>
      </w:r>
      <w:bookmarkEnd w:id="395"/>
      <w:bookmarkEnd w:id="396"/>
    </w:p>
    <w:p w14:paraId="1C477065" w14:textId="77777777" w:rsidR="002519D8" w:rsidRDefault="007D1AF7">
      <w:pPr>
        <w:pStyle w:val="Heading2"/>
      </w:pPr>
      <w:r>
        <w:rPr>
          <w:iCs/>
        </w:rPr>
        <w:t>The Telstra Messaging API gives your application access to:</w:t>
      </w:r>
    </w:p>
    <w:p w14:paraId="7BAF9C45" w14:textId="77777777" w:rsidR="002519D8" w:rsidRDefault="007D1AF7">
      <w:pPr>
        <w:pStyle w:val="Heading3"/>
      </w:pPr>
      <w:r>
        <w:t>our Short Message Centre to send or receive SMS to mobile services; and</w:t>
      </w:r>
    </w:p>
    <w:p w14:paraId="1B0AEB25" w14:textId="77777777" w:rsidR="002519D8" w:rsidRDefault="007D1AF7">
      <w:pPr>
        <w:pStyle w:val="Heading3"/>
      </w:pPr>
      <w:r>
        <w:t xml:space="preserve">our Multimedia Message Service Centre to send MMS messages to mobile services within Australia and overseas via the internet. </w:t>
      </w:r>
    </w:p>
    <w:p w14:paraId="0CEBA976" w14:textId="77777777" w:rsidR="002519D8" w:rsidRDefault="007D1AF7">
      <w:pPr>
        <w:pStyle w:val="Heading2"/>
        <w:widowControl w:val="0"/>
        <w:tabs>
          <w:tab w:val="clear" w:pos="0"/>
          <w:tab w:val="num" w:pos="737"/>
        </w:tabs>
      </w:pPr>
      <w:r>
        <w:t>For the purposes of the Telstra Messaging API section the term ‘</w:t>
      </w:r>
      <w:r>
        <w:rPr>
          <w:b/>
        </w:rPr>
        <w:t>message(s)</w:t>
      </w:r>
      <w:r>
        <w:t>’ refers to both SMS and MMS.</w:t>
      </w:r>
    </w:p>
    <w:p w14:paraId="47D0BE20" w14:textId="27FD744B" w:rsidR="002519D8" w:rsidRDefault="007D1AF7">
      <w:pPr>
        <w:pStyle w:val="Heading2"/>
        <w:widowControl w:val="0"/>
        <w:tabs>
          <w:tab w:val="clear" w:pos="0"/>
          <w:tab w:val="num" w:pos="737"/>
        </w:tabs>
      </w:pPr>
      <w:r>
        <w:t xml:space="preserve">Further information about SMS and MMS and the terms that apply to SMS and MMS (as opposed to the Telstra Messaging API service) is set out in </w:t>
      </w:r>
      <w:hyperlink r:id="rId24" w:anchor="telstra-mobile" w:history="1">
        <w:r>
          <w:rPr>
            <w:rStyle w:val="Hyperlink"/>
          </w:rPr>
          <w:t>Part E – SMS Messages and Email of the Telstra Mobile section of Our Customer Terms</w:t>
        </w:r>
      </w:hyperlink>
      <w:r>
        <w:t xml:space="preserve">. </w:t>
      </w:r>
    </w:p>
    <w:p w14:paraId="2E1ABC8D" w14:textId="14BC653D" w:rsidR="002519D8" w:rsidRDefault="007D1AF7">
      <w:pPr>
        <w:pStyle w:val="Heading2"/>
        <w:widowControl w:val="0"/>
        <w:tabs>
          <w:tab w:val="clear" w:pos="0"/>
          <w:tab w:val="num" w:pos="737"/>
        </w:tabs>
      </w:pPr>
      <w:r>
        <w:rPr>
          <w:noProof/>
        </w:rPr>
        <w:lastRenderedPageBreak/>
        <w:t xml:space="preserve">You can obatin access to the Telstra Messaging API via the T.DEV portal at </w:t>
      </w:r>
      <w:hyperlink r:id="rId25" w:history="1">
        <w:r>
          <w:rPr>
            <w:rStyle w:val="Hyperlink"/>
            <w:noProof/>
          </w:rPr>
          <w:t>https://dev.telstra.com/</w:t>
        </w:r>
      </w:hyperlink>
      <w:r>
        <w:rPr>
          <w:rStyle w:val="Hyperlink"/>
          <w:noProof/>
        </w:rPr>
        <w:t>.</w:t>
      </w:r>
    </w:p>
    <w:p w14:paraId="52C0286A" w14:textId="77777777" w:rsidR="002519D8" w:rsidRDefault="007D1AF7">
      <w:pPr>
        <w:pStyle w:val="Heading2"/>
        <w:widowControl w:val="0"/>
        <w:tabs>
          <w:tab w:val="clear" w:pos="0"/>
          <w:tab w:val="num" w:pos="737"/>
        </w:tabs>
      </w:pPr>
      <w:r>
        <w:t>The Telstra Messaging API:</w:t>
      </w:r>
    </w:p>
    <w:p w14:paraId="30DB5761" w14:textId="77777777" w:rsidR="002519D8" w:rsidRDefault="007D1AF7">
      <w:pPr>
        <w:pStyle w:val="Heading3"/>
      </w:pPr>
      <w:r>
        <w:t>delivers your messages to other Telstra customers;</w:t>
      </w:r>
    </w:p>
    <w:p w14:paraId="69B3FB27" w14:textId="77777777" w:rsidR="002519D8" w:rsidRDefault="007D1AF7">
      <w:pPr>
        <w:pStyle w:val="Heading3"/>
      </w:pPr>
      <w:r>
        <w:t>carries your messages to non-Telstra customers to the physical point of connection between our systems and the other phone company's systems; and</w:t>
      </w:r>
    </w:p>
    <w:p w14:paraId="38B6FBFB" w14:textId="77777777" w:rsidR="002519D8" w:rsidRDefault="007D1AF7">
      <w:pPr>
        <w:pStyle w:val="Heading3"/>
      </w:pPr>
      <w:r>
        <w:t>delivers messages from Telstra and non-Telstra customers to your access service.</w:t>
      </w:r>
    </w:p>
    <w:p w14:paraId="5EEDACD7" w14:textId="77777777" w:rsidR="002519D8" w:rsidRDefault="007D1AF7">
      <w:pPr>
        <w:pStyle w:val="Heading2"/>
      </w:pPr>
      <w:r>
        <w:rPr>
          <w:iCs/>
        </w:rPr>
        <w:t>Before you use the Telstra Messaging API</w:t>
      </w:r>
      <w:r>
        <w:t>, you must:</w:t>
      </w:r>
    </w:p>
    <w:p w14:paraId="5F0C9A15" w14:textId="77777777" w:rsidR="002519D8" w:rsidRDefault="007D1AF7">
      <w:pPr>
        <w:pStyle w:val="Heading3"/>
      </w:pPr>
      <w:r>
        <w:t>obtain the access service or services necessary to use the Telstra Messaging API. You are responsible for maintaining (including the payment of associated charges) the access service(s).</w:t>
      </w:r>
    </w:p>
    <w:p w14:paraId="017FF9A4" w14:textId="77777777" w:rsidR="002519D8" w:rsidRDefault="007D1AF7">
      <w:pPr>
        <w:pStyle w:val="Heading3"/>
      </w:pPr>
      <w:r>
        <w:t>ensure your equipment, software and infrastructure is compatible with the Telstra Messaging API. We may conduct reasonable checks and tests to satisfy us that your equipment, software and infrastructure is compatible before providing the Telstra Messaging API; and</w:t>
      </w:r>
    </w:p>
    <w:p w14:paraId="2598AC2C" w14:textId="77777777" w:rsidR="002519D8" w:rsidRDefault="007D1AF7">
      <w:pPr>
        <w:pStyle w:val="Heading3"/>
      </w:pPr>
      <w:r>
        <w:t>obtain the necessary infrastructure and build the application that will use the Telstra Messaging API.</w:t>
      </w:r>
    </w:p>
    <w:p w14:paraId="6D11D22C" w14:textId="77777777" w:rsidR="002519D8" w:rsidRDefault="007D1AF7">
      <w:pPr>
        <w:pStyle w:val="Indent3"/>
        <w:ind w:left="720"/>
        <w:rPr>
          <w:rFonts w:ascii="Arial" w:hAnsi="Arial" w:cs="Arial"/>
          <w:b/>
          <w:iCs/>
          <w:sz w:val="21"/>
          <w:szCs w:val="21"/>
        </w:rPr>
      </w:pPr>
      <w:r>
        <w:rPr>
          <w:rFonts w:ascii="Arial" w:hAnsi="Arial" w:cs="Arial"/>
          <w:b/>
          <w:iCs/>
          <w:sz w:val="21"/>
          <w:szCs w:val="21"/>
        </w:rPr>
        <w:t>Plans and charges</w:t>
      </w:r>
    </w:p>
    <w:p w14:paraId="5FB8E48C" w14:textId="77777777" w:rsidR="002519D8" w:rsidRDefault="007D1AF7">
      <w:pPr>
        <w:pStyle w:val="Heading2"/>
      </w:pPr>
      <w:r>
        <w:t>You may acquire the Telstra Messaging API on a casual or fixed term as set out in the Telstra Developer Portal or your application form.</w:t>
      </w:r>
    </w:p>
    <w:p w14:paraId="5324A926" w14:textId="77777777" w:rsidR="002519D8" w:rsidRDefault="007D1AF7">
      <w:pPr>
        <w:pStyle w:val="Heading2"/>
      </w:pPr>
      <w:r>
        <w:t xml:space="preserve">You get access to free trial API keys which allows you to send 100 messages at no cost (an API call includes sending/receiving messages and/or receiving message status).  The free trial will end on the earlier of the date on which the 100 free messages are consumed.  You can only send messages: </w:t>
      </w:r>
    </w:p>
    <w:p w14:paraId="4079EBEC" w14:textId="77777777" w:rsidR="002519D8" w:rsidRDefault="007D1AF7">
      <w:pPr>
        <w:pStyle w:val="Heading3"/>
      </w:pPr>
      <w:r>
        <w:t xml:space="preserve">from one mobile number; and </w:t>
      </w:r>
    </w:p>
    <w:p w14:paraId="205CA3C3" w14:textId="77777777" w:rsidR="002519D8" w:rsidRDefault="007D1AF7">
      <w:pPr>
        <w:pStyle w:val="Heading3"/>
      </w:pPr>
      <w:r>
        <w:t xml:space="preserve">to a maximum of 5 destination numbers that you will need to register before sending the trial messages. </w:t>
      </w:r>
    </w:p>
    <w:p w14:paraId="1D034051" w14:textId="77777777" w:rsidR="002519D8" w:rsidRDefault="007D1AF7">
      <w:pPr>
        <w:pStyle w:val="Heading2"/>
      </w:pPr>
      <w:r>
        <w:t>Free trials are limited to one per account and cannot be maintained in conjunction with any paid plans. These Telstra Messaging API terms and conditions apply to the free trial.  We reserve the right to cancel or change the free trial at any time on notice to you.</w:t>
      </w:r>
    </w:p>
    <w:p w14:paraId="20C71A0D" w14:textId="77777777" w:rsidR="002519D8" w:rsidRDefault="007D1AF7">
      <w:pPr>
        <w:pStyle w:val="Heading2"/>
      </w:pPr>
      <w:r>
        <w:t>You may only select either a PAYG plan or an Enterprise plan, you cannot mix plan types on the same account.</w:t>
      </w:r>
    </w:p>
    <w:p w14:paraId="113F2829" w14:textId="77777777" w:rsidR="002519D8" w:rsidRDefault="007D1AF7">
      <w:pPr>
        <w:pStyle w:val="Heading2"/>
      </w:pPr>
      <w:r>
        <w:t>If you select the PAYG plan, your Telstra Messaging API will continue on a casual basis and you can cancel your Telstra Messaging API at any time.</w:t>
      </w:r>
    </w:p>
    <w:p w14:paraId="143D9395" w14:textId="77777777" w:rsidR="001D2E9D" w:rsidRDefault="007D1AF7">
      <w:pPr>
        <w:pStyle w:val="Heading2"/>
      </w:pPr>
      <w:r>
        <w:lastRenderedPageBreak/>
        <w:t xml:space="preserve">If you select an Enterprise plan a minimum term of 12 months applies. At the end of your minimum term, unless you notify us at least 30 days prior to expiry of the minimum term that you wish to cancel your Telstra Messaging API, your plan will automatically renew for a further 12 month term. </w:t>
      </w:r>
      <w:r w:rsidR="00CB5355" w:rsidRPr="00CB5355">
        <w:t xml:space="preserve">We will provide you with reasonable advance notice that your </w:t>
      </w:r>
      <w:r w:rsidR="001F79BB">
        <w:t>plan</w:t>
      </w:r>
      <w:r w:rsidR="00CB5355" w:rsidRPr="00CB5355">
        <w:t xml:space="preserve"> is about to be renewed. After your </w:t>
      </w:r>
      <w:r w:rsidR="001F79BB">
        <w:t>plan</w:t>
      </w:r>
      <w:r w:rsidR="00CB5355" w:rsidRPr="00CB5355">
        <w:t xml:space="preserve"> has renewed, you can terminate your service at any time in which case we will not charge you the standard early termination charges for your </w:t>
      </w:r>
      <w:r w:rsidR="001F79BB">
        <w:t>plan</w:t>
      </w:r>
      <w:r w:rsidR="00CB5355" w:rsidRPr="00CB5355">
        <w:t xml:space="preserve"> (if any), but we may charge you an amount equal to the actual third-party costs and expenses that we have incurred or committed to in anticipation of providing the service to you and that cannot be reasonably avoided by us as a result of the termination.  If we fail to provide you with reasonable advance notice, you may terminate your </w:t>
      </w:r>
      <w:r w:rsidR="001F79BB">
        <w:t>plan</w:t>
      </w:r>
      <w:r w:rsidR="00CB5355" w:rsidRPr="00CB5355">
        <w:t xml:space="preserve"> at any time after your </w:t>
      </w:r>
      <w:r w:rsidR="001F79BB">
        <w:t>plan</w:t>
      </w:r>
      <w:r w:rsidR="00CB5355" w:rsidRPr="00CB5355">
        <w:t xml:space="preserve"> has renewed without having to pay any early termination charges (including the charges contemplated in the previous sentence).</w:t>
      </w:r>
      <w:r>
        <w:t xml:space="preserve"> </w:t>
      </w:r>
    </w:p>
    <w:p w14:paraId="3EF472A7" w14:textId="27D1320E" w:rsidR="002519D8" w:rsidRDefault="001D2E9D" w:rsidP="001D2E9D">
      <w:pPr>
        <w:pStyle w:val="Heading2"/>
        <w:numPr>
          <w:ilvl w:val="0"/>
          <w:numId w:val="0"/>
        </w:numPr>
        <w:ind w:left="720" w:hanging="720"/>
      </w:pPr>
      <w:r>
        <w:t>7.12A</w:t>
      </w:r>
      <w:r>
        <w:tab/>
      </w:r>
      <w:r w:rsidR="007D1AF7">
        <w:t>On the Enterprise plan you must choose a monthly volume of SMS messages (</w:t>
      </w:r>
      <w:r w:rsidR="007D1AF7">
        <w:rPr>
          <w:b/>
        </w:rPr>
        <w:t>Tier</w:t>
      </w:r>
      <w:r w:rsidR="007D1AF7">
        <w:t>).  You may change Tiers at any time, but an early termination charge may apply (see below) and a new 12 month minimum term will apply from the date of the change.</w:t>
      </w:r>
    </w:p>
    <w:p w14:paraId="42DF4EA1" w14:textId="77777777" w:rsidR="002519D8" w:rsidRDefault="007D1AF7">
      <w:pPr>
        <w:pStyle w:val="Indent3"/>
        <w:ind w:left="720"/>
        <w:rPr>
          <w:rFonts w:ascii="Arial" w:hAnsi="Arial" w:cs="Arial"/>
          <w:b/>
          <w:iCs/>
          <w:sz w:val="21"/>
          <w:szCs w:val="21"/>
        </w:rPr>
      </w:pPr>
      <w:r>
        <w:rPr>
          <w:rFonts w:ascii="Arial" w:hAnsi="Arial" w:cs="Arial"/>
          <w:b/>
          <w:iCs/>
          <w:sz w:val="21"/>
          <w:szCs w:val="21"/>
        </w:rPr>
        <w:t>Charges</w:t>
      </w:r>
    </w:p>
    <w:p w14:paraId="0BD847CA" w14:textId="77777777" w:rsidR="002519D8" w:rsidRDefault="007D1AF7">
      <w:pPr>
        <w:pStyle w:val="Heading2"/>
      </w:pPr>
      <w:r>
        <w:t xml:space="preserve">SMS charges will be calculated in multiples of 160 characters (e.g. if you send a 200 character message this will be charged as two SMS). </w:t>
      </w:r>
    </w:p>
    <w:p w14:paraId="4D4A7B4A" w14:textId="77777777" w:rsidR="002519D8" w:rsidRDefault="007D1AF7">
      <w:pPr>
        <w:pStyle w:val="Heading2"/>
      </w:pPr>
      <w:r>
        <w:t>On the PAYG and Enterprise plans you will be charged for each message sent and received as per the charges set out in your application form.</w:t>
      </w:r>
    </w:p>
    <w:p w14:paraId="3D68B621" w14:textId="77777777" w:rsidR="002519D8" w:rsidRDefault="007D1AF7">
      <w:pPr>
        <w:pStyle w:val="Heading2"/>
      </w:pPr>
      <w:r>
        <w:t xml:space="preserve">On the Enterprise plans, the volume of SMS messages in your Tier does not include receipts and MMS messages are charged at the PAYG rate.  If you do not send the minimum volume of messages in your chosen Tier we will still charge you the minimum spend amount specified in your application form. </w:t>
      </w:r>
    </w:p>
    <w:p w14:paraId="751FDE36"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629CAFBB" w14:textId="2AA73DE7" w:rsidR="002519D8" w:rsidRDefault="007D1AF7">
      <w:pPr>
        <w:pStyle w:val="Indent3"/>
        <w:ind w:left="720"/>
      </w:pPr>
      <w:r>
        <w:t>We provide you with one mobile service number (</w:t>
      </w:r>
      <w:r>
        <w:rPr>
          <w:b/>
        </w:rPr>
        <w:t>MSISDN</w:t>
      </w:r>
      <w:r>
        <w:t>) to use with your Telstra Messaging API as standard.</w:t>
      </w:r>
      <w:r>
        <w:rPr>
          <w:b/>
        </w:rPr>
        <w:t xml:space="preserve">  </w:t>
      </w:r>
      <w:r w:rsidR="00F05F98">
        <w:t>Y</w:t>
      </w:r>
      <w:r>
        <w:t xml:space="preserve">ou may request, and we may agree to provide, additional MSISDNs for one or more of your services for an additional charge (of which we will notify you at the time of request).  </w:t>
      </w:r>
    </w:p>
    <w:p w14:paraId="300E8B5A" w14:textId="77777777" w:rsidR="002519D8" w:rsidRDefault="007D1AF7">
      <w:pPr>
        <w:pStyle w:val="Indent3"/>
        <w:ind w:left="720"/>
        <w:rPr>
          <w:rFonts w:ascii="Arial" w:hAnsi="Arial" w:cs="Arial"/>
          <w:b/>
          <w:iCs/>
          <w:sz w:val="21"/>
          <w:szCs w:val="21"/>
        </w:rPr>
      </w:pPr>
      <w:r>
        <w:rPr>
          <w:rFonts w:ascii="Arial" w:hAnsi="Arial" w:cs="Arial"/>
          <w:b/>
          <w:iCs/>
          <w:sz w:val="21"/>
          <w:szCs w:val="21"/>
        </w:rPr>
        <w:t>Early Termination charges</w:t>
      </w:r>
    </w:p>
    <w:p w14:paraId="3904BD2F" w14:textId="77777777" w:rsidR="002519D8" w:rsidRDefault="007D1AF7">
      <w:pPr>
        <w:pStyle w:val="Heading2"/>
      </w:pPr>
      <w:r>
        <w:t>If:</w:t>
      </w:r>
    </w:p>
    <w:p w14:paraId="05DA847A" w14:textId="77777777" w:rsidR="002519D8" w:rsidRDefault="007D1AF7">
      <w:pPr>
        <w:pStyle w:val="Heading3"/>
      </w:pPr>
      <w:r>
        <w:t>your Telstra Messaging API is cancelled (other than for our breach);</w:t>
      </w:r>
    </w:p>
    <w:p w14:paraId="2B18EBFA" w14:textId="77777777" w:rsidR="002519D8" w:rsidRDefault="007D1AF7">
      <w:pPr>
        <w:pStyle w:val="Heading3"/>
      </w:pPr>
      <w:r>
        <w:t>you change from an Enterprise plan to the PAYG plan; or</w:t>
      </w:r>
    </w:p>
    <w:p w14:paraId="76219D60" w14:textId="0EBB2247" w:rsidR="002519D8" w:rsidRDefault="007D1AF7">
      <w:pPr>
        <w:pStyle w:val="Heading3"/>
      </w:pPr>
      <w:r>
        <w:t>you downgrade your Enterprise plan tier</w:t>
      </w:r>
      <w:r w:rsidR="00CF1A14">
        <w:t>,</w:t>
      </w:r>
      <w:r>
        <w:t xml:space="preserve"> </w:t>
      </w:r>
    </w:p>
    <w:p w14:paraId="029F57A0" w14:textId="602438BD" w:rsidR="002519D8" w:rsidRDefault="007D1AF7">
      <w:pPr>
        <w:pStyle w:val="Heading3"/>
        <w:numPr>
          <w:ilvl w:val="0"/>
          <w:numId w:val="0"/>
        </w:numPr>
        <w:ind w:left="737"/>
      </w:pPr>
      <w:r>
        <w:t>during the minimum contract term then we many charge you any waived service charges and amount calculated as follows:</w:t>
      </w:r>
    </w:p>
    <w:p w14:paraId="35F15065" w14:textId="77777777" w:rsidR="002519D8" w:rsidRPr="00056222" w:rsidRDefault="007D1AF7">
      <w:pPr>
        <w:pStyle w:val="Heading3"/>
        <w:numPr>
          <w:ilvl w:val="0"/>
          <w:numId w:val="0"/>
        </w:numPr>
        <w:ind w:left="737"/>
        <w:rPr>
          <w:lang w:val="fr-FR"/>
        </w:rPr>
      </w:pPr>
      <w:r w:rsidRPr="00056222">
        <w:rPr>
          <w:lang w:val="fr-FR"/>
        </w:rPr>
        <w:lastRenderedPageBreak/>
        <w:t>ETC = A x B x (6 cents – C)</w:t>
      </w:r>
    </w:p>
    <w:p w14:paraId="05A6002C" w14:textId="77777777" w:rsidR="002519D8" w:rsidRDefault="007D1AF7">
      <w:pPr>
        <w:pStyle w:val="Heading3"/>
        <w:numPr>
          <w:ilvl w:val="0"/>
          <w:numId w:val="0"/>
        </w:numPr>
        <w:ind w:left="709"/>
      </w:pPr>
      <w:r>
        <w:t>Where:</w:t>
      </w:r>
    </w:p>
    <w:p w14:paraId="4C615B6B" w14:textId="77777777" w:rsidR="002519D8" w:rsidRDefault="007D1AF7">
      <w:pPr>
        <w:pStyle w:val="Heading3"/>
        <w:numPr>
          <w:ilvl w:val="0"/>
          <w:numId w:val="0"/>
        </w:numPr>
        <w:ind w:left="709"/>
      </w:pPr>
      <w:r>
        <w:t>A = the number of months (or part months) remaining in the minimum contract term</w:t>
      </w:r>
    </w:p>
    <w:p w14:paraId="4DFD03FE" w14:textId="77777777" w:rsidR="002519D8" w:rsidRDefault="007D1AF7">
      <w:pPr>
        <w:pStyle w:val="Heading3"/>
        <w:numPr>
          <w:ilvl w:val="0"/>
          <w:numId w:val="0"/>
        </w:numPr>
        <w:ind w:left="709"/>
      </w:pPr>
      <w:r>
        <w:t>B = the minimum number of SMS/MMS in the purchased volume Tier</w:t>
      </w:r>
    </w:p>
    <w:p w14:paraId="7E8F053B" w14:textId="77777777" w:rsidR="002519D8" w:rsidRDefault="007D1AF7">
      <w:pPr>
        <w:pStyle w:val="Heading3"/>
        <w:numPr>
          <w:ilvl w:val="0"/>
          <w:numId w:val="0"/>
        </w:numPr>
        <w:ind w:left="709"/>
      </w:pPr>
      <w:r>
        <w:t>C = the per SMS rate for the purchased Tier.</w:t>
      </w:r>
    </w:p>
    <w:p w14:paraId="4FC8A018" w14:textId="77777777" w:rsidR="002519D8" w:rsidRDefault="007D1AF7">
      <w:pPr>
        <w:pStyle w:val="Heading2"/>
      </w:pPr>
      <w:r>
        <w:t>You acknowledge that this amount in a genuine pre-estimate of the loss we are likely to suffer.</w:t>
      </w:r>
    </w:p>
    <w:p w14:paraId="60D8D3F1" w14:textId="77777777" w:rsidR="002519D8" w:rsidRDefault="007D1AF7">
      <w:pPr>
        <w:pStyle w:val="Heading2"/>
        <w:numPr>
          <w:ilvl w:val="0"/>
          <w:numId w:val="0"/>
        </w:numPr>
        <w:ind w:firstLine="720"/>
      </w:pPr>
      <w:r>
        <w:rPr>
          <w:rFonts w:ascii="Arial" w:hAnsi="Arial" w:cs="Arial"/>
          <w:b/>
          <w:iCs/>
          <w:sz w:val="21"/>
        </w:rPr>
        <w:t>Limitations</w:t>
      </w:r>
      <w:r>
        <w:t xml:space="preserve"> </w:t>
      </w:r>
    </w:p>
    <w:p w14:paraId="7947A175" w14:textId="463FCBED" w:rsidR="002519D8" w:rsidRDefault="007D1AF7">
      <w:pPr>
        <w:pStyle w:val="Heading2"/>
        <w:widowControl w:val="0"/>
        <w:tabs>
          <w:tab w:val="clear" w:pos="0"/>
          <w:tab w:val="num" w:pos="737"/>
        </w:tabs>
      </w:pPr>
      <w:r>
        <w:t>Please refer to the User Guide</w:t>
      </w:r>
      <w:r w:rsidR="00F05F98">
        <w:t xml:space="preserve"> on the T.Dev Portal</w:t>
      </w:r>
      <w:r>
        <w:t xml:space="preserve"> for the limitations on the message limitations such as size and send rate.</w:t>
      </w:r>
    </w:p>
    <w:p w14:paraId="4C0A0EB2" w14:textId="77777777" w:rsidR="002519D8" w:rsidRDefault="007D1AF7">
      <w:pPr>
        <w:pStyle w:val="Heading2"/>
        <w:widowControl w:val="0"/>
        <w:tabs>
          <w:tab w:val="clear" w:pos="0"/>
          <w:tab w:val="num" w:pos="737"/>
        </w:tabs>
      </w:pPr>
      <w:r>
        <w:t>You will only be able to send and receive messages from non-Telstra customers where we and the other phone company have agreed and fully implemented the necessary signalling protocol technology.</w:t>
      </w:r>
    </w:p>
    <w:p w14:paraId="38E2B2FB" w14:textId="77777777" w:rsidR="002519D8" w:rsidRDefault="007D1AF7">
      <w:pPr>
        <w:pStyle w:val="Heading2"/>
        <w:widowControl w:val="0"/>
        <w:tabs>
          <w:tab w:val="clear" w:pos="0"/>
          <w:tab w:val="num" w:pos="737"/>
        </w:tabs>
      </w:pPr>
      <w:r>
        <w:t>Your messages may not be successfully delivered, or delivered in a timely manner to a person's mobile service (for example, the person's phone may be switched off, out of mobile service range, not operating properly, the message storage space may be full or the person may be overseas and the overseas phone company has blocked the SMS).</w:t>
      </w:r>
    </w:p>
    <w:p w14:paraId="6BF92BBC" w14:textId="77777777" w:rsidR="002519D8" w:rsidRDefault="007D1AF7">
      <w:pPr>
        <w:pStyle w:val="Heading2"/>
        <w:widowControl w:val="0"/>
        <w:tabs>
          <w:tab w:val="clear" w:pos="0"/>
          <w:tab w:val="num" w:pos="737"/>
        </w:tabs>
      </w:pPr>
      <w:r>
        <w:t>We will try to deliver your message for up to 7 days. If your message is not delivered within this time, we will delete the message.</w:t>
      </w:r>
    </w:p>
    <w:p w14:paraId="510FC25B" w14:textId="642DA1F9" w:rsidR="002519D8" w:rsidRDefault="004072AB">
      <w:pPr>
        <w:pStyle w:val="Heading2"/>
      </w:pPr>
      <w:r w:rsidRPr="004072AB">
        <w:t>Subject to the Australian Consumer Law provisions in the General Terms of Our Customer Terms</w:t>
      </w:r>
      <w:r>
        <w:t>,</w:t>
      </w:r>
      <w:r w:rsidRPr="004072AB">
        <w:t xml:space="preserve"> </w:t>
      </w:r>
      <w:r>
        <w:t>w</w:t>
      </w:r>
      <w:r w:rsidR="007D1AF7">
        <w:t>e do not promise that our Short Message Centre and Multimedia Message Service Centre are able to successfully send, receive and/or deliver your messages at, or within, any particular time. You must not:</w:t>
      </w:r>
    </w:p>
    <w:p w14:paraId="64A00F06" w14:textId="77777777" w:rsidR="002519D8" w:rsidRDefault="007D1AF7">
      <w:pPr>
        <w:pStyle w:val="Heading3"/>
      </w:pPr>
      <w:r>
        <w:t xml:space="preserve">rely on the Telstra Messaging API to send time-sensitive messages; or </w:t>
      </w:r>
    </w:p>
    <w:p w14:paraId="6B6D3D95" w14:textId="77777777" w:rsidR="002519D8" w:rsidRDefault="007D1AF7">
      <w:pPr>
        <w:pStyle w:val="Heading3"/>
      </w:pPr>
      <w:r>
        <w:t xml:space="preserve">use the Telstra Messaging API for any purpose which results in large volumes of messages being sent through our Short Message Centre and/or Multimedia Message Service Centre in a limited time period. </w:t>
      </w:r>
    </w:p>
    <w:p w14:paraId="58E06641" w14:textId="7F32BDBB" w:rsidR="002519D8" w:rsidRDefault="007D1AF7">
      <w:pPr>
        <w:pStyle w:val="Heading2"/>
        <w:widowControl w:val="0"/>
        <w:tabs>
          <w:tab w:val="clear" w:pos="0"/>
          <w:tab w:val="num" w:pos="737"/>
        </w:tabs>
      </w:pPr>
      <w:r>
        <w:t xml:space="preserve">International SMS and MMS may not be available for all destinations.  We will notify you of the destinations to which you may send international SMS and MMS on request. We may, from time to time, vary the destinations in respect of which international SMS and MMS is available, including for technical reasons or due to changes in applicable regulations in relevant countries.  </w:t>
      </w:r>
    </w:p>
    <w:p w14:paraId="33BF9F76" w14:textId="77777777" w:rsidR="002519D8" w:rsidRDefault="007D1AF7">
      <w:pPr>
        <w:pStyle w:val="Indent1"/>
        <w:rPr>
          <w:iCs/>
        </w:rPr>
      </w:pPr>
      <w:bookmarkStart w:id="397" w:name="_Toc163635474"/>
      <w:bookmarkStart w:id="398" w:name="_Toc163635592"/>
      <w:r>
        <w:rPr>
          <w:iCs/>
        </w:rPr>
        <w:lastRenderedPageBreak/>
        <w:t>Registered messages/delivery reports</w:t>
      </w:r>
      <w:bookmarkEnd w:id="397"/>
      <w:bookmarkEnd w:id="398"/>
    </w:p>
    <w:p w14:paraId="59552F28" w14:textId="77777777" w:rsidR="002519D8" w:rsidRDefault="007D1AF7">
      <w:pPr>
        <w:pStyle w:val="Heading2"/>
      </w:pPr>
      <w:r>
        <w:t xml:space="preserve">You may send registered SMS and delivery report MMS messages using the Telstra Messaging API.  A registered SMS and delivery report MMS can be tracked, so that we can send you message confirming whether your SMS/MMS has been delivered or not.  We may not be able to track a message sent to a phone on another phone company’s network and provide a delivery report.  </w:t>
      </w:r>
    </w:p>
    <w:p w14:paraId="33FF01B3" w14:textId="77777777" w:rsidR="002519D8" w:rsidRDefault="007D1AF7">
      <w:pPr>
        <w:pStyle w:val="Heading2"/>
      </w:pPr>
      <w:r>
        <w:rPr>
          <w:iCs/>
        </w:rPr>
        <w:t>For messages to Australian numbers, we will charge you for registered SMS and</w:t>
      </w:r>
      <w:r>
        <w:t xml:space="preserve"> delivery report MMS messages </w:t>
      </w:r>
      <w:r>
        <w:rPr>
          <w:iCs/>
        </w:rPr>
        <w:t>whether or not we have been able to track the delivery of the registered SMS/</w:t>
      </w:r>
      <w:r>
        <w:t>delivery report MMS messages</w:t>
      </w:r>
      <w:r>
        <w:rPr>
          <w:iCs/>
        </w:rPr>
        <w:t xml:space="preserve"> or send you a delivery status report. For messages to international numbers, we will not charge you for SMS and</w:t>
      </w:r>
      <w:r>
        <w:t xml:space="preserve"> MMS receipts </w:t>
      </w:r>
      <w:r>
        <w:rPr>
          <w:iCs/>
        </w:rPr>
        <w:t>if we have not been able to send you a delivery receipt.</w:t>
      </w:r>
    </w:p>
    <w:p w14:paraId="58F106A5" w14:textId="77777777" w:rsidR="002519D8" w:rsidRDefault="007D1AF7">
      <w:pPr>
        <w:pStyle w:val="Heading2"/>
        <w:widowControl w:val="0"/>
        <w:tabs>
          <w:tab w:val="clear" w:pos="0"/>
          <w:tab w:val="num" w:pos="737"/>
        </w:tabs>
      </w:pPr>
      <w:r>
        <w:t xml:space="preserve">Message receipts for messages sent overseas are not guaranteed as these are dependent on receiving service provider’s ability to send a receipt back to Telstra. </w:t>
      </w:r>
    </w:p>
    <w:p w14:paraId="3198C0E2" w14:textId="77777777" w:rsidR="002519D8" w:rsidRDefault="007D1AF7">
      <w:pPr>
        <w:pStyle w:val="Heading2"/>
        <w:widowControl w:val="0"/>
        <w:numPr>
          <w:ilvl w:val="0"/>
          <w:numId w:val="0"/>
        </w:numPr>
        <w:ind w:left="720"/>
        <w:rPr>
          <w:rFonts w:ascii="Arial" w:hAnsi="Arial" w:cs="Arial"/>
          <w:b/>
          <w:sz w:val="21"/>
          <w:szCs w:val="21"/>
        </w:rPr>
      </w:pPr>
      <w:r>
        <w:rPr>
          <w:rFonts w:ascii="Arial" w:hAnsi="Arial" w:cs="Arial"/>
          <w:b/>
          <w:sz w:val="21"/>
          <w:szCs w:val="21"/>
        </w:rPr>
        <w:t>Authentication and IP address</w:t>
      </w:r>
    </w:p>
    <w:p w14:paraId="4C2C68E1" w14:textId="77777777" w:rsidR="002519D8" w:rsidRDefault="007D1AF7">
      <w:pPr>
        <w:pStyle w:val="Heading2"/>
        <w:widowControl w:val="0"/>
        <w:tabs>
          <w:tab w:val="clear" w:pos="0"/>
          <w:tab w:val="num" w:pos="737"/>
        </w:tabs>
      </w:pPr>
      <w:r>
        <w:t>We will issue you with a client-id and client-secret in order to access the Telstra Messaging API.</w:t>
      </w:r>
    </w:p>
    <w:p w14:paraId="5EC06437" w14:textId="77777777" w:rsidR="002519D8" w:rsidRDefault="007D1AF7">
      <w:pPr>
        <w:pStyle w:val="Heading2"/>
      </w:pPr>
      <w:r>
        <w:t xml:space="preserve">We grant you a non-exclusive, non-transferable, royalty-free licence to use any IP addresses we provide to you in software and hardware devices for the purpose of accessing the Telstra Messaging API (referred to as a licensed IP address). </w:t>
      </w:r>
    </w:p>
    <w:p w14:paraId="15D18213" w14:textId="77777777" w:rsidR="002519D8" w:rsidRDefault="007D1AF7">
      <w:pPr>
        <w:pStyle w:val="Heading2"/>
        <w:widowControl w:val="0"/>
        <w:tabs>
          <w:tab w:val="clear" w:pos="0"/>
          <w:tab w:val="num" w:pos="737"/>
        </w:tabs>
      </w:pPr>
      <w:r>
        <w:t xml:space="preserve">If your Telstra Messaging API service is cancelled for any reason your licence to use the licensed IP address is immediately terminated and you must stop using the licensed IP address and remove it from all software and hardware devices. </w:t>
      </w:r>
    </w:p>
    <w:p w14:paraId="2177E28E" w14:textId="77777777" w:rsidR="002519D8" w:rsidRDefault="007D1AF7">
      <w:pPr>
        <w:pStyle w:val="Heading2"/>
        <w:widowControl w:val="0"/>
        <w:tabs>
          <w:tab w:val="clear" w:pos="0"/>
          <w:tab w:val="num" w:pos="737"/>
        </w:tabs>
      </w:pPr>
      <w:r>
        <w:t>We may cancel your licence to use a licensed IP address, by telling you, if:</w:t>
      </w:r>
    </w:p>
    <w:p w14:paraId="0F3B1849" w14:textId="77777777" w:rsidR="002519D8" w:rsidRDefault="007D1AF7">
      <w:pPr>
        <w:pStyle w:val="Heading3"/>
      </w:pPr>
      <w:r>
        <w:t xml:space="preserve">you breach the licence conditions above or the usage obligations below; </w:t>
      </w:r>
    </w:p>
    <w:p w14:paraId="691F72EC" w14:textId="77777777" w:rsidR="002519D8" w:rsidRDefault="007D1AF7">
      <w:pPr>
        <w:pStyle w:val="Heading3"/>
      </w:pPr>
      <w:r>
        <w:t>the licensed IP address was provided for use with a service that we no longer provide to you.</w:t>
      </w:r>
    </w:p>
    <w:p w14:paraId="7688AFBB"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 xml:space="preserve">Usage obligations </w:t>
      </w:r>
    </w:p>
    <w:p w14:paraId="74CA9DA1" w14:textId="77777777" w:rsidR="002519D8" w:rsidRDefault="007D1AF7">
      <w:pPr>
        <w:pStyle w:val="Heading2"/>
      </w:pPr>
      <w:r>
        <w:t>Your usage obligations continue to apply after the cancellation or termination of your Telstra Messaging API service.</w:t>
      </w:r>
    </w:p>
    <w:p w14:paraId="1C0E1DB4" w14:textId="77777777" w:rsidR="002519D8" w:rsidRDefault="007D1AF7">
      <w:pPr>
        <w:pStyle w:val="Heading2"/>
      </w:pPr>
      <w:r>
        <w:t>You must ensure your use of the Telstra Messaging API service complies with Our Customer Terms and the T.DEV portal terms of use].</w:t>
      </w:r>
    </w:p>
    <w:p w14:paraId="649651BD" w14:textId="77777777" w:rsidR="002519D8" w:rsidRDefault="007D1AF7">
      <w:pPr>
        <w:pStyle w:val="Heading2"/>
      </w:pPr>
      <w:r>
        <w:t>You acknowledge that we may view and audit your messaging activities at any time without notice to you.</w:t>
      </w:r>
    </w:p>
    <w:p w14:paraId="75CAA735" w14:textId="77777777" w:rsidR="002519D8" w:rsidRDefault="007D1AF7">
      <w:pPr>
        <w:pStyle w:val="Heading2"/>
        <w:widowControl w:val="0"/>
        <w:tabs>
          <w:tab w:val="clear" w:pos="0"/>
          <w:tab w:val="num" w:pos="737"/>
        </w:tabs>
      </w:pPr>
      <w:r>
        <w:t>You must not (and you must ensure that your employees, agents and officers do not):</w:t>
      </w:r>
    </w:p>
    <w:p w14:paraId="7A7D9D81" w14:textId="77777777" w:rsidR="002519D8" w:rsidRDefault="007D1AF7">
      <w:pPr>
        <w:pStyle w:val="Heading3"/>
      </w:pPr>
      <w:r>
        <w:lastRenderedPageBreak/>
        <w:t>Use the Telstra Messaging API service in a way that breaks the law (such as for phishing or distributing spyware and malware), including applicable industry standards and codes;</w:t>
      </w:r>
    </w:p>
    <w:p w14:paraId="40104471" w14:textId="77777777" w:rsidR="002519D8" w:rsidRDefault="007D1AF7">
      <w:pPr>
        <w:pStyle w:val="Heading3"/>
      </w:pPr>
      <w:r>
        <w:t>do anything reasonably likely to impair, interfere with or damage our facilities (including our Short Message Centre and Multimedia Message Service Centre) or their operation;</w:t>
      </w:r>
    </w:p>
    <w:p w14:paraId="4B1E7027" w14:textId="77777777" w:rsidR="002519D8" w:rsidRDefault="007D1AF7">
      <w:pPr>
        <w:pStyle w:val="Heading3"/>
      </w:pPr>
      <w:r>
        <w:t xml:space="preserve">use the Telstra Message API to send marketing messages or content in respect of products available via Telstra's WAP portal or WAP push methods of delivery (such as music, ringtones and wallpapers); </w:t>
      </w:r>
    </w:p>
    <w:p w14:paraId="69C15E7C" w14:textId="77777777" w:rsidR="002519D8" w:rsidRDefault="007D1AF7">
      <w:pPr>
        <w:pStyle w:val="Heading3"/>
      </w:pPr>
      <w:r>
        <w:t>interfere with, hinder or change the Telstra Messaging API service;</w:t>
      </w:r>
    </w:p>
    <w:p w14:paraId="3A529E7A" w14:textId="77777777" w:rsidR="002519D8" w:rsidRDefault="007D1AF7">
      <w:pPr>
        <w:pStyle w:val="Heading3"/>
      </w:pPr>
      <w:r>
        <w:t>delete another customer's data from the Telstra Messaging API service without that customer's permission;</w:t>
      </w:r>
    </w:p>
    <w:p w14:paraId="0E968996" w14:textId="77777777" w:rsidR="002519D8" w:rsidRDefault="007D1AF7">
      <w:pPr>
        <w:pStyle w:val="Heading3"/>
      </w:pPr>
      <w:r>
        <w:t>use the Telstra Messaging API service to menace or harass any person or cause damage or injury to any person or property;</w:t>
      </w:r>
    </w:p>
    <w:p w14:paraId="4028FC1C" w14:textId="77777777" w:rsidR="002519D8" w:rsidRDefault="007D1AF7">
      <w:pPr>
        <w:pStyle w:val="Heading3"/>
      </w:pPr>
      <w:r>
        <w:t>use the Telstra Messaging API service to publish, transmit or store any communication, information or data that is defamatory, obscene, sexually explicit, abusive or offensive;</w:t>
      </w:r>
    </w:p>
    <w:p w14:paraId="7F5C95FC" w14:textId="77777777" w:rsidR="002519D8" w:rsidRDefault="007D1AF7">
      <w:pPr>
        <w:pStyle w:val="Heading3"/>
      </w:pPr>
      <w:r>
        <w:t>represent (by act or omission) that we created, endorsed, have reviewed, or are in any way involved in the production of the applications created and content sent by you using the Telstra Messaging API service;</w:t>
      </w:r>
    </w:p>
    <w:p w14:paraId="1DF2E042" w14:textId="77777777" w:rsidR="002519D8" w:rsidRDefault="007D1AF7">
      <w:pPr>
        <w:pStyle w:val="Heading3"/>
      </w:pPr>
      <w:r>
        <w:t xml:space="preserve">use the Telstra Messaging API service to impersonate another person or entity; </w:t>
      </w:r>
    </w:p>
    <w:p w14:paraId="0991F343" w14:textId="3B055DCC" w:rsidR="002519D8" w:rsidRDefault="007D1AF7">
      <w:pPr>
        <w:pStyle w:val="Heading3"/>
      </w:pPr>
      <w:r>
        <w:t>use the Telstra Messaging API service to interfere with our and any third party rights, including intellectual property rights (such as reverse engineering, copying, replicating any aspect of the Telstra Messaging API without our prior written consent);</w:t>
      </w:r>
    </w:p>
    <w:p w14:paraId="3F2DF60E" w14:textId="77777777" w:rsidR="002519D8" w:rsidRDefault="007D1AF7">
      <w:pPr>
        <w:pStyle w:val="Heading3"/>
      </w:pPr>
      <w:r>
        <w:t>use the Telstra Messaging API service in a way that results in the misuse of our or a third party's confidential information;</w:t>
      </w:r>
    </w:p>
    <w:p w14:paraId="61455113" w14:textId="77777777" w:rsidR="002519D8" w:rsidRDefault="007D1AF7">
      <w:pPr>
        <w:pStyle w:val="Heading3"/>
      </w:pPr>
      <w:r>
        <w:t>affect the availability of the Telstra Messaging API service to other Telstra customers;</w:t>
      </w:r>
    </w:p>
    <w:p w14:paraId="3B442583" w14:textId="2ED91BF6" w:rsidR="002519D8" w:rsidRDefault="007D1AF7">
      <w:pPr>
        <w:pStyle w:val="Heading3"/>
      </w:pPr>
      <w:r>
        <w:t xml:space="preserve">use the Telstra Messaging API service in a way that results in a "virus", "worm", "trojan" or any type of spyware or malware or similar malicious program being sent through the Telstra Messaging API service from your equipment; </w:t>
      </w:r>
      <w:r w:rsidR="00CF1A14">
        <w:t>or</w:t>
      </w:r>
    </w:p>
    <w:p w14:paraId="39B098A3" w14:textId="77777777" w:rsidR="002519D8" w:rsidRDefault="007D1AF7">
      <w:pPr>
        <w:pStyle w:val="Heading3"/>
      </w:pPr>
      <w:r>
        <w:t>use, or enable the use of, the Telstra Messaging API service in any way for the purpose of providing any warning or notification about a serious risk to the safety of persons or property.</w:t>
      </w:r>
    </w:p>
    <w:p w14:paraId="46DC69ED" w14:textId="77777777" w:rsidR="002519D8" w:rsidRDefault="007D1AF7">
      <w:pPr>
        <w:pStyle w:val="Heading2"/>
      </w:pPr>
      <w:r>
        <w:lastRenderedPageBreak/>
        <w:t>We will not monitor or</w:t>
      </w:r>
      <w:r>
        <w:rPr>
          <w:b/>
        </w:rPr>
        <w:t xml:space="preserve"> </w:t>
      </w:r>
      <w:r>
        <w:t>be responsible for the content of messages or Alpha-Numeric Address Tag you send using the Messaging API service, but, subject to applicable laws, we reserve the right to monitor the content of such messages or tags.</w:t>
      </w:r>
    </w:p>
    <w:p w14:paraId="10D8723B" w14:textId="77777777" w:rsidR="002519D8" w:rsidRDefault="007D1AF7">
      <w:pPr>
        <w:pStyle w:val="Heading2"/>
      </w:pPr>
      <w:r>
        <w:t xml:space="preserve">You agree that your unique sender code will be sent automatically with each message sent using the Telstra Message API. </w:t>
      </w:r>
    </w:p>
    <w:p w14:paraId="5AA2FFB3" w14:textId="77777777" w:rsidR="002519D8" w:rsidRDefault="007D1AF7">
      <w:pPr>
        <w:pStyle w:val="Heading2"/>
        <w:widowControl w:val="0"/>
        <w:numPr>
          <w:ilvl w:val="0"/>
          <w:numId w:val="0"/>
        </w:numPr>
        <w:ind w:left="720"/>
      </w:pPr>
      <w:r>
        <w:rPr>
          <w:rFonts w:ascii="Arial" w:hAnsi="Arial" w:cs="Arial"/>
          <w:b/>
          <w:sz w:val="21"/>
          <w:szCs w:val="21"/>
        </w:rPr>
        <w:t>Third party software</w:t>
      </w:r>
    </w:p>
    <w:p w14:paraId="3A384DB2" w14:textId="77777777" w:rsidR="002519D8" w:rsidRDefault="007D1AF7">
      <w:pPr>
        <w:pStyle w:val="Heading2"/>
      </w:pPr>
      <w:r>
        <w:t>You must ensure that your use of any third party software in connection with the Telstra Messaging API service:</w:t>
      </w:r>
    </w:p>
    <w:p w14:paraId="1D096D13" w14:textId="77777777" w:rsidR="002519D8" w:rsidRDefault="007D1AF7">
      <w:pPr>
        <w:pStyle w:val="Heading3"/>
      </w:pPr>
      <w:r>
        <w:t>is lawful;</w:t>
      </w:r>
    </w:p>
    <w:p w14:paraId="0DAA295A" w14:textId="18D11D58" w:rsidR="002519D8" w:rsidRDefault="007D1AF7">
      <w:pPr>
        <w:pStyle w:val="Heading3"/>
      </w:pPr>
      <w:r>
        <w:t xml:space="preserve">complies with Our Customer Terms and the T.DEV portal terms of use; and </w:t>
      </w:r>
    </w:p>
    <w:p w14:paraId="5401250E" w14:textId="77777777" w:rsidR="002519D8" w:rsidRDefault="007D1AF7">
      <w:pPr>
        <w:pStyle w:val="Heading3"/>
      </w:pPr>
      <w:r>
        <w:t xml:space="preserve">does not disrupt the proper functioning of Telstra Messaging API for you or any other person. </w:t>
      </w:r>
    </w:p>
    <w:p w14:paraId="4AF76F3D" w14:textId="77777777" w:rsidR="002519D8" w:rsidRDefault="007D1AF7">
      <w:pPr>
        <w:pStyle w:val="Heading2"/>
        <w:widowControl w:val="0"/>
        <w:numPr>
          <w:ilvl w:val="0"/>
          <w:numId w:val="0"/>
        </w:numPr>
        <w:ind w:left="720"/>
      </w:pPr>
      <w:r>
        <w:rPr>
          <w:rFonts w:ascii="Arial" w:hAnsi="Arial" w:cs="Arial"/>
          <w:b/>
          <w:sz w:val="21"/>
          <w:szCs w:val="21"/>
        </w:rPr>
        <w:t>Advertising</w:t>
      </w:r>
    </w:p>
    <w:p w14:paraId="1173593F" w14:textId="77777777" w:rsidR="002519D8" w:rsidRDefault="007D1AF7">
      <w:pPr>
        <w:pStyle w:val="Heading2"/>
      </w:pPr>
      <w:r>
        <w:t>You must not advertise or promote the Telstra Messaging API service without our prior approval beforehand. We may require you to comply with any terms and conditions we consider appropriate before giving our approval.</w:t>
      </w:r>
    </w:p>
    <w:p w14:paraId="11337073" w14:textId="77777777" w:rsidR="002519D8" w:rsidRDefault="007D1AF7">
      <w:pPr>
        <w:pStyle w:val="Indent1"/>
      </w:pPr>
      <w:bookmarkStart w:id="399" w:name="_Toc163635475"/>
      <w:bookmarkStart w:id="400" w:name="_Toc163635593"/>
      <w:r>
        <w:t>Scheduled outages</w:t>
      </w:r>
      <w:bookmarkEnd w:id="399"/>
      <w:bookmarkEnd w:id="400"/>
    </w:p>
    <w:p w14:paraId="7D6DA5D8" w14:textId="5D3F7A0E" w:rsidR="002519D8" w:rsidRDefault="007D1AF7">
      <w:pPr>
        <w:pStyle w:val="Heading2"/>
      </w:pPr>
      <w:r>
        <w:t xml:space="preserve">We may tell you when we perform scheduled maintenance, upgrades or repairs to our facilities where all or part of the Telstra Messaging API service will not be available (referred to as scheduled outages). </w:t>
      </w:r>
    </w:p>
    <w:p w14:paraId="728046E7" w14:textId="77777777" w:rsidR="002519D8" w:rsidRDefault="007D1AF7">
      <w:pPr>
        <w:pStyle w:val="Indent1"/>
      </w:pPr>
      <w:bookmarkStart w:id="401" w:name="_Toc163635476"/>
      <w:bookmarkStart w:id="402" w:name="_Toc163635594"/>
      <w:r>
        <w:t>Suspension or cancellation</w:t>
      </w:r>
      <w:bookmarkEnd w:id="401"/>
      <w:bookmarkEnd w:id="402"/>
    </w:p>
    <w:p w14:paraId="3E2CFA70" w14:textId="77777777" w:rsidR="002519D8" w:rsidRDefault="007D1AF7">
      <w:pPr>
        <w:pStyle w:val="Heading2"/>
      </w:pPr>
      <w:r>
        <w:t>In addition to any other rights we may have, we may suspend or cancel the provision of all or part of the Telstra Messaging API service at any time in the following circumstances:</w:t>
      </w:r>
    </w:p>
    <w:p w14:paraId="5E907187" w14:textId="77777777" w:rsidR="002519D8" w:rsidRDefault="007D1AF7">
      <w:pPr>
        <w:pStyle w:val="Heading3"/>
      </w:pPr>
      <w:r>
        <w:t>if we, acting reasonably, consider that you may be in breach of your usage obligations; or</w:t>
      </w:r>
    </w:p>
    <w:p w14:paraId="666035E3" w14:textId="77777777" w:rsidR="002519D8" w:rsidRDefault="007D1AF7">
      <w:pPr>
        <w:pStyle w:val="Heading3"/>
      </w:pPr>
      <w:r>
        <w:t xml:space="preserve">if we are allowed to under another term in </w:t>
      </w:r>
      <w:r>
        <w:rPr>
          <w:iCs/>
        </w:rPr>
        <w:t>Our Customer Terms</w:t>
      </w:r>
      <w:r>
        <w:t>.</w:t>
      </w:r>
    </w:p>
    <w:p w14:paraId="14002A3F"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65617220" w14:textId="11D14C41" w:rsidR="002519D8" w:rsidRDefault="007D1AF7">
      <w:pPr>
        <w:pStyle w:val="Heading2"/>
      </w:pPr>
      <w:r>
        <w:t>In addition to any other rights we may have, and as far as the law permits</w:t>
      </w:r>
      <w:r w:rsidR="004072AB">
        <w:t xml:space="preserve"> and s</w:t>
      </w:r>
      <w:r w:rsidR="004072AB" w:rsidRPr="004072AB">
        <w:t>ubject to the Australian Consumer Law provisions in the General Terms of Our Customer Terms</w:t>
      </w:r>
      <w:r>
        <w:t>, we exclude liability for any loss or damage caused in connection with delays in the sending of messages or a failure to terminate messages for any reason</w:t>
      </w:r>
      <w:r w:rsidR="004072AB" w:rsidRPr="004072AB">
        <w:t>, except to the extent such liability is caused or contributed to by our (or our contractors’) negligence</w:t>
      </w:r>
      <w:r>
        <w:t xml:space="preserve">. If the law does not permit this, but would permit the limitation of liability, we limit our liability for </w:t>
      </w:r>
      <w:r>
        <w:lastRenderedPageBreak/>
        <w:t>such loss and damage to refunding to you the charges paid for the affected part of the Telstra Messaging API service</w:t>
      </w:r>
      <w:r w:rsidR="008A645B" w:rsidRPr="001F79BB">
        <w:t xml:space="preserve">, </w:t>
      </w:r>
      <w:r w:rsidR="008A645B">
        <w:t>as well as</w:t>
      </w:r>
      <w:r w:rsidR="008A645B" w:rsidRPr="001F79BB">
        <w:t xml:space="preserve"> supplying</w:t>
      </w:r>
      <w:r w:rsidR="008A645B">
        <w:t xml:space="preserve"> the</w:t>
      </w:r>
      <w:r w:rsidR="008A645B" w:rsidRPr="001F79BB">
        <w:t xml:space="preserve"> services again or paying the cost of having the services supplied again</w:t>
      </w:r>
      <w:r>
        <w:t>.</w:t>
      </w:r>
    </w:p>
    <w:p w14:paraId="66641B27" w14:textId="77777777" w:rsidR="002519D8" w:rsidRDefault="007D1AF7">
      <w:pPr>
        <w:pStyle w:val="Indent1"/>
      </w:pPr>
      <w:bookmarkStart w:id="403" w:name="_Toc163635477"/>
      <w:bookmarkStart w:id="404" w:name="_Toc163635595"/>
      <w:r>
        <w:t>Help Desk</w:t>
      </w:r>
      <w:bookmarkEnd w:id="403"/>
      <w:bookmarkEnd w:id="404"/>
      <w:r>
        <w:t xml:space="preserve"> </w:t>
      </w:r>
    </w:p>
    <w:p w14:paraId="29811341" w14:textId="029861AC" w:rsidR="002519D8" w:rsidRDefault="007D1AF7">
      <w:pPr>
        <w:pStyle w:val="Heading2"/>
      </w:pPr>
      <w:r>
        <w:t>You must report all messaging network or Telstra Messaging API faults or service problems to the Help Desk as soon as possible. You must not try to fix, or permit any other person to try to fix, the fault.  If you, or a third party acting on your behalf or on your instructions, interferes with the messaging network or Telstra Messaging API service, with or without our written approval,</w:t>
      </w:r>
      <w:r w:rsidR="008A645B">
        <w:t xml:space="preserve"> then (subject to the Australian Consumer Law provisions in the General Terms of Our Customer Terms)</w:t>
      </w:r>
      <w:r>
        <w:t xml:space="preserve"> we will not be liable for any damage to, or the costs and expenses of fixing, the messaging network or Telstra Messaging API</w:t>
      </w:r>
      <w:r w:rsidR="007C37D9">
        <w:t>,</w:t>
      </w:r>
      <w:r w:rsidR="007C37D9" w:rsidRPr="007C37D9">
        <w:t xml:space="preserve"> except to the extent the event giving rise to the liability was caused or contributed to by our (or our contractors’) negligence</w:t>
      </w:r>
      <w:r>
        <w:t>.  You must pay for those costs and expenses.</w:t>
      </w:r>
    </w:p>
    <w:p w14:paraId="57CC608E" w14:textId="77777777" w:rsidR="002519D8" w:rsidRDefault="007D1AF7">
      <w:pPr>
        <w:pStyle w:val="Indent1"/>
        <w:rPr>
          <w:iCs/>
        </w:rPr>
      </w:pPr>
      <w:bookmarkStart w:id="405" w:name="_Toc163635478"/>
      <w:bookmarkStart w:id="406" w:name="_Toc163635596"/>
      <w:r>
        <w:rPr>
          <w:iCs/>
        </w:rPr>
        <w:t>Alpha-Numeric Service</w:t>
      </w:r>
      <w:bookmarkEnd w:id="405"/>
      <w:bookmarkEnd w:id="406"/>
    </w:p>
    <w:p w14:paraId="56A10D6A" w14:textId="77777777" w:rsidR="002519D8" w:rsidRDefault="007D1AF7">
      <w:pPr>
        <w:pStyle w:val="Heading2"/>
      </w:pPr>
      <w:r>
        <w:t>You can use the Alpha-Numeric Service in connection with the Telstra Messaging API.  You must comply with the Alpha-Numeric Service terms below.</w:t>
      </w:r>
    </w:p>
    <w:p w14:paraId="7B8C6F93" w14:textId="77777777" w:rsidR="002519D8" w:rsidRDefault="007D1AF7">
      <w:pPr>
        <w:pStyle w:val="Heading2"/>
      </w:pPr>
      <w:r>
        <w:t xml:space="preserve">The Alpha-Numeric service on the Messaging API is only available for Telstra Account holders and not with any other payment options. </w:t>
      </w:r>
    </w:p>
    <w:p w14:paraId="676D10D5" w14:textId="77777777" w:rsidR="00AD0C63" w:rsidRDefault="00AD0C63" w:rsidP="00AD0C63">
      <w:pPr>
        <w:pStyle w:val="Heading2"/>
        <w:numPr>
          <w:ilvl w:val="0"/>
          <w:numId w:val="0"/>
        </w:numPr>
        <w:ind w:left="737"/>
      </w:pPr>
    </w:p>
    <w:p w14:paraId="38597AB3" w14:textId="77777777" w:rsidR="002519D8" w:rsidRDefault="007D1AF7">
      <w:pPr>
        <w:pStyle w:val="Heading1"/>
      </w:pPr>
      <w:bookmarkStart w:id="407" w:name="_Toc163635479"/>
      <w:bookmarkStart w:id="408" w:name="_Toc163635597"/>
      <w:bookmarkEnd w:id="352"/>
      <w:r>
        <w:t>Telstra Desktop Messaging</w:t>
      </w:r>
      <w:bookmarkEnd w:id="407"/>
      <w:bookmarkEnd w:id="408"/>
    </w:p>
    <w:p w14:paraId="5BC50562" w14:textId="77777777" w:rsidR="002519D8" w:rsidRDefault="007D1AF7">
      <w:pPr>
        <w:pStyle w:val="Indent1"/>
      </w:pPr>
      <w:bookmarkStart w:id="409" w:name="_Toc163635480"/>
      <w:bookmarkStart w:id="410" w:name="_Toc163635598"/>
      <w:r>
        <w:t>What is</w:t>
      </w:r>
      <w:r>
        <w:rPr>
          <w:iCs/>
        </w:rPr>
        <w:t xml:space="preserve"> Telstra Desktop Messaging?</w:t>
      </w:r>
      <w:bookmarkEnd w:id="409"/>
      <w:bookmarkEnd w:id="410"/>
    </w:p>
    <w:p w14:paraId="306C7112" w14:textId="06545D0B" w:rsidR="002519D8" w:rsidRDefault="00CF46BA">
      <w:pPr>
        <w:pStyle w:val="Heading2"/>
        <w:rPr>
          <w:iCs/>
        </w:rPr>
      </w:pPr>
      <w:r w:rsidRPr="00CF46BA">
        <w:rPr>
          <w:iCs/>
        </w:rPr>
        <w:t>Telstra Desktop allows you to send SMS/MMS messages from your PC or a mobile device using a simple interface. You can include rich media such as images, audio, and video in your messages.</w:t>
      </w:r>
    </w:p>
    <w:p w14:paraId="200CE794" w14:textId="77777777" w:rsidR="002519D8" w:rsidRDefault="007D1AF7">
      <w:pPr>
        <w:pStyle w:val="Heading2"/>
        <w:rPr>
          <w:iCs/>
        </w:rPr>
      </w:pPr>
      <w:r>
        <w:rPr>
          <w:iCs/>
        </w:rPr>
        <w:t>The service is available to customers who:</w:t>
      </w:r>
    </w:p>
    <w:p w14:paraId="2A1CE50B" w14:textId="577103B5" w:rsidR="002519D8" w:rsidRDefault="00CF46BA">
      <w:pPr>
        <w:pStyle w:val="Heading3"/>
      </w:pPr>
      <w:r w:rsidRPr="00CF46BA">
        <w:t>have their Telstra Desktop Messaging invoiced separately and have an account which is not on the same bill as any other type of Telstra service</w:t>
      </w:r>
      <w:r w:rsidR="007D1AF7">
        <w:t>;</w:t>
      </w:r>
      <w:r>
        <w:t xml:space="preserve"> and</w:t>
      </w:r>
    </w:p>
    <w:p w14:paraId="318BAD64" w14:textId="4A372E25" w:rsidR="002519D8" w:rsidRDefault="007D1AF7">
      <w:pPr>
        <w:pStyle w:val="Heading3"/>
      </w:pPr>
      <w:r>
        <w:t>have entered into an eligible Telstra Desktop Messaging Flexiplan or a Pay-As-You-Go service</w:t>
      </w:r>
      <w:r w:rsidR="00CF46BA">
        <w:t>.</w:t>
      </w:r>
    </w:p>
    <w:p w14:paraId="2B135BEE" w14:textId="77777777" w:rsidR="002519D8" w:rsidRDefault="007D1AF7">
      <w:pPr>
        <w:pStyle w:val="Indent1"/>
      </w:pPr>
      <w:bookmarkStart w:id="411" w:name="_Toc163635481"/>
      <w:bookmarkStart w:id="412" w:name="_Toc163635599"/>
      <w:r>
        <w:t>Web site conditions of use</w:t>
      </w:r>
      <w:bookmarkEnd w:id="411"/>
      <w:bookmarkEnd w:id="412"/>
    </w:p>
    <w:p w14:paraId="20BA7674" w14:textId="77777777" w:rsidR="002519D8" w:rsidRDefault="007D1AF7">
      <w:pPr>
        <w:pStyle w:val="Heading2"/>
        <w:rPr>
          <w:iCs/>
        </w:rPr>
      </w:pPr>
      <w:r>
        <w:rPr>
          <w:iCs/>
        </w:rPr>
        <w:t>You and people authorised by you are permitted to access and use the web site for the sole purpose of accessing and using the Telstra Desktop Messaging service, subject to the terms and conditions of your agreement with us including the terms of use for telstra.com.</w:t>
      </w:r>
    </w:p>
    <w:p w14:paraId="1E7A648F" w14:textId="77777777" w:rsidR="00A9772C" w:rsidRPr="00085C13" w:rsidRDefault="00A9772C" w:rsidP="00A9772C">
      <w:pPr>
        <w:pStyle w:val="Heading2"/>
        <w:rPr>
          <w:iCs/>
        </w:rPr>
      </w:pPr>
      <w:r>
        <w:rPr>
          <w:iCs/>
        </w:rPr>
        <w:lastRenderedPageBreak/>
        <w:t>The TIM portal is protected by multi-factor authentication, to access the portal you will need to register a valid email address to receive the authentication code.</w:t>
      </w:r>
    </w:p>
    <w:p w14:paraId="569FCD6D" w14:textId="77777777" w:rsidR="002519D8" w:rsidRDefault="007D1AF7">
      <w:pPr>
        <w:pStyle w:val="Heading2"/>
        <w:rPr>
          <w:iCs/>
        </w:rPr>
      </w:pPr>
      <w:r>
        <w:t>You must comply with, and ensure that people authorised by you comply with, your obligations under the terms and conditions of your agreement with us.</w:t>
      </w:r>
    </w:p>
    <w:p w14:paraId="4B98A60A" w14:textId="77777777" w:rsidR="002519D8" w:rsidRDefault="007D1AF7">
      <w:pPr>
        <w:pStyle w:val="Indent1"/>
      </w:pPr>
      <w:bookmarkStart w:id="413" w:name="_Toc163635482"/>
      <w:bookmarkStart w:id="414" w:name="_Toc163635600"/>
      <w:r>
        <w:t>Your obligations and records</w:t>
      </w:r>
      <w:bookmarkEnd w:id="413"/>
      <w:bookmarkEnd w:id="414"/>
    </w:p>
    <w:p w14:paraId="3A26A680" w14:textId="77777777" w:rsidR="002519D8" w:rsidRDefault="007D1AF7">
      <w:pPr>
        <w:pStyle w:val="Heading2"/>
        <w:rPr>
          <w:iCs/>
        </w:rPr>
      </w:pPr>
      <w:r>
        <w:t xml:space="preserve">We grant you a non-exclusive, non-transferable, worldwide right to use the service solely for your own internal business purposes, subject to the terms and conditions of your agreement with us.  All rights not expressly granted to you are reserved. </w:t>
      </w:r>
    </w:p>
    <w:p w14:paraId="77CE404F" w14:textId="25CB111E" w:rsidR="002519D8" w:rsidRDefault="007D1AF7">
      <w:pPr>
        <w:pStyle w:val="Heading2"/>
        <w:rPr>
          <w:iCs/>
        </w:rPr>
      </w:pPr>
      <w:bookmarkStart w:id="415" w:name="_Ref163635675"/>
      <w:r>
        <w:t>You must provide all information and assistance as is reasonably required by us in order to enable us to meet our obligations under the terms and conditions of your agreement with us.  If you fail to meet to your obligations under this clause</w:t>
      </w:r>
      <w:r w:rsidR="00590218">
        <w:t xml:space="preserve"> </w:t>
      </w:r>
      <w:r w:rsidR="00590218">
        <w:fldChar w:fldCharType="begin"/>
      </w:r>
      <w:r w:rsidR="00590218">
        <w:instrText xml:space="preserve"> REF _Ref163635675 \w \h </w:instrText>
      </w:r>
      <w:r w:rsidR="00590218">
        <w:fldChar w:fldCharType="separate"/>
      </w:r>
      <w:r w:rsidR="009138B3">
        <w:t>6.7</w:t>
      </w:r>
      <w:r w:rsidR="00590218">
        <w:fldChar w:fldCharType="end"/>
      </w:r>
      <w:r>
        <w:t>, it will constitute a material breach of these terms.</w:t>
      </w:r>
      <w:bookmarkEnd w:id="415"/>
    </w:p>
    <w:p w14:paraId="3E85FF4D" w14:textId="77777777" w:rsidR="002519D8" w:rsidRDefault="007D1AF7">
      <w:pPr>
        <w:pStyle w:val="Heading2"/>
        <w:rPr>
          <w:iCs/>
        </w:rPr>
      </w:pPr>
      <w:r>
        <w:t>You must:</w:t>
      </w:r>
    </w:p>
    <w:p w14:paraId="359FF654" w14:textId="77777777" w:rsidR="002519D8" w:rsidRDefault="007D1AF7">
      <w:pPr>
        <w:pStyle w:val="Heading3"/>
      </w:pPr>
      <w:r>
        <w:t>obtain and maintain the telecommunications services and any third party software necessary to access and use the service;</w:t>
      </w:r>
    </w:p>
    <w:p w14:paraId="54B9C7AF" w14:textId="77777777" w:rsidR="002519D8" w:rsidRDefault="007D1AF7">
      <w:pPr>
        <w:pStyle w:val="Heading3"/>
      </w:pPr>
      <w:r>
        <w:t>ensure that the use of such services and software does not breach any of your legally enforceable obligations or any law;</w:t>
      </w:r>
    </w:p>
    <w:p w14:paraId="762E763D" w14:textId="77777777" w:rsidR="002519D8" w:rsidRDefault="007D1AF7">
      <w:pPr>
        <w:pStyle w:val="Heading3"/>
      </w:pPr>
      <w:r>
        <w:t>ensure that the information you provide to us on the application form is accurate;</w:t>
      </w:r>
    </w:p>
    <w:p w14:paraId="6F7AF10D" w14:textId="77777777" w:rsidR="002519D8" w:rsidRDefault="007D1AF7">
      <w:pPr>
        <w:pStyle w:val="Heading3"/>
      </w:pPr>
      <w:r>
        <w:t>ensure that you are authorised and have all necessary consents, licences and permits to receive the service and comply with your obligations under your agreement with us; and</w:t>
      </w:r>
    </w:p>
    <w:p w14:paraId="5A7E7954" w14:textId="77777777" w:rsidR="002519D8" w:rsidRDefault="007D1AF7">
      <w:pPr>
        <w:pStyle w:val="Heading3"/>
      </w:pPr>
      <w:r>
        <w:t>ensure that you are not in breach of any legally enforceable obligation or in breach of any law in entering into your agreement with us.</w:t>
      </w:r>
    </w:p>
    <w:p w14:paraId="4101843A" w14:textId="77777777" w:rsidR="002519D8" w:rsidRDefault="007D1AF7">
      <w:pPr>
        <w:pStyle w:val="Heading2"/>
        <w:rPr>
          <w:iCs/>
        </w:rPr>
      </w:pPr>
      <w:r>
        <w:t>You must not:</w:t>
      </w:r>
    </w:p>
    <w:p w14:paraId="723A7072" w14:textId="77777777" w:rsidR="002519D8" w:rsidRDefault="007D1AF7">
      <w:pPr>
        <w:pStyle w:val="Heading3"/>
        <w:rPr>
          <w:iCs/>
        </w:rPr>
      </w:pPr>
      <w:r>
        <w:rPr>
          <w:iCs/>
        </w:rPr>
        <w:t>license, sublicense, sell, resell, transfer, assign, distribute or otherwise commercially exploit or make available to any third party, the service in any way;</w:t>
      </w:r>
    </w:p>
    <w:p w14:paraId="46F8BB47" w14:textId="77777777" w:rsidR="002519D8" w:rsidRDefault="007D1AF7">
      <w:pPr>
        <w:pStyle w:val="Heading3"/>
        <w:rPr>
          <w:iCs/>
        </w:rPr>
      </w:pPr>
      <w:r>
        <w:rPr>
          <w:iCs/>
        </w:rPr>
        <w:t>modify or make derivative works based upon the service;</w:t>
      </w:r>
    </w:p>
    <w:p w14:paraId="4F3561FE" w14:textId="77777777" w:rsidR="002519D8" w:rsidRDefault="007D1AF7">
      <w:pPr>
        <w:pStyle w:val="Heading3"/>
        <w:rPr>
          <w:iCs/>
        </w:rPr>
      </w:pPr>
      <w:r>
        <w:rPr>
          <w:iCs/>
        </w:rPr>
        <w:t>reverse engineer or access the service in order to:</w:t>
      </w:r>
    </w:p>
    <w:p w14:paraId="4DFD26E3" w14:textId="77777777" w:rsidR="002519D8" w:rsidRDefault="007D1AF7">
      <w:pPr>
        <w:pStyle w:val="Heading2"/>
        <w:numPr>
          <w:ilvl w:val="0"/>
          <w:numId w:val="0"/>
        </w:numPr>
        <w:ind w:left="2127" w:hanging="709"/>
        <w:rPr>
          <w:iCs/>
        </w:rPr>
      </w:pPr>
      <w:r>
        <w:rPr>
          <w:iCs/>
        </w:rPr>
        <w:t>(i)</w:t>
      </w:r>
      <w:r>
        <w:rPr>
          <w:iCs/>
        </w:rPr>
        <w:tab/>
        <w:t>build a competitive product or service;</w:t>
      </w:r>
    </w:p>
    <w:p w14:paraId="03C9B599" w14:textId="77777777" w:rsidR="002519D8" w:rsidRDefault="007D1AF7">
      <w:pPr>
        <w:pStyle w:val="Heading2"/>
        <w:numPr>
          <w:ilvl w:val="0"/>
          <w:numId w:val="0"/>
        </w:numPr>
        <w:ind w:left="2127" w:hanging="709"/>
        <w:rPr>
          <w:iCs/>
        </w:rPr>
      </w:pPr>
      <w:r>
        <w:rPr>
          <w:iCs/>
        </w:rPr>
        <w:t>(ii)</w:t>
      </w:r>
      <w:r>
        <w:rPr>
          <w:iCs/>
        </w:rPr>
        <w:tab/>
        <w:t>build a product using similar ideas, features, functions or graphics of the service; or</w:t>
      </w:r>
    </w:p>
    <w:p w14:paraId="6C486DF8" w14:textId="77777777" w:rsidR="002519D8" w:rsidRDefault="007D1AF7">
      <w:pPr>
        <w:pStyle w:val="Heading2"/>
        <w:numPr>
          <w:ilvl w:val="0"/>
          <w:numId w:val="0"/>
        </w:numPr>
        <w:ind w:left="2127" w:hanging="709"/>
        <w:rPr>
          <w:iCs/>
        </w:rPr>
      </w:pPr>
      <w:r>
        <w:rPr>
          <w:iCs/>
        </w:rPr>
        <w:t>(iii)</w:t>
      </w:r>
      <w:r>
        <w:rPr>
          <w:iCs/>
        </w:rPr>
        <w:tab/>
        <w:t>copy any ideas, features, functions or graphics of the service;</w:t>
      </w:r>
    </w:p>
    <w:p w14:paraId="31AFB68F" w14:textId="77777777" w:rsidR="002519D8" w:rsidRDefault="007D1AF7">
      <w:pPr>
        <w:pStyle w:val="Heading3"/>
        <w:rPr>
          <w:iCs/>
        </w:rPr>
      </w:pPr>
      <w:r>
        <w:rPr>
          <w:iCs/>
        </w:rPr>
        <w:lastRenderedPageBreak/>
        <w:t xml:space="preserve">interfere with or disrupt the integrity or performance of the service or the data contained therein; </w:t>
      </w:r>
    </w:p>
    <w:p w14:paraId="3CFB6258" w14:textId="77777777" w:rsidR="002519D8" w:rsidRDefault="007D1AF7">
      <w:pPr>
        <w:pStyle w:val="Heading3"/>
        <w:rPr>
          <w:iCs/>
        </w:rPr>
      </w:pPr>
      <w:r>
        <w:rPr>
          <w:iCs/>
        </w:rPr>
        <w:t>attempt to gain unauthorised access to the service or its related systems or networks;</w:t>
      </w:r>
    </w:p>
    <w:p w14:paraId="1F4B91DF" w14:textId="77777777" w:rsidR="002519D8" w:rsidRDefault="007D1AF7">
      <w:pPr>
        <w:pStyle w:val="Heading3"/>
        <w:rPr>
          <w:iCs/>
        </w:rPr>
      </w:pPr>
      <w:r>
        <w:rPr>
          <w:iCs/>
        </w:rPr>
        <w:t>delete another’s data from the service without permission;</w:t>
      </w:r>
    </w:p>
    <w:p w14:paraId="3127CA84" w14:textId="77777777" w:rsidR="002519D8" w:rsidRDefault="007D1AF7">
      <w:pPr>
        <w:pStyle w:val="Heading3"/>
        <w:rPr>
          <w:iCs/>
        </w:rPr>
      </w:pPr>
      <w:r>
        <w:rPr>
          <w:iCs/>
        </w:rPr>
        <w:t>use the service to harass any person or cause damage or injury to any person or property;</w:t>
      </w:r>
    </w:p>
    <w:p w14:paraId="5E90EDC3" w14:textId="77777777" w:rsidR="002519D8" w:rsidRDefault="007D1AF7">
      <w:pPr>
        <w:pStyle w:val="Heading3"/>
        <w:rPr>
          <w:iCs/>
        </w:rPr>
      </w:pPr>
      <w:r>
        <w:rPr>
          <w:iCs/>
        </w:rPr>
        <w:t>use the service for a purpose that a reasonable person may consider is offensive;</w:t>
      </w:r>
    </w:p>
    <w:p w14:paraId="78FE3A70" w14:textId="77777777" w:rsidR="002519D8" w:rsidRDefault="007D1AF7">
      <w:pPr>
        <w:pStyle w:val="Heading3"/>
        <w:rPr>
          <w:iCs/>
        </w:rPr>
      </w:pPr>
      <w:r>
        <w:rPr>
          <w:iCs/>
        </w:rPr>
        <w:t>represent that we are involved in or endorse the production of content sent by you using the service;</w:t>
      </w:r>
    </w:p>
    <w:p w14:paraId="65013353" w14:textId="3D5CDB5D" w:rsidR="002519D8" w:rsidRDefault="007D1AF7" w:rsidP="00220216">
      <w:pPr>
        <w:pStyle w:val="Heading3"/>
      </w:pPr>
      <w:r>
        <w:rPr>
          <w:iCs/>
        </w:rPr>
        <w:t>use the service to impersonate another person or entity;</w:t>
      </w:r>
      <w:r w:rsidR="00220216">
        <w:rPr>
          <w:iCs/>
        </w:rPr>
        <w:t xml:space="preserve"> or</w:t>
      </w:r>
    </w:p>
    <w:p w14:paraId="7A1AF361" w14:textId="77777777" w:rsidR="002519D8" w:rsidRDefault="007D1AF7">
      <w:pPr>
        <w:pStyle w:val="Heading3"/>
        <w:rPr>
          <w:iCs/>
        </w:rPr>
      </w:pPr>
      <w:r>
        <w:rPr>
          <w:iCs/>
        </w:rPr>
        <w:t>use, or facilitate the use of, the service in any way for the purpose of providing any warning or notification about a serious risk to the safety of persons or property.</w:t>
      </w:r>
    </w:p>
    <w:p w14:paraId="1CF00632" w14:textId="77777777" w:rsidR="002519D8" w:rsidRDefault="007D1AF7">
      <w:pPr>
        <w:pStyle w:val="Heading2"/>
        <w:rPr>
          <w:iCs/>
        </w:rPr>
      </w:pPr>
      <w:r>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3F2A6D94" w14:textId="77777777" w:rsidR="002519D8" w:rsidRDefault="007D1AF7">
      <w:pPr>
        <w:pStyle w:val="Heading2"/>
        <w:rPr>
          <w:iCs/>
        </w:rPr>
      </w:pPr>
      <w:r>
        <w:t>We may delete any SMS, MMS, video message or other message that is:</w:t>
      </w:r>
    </w:p>
    <w:p w14:paraId="59BA9032" w14:textId="77777777" w:rsidR="002519D8" w:rsidRDefault="007D1AF7">
      <w:pPr>
        <w:pStyle w:val="Heading3"/>
        <w:rPr>
          <w:iCs/>
        </w:rPr>
      </w:pPr>
      <w:r>
        <w:rPr>
          <w:iCs/>
        </w:rPr>
        <w:t>sent by you by means of the service from three months after the date on which you sent it; or</w:t>
      </w:r>
    </w:p>
    <w:p w14:paraId="653AA84D" w14:textId="77777777" w:rsidR="002519D8" w:rsidRDefault="007D1AF7">
      <w:pPr>
        <w:pStyle w:val="Heading3"/>
        <w:rPr>
          <w:iCs/>
        </w:rPr>
      </w:pPr>
      <w:r>
        <w:rPr>
          <w:iCs/>
        </w:rPr>
        <w:t xml:space="preserve">received by you by means of the service from twelve months after the date on which you received it. </w:t>
      </w:r>
    </w:p>
    <w:p w14:paraId="16577F85" w14:textId="77777777" w:rsidR="002519D8" w:rsidRDefault="007D1AF7">
      <w:pPr>
        <w:pStyle w:val="Heading2"/>
        <w:rPr>
          <w:iCs/>
        </w:rPr>
      </w:pPr>
      <w:r>
        <w:t>You agree to allow us to copy and paste logos, colour backgrounds and associated features of your website to the extent necessary to allow us to customise the web interface of your service.</w:t>
      </w:r>
    </w:p>
    <w:p w14:paraId="35C3DA39" w14:textId="77777777" w:rsidR="002519D8" w:rsidRDefault="007D1AF7">
      <w:pPr>
        <w:pStyle w:val="Indent1"/>
      </w:pPr>
      <w:bookmarkStart w:id="416" w:name="_Toc163635483"/>
      <w:bookmarkStart w:id="417" w:name="_Toc163635601"/>
      <w:r>
        <w:t>Limitations of service</w:t>
      </w:r>
      <w:bookmarkEnd w:id="416"/>
      <w:bookmarkEnd w:id="417"/>
    </w:p>
    <w:p w14:paraId="35978C6F" w14:textId="023F1F7A" w:rsidR="002519D8" w:rsidRDefault="007D1AF7">
      <w:pPr>
        <w:pStyle w:val="Heading2"/>
        <w:rPr>
          <w:iCs/>
        </w:rPr>
      </w:pPr>
      <w:r>
        <w:t>SMSs</w:t>
      </w:r>
      <w:r w:rsidR="00A9772C">
        <w:t xml:space="preserve"> and</w:t>
      </w:r>
      <w:r>
        <w:t xml:space="preserve"> MMSs messages may not be successfully terminated, or terminated in a timely manner, on an end-user’s handset (including SMSs, MMSs or voice messages sent to mobile phones with end-users subscribed to international telecommunications carriers).  This could be due to, for example, the end-user’s handset not working properly, being switched off or out of range, the message storage space on the end-user’s handset being full or where an end-user is overseas and the international telecommunications carrier has blocked SMS, MMS or video messages from us.</w:t>
      </w:r>
    </w:p>
    <w:p w14:paraId="3B51458F" w14:textId="4A94E5B9" w:rsidR="002519D8" w:rsidRDefault="007D1AF7" w:rsidP="00220216">
      <w:pPr>
        <w:pStyle w:val="Heading2"/>
        <w:tabs>
          <w:tab w:val="num" w:pos="737"/>
        </w:tabs>
      </w:pPr>
      <w:r>
        <w:lastRenderedPageBreak/>
        <w:t>Other messages sent for conversion into SMSs</w:t>
      </w:r>
      <w:r w:rsidR="00A9772C">
        <w:t xml:space="preserve"> or</w:t>
      </w:r>
      <w:r>
        <w:t xml:space="preserve"> MMSs messages for delivery to end-users may not be converted and delivered.  This could be due to, for example, a problem with the end-user’s Internet connection or email gateway, a problem with our network, or the end user not having sufficient credit to send a SMS</w:t>
      </w:r>
      <w:r w:rsidR="00A9772C">
        <w:t xml:space="preserve"> or</w:t>
      </w:r>
      <w:r>
        <w:t xml:space="preserve"> MMS message or not having the correct permissions to send a SMS</w:t>
      </w:r>
      <w:r w:rsidR="00A9772C">
        <w:t xml:space="preserve"> or</w:t>
      </w:r>
      <w:r>
        <w:t xml:space="preserve"> MMS message. </w:t>
      </w:r>
    </w:p>
    <w:p w14:paraId="7E7BDC3E" w14:textId="4F4826B9" w:rsidR="002519D8" w:rsidRDefault="007D1AF7">
      <w:pPr>
        <w:pStyle w:val="Indent1"/>
      </w:pPr>
      <w:bookmarkStart w:id="418" w:name="_Toc163635484"/>
      <w:bookmarkStart w:id="419" w:name="_Toc163635602"/>
      <w:r>
        <w:t>Term and cancellation of your service</w:t>
      </w:r>
      <w:bookmarkEnd w:id="418"/>
      <w:bookmarkEnd w:id="419"/>
    </w:p>
    <w:p w14:paraId="70BD2710" w14:textId="77777777" w:rsidR="002519D8" w:rsidRDefault="007D1AF7">
      <w:pPr>
        <w:pStyle w:val="Heading2"/>
        <w:rPr>
          <w:iCs/>
        </w:rPr>
      </w:pPr>
      <w:r>
        <w:t>The agreement between you and us will begin when we notify you that we have accepted your application form and will continue until it is cancelled.</w:t>
      </w:r>
    </w:p>
    <w:p w14:paraId="23908A6C" w14:textId="77777777" w:rsidR="002519D8" w:rsidRDefault="007D1AF7">
      <w:pPr>
        <w:pStyle w:val="Heading2"/>
        <w:rPr>
          <w:iCs/>
        </w:rPr>
      </w:pPr>
      <w:r>
        <w:t>In addition to any other cancellation rights we may have in Our Customer Terms, we may cancel your service at any time if there is evidence which suggests that you are using the service for the purpose of providing any warning or notification about a serious risk to the safety of persons or property.</w:t>
      </w:r>
    </w:p>
    <w:p w14:paraId="20E4469E" w14:textId="77777777" w:rsidR="00A9772C" w:rsidRDefault="007D1AF7" w:rsidP="00A9772C">
      <w:pPr>
        <w:pStyle w:val="Heading2"/>
        <w:rPr>
          <w:iCs/>
        </w:rPr>
      </w:pPr>
      <w:r>
        <w:rPr>
          <w:iCs/>
        </w:rPr>
        <w:t>We may change the Telstra Desktop Messaging service at any time, but will give reasonable notice to you before any such change takes effect.</w:t>
      </w:r>
      <w:r w:rsidR="0074680C">
        <w:rPr>
          <w:iCs/>
        </w:rPr>
        <w:t xml:space="preserve"> We may also cancel the Telstra Desktop Messaging service in accordance with the General Terms of Our Customer Terms</w:t>
      </w:r>
      <w:r w:rsidR="008A645B">
        <w:rPr>
          <w:iCs/>
        </w:rPr>
        <w:t xml:space="preserve"> or your separate agreement with us</w:t>
      </w:r>
      <w:r w:rsidR="0074680C">
        <w:rPr>
          <w:iCs/>
        </w:rPr>
        <w:t>.</w:t>
      </w:r>
      <w:r w:rsidR="00A9772C" w:rsidRPr="00A9772C">
        <w:rPr>
          <w:iCs/>
        </w:rPr>
        <w:t xml:space="preserve"> </w:t>
      </w:r>
    </w:p>
    <w:p w14:paraId="421261F1" w14:textId="0902E981" w:rsidR="00A9772C" w:rsidRDefault="00B825E8" w:rsidP="1B3CF4EF">
      <w:pPr>
        <w:pStyle w:val="Heading2"/>
      </w:pPr>
      <w:r>
        <w:t>If you do not use your Telstra Desktop Messaging service for 90 days, w</w:t>
      </w:r>
      <w:r w:rsidR="00A9772C">
        <w:t>e may cancel the Telstra Desktop Messaging service</w:t>
      </w:r>
      <w:r w:rsidR="00977624">
        <w:t>,</w:t>
      </w:r>
      <w:r w:rsidR="00A9772C">
        <w:t xml:space="preserve"> </w:t>
      </w:r>
      <w:r w:rsidR="0045185B">
        <w:t>in which case we</w:t>
      </w:r>
      <w:r w:rsidR="00A9772C">
        <w:t xml:space="preserve"> will give reasonable notice to you before any such cancellation takes effect.</w:t>
      </w:r>
    </w:p>
    <w:p w14:paraId="5B30D681" w14:textId="77777777" w:rsidR="002519D8" w:rsidRDefault="007D1AF7">
      <w:pPr>
        <w:pStyle w:val="Indent1"/>
      </w:pPr>
      <w:bookmarkStart w:id="420" w:name="_Toc163635485"/>
      <w:bookmarkStart w:id="421" w:name="_Toc163635603"/>
      <w:r>
        <w:t>Subcontracting</w:t>
      </w:r>
      <w:bookmarkEnd w:id="420"/>
      <w:bookmarkEnd w:id="421"/>
    </w:p>
    <w:p w14:paraId="7BA208DF" w14:textId="77777777" w:rsidR="002519D8" w:rsidRDefault="007D1AF7">
      <w:pPr>
        <w:pStyle w:val="Heading2"/>
        <w:rPr>
          <w:iCs/>
        </w:rPr>
      </w:pPr>
      <w:r>
        <w:t>We may subcontract any of our obligations under your agreement with us to a third party without notice to you and without your consent.</w:t>
      </w:r>
    </w:p>
    <w:p w14:paraId="123B5670" w14:textId="77777777" w:rsidR="002519D8" w:rsidRDefault="007D1AF7">
      <w:pPr>
        <w:pStyle w:val="Indent1"/>
      </w:pPr>
      <w:bookmarkStart w:id="422" w:name="_Toc163635486"/>
      <w:bookmarkStart w:id="423" w:name="_Toc163635604"/>
      <w:r>
        <w:t>Access charge</w:t>
      </w:r>
      <w:bookmarkEnd w:id="422"/>
      <w:bookmarkEnd w:id="423"/>
    </w:p>
    <w:p w14:paraId="096FD13F" w14:textId="77777777" w:rsidR="002519D8" w:rsidRDefault="007D1AF7">
      <w:pPr>
        <w:pStyle w:val="Heading2"/>
      </w:pPr>
      <w:r>
        <w:t>We charge you the following:</w:t>
      </w:r>
    </w:p>
    <w:p w14:paraId="21BB0719" w14:textId="77777777" w:rsidR="002519D8" w:rsidRDefault="007D1AF7">
      <w:pPr>
        <w:pStyle w:val="Heading2"/>
        <w:numPr>
          <w:ilvl w:val="0"/>
          <w:numId w:val="10"/>
        </w:numPr>
        <w:tabs>
          <w:tab w:val="clear" w:pos="737"/>
          <w:tab w:val="num" w:pos="1457"/>
        </w:tabs>
        <w:ind w:left="1457"/>
      </w:pPr>
      <w:r>
        <w:t xml:space="preserve">a monthly access charge (which includes a specified value of included messages); and </w:t>
      </w:r>
    </w:p>
    <w:p w14:paraId="1F0C202D" w14:textId="5BE4C7A9" w:rsidR="002519D8" w:rsidRDefault="007D1AF7">
      <w:pPr>
        <w:pStyle w:val="Heading2"/>
        <w:numPr>
          <w:ilvl w:val="0"/>
          <w:numId w:val="10"/>
        </w:numPr>
        <w:tabs>
          <w:tab w:val="clear" w:pos="737"/>
          <w:tab w:val="num" w:pos="1457"/>
        </w:tabs>
        <w:ind w:left="1457"/>
      </w:pPr>
      <w:r>
        <w:t>a separate charge for each SMS</w:t>
      </w:r>
      <w:r w:rsidR="00A9772C">
        <w:t xml:space="preserve"> or</w:t>
      </w:r>
      <w:r>
        <w:t xml:space="preserve"> MMS message sent in excess of the included message (which depends upon the monthly access charge paid).</w:t>
      </w:r>
    </w:p>
    <w:tbl>
      <w:tblPr>
        <w:tblW w:w="10729" w:type="dxa"/>
        <w:tblInd w:w="720" w:type="dxa"/>
        <w:tblLook w:val="01E0" w:firstRow="1" w:lastRow="1" w:firstColumn="1" w:lastColumn="1" w:noHBand="0" w:noVBand="0"/>
      </w:tblPr>
      <w:tblGrid>
        <w:gridCol w:w="915"/>
        <w:gridCol w:w="858"/>
        <w:gridCol w:w="1755"/>
        <w:gridCol w:w="1134"/>
        <w:gridCol w:w="1276"/>
        <w:gridCol w:w="1134"/>
        <w:gridCol w:w="1134"/>
        <w:gridCol w:w="1577"/>
        <w:gridCol w:w="946"/>
      </w:tblGrid>
      <w:tr w:rsidR="002519D8" w14:paraId="40C3A271" w14:textId="77777777" w:rsidTr="00C12A92">
        <w:tc>
          <w:tcPr>
            <w:tcW w:w="1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B2CE0" w14:textId="77777777" w:rsidR="002519D8" w:rsidRDefault="007D1AF7" w:rsidP="50BCC705">
            <w:pPr>
              <w:spacing w:before="120" w:after="120"/>
              <w:ind w:right="-37"/>
              <w:jc w:val="center"/>
              <w:rPr>
                <w:rFonts w:ascii="Arial" w:hAnsi="Arial" w:cs="Arial"/>
                <w:b/>
                <w:bCs/>
                <w:color w:val="000000"/>
                <w:sz w:val="18"/>
                <w:szCs w:val="18"/>
              </w:rPr>
            </w:pPr>
            <w:r w:rsidRPr="50BCC705">
              <w:rPr>
                <w:rFonts w:ascii="Arial" w:hAnsi="Arial" w:cs="Arial"/>
                <w:b/>
                <w:bCs/>
                <w:color w:val="000000" w:themeColor="text1"/>
                <w:sz w:val="18"/>
                <w:szCs w:val="18"/>
              </w:rPr>
              <w:t>Monthly Access Charge</w:t>
            </w:r>
          </w:p>
        </w:tc>
        <w:tc>
          <w:tcPr>
            <w:tcW w:w="17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354EA4"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Value of included messages</w:t>
            </w:r>
          </w:p>
        </w:tc>
        <w:tc>
          <w:tcPr>
            <w:tcW w:w="24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6A511"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SMS Price and Charge for each additional SMS</w:t>
            </w:r>
          </w:p>
        </w:tc>
        <w:tc>
          <w:tcPr>
            <w:tcW w:w="226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785EC" w14:textId="77777777" w:rsidR="002519D8" w:rsidRDefault="007D1AF7">
            <w:pPr>
              <w:spacing w:before="120" w:after="120"/>
              <w:ind w:right="-37"/>
              <w:jc w:val="center"/>
              <w:rPr>
                <w:color w:val="000000"/>
              </w:rPr>
            </w:pPr>
            <w:r>
              <w:rPr>
                <w:rFonts w:ascii="Arial" w:hAnsi="Arial" w:cs="Arial"/>
                <w:b/>
                <w:color w:val="000000"/>
                <w:sz w:val="18"/>
                <w:szCs w:val="18"/>
              </w:rPr>
              <w:t>MMS Price and Charge for each additional MMS</w:t>
            </w:r>
          </w:p>
        </w:tc>
        <w:tc>
          <w:tcPr>
            <w:tcW w:w="2523" w:type="dxa"/>
            <w:gridSpan w:val="2"/>
            <w:tcBorders>
              <w:left w:val="single" w:sz="4" w:space="0" w:color="auto"/>
            </w:tcBorders>
          </w:tcPr>
          <w:p w14:paraId="3869753E" w14:textId="2ADF73F1" w:rsidR="002519D8" w:rsidRDefault="002519D8">
            <w:pPr>
              <w:spacing w:before="120" w:after="120"/>
              <w:ind w:right="-37"/>
              <w:jc w:val="center"/>
              <w:rPr>
                <w:color w:val="000000"/>
              </w:rPr>
            </w:pPr>
          </w:p>
        </w:tc>
      </w:tr>
      <w:tr w:rsidR="002519D8" w14:paraId="5AD77625" w14:textId="77777777" w:rsidTr="00C12A92">
        <w:tc>
          <w:tcPr>
            <w:tcW w:w="9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3B9781"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8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2FEA29"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7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36E683" w14:textId="77777777" w:rsidR="002519D8" w:rsidRDefault="007D1AF7">
            <w:pPr>
              <w:spacing w:before="120" w:after="120"/>
              <w:ind w:right="-37"/>
              <w:jc w:val="center"/>
              <w:rPr>
                <w:rFonts w:ascii="Arial" w:hAnsi="Arial" w:cs="Arial"/>
                <w:color w:val="000000"/>
                <w:sz w:val="18"/>
                <w:szCs w:val="18"/>
              </w:rPr>
            </w:pPr>
            <w:r>
              <w:rPr>
                <w:rFonts w:ascii="Arial" w:hAnsi="Arial" w:cs="Arial"/>
                <w:b/>
                <w:color w:val="000000"/>
                <w:sz w:val="18"/>
                <w:szCs w:val="18"/>
              </w:rPr>
              <w:t>GST</w:t>
            </w:r>
            <w:r>
              <w:rPr>
                <w:rFonts w:ascii="Arial" w:hAnsi="Arial" w:cs="Arial"/>
                <w:b/>
                <w:color w:val="000000"/>
                <w:sz w:val="18"/>
                <w:szCs w:val="18"/>
              </w:rPr>
              <w:br/>
              <w:t>Incl</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35EB3C"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8E26BF"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71784E"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1192F"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577" w:type="dxa"/>
            <w:tcBorders>
              <w:left w:val="single" w:sz="4" w:space="0" w:color="auto"/>
            </w:tcBorders>
          </w:tcPr>
          <w:p w14:paraId="46CFF98A" w14:textId="596FB58C" w:rsidR="002519D8" w:rsidRDefault="002519D8">
            <w:pPr>
              <w:spacing w:before="120" w:after="120"/>
              <w:ind w:right="-37"/>
              <w:jc w:val="center"/>
              <w:rPr>
                <w:rFonts w:ascii="Arial" w:hAnsi="Arial" w:cs="Arial"/>
                <w:b/>
                <w:color w:val="000000"/>
                <w:sz w:val="18"/>
                <w:szCs w:val="18"/>
              </w:rPr>
            </w:pPr>
          </w:p>
        </w:tc>
        <w:tc>
          <w:tcPr>
            <w:tcW w:w="946" w:type="dxa"/>
          </w:tcPr>
          <w:p w14:paraId="33A4F854" w14:textId="36E85C93" w:rsidR="002519D8" w:rsidRDefault="002519D8">
            <w:pPr>
              <w:spacing w:before="120" w:after="120"/>
              <w:ind w:right="-37"/>
              <w:jc w:val="center"/>
              <w:rPr>
                <w:rFonts w:ascii="Arial" w:hAnsi="Arial" w:cs="Arial"/>
                <w:b/>
                <w:color w:val="000000"/>
                <w:sz w:val="18"/>
                <w:szCs w:val="18"/>
              </w:rPr>
            </w:pPr>
          </w:p>
        </w:tc>
      </w:tr>
      <w:tr w:rsidR="002519D8" w14:paraId="5F2429C9" w14:textId="77777777" w:rsidTr="00C12A92">
        <w:tc>
          <w:tcPr>
            <w:tcW w:w="1773" w:type="dxa"/>
            <w:gridSpan w:val="2"/>
            <w:tcBorders>
              <w:top w:val="single" w:sz="4" w:space="0" w:color="auto"/>
              <w:left w:val="single" w:sz="4" w:space="0" w:color="auto"/>
              <w:bottom w:val="single" w:sz="4" w:space="0" w:color="auto"/>
              <w:right w:val="single" w:sz="4" w:space="0" w:color="auto"/>
            </w:tcBorders>
          </w:tcPr>
          <w:p w14:paraId="16DC5C29" w14:textId="77777777" w:rsidR="002519D8" w:rsidRDefault="007D1AF7">
            <w:pPr>
              <w:spacing w:before="120" w:after="120"/>
              <w:ind w:right="-37"/>
              <w:jc w:val="center"/>
              <w:rPr>
                <w:rFonts w:ascii="Arial" w:hAnsi="Arial" w:cs="Arial"/>
                <w:color w:val="000000"/>
                <w:sz w:val="18"/>
                <w:szCs w:val="18"/>
              </w:rPr>
            </w:pPr>
            <w:r>
              <w:rPr>
                <w:rFonts w:ascii="Arial" w:hAnsi="Arial" w:cs="Arial"/>
                <w:color w:val="000000"/>
                <w:sz w:val="18"/>
                <w:szCs w:val="18"/>
              </w:rPr>
              <w:t>$0 – Pay As You Go (“PAYG”)</w:t>
            </w:r>
          </w:p>
        </w:tc>
        <w:tc>
          <w:tcPr>
            <w:tcW w:w="1755" w:type="dxa"/>
            <w:tcBorders>
              <w:top w:val="single" w:sz="4" w:space="0" w:color="auto"/>
              <w:left w:val="single" w:sz="4" w:space="0" w:color="auto"/>
              <w:bottom w:val="single" w:sz="4" w:space="0" w:color="auto"/>
              <w:right w:val="single" w:sz="4" w:space="0" w:color="auto"/>
            </w:tcBorders>
          </w:tcPr>
          <w:p w14:paraId="1EC847E5"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0</w:t>
            </w:r>
          </w:p>
        </w:tc>
        <w:tc>
          <w:tcPr>
            <w:tcW w:w="1134" w:type="dxa"/>
            <w:tcBorders>
              <w:top w:val="single" w:sz="4" w:space="0" w:color="auto"/>
              <w:left w:val="single" w:sz="4" w:space="0" w:color="auto"/>
              <w:bottom w:val="single" w:sz="4" w:space="0" w:color="auto"/>
              <w:right w:val="single" w:sz="4" w:space="0" w:color="auto"/>
            </w:tcBorders>
          </w:tcPr>
          <w:p w14:paraId="047ADC1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22.73¢</w:t>
            </w:r>
          </w:p>
        </w:tc>
        <w:tc>
          <w:tcPr>
            <w:tcW w:w="1276" w:type="dxa"/>
            <w:tcBorders>
              <w:top w:val="single" w:sz="4" w:space="0" w:color="auto"/>
              <w:left w:val="single" w:sz="4" w:space="0" w:color="auto"/>
              <w:bottom w:val="single" w:sz="4" w:space="0" w:color="auto"/>
              <w:right w:val="single" w:sz="4" w:space="0" w:color="auto"/>
            </w:tcBorders>
          </w:tcPr>
          <w:p w14:paraId="785ACF5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5¢</w:t>
            </w:r>
          </w:p>
        </w:tc>
        <w:tc>
          <w:tcPr>
            <w:tcW w:w="1134" w:type="dxa"/>
            <w:tcBorders>
              <w:top w:val="single" w:sz="4" w:space="0" w:color="auto"/>
              <w:left w:val="single" w:sz="4" w:space="0" w:color="auto"/>
              <w:bottom w:val="single" w:sz="4" w:space="0" w:color="auto"/>
              <w:right w:val="single" w:sz="4" w:space="0" w:color="auto"/>
            </w:tcBorders>
          </w:tcPr>
          <w:p w14:paraId="4ED082F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5.45¢</w:t>
            </w:r>
          </w:p>
        </w:tc>
        <w:tc>
          <w:tcPr>
            <w:tcW w:w="1134" w:type="dxa"/>
            <w:tcBorders>
              <w:top w:val="single" w:sz="4" w:space="0" w:color="auto"/>
              <w:left w:val="single" w:sz="4" w:space="0" w:color="auto"/>
              <w:bottom w:val="single" w:sz="4" w:space="0" w:color="auto"/>
              <w:right w:val="single" w:sz="4" w:space="0" w:color="auto"/>
            </w:tcBorders>
          </w:tcPr>
          <w:p w14:paraId="303DE3AD"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w:t>
            </w:r>
          </w:p>
        </w:tc>
        <w:tc>
          <w:tcPr>
            <w:tcW w:w="1577" w:type="dxa"/>
            <w:tcBorders>
              <w:left w:val="single" w:sz="4" w:space="0" w:color="auto"/>
            </w:tcBorders>
          </w:tcPr>
          <w:p w14:paraId="51542D6D" w14:textId="0B344561" w:rsidR="002519D8" w:rsidRDefault="002519D8">
            <w:pPr>
              <w:spacing w:before="120" w:after="120"/>
              <w:ind w:right="-37"/>
              <w:jc w:val="right"/>
              <w:rPr>
                <w:rFonts w:ascii="Arial" w:hAnsi="Arial" w:cs="Arial"/>
                <w:color w:val="000000"/>
                <w:sz w:val="18"/>
                <w:szCs w:val="18"/>
              </w:rPr>
            </w:pPr>
          </w:p>
        </w:tc>
        <w:tc>
          <w:tcPr>
            <w:tcW w:w="946" w:type="dxa"/>
          </w:tcPr>
          <w:p w14:paraId="255F96AD" w14:textId="2CA2B891" w:rsidR="002519D8" w:rsidRDefault="002519D8">
            <w:pPr>
              <w:spacing w:before="120" w:after="120"/>
              <w:ind w:right="-37"/>
              <w:jc w:val="right"/>
              <w:rPr>
                <w:rFonts w:ascii="Arial" w:hAnsi="Arial" w:cs="Arial"/>
                <w:b/>
                <w:color w:val="000000"/>
                <w:sz w:val="18"/>
                <w:szCs w:val="18"/>
              </w:rPr>
            </w:pPr>
          </w:p>
        </w:tc>
      </w:tr>
      <w:tr w:rsidR="002519D8" w14:paraId="75CD5639" w14:textId="77777777" w:rsidTr="00C12A92">
        <w:tc>
          <w:tcPr>
            <w:tcW w:w="915" w:type="dxa"/>
            <w:tcBorders>
              <w:top w:val="single" w:sz="4" w:space="0" w:color="auto"/>
              <w:left w:val="single" w:sz="4" w:space="0" w:color="auto"/>
              <w:bottom w:val="single" w:sz="4" w:space="0" w:color="auto"/>
              <w:right w:val="single" w:sz="4" w:space="0" w:color="auto"/>
            </w:tcBorders>
          </w:tcPr>
          <w:p w14:paraId="0963F40A"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8.18</w:t>
            </w:r>
          </w:p>
        </w:tc>
        <w:tc>
          <w:tcPr>
            <w:tcW w:w="858" w:type="dxa"/>
            <w:tcBorders>
              <w:top w:val="single" w:sz="4" w:space="0" w:color="auto"/>
              <w:left w:val="single" w:sz="4" w:space="0" w:color="auto"/>
              <w:bottom w:val="single" w:sz="4" w:space="0" w:color="auto"/>
              <w:right w:val="single" w:sz="4" w:space="0" w:color="auto"/>
            </w:tcBorders>
          </w:tcPr>
          <w:p w14:paraId="5A95EC50"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755" w:type="dxa"/>
            <w:tcBorders>
              <w:top w:val="single" w:sz="4" w:space="0" w:color="auto"/>
              <w:left w:val="single" w:sz="4" w:space="0" w:color="auto"/>
              <w:bottom w:val="single" w:sz="4" w:space="0" w:color="auto"/>
              <w:right w:val="single" w:sz="4" w:space="0" w:color="auto"/>
            </w:tcBorders>
          </w:tcPr>
          <w:p w14:paraId="44979A3F"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134" w:type="dxa"/>
            <w:tcBorders>
              <w:top w:val="single" w:sz="4" w:space="0" w:color="auto"/>
              <w:left w:val="single" w:sz="4" w:space="0" w:color="auto"/>
              <w:bottom w:val="single" w:sz="4" w:space="0" w:color="auto"/>
              <w:right w:val="single" w:sz="4" w:space="0" w:color="auto"/>
            </w:tcBorders>
          </w:tcPr>
          <w:p w14:paraId="07052CEB"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20.91¢</w:t>
            </w:r>
          </w:p>
        </w:tc>
        <w:tc>
          <w:tcPr>
            <w:tcW w:w="1276" w:type="dxa"/>
            <w:tcBorders>
              <w:top w:val="single" w:sz="4" w:space="0" w:color="auto"/>
              <w:left w:val="single" w:sz="4" w:space="0" w:color="auto"/>
              <w:bottom w:val="single" w:sz="4" w:space="0" w:color="auto"/>
              <w:right w:val="single" w:sz="4" w:space="0" w:color="auto"/>
            </w:tcBorders>
          </w:tcPr>
          <w:p w14:paraId="6C98F88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3¢</w:t>
            </w:r>
          </w:p>
        </w:tc>
        <w:tc>
          <w:tcPr>
            <w:tcW w:w="1134" w:type="dxa"/>
            <w:tcBorders>
              <w:top w:val="single" w:sz="4" w:space="0" w:color="auto"/>
              <w:left w:val="single" w:sz="4" w:space="0" w:color="auto"/>
              <w:bottom w:val="single" w:sz="4" w:space="0" w:color="auto"/>
              <w:right w:val="single" w:sz="4" w:space="0" w:color="auto"/>
            </w:tcBorders>
          </w:tcPr>
          <w:p w14:paraId="438345F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1.81¢</w:t>
            </w:r>
          </w:p>
        </w:tc>
        <w:tc>
          <w:tcPr>
            <w:tcW w:w="1134" w:type="dxa"/>
            <w:tcBorders>
              <w:top w:val="single" w:sz="4" w:space="0" w:color="auto"/>
              <w:left w:val="single" w:sz="4" w:space="0" w:color="auto"/>
              <w:bottom w:val="single" w:sz="4" w:space="0" w:color="auto"/>
              <w:right w:val="single" w:sz="4" w:space="0" w:color="auto"/>
            </w:tcBorders>
          </w:tcPr>
          <w:p w14:paraId="1E20A09A"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6¢</w:t>
            </w:r>
          </w:p>
        </w:tc>
        <w:tc>
          <w:tcPr>
            <w:tcW w:w="1577" w:type="dxa"/>
            <w:tcBorders>
              <w:left w:val="single" w:sz="4" w:space="0" w:color="auto"/>
            </w:tcBorders>
          </w:tcPr>
          <w:p w14:paraId="64BDF56E" w14:textId="798F67A4" w:rsidR="002519D8" w:rsidRDefault="002519D8">
            <w:pPr>
              <w:spacing w:before="120" w:after="120"/>
              <w:ind w:right="-37"/>
              <w:jc w:val="right"/>
              <w:rPr>
                <w:rFonts w:ascii="Arial" w:hAnsi="Arial" w:cs="Arial"/>
                <w:color w:val="000000"/>
                <w:sz w:val="18"/>
                <w:szCs w:val="18"/>
              </w:rPr>
            </w:pPr>
          </w:p>
        </w:tc>
        <w:tc>
          <w:tcPr>
            <w:tcW w:w="946" w:type="dxa"/>
          </w:tcPr>
          <w:p w14:paraId="667D73B8" w14:textId="349C2B24" w:rsidR="002519D8" w:rsidRDefault="002519D8">
            <w:pPr>
              <w:spacing w:before="120" w:after="120"/>
              <w:ind w:right="-37"/>
              <w:jc w:val="right"/>
              <w:rPr>
                <w:rFonts w:ascii="Arial" w:hAnsi="Arial" w:cs="Arial"/>
                <w:b/>
                <w:color w:val="000000"/>
                <w:sz w:val="18"/>
                <w:szCs w:val="18"/>
              </w:rPr>
            </w:pPr>
          </w:p>
        </w:tc>
      </w:tr>
      <w:tr w:rsidR="002519D8" w14:paraId="6E98C83E" w14:textId="77777777" w:rsidTr="00C12A92">
        <w:tc>
          <w:tcPr>
            <w:tcW w:w="915" w:type="dxa"/>
            <w:tcBorders>
              <w:top w:val="single" w:sz="4" w:space="0" w:color="auto"/>
              <w:left w:val="single" w:sz="4" w:space="0" w:color="auto"/>
              <w:bottom w:val="single" w:sz="4" w:space="0" w:color="auto"/>
              <w:right w:val="single" w:sz="4" w:space="0" w:color="auto"/>
            </w:tcBorders>
          </w:tcPr>
          <w:p w14:paraId="6171B6A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lastRenderedPageBreak/>
              <w:t>$68.18</w:t>
            </w:r>
          </w:p>
        </w:tc>
        <w:tc>
          <w:tcPr>
            <w:tcW w:w="858" w:type="dxa"/>
            <w:tcBorders>
              <w:top w:val="single" w:sz="4" w:space="0" w:color="auto"/>
              <w:left w:val="single" w:sz="4" w:space="0" w:color="auto"/>
              <w:bottom w:val="single" w:sz="4" w:space="0" w:color="auto"/>
              <w:right w:val="single" w:sz="4" w:space="0" w:color="auto"/>
            </w:tcBorders>
          </w:tcPr>
          <w:p w14:paraId="627803F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c>
          <w:tcPr>
            <w:tcW w:w="1755" w:type="dxa"/>
            <w:tcBorders>
              <w:top w:val="single" w:sz="4" w:space="0" w:color="auto"/>
              <w:left w:val="single" w:sz="4" w:space="0" w:color="auto"/>
              <w:bottom w:val="single" w:sz="4" w:space="0" w:color="auto"/>
              <w:right w:val="single" w:sz="4" w:space="0" w:color="auto"/>
            </w:tcBorders>
          </w:tcPr>
          <w:p w14:paraId="313C435E"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c>
          <w:tcPr>
            <w:tcW w:w="1134" w:type="dxa"/>
            <w:tcBorders>
              <w:top w:val="single" w:sz="4" w:space="0" w:color="auto"/>
              <w:left w:val="single" w:sz="4" w:space="0" w:color="auto"/>
              <w:bottom w:val="single" w:sz="4" w:space="0" w:color="auto"/>
              <w:right w:val="single" w:sz="4" w:space="0" w:color="auto"/>
            </w:tcBorders>
          </w:tcPr>
          <w:p w14:paraId="6FF1289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9.09¢</w:t>
            </w:r>
          </w:p>
        </w:tc>
        <w:tc>
          <w:tcPr>
            <w:tcW w:w="1276" w:type="dxa"/>
            <w:tcBorders>
              <w:top w:val="single" w:sz="4" w:space="0" w:color="auto"/>
              <w:left w:val="single" w:sz="4" w:space="0" w:color="auto"/>
              <w:bottom w:val="single" w:sz="4" w:space="0" w:color="auto"/>
              <w:right w:val="single" w:sz="4" w:space="0" w:color="auto"/>
            </w:tcBorders>
          </w:tcPr>
          <w:p w14:paraId="11AE1E1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1¢</w:t>
            </w:r>
          </w:p>
        </w:tc>
        <w:tc>
          <w:tcPr>
            <w:tcW w:w="1134" w:type="dxa"/>
            <w:tcBorders>
              <w:top w:val="single" w:sz="4" w:space="0" w:color="auto"/>
              <w:left w:val="single" w:sz="4" w:space="0" w:color="auto"/>
              <w:bottom w:val="single" w:sz="4" w:space="0" w:color="auto"/>
              <w:right w:val="single" w:sz="4" w:space="0" w:color="auto"/>
            </w:tcBorders>
          </w:tcPr>
          <w:p w14:paraId="5FC522E8"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8.18¢</w:t>
            </w:r>
          </w:p>
        </w:tc>
        <w:tc>
          <w:tcPr>
            <w:tcW w:w="1134" w:type="dxa"/>
            <w:tcBorders>
              <w:top w:val="single" w:sz="4" w:space="0" w:color="auto"/>
              <w:left w:val="single" w:sz="4" w:space="0" w:color="auto"/>
              <w:bottom w:val="single" w:sz="4" w:space="0" w:color="auto"/>
              <w:right w:val="single" w:sz="4" w:space="0" w:color="auto"/>
            </w:tcBorders>
          </w:tcPr>
          <w:p w14:paraId="28D9143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2¢</w:t>
            </w:r>
          </w:p>
        </w:tc>
        <w:tc>
          <w:tcPr>
            <w:tcW w:w="1577" w:type="dxa"/>
            <w:tcBorders>
              <w:left w:val="single" w:sz="4" w:space="0" w:color="auto"/>
            </w:tcBorders>
          </w:tcPr>
          <w:p w14:paraId="2AE97E70" w14:textId="662FCABC" w:rsidR="002519D8" w:rsidRDefault="002519D8">
            <w:pPr>
              <w:spacing w:before="120" w:after="120"/>
              <w:ind w:right="-37"/>
              <w:jc w:val="right"/>
              <w:rPr>
                <w:rFonts w:ascii="Arial" w:hAnsi="Arial" w:cs="Arial"/>
                <w:color w:val="000000"/>
                <w:sz w:val="18"/>
                <w:szCs w:val="18"/>
              </w:rPr>
            </w:pPr>
          </w:p>
        </w:tc>
        <w:tc>
          <w:tcPr>
            <w:tcW w:w="946" w:type="dxa"/>
          </w:tcPr>
          <w:p w14:paraId="5AA45D36" w14:textId="0A2BFA5F" w:rsidR="002519D8" w:rsidRDefault="002519D8">
            <w:pPr>
              <w:spacing w:before="120" w:after="120"/>
              <w:ind w:right="-37"/>
              <w:jc w:val="right"/>
              <w:rPr>
                <w:rFonts w:ascii="Arial" w:hAnsi="Arial" w:cs="Arial"/>
                <w:b/>
                <w:color w:val="000000"/>
                <w:sz w:val="18"/>
                <w:szCs w:val="18"/>
              </w:rPr>
            </w:pPr>
          </w:p>
        </w:tc>
      </w:tr>
      <w:tr w:rsidR="002519D8" w14:paraId="3A0F1CD8" w14:textId="77777777" w:rsidTr="00C12A92">
        <w:tc>
          <w:tcPr>
            <w:tcW w:w="915" w:type="dxa"/>
            <w:tcBorders>
              <w:top w:val="single" w:sz="4" w:space="0" w:color="auto"/>
              <w:left w:val="single" w:sz="4" w:space="0" w:color="auto"/>
              <w:bottom w:val="single" w:sz="4" w:space="0" w:color="auto"/>
              <w:right w:val="single" w:sz="4" w:space="0" w:color="auto"/>
            </w:tcBorders>
          </w:tcPr>
          <w:p w14:paraId="7646D46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36.36</w:t>
            </w:r>
          </w:p>
        </w:tc>
        <w:tc>
          <w:tcPr>
            <w:tcW w:w="858" w:type="dxa"/>
            <w:tcBorders>
              <w:top w:val="single" w:sz="4" w:space="0" w:color="auto"/>
              <w:left w:val="single" w:sz="4" w:space="0" w:color="auto"/>
              <w:bottom w:val="single" w:sz="4" w:space="0" w:color="auto"/>
              <w:right w:val="single" w:sz="4" w:space="0" w:color="auto"/>
            </w:tcBorders>
          </w:tcPr>
          <w:p w14:paraId="164E6FC6"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50</w:t>
            </w:r>
          </w:p>
        </w:tc>
        <w:tc>
          <w:tcPr>
            <w:tcW w:w="1755" w:type="dxa"/>
            <w:tcBorders>
              <w:top w:val="single" w:sz="4" w:space="0" w:color="auto"/>
              <w:left w:val="single" w:sz="4" w:space="0" w:color="auto"/>
              <w:bottom w:val="single" w:sz="4" w:space="0" w:color="auto"/>
              <w:right w:val="single" w:sz="4" w:space="0" w:color="auto"/>
            </w:tcBorders>
          </w:tcPr>
          <w:p w14:paraId="5A22AD0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50</w:t>
            </w:r>
          </w:p>
        </w:tc>
        <w:tc>
          <w:tcPr>
            <w:tcW w:w="1134" w:type="dxa"/>
            <w:tcBorders>
              <w:top w:val="single" w:sz="4" w:space="0" w:color="auto"/>
              <w:left w:val="single" w:sz="4" w:space="0" w:color="auto"/>
              <w:bottom w:val="single" w:sz="4" w:space="0" w:color="auto"/>
              <w:right w:val="single" w:sz="4" w:space="0" w:color="auto"/>
            </w:tcBorders>
          </w:tcPr>
          <w:p w14:paraId="7F541AC3"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8.18¢</w:t>
            </w:r>
          </w:p>
        </w:tc>
        <w:tc>
          <w:tcPr>
            <w:tcW w:w="1276" w:type="dxa"/>
            <w:tcBorders>
              <w:top w:val="single" w:sz="4" w:space="0" w:color="auto"/>
              <w:left w:val="single" w:sz="4" w:space="0" w:color="auto"/>
              <w:bottom w:val="single" w:sz="4" w:space="0" w:color="auto"/>
              <w:right w:val="single" w:sz="4" w:space="0" w:color="auto"/>
            </w:tcBorders>
          </w:tcPr>
          <w:p w14:paraId="5893A06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134" w:type="dxa"/>
            <w:tcBorders>
              <w:top w:val="single" w:sz="4" w:space="0" w:color="auto"/>
              <w:left w:val="single" w:sz="4" w:space="0" w:color="auto"/>
              <w:bottom w:val="single" w:sz="4" w:space="0" w:color="auto"/>
              <w:right w:val="single" w:sz="4" w:space="0" w:color="auto"/>
            </w:tcBorders>
          </w:tcPr>
          <w:p w14:paraId="327D691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6.36¢</w:t>
            </w:r>
          </w:p>
        </w:tc>
        <w:tc>
          <w:tcPr>
            <w:tcW w:w="1134" w:type="dxa"/>
            <w:tcBorders>
              <w:top w:val="single" w:sz="4" w:space="0" w:color="auto"/>
              <w:left w:val="single" w:sz="4" w:space="0" w:color="auto"/>
              <w:bottom w:val="single" w:sz="4" w:space="0" w:color="auto"/>
              <w:right w:val="single" w:sz="4" w:space="0" w:color="auto"/>
            </w:tcBorders>
          </w:tcPr>
          <w:p w14:paraId="10361AE9"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0¢</w:t>
            </w:r>
          </w:p>
        </w:tc>
        <w:tc>
          <w:tcPr>
            <w:tcW w:w="1577" w:type="dxa"/>
            <w:tcBorders>
              <w:left w:val="single" w:sz="4" w:space="0" w:color="auto"/>
            </w:tcBorders>
          </w:tcPr>
          <w:p w14:paraId="06B317EB" w14:textId="5430D0F9" w:rsidR="002519D8" w:rsidRDefault="002519D8">
            <w:pPr>
              <w:spacing w:before="120" w:after="120"/>
              <w:ind w:right="-37"/>
              <w:jc w:val="right"/>
              <w:rPr>
                <w:rFonts w:ascii="Arial" w:hAnsi="Arial" w:cs="Arial"/>
                <w:color w:val="000000"/>
                <w:sz w:val="18"/>
                <w:szCs w:val="18"/>
              </w:rPr>
            </w:pPr>
          </w:p>
        </w:tc>
        <w:tc>
          <w:tcPr>
            <w:tcW w:w="946" w:type="dxa"/>
          </w:tcPr>
          <w:p w14:paraId="1FA9397C" w14:textId="7C2D1A25" w:rsidR="002519D8" w:rsidRDefault="002519D8">
            <w:pPr>
              <w:spacing w:before="120" w:after="120"/>
              <w:ind w:right="-37"/>
              <w:jc w:val="right"/>
              <w:rPr>
                <w:rFonts w:ascii="Arial" w:hAnsi="Arial" w:cs="Arial"/>
                <w:b/>
                <w:color w:val="000000"/>
                <w:sz w:val="18"/>
                <w:szCs w:val="18"/>
              </w:rPr>
            </w:pPr>
          </w:p>
        </w:tc>
      </w:tr>
      <w:tr w:rsidR="002519D8" w14:paraId="742CE42D" w14:textId="77777777" w:rsidTr="00C12A92">
        <w:tc>
          <w:tcPr>
            <w:tcW w:w="915" w:type="dxa"/>
            <w:tcBorders>
              <w:top w:val="single" w:sz="4" w:space="0" w:color="auto"/>
              <w:left w:val="single" w:sz="4" w:space="0" w:color="auto"/>
              <w:bottom w:val="single" w:sz="4" w:space="0" w:color="auto"/>
              <w:right w:val="single" w:sz="4" w:space="0" w:color="auto"/>
            </w:tcBorders>
          </w:tcPr>
          <w:p w14:paraId="70D2594A"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54.55</w:t>
            </w:r>
          </w:p>
        </w:tc>
        <w:tc>
          <w:tcPr>
            <w:tcW w:w="858" w:type="dxa"/>
            <w:tcBorders>
              <w:top w:val="single" w:sz="4" w:space="0" w:color="auto"/>
              <w:left w:val="single" w:sz="4" w:space="0" w:color="auto"/>
              <w:bottom w:val="single" w:sz="4" w:space="0" w:color="auto"/>
              <w:right w:val="single" w:sz="4" w:space="0" w:color="auto"/>
            </w:tcBorders>
          </w:tcPr>
          <w:p w14:paraId="50B86F6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0</w:t>
            </w:r>
          </w:p>
        </w:tc>
        <w:tc>
          <w:tcPr>
            <w:tcW w:w="1755" w:type="dxa"/>
            <w:tcBorders>
              <w:top w:val="single" w:sz="4" w:space="0" w:color="auto"/>
              <w:left w:val="single" w:sz="4" w:space="0" w:color="auto"/>
              <w:bottom w:val="single" w:sz="4" w:space="0" w:color="auto"/>
              <w:right w:val="single" w:sz="4" w:space="0" w:color="auto"/>
            </w:tcBorders>
          </w:tcPr>
          <w:p w14:paraId="4E95D40C"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0</w:t>
            </w:r>
          </w:p>
        </w:tc>
        <w:tc>
          <w:tcPr>
            <w:tcW w:w="1134" w:type="dxa"/>
            <w:tcBorders>
              <w:top w:val="single" w:sz="4" w:space="0" w:color="auto"/>
              <w:left w:val="single" w:sz="4" w:space="0" w:color="auto"/>
              <w:bottom w:val="single" w:sz="4" w:space="0" w:color="auto"/>
              <w:right w:val="single" w:sz="4" w:space="0" w:color="auto"/>
            </w:tcBorders>
          </w:tcPr>
          <w:p w14:paraId="64F4BB35"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7.27¢</w:t>
            </w:r>
          </w:p>
        </w:tc>
        <w:tc>
          <w:tcPr>
            <w:tcW w:w="1276" w:type="dxa"/>
            <w:tcBorders>
              <w:top w:val="single" w:sz="4" w:space="0" w:color="auto"/>
              <w:left w:val="single" w:sz="4" w:space="0" w:color="auto"/>
              <w:bottom w:val="single" w:sz="4" w:space="0" w:color="auto"/>
              <w:right w:val="single" w:sz="4" w:space="0" w:color="auto"/>
            </w:tcBorders>
          </w:tcPr>
          <w:p w14:paraId="1BBEBAD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9¢</w:t>
            </w:r>
          </w:p>
        </w:tc>
        <w:tc>
          <w:tcPr>
            <w:tcW w:w="1134" w:type="dxa"/>
            <w:tcBorders>
              <w:top w:val="single" w:sz="4" w:space="0" w:color="auto"/>
              <w:left w:val="single" w:sz="4" w:space="0" w:color="auto"/>
              <w:bottom w:val="single" w:sz="4" w:space="0" w:color="auto"/>
              <w:right w:val="single" w:sz="4" w:space="0" w:color="auto"/>
            </w:tcBorders>
          </w:tcPr>
          <w:p w14:paraId="7F12BB18"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4.54¢</w:t>
            </w:r>
          </w:p>
        </w:tc>
        <w:tc>
          <w:tcPr>
            <w:tcW w:w="1134" w:type="dxa"/>
            <w:tcBorders>
              <w:top w:val="single" w:sz="4" w:space="0" w:color="auto"/>
              <w:left w:val="single" w:sz="4" w:space="0" w:color="auto"/>
              <w:bottom w:val="single" w:sz="4" w:space="0" w:color="auto"/>
              <w:right w:val="single" w:sz="4" w:space="0" w:color="auto"/>
            </w:tcBorders>
          </w:tcPr>
          <w:p w14:paraId="0CA084A1"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38¢</w:t>
            </w:r>
          </w:p>
        </w:tc>
        <w:tc>
          <w:tcPr>
            <w:tcW w:w="1577" w:type="dxa"/>
            <w:tcBorders>
              <w:left w:val="single" w:sz="4" w:space="0" w:color="auto"/>
            </w:tcBorders>
          </w:tcPr>
          <w:p w14:paraId="050CC02D" w14:textId="69510702" w:rsidR="002519D8" w:rsidRDefault="002519D8">
            <w:pPr>
              <w:spacing w:before="120" w:after="120"/>
              <w:ind w:right="-37"/>
              <w:jc w:val="right"/>
              <w:rPr>
                <w:rFonts w:ascii="Arial" w:hAnsi="Arial" w:cs="Arial"/>
                <w:color w:val="000000"/>
                <w:sz w:val="18"/>
                <w:szCs w:val="18"/>
              </w:rPr>
            </w:pPr>
          </w:p>
        </w:tc>
        <w:tc>
          <w:tcPr>
            <w:tcW w:w="946" w:type="dxa"/>
          </w:tcPr>
          <w:p w14:paraId="55352DDA" w14:textId="62053646" w:rsidR="002519D8" w:rsidRDefault="002519D8">
            <w:pPr>
              <w:spacing w:before="120" w:after="120"/>
              <w:ind w:right="-37"/>
              <w:jc w:val="right"/>
              <w:rPr>
                <w:rFonts w:ascii="Arial" w:hAnsi="Arial" w:cs="Arial"/>
                <w:b/>
                <w:color w:val="000000"/>
                <w:sz w:val="18"/>
                <w:szCs w:val="18"/>
              </w:rPr>
            </w:pPr>
          </w:p>
        </w:tc>
      </w:tr>
    </w:tbl>
    <w:p w14:paraId="793A8655" w14:textId="77777777" w:rsidR="002519D8" w:rsidRDefault="002519D8">
      <w:pPr>
        <w:pStyle w:val="Heading2"/>
        <w:numPr>
          <w:ilvl w:val="0"/>
          <w:numId w:val="0"/>
        </w:numPr>
        <w:ind w:left="720"/>
      </w:pPr>
    </w:p>
    <w:p w14:paraId="24614A7B" w14:textId="1F7F54FA" w:rsidR="002519D8" w:rsidRDefault="007D1AF7">
      <w:pPr>
        <w:pStyle w:val="Heading2"/>
      </w:pPr>
      <w:r>
        <w:t>We will treat an SMS</w:t>
      </w:r>
      <w:r w:rsidR="00A9772C">
        <w:t xml:space="preserve"> or</w:t>
      </w:r>
      <w:r>
        <w:t xml:space="preserve"> MMS message sent to a group of people as </w:t>
      </w:r>
      <w:r w:rsidR="00A9772C">
        <w:t xml:space="preserve">multiple </w:t>
      </w:r>
      <w:r>
        <w:t>individual SMS</w:t>
      </w:r>
      <w:r w:rsidR="00A9772C">
        <w:t xml:space="preserve"> or</w:t>
      </w:r>
      <w:r>
        <w:t xml:space="preserve"> MMS message</w:t>
      </w:r>
      <w:r w:rsidR="00A9772C">
        <w:t>s (as applicable) and</w:t>
      </w:r>
      <w:r>
        <w:t xml:space="preserve"> </w:t>
      </w:r>
      <w:r w:rsidR="00A9772C">
        <w:t xml:space="preserve">will charge you based on the number of individual people you send </w:t>
      </w:r>
      <w:r w:rsidR="4D1566DD">
        <w:t>the message to.</w:t>
      </w:r>
      <w:r w:rsidR="00A9772C">
        <w:t xml:space="preserve"> </w:t>
      </w:r>
    </w:p>
    <w:p w14:paraId="43730F2D" w14:textId="7F3004D0" w:rsidR="002519D8" w:rsidRDefault="007D1AF7">
      <w:pPr>
        <w:pStyle w:val="Heading2"/>
      </w:pPr>
      <w:r>
        <w:t>The charges for Telstra Desktop Messaging are based on SMS</w:t>
      </w:r>
      <w:r w:rsidR="00A9772C">
        <w:t xml:space="preserve"> or</w:t>
      </w:r>
      <w:r>
        <w:t xml:space="preserve"> MMS messages sent, regardless of whether they have been delivered to the people you are sending them to.</w:t>
      </w:r>
    </w:p>
    <w:p w14:paraId="6F3AE3FD" w14:textId="06145A68" w:rsidR="002519D8" w:rsidRDefault="007D1AF7">
      <w:pPr>
        <w:pStyle w:val="Heading2"/>
      </w:pPr>
      <w:r>
        <w:t>Any unused portion of included SMS</w:t>
      </w:r>
      <w:r w:rsidR="00A9772C">
        <w:t xml:space="preserve"> or</w:t>
      </w:r>
      <w:r>
        <w:t xml:space="preserve"> MMS messages in any given month will not carry over to the next month.</w:t>
      </w:r>
    </w:p>
    <w:p w14:paraId="41496635"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37E2DE7D" w14:textId="130256C9" w:rsidR="002519D8" w:rsidRDefault="007D1AF7">
      <w:pPr>
        <w:pStyle w:val="Heading2"/>
      </w:pPr>
      <w:r>
        <w:t>We provide you with one mobile service number (</w:t>
      </w:r>
      <w:r w:rsidRPr="60F67026">
        <w:rPr>
          <w:b/>
        </w:rPr>
        <w:t>MSISDN</w:t>
      </w:r>
      <w:r>
        <w:t xml:space="preserve">) to use with your Telstra Desktop Messaging Service as standard.  </w:t>
      </w:r>
      <w:r w:rsidR="00A9772C">
        <w:t>Y</w:t>
      </w:r>
      <w:r>
        <w:t xml:space="preserve">ou may request, and we may agree to provide, additional MSISDNs for one or more of your services for an additional charge (of which we will notify you at the time of request).  </w:t>
      </w:r>
    </w:p>
    <w:p w14:paraId="157E3615" w14:textId="77777777" w:rsidR="002519D8" w:rsidRDefault="007D1AF7">
      <w:pPr>
        <w:pStyle w:val="Heading1"/>
      </w:pPr>
      <w:bookmarkStart w:id="424" w:name="_Toc169577355"/>
      <w:bookmarkStart w:id="425" w:name="_Toc163635487"/>
      <w:bookmarkStart w:id="426" w:name="_Toc163635605"/>
      <w:r>
        <w:t>Telstra Integrated Messaging</w:t>
      </w:r>
      <w:bookmarkEnd w:id="424"/>
      <w:bookmarkEnd w:id="425"/>
      <w:bookmarkEnd w:id="426"/>
    </w:p>
    <w:p w14:paraId="25ED80D9" w14:textId="77777777" w:rsidR="002519D8" w:rsidRDefault="007D1AF7">
      <w:pPr>
        <w:pStyle w:val="Indent1"/>
      </w:pPr>
      <w:bookmarkStart w:id="427" w:name="_Toc169577356"/>
      <w:bookmarkStart w:id="428" w:name="_Toc163635488"/>
      <w:bookmarkStart w:id="429" w:name="_Toc163635606"/>
      <w:r>
        <w:t>What is Telstra Integrated Messaging?</w:t>
      </w:r>
      <w:bookmarkEnd w:id="427"/>
      <w:bookmarkEnd w:id="428"/>
      <w:bookmarkEnd w:id="429"/>
    </w:p>
    <w:p w14:paraId="2374C7AC" w14:textId="6C050C16" w:rsidR="002519D8" w:rsidRDefault="007D1AF7">
      <w:pPr>
        <w:pStyle w:val="Heading2"/>
        <w:numPr>
          <w:ilvl w:val="0"/>
          <w:numId w:val="0"/>
        </w:numPr>
        <w:ind w:left="737"/>
      </w:pPr>
      <w:r>
        <w:t>Telstra Integrated Messaging (“</w:t>
      </w:r>
      <w:r>
        <w:rPr>
          <w:b/>
        </w:rPr>
        <w:t>TIM</w:t>
      </w:r>
      <w:r>
        <w:t>”) is a Value Added Messaging Service supporting SMS,</w:t>
      </w:r>
      <w:r>
        <w:rPr>
          <w:lang w:val="en-GB"/>
        </w:rPr>
        <w:t xml:space="preserve"> MMS, E-mail, and Secure IP Messaging into a bundled solution. It packages software, hosting and carriage services, giving the ability to automate and mobilise business processes using messaging technology. </w:t>
      </w:r>
      <w:r>
        <w:rPr>
          <w:lang w:val="en"/>
        </w:rPr>
        <w:t>Multimedia Messaging Service (</w:t>
      </w:r>
      <w:r>
        <w:rPr>
          <w:b/>
          <w:lang w:val="en"/>
        </w:rPr>
        <w:t>MMS</w:t>
      </w:r>
      <w:r>
        <w:rPr>
          <w:lang w:val="en"/>
        </w:rPr>
        <w:t xml:space="preserve">) is a standard way to send messages that include multimedia content (images and video) to and from mobile phones over a cellular network. </w:t>
      </w:r>
      <w:r>
        <w:t xml:space="preserve">Further information about SMS and MMS and the terms that apply to SMS and MMS (as opposed to the Telstra Integrated Messaging service) is set out in </w:t>
      </w:r>
      <w:hyperlink r:id="rId26" w:anchor="telstra-mobile" w:history="1">
        <w:r>
          <w:rPr>
            <w:rStyle w:val="Hyperlink"/>
          </w:rPr>
          <w:t>Part E – SMS Messages and Email of the Telstra Mobile section of Our Customer Terms</w:t>
        </w:r>
      </w:hyperlink>
      <w:r>
        <w:t xml:space="preserve">. </w:t>
      </w:r>
    </w:p>
    <w:p w14:paraId="521CC5DC" w14:textId="2C6A5162" w:rsidR="002519D8" w:rsidRDefault="007D1AF7">
      <w:pPr>
        <w:pStyle w:val="Heading2"/>
      </w:pPr>
      <w:r>
        <w:t>The service is available to Telstra post paid mobile customers who</w:t>
      </w:r>
      <w:r w:rsidR="00A9772C" w:rsidRPr="00A9772C">
        <w:t xml:space="preserve"> </w:t>
      </w:r>
      <w:r w:rsidR="00A9772C">
        <w:t>have entered into an eligible plan.</w:t>
      </w:r>
    </w:p>
    <w:p w14:paraId="70F306D6" w14:textId="77777777" w:rsidR="002519D8" w:rsidRDefault="007D1AF7">
      <w:pPr>
        <w:pStyle w:val="Indent1"/>
      </w:pPr>
      <w:bookmarkStart w:id="430" w:name="_Toc169577358"/>
      <w:bookmarkStart w:id="431" w:name="_Toc163635489"/>
      <w:bookmarkStart w:id="432" w:name="_Toc163635607"/>
      <w:r>
        <w:t>Web site conditions of use</w:t>
      </w:r>
      <w:bookmarkEnd w:id="430"/>
      <w:bookmarkEnd w:id="431"/>
      <w:bookmarkEnd w:id="432"/>
    </w:p>
    <w:p w14:paraId="365A2DF6" w14:textId="77777777" w:rsidR="002519D8" w:rsidRDefault="007D1AF7">
      <w:pPr>
        <w:pStyle w:val="Heading2"/>
        <w:rPr>
          <w:iCs/>
        </w:rPr>
      </w:pPr>
      <w:r>
        <w:rPr>
          <w:iCs/>
        </w:rPr>
        <w:t>You and people authorised by you are permitted to access and use the TIM platform for the sole purpose of accessing and using service, subject to the terms and conditions of your agreement with us.</w:t>
      </w:r>
    </w:p>
    <w:p w14:paraId="49FF9F6D" w14:textId="17EC5420" w:rsidR="00A9772C" w:rsidRDefault="00A9772C">
      <w:pPr>
        <w:pStyle w:val="Heading2"/>
        <w:rPr>
          <w:iCs/>
        </w:rPr>
      </w:pPr>
      <w:r>
        <w:t>The TIM portal is protected by multi-factor authentication, to access the portal you will need to register a valid email address to receive the authentication code.</w:t>
      </w:r>
    </w:p>
    <w:p w14:paraId="3CA217B3" w14:textId="0941EB48" w:rsidR="002519D8" w:rsidRDefault="5C2A86E7" w:rsidP="60F67026">
      <w:pPr>
        <w:pStyle w:val="Heading2"/>
      </w:pPr>
      <w:r>
        <w:lastRenderedPageBreak/>
        <w:t>If Telstra identif</w:t>
      </w:r>
      <w:r w:rsidR="008C1161">
        <w:t>ies</w:t>
      </w:r>
      <w:r>
        <w:t xml:space="preserve"> a potential compromise of your TIM account, we may proactively suspend your service and </w:t>
      </w:r>
      <w:r w:rsidR="008C1161">
        <w:t xml:space="preserve">will </w:t>
      </w:r>
      <w:r>
        <w:t xml:space="preserve">contact you </w:t>
      </w:r>
      <w:r w:rsidR="008C1161">
        <w:t xml:space="preserve">as soon as reasonably possible </w:t>
      </w:r>
      <w:r>
        <w:t xml:space="preserve">to assist with securing your service. </w:t>
      </w:r>
      <w:r w:rsidR="008C1161">
        <w:t xml:space="preserve"> If this occurs, </w:t>
      </w:r>
      <w:r>
        <w:t xml:space="preserve"> Telstra will not be liable for costs incurred if your account is compromised.</w:t>
      </w:r>
    </w:p>
    <w:p w14:paraId="317405FF" w14:textId="77777777" w:rsidR="002519D8" w:rsidRDefault="007D1AF7">
      <w:pPr>
        <w:pStyle w:val="Heading2"/>
        <w:rPr>
          <w:iCs/>
        </w:rPr>
      </w:pPr>
      <w:r>
        <w:t>You must comply with, and ensure that people authorised by you to use the TIM platform comply with, your obligations under the terms and conditions of your agreement with us.</w:t>
      </w:r>
    </w:p>
    <w:p w14:paraId="4B16C48E" w14:textId="77777777" w:rsidR="002519D8" w:rsidRDefault="007D1AF7">
      <w:pPr>
        <w:pStyle w:val="Indent1"/>
      </w:pPr>
      <w:bookmarkStart w:id="433" w:name="_Toc169577359"/>
      <w:bookmarkStart w:id="434" w:name="_Toc163635490"/>
      <w:bookmarkStart w:id="435" w:name="_Toc163635608"/>
      <w:r>
        <w:t>Your obligations and records</w:t>
      </w:r>
      <w:bookmarkEnd w:id="433"/>
      <w:bookmarkEnd w:id="434"/>
      <w:bookmarkEnd w:id="435"/>
    </w:p>
    <w:p w14:paraId="437F48E9" w14:textId="77777777" w:rsidR="002519D8" w:rsidRDefault="007D1AF7">
      <w:pPr>
        <w:pStyle w:val="Heading2"/>
        <w:rPr>
          <w:iCs/>
        </w:rPr>
      </w:pPr>
      <w:r>
        <w:t xml:space="preserve">We grant you a non-exclusive, non-transferable, worldwide right to use the TIM service solely for your own internal business purposes, subject to the terms and conditions of your agreement with us.  All rights not expressly granted to you are reserved. </w:t>
      </w:r>
    </w:p>
    <w:p w14:paraId="051CFDDF" w14:textId="17553514" w:rsidR="002519D8" w:rsidRDefault="007D1AF7">
      <w:pPr>
        <w:pStyle w:val="Heading2"/>
        <w:rPr>
          <w:iCs/>
        </w:rPr>
      </w:pPr>
      <w:bookmarkStart w:id="436" w:name="_Ref163636202"/>
      <w:r>
        <w:t>You must provide all information and assistance as is reasonably required by us in order to enable us to meet our obligations under the terms and conditions of your agreement with us.  If you fail meet to your obligations under this clause</w:t>
      </w:r>
      <w:r w:rsidR="00F32902">
        <w:t xml:space="preserve"> </w:t>
      </w:r>
      <w:r w:rsidR="00F32902">
        <w:fldChar w:fldCharType="begin"/>
      </w:r>
      <w:r w:rsidR="00F32902">
        <w:instrText xml:space="preserve"> REF _Ref163636202 \w \h </w:instrText>
      </w:r>
      <w:r w:rsidR="00F32902">
        <w:fldChar w:fldCharType="separate"/>
      </w:r>
      <w:r w:rsidR="009138B3">
        <w:t>7.7</w:t>
      </w:r>
      <w:r w:rsidR="00F32902">
        <w:fldChar w:fldCharType="end"/>
      </w:r>
      <w:r>
        <w:t>, it will constitute a material breach of these terms.</w:t>
      </w:r>
      <w:bookmarkEnd w:id="436"/>
    </w:p>
    <w:p w14:paraId="444404B7" w14:textId="77777777" w:rsidR="002519D8" w:rsidRDefault="007D1AF7">
      <w:pPr>
        <w:pStyle w:val="Heading2"/>
        <w:rPr>
          <w:iCs/>
        </w:rPr>
      </w:pPr>
      <w:r>
        <w:t>You must:</w:t>
      </w:r>
    </w:p>
    <w:p w14:paraId="0075BCDF" w14:textId="77777777" w:rsidR="002519D8" w:rsidRDefault="007D1AF7">
      <w:pPr>
        <w:pStyle w:val="Heading3"/>
      </w:pPr>
      <w:r>
        <w:t>obtain and maintain the telecommunications services and any third party software necessary to access and use the service;</w:t>
      </w:r>
    </w:p>
    <w:p w14:paraId="3FDB6910" w14:textId="77777777" w:rsidR="002519D8" w:rsidRDefault="007D1AF7">
      <w:pPr>
        <w:pStyle w:val="Heading3"/>
      </w:pPr>
      <w:r>
        <w:t>ensure that the use of such services and software does not breach any of your legally enforceable obligations or any law;</w:t>
      </w:r>
    </w:p>
    <w:p w14:paraId="5F5A718A" w14:textId="77777777" w:rsidR="002519D8" w:rsidRDefault="007D1AF7">
      <w:pPr>
        <w:pStyle w:val="Heading3"/>
      </w:pPr>
      <w:r>
        <w:t>ensure that the information you provide to us on the application form is accurate;</w:t>
      </w:r>
    </w:p>
    <w:p w14:paraId="2BC2A190" w14:textId="77777777" w:rsidR="002519D8" w:rsidRDefault="007D1AF7">
      <w:pPr>
        <w:pStyle w:val="Heading3"/>
      </w:pPr>
      <w:r>
        <w:t>ensure that you are authorised and have all necessary consents, licences and permits to receive the service and comply with your obligations under your agreement with us; and</w:t>
      </w:r>
    </w:p>
    <w:p w14:paraId="64BCD066" w14:textId="77777777" w:rsidR="002519D8" w:rsidRDefault="007D1AF7">
      <w:pPr>
        <w:pStyle w:val="Heading3"/>
      </w:pPr>
      <w:r>
        <w:t>ensure that you are not in breach of any legally enforceable obligation or in breach of any law in entering into your agreement with us.</w:t>
      </w:r>
    </w:p>
    <w:p w14:paraId="3A93D703" w14:textId="77777777" w:rsidR="002519D8" w:rsidRDefault="007D1AF7">
      <w:pPr>
        <w:pStyle w:val="Heading2"/>
        <w:rPr>
          <w:iCs/>
        </w:rPr>
      </w:pPr>
      <w:r>
        <w:t>You must not:</w:t>
      </w:r>
    </w:p>
    <w:p w14:paraId="54AC4E87" w14:textId="77777777" w:rsidR="002519D8" w:rsidRDefault="007D1AF7">
      <w:pPr>
        <w:pStyle w:val="Heading3"/>
        <w:rPr>
          <w:iCs/>
        </w:rPr>
      </w:pPr>
      <w:r>
        <w:t>license, sublicense, sell, resell, transfer, assign, distribute or otherwise commercially exploit or make available to any third party, the service in any way;</w:t>
      </w:r>
    </w:p>
    <w:p w14:paraId="714D72F9" w14:textId="77777777" w:rsidR="002519D8" w:rsidRDefault="007D1AF7">
      <w:pPr>
        <w:pStyle w:val="Heading3"/>
        <w:rPr>
          <w:iCs/>
        </w:rPr>
      </w:pPr>
      <w:r>
        <w:t>modify or make derivative works based upon the service;</w:t>
      </w:r>
    </w:p>
    <w:p w14:paraId="4340A3CE" w14:textId="77777777" w:rsidR="002519D8" w:rsidRDefault="007D1AF7">
      <w:pPr>
        <w:pStyle w:val="Heading3"/>
        <w:rPr>
          <w:iCs/>
        </w:rPr>
      </w:pPr>
      <w:r>
        <w:t>reverse engineer or access the service in order to:</w:t>
      </w:r>
    </w:p>
    <w:p w14:paraId="21D8FEAA" w14:textId="77777777" w:rsidR="002519D8" w:rsidRDefault="007D1AF7">
      <w:pPr>
        <w:pStyle w:val="Heading2"/>
        <w:numPr>
          <w:ilvl w:val="0"/>
          <w:numId w:val="0"/>
        </w:numPr>
        <w:ind w:left="2127" w:hanging="709"/>
        <w:rPr>
          <w:iCs/>
        </w:rPr>
      </w:pPr>
      <w:r>
        <w:rPr>
          <w:iCs/>
        </w:rPr>
        <w:t>(i)</w:t>
      </w:r>
      <w:r>
        <w:rPr>
          <w:iCs/>
        </w:rPr>
        <w:tab/>
        <w:t>build a competitive product or service;</w:t>
      </w:r>
    </w:p>
    <w:p w14:paraId="1CAE77A8" w14:textId="77777777" w:rsidR="002519D8" w:rsidRDefault="007D1AF7">
      <w:pPr>
        <w:pStyle w:val="Heading2"/>
        <w:numPr>
          <w:ilvl w:val="0"/>
          <w:numId w:val="0"/>
        </w:numPr>
        <w:ind w:left="2127" w:hanging="709"/>
        <w:rPr>
          <w:iCs/>
        </w:rPr>
      </w:pPr>
      <w:r>
        <w:rPr>
          <w:iCs/>
        </w:rPr>
        <w:t>(ii)</w:t>
      </w:r>
      <w:r>
        <w:rPr>
          <w:iCs/>
        </w:rPr>
        <w:tab/>
        <w:t>build a product using similar ideas, features, functions or graphics of the service; or</w:t>
      </w:r>
    </w:p>
    <w:p w14:paraId="6C312ED6" w14:textId="77777777" w:rsidR="002519D8" w:rsidRDefault="007D1AF7">
      <w:pPr>
        <w:pStyle w:val="Heading2"/>
        <w:numPr>
          <w:ilvl w:val="0"/>
          <w:numId w:val="0"/>
        </w:numPr>
        <w:ind w:left="2127" w:hanging="709"/>
        <w:rPr>
          <w:iCs/>
        </w:rPr>
      </w:pPr>
      <w:r>
        <w:rPr>
          <w:iCs/>
        </w:rPr>
        <w:lastRenderedPageBreak/>
        <w:t>(iii)</w:t>
      </w:r>
      <w:r>
        <w:rPr>
          <w:iCs/>
        </w:rPr>
        <w:tab/>
        <w:t>copy any ideas, features, functions or graphics of the service;</w:t>
      </w:r>
    </w:p>
    <w:p w14:paraId="35DEBA89" w14:textId="77777777" w:rsidR="002519D8" w:rsidRDefault="007D1AF7">
      <w:pPr>
        <w:pStyle w:val="Heading3"/>
        <w:rPr>
          <w:iCs/>
        </w:rPr>
      </w:pPr>
      <w:r>
        <w:t>interfere with or disrupt the integrity or performance of the service or the data contained therein; or</w:t>
      </w:r>
    </w:p>
    <w:p w14:paraId="3CA6D7BC" w14:textId="77777777" w:rsidR="002519D8" w:rsidRDefault="007D1AF7">
      <w:pPr>
        <w:pStyle w:val="Heading3"/>
        <w:rPr>
          <w:iCs/>
        </w:rPr>
      </w:pPr>
      <w:r>
        <w:t>attempt to gain unauthorised access to the service or its related systems or networks;</w:t>
      </w:r>
    </w:p>
    <w:p w14:paraId="67AF2973" w14:textId="77777777" w:rsidR="002519D8" w:rsidRDefault="007D1AF7">
      <w:pPr>
        <w:pStyle w:val="Heading3"/>
        <w:rPr>
          <w:iCs/>
        </w:rPr>
      </w:pPr>
      <w:r>
        <w:t>use the service for any illegal purpose or in a way contrary to any law, (including any codes of conduct or industry codes) including;</w:t>
      </w:r>
    </w:p>
    <w:p w14:paraId="45D61F08" w14:textId="77777777" w:rsidR="002519D8" w:rsidRDefault="007D1AF7">
      <w:pPr>
        <w:pStyle w:val="Heading2"/>
        <w:numPr>
          <w:ilvl w:val="0"/>
          <w:numId w:val="0"/>
        </w:numPr>
        <w:ind w:left="2127" w:hanging="709"/>
        <w:rPr>
          <w:iCs/>
        </w:rPr>
      </w:pPr>
      <w:r>
        <w:rPr>
          <w:iCs/>
        </w:rPr>
        <w:t>(i)</w:t>
      </w:r>
      <w:r>
        <w:rPr>
          <w:iCs/>
        </w:rPr>
        <w:tab/>
        <w:t>sending or storing infringing, obscene, threatening, libellous or otherwise unlawful or tortuous material, including material harmful to children or violative of third party privacy rights;</w:t>
      </w:r>
    </w:p>
    <w:p w14:paraId="42715238" w14:textId="2720E3C7" w:rsidR="002519D8" w:rsidRDefault="007D1AF7">
      <w:pPr>
        <w:pStyle w:val="Heading2"/>
        <w:numPr>
          <w:ilvl w:val="0"/>
          <w:numId w:val="0"/>
        </w:numPr>
        <w:ind w:left="2127" w:hanging="709"/>
        <w:rPr>
          <w:iCs/>
        </w:rPr>
      </w:pPr>
      <w:r>
        <w:rPr>
          <w:iCs/>
        </w:rPr>
        <w:t>(ii)</w:t>
      </w:r>
      <w:r>
        <w:rPr>
          <w:iCs/>
        </w:rPr>
        <w:tab/>
        <w:t>sending or storing material containing software viruses, worms, Trojan horses or other harmful computer code, files, scripts, agents or programs;</w:t>
      </w:r>
      <w:r w:rsidR="00C12A92">
        <w:rPr>
          <w:iCs/>
        </w:rPr>
        <w:t xml:space="preserve"> and</w:t>
      </w:r>
    </w:p>
    <w:p w14:paraId="106BFFCB" w14:textId="77777777" w:rsidR="002519D8" w:rsidRDefault="007D1AF7">
      <w:pPr>
        <w:pStyle w:val="Heading2"/>
        <w:numPr>
          <w:ilvl w:val="0"/>
          <w:numId w:val="0"/>
        </w:numPr>
        <w:ind w:left="2149" w:hanging="709"/>
        <w:rPr>
          <w:iCs/>
        </w:rPr>
      </w:pPr>
      <w:r>
        <w:rPr>
          <w:iCs/>
        </w:rPr>
        <w:t>(iii)</w:t>
      </w:r>
      <w:r>
        <w:rPr>
          <w:iCs/>
        </w:rPr>
        <w:tab/>
        <w:t>using the service in a way that may result in the misuse of a third party’s confidential information;</w:t>
      </w:r>
    </w:p>
    <w:p w14:paraId="1A40D33C" w14:textId="77777777" w:rsidR="002519D8" w:rsidRDefault="007D1AF7">
      <w:pPr>
        <w:pStyle w:val="Heading3"/>
        <w:rPr>
          <w:iCs/>
        </w:rPr>
      </w:pPr>
      <w:r>
        <w:t>delete another’s data from the service without permission;</w:t>
      </w:r>
    </w:p>
    <w:p w14:paraId="43F45906" w14:textId="77777777" w:rsidR="002519D8" w:rsidRDefault="007D1AF7">
      <w:pPr>
        <w:pStyle w:val="Heading3"/>
        <w:rPr>
          <w:iCs/>
        </w:rPr>
      </w:pPr>
      <w:r>
        <w:t>use the service to harass any person or cause damage or injury to any person or property;</w:t>
      </w:r>
    </w:p>
    <w:p w14:paraId="100805D0" w14:textId="77777777" w:rsidR="002519D8" w:rsidRDefault="007D1AF7">
      <w:pPr>
        <w:pStyle w:val="Heading3"/>
        <w:rPr>
          <w:iCs/>
        </w:rPr>
      </w:pPr>
      <w:r>
        <w:t>represent that we are involved in or endorse the production of content sent by you using the service;</w:t>
      </w:r>
    </w:p>
    <w:p w14:paraId="1ED3ACBE" w14:textId="230E12BF" w:rsidR="002519D8" w:rsidRDefault="007D1AF7">
      <w:pPr>
        <w:pStyle w:val="Heading3"/>
        <w:rPr>
          <w:iCs/>
        </w:rPr>
      </w:pPr>
      <w:r>
        <w:t>use the service to impersonate another person or entity;</w:t>
      </w:r>
      <w:r w:rsidR="00C12A92">
        <w:t xml:space="preserve"> or</w:t>
      </w:r>
    </w:p>
    <w:p w14:paraId="6CEEFB9B" w14:textId="77777777" w:rsidR="002519D8" w:rsidRDefault="007D1AF7">
      <w:pPr>
        <w:pStyle w:val="Heading3"/>
        <w:rPr>
          <w:iCs/>
        </w:rPr>
      </w:pPr>
      <w:r>
        <w:t>use, or facilitate the use of, the service in any way for the purpose of providing any warning or notification about a serious risk to the safety of persons or property.</w:t>
      </w:r>
    </w:p>
    <w:p w14:paraId="27376B9C" w14:textId="77777777" w:rsidR="002519D8" w:rsidRDefault="007D1AF7">
      <w:pPr>
        <w:pStyle w:val="Heading2"/>
        <w:rPr>
          <w:iCs/>
        </w:rPr>
      </w:pPr>
      <w:r>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142814B8" w14:textId="77777777" w:rsidR="002519D8" w:rsidRDefault="007D1AF7">
      <w:pPr>
        <w:pStyle w:val="Heading2"/>
        <w:rPr>
          <w:iCs/>
        </w:rPr>
      </w:pPr>
      <w:bookmarkStart w:id="437" w:name="_Ref71707543"/>
      <w:r>
        <w:t>We may delete any SMS or other message that is:</w:t>
      </w:r>
      <w:bookmarkEnd w:id="437"/>
    </w:p>
    <w:p w14:paraId="60AF9089" w14:textId="77777777" w:rsidR="002519D8" w:rsidRDefault="007D1AF7">
      <w:pPr>
        <w:pStyle w:val="Heading3"/>
        <w:rPr>
          <w:iCs/>
        </w:rPr>
      </w:pPr>
      <w:r>
        <w:t>sent by you by means of the service from three months after the date on which you sent it; or</w:t>
      </w:r>
    </w:p>
    <w:p w14:paraId="4A48D2BA" w14:textId="77777777" w:rsidR="002519D8" w:rsidRDefault="007D1AF7">
      <w:pPr>
        <w:pStyle w:val="Heading3"/>
        <w:rPr>
          <w:iCs/>
        </w:rPr>
      </w:pPr>
      <w:r>
        <w:t>received by you by means of the service from twelve months after the date on which you received it.</w:t>
      </w:r>
    </w:p>
    <w:p w14:paraId="66C9062E" w14:textId="77777777" w:rsidR="002519D8" w:rsidRDefault="007D1AF7">
      <w:pPr>
        <w:pStyle w:val="Indent1"/>
      </w:pPr>
      <w:bookmarkStart w:id="438" w:name="_Toc169577360"/>
      <w:bookmarkStart w:id="439" w:name="_Toc163635491"/>
      <w:bookmarkStart w:id="440" w:name="_Toc163635609"/>
      <w:r>
        <w:lastRenderedPageBreak/>
        <w:t>Limitations of service</w:t>
      </w:r>
      <w:bookmarkEnd w:id="438"/>
      <w:bookmarkEnd w:id="439"/>
      <w:bookmarkEnd w:id="440"/>
    </w:p>
    <w:p w14:paraId="48FF0008" w14:textId="77777777" w:rsidR="002519D8" w:rsidRDefault="007D1AF7">
      <w:pPr>
        <w:pStyle w:val="Heading2"/>
        <w:rPr>
          <w:iCs/>
        </w:rPr>
      </w:pPr>
      <w:bookmarkStart w:id="441" w:name="_Ref70589217"/>
      <w:r>
        <w:t>We will use our best efforts to ensure that International SMS are successfully terminated or terminated in a timely manner on the relevant end-user’s device. However, SMS and MMS (including international SMS and MMS) may not be successfully terminated, or terminated in a timely manner, on an end-user’s handset (including SMS sent to mobile phones with end-users subscribed to international telecommunications carriers).  This could be due to, for example, the end-user’s handset not working properly, being switched off or out of range, the message storage space on the end-user’s handset being full or where an end-user is overseas and the international telecommunications carrier has blocked SMS or MMS from us.</w:t>
      </w:r>
      <w:bookmarkEnd w:id="441"/>
      <w:r>
        <w:t xml:space="preserve"> </w:t>
      </w:r>
    </w:p>
    <w:p w14:paraId="79B10D44" w14:textId="77777777" w:rsidR="002519D8" w:rsidRDefault="007D1AF7">
      <w:pPr>
        <w:pStyle w:val="Heading2"/>
        <w:rPr>
          <w:iCs/>
        </w:rPr>
      </w:pPr>
      <w:r>
        <w:t>Other messages sent for conversion into SMSs for delivery to end-users may not be converted and delivered.  This could be due to, for example, a problem with the end-user’s Internet connection or email gateway, a problem with our network, or the end user not having sufficient credit to send a SMS or not having the correct permissions to send a SMS.</w:t>
      </w:r>
    </w:p>
    <w:p w14:paraId="1856EC28" w14:textId="77777777" w:rsidR="002519D8" w:rsidRDefault="007D1AF7">
      <w:pPr>
        <w:pStyle w:val="Heading2"/>
        <w:rPr>
          <w:iCs/>
        </w:rPr>
      </w:pPr>
      <w:r>
        <w:t>An end-user who receives an email message converted from an SMS (</w:t>
      </w:r>
      <w:r w:rsidRPr="60F67026">
        <w:rPr>
          <w:b/>
        </w:rPr>
        <w:t>Email-SMS message</w:t>
      </w:r>
      <w:r>
        <w:t>) can reply to the Email-SMS message by using the return mobile phone number that appears on their mobile handset for up to 7 days.  After this 7 day period, any messages sent by the end-user to the sender will not be received as the return mobile phone number will be reallocated for use by another Email-SMS user.</w:t>
      </w:r>
    </w:p>
    <w:p w14:paraId="59AE7726" w14:textId="2325D724" w:rsidR="002519D8" w:rsidRDefault="007D1AF7">
      <w:pPr>
        <w:pStyle w:val="Heading2"/>
        <w:rPr>
          <w:iCs/>
        </w:rPr>
      </w:pPr>
      <w:r>
        <w:t xml:space="preserve">International SMS may not be available for all destinations. We will notify you of the countries to which you may send international SMS on request. We may, from time to time, vary the destinations in respect of which international SMS is available, including for technical reasons or due to changes in applicable regulations in relevant countries.  </w:t>
      </w:r>
    </w:p>
    <w:p w14:paraId="151DC4A0" w14:textId="77777777" w:rsidR="002519D8" w:rsidRDefault="007D1AF7">
      <w:pPr>
        <w:pStyle w:val="Heading2"/>
        <w:rPr>
          <w:iCs/>
        </w:rPr>
      </w:pPr>
      <w:r>
        <w:t>You can only send MMS within Australia and cannot send MMS to destinations outside Australia.</w:t>
      </w:r>
    </w:p>
    <w:p w14:paraId="320CDD1B" w14:textId="163B51C1" w:rsidR="002519D8" w:rsidRDefault="007D1AF7">
      <w:pPr>
        <w:pStyle w:val="Heading2"/>
      </w:pPr>
      <w:r>
        <w:t xml:space="preserve">Without limiting clause </w:t>
      </w:r>
      <w:r>
        <w:fldChar w:fldCharType="begin"/>
      </w:r>
      <w:r>
        <w:instrText xml:space="preserve"> REF _Ref71707543 \r \h </w:instrText>
      </w:r>
      <w:r>
        <w:fldChar w:fldCharType="separate"/>
      </w:r>
      <w:r w:rsidR="009138B3">
        <w:t>7.11</w:t>
      </w:r>
      <w:r>
        <w:fldChar w:fldCharType="end"/>
      </w:r>
      <w:r>
        <w:t>, any data that is available via the TIM Platform including data you upload to, or transmit via, the TIM platform, message and usage related data, and data that  analytics you have access to on the TIM Platform (</w:t>
      </w:r>
      <w:r w:rsidRPr="60F67026">
        <w:rPr>
          <w:b/>
        </w:rPr>
        <w:t>Detailed Data</w:t>
      </w:r>
      <w:r>
        <w:t>) will only be stored on the TIM platform for 3 months from the date it is made available to you or from the date of upload or transmission (as applicable).  If you purchase the Reports+ license for TIM (for an additional fee) you may download and save reports containing Detailed Data.</w:t>
      </w:r>
    </w:p>
    <w:p w14:paraId="328B2A61" w14:textId="77777777" w:rsidR="002519D8" w:rsidRDefault="007D1AF7">
      <w:pPr>
        <w:pStyle w:val="Heading2"/>
      </w:pPr>
      <w:bookmarkStart w:id="442" w:name="_Ref72315713"/>
      <w:r>
        <w:t>The maximum number of Standard Characters of one standard SMS message is 160 (“</w:t>
      </w:r>
      <w:r w:rsidRPr="60F67026">
        <w:rPr>
          <w:b/>
        </w:rPr>
        <w:t>Standard SMS</w:t>
      </w:r>
      <w:r>
        <w:t>”). Messages will be sent in two or more parts if the Standard Characters in that message exceed 160 (“</w:t>
      </w:r>
      <w:r w:rsidRPr="60F67026">
        <w:rPr>
          <w:b/>
        </w:rPr>
        <w:t>Long Standard Messages</w:t>
      </w:r>
      <w:r>
        <w:t>”).  The maximum number of Standard Characters in each part of a Long Standard Message is 153.</w:t>
      </w:r>
      <w:bookmarkEnd w:id="442"/>
      <w:r>
        <w:t xml:space="preserve">   </w:t>
      </w:r>
    </w:p>
    <w:p w14:paraId="1FE58F5A" w14:textId="77777777" w:rsidR="002519D8" w:rsidRDefault="007D1AF7">
      <w:pPr>
        <w:pStyle w:val="Heading2"/>
      </w:pPr>
      <w:r>
        <w:t xml:space="preserve">Each Special Character is counted and charged as two Standard Characters. </w:t>
      </w:r>
    </w:p>
    <w:p w14:paraId="44B92771" w14:textId="77777777" w:rsidR="002519D8" w:rsidRDefault="007D1AF7">
      <w:pPr>
        <w:pStyle w:val="Heading2"/>
      </w:pPr>
      <w:bookmarkStart w:id="443" w:name="_Ref70440140"/>
      <w:r>
        <w:t>Any SMS that contains a Non-Standard Character is a unicode message (“</w:t>
      </w:r>
      <w:r w:rsidRPr="60F67026">
        <w:rPr>
          <w:b/>
        </w:rPr>
        <w:t>Unicode Message</w:t>
      </w:r>
      <w:r>
        <w:t xml:space="preserve">”) and not a Standard SMS. The maximum number of Standard Characters in a </w:t>
      </w:r>
      <w:r>
        <w:lastRenderedPageBreak/>
        <w:t>Unicode Message is 70. A message containing Non-Standard Characters will be sent in two or more parts if the number of characters in that message exceeds 70 (“</w:t>
      </w:r>
      <w:r w:rsidRPr="60F67026">
        <w:rPr>
          <w:b/>
        </w:rPr>
        <w:t>Long Unicode Messag</w:t>
      </w:r>
      <w:r>
        <w:t>e”).  The maximum number of characters in each part of a Long Unicode Message is 67.</w:t>
      </w:r>
      <w:bookmarkEnd w:id="443"/>
      <w:r>
        <w:t xml:space="preserve"> </w:t>
      </w:r>
    </w:p>
    <w:p w14:paraId="0E2AF94A" w14:textId="77777777" w:rsidR="002519D8" w:rsidRDefault="007D1AF7">
      <w:pPr>
        <w:pStyle w:val="Heading2"/>
        <w:rPr>
          <w:iCs/>
        </w:rPr>
      </w:pPr>
      <w:bookmarkStart w:id="444" w:name="_Ref70440236"/>
      <w:r>
        <w:t>A TIM WAP Push format message is limited to 115 Standard Characters for its URL and text message content combined.  If more than 115 Standard Characters are entered, the message will be sent in two or more parts and will be appended at the recipient’s end.</w:t>
      </w:r>
      <w:bookmarkEnd w:id="444"/>
    </w:p>
    <w:p w14:paraId="21AA3A31" w14:textId="25DCC17B" w:rsidR="002519D8" w:rsidRDefault="007D1AF7">
      <w:pPr>
        <w:pStyle w:val="Heading2"/>
        <w:rPr>
          <w:iCs/>
        </w:rPr>
      </w:pPr>
      <w:r w:rsidRPr="60F67026">
        <w:t xml:space="preserve">For the purposes of clauses </w:t>
      </w:r>
      <w:r>
        <w:rPr>
          <w:iCs/>
        </w:rPr>
        <w:fldChar w:fldCharType="begin"/>
      </w:r>
      <w:r>
        <w:rPr>
          <w:iCs/>
        </w:rPr>
        <w:instrText xml:space="preserve"> REF _Ref72315713 \r \h </w:instrText>
      </w:r>
      <w:r>
        <w:rPr>
          <w:iCs/>
        </w:rPr>
      </w:r>
      <w:r>
        <w:rPr>
          <w:iCs/>
        </w:rPr>
        <w:fldChar w:fldCharType="separate"/>
      </w:r>
      <w:r w:rsidR="009138B3">
        <w:rPr>
          <w:iCs/>
        </w:rPr>
        <w:t>7.18</w:t>
      </w:r>
      <w:r>
        <w:rPr>
          <w:iCs/>
        </w:rPr>
        <w:fldChar w:fldCharType="end"/>
      </w:r>
      <w:r w:rsidRPr="60F67026">
        <w:t xml:space="preserve"> to </w:t>
      </w:r>
      <w:r>
        <w:rPr>
          <w:iCs/>
        </w:rPr>
        <w:fldChar w:fldCharType="begin"/>
      </w:r>
      <w:r>
        <w:rPr>
          <w:iCs/>
        </w:rPr>
        <w:instrText xml:space="preserve"> REF _Ref70440236 \r \h </w:instrText>
      </w:r>
      <w:r>
        <w:rPr>
          <w:iCs/>
        </w:rPr>
      </w:r>
      <w:r>
        <w:rPr>
          <w:iCs/>
        </w:rPr>
        <w:fldChar w:fldCharType="separate"/>
      </w:r>
      <w:r w:rsidR="009138B3">
        <w:rPr>
          <w:iCs/>
        </w:rPr>
        <w:t>7.21</w:t>
      </w:r>
      <w:r>
        <w:rPr>
          <w:iCs/>
        </w:rPr>
        <w:fldChar w:fldCharType="end"/>
      </w:r>
      <w:r w:rsidRPr="60F67026">
        <w:t xml:space="preserve"> of this section of Our Customer Terms:</w:t>
      </w:r>
    </w:p>
    <w:p w14:paraId="1A872705" w14:textId="77777777" w:rsidR="002519D8" w:rsidRDefault="007D1AF7">
      <w:pPr>
        <w:pStyle w:val="Heading3"/>
      </w:pPr>
      <w:r w:rsidRPr="60F67026">
        <w:rPr>
          <w:b/>
          <w:bCs/>
        </w:rPr>
        <w:t>Standard Characters</w:t>
      </w:r>
      <w:r>
        <w:t xml:space="preserve"> includes characters in the English character set such as letters (e.g.a-z), the numbers 0-9, common English punctuation (e.g. full stop, comma, ?, !) and symbols (e.g. $, &amp;);</w:t>
      </w:r>
    </w:p>
    <w:p w14:paraId="4DF0ADA7" w14:textId="77777777" w:rsidR="002519D8" w:rsidRDefault="007D1AF7">
      <w:pPr>
        <w:pStyle w:val="Heading3"/>
      </w:pPr>
      <w:r w:rsidRPr="60F67026">
        <w:rPr>
          <w:b/>
          <w:bCs/>
        </w:rPr>
        <w:t>Non-Standard Characters</w:t>
      </w:r>
      <w:r>
        <w:t xml:space="preserve"> includes non-English characters </w:t>
      </w:r>
      <w:r w:rsidRPr="60F67026">
        <w:rPr>
          <w:color w:val="333333"/>
        </w:rPr>
        <w:t>such as ć, â and ë; and</w:t>
      </w:r>
    </w:p>
    <w:p w14:paraId="2542BA68" w14:textId="77777777" w:rsidR="002519D8" w:rsidRDefault="007D1AF7">
      <w:pPr>
        <w:pStyle w:val="Heading3"/>
      </w:pPr>
      <w:r w:rsidRPr="60F67026">
        <w:rPr>
          <w:b/>
          <w:bCs/>
        </w:rPr>
        <w:t>Special Characters</w:t>
      </w:r>
      <w:r>
        <w:t xml:space="preserve"> means the following characters: </w:t>
      </w:r>
      <w:r w:rsidRPr="60F67026">
        <w:rPr>
          <w:rFonts w:ascii="Helvetica" w:hAnsi="Helvetica" w:cs="Helvetica"/>
          <w:color w:val="333333"/>
          <w:sz w:val="21"/>
          <w:szCs w:val="21"/>
        </w:rPr>
        <w:t xml:space="preserve">^ { } \ [ ~ ] | €. </w:t>
      </w:r>
    </w:p>
    <w:p w14:paraId="57222D92" w14:textId="77777777" w:rsidR="002519D8" w:rsidRDefault="007D1AF7">
      <w:pPr>
        <w:pStyle w:val="Indent1"/>
      </w:pPr>
      <w:bookmarkStart w:id="445" w:name="_Toc163635492"/>
      <w:bookmarkStart w:id="446" w:name="_Toc163635610"/>
      <w:r>
        <w:t>Security of data</w:t>
      </w:r>
      <w:bookmarkEnd w:id="445"/>
      <w:bookmarkEnd w:id="446"/>
    </w:p>
    <w:p w14:paraId="553B2842" w14:textId="77777777" w:rsidR="002519D8" w:rsidRDefault="007D1AF7">
      <w:pPr>
        <w:pStyle w:val="Heading2"/>
      </w:pPr>
      <w:r>
        <w:t xml:space="preserve">You acknowledge that you are responsible for the security, accuracy and integrity of the data transmitted by you, and that data transmitted over our Telstra Mobile Network using TIM may be intercepted by third parties without our knowledge. </w:t>
      </w:r>
    </w:p>
    <w:p w14:paraId="59844D3B" w14:textId="77777777" w:rsidR="002519D8" w:rsidRDefault="007D1AF7">
      <w:pPr>
        <w:pStyle w:val="Indent1"/>
      </w:pPr>
      <w:bookmarkStart w:id="447" w:name="_Toc169577362"/>
      <w:bookmarkStart w:id="448" w:name="_Toc163635493"/>
      <w:bookmarkStart w:id="449" w:name="_Toc163635611"/>
      <w:r>
        <w:t>Term and cancellation of your service</w:t>
      </w:r>
      <w:bookmarkEnd w:id="447"/>
      <w:bookmarkEnd w:id="448"/>
      <w:bookmarkEnd w:id="449"/>
    </w:p>
    <w:p w14:paraId="4393C7CB" w14:textId="77777777" w:rsidR="002519D8" w:rsidRDefault="007D1AF7">
      <w:pPr>
        <w:pStyle w:val="Heading2"/>
        <w:rPr>
          <w:iCs/>
        </w:rPr>
      </w:pPr>
      <w:r>
        <w:t>The agreement between you and us will begin when we notify you that we have accepted your application form and will continue until it is cancelled.</w:t>
      </w:r>
    </w:p>
    <w:p w14:paraId="17649E26" w14:textId="77777777" w:rsidR="002519D8" w:rsidRDefault="007D1AF7">
      <w:pPr>
        <w:pStyle w:val="Heading2"/>
        <w:rPr>
          <w:iCs/>
        </w:rPr>
      </w:pPr>
      <w:r>
        <w:t>In addition to any other cancellation rights we may have in Our Customer Terms, we may cancel your service at any time if there is evidence which suggests that you are using the service for the purpose of providing any warning or notification about a serious risk to the safety of persons or property.</w:t>
      </w:r>
    </w:p>
    <w:p w14:paraId="0A13E4C2" w14:textId="778EDE9C" w:rsidR="002519D8" w:rsidRDefault="007D1AF7">
      <w:pPr>
        <w:pStyle w:val="Heading2"/>
        <w:rPr>
          <w:iCs/>
        </w:rPr>
      </w:pPr>
      <w:r>
        <w:t>We may change the Telstra Integrated Messaging service at any time, but will give reasonable notice to you before any such change takes effect.</w:t>
      </w:r>
      <w:r w:rsidR="0074680C">
        <w:t xml:space="preserve"> We may also cancel the Telstra Integrated Messaging service, in accordance with the General Terms of Our Customer Terms</w:t>
      </w:r>
      <w:r w:rsidR="008A645B">
        <w:t xml:space="preserve"> or your separate agreement with us</w:t>
      </w:r>
      <w:r w:rsidR="0074680C">
        <w:t xml:space="preserve">. </w:t>
      </w:r>
    </w:p>
    <w:p w14:paraId="383BAEDC" w14:textId="77777777" w:rsidR="002519D8" w:rsidRDefault="007D1AF7">
      <w:pPr>
        <w:pStyle w:val="Indent1"/>
      </w:pPr>
      <w:bookmarkStart w:id="450" w:name="_Toc169577364"/>
      <w:bookmarkStart w:id="451" w:name="_Toc163635494"/>
      <w:bookmarkStart w:id="452" w:name="_Toc163635612"/>
      <w:r>
        <w:t>Subcontracting</w:t>
      </w:r>
      <w:bookmarkEnd w:id="450"/>
      <w:bookmarkEnd w:id="451"/>
      <w:bookmarkEnd w:id="452"/>
    </w:p>
    <w:p w14:paraId="64AFF33B" w14:textId="77777777" w:rsidR="002519D8" w:rsidRDefault="007D1AF7">
      <w:pPr>
        <w:pStyle w:val="Heading2"/>
        <w:rPr>
          <w:iCs/>
        </w:rPr>
      </w:pPr>
      <w:r>
        <w:t>We may subcontract any of our obligations under your agreement with us to a third party without notice to you and without your consent.</w:t>
      </w:r>
    </w:p>
    <w:p w14:paraId="4D12F8F2" w14:textId="77777777" w:rsidR="002519D8" w:rsidRDefault="007D1AF7">
      <w:pPr>
        <w:pStyle w:val="Indent1"/>
      </w:pPr>
      <w:bookmarkStart w:id="453" w:name="_Toc169577365"/>
      <w:bookmarkStart w:id="454" w:name="_Toc163635495"/>
      <w:bookmarkStart w:id="455" w:name="_Toc163635613"/>
      <w:r>
        <w:t>Message Usage charge</w:t>
      </w:r>
      <w:bookmarkEnd w:id="453"/>
      <w:bookmarkEnd w:id="454"/>
      <w:bookmarkEnd w:id="455"/>
    </w:p>
    <w:p w14:paraId="55B8E2DA" w14:textId="77777777" w:rsidR="002519D8" w:rsidRDefault="007D1AF7">
      <w:pPr>
        <w:pStyle w:val="Heading2"/>
      </w:pPr>
      <w:bookmarkStart w:id="456" w:name="_Ref70588742"/>
      <w:bookmarkStart w:id="457" w:name="_Ref170292282"/>
      <w:r>
        <w:t>You can choose to sign up to a Monthly Commitment Plan or a PAYG Plan.</w:t>
      </w:r>
      <w:bookmarkEnd w:id="456"/>
    </w:p>
    <w:p w14:paraId="30E396F1" w14:textId="77777777" w:rsidR="002519D8" w:rsidRDefault="007D1AF7">
      <w:pPr>
        <w:pStyle w:val="Indent1"/>
      </w:pPr>
      <w:bookmarkStart w:id="458" w:name="_Toc163635496"/>
      <w:bookmarkStart w:id="459" w:name="_Toc163635614"/>
      <w:r>
        <w:lastRenderedPageBreak/>
        <w:t>Monthly Commitment plan</w:t>
      </w:r>
      <w:bookmarkEnd w:id="458"/>
      <w:bookmarkEnd w:id="459"/>
    </w:p>
    <w:p w14:paraId="26227BE9" w14:textId="77777777" w:rsidR="002519D8" w:rsidRDefault="007D1AF7">
      <w:pPr>
        <w:pStyle w:val="Heading2"/>
      </w:pPr>
      <w:bookmarkStart w:id="460" w:name="_Ref161236649"/>
      <w:r>
        <w:t>For a Monthly Commitment Plan you must commit to a 24 month plan and we will charge you the following:</w:t>
      </w:r>
      <w:bookmarkEnd w:id="460"/>
    </w:p>
    <w:p w14:paraId="13F863C0" w14:textId="77777777" w:rsidR="002519D8" w:rsidRDefault="007D1AF7">
      <w:pPr>
        <w:pStyle w:val="Heading3"/>
      </w:pPr>
      <w:r>
        <w:t xml:space="preserve">a monthly access charge (which includes a specified amount of included SMS); and </w:t>
      </w:r>
    </w:p>
    <w:p w14:paraId="3B1788E1" w14:textId="77777777" w:rsidR="002519D8" w:rsidRDefault="007D1AF7">
      <w:pPr>
        <w:pStyle w:val="Heading3"/>
      </w:pPr>
      <w:r>
        <w:t>a separate charge for each SMS message sent in excess of the included SMS (which depends upon the monthly access charge paid)</w:t>
      </w:r>
    </w:p>
    <w:p w14:paraId="10EAE832" w14:textId="77777777" w:rsidR="002519D8" w:rsidRDefault="007D1AF7">
      <w:pPr>
        <w:pStyle w:val="Heading2"/>
      </w:pPr>
      <w:r>
        <w:t xml:space="preserve">Any unused portion of included SMS in any given month will not carry over to the next month. </w:t>
      </w:r>
    </w:p>
    <w:p w14:paraId="1EDA9272" w14:textId="77777777" w:rsidR="002519D8" w:rsidRDefault="007D1AF7">
      <w:pPr>
        <w:pStyle w:val="Heading2"/>
      </w:pPr>
      <w:r>
        <w:t xml:space="preserve">The charges for your Monthly Commitment Plan are set out in your application form or separate agreement with us for TIM. </w:t>
      </w:r>
    </w:p>
    <w:p w14:paraId="4230CF71" w14:textId="77777777" w:rsidR="002519D8" w:rsidRDefault="007D1AF7">
      <w:pPr>
        <w:pStyle w:val="Indent1"/>
      </w:pPr>
      <w:bookmarkStart w:id="461" w:name="_Toc163635497"/>
      <w:bookmarkStart w:id="462" w:name="_Toc163635615"/>
      <w:bookmarkEnd w:id="457"/>
      <w:r>
        <w:t>Pay As You Go Plans (PAYG)</w:t>
      </w:r>
      <w:bookmarkEnd w:id="461"/>
      <w:bookmarkEnd w:id="462"/>
    </w:p>
    <w:p w14:paraId="65930C72" w14:textId="77777777" w:rsidR="002519D8" w:rsidRDefault="007D1AF7">
      <w:pPr>
        <w:pStyle w:val="Heading2"/>
      </w:pPr>
      <w:r>
        <w:t>Charges are based on the volume of SMS message sent.</w:t>
      </w:r>
    </w:p>
    <w:p w14:paraId="55516EEB" w14:textId="77777777" w:rsidR="002519D8" w:rsidRDefault="007D1AF7">
      <w:pPr>
        <w:pStyle w:val="Heading2"/>
      </w:pPr>
      <w:r>
        <w:t>The applicable charges for a Pay As You Go Plan are set out in your application form or separate agreement with us.</w:t>
      </w:r>
    </w:p>
    <w:p w14:paraId="301910BA" w14:textId="77777777" w:rsidR="002519D8" w:rsidRDefault="007D1AF7">
      <w:pPr>
        <w:pStyle w:val="Heading2"/>
      </w:pPr>
      <w:bookmarkStart w:id="463" w:name="_Ref70588779"/>
      <w:r>
        <w:t>If your monthly message volume consumed falls below your agreed monthly message volume commitment tier we may charge you in accordance with the price applicable to the lower volume tier. Please refer to your application form for the applicable pricing.</w:t>
      </w:r>
      <w:bookmarkEnd w:id="463"/>
      <w:r>
        <w:t xml:space="preserve"> </w:t>
      </w:r>
    </w:p>
    <w:p w14:paraId="4CA383DD" w14:textId="77777777" w:rsidR="002519D8" w:rsidRDefault="007D1AF7">
      <w:pPr>
        <w:pStyle w:val="Indent1"/>
      </w:pPr>
      <w:bookmarkStart w:id="464" w:name="_Toc163635498"/>
      <w:bookmarkStart w:id="465" w:name="_Toc163635616"/>
      <w:r>
        <w:t>Delivery Receipt</w:t>
      </w:r>
      <w:bookmarkEnd w:id="464"/>
      <w:bookmarkEnd w:id="465"/>
    </w:p>
    <w:p w14:paraId="38069C63" w14:textId="103124CA" w:rsidR="002519D8" w:rsidRDefault="007D1AF7">
      <w:pPr>
        <w:pStyle w:val="Heading2"/>
      </w:pPr>
      <w:r>
        <w:t xml:space="preserve">You may choose to pay an additional delivery receipt fee (in addition to the cost of the SMS as outlined in </w:t>
      </w:r>
      <w:r w:rsidR="00816C54">
        <w:t>clause</w:t>
      </w:r>
      <w:r w:rsidR="00112D0E">
        <w:t>s</w:t>
      </w:r>
      <w:r w:rsidR="00816C54">
        <w:t xml:space="preserve"> </w:t>
      </w:r>
      <w:r w:rsidR="003F4A8F">
        <w:fldChar w:fldCharType="begin"/>
      </w:r>
      <w:r w:rsidR="003F4A8F">
        <w:instrText xml:space="preserve"> REF _Ref161236649 \r \h </w:instrText>
      </w:r>
      <w:r w:rsidR="003F4A8F">
        <w:fldChar w:fldCharType="separate"/>
      </w:r>
      <w:r w:rsidR="009138B3">
        <w:t>7.29</w:t>
      </w:r>
      <w:r w:rsidR="003F4A8F">
        <w:fldChar w:fldCharType="end"/>
      </w:r>
      <w:r>
        <w:t xml:space="preserve"> to </w:t>
      </w:r>
      <w:r>
        <w:fldChar w:fldCharType="begin"/>
      </w:r>
      <w:r>
        <w:instrText xml:space="preserve"> REF _Ref70588779 \r \h </w:instrText>
      </w:r>
      <w:r>
        <w:fldChar w:fldCharType="separate"/>
      </w:r>
      <w:r w:rsidR="009138B3">
        <w:t>7.34</w:t>
      </w:r>
      <w:r>
        <w:fldChar w:fldCharType="end"/>
      </w:r>
      <w:r>
        <w:t xml:space="preserve">) for each SMS message which is sent. The charges for delivery receipt are set out in your application form or separate agreement with us. </w:t>
      </w:r>
    </w:p>
    <w:p w14:paraId="70AA5967" w14:textId="77777777" w:rsidR="002519D8" w:rsidRDefault="007D1AF7">
      <w:pPr>
        <w:pStyle w:val="Heading2"/>
        <w:numPr>
          <w:ilvl w:val="0"/>
          <w:numId w:val="0"/>
        </w:numPr>
        <w:ind w:left="737"/>
        <w:rPr>
          <w:b/>
        </w:rPr>
      </w:pPr>
      <w:r>
        <w:rPr>
          <w:b/>
        </w:rPr>
        <w:t>International SMS and MMS charges</w:t>
      </w:r>
    </w:p>
    <w:p w14:paraId="5234C3A5" w14:textId="56CCD085" w:rsidR="002519D8" w:rsidRDefault="00A9772C">
      <w:pPr>
        <w:pStyle w:val="Heading2"/>
      </w:pPr>
      <w:r>
        <w:t>T</w:t>
      </w:r>
      <w:r w:rsidR="007D1AF7">
        <w:t>he following charges apply if you send an International SMS or MMS via the TIM Service.</w:t>
      </w:r>
    </w:p>
    <w:tbl>
      <w:tblPr>
        <w:tblStyle w:val="TableGrid"/>
        <w:tblW w:w="0" w:type="auto"/>
        <w:tblInd w:w="704" w:type="dxa"/>
        <w:tblLook w:val="04A0" w:firstRow="1" w:lastRow="0" w:firstColumn="1" w:lastColumn="0" w:noHBand="0" w:noVBand="1"/>
      </w:tblPr>
      <w:tblGrid>
        <w:gridCol w:w="4394"/>
        <w:gridCol w:w="3828"/>
      </w:tblGrid>
      <w:tr w:rsidR="002519D8" w14:paraId="5F8B0BD9" w14:textId="77777777" w:rsidTr="00C12A92">
        <w:tc>
          <w:tcPr>
            <w:tcW w:w="4394" w:type="dxa"/>
            <w:shd w:val="clear" w:color="auto" w:fill="D9D9D9" w:themeFill="background1" w:themeFillShade="D9"/>
          </w:tcPr>
          <w:p w14:paraId="4D427B44" w14:textId="77777777" w:rsidR="002519D8" w:rsidRDefault="007D1AF7">
            <w:pPr>
              <w:pStyle w:val="NormalWeb"/>
              <w:widowControl w:val="0"/>
              <w:rPr>
                <w:b/>
                <w:color w:val="0E101A"/>
              </w:rPr>
            </w:pPr>
            <w:r>
              <w:rPr>
                <w:b/>
                <w:color w:val="0E101A"/>
              </w:rPr>
              <w:t>Message type</w:t>
            </w:r>
          </w:p>
        </w:tc>
        <w:tc>
          <w:tcPr>
            <w:tcW w:w="3828" w:type="dxa"/>
            <w:shd w:val="clear" w:color="auto" w:fill="D9D9D9" w:themeFill="background1" w:themeFillShade="D9"/>
          </w:tcPr>
          <w:p w14:paraId="0A7FAFE1" w14:textId="77777777" w:rsidR="002519D8" w:rsidRDefault="007D1AF7">
            <w:pPr>
              <w:pStyle w:val="NormalWeb"/>
              <w:widowControl w:val="0"/>
              <w:rPr>
                <w:b/>
                <w:color w:val="0E101A"/>
              </w:rPr>
            </w:pPr>
            <w:r>
              <w:rPr>
                <w:b/>
                <w:color w:val="0E101A"/>
              </w:rPr>
              <w:t>Charge (ex GST)</w:t>
            </w:r>
          </w:p>
        </w:tc>
      </w:tr>
      <w:tr w:rsidR="002519D8" w14:paraId="3E152FA7" w14:textId="77777777">
        <w:tc>
          <w:tcPr>
            <w:tcW w:w="4394" w:type="dxa"/>
          </w:tcPr>
          <w:p w14:paraId="74527E1D" w14:textId="77777777" w:rsidR="002519D8" w:rsidRDefault="007D1AF7">
            <w:pPr>
              <w:pStyle w:val="NormalWeb"/>
              <w:widowControl w:val="0"/>
              <w:rPr>
                <w:color w:val="0E101A"/>
              </w:rPr>
            </w:pPr>
            <w:r>
              <w:rPr>
                <w:color w:val="0E101A"/>
              </w:rPr>
              <w:t>International SMS</w:t>
            </w:r>
          </w:p>
        </w:tc>
        <w:tc>
          <w:tcPr>
            <w:tcW w:w="3828" w:type="dxa"/>
          </w:tcPr>
          <w:p w14:paraId="1BBD0929" w14:textId="77777777" w:rsidR="002519D8" w:rsidRDefault="007D1AF7">
            <w:pPr>
              <w:pStyle w:val="NormalWeb"/>
              <w:widowControl w:val="0"/>
              <w:rPr>
                <w:color w:val="0E101A"/>
              </w:rPr>
            </w:pPr>
            <w:r>
              <w:rPr>
                <w:color w:val="0E101A"/>
              </w:rPr>
              <w:t>$0.1300</w:t>
            </w:r>
          </w:p>
        </w:tc>
      </w:tr>
      <w:tr w:rsidR="002519D8" w14:paraId="599277EE" w14:textId="77777777">
        <w:tc>
          <w:tcPr>
            <w:tcW w:w="4394" w:type="dxa"/>
          </w:tcPr>
          <w:p w14:paraId="4DD1F7A1" w14:textId="77777777" w:rsidR="002519D8" w:rsidRDefault="007D1AF7">
            <w:pPr>
              <w:pStyle w:val="NormalWeb"/>
              <w:widowControl w:val="0"/>
              <w:rPr>
                <w:color w:val="0E101A"/>
              </w:rPr>
            </w:pPr>
            <w:r>
              <w:rPr>
                <w:color w:val="0E101A"/>
              </w:rPr>
              <w:t>International SMS with delivery receipt</w:t>
            </w:r>
          </w:p>
        </w:tc>
        <w:tc>
          <w:tcPr>
            <w:tcW w:w="3828" w:type="dxa"/>
          </w:tcPr>
          <w:p w14:paraId="0B15ACCA" w14:textId="77777777" w:rsidR="002519D8" w:rsidRDefault="007D1AF7">
            <w:pPr>
              <w:pStyle w:val="NormalWeb"/>
              <w:widowControl w:val="0"/>
              <w:rPr>
                <w:color w:val="0E101A"/>
              </w:rPr>
            </w:pPr>
            <w:r>
              <w:rPr>
                <w:color w:val="0E101A"/>
              </w:rPr>
              <w:t>$0.1391</w:t>
            </w:r>
          </w:p>
        </w:tc>
      </w:tr>
      <w:tr w:rsidR="002519D8" w14:paraId="29E23C36" w14:textId="77777777">
        <w:tc>
          <w:tcPr>
            <w:tcW w:w="4394" w:type="dxa"/>
          </w:tcPr>
          <w:p w14:paraId="630FC84A" w14:textId="77777777" w:rsidR="002519D8" w:rsidRDefault="007D1AF7">
            <w:pPr>
              <w:pStyle w:val="NormalWeb"/>
              <w:widowControl w:val="0"/>
              <w:rPr>
                <w:color w:val="0E101A"/>
              </w:rPr>
            </w:pPr>
            <w:r>
              <w:rPr>
                <w:color w:val="0E101A"/>
              </w:rPr>
              <w:t xml:space="preserve">Domestic MMS </w:t>
            </w:r>
          </w:p>
        </w:tc>
        <w:tc>
          <w:tcPr>
            <w:tcW w:w="3828" w:type="dxa"/>
          </w:tcPr>
          <w:p w14:paraId="6F83AF1F" w14:textId="77777777" w:rsidR="002519D8" w:rsidRDefault="007D1AF7">
            <w:pPr>
              <w:pStyle w:val="NormalWeb"/>
              <w:widowControl w:val="0"/>
              <w:rPr>
                <w:color w:val="0E101A"/>
              </w:rPr>
            </w:pPr>
            <w:r>
              <w:t xml:space="preserve">$0.2700 </w:t>
            </w:r>
          </w:p>
        </w:tc>
      </w:tr>
      <w:tr w:rsidR="002519D8" w14:paraId="14F861F5" w14:textId="77777777">
        <w:tc>
          <w:tcPr>
            <w:tcW w:w="4394" w:type="dxa"/>
          </w:tcPr>
          <w:p w14:paraId="672CB882" w14:textId="77777777" w:rsidR="002519D8" w:rsidRDefault="007D1AF7">
            <w:pPr>
              <w:pStyle w:val="NormalWeb"/>
              <w:widowControl w:val="0"/>
              <w:rPr>
                <w:color w:val="0E101A"/>
              </w:rPr>
            </w:pPr>
            <w:r>
              <w:rPr>
                <w:color w:val="0E101A"/>
              </w:rPr>
              <w:t>Domestic MMS with delivery receipt</w:t>
            </w:r>
          </w:p>
        </w:tc>
        <w:tc>
          <w:tcPr>
            <w:tcW w:w="3828" w:type="dxa"/>
          </w:tcPr>
          <w:p w14:paraId="39AF4BB6" w14:textId="77777777" w:rsidR="002519D8" w:rsidRDefault="007D1AF7">
            <w:pPr>
              <w:pStyle w:val="NormalWeb"/>
              <w:widowControl w:val="0"/>
              <w:rPr>
                <w:color w:val="0E101A"/>
              </w:rPr>
            </w:pPr>
            <w:r>
              <w:t xml:space="preserve">$0.2791 </w:t>
            </w:r>
          </w:p>
        </w:tc>
      </w:tr>
    </w:tbl>
    <w:p w14:paraId="17D2A981" w14:textId="77777777" w:rsidR="002519D8" w:rsidRDefault="002519D8"/>
    <w:p w14:paraId="07BD87DE" w14:textId="77777777" w:rsidR="002519D8" w:rsidRDefault="007D1AF7">
      <w:pPr>
        <w:pStyle w:val="Indent1"/>
      </w:pPr>
      <w:bookmarkStart w:id="466" w:name="_Toc163635499"/>
      <w:bookmarkStart w:id="467" w:name="_Toc163635617"/>
      <w:r>
        <w:t>Messaging Usage Charge Business Rules – Monthly Commitment and PAYG Plans</w:t>
      </w:r>
      <w:bookmarkEnd w:id="466"/>
      <w:bookmarkEnd w:id="467"/>
    </w:p>
    <w:p w14:paraId="0D120680" w14:textId="77777777" w:rsidR="002519D8" w:rsidRDefault="007D1AF7">
      <w:pPr>
        <w:pStyle w:val="Heading2"/>
        <w:rPr>
          <w:iCs/>
        </w:rPr>
      </w:pPr>
      <w:r>
        <w:t>We will treat an SMS sent to a group of people as an individual SMS sent to each person within that group and we will charge you on this basis.</w:t>
      </w:r>
    </w:p>
    <w:p w14:paraId="07900E7B" w14:textId="77777777" w:rsidR="002519D8" w:rsidRDefault="007D1AF7">
      <w:pPr>
        <w:pStyle w:val="Heading2"/>
        <w:rPr>
          <w:iCs/>
        </w:rPr>
      </w:pPr>
      <w:r>
        <w:lastRenderedPageBreak/>
        <w:t>The charges for Telstra Integrated Messaging are based on SMS sent, regardless of whether they have been delivered to the people you are sending them to.</w:t>
      </w:r>
    </w:p>
    <w:p w14:paraId="3C883E14" w14:textId="77777777" w:rsidR="002519D8" w:rsidRDefault="007D1AF7">
      <w:pPr>
        <w:pStyle w:val="Heading2"/>
      </w:pPr>
      <w:r>
        <w:t>Any unused portion of included SMS in any given month will not carry over to the next month.</w:t>
      </w:r>
    </w:p>
    <w:p w14:paraId="51C26459" w14:textId="77777777" w:rsidR="002519D8" w:rsidRDefault="007D1AF7">
      <w:pPr>
        <w:pStyle w:val="Heading2"/>
      </w:pPr>
      <w:r>
        <w:t>At any time during your minimum term, you can change your plan to a higher or lower plan.</w:t>
      </w:r>
    </w:p>
    <w:p w14:paraId="2990976E" w14:textId="77777777" w:rsidR="002519D8" w:rsidRDefault="007D1AF7">
      <w:pPr>
        <w:pStyle w:val="Indent1"/>
      </w:pPr>
      <w:bookmarkStart w:id="468" w:name="_Toc163635500"/>
      <w:bookmarkStart w:id="469" w:name="_Toc163635618"/>
      <w:r>
        <w:t>TIM Modules</w:t>
      </w:r>
      <w:bookmarkEnd w:id="468"/>
      <w:bookmarkEnd w:id="469"/>
    </w:p>
    <w:p w14:paraId="2B0E1C6C" w14:textId="77777777" w:rsidR="002519D8" w:rsidRDefault="007D1AF7">
      <w:pPr>
        <w:pStyle w:val="Heading2"/>
      </w:pPr>
      <w:r>
        <w:t>You can add certain modules and software licences to your TIM service (“</w:t>
      </w:r>
      <w:r w:rsidRPr="60F67026">
        <w:rPr>
          <w:b/>
        </w:rPr>
        <w:t>TIM Modules</w:t>
      </w:r>
      <w:r>
        <w:t xml:space="preserve">”) which offer additional functionality, for an additional charge. Your selected TIM Modules (and the fees for those TIM Modules) are set out in your application form or separate agreement with us. </w:t>
      </w:r>
    </w:p>
    <w:p w14:paraId="57651D52" w14:textId="77777777" w:rsidR="002519D8" w:rsidRDefault="007D1AF7">
      <w:pPr>
        <w:pStyle w:val="Heading2"/>
      </w:pPr>
      <w:r>
        <w:t>If you purchase or renew a TIM Module licence on or after 27 May 2021 then:</w:t>
      </w:r>
    </w:p>
    <w:p w14:paraId="5D22B492" w14:textId="77777777" w:rsidR="002519D8" w:rsidRDefault="007D1AF7">
      <w:pPr>
        <w:pStyle w:val="Heading3"/>
      </w:pPr>
      <w:r>
        <w:t>you may access and use that TIM Module for a period of 12 months from the date you purchase or renew that TIM Module licence;</w:t>
      </w:r>
    </w:p>
    <w:p w14:paraId="6F72107D" w14:textId="4882AAA8" w:rsidR="006445E4" w:rsidRDefault="007D1AF7" w:rsidP="006445E4">
      <w:pPr>
        <w:pStyle w:val="Heading3"/>
      </w:pPr>
      <w:r>
        <w:t>we will charge you the</w:t>
      </w:r>
      <w:r w:rsidR="0018370F">
        <w:t xml:space="preserve"> applicable</w:t>
      </w:r>
      <w:r>
        <w:t xml:space="preserve"> fees for that TIM Modules upfront annually in advance</w:t>
      </w:r>
      <w:r w:rsidR="0018370F">
        <w:t xml:space="preserve"> for each applicable 12-month period</w:t>
      </w:r>
      <w:r>
        <w:t>;</w:t>
      </w:r>
      <w:bookmarkStart w:id="470" w:name="_Ref149052734"/>
      <w:r w:rsidR="006445E4">
        <w:t xml:space="preserve"> </w:t>
      </w:r>
    </w:p>
    <w:p w14:paraId="6DE4D723" w14:textId="6C3B3F95" w:rsidR="00E14FDC" w:rsidRDefault="006445E4" w:rsidP="006445E4">
      <w:pPr>
        <w:pStyle w:val="Heading3"/>
      </w:pPr>
      <w:bookmarkStart w:id="471" w:name="_Ref163574347"/>
      <w:r>
        <w:t>that TIM Module licence will automatically renew on a rolling 12-month basis</w:t>
      </w:r>
      <w:r w:rsidR="00E14FDC">
        <w:t>, subject to the following:</w:t>
      </w:r>
      <w:bookmarkEnd w:id="471"/>
    </w:p>
    <w:p w14:paraId="35A2DFD8" w14:textId="662AB0EB" w:rsidR="00E14FDC" w:rsidRDefault="00E14FDC" w:rsidP="00E14FDC">
      <w:pPr>
        <w:pStyle w:val="Heading4"/>
      </w:pPr>
      <w:r>
        <w:t>we will provide you with reasonable advance notice that your 12-month T</w:t>
      </w:r>
      <w:bookmarkStart w:id="472" w:name="_Hlk149664898"/>
      <w:r>
        <w:t xml:space="preserve">IM </w:t>
      </w:r>
      <w:r w:rsidR="00325A15">
        <w:t>Module</w:t>
      </w:r>
      <w:r>
        <w:t xml:space="preserve"> licence is about to </w:t>
      </w:r>
      <w:bookmarkEnd w:id="472"/>
      <w:r>
        <w:t>be renewed</w:t>
      </w:r>
      <w:r w:rsidR="009351CA">
        <w:t>;</w:t>
      </w:r>
    </w:p>
    <w:p w14:paraId="7F2C4D76" w14:textId="612BA1E0" w:rsidR="006445E4" w:rsidRDefault="006445E4" w:rsidP="00E14FDC">
      <w:pPr>
        <w:pStyle w:val="Heading4"/>
      </w:pPr>
      <w:r>
        <w:t>you</w:t>
      </w:r>
      <w:r w:rsidR="00E14FDC">
        <w:t xml:space="preserve"> may</w:t>
      </w:r>
      <w:r>
        <w:t xml:space="preserve"> notify us at least 30 days prior to the expiry of the then-current 12</w:t>
      </w:r>
      <w:r w:rsidR="00E14FDC">
        <w:t>-</w:t>
      </w:r>
      <w:r>
        <w:t>month period that you wish to cancel that licence</w:t>
      </w:r>
      <w:r w:rsidR="00E14FDC">
        <w:t>, in which case that licence will be cancelled at the end of the then-current 12-month period</w:t>
      </w:r>
      <w:r>
        <w:t>;</w:t>
      </w:r>
      <w:bookmarkEnd w:id="470"/>
    </w:p>
    <w:p w14:paraId="10C1E20E" w14:textId="4D35480C" w:rsidR="00E14FDC" w:rsidRPr="00520C31" w:rsidRDefault="009351CA" w:rsidP="00E14FDC">
      <w:pPr>
        <w:pStyle w:val="Heading4"/>
        <w:rPr>
          <w:lang w:val="x-none"/>
        </w:rPr>
      </w:pPr>
      <w:r>
        <w:t>a</w:t>
      </w:r>
      <w:r w:rsidR="00E14FDC">
        <w:t>fter your 12-month TIM Mobule licence has renewed, you can terminate your 12-month TIM Mobule licence at any time by written notice to us, in which case we will reimburse you an amount calculated as follows:</w:t>
      </w:r>
    </w:p>
    <w:p w14:paraId="7909ED61" w14:textId="77777777" w:rsidR="00E14FDC" w:rsidRPr="00E14FDC" w:rsidRDefault="00E14FDC" w:rsidP="00E14FDC">
      <w:pPr>
        <w:pStyle w:val="Heading3"/>
        <w:numPr>
          <w:ilvl w:val="0"/>
          <w:numId w:val="0"/>
        </w:numPr>
        <w:ind w:left="2268"/>
        <w:rPr>
          <w:i/>
          <w:iCs/>
        </w:rPr>
      </w:pPr>
      <w:r w:rsidRPr="00E14FDC">
        <w:rPr>
          <w:i/>
          <w:iCs/>
        </w:rPr>
        <w:t xml:space="preserve">[(A x B) / 12] - C </w:t>
      </w:r>
    </w:p>
    <w:p w14:paraId="0CE48838" w14:textId="77777777" w:rsidR="00E14FDC" w:rsidRPr="00E14FDC" w:rsidRDefault="00E14FDC" w:rsidP="00E14FDC">
      <w:pPr>
        <w:pStyle w:val="Heading3"/>
        <w:numPr>
          <w:ilvl w:val="0"/>
          <w:numId w:val="0"/>
        </w:numPr>
        <w:ind w:left="2268"/>
        <w:rPr>
          <w:i/>
          <w:iCs/>
        </w:rPr>
      </w:pPr>
      <w:r w:rsidRPr="00E14FDC">
        <w:rPr>
          <w:i/>
          <w:iCs/>
        </w:rPr>
        <w:t>where:</w:t>
      </w:r>
    </w:p>
    <w:p w14:paraId="364A8810" w14:textId="77777777" w:rsidR="00E14FDC" w:rsidRPr="00E14FDC" w:rsidRDefault="00E14FDC" w:rsidP="00E14FDC">
      <w:pPr>
        <w:pStyle w:val="Heading3"/>
        <w:numPr>
          <w:ilvl w:val="0"/>
          <w:numId w:val="0"/>
        </w:numPr>
        <w:ind w:left="2268"/>
        <w:rPr>
          <w:i/>
          <w:iCs/>
        </w:rPr>
      </w:pPr>
      <w:r w:rsidRPr="00E14FDC">
        <w:rPr>
          <w:b/>
          <w:bCs/>
          <w:i/>
          <w:iCs/>
        </w:rPr>
        <w:t>A</w:t>
      </w:r>
      <w:r w:rsidRPr="00E14FDC">
        <w:rPr>
          <w:i/>
          <w:iCs/>
        </w:rPr>
        <w:t xml:space="preserve"> is the number of months remaining in the then-current 12-month period as at the date of termination;</w:t>
      </w:r>
    </w:p>
    <w:p w14:paraId="64529EBC" w14:textId="5DC60CC9" w:rsidR="00E14FDC" w:rsidRPr="00E14FDC" w:rsidRDefault="00E14FDC" w:rsidP="00E14FDC">
      <w:pPr>
        <w:pStyle w:val="Heading3"/>
        <w:numPr>
          <w:ilvl w:val="0"/>
          <w:numId w:val="0"/>
        </w:numPr>
        <w:ind w:left="2268"/>
        <w:rPr>
          <w:i/>
          <w:iCs/>
        </w:rPr>
      </w:pPr>
      <w:r w:rsidRPr="00E14FDC">
        <w:rPr>
          <w:b/>
          <w:bCs/>
          <w:i/>
          <w:iCs/>
        </w:rPr>
        <w:t>B</w:t>
      </w:r>
      <w:r w:rsidRPr="00E14FDC">
        <w:rPr>
          <w:i/>
          <w:iCs/>
        </w:rPr>
        <w:t xml:space="preserve"> is the annual fees that you have paid in advance for the relevant 12-month TIM Mobule licence; and</w:t>
      </w:r>
    </w:p>
    <w:p w14:paraId="50A072BB" w14:textId="464F31EB" w:rsidR="00E14FDC" w:rsidRPr="00E14FDC" w:rsidRDefault="00E14FDC" w:rsidP="00E14FDC">
      <w:pPr>
        <w:pStyle w:val="Heading3"/>
        <w:numPr>
          <w:ilvl w:val="0"/>
          <w:numId w:val="0"/>
        </w:numPr>
        <w:ind w:left="2268"/>
        <w:rPr>
          <w:i/>
          <w:iCs/>
        </w:rPr>
      </w:pPr>
      <w:r w:rsidRPr="00E14FDC">
        <w:rPr>
          <w:b/>
          <w:bCs/>
          <w:i/>
          <w:iCs/>
        </w:rPr>
        <w:t>C</w:t>
      </w:r>
      <w:r w:rsidRPr="00E14FDC">
        <w:rPr>
          <w:i/>
          <w:iCs/>
        </w:rPr>
        <w:t xml:space="preserve"> is an amount equal to the actual third-party costs and expenses that we have incurred or committed to in anticipation of providing the 12-month </w:t>
      </w:r>
      <w:r w:rsidRPr="00E14FDC">
        <w:rPr>
          <w:i/>
          <w:iCs/>
        </w:rPr>
        <w:lastRenderedPageBreak/>
        <w:t>TIM Mobule licence to you and that cannot be reasonably avoided by us as a result of the termination; and</w:t>
      </w:r>
    </w:p>
    <w:p w14:paraId="365E4102" w14:textId="308BA233" w:rsidR="00E14FDC" w:rsidRDefault="00E14FDC" w:rsidP="00E14FDC">
      <w:pPr>
        <w:pStyle w:val="Heading4"/>
      </w:pPr>
      <w:r>
        <w:t>if we fail to provide you with reasonable advance notice that your 12-month TIM Mobule licence is about to renew, you may terminate your 12-month TIM Mobule licence at any time after your 12-month TIM Mobule licence has renewed by written notice to us, in which case we will reimburse you an amount calculated as follows:</w:t>
      </w:r>
    </w:p>
    <w:p w14:paraId="58F0B1BB" w14:textId="77777777" w:rsidR="00E14FDC" w:rsidRPr="00130A23" w:rsidRDefault="00E14FDC" w:rsidP="00E14FDC">
      <w:pPr>
        <w:pStyle w:val="Heading3"/>
        <w:numPr>
          <w:ilvl w:val="0"/>
          <w:numId w:val="0"/>
        </w:numPr>
        <w:ind w:left="2268"/>
        <w:rPr>
          <w:i/>
          <w:iCs/>
        </w:rPr>
      </w:pPr>
      <w:r w:rsidRPr="00130A23">
        <w:rPr>
          <w:i/>
          <w:iCs/>
        </w:rPr>
        <w:t xml:space="preserve">[(A x B) / 12] </w:t>
      </w:r>
    </w:p>
    <w:p w14:paraId="24DF4221" w14:textId="77777777" w:rsidR="00E14FDC" w:rsidRPr="00130A23" w:rsidRDefault="00E14FDC" w:rsidP="00E14FDC">
      <w:pPr>
        <w:pStyle w:val="Heading3"/>
        <w:numPr>
          <w:ilvl w:val="0"/>
          <w:numId w:val="0"/>
        </w:numPr>
        <w:ind w:left="2268"/>
        <w:rPr>
          <w:i/>
          <w:iCs/>
        </w:rPr>
      </w:pPr>
      <w:r w:rsidRPr="00130A23">
        <w:rPr>
          <w:i/>
          <w:iCs/>
        </w:rPr>
        <w:t>where:</w:t>
      </w:r>
    </w:p>
    <w:p w14:paraId="23F8B4BF" w14:textId="77777777" w:rsidR="00E14FDC" w:rsidRPr="00130A23" w:rsidRDefault="00E14FDC" w:rsidP="00E14FDC">
      <w:pPr>
        <w:pStyle w:val="Heading3"/>
        <w:numPr>
          <w:ilvl w:val="0"/>
          <w:numId w:val="0"/>
        </w:numPr>
        <w:ind w:left="2268"/>
        <w:rPr>
          <w:i/>
          <w:iCs/>
        </w:rPr>
      </w:pPr>
      <w:r w:rsidRPr="00130A23">
        <w:rPr>
          <w:b/>
          <w:bCs/>
          <w:i/>
          <w:iCs/>
        </w:rPr>
        <w:t>A</w:t>
      </w:r>
      <w:r w:rsidRPr="00130A23">
        <w:rPr>
          <w:i/>
          <w:iCs/>
        </w:rPr>
        <w:t xml:space="preserve"> is the number of months remaining in the then-current 12-month period</w:t>
      </w:r>
      <w:r w:rsidRPr="006F3567">
        <w:rPr>
          <w:i/>
          <w:iCs/>
        </w:rPr>
        <w:t xml:space="preserve"> </w:t>
      </w:r>
      <w:r>
        <w:rPr>
          <w:i/>
          <w:iCs/>
        </w:rPr>
        <w:t>as at the date of termination</w:t>
      </w:r>
      <w:r w:rsidRPr="00130A23">
        <w:rPr>
          <w:i/>
          <w:iCs/>
        </w:rPr>
        <w:t>; and</w:t>
      </w:r>
    </w:p>
    <w:p w14:paraId="173AC52D" w14:textId="4BD6D8A6" w:rsidR="00E14FDC" w:rsidRPr="00E14FDC" w:rsidRDefault="00E14FDC" w:rsidP="00E14FDC">
      <w:pPr>
        <w:pStyle w:val="Heading3"/>
        <w:numPr>
          <w:ilvl w:val="0"/>
          <w:numId w:val="0"/>
        </w:numPr>
        <w:ind w:left="2268"/>
        <w:rPr>
          <w:i/>
          <w:iCs/>
        </w:rPr>
      </w:pPr>
      <w:r w:rsidRPr="00E14FDC">
        <w:rPr>
          <w:b/>
          <w:bCs/>
          <w:i/>
          <w:iCs/>
        </w:rPr>
        <w:t>B</w:t>
      </w:r>
      <w:r w:rsidRPr="00E14FDC">
        <w:rPr>
          <w:i/>
          <w:iCs/>
        </w:rPr>
        <w:t xml:space="preserve"> is the annual fees that you have paid in advance for the relevant 12-month TIM </w:t>
      </w:r>
      <w:r w:rsidR="00325A15" w:rsidRPr="00E14FDC">
        <w:rPr>
          <w:i/>
          <w:iCs/>
        </w:rPr>
        <w:t>Module</w:t>
      </w:r>
      <w:r w:rsidRPr="00E14FDC">
        <w:rPr>
          <w:i/>
          <w:iCs/>
        </w:rPr>
        <w:t xml:space="preserve"> licence; and</w:t>
      </w:r>
    </w:p>
    <w:p w14:paraId="7104983C" w14:textId="333C372F" w:rsidR="002519D8" w:rsidRDefault="00E14FDC">
      <w:pPr>
        <w:pStyle w:val="Heading3"/>
      </w:pPr>
      <w:r>
        <w:t xml:space="preserve">subject to </w:t>
      </w:r>
      <w:r w:rsidR="004273DF">
        <w:fldChar w:fldCharType="begin"/>
      </w:r>
      <w:r w:rsidR="004273DF">
        <w:instrText xml:space="preserve"> REF _Ref163574347 \w \h </w:instrText>
      </w:r>
      <w:r w:rsidR="004273DF">
        <w:fldChar w:fldCharType="separate"/>
      </w:r>
      <w:r w:rsidR="009138B3">
        <w:t>7.42(c)</w:t>
      </w:r>
      <w:r w:rsidR="004273DF">
        <w:fldChar w:fldCharType="end"/>
      </w:r>
      <w:r w:rsidR="004E271B">
        <w:t xml:space="preserve"> </w:t>
      </w:r>
      <w:r>
        <w:t xml:space="preserve">above, </w:t>
      </w:r>
      <w:r w:rsidR="007D1AF7">
        <w:t>if you terminate your TIM service or that TIM Module licence during a 12</w:t>
      </w:r>
      <w:r>
        <w:t>-</w:t>
      </w:r>
      <w:r w:rsidR="007D1AF7">
        <w:t xml:space="preserve">month period in respect of which you have already paid us the annual licence fee for that TIM Module then we will not refund you any portion of that annual licence fee. </w:t>
      </w:r>
    </w:p>
    <w:p w14:paraId="58513240"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3E01B637" w14:textId="1D40BA25" w:rsidR="002519D8" w:rsidRDefault="007D1AF7">
      <w:pPr>
        <w:pStyle w:val="Heading2"/>
      </w:pPr>
      <w:r>
        <w:t>We provide you with one mobile service number (</w:t>
      </w:r>
      <w:r w:rsidRPr="60F67026">
        <w:rPr>
          <w:b/>
        </w:rPr>
        <w:t>MSISDN</w:t>
      </w:r>
      <w:r>
        <w:t xml:space="preserve">) to use with your TIM service as standard.  </w:t>
      </w:r>
      <w:r w:rsidR="005C08D1">
        <w:t>Y</w:t>
      </w:r>
      <w:r>
        <w:t>ou may request, and we may agree to provide, additional MSISDNs for one or more of your services for an additional charge (of which we will notify you at the time of request).</w:t>
      </w:r>
    </w:p>
    <w:p w14:paraId="64B3FF13" w14:textId="77777777" w:rsidR="005C08D1" w:rsidRDefault="005C08D1" w:rsidP="005C08D1">
      <w:pPr>
        <w:pStyle w:val="Heading2"/>
        <w:numPr>
          <w:ilvl w:val="0"/>
          <w:numId w:val="0"/>
        </w:numPr>
        <w:ind w:left="737"/>
        <w:rPr>
          <w:rFonts w:ascii="Arial" w:hAnsi="Arial" w:cs="Arial"/>
          <w:b/>
          <w:iCs/>
          <w:sz w:val="21"/>
          <w:szCs w:val="21"/>
        </w:rPr>
      </w:pPr>
      <w:r>
        <w:rPr>
          <w:rFonts w:ascii="Arial" w:hAnsi="Arial" w:cs="Arial"/>
          <w:b/>
          <w:iCs/>
          <w:sz w:val="21"/>
          <w:szCs w:val="21"/>
        </w:rPr>
        <w:t>Planned Changes</w:t>
      </w:r>
    </w:p>
    <w:p w14:paraId="684D6E2A" w14:textId="7C7F7765" w:rsidR="005C08D1" w:rsidRDefault="005C08D1" w:rsidP="005C08D1">
      <w:pPr>
        <w:pStyle w:val="Heading2"/>
      </w:pPr>
      <w:r>
        <w:t>We aim to provide you with one month notice on any planned changes that incur downtime of your TIM service.  This notification is provided to Customer Administrators listed in TIM.</w:t>
      </w:r>
    </w:p>
    <w:p w14:paraId="2BD91893" w14:textId="6676088D" w:rsidR="002519D8" w:rsidRDefault="007D1AF7">
      <w:pPr>
        <w:pStyle w:val="Heading1"/>
      </w:pPr>
      <w:bookmarkStart w:id="473" w:name="_Toc161051114"/>
      <w:bookmarkStart w:id="474" w:name="_Toc161051115"/>
      <w:bookmarkStart w:id="475" w:name="_Toc161051116"/>
      <w:bookmarkStart w:id="476" w:name="_Toc161051117"/>
      <w:bookmarkStart w:id="477" w:name="_Toc161051118"/>
      <w:bookmarkStart w:id="478" w:name="_Toc161051119"/>
      <w:bookmarkStart w:id="479" w:name="_Toc161051120"/>
      <w:bookmarkStart w:id="480" w:name="_Toc161051122"/>
      <w:bookmarkStart w:id="481" w:name="_Toc161051123"/>
      <w:bookmarkStart w:id="482" w:name="_Toc161051124"/>
      <w:bookmarkStart w:id="483" w:name="_Toc161051126"/>
      <w:bookmarkStart w:id="484" w:name="_Toc161051127"/>
      <w:bookmarkStart w:id="485" w:name="_Toc161051128"/>
      <w:bookmarkStart w:id="486" w:name="_Toc161051130"/>
      <w:bookmarkStart w:id="487" w:name="_Toc161051131"/>
      <w:bookmarkStart w:id="488" w:name="_Toc161051132"/>
      <w:bookmarkStart w:id="489" w:name="_Toc161051134"/>
      <w:bookmarkStart w:id="490" w:name="_Toc161051135"/>
      <w:bookmarkStart w:id="491" w:name="_Toc161051136"/>
      <w:bookmarkStart w:id="492" w:name="_Toc161051138"/>
      <w:bookmarkStart w:id="493" w:name="_Toc161051139"/>
      <w:bookmarkStart w:id="494" w:name="_Toc161051140"/>
      <w:bookmarkStart w:id="495" w:name="_Toc161051142"/>
      <w:bookmarkStart w:id="496" w:name="_Toc161051143"/>
      <w:bookmarkStart w:id="497" w:name="_Toc161051144"/>
      <w:bookmarkStart w:id="498" w:name="_Toc161051146"/>
      <w:bookmarkStart w:id="499" w:name="_Toc161051147"/>
      <w:bookmarkStart w:id="500" w:name="_Toc161051148"/>
      <w:bookmarkStart w:id="501" w:name="_Toc161051150"/>
      <w:bookmarkStart w:id="502" w:name="_Toc161051151"/>
      <w:bookmarkStart w:id="503" w:name="_Toc161051152"/>
      <w:bookmarkStart w:id="504" w:name="_Toc161051153"/>
      <w:bookmarkStart w:id="505" w:name="_Toc161051154"/>
      <w:bookmarkStart w:id="506" w:name="_Toc161051155"/>
      <w:bookmarkStart w:id="507" w:name="_Toc161051156"/>
      <w:bookmarkStart w:id="508" w:name="_Toc161051157"/>
      <w:bookmarkStart w:id="509" w:name="_Toc161051158"/>
      <w:bookmarkStart w:id="510" w:name="_Toc161051159"/>
      <w:bookmarkStart w:id="511" w:name="_Toc161051160"/>
      <w:bookmarkStart w:id="512" w:name="_Toc161051161"/>
      <w:bookmarkStart w:id="513" w:name="_Toc161051162"/>
      <w:bookmarkStart w:id="514" w:name="_Toc161051163"/>
      <w:bookmarkStart w:id="515" w:name="_Toc161051165"/>
      <w:bookmarkStart w:id="516" w:name="_Toc161051166"/>
      <w:bookmarkStart w:id="517" w:name="_Toc161051167"/>
      <w:bookmarkStart w:id="518" w:name="_Toc161051169"/>
      <w:bookmarkStart w:id="519" w:name="_Toc161051170"/>
      <w:bookmarkStart w:id="520" w:name="_Toc161051171"/>
      <w:bookmarkStart w:id="521" w:name="_Toc161051173"/>
      <w:bookmarkStart w:id="522" w:name="_Toc161051174"/>
      <w:bookmarkStart w:id="523" w:name="_Toc161051175"/>
      <w:bookmarkStart w:id="524" w:name="_Toc161051177"/>
      <w:bookmarkStart w:id="525" w:name="_Toc161051178"/>
      <w:bookmarkStart w:id="526" w:name="_Toc161051179"/>
      <w:bookmarkStart w:id="527" w:name="_Toc161051181"/>
      <w:bookmarkStart w:id="528" w:name="_Toc161051182"/>
      <w:bookmarkStart w:id="529" w:name="_Toc161051183"/>
      <w:bookmarkStart w:id="530" w:name="_Toc161051184"/>
      <w:bookmarkStart w:id="531" w:name="_Toc161051185"/>
      <w:bookmarkStart w:id="532" w:name="_Toc161051186"/>
      <w:bookmarkStart w:id="533" w:name="_Toc161051187"/>
      <w:bookmarkStart w:id="534" w:name="_Toc161051188"/>
      <w:bookmarkStart w:id="535" w:name="_Toc161051189"/>
      <w:bookmarkStart w:id="536" w:name="_Toc161051190"/>
      <w:bookmarkStart w:id="537" w:name="_Toc161051191"/>
      <w:bookmarkStart w:id="538" w:name="_Toc161051192"/>
      <w:bookmarkStart w:id="539" w:name="_Toc161051193"/>
      <w:bookmarkStart w:id="540" w:name="_Toc161051194"/>
      <w:bookmarkStart w:id="541" w:name="_Toc161051195"/>
      <w:bookmarkStart w:id="542" w:name="_Toc161051197"/>
      <w:bookmarkStart w:id="543" w:name="_Toc161051198"/>
      <w:bookmarkStart w:id="544" w:name="_Toc161051199"/>
      <w:bookmarkStart w:id="545" w:name="_Toc161051201"/>
      <w:bookmarkStart w:id="546" w:name="_Toc161051202"/>
      <w:bookmarkStart w:id="547" w:name="_Toc161051203"/>
      <w:bookmarkStart w:id="548" w:name="_Toc161051205"/>
      <w:bookmarkStart w:id="549" w:name="_Toc161051206"/>
      <w:bookmarkStart w:id="550" w:name="_Toc161051207"/>
      <w:bookmarkStart w:id="551" w:name="_Toc161051209"/>
      <w:bookmarkStart w:id="552" w:name="_Toc161051210"/>
      <w:bookmarkStart w:id="553" w:name="_Toc161051211"/>
      <w:bookmarkStart w:id="554" w:name="_Toc161051213"/>
      <w:bookmarkStart w:id="555" w:name="_Toc161051214"/>
      <w:bookmarkStart w:id="556" w:name="_Toc161051215"/>
      <w:bookmarkStart w:id="557" w:name="_Toc161051217"/>
      <w:bookmarkStart w:id="558" w:name="_Toc161051218"/>
      <w:bookmarkStart w:id="559" w:name="_Toc161051219"/>
      <w:bookmarkStart w:id="560" w:name="_Toc161051221"/>
      <w:bookmarkStart w:id="561" w:name="_Toc161051222"/>
      <w:bookmarkStart w:id="562" w:name="_Toc161051223"/>
      <w:bookmarkStart w:id="563" w:name="_Toc161051225"/>
      <w:bookmarkStart w:id="564" w:name="_Toc161051226"/>
      <w:bookmarkStart w:id="565" w:name="_Toc161051227"/>
      <w:bookmarkStart w:id="566" w:name="_Toc161051229"/>
      <w:bookmarkStart w:id="567" w:name="_Toc161051230"/>
      <w:bookmarkStart w:id="568" w:name="_Toc161051231"/>
      <w:bookmarkStart w:id="569" w:name="_Toc161051233"/>
      <w:bookmarkStart w:id="570" w:name="_Toc161051234"/>
      <w:bookmarkStart w:id="571" w:name="_Toc161051235"/>
      <w:bookmarkStart w:id="572" w:name="_Toc161051237"/>
      <w:bookmarkStart w:id="573" w:name="_Toc161051238"/>
      <w:bookmarkStart w:id="574" w:name="_Toc161051239"/>
      <w:bookmarkStart w:id="575" w:name="_Toc161051241"/>
      <w:bookmarkStart w:id="576" w:name="_Toc161051242"/>
      <w:bookmarkStart w:id="577" w:name="_Toc161051243"/>
      <w:bookmarkStart w:id="578" w:name="_Toc161051244"/>
      <w:bookmarkStart w:id="579" w:name="_Toc161051245"/>
      <w:bookmarkStart w:id="580" w:name="_Toc161051246"/>
      <w:bookmarkStart w:id="581" w:name="_Toc161051247"/>
      <w:bookmarkStart w:id="582" w:name="_Toc161051248"/>
      <w:bookmarkStart w:id="583" w:name="_Toc161051249"/>
      <w:bookmarkStart w:id="584" w:name="_Toc161051250"/>
      <w:bookmarkStart w:id="585" w:name="_Toc161051251"/>
      <w:bookmarkStart w:id="586" w:name="_Toc161051252"/>
      <w:bookmarkStart w:id="587" w:name="_Toc161051254"/>
      <w:bookmarkStart w:id="588" w:name="_Toc161051255"/>
      <w:bookmarkStart w:id="589" w:name="_Toc161051257"/>
      <w:bookmarkStart w:id="590" w:name="_Toc161051258"/>
      <w:bookmarkStart w:id="591" w:name="_Toc161051259"/>
      <w:bookmarkStart w:id="592" w:name="_Toc161051261"/>
      <w:bookmarkStart w:id="593" w:name="_Toc161051262"/>
      <w:bookmarkStart w:id="594" w:name="_Toc161051263"/>
      <w:bookmarkStart w:id="595" w:name="_Toc161051265"/>
      <w:bookmarkStart w:id="596" w:name="_Toc161051266"/>
      <w:bookmarkStart w:id="597" w:name="_Toc161051267"/>
      <w:bookmarkStart w:id="598" w:name="_Toc161051269"/>
      <w:bookmarkStart w:id="599" w:name="_Toc161051270"/>
      <w:bookmarkStart w:id="600" w:name="_Toc161051272"/>
      <w:bookmarkStart w:id="601" w:name="_Toc161051273"/>
      <w:bookmarkStart w:id="602" w:name="_Toc161051275"/>
      <w:bookmarkStart w:id="603" w:name="_Toc161051276"/>
      <w:bookmarkStart w:id="604" w:name="_Toc161051278"/>
      <w:bookmarkStart w:id="605" w:name="_Toc161051279"/>
      <w:bookmarkStart w:id="606" w:name="_Toc161051281"/>
      <w:bookmarkStart w:id="607" w:name="_Toc161051282"/>
      <w:bookmarkStart w:id="608" w:name="_Toc161051283"/>
      <w:bookmarkStart w:id="609" w:name="_Toc161051284"/>
      <w:bookmarkStart w:id="610" w:name="_Toc161051285"/>
      <w:bookmarkStart w:id="611" w:name="_Toc161051286"/>
      <w:bookmarkStart w:id="612" w:name="_Toc161051287"/>
      <w:bookmarkStart w:id="613" w:name="_Toc161051288"/>
      <w:bookmarkStart w:id="614" w:name="_Toc161051289"/>
      <w:bookmarkStart w:id="615" w:name="_Toc161051291"/>
      <w:bookmarkStart w:id="616" w:name="_Toc161051292"/>
      <w:bookmarkStart w:id="617" w:name="_Toc161051293"/>
      <w:bookmarkStart w:id="618" w:name="_Toc161051295"/>
      <w:bookmarkStart w:id="619" w:name="_Toc161051296"/>
      <w:bookmarkStart w:id="620" w:name="_Toc161051297"/>
      <w:bookmarkStart w:id="621" w:name="_Toc161051299"/>
      <w:bookmarkStart w:id="622" w:name="_Toc161051300"/>
      <w:bookmarkStart w:id="623" w:name="_Toc161051301"/>
      <w:bookmarkStart w:id="624" w:name="_Toc161051302"/>
      <w:bookmarkStart w:id="625" w:name="_Toc161051304"/>
      <w:bookmarkStart w:id="626" w:name="_Toc161051305"/>
      <w:bookmarkStart w:id="627" w:name="_Toc161051306"/>
      <w:bookmarkStart w:id="628" w:name="_Toc161051307"/>
      <w:bookmarkStart w:id="629" w:name="_Toc161051308"/>
      <w:bookmarkStart w:id="630" w:name="_Toc161051309"/>
      <w:bookmarkStart w:id="631" w:name="_Toc161051310"/>
      <w:bookmarkStart w:id="632" w:name="_Toc161051311"/>
      <w:bookmarkStart w:id="633" w:name="_Toc161051312"/>
      <w:bookmarkStart w:id="634" w:name="_Toc161051313"/>
      <w:bookmarkStart w:id="635" w:name="_Toc161051314"/>
      <w:bookmarkStart w:id="636" w:name="_Toc161051315"/>
      <w:bookmarkStart w:id="637" w:name="_Toc161051316"/>
      <w:bookmarkStart w:id="638" w:name="_Toc161051317"/>
      <w:bookmarkStart w:id="639" w:name="_Toc161051318"/>
      <w:bookmarkStart w:id="640" w:name="_Toc161051319"/>
      <w:bookmarkStart w:id="641" w:name="_Toc161051320"/>
      <w:bookmarkStart w:id="642" w:name="_Toc161051321"/>
      <w:bookmarkStart w:id="643" w:name="_Toc161051322"/>
      <w:bookmarkStart w:id="644" w:name="_Toc161051323"/>
      <w:bookmarkStart w:id="645" w:name="_Toc161051324"/>
      <w:bookmarkStart w:id="646" w:name="_Toc161051325"/>
      <w:bookmarkStart w:id="647" w:name="_Toc161051326"/>
      <w:bookmarkStart w:id="648" w:name="_Toc161051327"/>
      <w:bookmarkStart w:id="649" w:name="_Toc161051328"/>
      <w:bookmarkStart w:id="650" w:name="_Toc161051329"/>
      <w:bookmarkStart w:id="651" w:name="_Toc161051330"/>
      <w:bookmarkStart w:id="652" w:name="_Toc161051331"/>
      <w:bookmarkStart w:id="653" w:name="_Toc161051332"/>
      <w:bookmarkStart w:id="654" w:name="_Toc161051333"/>
      <w:bookmarkStart w:id="655" w:name="_Toc161051334"/>
      <w:bookmarkStart w:id="656" w:name="_Toc161051335"/>
      <w:bookmarkStart w:id="657" w:name="_Toc161051336"/>
      <w:bookmarkStart w:id="658" w:name="_Toc161051337"/>
      <w:bookmarkStart w:id="659" w:name="_Toc161051338"/>
      <w:bookmarkStart w:id="660" w:name="_Toc161051339"/>
      <w:bookmarkStart w:id="661" w:name="_Toc161051340"/>
      <w:bookmarkStart w:id="662" w:name="_Toc161051341"/>
      <w:bookmarkStart w:id="663" w:name="_Toc161051342"/>
      <w:bookmarkStart w:id="664" w:name="_Toc161051343"/>
      <w:bookmarkStart w:id="665" w:name="_Toc161051344"/>
      <w:bookmarkStart w:id="666" w:name="_Toc161051345"/>
      <w:bookmarkStart w:id="667" w:name="_Toc161051346"/>
      <w:bookmarkStart w:id="668" w:name="_Toc161051347"/>
      <w:bookmarkStart w:id="669" w:name="_Toc161051348"/>
      <w:bookmarkStart w:id="670" w:name="_Toc161051349"/>
      <w:bookmarkStart w:id="671" w:name="_Toc161051350"/>
      <w:bookmarkStart w:id="672" w:name="_Toc161051351"/>
      <w:bookmarkStart w:id="673" w:name="_Toc161051352"/>
      <w:bookmarkStart w:id="674" w:name="_Toc161051353"/>
      <w:bookmarkStart w:id="675" w:name="_Toc161051354"/>
      <w:bookmarkStart w:id="676" w:name="_Toc161051355"/>
      <w:bookmarkStart w:id="677" w:name="_Toc161051356"/>
      <w:bookmarkStart w:id="678" w:name="_Toc161051357"/>
      <w:bookmarkStart w:id="679" w:name="_Toc161051358"/>
      <w:bookmarkStart w:id="680" w:name="_Toc161051359"/>
      <w:bookmarkStart w:id="681" w:name="_Toc161051360"/>
      <w:bookmarkStart w:id="682" w:name="_Toc161051361"/>
      <w:bookmarkStart w:id="683" w:name="_Toc161051362"/>
      <w:bookmarkStart w:id="684" w:name="_Toc161051363"/>
      <w:bookmarkStart w:id="685" w:name="_Toc161051364"/>
      <w:bookmarkStart w:id="686" w:name="_Toc161051365"/>
      <w:bookmarkStart w:id="687" w:name="_Toc161051366"/>
      <w:bookmarkStart w:id="688" w:name="_Toc161051367"/>
      <w:bookmarkStart w:id="689" w:name="_Toc161051368"/>
      <w:bookmarkStart w:id="690" w:name="_Toc161051369"/>
      <w:bookmarkStart w:id="691" w:name="_Toc161051370"/>
      <w:bookmarkStart w:id="692" w:name="_Toc161051371"/>
      <w:bookmarkStart w:id="693" w:name="_Toc161051372"/>
      <w:bookmarkStart w:id="694" w:name="_Toc161051373"/>
      <w:bookmarkStart w:id="695" w:name="_Toc161051374"/>
      <w:bookmarkStart w:id="696" w:name="_Toc161051375"/>
      <w:bookmarkStart w:id="697" w:name="_Toc161051376"/>
      <w:bookmarkStart w:id="698" w:name="_Toc161051377"/>
      <w:bookmarkStart w:id="699" w:name="_Toc161051378"/>
      <w:bookmarkStart w:id="700" w:name="_Toc161051379"/>
      <w:bookmarkStart w:id="701" w:name="_Toc161051380"/>
      <w:bookmarkStart w:id="702" w:name="_Toc161051381"/>
      <w:bookmarkStart w:id="703" w:name="_Toc161051382"/>
      <w:bookmarkStart w:id="704" w:name="_Toc161051383"/>
      <w:bookmarkStart w:id="705" w:name="_Toc161051384"/>
      <w:bookmarkStart w:id="706" w:name="_Toc161051385"/>
      <w:bookmarkStart w:id="707" w:name="_Toc161051386"/>
      <w:bookmarkStart w:id="708" w:name="_Toc161051387"/>
      <w:bookmarkStart w:id="709" w:name="_Toc161051388"/>
      <w:bookmarkStart w:id="710" w:name="_Toc161051389"/>
      <w:bookmarkStart w:id="711" w:name="_Toc161051390"/>
      <w:bookmarkStart w:id="712" w:name="_Toc161051391"/>
      <w:bookmarkStart w:id="713" w:name="_Toc161051392"/>
      <w:bookmarkStart w:id="714" w:name="_Toc161051393"/>
      <w:bookmarkStart w:id="715" w:name="_Toc161051394"/>
      <w:bookmarkStart w:id="716" w:name="_Toc161051395"/>
      <w:bookmarkStart w:id="717" w:name="_Toc161051396"/>
      <w:bookmarkStart w:id="718" w:name="_Toc161051397"/>
      <w:bookmarkStart w:id="719" w:name="_Toc161051398"/>
      <w:bookmarkStart w:id="720" w:name="_Toc161051399"/>
      <w:bookmarkStart w:id="721" w:name="_Toc161051400"/>
      <w:bookmarkStart w:id="722" w:name="_Toc161051401"/>
      <w:bookmarkStart w:id="723" w:name="_Toc161051402"/>
      <w:bookmarkStart w:id="724" w:name="_Toc161051403"/>
      <w:bookmarkStart w:id="725" w:name="_Toc161051404"/>
      <w:bookmarkStart w:id="726" w:name="_Toc161051405"/>
      <w:bookmarkStart w:id="727" w:name="_Toc161051406"/>
      <w:bookmarkStart w:id="728" w:name="_Toc161051407"/>
      <w:bookmarkStart w:id="729" w:name="_Toc161051408"/>
      <w:bookmarkStart w:id="730" w:name="_Toc161051409"/>
      <w:bookmarkStart w:id="731" w:name="_Toc161051410"/>
      <w:bookmarkStart w:id="732" w:name="_Toc161051411"/>
      <w:bookmarkStart w:id="733" w:name="_Toc161051412"/>
      <w:bookmarkStart w:id="734" w:name="_Toc161051413"/>
      <w:bookmarkStart w:id="735" w:name="_Toc161051414"/>
      <w:bookmarkStart w:id="736" w:name="_Toc161051415"/>
      <w:bookmarkStart w:id="737" w:name="_Toc161051416"/>
      <w:bookmarkStart w:id="738" w:name="_Toc161051417"/>
      <w:bookmarkStart w:id="739" w:name="_Toc161051418"/>
      <w:bookmarkStart w:id="740" w:name="_Toc161051419"/>
      <w:bookmarkStart w:id="741" w:name="_Toc161051420"/>
      <w:bookmarkStart w:id="742" w:name="_Toc161051421"/>
      <w:bookmarkStart w:id="743" w:name="_Toc161051422"/>
      <w:bookmarkStart w:id="744" w:name="_Toc161051423"/>
      <w:bookmarkStart w:id="745" w:name="_Toc161051424"/>
      <w:bookmarkStart w:id="746" w:name="_Toc161051425"/>
      <w:bookmarkStart w:id="747" w:name="_Toc161051426"/>
      <w:bookmarkStart w:id="748" w:name="_Toc161051427"/>
      <w:bookmarkStart w:id="749" w:name="_Toc161051428"/>
      <w:bookmarkStart w:id="750" w:name="_Toc161051429"/>
      <w:bookmarkStart w:id="751" w:name="_Toc161051430"/>
      <w:bookmarkStart w:id="752" w:name="_Toc161051431"/>
      <w:bookmarkStart w:id="753" w:name="_Toc161051432"/>
      <w:bookmarkStart w:id="754" w:name="_Toc161051433"/>
      <w:bookmarkStart w:id="755" w:name="_Toc161051434"/>
      <w:bookmarkStart w:id="756" w:name="_Toc161051435"/>
      <w:bookmarkStart w:id="757" w:name="_Toc161051436"/>
      <w:bookmarkStart w:id="758" w:name="_Toc161051437"/>
      <w:bookmarkStart w:id="759" w:name="_Toc161051438"/>
      <w:bookmarkStart w:id="760" w:name="_Toc161051439"/>
      <w:bookmarkStart w:id="761" w:name="_Toc161051440"/>
      <w:bookmarkStart w:id="762" w:name="_Toc161051441"/>
      <w:bookmarkStart w:id="763" w:name="_Toc161051442"/>
      <w:bookmarkStart w:id="764" w:name="_Toc161051443"/>
      <w:bookmarkStart w:id="765" w:name="_Toc161051444"/>
      <w:bookmarkStart w:id="766" w:name="_Toc161051445"/>
      <w:bookmarkStart w:id="767" w:name="_Toc161051446"/>
      <w:bookmarkStart w:id="768" w:name="_Toc161051447"/>
      <w:bookmarkStart w:id="769" w:name="_Toc161051448"/>
      <w:bookmarkStart w:id="770" w:name="_Toc161051449"/>
      <w:bookmarkStart w:id="771" w:name="_Toc161051450"/>
      <w:bookmarkStart w:id="772" w:name="_Toc161051451"/>
      <w:bookmarkStart w:id="773" w:name="_Toc161051452"/>
      <w:bookmarkStart w:id="774" w:name="_Toc161051453"/>
      <w:bookmarkStart w:id="775" w:name="_Toc161051454"/>
      <w:bookmarkStart w:id="776" w:name="_Toc161051455"/>
      <w:bookmarkStart w:id="777" w:name="_Toc161051456"/>
      <w:bookmarkStart w:id="778" w:name="_Toc161051457"/>
      <w:bookmarkStart w:id="779" w:name="_Toc161051458"/>
      <w:bookmarkStart w:id="780" w:name="_Toc161051459"/>
      <w:bookmarkStart w:id="781" w:name="_Toc161051460"/>
      <w:bookmarkStart w:id="782" w:name="_Toc161051461"/>
      <w:bookmarkStart w:id="783" w:name="_Toc161051462"/>
      <w:bookmarkStart w:id="784" w:name="_Toc161051463"/>
      <w:bookmarkStart w:id="785" w:name="_Toc161051464"/>
      <w:bookmarkStart w:id="786" w:name="_Toc161051465"/>
      <w:bookmarkStart w:id="787" w:name="_Toc161051466"/>
      <w:bookmarkStart w:id="788" w:name="_Toc161051467"/>
      <w:bookmarkStart w:id="789" w:name="_Toc161051468"/>
      <w:bookmarkStart w:id="790" w:name="_Toc161051469"/>
      <w:bookmarkStart w:id="791" w:name="_Toc161051470"/>
      <w:bookmarkStart w:id="792" w:name="_Toc161051471"/>
      <w:bookmarkStart w:id="793" w:name="_Toc161051472"/>
      <w:bookmarkStart w:id="794" w:name="_Toc161051473"/>
      <w:bookmarkStart w:id="795" w:name="_Toc161051474"/>
      <w:bookmarkStart w:id="796" w:name="_Toc161051475"/>
      <w:bookmarkStart w:id="797" w:name="_Toc161051476"/>
      <w:bookmarkStart w:id="798" w:name="_Toc161051477"/>
      <w:bookmarkStart w:id="799" w:name="_Toc161051478"/>
      <w:bookmarkStart w:id="800" w:name="_Toc161051479"/>
      <w:bookmarkStart w:id="801" w:name="_Toc161051480"/>
      <w:bookmarkStart w:id="802" w:name="_Toc161051481"/>
      <w:bookmarkStart w:id="803" w:name="_Toc161051482"/>
      <w:bookmarkStart w:id="804" w:name="_Toc161051483"/>
      <w:bookmarkStart w:id="805" w:name="_Toc161051484"/>
      <w:bookmarkStart w:id="806" w:name="_Toc161051485"/>
      <w:bookmarkStart w:id="807" w:name="_Toc161051486"/>
      <w:bookmarkStart w:id="808" w:name="_Toc161051487"/>
      <w:bookmarkStart w:id="809" w:name="_Toc161051488"/>
      <w:bookmarkStart w:id="810" w:name="_Toc161051489"/>
      <w:bookmarkStart w:id="811" w:name="_Toc161051490"/>
      <w:bookmarkStart w:id="812" w:name="_Toc161051491"/>
      <w:bookmarkStart w:id="813" w:name="_Toc161051492"/>
      <w:bookmarkStart w:id="814" w:name="_Toc161051493"/>
      <w:bookmarkStart w:id="815" w:name="_Toc161051494"/>
      <w:bookmarkStart w:id="816" w:name="_Toc161051495"/>
      <w:bookmarkStart w:id="817" w:name="_Toc161051496"/>
      <w:bookmarkStart w:id="818" w:name="_Toc161051497"/>
      <w:bookmarkStart w:id="819" w:name="_Toc161051498"/>
      <w:bookmarkStart w:id="820" w:name="_Toc161051500"/>
      <w:bookmarkStart w:id="821" w:name="_Toc161051501"/>
      <w:bookmarkStart w:id="822" w:name="_Toc161051502"/>
      <w:bookmarkStart w:id="823" w:name="_Toc161051504"/>
      <w:bookmarkStart w:id="824" w:name="_Toc161051505"/>
      <w:bookmarkStart w:id="825" w:name="_Toc161051506"/>
      <w:bookmarkStart w:id="826" w:name="_Toc161051508"/>
      <w:bookmarkStart w:id="827" w:name="_Toc161051509"/>
      <w:bookmarkStart w:id="828" w:name="_Toc161051510"/>
      <w:bookmarkStart w:id="829" w:name="_Toc161051512"/>
      <w:bookmarkStart w:id="830" w:name="_Toc161051513"/>
      <w:bookmarkStart w:id="831" w:name="_Toc161051514"/>
      <w:bookmarkStart w:id="832" w:name="_Toc161051516"/>
      <w:bookmarkStart w:id="833" w:name="_Toc161051517"/>
      <w:bookmarkStart w:id="834" w:name="_Toc161051518"/>
      <w:bookmarkStart w:id="835" w:name="_Toc161051519"/>
      <w:bookmarkStart w:id="836" w:name="_Toc161051520"/>
      <w:bookmarkStart w:id="837" w:name="_Toc161051521"/>
      <w:bookmarkStart w:id="838" w:name="_Toc161051522"/>
      <w:bookmarkStart w:id="839" w:name="_Toc161051523"/>
      <w:bookmarkStart w:id="840" w:name="_Toc161051524"/>
      <w:bookmarkStart w:id="841" w:name="_Toc161051525"/>
      <w:bookmarkStart w:id="842" w:name="_Toc161051526"/>
      <w:bookmarkStart w:id="843" w:name="_Toc161051527"/>
      <w:bookmarkStart w:id="844" w:name="_Toc161051528"/>
      <w:bookmarkStart w:id="845" w:name="_Toc161051529"/>
      <w:bookmarkStart w:id="846" w:name="_Toc161051530"/>
      <w:bookmarkStart w:id="847" w:name="_Toc161051531"/>
      <w:bookmarkStart w:id="848" w:name="_Toc161051532"/>
      <w:bookmarkStart w:id="849" w:name="_Toc161051533"/>
      <w:bookmarkStart w:id="850" w:name="_Toc161051534"/>
      <w:bookmarkStart w:id="851" w:name="_Toc161051535"/>
      <w:bookmarkStart w:id="852" w:name="_Toc161051536"/>
      <w:bookmarkStart w:id="853" w:name="_Toc161051538"/>
      <w:bookmarkStart w:id="854" w:name="_Toc161051539"/>
      <w:bookmarkStart w:id="855" w:name="_Toc161051540"/>
      <w:bookmarkStart w:id="856" w:name="_Toc161051541"/>
      <w:bookmarkStart w:id="857" w:name="_Toc161051542"/>
      <w:bookmarkStart w:id="858" w:name="_Toc161051543"/>
      <w:bookmarkStart w:id="859" w:name="_Toc161051544"/>
      <w:bookmarkStart w:id="860" w:name="_Toc161051545"/>
      <w:bookmarkStart w:id="861" w:name="_Toc161051546"/>
      <w:bookmarkStart w:id="862" w:name="_Toc161051547"/>
      <w:bookmarkStart w:id="863" w:name="_Toc161051548"/>
      <w:bookmarkStart w:id="864" w:name="_Toc161051549"/>
      <w:bookmarkStart w:id="865" w:name="_Toc161051550"/>
      <w:bookmarkStart w:id="866" w:name="_Toc161051551"/>
      <w:bookmarkStart w:id="867" w:name="_Toc161051553"/>
      <w:bookmarkStart w:id="868" w:name="_Toc161051554"/>
      <w:bookmarkStart w:id="869" w:name="_Toc161051555"/>
      <w:bookmarkStart w:id="870" w:name="_Toc161051556"/>
      <w:bookmarkStart w:id="871" w:name="_Toc161051557"/>
      <w:bookmarkStart w:id="872" w:name="_Toc161051558"/>
      <w:bookmarkStart w:id="873" w:name="_Toc161051559"/>
      <w:bookmarkStart w:id="874" w:name="_Toc161051560"/>
      <w:bookmarkStart w:id="875" w:name="_Toc161051562"/>
      <w:bookmarkStart w:id="876" w:name="_Toc161051563"/>
      <w:bookmarkStart w:id="877" w:name="_Toc161051564"/>
      <w:bookmarkStart w:id="878" w:name="_Toc161051565"/>
      <w:bookmarkStart w:id="879" w:name="_Toc161051566"/>
      <w:bookmarkStart w:id="880" w:name="_Toc161051567"/>
      <w:bookmarkStart w:id="881" w:name="_Toc161051568"/>
      <w:bookmarkStart w:id="882" w:name="_Toc161051569"/>
      <w:bookmarkStart w:id="883" w:name="_Toc161051570"/>
      <w:bookmarkStart w:id="884" w:name="_Toc161051572"/>
      <w:bookmarkStart w:id="885" w:name="_Toc161051573"/>
      <w:bookmarkStart w:id="886" w:name="_Toc161051574"/>
      <w:bookmarkStart w:id="887" w:name="_Toc161051575"/>
      <w:bookmarkStart w:id="888" w:name="_Toc161051576"/>
      <w:bookmarkStart w:id="889" w:name="_Toc161051577"/>
      <w:bookmarkStart w:id="890" w:name="_Toc161051578"/>
      <w:bookmarkStart w:id="891" w:name="_Toc161051579"/>
      <w:bookmarkStart w:id="892" w:name="_Toc161051580"/>
      <w:bookmarkStart w:id="893" w:name="_Toc161051581"/>
      <w:bookmarkStart w:id="894" w:name="_Toc161051583"/>
      <w:bookmarkStart w:id="895" w:name="_Toc161051584"/>
      <w:bookmarkStart w:id="896" w:name="_Toc161051585"/>
      <w:bookmarkStart w:id="897" w:name="_Toc161051586"/>
      <w:bookmarkStart w:id="898" w:name="_Toc161051587"/>
      <w:bookmarkStart w:id="899" w:name="_Toc161051588"/>
      <w:bookmarkStart w:id="900" w:name="_Toc161051589"/>
      <w:bookmarkStart w:id="901" w:name="_Toc161051590"/>
      <w:bookmarkStart w:id="902" w:name="_Toc161051591"/>
      <w:bookmarkStart w:id="903" w:name="_Toc161051593"/>
      <w:bookmarkStart w:id="904" w:name="_Toc161051594"/>
      <w:bookmarkStart w:id="905" w:name="_Toc161051595"/>
      <w:bookmarkStart w:id="906" w:name="_Toc161051596"/>
      <w:bookmarkStart w:id="907" w:name="_Toc161051597"/>
      <w:bookmarkStart w:id="908" w:name="_Toc161051598"/>
      <w:bookmarkStart w:id="909" w:name="_Toc161051599"/>
      <w:bookmarkStart w:id="910" w:name="_Toc161051600"/>
      <w:bookmarkStart w:id="911" w:name="_Toc161051602"/>
      <w:bookmarkStart w:id="912" w:name="_Toc161051603"/>
      <w:bookmarkStart w:id="913" w:name="_Toc161051604"/>
      <w:bookmarkStart w:id="914" w:name="_Toc161051605"/>
      <w:bookmarkStart w:id="915" w:name="_Toc161051606"/>
      <w:bookmarkStart w:id="916" w:name="_Toc161051607"/>
      <w:bookmarkStart w:id="917" w:name="_Toc161051608"/>
      <w:bookmarkStart w:id="918" w:name="_Toc161051609"/>
      <w:bookmarkStart w:id="919" w:name="_Toc161051610"/>
      <w:bookmarkStart w:id="920" w:name="_Toc161051611"/>
      <w:bookmarkStart w:id="921" w:name="_Toc161051612"/>
      <w:bookmarkStart w:id="922" w:name="_Toc161051613"/>
      <w:bookmarkStart w:id="923" w:name="_Toc161051614"/>
      <w:bookmarkStart w:id="924" w:name="_Toc161051615"/>
      <w:bookmarkStart w:id="925" w:name="_Toc161051616"/>
      <w:bookmarkStart w:id="926" w:name="_Toc161051617"/>
      <w:bookmarkStart w:id="927" w:name="_Toc161051618"/>
      <w:bookmarkStart w:id="928" w:name="_Toc161051619"/>
      <w:bookmarkStart w:id="929" w:name="_Toc161051620"/>
      <w:bookmarkStart w:id="930" w:name="_Toc161051621"/>
      <w:bookmarkStart w:id="931" w:name="_Toc161051622"/>
      <w:bookmarkStart w:id="932" w:name="_Toc161051623"/>
      <w:bookmarkStart w:id="933" w:name="_Toc161051624"/>
      <w:bookmarkStart w:id="934" w:name="_Toc161051625"/>
      <w:bookmarkStart w:id="935" w:name="_Toc161051626"/>
      <w:bookmarkStart w:id="936" w:name="_Toc161051627"/>
      <w:bookmarkStart w:id="937" w:name="_Toc161051628"/>
      <w:bookmarkStart w:id="938" w:name="_Toc161051629"/>
      <w:bookmarkStart w:id="939" w:name="_Toc161051630"/>
      <w:bookmarkStart w:id="940" w:name="_Toc161051631"/>
      <w:bookmarkStart w:id="941" w:name="_Toc161051632"/>
      <w:bookmarkStart w:id="942" w:name="_Toc161051633"/>
      <w:bookmarkStart w:id="943" w:name="_Toc161051634"/>
      <w:bookmarkStart w:id="944" w:name="_Toc226885322"/>
      <w:bookmarkStart w:id="945" w:name="_Toc255372663"/>
      <w:bookmarkStart w:id="946" w:name="_Ref43411820"/>
      <w:bookmarkStart w:id="947" w:name="_Toc163635501"/>
      <w:bookmarkStart w:id="948" w:name="_Toc163635619"/>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r>
        <w:t xml:space="preserve">Whispir </w:t>
      </w:r>
      <w:bookmarkEnd w:id="944"/>
      <w:bookmarkEnd w:id="945"/>
      <w:r>
        <w:t>Service</w:t>
      </w:r>
      <w:bookmarkEnd w:id="946"/>
      <w:bookmarkEnd w:id="947"/>
      <w:bookmarkEnd w:id="948"/>
    </w:p>
    <w:p w14:paraId="42907DD1" w14:textId="77777777" w:rsidR="002519D8" w:rsidRDefault="007D1AF7">
      <w:pPr>
        <w:pStyle w:val="Indent1"/>
        <w:rPr>
          <w:rFonts w:eastAsia="Harmony-Text"/>
          <w:lang w:val="en-US"/>
        </w:rPr>
      </w:pPr>
      <w:bookmarkStart w:id="949" w:name="_Toc226885323"/>
      <w:bookmarkStart w:id="950" w:name="_Toc255372664"/>
      <w:bookmarkStart w:id="951" w:name="_Toc163635502"/>
      <w:bookmarkStart w:id="952" w:name="_Toc163635620"/>
      <w:r>
        <w:rPr>
          <w:rFonts w:eastAsia="Harmony-Text"/>
          <w:lang w:val="en-US"/>
        </w:rPr>
        <w:t>What is the Whispir Service?</w:t>
      </w:r>
      <w:bookmarkEnd w:id="949"/>
      <w:bookmarkEnd w:id="950"/>
      <w:bookmarkEnd w:id="951"/>
      <w:bookmarkEnd w:id="952"/>
    </w:p>
    <w:p w14:paraId="3C37A087" w14:textId="77777777" w:rsidR="002519D8" w:rsidRDefault="007D1AF7">
      <w:pPr>
        <w:pStyle w:val="Heading2"/>
      </w:pPr>
      <w:bookmarkStart w:id="953" w:name="_Ref43411849"/>
      <w:r>
        <w:t>The Whispir Service is an Internet based notification service that enables eligible customers to log-on to a web-portal to send and receive messages via multiple media methods (such as SMS, email, mobile data, internet and voice) (</w:t>
      </w:r>
      <w:r>
        <w:rPr>
          <w:b/>
        </w:rPr>
        <w:t>Whispir Service</w:t>
      </w:r>
      <w:r>
        <w:t xml:space="preserve">).  </w:t>
      </w:r>
      <w:bookmarkEnd w:id="953"/>
    </w:p>
    <w:p w14:paraId="3D164092" w14:textId="6A4F97D7" w:rsidR="002519D8" w:rsidRDefault="007D1AF7">
      <w:pPr>
        <w:pStyle w:val="Heading2"/>
        <w:numPr>
          <w:ilvl w:val="0"/>
          <w:numId w:val="0"/>
        </w:numPr>
        <w:ind w:left="720"/>
      </w:pPr>
      <w:r>
        <w:t xml:space="preserve">The Whispir Service will enable you to send messages to most communication devices. The media methods and types of communications devices available will depend on the Whispir application services modules you select.  </w:t>
      </w:r>
    </w:p>
    <w:p w14:paraId="19B7FF9A" w14:textId="77777777" w:rsidR="002519D8" w:rsidRDefault="007D1AF7">
      <w:pPr>
        <w:pStyle w:val="Heading2"/>
      </w:pPr>
      <w:bookmarkStart w:id="954" w:name="_Ref43411874"/>
      <w:r>
        <w:t>The Whispir Service consists of the following components:</w:t>
      </w:r>
      <w:bookmarkEnd w:id="954"/>
    </w:p>
    <w:p w14:paraId="42D57343" w14:textId="77777777" w:rsidR="002519D8" w:rsidRDefault="007D1AF7">
      <w:pPr>
        <w:pStyle w:val="Heading3"/>
      </w:pPr>
      <w:bookmarkStart w:id="955" w:name="_Ref43411902"/>
      <w:r>
        <w:lastRenderedPageBreak/>
        <w:t>a Whispir Platform Software Edition which gives you access to a web portal to send and receive certain messages (</w:t>
      </w:r>
      <w:r>
        <w:rPr>
          <w:b/>
        </w:rPr>
        <w:t>Whispir Platform</w:t>
      </w:r>
      <w:r>
        <w:t>);</w:t>
      </w:r>
      <w:bookmarkEnd w:id="955"/>
    </w:p>
    <w:p w14:paraId="11B3B3A6" w14:textId="77777777" w:rsidR="002519D8" w:rsidRDefault="007D1AF7">
      <w:pPr>
        <w:pStyle w:val="Heading3"/>
      </w:pPr>
      <w:bookmarkStart w:id="956" w:name="_Ref163635210"/>
      <w:r>
        <w:t>certain hosted Whispir application modules (depending on the Whispir Platform Software Edition you purchase with your Whispir Service), as set out in your Application Form or separate agreement with us (</w:t>
      </w:r>
      <w:r>
        <w:rPr>
          <w:b/>
        </w:rPr>
        <w:t>Whispir Applications</w:t>
      </w:r>
      <w:r>
        <w:t>);</w:t>
      </w:r>
      <w:bookmarkEnd w:id="956"/>
    </w:p>
    <w:p w14:paraId="35FFA6C5" w14:textId="1AD3C053" w:rsidR="002519D8" w:rsidRDefault="007D1AF7">
      <w:pPr>
        <w:pStyle w:val="Heading3"/>
      </w:pPr>
      <w:r>
        <w:t xml:space="preserve">the Implementation Services (if any) described in clause </w:t>
      </w:r>
      <w:r>
        <w:fldChar w:fldCharType="begin"/>
      </w:r>
      <w:r>
        <w:instrText xml:space="preserve"> REF _Ref41911231 \r \h </w:instrText>
      </w:r>
      <w:r>
        <w:fldChar w:fldCharType="separate"/>
      </w:r>
      <w:r w:rsidR="009138B3">
        <w:t>8.18</w:t>
      </w:r>
      <w:r>
        <w:fldChar w:fldCharType="end"/>
      </w:r>
      <w:r>
        <w:t xml:space="preserve">; </w:t>
      </w:r>
    </w:p>
    <w:p w14:paraId="2BADA7A3" w14:textId="5426E166" w:rsidR="002519D8" w:rsidRDefault="007D1AF7">
      <w:pPr>
        <w:pStyle w:val="Heading3"/>
      </w:pPr>
      <w:r>
        <w:t xml:space="preserve">Platform Services and Enterprise Services (if any) described in clause </w:t>
      </w:r>
      <w:r>
        <w:fldChar w:fldCharType="begin"/>
      </w:r>
      <w:r>
        <w:instrText xml:space="preserve"> REF _Ref44947713 \r \h </w:instrText>
      </w:r>
      <w:r>
        <w:fldChar w:fldCharType="separate"/>
      </w:r>
      <w:r w:rsidR="009138B3">
        <w:t>8.19</w:t>
      </w:r>
      <w:r>
        <w:fldChar w:fldCharType="end"/>
      </w:r>
      <w:r>
        <w:t>; and</w:t>
      </w:r>
    </w:p>
    <w:p w14:paraId="4004EA69" w14:textId="4A3641E9" w:rsidR="002519D8" w:rsidRDefault="007D1AF7">
      <w:pPr>
        <w:pStyle w:val="Heading3"/>
      </w:pPr>
      <w:r>
        <w:t xml:space="preserve">Support Services described in </w:t>
      </w:r>
      <w:r w:rsidRPr="00744E7D">
        <w:t xml:space="preserve">clause </w:t>
      </w:r>
      <w:r w:rsidRPr="00744E7D">
        <w:fldChar w:fldCharType="begin"/>
      </w:r>
      <w:r w:rsidRPr="00744E7D">
        <w:instrText xml:space="preserve"> REF _Ref43400971 \r \h </w:instrText>
      </w:r>
      <w:r w:rsidR="00744E7D">
        <w:instrText xml:space="preserve"> \* MERGEFORMAT </w:instrText>
      </w:r>
      <w:r w:rsidRPr="00744E7D">
        <w:fldChar w:fldCharType="separate"/>
      </w:r>
      <w:r w:rsidR="009138B3">
        <w:t>8.23</w:t>
      </w:r>
      <w:r w:rsidRPr="00744E7D">
        <w:fldChar w:fldCharType="end"/>
      </w:r>
      <w:r w:rsidRPr="00744E7D">
        <w:t>.</w:t>
      </w:r>
    </w:p>
    <w:p w14:paraId="4C82F131" w14:textId="77777777" w:rsidR="002519D8" w:rsidRDefault="007D1AF7">
      <w:pPr>
        <w:pStyle w:val="Indent1"/>
        <w:rPr>
          <w:rFonts w:eastAsia="Harmony-Text"/>
          <w:lang w:val="en-US"/>
        </w:rPr>
      </w:pPr>
      <w:bookmarkStart w:id="957" w:name="_Toc226885325"/>
      <w:bookmarkStart w:id="958" w:name="_Toc255372666"/>
      <w:bookmarkStart w:id="959" w:name="_Toc163635503"/>
      <w:bookmarkStart w:id="960" w:name="_Toc163635621"/>
      <w:r>
        <w:rPr>
          <w:rFonts w:eastAsia="Harmony-Text"/>
          <w:lang w:val="en-US"/>
        </w:rPr>
        <w:t>What do you need to use the Whispir Service?</w:t>
      </w:r>
      <w:bookmarkEnd w:id="957"/>
      <w:bookmarkEnd w:id="958"/>
      <w:bookmarkEnd w:id="959"/>
      <w:bookmarkEnd w:id="960"/>
    </w:p>
    <w:p w14:paraId="566BBE7D" w14:textId="77777777" w:rsidR="002519D8" w:rsidRDefault="007D1AF7">
      <w:pPr>
        <w:pStyle w:val="Heading2"/>
      </w:pPr>
      <w:r>
        <w:t>To access and use the Whispir Service, you will need to have access to the internet.</w:t>
      </w:r>
    </w:p>
    <w:p w14:paraId="7E77AB81" w14:textId="77777777" w:rsidR="002519D8" w:rsidRDefault="007D1AF7">
      <w:pPr>
        <w:pStyle w:val="Heading2"/>
      </w:pPr>
      <w:r>
        <w:t>If you purchased your Whispir Service before 20 November 2020, and you purchased the optional mobile module, then you will need to:</w:t>
      </w:r>
    </w:p>
    <w:p w14:paraId="4FFB7BDC" w14:textId="77777777" w:rsidR="002519D8" w:rsidRDefault="007D1AF7">
      <w:pPr>
        <w:pStyle w:val="Heading3"/>
      </w:pPr>
      <w:r>
        <w:t>purchase (or have already purchased) a compatible mobile device from us or a third party, and properly download, install and configure the Whispir mobile application on each compatible mobile device; and</w:t>
      </w:r>
    </w:p>
    <w:p w14:paraId="7DCB7478" w14:textId="77777777" w:rsidR="002519D8" w:rsidRDefault="007D1AF7">
      <w:pPr>
        <w:pStyle w:val="Heading3"/>
      </w:pPr>
      <w:r>
        <w:t>(except for Users located outside Australia) connect each compatible mobile device (where applicable) to an eligible post-paid Telstra mobile voice plan (most post-paid Telstra Business Mobile plans and default voice plans associated with eligible data packs are eligible) and eligible mobile data plan (or choose to receive packet data from us at the Pay As You Go rate associated with your eligible post-paid Telstra mobile voice plan).</w:t>
      </w:r>
    </w:p>
    <w:p w14:paraId="01401FBA" w14:textId="77777777" w:rsidR="002519D8" w:rsidRDefault="007D1AF7">
      <w:pPr>
        <w:pStyle w:val="Indent1"/>
        <w:rPr>
          <w:rFonts w:eastAsia="Harmony-Text"/>
          <w:lang w:val="en-US"/>
        </w:rPr>
      </w:pPr>
      <w:bookmarkStart w:id="961" w:name="_Toc163635504"/>
      <w:bookmarkStart w:id="962" w:name="_Toc163635622"/>
      <w:r>
        <w:rPr>
          <w:rFonts w:eastAsia="Harmony-Text"/>
          <w:lang w:val="en-US"/>
        </w:rPr>
        <w:t>Whispir Platform Service Editions</w:t>
      </w:r>
      <w:bookmarkEnd w:id="961"/>
      <w:bookmarkEnd w:id="962"/>
    </w:p>
    <w:p w14:paraId="140DC710" w14:textId="77777777" w:rsidR="002519D8" w:rsidRDefault="007D1AF7">
      <w:pPr>
        <w:pStyle w:val="Heading2"/>
        <w:spacing w:after="0"/>
      </w:pPr>
      <w:bookmarkStart w:id="963" w:name="_Ref43411987"/>
      <w:bookmarkStart w:id="964" w:name="_Ref296004017"/>
      <w:r>
        <w:t>You may acquire from us one of the following editions of the Whispir Platform (</w:t>
      </w:r>
      <w:r>
        <w:rPr>
          <w:b/>
        </w:rPr>
        <w:t>Whispir Platform Software Editions</w:t>
      </w:r>
      <w:r>
        <w:t>) – Light, Business, Essential, Professional, Enterprise and Platinum.  If you purchased your Whispir Service before 20 November 2020 you may have acquired the Startup (API) Whispir Platform Software Edition.  We only permit one Whispir Platform Software Edition per customer.</w:t>
      </w:r>
      <w:bookmarkEnd w:id="963"/>
    </w:p>
    <w:p w14:paraId="6F9A75E5" w14:textId="77777777" w:rsidR="002519D8" w:rsidRDefault="007D1AF7">
      <w:pPr>
        <w:pStyle w:val="Indent1"/>
        <w:rPr>
          <w:rFonts w:eastAsia="Harmony-Text"/>
          <w:lang w:val="en-US"/>
        </w:rPr>
      </w:pPr>
      <w:bookmarkStart w:id="965" w:name="_Toc163635505"/>
      <w:bookmarkStart w:id="966" w:name="_Toc163635623"/>
      <w:bookmarkEnd w:id="964"/>
      <w:r>
        <w:rPr>
          <w:rFonts w:eastAsia="Harmony-Text"/>
          <w:lang w:val="en-US"/>
        </w:rPr>
        <w:t>Foundation Modules</w:t>
      </w:r>
      <w:bookmarkEnd w:id="965"/>
      <w:bookmarkEnd w:id="966"/>
      <w:r>
        <w:rPr>
          <w:rFonts w:eastAsia="Harmony-Text"/>
          <w:lang w:val="en-US"/>
        </w:rPr>
        <w:t xml:space="preserve"> </w:t>
      </w:r>
    </w:p>
    <w:p w14:paraId="13A9C9AB" w14:textId="77777777" w:rsidR="002519D8" w:rsidRDefault="007D1AF7">
      <w:pPr>
        <w:pStyle w:val="Heading2"/>
      </w:pPr>
      <w:bookmarkStart w:id="967" w:name="_Ref43412011"/>
      <w:r>
        <w:t>Your chosen Whispir Platform Software Edition will include various modules as set out in your Application Form or separate agreement with us.</w:t>
      </w:r>
      <w:bookmarkEnd w:id="967"/>
    </w:p>
    <w:p w14:paraId="73AA5D8A" w14:textId="77777777" w:rsidR="002519D8" w:rsidRDefault="007D1AF7">
      <w:pPr>
        <w:pStyle w:val="Indent1"/>
        <w:rPr>
          <w:rFonts w:eastAsia="Harmony-Text"/>
          <w:lang w:val="en-US"/>
        </w:rPr>
      </w:pPr>
      <w:bookmarkStart w:id="968" w:name="_Toc163635506"/>
      <w:bookmarkStart w:id="969" w:name="_Toc163635624"/>
      <w:r>
        <w:rPr>
          <w:rFonts w:eastAsia="Harmony-Text"/>
          <w:lang w:val="en-US"/>
        </w:rPr>
        <w:t>Optional modules &amp; APIs</w:t>
      </w:r>
      <w:bookmarkEnd w:id="968"/>
      <w:bookmarkEnd w:id="969"/>
    </w:p>
    <w:p w14:paraId="69D36EB7" w14:textId="77777777" w:rsidR="002519D8" w:rsidRDefault="007D1AF7">
      <w:pPr>
        <w:pStyle w:val="Heading2"/>
      </w:pPr>
      <w:bookmarkStart w:id="970" w:name="_Ref43412044"/>
      <w:r>
        <w:t>You may also have the ability to acquire various optional modules and application programming interfaces (</w:t>
      </w:r>
      <w:r>
        <w:rPr>
          <w:b/>
        </w:rPr>
        <w:t>APIs</w:t>
      </w:r>
      <w:r>
        <w:t xml:space="preserve">), to the extent permitted by your Whispir Platform Software Edition, as set out in your Application Form or separate agreement with us.  If you have signed up to the Startup (API) (before 20 November 2020) or Light Whispir </w:t>
      </w:r>
      <w:r>
        <w:lastRenderedPageBreak/>
        <w:t>Platform Software Editions you will not be able to acquire the optional modules and APIs (other than the Additional Contacts, Additional Users and Voice Out modules).</w:t>
      </w:r>
      <w:bookmarkEnd w:id="970"/>
    </w:p>
    <w:p w14:paraId="6F4B5EC9" w14:textId="77777777" w:rsidR="002519D8" w:rsidRDefault="007D1AF7">
      <w:pPr>
        <w:pStyle w:val="Indent1"/>
        <w:rPr>
          <w:rFonts w:eastAsia="Harmony-Text"/>
          <w:lang w:val="en-US"/>
        </w:rPr>
      </w:pPr>
      <w:bookmarkStart w:id="971" w:name="_Toc163635507"/>
      <w:bookmarkStart w:id="972" w:name="_Toc163635625"/>
      <w:r>
        <w:rPr>
          <w:rFonts w:eastAsia="Harmony-Text"/>
          <w:lang w:val="en-US"/>
        </w:rPr>
        <w:t>Platform Users and Contacts</w:t>
      </w:r>
      <w:bookmarkEnd w:id="971"/>
      <w:bookmarkEnd w:id="972"/>
    </w:p>
    <w:p w14:paraId="39802BF9" w14:textId="77777777" w:rsidR="002519D8" w:rsidRDefault="007D1AF7">
      <w:pPr>
        <w:pStyle w:val="Heading2"/>
      </w:pPr>
      <w:bookmarkStart w:id="973" w:name="_Ref354585792"/>
      <w:r>
        <w:t>The Whispir Platform Software Edition you acquire will entitle you to a certain number of:</w:t>
      </w:r>
      <w:bookmarkEnd w:id="973"/>
    </w:p>
    <w:p w14:paraId="0523B91E" w14:textId="77777777" w:rsidR="002519D8" w:rsidRDefault="007D1AF7">
      <w:pPr>
        <w:pStyle w:val="Heading3"/>
        <w:tabs>
          <w:tab w:val="clear" w:pos="0"/>
          <w:tab w:val="num" w:pos="-27"/>
        </w:tabs>
        <w:ind w:left="1418" w:hanging="709"/>
      </w:pPr>
      <w:bookmarkStart w:id="974" w:name="_Ref43412241"/>
      <w:r>
        <w:t>specific persons who can login to the Whispir Service and initiate messages (</w:t>
      </w:r>
      <w:r>
        <w:rPr>
          <w:b/>
        </w:rPr>
        <w:t>Platform Users</w:t>
      </w:r>
      <w:r>
        <w:t>); and</w:t>
      </w:r>
      <w:bookmarkEnd w:id="974"/>
    </w:p>
    <w:p w14:paraId="46815637" w14:textId="77777777" w:rsidR="002519D8" w:rsidRDefault="007D1AF7">
      <w:pPr>
        <w:pStyle w:val="Heading3"/>
        <w:tabs>
          <w:tab w:val="clear" w:pos="0"/>
          <w:tab w:val="num" w:pos="-27"/>
        </w:tabs>
        <w:ind w:left="1418" w:hanging="709"/>
      </w:pPr>
      <w:bookmarkStart w:id="975" w:name="_Ref43412112"/>
      <w:r>
        <w:t>specific persons who can receive and respond to messages sent via the Whispir Service (</w:t>
      </w:r>
      <w:r>
        <w:rPr>
          <w:b/>
        </w:rPr>
        <w:t>Contacts</w:t>
      </w:r>
      <w:r>
        <w:t>),</w:t>
      </w:r>
      <w:bookmarkEnd w:id="975"/>
    </w:p>
    <w:p w14:paraId="6AD55D29" w14:textId="77777777" w:rsidR="002519D8" w:rsidRDefault="007D1AF7">
      <w:pPr>
        <w:spacing w:after="240"/>
        <w:ind w:left="720"/>
      </w:pPr>
      <w:r>
        <w:t>as set out in your Application Form or separate agreement with us.</w:t>
      </w:r>
    </w:p>
    <w:p w14:paraId="1663DE4A" w14:textId="019D30E8" w:rsidR="002519D8" w:rsidRDefault="007D1AF7">
      <w:pPr>
        <w:pStyle w:val="Heading2"/>
      </w:pPr>
      <w:bookmarkStart w:id="976" w:name="_Ref354585738"/>
      <w:r>
        <w:t xml:space="preserve">If the Whispir Service is accessed by more Platform Users than you are entitled to under your Whispir Platform Software Edition, you must purchase an additional entitlement for the appropriate number of </w:t>
      </w:r>
      <w:r w:rsidR="00C66FFC">
        <w:t>Platform</w:t>
      </w:r>
      <w:r>
        <w:t xml:space="preserve"> Users, or upgrade to a Whispir Platform Software Edition that is appropriate for your increased number of Platform Users. </w:t>
      </w:r>
    </w:p>
    <w:p w14:paraId="1053820B" w14:textId="77777777" w:rsidR="002519D8" w:rsidRDefault="007D1AF7">
      <w:pPr>
        <w:pStyle w:val="Heading2"/>
      </w:pPr>
      <w:bookmarkStart w:id="977" w:name="_Ref467845337"/>
      <w:r>
        <w:t>If more Contacts receive and/or respond to messages than are entitled to under the Whispir Platform Software Edition you have acquired, or the number that you have subsequently licenced, you must purchase an additional entitlement for the appropriate number of Contacts.</w:t>
      </w:r>
      <w:bookmarkEnd w:id="977"/>
      <w:r>
        <w:t xml:space="preserve">  </w:t>
      </w:r>
    </w:p>
    <w:p w14:paraId="6EB0AC92" w14:textId="4F571000" w:rsidR="002519D8" w:rsidRDefault="007D1AF7">
      <w:pPr>
        <w:pStyle w:val="Heading2"/>
      </w:pPr>
      <w:r>
        <w:t>If you have not complie</w:t>
      </w:r>
      <w:r w:rsidRPr="00186D05">
        <w:t xml:space="preserve">d with clauses </w:t>
      </w:r>
      <w:r w:rsidRPr="00186D05">
        <w:fldChar w:fldCharType="begin"/>
      </w:r>
      <w:r w:rsidRPr="00186D05">
        <w:instrText xml:space="preserve"> REF _Ref354585738 \r \h </w:instrText>
      </w:r>
      <w:r w:rsidR="00152096" w:rsidRPr="00186D05">
        <w:instrText xml:space="preserve"> \* MERGEFORMAT </w:instrText>
      </w:r>
      <w:r w:rsidRPr="00186D05">
        <w:fldChar w:fldCharType="separate"/>
      </w:r>
      <w:r w:rsidR="009138B3">
        <w:t>8.9</w:t>
      </w:r>
      <w:r w:rsidRPr="00186D05">
        <w:fldChar w:fldCharType="end"/>
      </w:r>
      <w:r w:rsidRPr="00186D05">
        <w:t xml:space="preserve"> or </w:t>
      </w:r>
      <w:r w:rsidRPr="00186D05">
        <w:fldChar w:fldCharType="begin"/>
      </w:r>
      <w:r w:rsidRPr="00186D05">
        <w:instrText xml:space="preserve"> REF _Ref467845337 \r \h </w:instrText>
      </w:r>
      <w:r w:rsidR="00152096" w:rsidRPr="00186D05">
        <w:instrText xml:space="preserve"> \* MERGEFORMAT </w:instrText>
      </w:r>
      <w:r w:rsidRPr="00186D05">
        <w:fldChar w:fldCharType="separate"/>
      </w:r>
      <w:r w:rsidR="009138B3">
        <w:t>8.10</w:t>
      </w:r>
      <w:r w:rsidRPr="00186D05">
        <w:fldChar w:fldCharType="end"/>
      </w:r>
      <w:r w:rsidRPr="00186D05">
        <w:t xml:space="preserve"> within</w:t>
      </w:r>
      <w:r>
        <w:t xml:space="preserve"> 14 days of the relevant increase, you agree that we may upgrade you to the appropriate Whispir Platform Software Edition and/or category of Platform or Contacts, and bill you accordingly.</w:t>
      </w:r>
    </w:p>
    <w:p w14:paraId="0AD94F4F" w14:textId="77777777" w:rsidR="002519D8" w:rsidRDefault="007D1AF7">
      <w:pPr>
        <w:pStyle w:val="Indent1"/>
        <w:rPr>
          <w:rFonts w:eastAsia="Harmony-Text"/>
          <w:lang w:val="en-US"/>
        </w:rPr>
      </w:pPr>
      <w:bookmarkStart w:id="978" w:name="_Toc226885326"/>
      <w:bookmarkStart w:id="979" w:name="_Toc255372667"/>
      <w:bookmarkStart w:id="980" w:name="_Toc163635508"/>
      <w:bookmarkStart w:id="981" w:name="_Toc163635626"/>
      <w:bookmarkEnd w:id="976"/>
      <w:r>
        <w:rPr>
          <w:rFonts w:eastAsia="Harmony-Text"/>
          <w:lang w:val="en-US"/>
        </w:rPr>
        <w:t xml:space="preserve">Access to </w:t>
      </w:r>
      <w:bookmarkEnd w:id="978"/>
      <w:bookmarkEnd w:id="979"/>
      <w:r>
        <w:rPr>
          <w:rFonts w:eastAsia="Harmony-Text"/>
          <w:lang w:val="en-US"/>
        </w:rPr>
        <w:t>Whispir Service</w:t>
      </w:r>
      <w:bookmarkEnd w:id="980"/>
      <w:bookmarkEnd w:id="981"/>
    </w:p>
    <w:p w14:paraId="4DC43D53" w14:textId="77777777" w:rsidR="002519D8" w:rsidRDefault="007D1AF7">
      <w:pPr>
        <w:pStyle w:val="Heading2"/>
      </w:pPr>
      <w:r>
        <w:t xml:space="preserve">The Whispir Applications are hosted by Whispir and a third party platform provider and, other than in relation to specific Whispir Applications or APIs that you are entitled to access and use under your Whispir Platform Software Edition, you will not be provided with any software. </w:t>
      </w:r>
    </w:p>
    <w:p w14:paraId="6577A5FF" w14:textId="02851A5A" w:rsidR="00595DDD" w:rsidRDefault="007D1AF7">
      <w:pPr>
        <w:pStyle w:val="Heading2"/>
      </w:pPr>
      <w:r>
        <w:t>Access to the Whispir Platform is via</w:t>
      </w:r>
      <w:r w:rsidR="00595DDD">
        <w:t xml:space="preserve"> one of the following:</w:t>
      </w:r>
    </w:p>
    <w:p w14:paraId="7C7178C2" w14:textId="4750AED5" w:rsidR="002519D8" w:rsidRDefault="007D1AF7" w:rsidP="00595DDD">
      <w:pPr>
        <w:pStyle w:val="Heading3"/>
      </w:pPr>
      <w:r>
        <w:t>Whispir’s website portal (via a web management tool). You will be provided with a username and a password to enable you to access the Whispir Platform</w:t>
      </w:r>
      <w:r w:rsidR="007D4B89">
        <w:t>;</w:t>
      </w:r>
    </w:p>
    <w:p w14:paraId="598F40D2" w14:textId="25C6567C" w:rsidR="00595DDD" w:rsidRDefault="00425E94" w:rsidP="00595DDD">
      <w:pPr>
        <w:pStyle w:val="Heading3"/>
      </w:pPr>
      <w:r>
        <w:t>Whispir API access.  You will be provided with a token to enable you to access the Whispir Platform.  You acknowledge and agree that Whispir API access complies with Oauth 1.0 standard only.  We will notify you once the standard is upgraded to Oauth 2.0</w:t>
      </w:r>
      <w:r w:rsidR="007D4B89">
        <w:t>; or</w:t>
      </w:r>
    </w:p>
    <w:p w14:paraId="71DA5C6A" w14:textId="0D5DE810" w:rsidR="00425E94" w:rsidRDefault="00425E94" w:rsidP="00595DDD">
      <w:pPr>
        <w:pStyle w:val="Heading3"/>
      </w:pPr>
      <w:r>
        <w:t>Whispir Single Sign-on Access.  You may separately acquire access to the Whispir Platform via a single sign-on access</w:t>
      </w:r>
      <w:r w:rsidR="00B75F4A">
        <w:t xml:space="preserve">.  You will be able to log-in to </w:t>
      </w:r>
      <w:r w:rsidR="00B75F4A">
        <w:lastRenderedPageBreak/>
        <w:t>multiple Whispir applications and websites with one username and password via an identity service provider.</w:t>
      </w:r>
    </w:p>
    <w:p w14:paraId="397D35F6" w14:textId="77777777" w:rsidR="002519D8" w:rsidRDefault="007D1AF7">
      <w:pPr>
        <w:pStyle w:val="Indent1"/>
        <w:rPr>
          <w:rFonts w:eastAsia="Harmony-Text"/>
          <w:lang w:val="en-US"/>
        </w:rPr>
      </w:pPr>
      <w:bookmarkStart w:id="982" w:name="_Toc163635509"/>
      <w:bookmarkStart w:id="983" w:name="_Toc163635627"/>
      <w:r>
        <w:rPr>
          <w:rFonts w:eastAsia="Harmony-Text"/>
          <w:lang w:val="en-US"/>
        </w:rPr>
        <w:t>Account Administrator, Users and Contacts</w:t>
      </w:r>
      <w:bookmarkEnd w:id="982"/>
      <w:bookmarkEnd w:id="983"/>
    </w:p>
    <w:p w14:paraId="138BEA0C" w14:textId="77777777" w:rsidR="002519D8" w:rsidRDefault="007D1AF7">
      <w:pPr>
        <w:pStyle w:val="Heading2"/>
      </w:pPr>
      <w:bookmarkStart w:id="984" w:name="_Ref43412171"/>
      <w:r>
        <w:t>You must appoint an account administrator to manage the Whispir Service and be your single point of contact in relation to the Whispir Service.  You must nominate who your Platform Users and Profile Users (</w:t>
      </w:r>
      <w:r>
        <w:rPr>
          <w:b/>
        </w:rPr>
        <w:t>Users</w:t>
      </w:r>
      <w:r>
        <w:t>) are.  You are responsible for the use of the Whispir Service by your Users, and any messages sent by your Users, regardless of your relationship with those Users.</w:t>
      </w:r>
      <w:bookmarkEnd w:id="984"/>
    </w:p>
    <w:p w14:paraId="799E935D" w14:textId="77777777" w:rsidR="002519D8" w:rsidRDefault="007D1AF7">
      <w:pPr>
        <w:pStyle w:val="Heading2"/>
      </w:pPr>
      <w:r>
        <w:t>You may change the number of Users and the availability of service functionality to Users at any time by using the web management tools. You acknowledge that you are responsible for configuring the Whispir Service for your Users. You are responsible for ensuring that all User information you provide to us in connection with the Whispir Service is accurate and up-to-date.</w:t>
      </w:r>
    </w:p>
    <w:p w14:paraId="53886227" w14:textId="435CBA60" w:rsidR="002519D8" w:rsidRDefault="007D1AF7">
      <w:pPr>
        <w:pStyle w:val="Indent1"/>
        <w:rPr>
          <w:rFonts w:eastAsia="Harmony-Text"/>
          <w:lang w:val="en-US"/>
        </w:rPr>
      </w:pPr>
      <w:bookmarkStart w:id="985" w:name="_Toc163635510"/>
      <w:bookmarkStart w:id="986" w:name="_Toc163635628"/>
      <w:r>
        <w:rPr>
          <w:rFonts w:eastAsia="Harmony-Text"/>
          <w:lang w:val="en-US"/>
        </w:rPr>
        <w:t xml:space="preserve">Licensing of </w:t>
      </w:r>
      <w:r w:rsidR="00460CDB">
        <w:rPr>
          <w:rFonts w:eastAsia="Harmony-Text"/>
          <w:lang w:val="en-US"/>
        </w:rPr>
        <w:t>Whispir</w:t>
      </w:r>
      <w:r>
        <w:rPr>
          <w:rFonts w:eastAsia="Harmony-Text"/>
          <w:lang w:val="en-US"/>
        </w:rPr>
        <w:t xml:space="preserve"> applications</w:t>
      </w:r>
      <w:bookmarkEnd w:id="985"/>
      <w:bookmarkEnd w:id="986"/>
    </w:p>
    <w:p w14:paraId="1AD8443B" w14:textId="6CE2B1F3" w:rsidR="002519D8" w:rsidRDefault="0057414B">
      <w:pPr>
        <w:pStyle w:val="Heading2"/>
      </w:pPr>
      <w:r>
        <w:t>W</w:t>
      </w:r>
      <w:r w:rsidR="007D1AF7">
        <w:t>here you purchase a Whispir Service Edition or Optional Module/API from us, we will grant you a licence, for the term of your contract with us, to access, use and install (where relevant) the functionality of that software on the terms of this Whispir section of Our Customer Terms.  You acknowledge that you have no rights or interests in the Whispir applications other than those expressly granted in this section of Our Customer Terms.</w:t>
      </w:r>
    </w:p>
    <w:p w14:paraId="75BE44C0" w14:textId="77777777" w:rsidR="002519D8" w:rsidRDefault="007D1AF7">
      <w:pPr>
        <w:pStyle w:val="Heading2"/>
      </w:pPr>
      <w:bookmarkStart w:id="987" w:name="_Ref43412195"/>
      <w:r>
        <w:t>Use of any of software development kit (</w:t>
      </w:r>
      <w:r>
        <w:rPr>
          <w:b/>
        </w:rPr>
        <w:t>SDK</w:t>
      </w:r>
      <w:r>
        <w:t>) or API that is made available to you for use with the Whispir Service is governed by the terms of the licence agreement that accompanies or is included with the software, or is stated on the website page(s) accompanying the software. You will not use, download or install any software that is accompanied by or includes a licence agreement unless you agree to the terms of such licence agreement.</w:t>
      </w:r>
      <w:bookmarkEnd w:id="987"/>
    </w:p>
    <w:p w14:paraId="1F60783B" w14:textId="77777777" w:rsidR="002519D8" w:rsidRDefault="007D1AF7">
      <w:pPr>
        <w:pStyle w:val="Indent1"/>
        <w:rPr>
          <w:rFonts w:eastAsia="Harmony-Text"/>
          <w:lang w:val="en-US"/>
        </w:rPr>
      </w:pPr>
      <w:bookmarkStart w:id="988" w:name="_Toc255372668"/>
      <w:bookmarkStart w:id="989" w:name="_Toc163635511"/>
      <w:bookmarkStart w:id="990" w:name="_Toc163635629"/>
      <w:r>
        <w:rPr>
          <w:rFonts w:eastAsia="Harmony-Text"/>
          <w:lang w:val="en-US"/>
        </w:rPr>
        <w:t>Additional Platform and Enterprise Services</w:t>
      </w:r>
      <w:bookmarkEnd w:id="988"/>
      <w:bookmarkEnd w:id="989"/>
      <w:bookmarkEnd w:id="990"/>
    </w:p>
    <w:p w14:paraId="52F13A49" w14:textId="77777777" w:rsidR="002519D8" w:rsidRDefault="007D1AF7">
      <w:pPr>
        <w:pStyle w:val="Heading2"/>
      </w:pPr>
      <w:bookmarkStart w:id="991" w:name="_Ref41911231"/>
      <w:r>
        <w:t xml:space="preserve">When you acquire the Whispir Service, you must also acquire all Whispir Service implementation services marked as ‘required’ for your Whispir Platform Software Edition on your Application Form </w:t>
      </w:r>
      <w:r>
        <w:rPr>
          <w:rFonts w:eastAsia="SimSun"/>
          <w:lang w:eastAsia="zh-CN"/>
        </w:rPr>
        <w:t>and/or your separate agreement with us (</w:t>
      </w:r>
      <w:r>
        <w:rPr>
          <w:rFonts w:eastAsia="SimSun"/>
          <w:b/>
          <w:lang w:eastAsia="zh-CN"/>
        </w:rPr>
        <w:t>Implementation Services</w:t>
      </w:r>
      <w:r>
        <w:rPr>
          <w:rFonts w:eastAsia="SimSun"/>
          <w:lang w:eastAsia="zh-CN"/>
        </w:rPr>
        <w:t>).</w:t>
      </w:r>
      <w:bookmarkEnd w:id="991"/>
      <w:r>
        <w:rPr>
          <w:rFonts w:eastAsia="SimSun"/>
          <w:lang w:eastAsia="zh-CN"/>
        </w:rPr>
        <w:t xml:space="preserve"> </w:t>
      </w:r>
    </w:p>
    <w:p w14:paraId="0B55EDF8" w14:textId="77777777" w:rsidR="002519D8" w:rsidRDefault="007D1AF7">
      <w:pPr>
        <w:pStyle w:val="Heading2"/>
      </w:pPr>
      <w:bookmarkStart w:id="992" w:name="_Ref44947713"/>
      <w:r>
        <w:t>If requested by you, we can provide you with other professional services including:</w:t>
      </w:r>
      <w:bookmarkEnd w:id="992"/>
    </w:p>
    <w:p w14:paraId="7A9708B3" w14:textId="77777777" w:rsidR="002519D8" w:rsidRDefault="007D1AF7">
      <w:pPr>
        <w:pStyle w:val="Heading3"/>
        <w:tabs>
          <w:tab w:val="clear" w:pos="0"/>
          <w:tab w:val="num" w:pos="-27"/>
        </w:tabs>
        <w:ind w:left="1418" w:hanging="709"/>
      </w:pPr>
      <w:bookmarkStart w:id="993" w:name="_Ref43412261"/>
      <w:r>
        <w:t>other optional Platform implementation, customisation and training services (</w:t>
      </w:r>
      <w:r>
        <w:rPr>
          <w:b/>
        </w:rPr>
        <w:t>Platform Services</w:t>
      </w:r>
      <w:r>
        <w:t>); and/or</w:t>
      </w:r>
      <w:bookmarkEnd w:id="993"/>
    </w:p>
    <w:p w14:paraId="0F35B16B" w14:textId="77777777" w:rsidR="002519D8" w:rsidRDefault="007D1AF7">
      <w:pPr>
        <w:pStyle w:val="Heading3"/>
        <w:tabs>
          <w:tab w:val="clear" w:pos="0"/>
          <w:tab w:val="num" w:pos="-27"/>
        </w:tabs>
        <w:ind w:left="1418" w:hanging="709"/>
      </w:pPr>
      <w:bookmarkStart w:id="994" w:name="_Ref43412280"/>
      <w:r>
        <w:t>consulting, development and integration services (</w:t>
      </w:r>
      <w:r>
        <w:rPr>
          <w:b/>
        </w:rPr>
        <w:t>Enterprise Services</w:t>
      </w:r>
      <w:r>
        <w:t>).</w:t>
      </w:r>
      <w:bookmarkEnd w:id="994"/>
    </w:p>
    <w:p w14:paraId="19E4090D" w14:textId="77777777" w:rsidR="002519D8" w:rsidRDefault="007D1AF7">
      <w:pPr>
        <w:pStyle w:val="Heading2"/>
      </w:pPr>
      <w:r>
        <w:t xml:space="preserve">You acknowledge that </w:t>
      </w:r>
      <w:r>
        <w:rPr>
          <w:szCs w:val="23"/>
        </w:rPr>
        <w:t>the</w:t>
      </w:r>
      <w:r>
        <w:t xml:space="preserve"> Implementation Services, the Platform Services and the Enterprise services will be further described and identified in your Application Form or separate agreement with us. </w:t>
      </w:r>
    </w:p>
    <w:p w14:paraId="5C3BED85" w14:textId="758512E1" w:rsidR="002519D8" w:rsidRDefault="007D1AF7">
      <w:pPr>
        <w:pStyle w:val="Heading2"/>
        <w:rPr>
          <w:szCs w:val="23"/>
        </w:rPr>
      </w:pPr>
      <w:r>
        <w:lastRenderedPageBreak/>
        <w:t>To the extent any Implementation Services, Platform Services or Enterprise Services are provided to you, the terms and conditions of Part L (</w:t>
      </w:r>
      <w:r>
        <w:rPr>
          <w:color w:val="131313"/>
          <w:lang w:val="en-US"/>
        </w:rPr>
        <w:t>Installation, Set-up and Design Services)</w:t>
      </w:r>
      <w:r>
        <w:t xml:space="preserve"> of the Telstra Mobile </w:t>
      </w:r>
      <w:r>
        <w:rPr>
          <w:color w:val="131313"/>
          <w:lang w:val="en-US"/>
        </w:rPr>
        <w:t xml:space="preserve">section of </w:t>
      </w:r>
      <w:hyperlink r:id="rId27" w:history="1">
        <w:r w:rsidRPr="00CB2FD4">
          <w:rPr>
            <w:rStyle w:val="Hyperlink"/>
            <w:lang w:val="en-US"/>
          </w:rPr>
          <w:t>Our Customer Terms</w:t>
        </w:r>
      </w:hyperlink>
      <w:r>
        <w:rPr>
          <w:color w:val="131313"/>
          <w:lang w:val="en-US"/>
        </w:rPr>
        <w:t xml:space="preserve"> apply to those services. </w:t>
      </w:r>
    </w:p>
    <w:p w14:paraId="0213F132" w14:textId="77777777" w:rsidR="002519D8" w:rsidRDefault="007D1AF7">
      <w:pPr>
        <w:pStyle w:val="Indent1"/>
        <w:rPr>
          <w:rFonts w:eastAsia="Harmony-Text"/>
          <w:lang w:val="en-US"/>
        </w:rPr>
      </w:pPr>
      <w:bookmarkStart w:id="995" w:name="_Toc163635512"/>
      <w:bookmarkStart w:id="996" w:name="_Toc163635630"/>
      <w:r>
        <w:rPr>
          <w:rFonts w:eastAsia="Harmony-Text"/>
          <w:lang w:val="en-US"/>
        </w:rPr>
        <w:t>Support Services – Help Desk</w:t>
      </w:r>
      <w:bookmarkEnd w:id="995"/>
      <w:bookmarkEnd w:id="996"/>
    </w:p>
    <w:p w14:paraId="5218B187" w14:textId="03CD3B18" w:rsidR="002519D8" w:rsidRDefault="007D1AF7">
      <w:pPr>
        <w:pStyle w:val="Heading2"/>
      </w:pPr>
      <w:bookmarkStart w:id="997" w:name="_Ref43412296"/>
      <w:r>
        <w:t>We will provide a help desk (which Whispir will operate on our behalf) that your personnel (who have completed Whispir administrator training) can contact for remote assistance in relation to any faults or problems with your Whispir Service (</w:t>
      </w:r>
      <w:r>
        <w:rPr>
          <w:b/>
        </w:rPr>
        <w:t>Help Desk</w:t>
      </w:r>
      <w:r>
        <w:t xml:space="preserve">).  The Help Desk will be available at the times indicated in the table under clause </w:t>
      </w:r>
      <w:r>
        <w:fldChar w:fldCharType="begin"/>
      </w:r>
      <w:r>
        <w:instrText xml:space="preserve"> REF _Ref43400971 \r \h </w:instrText>
      </w:r>
      <w:r>
        <w:fldChar w:fldCharType="separate"/>
      </w:r>
      <w:r w:rsidR="009138B3">
        <w:t>8.23</w:t>
      </w:r>
      <w:r>
        <w:fldChar w:fldCharType="end"/>
      </w:r>
      <w:r>
        <w:t xml:space="preserve"> below</w:t>
      </w:r>
      <w:bookmarkEnd w:id="997"/>
      <w:r>
        <w:t xml:space="preserve">. </w:t>
      </w:r>
    </w:p>
    <w:p w14:paraId="590CB99D" w14:textId="77777777" w:rsidR="002519D8" w:rsidRDefault="007D1AF7">
      <w:pPr>
        <w:pStyle w:val="Indent1"/>
        <w:rPr>
          <w:rFonts w:eastAsia="Harmony-Text"/>
          <w:lang w:val="en-US"/>
        </w:rPr>
      </w:pPr>
      <w:bookmarkStart w:id="998" w:name="_Toc163635513"/>
      <w:bookmarkStart w:id="999" w:name="_Toc163635631"/>
      <w:r>
        <w:rPr>
          <w:rFonts w:eastAsia="Harmony-Text"/>
          <w:lang w:val="en-US"/>
        </w:rPr>
        <w:t>Support service levels</w:t>
      </w:r>
      <w:bookmarkEnd w:id="998"/>
      <w:bookmarkEnd w:id="999"/>
    </w:p>
    <w:p w14:paraId="5839B172" w14:textId="77777777" w:rsidR="002519D8" w:rsidRDefault="007D1AF7">
      <w:pPr>
        <w:pStyle w:val="Heading2"/>
      </w:pPr>
      <w:bookmarkStart w:id="1000" w:name="_Ref43400971"/>
      <w:r>
        <w:t>The Whispir Platform Software Edition you acquire entitles you to either a ‘Basic’ or 'Standard' Support service (see your Application Form or separate agreement with us), or for an additional charge you may acquire a ‘Premium' Support service (</w:t>
      </w:r>
      <w:r>
        <w:rPr>
          <w:b/>
        </w:rPr>
        <w:t>Support Service</w:t>
      </w:r>
      <w:r>
        <w:t>). Your Support Service includes the following:</w:t>
      </w:r>
      <w:bookmarkEnd w:id="1000"/>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1"/>
        <w:gridCol w:w="1816"/>
        <w:gridCol w:w="2123"/>
        <w:gridCol w:w="1943"/>
      </w:tblGrid>
      <w:tr w:rsidR="002519D8" w14:paraId="25FC62F4" w14:textId="77777777">
        <w:tc>
          <w:tcPr>
            <w:tcW w:w="2395" w:type="dxa"/>
            <w:shd w:val="clear" w:color="auto" w:fill="FF9900"/>
          </w:tcPr>
          <w:p w14:paraId="38595475" w14:textId="77777777" w:rsidR="002519D8" w:rsidRDefault="007D1AF7">
            <w:pPr>
              <w:pStyle w:val="ScheduleHeading2"/>
              <w:numPr>
                <w:ilvl w:val="0"/>
                <w:numId w:val="0"/>
              </w:numPr>
              <w:spacing w:before="60" w:after="60"/>
              <w:jc w:val="center"/>
              <w:rPr>
                <w:b/>
              </w:rPr>
            </w:pPr>
            <w:r>
              <w:rPr>
                <w:b/>
              </w:rPr>
              <w:t>Support service components</w:t>
            </w:r>
          </w:p>
        </w:tc>
        <w:tc>
          <w:tcPr>
            <w:tcW w:w="1873" w:type="dxa"/>
            <w:shd w:val="clear" w:color="auto" w:fill="FF9900"/>
          </w:tcPr>
          <w:p w14:paraId="5609D183" w14:textId="77777777" w:rsidR="002519D8" w:rsidRDefault="007D1AF7">
            <w:pPr>
              <w:pStyle w:val="ScheduleHeading2"/>
              <w:numPr>
                <w:ilvl w:val="0"/>
                <w:numId w:val="0"/>
              </w:numPr>
              <w:spacing w:before="60" w:after="60"/>
              <w:jc w:val="center"/>
              <w:rPr>
                <w:b/>
              </w:rPr>
            </w:pPr>
            <w:r>
              <w:rPr>
                <w:b/>
              </w:rPr>
              <w:t>Basic Support</w:t>
            </w:r>
          </w:p>
        </w:tc>
        <w:tc>
          <w:tcPr>
            <w:tcW w:w="2195" w:type="dxa"/>
            <w:shd w:val="clear" w:color="auto" w:fill="FF9900"/>
          </w:tcPr>
          <w:p w14:paraId="51B77398" w14:textId="77777777" w:rsidR="002519D8" w:rsidRDefault="007D1AF7">
            <w:pPr>
              <w:pStyle w:val="ScheduleHeading2"/>
              <w:numPr>
                <w:ilvl w:val="0"/>
                <w:numId w:val="0"/>
              </w:numPr>
              <w:spacing w:before="60" w:after="60"/>
              <w:jc w:val="center"/>
              <w:rPr>
                <w:b/>
              </w:rPr>
            </w:pPr>
            <w:r>
              <w:rPr>
                <w:b/>
              </w:rPr>
              <w:t>Standard Support</w:t>
            </w:r>
          </w:p>
        </w:tc>
        <w:tc>
          <w:tcPr>
            <w:tcW w:w="2006" w:type="dxa"/>
            <w:shd w:val="clear" w:color="auto" w:fill="FF9900"/>
          </w:tcPr>
          <w:p w14:paraId="05DA625E" w14:textId="77777777" w:rsidR="002519D8" w:rsidRDefault="007D1AF7">
            <w:pPr>
              <w:pStyle w:val="ScheduleHeading2"/>
              <w:numPr>
                <w:ilvl w:val="0"/>
                <w:numId w:val="0"/>
              </w:numPr>
              <w:spacing w:before="60" w:after="60"/>
              <w:jc w:val="center"/>
              <w:rPr>
                <w:b/>
              </w:rPr>
            </w:pPr>
            <w:r>
              <w:rPr>
                <w:b/>
              </w:rPr>
              <w:t>Premium Support</w:t>
            </w:r>
          </w:p>
        </w:tc>
      </w:tr>
      <w:tr w:rsidR="002519D8" w14:paraId="12722C7C" w14:textId="77777777">
        <w:tc>
          <w:tcPr>
            <w:tcW w:w="8469" w:type="dxa"/>
            <w:gridSpan w:val="4"/>
            <w:shd w:val="clear" w:color="auto" w:fill="FFF2CC" w:themeFill="accent4" w:themeFillTint="33"/>
          </w:tcPr>
          <w:p w14:paraId="5E6CE3F6" w14:textId="77777777" w:rsidR="002519D8" w:rsidRDefault="007D1AF7">
            <w:pPr>
              <w:pStyle w:val="ScheduleHeading2"/>
              <w:numPr>
                <w:ilvl w:val="0"/>
                <w:numId w:val="0"/>
              </w:numPr>
              <w:spacing w:before="60" w:after="60"/>
            </w:pPr>
            <w:r>
              <w:rPr>
                <w:b/>
                <w:i/>
              </w:rPr>
              <w:t>Support for faults</w:t>
            </w:r>
          </w:p>
        </w:tc>
      </w:tr>
      <w:tr w:rsidR="002519D8" w14:paraId="26D5A53A" w14:textId="77777777">
        <w:tc>
          <w:tcPr>
            <w:tcW w:w="2395" w:type="dxa"/>
          </w:tcPr>
          <w:p w14:paraId="41215BE7" w14:textId="77777777" w:rsidR="002519D8" w:rsidRDefault="007D1AF7">
            <w:pPr>
              <w:pStyle w:val="ScheduleHeading2"/>
              <w:numPr>
                <w:ilvl w:val="0"/>
                <w:numId w:val="49"/>
              </w:numPr>
              <w:spacing w:before="60" w:after="60"/>
              <w:ind w:left="317" w:hanging="317"/>
            </w:pPr>
            <w:r>
              <w:t xml:space="preserve">Help Desk availability </w:t>
            </w:r>
          </w:p>
        </w:tc>
        <w:tc>
          <w:tcPr>
            <w:tcW w:w="1873" w:type="dxa"/>
          </w:tcPr>
          <w:p w14:paraId="37CF7201" w14:textId="77777777" w:rsidR="002519D8" w:rsidRDefault="007D1AF7">
            <w:pPr>
              <w:pStyle w:val="ScheduleHeading2"/>
              <w:numPr>
                <w:ilvl w:val="0"/>
                <w:numId w:val="0"/>
              </w:numPr>
              <w:spacing w:before="60" w:after="60"/>
            </w:pPr>
            <w:r>
              <w:t>Online only, 9am to 5pm, on Business Days.</w:t>
            </w:r>
          </w:p>
        </w:tc>
        <w:tc>
          <w:tcPr>
            <w:tcW w:w="2195" w:type="dxa"/>
          </w:tcPr>
          <w:p w14:paraId="2C5555F9" w14:textId="77777777" w:rsidR="002519D8" w:rsidRDefault="007D1AF7">
            <w:pPr>
              <w:pStyle w:val="ScheduleHeading2"/>
              <w:numPr>
                <w:ilvl w:val="0"/>
                <w:numId w:val="0"/>
              </w:numPr>
              <w:spacing w:before="60" w:after="60"/>
            </w:pPr>
            <w:r>
              <w:t>24 hours a day, 7 days a week</w:t>
            </w:r>
          </w:p>
        </w:tc>
        <w:tc>
          <w:tcPr>
            <w:tcW w:w="2006" w:type="dxa"/>
          </w:tcPr>
          <w:p w14:paraId="60D0017B" w14:textId="77777777" w:rsidR="002519D8" w:rsidRDefault="007D1AF7">
            <w:pPr>
              <w:pStyle w:val="ScheduleHeading2"/>
              <w:numPr>
                <w:ilvl w:val="0"/>
                <w:numId w:val="0"/>
              </w:numPr>
              <w:spacing w:before="60" w:after="60"/>
            </w:pPr>
            <w:r>
              <w:t>24 hours a day, 7 days a week</w:t>
            </w:r>
          </w:p>
        </w:tc>
      </w:tr>
      <w:tr w:rsidR="002519D8" w14:paraId="72A7C985" w14:textId="77777777">
        <w:tc>
          <w:tcPr>
            <w:tcW w:w="8469" w:type="dxa"/>
            <w:gridSpan w:val="4"/>
            <w:shd w:val="clear" w:color="auto" w:fill="FFF2CC" w:themeFill="accent4" w:themeFillTint="33"/>
          </w:tcPr>
          <w:p w14:paraId="6D3057DE" w14:textId="77777777" w:rsidR="002519D8" w:rsidRDefault="007D1AF7">
            <w:pPr>
              <w:pStyle w:val="ScheduleHeading2"/>
              <w:numPr>
                <w:ilvl w:val="0"/>
                <w:numId w:val="0"/>
              </w:numPr>
              <w:spacing w:before="60" w:after="60"/>
            </w:pPr>
            <w:r>
              <w:rPr>
                <w:b/>
                <w:i/>
              </w:rPr>
              <w:t>Additional Support</w:t>
            </w:r>
          </w:p>
        </w:tc>
      </w:tr>
      <w:tr w:rsidR="002519D8" w14:paraId="0E398F48" w14:textId="77777777">
        <w:tc>
          <w:tcPr>
            <w:tcW w:w="2395" w:type="dxa"/>
          </w:tcPr>
          <w:p w14:paraId="29EAE67C" w14:textId="77777777" w:rsidR="002519D8" w:rsidRDefault="007D1AF7">
            <w:pPr>
              <w:pStyle w:val="ScheduleHeading2"/>
              <w:numPr>
                <w:ilvl w:val="0"/>
                <w:numId w:val="49"/>
              </w:numPr>
              <w:spacing w:before="60" w:after="60"/>
              <w:ind w:left="317" w:hanging="283"/>
            </w:pPr>
            <w:r>
              <w:t>Number of included “non-fault” additional requests to the Help Desk</w:t>
            </w:r>
          </w:p>
        </w:tc>
        <w:tc>
          <w:tcPr>
            <w:tcW w:w="1873" w:type="dxa"/>
          </w:tcPr>
          <w:p w14:paraId="3398DD91" w14:textId="77777777" w:rsidR="002519D8" w:rsidRDefault="007D1AF7">
            <w:pPr>
              <w:pStyle w:val="ScheduleHeading2"/>
              <w:numPr>
                <w:ilvl w:val="0"/>
                <w:numId w:val="0"/>
              </w:numPr>
              <w:spacing w:before="60" w:after="60"/>
            </w:pPr>
            <w:r>
              <w:t>0</w:t>
            </w:r>
          </w:p>
        </w:tc>
        <w:tc>
          <w:tcPr>
            <w:tcW w:w="2195" w:type="dxa"/>
          </w:tcPr>
          <w:p w14:paraId="0A78D833" w14:textId="77777777" w:rsidR="002519D8" w:rsidRDefault="007D1AF7">
            <w:pPr>
              <w:pStyle w:val="ScheduleHeading2"/>
              <w:numPr>
                <w:ilvl w:val="0"/>
                <w:numId w:val="0"/>
              </w:numPr>
              <w:spacing w:before="60" w:after="60"/>
            </w:pPr>
            <w:r>
              <w:t>1 request per month, up to 5 hours per month</w:t>
            </w:r>
          </w:p>
        </w:tc>
        <w:tc>
          <w:tcPr>
            <w:tcW w:w="2006" w:type="dxa"/>
          </w:tcPr>
          <w:p w14:paraId="590ACBCE" w14:textId="77777777" w:rsidR="002519D8" w:rsidRDefault="007D1AF7">
            <w:pPr>
              <w:pStyle w:val="ScheduleHeading2"/>
              <w:numPr>
                <w:ilvl w:val="0"/>
                <w:numId w:val="0"/>
              </w:numPr>
              <w:spacing w:before="60" w:after="60"/>
            </w:pPr>
            <w:r>
              <w:t>15 requests per month, up to 20 hours per month</w:t>
            </w:r>
          </w:p>
        </w:tc>
      </w:tr>
      <w:tr w:rsidR="002519D8" w14:paraId="16DD1FB2" w14:textId="77777777">
        <w:tc>
          <w:tcPr>
            <w:tcW w:w="2395" w:type="dxa"/>
          </w:tcPr>
          <w:p w14:paraId="513A70C8" w14:textId="77777777" w:rsidR="002519D8" w:rsidRDefault="007D1AF7">
            <w:pPr>
              <w:pStyle w:val="ScheduleHeading2"/>
              <w:numPr>
                <w:ilvl w:val="0"/>
                <w:numId w:val="49"/>
              </w:numPr>
              <w:spacing w:before="60" w:after="60"/>
              <w:ind w:left="317" w:hanging="283"/>
            </w:pPr>
            <w:r>
              <w:t>Cost of extra requests above number of included requests to the Help Desk</w:t>
            </w:r>
          </w:p>
        </w:tc>
        <w:tc>
          <w:tcPr>
            <w:tcW w:w="1873" w:type="dxa"/>
          </w:tcPr>
          <w:p w14:paraId="4A058844" w14:textId="77777777" w:rsidR="002519D8" w:rsidRDefault="007D1AF7">
            <w:pPr>
              <w:pStyle w:val="ScheduleHeading2"/>
              <w:numPr>
                <w:ilvl w:val="0"/>
                <w:numId w:val="0"/>
              </w:numPr>
              <w:spacing w:before="60" w:after="60"/>
            </w:pPr>
            <w:r>
              <w:t>$120</w:t>
            </w:r>
          </w:p>
        </w:tc>
        <w:tc>
          <w:tcPr>
            <w:tcW w:w="2195" w:type="dxa"/>
          </w:tcPr>
          <w:p w14:paraId="514969DA" w14:textId="77777777" w:rsidR="002519D8" w:rsidRDefault="007D1AF7">
            <w:pPr>
              <w:pStyle w:val="ScheduleHeading2"/>
              <w:numPr>
                <w:ilvl w:val="0"/>
                <w:numId w:val="0"/>
              </w:numPr>
              <w:spacing w:before="60" w:after="60"/>
            </w:pPr>
            <w:r>
              <w:t>$120</w:t>
            </w:r>
          </w:p>
        </w:tc>
        <w:tc>
          <w:tcPr>
            <w:tcW w:w="2006" w:type="dxa"/>
          </w:tcPr>
          <w:p w14:paraId="086E9F2C" w14:textId="77777777" w:rsidR="002519D8" w:rsidRDefault="007D1AF7">
            <w:pPr>
              <w:pStyle w:val="ScheduleHeading2"/>
              <w:numPr>
                <w:ilvl w:val="0"/>
                <w:numId w:val="0"/>
              </w:numPr>
              <w:spacing w:before="60" w:after="60"/>
            </w:pPr>
            <w:r>
              <w:t>$60</w:t>
            </w:r>
          </w:p>
        </w:tc>
      </w:tr>
      <w:tr w:rsidR="002519D8" w14:paraId="34B51CBB" w14:textId="77777777">
        <w:tc>
          <w:tcPr>
            <w:tcW w:w="2395" w:type="dxa"/>
            <w:tcBorders>
              <w:top w:val="single" w:sz="4" w:space="0" w:color="auto"/>
              <w:left w:val="single" w:sz="4" w:space="0" w:color="auto"/>
              <w:bottom w:val="single" w:sz="4" w:space="0" w:color="auto"/>
              <w:right w:val="single" w:sz="4" w:space="0" w:color="auto"/>
            </w:tcBorders>
          </w:tcPr>
          <w:p w14:paraId="3C15B8CB" w14:textId="77777777" w:rsidR="002519D8" w:rsidRDefault="007D1AF7">
            <w:pPr>
              <w:pStyle w:val="ScheduleHeading2"/>
              <w:numPr>
                <w:ilvl w:val="0"/>
                <w:numId w:val="0"/>
              </w:numPr>
              <w:spacing w:before="60" w:after="60"/>
              <w:ind w:left="317" w:hanging="317"/>
            </w:pPr>
            <w:r>
              <w:t>4.   Help Desk included Support times</w:t>
            </w:r>
          </w:p>
        </w:tc>
        <w:tc>
          <w:tcPr>
            <w:tcW w:w="1873" w:type="dxa"/>
            <w:tcBorders>
              <w:top w:val="single" w:sz="4" w:space="0" w:color="auto"/>
              <w:left w:val="single" w:sz="4" w:space="0" w:color="auto"/>
              <w:bottom w:val="single" w:sz="4" w:space="0" w:color="auto"/>
              <w:right w:val="single" w:sz="4" w:space="0" w:color="auto"/>
            </w:tcBorders>
          </w:tcPr>
          <w:p w14:paraId="285F2860" w14:textId="77777777" w:rsidR="002519D8" w:rsidRDefault="007D1AF7">
            <w:pPr>
              <w:pStyle w:val="ScheduleHeading2"/>
              <w:numPr>
                <w:ilvl w:val="0"/>
                <w:numId w:val="0"/>
              </w:numPr>
              <w:spacing w:before="60" w:after="60"/>
            </w:pPr>
            <w:r>
              <w:t>n/a</w:t>
            </w:r>
          </w:p>
        </w:tc>
        <w:tc>
          <w:tcPr>
            <w:tcW w:w="2195" w:type="dxa"/>
            <w:tcBorders>
              <w:top w:val="single" w:sz="4" w:space="0" w:color="auto"/>
              <w:left w:val="single" w:sz="4" w:space="0" w:color="auto"/>
              <w:bottom w:val="single" w:sz="4" w:space="0" w:color="auto"/>
              <w:right w:val="single" w:sz="4" w:space="0" w:color="auto"/>
            </w:tcBorders>
          </w:tcPr>
          <w:p w14:paraId="659CC28A" w14:textId="77777777" w:rsidR="002519D8" w:rsidRDefault="007D1AF7">
            <w:pPr>
              <w:pStyle w:val="ScheduleHeading2"/>
              <w:numPr>
                <w:ilvl w:val="0"/>
                <w:numId w:val="0"/>
              </w:numPr>
              <w:spacing w:before="60" w:after="60"/>
            </w:pPr>
            <w:r>
              <w:t>9am – 5pm on weekdays (excluding any public holidays)</w:t>
            </w:r>
          </w:p>
        </w:tc>
        <w:tc>
          <w:tcPr>
            <w:tcW w:w="2006" w:type="dxa"/>
            <w:tcBorders>
              <w:top w:val="single" w:sz="4" w:space="0" w:color="auto"/>
              <w:left w:val="single" w:sz="4" w:space="0" w:color="auto"/>
              <w:bottom w:val="single" w:sz="4" w:space="0" w:color="auto"/>
              <w:right w:val="single" w:sz="4" w:space="0" w:color="auto"/>
            </w:tcBorders>
          </w:tcPr>
          <w:p w14:paraId="49E015E7" w14:textId="77777777" w:rsidR="002519D8" w:rsidRDefault="007D1AF7">
            <w:pPr>
              <w:pStyle w:val="ScheduleHeading2"/>
              <w:numPr>
                <w:ilvl w:val="0"/>
                <w:numId w:val="0"/>
              </w:numPr>
              <w:spacing w:before="60" w:after="60"/>
            </w:pPr>
            <w:r>
              <w:t>24 hours a day, 7 days a week</w:t>
            </w:r>
          </w:p>
        </w:tc>
      </w:tr>
      <w:tr w:rsidR="002519D8" w14:paraId="3A3A49A4" w14:textId="77777777">
        <w:tc>
          <w:tcPr>
            <w:tcW w:w="2395" w:type="dxa"/>
            <w:tcBorders>
              <w:top w:val="single" w:sz="4" w:space="0" w:color="auto"/>
              <w:left w:val="single" w:sz="4" w:space="0" w:color="auto"/>
              <w:bottom w:val="single" w:sz="4" w:space="0" w:color="auto"/>
              <w:right w:val="single" w:sz="4" w:space="0" w:color="auto"/>
            </w:tcBorders>
          </w:tcPr>
          <w:p w14:paraId="231BF54C" w14:textId="77777777" w:rsidR="002519D8" w:rsidRDefault="007D1AF7">
            <w:pPr>
              <w:pStyle w:val="ScheduleHeading2"/>
              <w:numPr>
                <w:ilvl w:val="0"/>
                <w:numId w:val="0"/>
              </w:numPr>
              <w:spacing w:before="60" w:after="60"/>
              <w:ind w:left="317" w:hanging="317"/>
            </w:pPr>
            <w:r>
              <w:t>5.</w:t>
            </w:r>
            <w:r>
              <w:tab/>
              <w:t>Help Desk included support hours</w:t>
            </w:r>
          </w:p>
        </w:tc>
        <w:tc>
          <w:tcPr>
            <w:tcW w:w="1873" w:type="dxa"/>
            <w:tcBorders>
              <w:top w:val="single" w:sz="4" w:space="0" w:color="auto"/>
              <w:left w:val="single" w:sz="4" w:space="0" w:color="auto"/>
              <w:bottom w:val="single" w:sz="4" w:space="0" w:color="auto"/>
              <w:right w:val="single" w:sz="4" w:space="0" w:color="auto"/>
            </w:tcBorders>
          </w:tcPr>
          <w:p w14:paraId="029E2367" w14:textId="77777777" w:rsidR="002519D8" w:rsidRDefault="007D1AF7">
            <w:pPr>
              <w:pStyle w:val="ScheduleHeading2"/>
              <w:numPr>
                <w:ilvl w:val="0"/>
                <w:numId w:val="0"/>
              </w:numPr>
              <w:spacing w:before="60" w:after="60"/>
            </w:pPr>
            <w:r>
              <w:t>0</w:t>
            </w:r>
          </w:p>
        </w:tc>
        <w:tc>
          <w:tcPr>
            <w:tcW w:w="2195" w:type="dxa"/>
            <w:tcBorders>
              <w:top w:val="single" w:sz="4" w:space="0" w:color="auto"/>
              <w:left w:val="single" w:sz="4" w:space="0" w:color="auto"/>
              <w:bottom w:val="single" w:sz="4" w:space="0" w:color="auto"/>
              <w:right w:val="single" w:sz="4" w:space="0" w:color="auto"/>
            </w:tcBorders>
          </w:tcPr>
          <w:p w14:paraId="07C0E224" w14:textId="77777777" w:rsidR="002519D8" w:rsidRDefault="007D1AF7">
            <w:pPr>
              <w:pStyle w:val="ScheduleHeading2"/>
              <w:numPr>
                <w:ilvl w:val="0"/>
                <w:numId w:val="0"/>
              </w:numPr>
              <w:spacing w:before="60" w:after="60"/>
            </w:pPr>
            <w:r>
              <w:t>5 hours per month</w:t>
            </w:r>
          </w:p>
        </w:tc>
        <w:tc>
          <w:tcPr>
            <w:tcW w:w="2006" w:type="dxa"/>
            <w:tcBorders>
              <w:top w:val="single" w:sz="4" w:space="0" w:color="auto"/>
              <w:left w:val="single" w:sz="4" w:space="0" w:color="auto"/>
              <w:bottom w:val="single" w:sz="4" w:space="0" w:color="auto"/>
              <w:right w:val="single" w:sz="4" w:space="0" w:color="auto"/>
            </w:tcBorders>
          </w:tcPr>
          <w:p w14:paraId="0DB029A5" w14:textId="77777777" w:rsidR="002519D8" w:rsidRDefault="007D1AF7">
            <w:pPr>
              <w:pStyle w:val="ScheduleHeading2"/>
              <w:numPr>
                <w:ilvl w:val="0"/>
                <w:numId w:val="0"/>
              </w:numPr>
              <w:spacing w:before="60" w:after="60"/>
            </w:pPr>
            <w:r>
              <w:t>20 hours per month</w:t>
            </w:r>
          </w:p>
        </w:tc>
      </w:tr>
      <w:tr w:rsidR="002519D8" w14:paraId="28FF6C78" w14:textId="77777777">
        <w:tc>
          <w:tcPr>
            <w:tcW w:w="2395" w:type="dxa"/>
            <w:tcBorders>
              <w:top w:val="single" w:sz="4" w:space="0" w:color="auto"/>
              <w:left w:val="single" w:sz="4" w:space="0" w:color="auto"/>
              <w:bottom w:val="single" w:sz="4" w:space="0" w:color="auto"/>
              <w:right w:val="single" w:sz="4" w:space="0" w:color="auto"/>
            </w:tcBorders>
          </w:tcPr>
          <w:p w14:paraId="6927F7B3" w14:textId="77777777" w:rsidR="002519D8" w:rsidRDefault="007D1AF7">
            <w:pPr>
              <w:pStyle w:val="ScheduleHeading2"/>
              <w:numPr>
                <w:ilvl w:val="0"/>
                <w:numId w:val="0"/>
              </w:numPr>
              <w:spacing w:before="60" w:after="60"/>
              <w:ind w:left="317" w:hanging="317"/>
            </w:pPr>
            <w:r>
              <w:t xml:space="preserve">6. </w:t>
            </w:r>
            <w:r>
              <w:tab/>
              <w:t>Cost of extra requests outside of included support times (Basic/Standard Support) or in excess of included monthly support hours</w:t>
            </w:r>
          </w:p>
        </w:tc>
        <w:tc>
          <w:tcPr>
            <w:tcW w:w="1873" w:type="dxa"/>
            <w:tcBorders>
              <w:top w:val="single" w:sz="4" w:space="0" w:color="auto"/>
              <w:left w:val="single" w:sz="4" w:space="0" w:color="auto"/>
              <w:bottom w:val="single" w:sz="4" w:space="0" w:color="auto"/>
              <w:right w:val="single" w:sz="4" w:space="0" w:color="auto"/>
            </w:tcBorders>
          </w:tcPr>
          <w:p w14:paraId="3D566B63" w14:textId="77777777" w:rsidR="002519D8" w:rsidRDefault="007D1AF7">
            <w:pPr>
              <w:pStyle w:val="ScheduleHeading2"/>
              <w:numPr>
                <w:ilvl w:val="0"/>
                <w:numId w:val="0"/>
              </w:numPr>
              <w:spacing w:before="60" w:after="60"/>
            </w:pPr>
            <w:r>
              <w:t>$120</w:t>
            </w:r>
          </w:p>
        </w:tc>
        <w:tc>
          <w:tcPr>
            <w:tcW w:w="2195" w:type="dxa"/>
            <w:tcBorders>
              <w:top w:val="single" w:sz="4" w:space="0" w:color="auto"/>
              <w:left w:val="single" w:sz="4" w:space="0" w:color="auto"/>
              <w:bottom w:val="single" w:sz="4" w:space="0" w:color="auto"/>
              <w:right w:val="single" w:sz="4" w:space="0" w:color="auto"/>
            </w:tcBorders>
          </w:tcPr>
          <w:p w14:paraId="37629B3E" w14:textId="77777777" w:rsidR="002519D8" w:rsidRDefault="007D1AF7">
            <w:pPr>
              <w:pStyle w:val="ScheduleHeading2"/>
              <w:numPr>
                <w:ilvl w:val="0"/>
                <w:numId w:val="0"/>
              </w:numPr>
              <w:spacing w:before="60" w:after="60"/>
            </w:pPr>
            <w:r>
              <w:t>$120</w:t>
            </w:r>
          </w:p>
        </w:tc>
        <w:tc>
          <w:tcPr>
            <w:tcW w:w="2006" w:type="dxa"/>
            <w:tcBorders>
              <w:top w:val="single" w:sz="4" w:space="0" w:color="auto"/>
              <w:left w:val="single" w:sz="4" w:space="0" w:color="auto"/>
              <w:bottom w:val="single" w:sz="4" w:space="0" w:color="auto"/>
              <w:right w:val="single" w:sz="4" w:space="0" w:color="auto"/>
            </w:tcBorders>
          </w:tcPr>
          <w:p w14:paraId="5CEA710A" w14:textId="77777777" w:rsidR="002519D8" w:rsidRDefault="007D1AF7">
            <w:pPr>
              <w:pStyle w:val="ScheduleHeading2"/>
              <w:numPr>
                <w:ilvl w:val="0"/>
                <w:numId w:val="0"/>
              </w:numPr>
              <w:spacing w:before="60" w:after="60"/>
            </w:pPr>
            <w:r>
              <w:t>$60</w:t>
            </w:r>
          </w:p>
        </w:tc>
      </w:tr>
    </w:tbl>
    <w:p w14:paraId="69F0F748" w14:textId="77777777" w:rsidR="002519D8" w:rsidRDefault="007D1AF7">
      <w:pPr>
        <w:pStyle w:val="Heading2"/>
        <w:spacing w:before="240"/>
      </w:pPr>
      <w:r>
        <w:lastRenderedPageBreak/>
        <w:t>You are entitled to an unlimited number of calls to the Help Desk for any issue relating to a fault with the Whispir Platform or API Edition during the hours set out in row 1 of the table above.</w:t>
      </w:r>
      <w:bookmarkStart w:id="1001" w:name="_Ref354588603"/>
    </w:p>
    <w:p w14:paraId="5C4B6E21" w14:textId="3A334984" w:rsidR="002519D8" w:rsidRDefault="007D1AF7">
      <w:pPr>
        <w:pStyle w:val="Heading2"/>
      </w:pPr>
      <w:bookmarkStart w:id="1002" w:name="_Ref163644333"/>
      <w:r>
        <w:t>You are entitled to a limited number of calls for any requests to the Help Desk that are not related to fault</w:t>
      </w:r>
      <w:r w:rsidR="00AF26B0">
        <w:t>s</w:t>
      </w:r>
      <w:r>
        <w:t xml:space="preserve"> with the Whispir Platform or API Edition during the hours set out in row 4 of the table </w:t>
      </w:r>
      <w:r w:rsidR="00AF26B0">
        <w:t xml:space="preserve">in clause </w:t>
      </w:r>
      <w:r w:rsidR="00AF26B0" w:rsidRPr="00103BB6">
        <w:fldChar w:fldCharType="begin"/>
      </w:r>
      <w:r w:rsidR="00AF26B0" w:rsidRPr="00103BB6">
        <w:instrText xml:space="preserve"> REF _Ref43400971 \r \h </w:instrText>
      </w:r>
      <w:r w:rsidR="00AF26B0">
        <w:instrText xml:space="preserve"> \* MERGEFORMAT </w:instrText>
      </w:r>
      <w:r w:rsidR="00AF26B0" w:rsidRPr="00103BB6">
        <w:fldChar w:fldCharType="separate"/>
      </w:r>
      <w:r w:rsidR="009138B3">
        <w:t>8.23</w:t>
      </w:r>
      <w:r w:rsidR="00AF26B0" w:rsidRPr="00103BB6">
        <w:fldChar w:fldCharType="end"/>
      </w:r>
      <w:r>
        <w:t>.</w:t>
      </w:r>
      <w:bookmarkEnd w:id="1001"/>
      <w:bookmarkEnd w:id="1002"/>
    </w:p>
    <w:p w14:paraId="54CCD42F" w14:textId="01EF8C1D" w:rsidR="002519D8" w:rsidRDefault="007D1AF7">
      <w:pPr>
        <w:pStyle w:val="Heading2"/>
      </w:pPr>
      <w:r>
        <w:t xml:space="preserve">If you exceed the number of calls you are entitled to in </w:t>
      </w:r>
      <w:r w:rsidRPr="00103BB6">
        <w:t xml:space="preserve">clause </w:t>
      </w:r>
      <w:r w:rsidR="00E817AD">
        <w:fldChar w:fldCharType="begin"/>
      </w:r>
      <w:r w:rsidR="00E817AD">
        <w:instrText xml:space="preserve"> REF _Ref163644333 \r \h </w:instrText>
      </w:r>
      <w:r w:rsidR="00E817AD">
        <w:fldChar w:fldCharType="separate"/>
      </w:r>
      <w:r w:rsidR="009138B3">
        <w:t>8.25</w:t>
      </w:r>
      <w:r w:rsidR="00E817AD">
        <w:fldChar w:fldCharType="end"/>
      </w:r>
      <w:r w:rsidRPr="00103BB6">
        <w:t>,</w:t>
      </w:r>
      <w:r>
        <w:t xml:space="preserve"> you will incur an additional charge at the rate set out in that table.</w:t>
      </w:r>
    </w:p>
    <w:p w14:paraId="50F4F400" w14:textId="77777777" w:rsidR="002519D8" w:rsidRDefault="007D1AF7">
      <w:pPr>
        <w:pStyle w:val="Heading2"/>
      </w:pPr>
      <w:r>
        <w:t>If you sign up to the Business Platform Software Edition you will not be able to acquire Premium Support.</w:t>
      </w:r>
    </w:p>
    <w:p w14:paraId="6041978A" w14:textId="77777777" w:rsidR="002519D8" w:rsidRDefault="007D1AF7">
      <w:pPr>
        <w:pStyle w:val="Heading2"/>
      </w:pPr>
      <w:r>
        <w:t>You must not, and must not permit any other person to, attempt to rectify any fault or problem regarding the Whispir Service without our or Whispir’s prior written consent.</w:t>
      </w:r>
    </w:p>
    <w:p w14:paraId="4F5F666B" w14:textId="77777777" w:rsidR="002519D8" w:rsidRDefault="007D1AF7">
      <w:pPr>
        <w:pStyle w:val="Indent1"/>
        <w:rPr>
          <w:rFonts w:eastAsia="Harmony-Text"/>
          <w:lang w:val="en-US"/>
        </w:rPr>
      </w:pPr>
      <w:bookmarkStart w:id="1003" w:name="_Toc163635514"/>
      <w:bookmarkStart w:id="1004" w:name="_Toc163635632"/>
      <w:r>
        <w:rPr>
          <w:rFonts w:eastAsia="Harmony-Text"/>
          <w:lang w:val="en-US"/>
        </w:rPr>
        <w:t>Pricing</w:t>
      </w:r>
      <w:bookmarkEnd w:id="1003"/>
      <w:bookmarkEnd w:id="1004"/>
    </w:p>
    <w:p w14:paraId="19E8F62F" w14:textId="77777777" w:rsidR="002519D8" w:rsidRDefault="007D1AF7">
      <w:pPr>
        <w:pStyle w:val="Heading2"/>
      </w:pPr>
      <w:bookmarkStart w:id="1005" w:name="_Toc226885328"/>
      <w:r>
        <w:rPr>
          <w:rFonts w:eastAsia="SimSun"/>
          <w:lang w:eastAsia="zh-CN"/>
        </w:rPr>
        <w:t xml:space="preserve">The charges for the Whispir Service are set out in your Application Form or separate agreement with us, which you complete when applying for the Whispir Service. </w:t>
      </w:r>
    </w:p>
    <w:p w14:paraId="19391E5A"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3F4E1BCB" w14:textId="5BDA353E" w:rsidR="002519D8" w:rsidRDefault="007D1AF7">
      <w:pPr>
        <w:pStyle w:val="Heading2"/>
        <w:rPr>
          <w:rFonts w:eastAsia="SimSun"/>
          <w:lang w:eastAsia="zh-CN"/>
        </w:rPr>
      </w:pPr>
      <w:r>
        <w:rPr>
          <w:rFonts w:eastAsia="SimSun"/>
          <w:lang w:eastAsia="zh-CN"/>
        </w:rPr>
        <w:t xml:space="preserve">We provide you with one mobile service number (MSISDN) to use with your Whispir service as standard.  On and from </w:t>
      </w:r>
      <w:r w:rsidR="00392FAB" w:rsidRPr="00392FAB">
        <w:t>14 February 2022</w:t>
      </w:r>
      <w:r>
        <w:rPr>
          <w:rFonts w:eastAsia="SimSun"/>
          <w:lang w:eastAsia="zh-CN"/>
        </w:rPr>
        <w:t>, you may request, and we may agree to provide, additional MSISDNs for one or more of your services for an additional charge (of which we will notify you at the time of request).</w:t>
      </w:r>
    </w:p>
    <w:p w14:paraId="328CFDF5" w14:textId="77777777" w:rsidR="002519D8" w:rsidRDefault="007D1AF7">
      <w:pPr>
        <w:pStyle w:val="Heading2"/>
      </w:pPr>
      <w:r>
        <w:rPr>
          <w:rFonts w:eastAsia="SimSun"/>
          <w:lang w:eastAsia="zh-CN"/>
        </w:rPr>
        <w:t>Additional charges will apply for any other telecommunications services used in connection with the Whispir Service, which are provided separately to the Whispir Service.  A</w:t>
      </w:r>
      <w:r>
        <w:t xml:space="preserve">ll prices for the Whispir Service are GST exclusive (unless otherwise stated).  </w:t>
      </w:r>
    </w:p>
    <w:p w14:paraId="70673E20" w14:textId="77777777" w:rsidR="002519D8" w:rsidRDefault="007D1AF7">
      <w:pPr>
        <w:pStyle w:val="Indent1"/>
        <w:rPr>
          <w:rFonts w:eastAsia="Harmony-Text"/>
          <w:lang w:val="en-US"/>
        </w:rPr>
      </w:pPr>
      <w:bookmarkStart w:id="1006" w:name="_Toc163635515"/>
      <w:bookmarkStart w:id="1007" w:name="_Toc163635633"/>
      <w:r>
        <w:rPr>
          <w:rFonts w:eastAsia="Harmony-Text"/>
          <w:lang w:val="en-US"/>
        </w:rPr>
        <w:t>Term, Termination and Early Termination Charges</w:t>
      </w:r>
      <w:bookmarkEnd w:id="1006"/>
      <w:bookmarkEnd w:id="1007"/>
    </w:p>
    <w:p w14:paraId="43C73C40" w14:textId="77777777" w:rsidR="002519D8" w:rsidRDefault="007D1AF7">
      <w:pPr>
        <w:pStyle w:val="Heading2"/>
      </w:pPr>
      <w:bookmarkStart w:id="1008" w:name="_Ref237923924"/>
      <w:r>
        <w:t xml:space="preserve">The minimum term for your Whispir Service is set out in your Application Form or separate agreement with us.  </w:t>
      </w:r>
    </w:p>
    <w:p w14:paraId="4D5F2902" w14:textId="645C8FC9" w:rsidR="002519D8" w:rsidRDefault="007D1AF7">
      <w:pPr>
        <w:pStyle w:val="Heading2"/>
      </w:pPr>
      <w:r>
        <w:t xml:space="preserve">You acknowledge and agree that Whispir may provide all or part of the Whispir Service, and if our agreement with Whispir ends we may cancel the Whispir Service </w:t>
      </w:r>
      <w:r w:rsidR="00AE26F0">
        <w:t xml:space="preserve">or we may </w:t>
      </w:r>
      <w:r w:rsidR="00AE26F0" w:rsidRPr="00AE26F0">
        <w:t xml:space="preserve">migrate you to a reasonably comparable </w:t>
      </w:r>
      <w:r w:rsidR="00AE26F0">
        <w:t xml:space="preserve">alternative </w:t>
      </w:r>
      <w:r w:rsidR="00AE26F0" w:rsidRPr="00AE26F0">
        <w:t>service</w:t>
      </w:r>
      <w:r w:rsidR="00AE26F0">
        <w:t xml:space="preserve"> </w:t>
      </w:r>
      <w:r>
        <w:t>on reasonable notice to you.</w:t>
      </w:r>
      <w:r w:rsidR="00AE26F0" w:rsidRPr="00AE26F0">
        <w:t xml:space="preserve">   If we transfer you to a reasonably comparable </w:t>
      </w:r>
      <w:r w:rsidR="00AE26F0">
        <w:t xml:space="preserve">alternative </w:t>
      </w:r>
      <w:r w:rsidR="00AE26F0" w:rsidRPr="00AE26F0">
        <w:t>service and this has more than a minor detrimental impact on you, you may cancel your service without having to pay any early termination charges for that service.</w:t>
      </w:r>
    </w:p>
    <w:p w14:paraId="56B50FB0" w14:textId="2C3E9B35" w:rsidR="002519D8" w:rsidRDefault="007D1AF7">
      <w:pPr>
        <w:pStyle w:val="Heading2"/>
      </w:pPr>
      <w:r>
        <w:t>If you cancel, or we cancel as a result of your breach, your Whispir Service during the minimum term for your Whispir Service, we may charge you an early termination charge calculated as follows:</w:t>
      </w:r>
    </w:p>
    <w:p w14:paraId="7B27A43B" w14:textId="77777777" w:rsidR="002519D8" w:rsidRDefault="007D1AF7">
      <w:pPr>
        <w:pStyle w:val="Heading2"/>
        <w:numPr>
          <w:ilvl w:val="0"/>
          <w:numId w:val="0"/>
        </w:numPr>
        <w:ind w:left="737"/>
      </w:pPr>
      <w:r>
        <w:t>ETC = (A x B x 65%) + C</w:t>
      </w:r>
    </w:p>
    <w:p w14:paraId="3AD46EB5" w14:textId="77777777" w:rsidR="002519D8" w:rsidRDefault="007D1AF7">
      <w:pPr>
        <w:pStyle w:val="Heading2"/>
        <w:numPr>
          <w:ilvl w:val="0"/>
          <w:numId w:val="0"/>
        </w:numPr>
        <w:ind w:left="737"/>
      </w:pPr>
      <w:r>
        <w:lastRenderedPageBreak/>
        <w:t>where:</w:t>
      </w:r>
    </w:p>
    <w:p w14:paraId="02A7F897" w14:textId="77777777" w:rsidR="002519D8" w:rsidRDefault="007D1AF7">
      <w:pPr>
        <w:pStyle w:val="Heading2"/>
        <w:numPr>
          <w:ilvl w:val="0"/>
          <w:numId w:val="0"/>
        </w:numPr>
        <w:ind w:left="1134" w:hanging="397"/>
      </w:pPr>
      <w:r>
        <w:rPr>
          <w:b/>
        </w:rPr>
        <w:t>A</w:t>
      </w:r>
      <w:r>
        <w:t xml:space="preserve"> = the average service charges paid or payable each month by you for your Whispir Service up to the date of cancellation</w:t>
      </w:r>
    </w:p>
    <w:p w14:paraId="00F85C60" w14:textId="77777777" w:rsidR="002519D8" w:rsidRDefault="007D1AF7">
      <w:pPr>
        <w:pStyle w:val="Heading2"/>
        <w:numPr>
          <w:ilvl w:val="0"/>
          <w:numId w:val="0"/>
        </w:numPr>
        <w:ind w:left="1134" w:hanging="397"/>
      </w:pPr>
      <w:r>
        <w:rPr>
          <w:b/>
        </w:rPr>
        <w:t>B</w:t>
      </w:r>
      <w:r>
        <w:t xml:space="preserve"> = the number of months (or part of a month) remaining in the minimum term for your Whispir Service</w:t>
      </w:r>
    </w:p>
    <w:p w14:paraId="52FC8619" w14:textId="77777777" w:rsidR="002519D8" w:rsidRDefault="007D1AF7">
      <w:pPr>
        <w:pStyle w:val="Heading2"/>
        <w:numPr>
          <w:ilvl w:val="0"/>
          <w:numId w:val="0"/>
        </w:numPr>
        <w:ind w:left="1134" w:hanging="397"/>
      </w:pPr>
      <w:r>
        <w:rPr>
          <w:b/>
        </w:rPr>
        <w:t>C</w:t>
      </w:r>
      <w:r>
        <w:t xml:space="preserve"> = any waived service charges</w:t>
      </w:r>
    </w:p>
    <w:p w14:paraId="3CB158E6" w14:textId="77777777" w:rsidR="002519D8" w:rsidRDefault="007D1AF7">
      <w:pPr>
        <w:pStyle w:val="Heading2"/>
      </w:pPr>
      <w:r>
        <w:t xml:space="preserve">You acknowledge and agree that this amount is a genuine pre-estimate of the loss we are likely to suffer as a result of the relevant cancellation of your Whispir Service. </w:t>
      </w:r>
    </w:p>
    <w:p w14:paraId="7AAC44E5" w14:textId="77777777" w:rsidR="002519D8" w:rsidRDefault="007D1AF7">
      <w:pPr>
        <w:pStyle w:val="Indent1"/>
        <w:rPr>
          <w:rFonts w:eastAsia="Harmony-Text"/>
          <w:lang w:val="en-US"/>
        </w:rPr>
      </w:pPr>
      <w:bookmarkStart w:id="1009" w:name="_Toc163635516"/>
      <w:bookmarkStart w:id="1010" w:name="_Toc163635634"/>
      <w:bookmarkEnd w:id="1005"/>
      <w:bookmarkEnd w:id="1008"/>
      <w:r>
        <w:rPr>
          <w:rFonts w:eastAsia="Harmony-Text"/>
          <w:lang w:val="en-US"/>
        </w:rPr>
        <w:t>Whispir Applications</w:t>
      </w:r>
      <w:bookmarkEnd w:id="1009"/>
      <w:bookmarkEnd w:id="1010"/>
    </w:p>
    <w:p w14:paraId="3DDC0120" w14:textId="613BD0C1" w:rsidR="002519D8" w:rsidRDefault="0057414B">
      <w:pPr>
        <w:pStyle w:val="Heading2"/>
      </w:pPr>
      <w:r>
        <w:t>Y</w:t>
      </w:r>
      <w:r w:rsidR="007D1AF7">
        <w:t>ou must not copy, reproduce or modify the Whispir Applications or create any derivative work from the Whispir Applications, disassemble, decompile or reverse engineer the Whispir Applications or otherwise attempt to gain access to the source code of the Whispir Applications, sell, rent, lease, loan, license, sublicense or otherwise transfer the Whispir Applications to any third party, use the Whispir Applications for any third party training or commercial purposes, make the Whispir Applications available to any other person other than your personnel (being your officers, employees, or contractors) or cause or allow any third party to do any of the above.</w:t>
      </w:r>
    </w:p>
    <w:p w14:paraId="3C23ECE3" w14:textId="77777777" w:rsidR="002519D8" w:rsidRDefault="007D1AF7">
      <w:pPr>
        <w:pStyle w:val="Indent1"/>
        <w:rPr>
          <w:rFonts w:eastAsia="Harmony-Text"/>
          <w:lang w:val="en-US"/>
        </w:rPr>
      </w:pPr>
      <w:bookmarkStart w:id="1011" w:name="_Toc163635517"/>
      <w:bookmarkStart w:id="1012" w:name="_Toc163635635"/>
      <w:r>
        <w:rPr>
          <w:rFonts w:eastAsia="Harmony-Text"/>
          <w:lang w:val="en-US"/>
        </w:rPr>
        <w:t>Messages</w:t>
      </w:r>
      <w:bookmarkEnd w:id="1011"/>
      <w:bookmarkEnd w:id="1012"/>
    </w:p>
    <w:p w14:paraId="49438626" w14:textId="77777777" w:rsidR="002519D8" w:rsidRDefault="007D1AF7">
      <w:pPr>
        <w:pStyle w:val="Heading2"/>
      </w:pPr>
      <w:bookmarkStart w:id="1013" w:name="_Ref163636274"/>
      <w:r>
        <w:t>You acknowledge and agree that:</w:t>
      </w:r>
      <w:bookmarkEnd w:id="1013"/>
    </w:p>
    <w:p w14:paraId="3E7E36CC" w14:textId="77777777" w:rsidR="002519D8" w:rsidRDefault="007D1AF7">
      <w:pPr>
        <w:pStyle w:val="Heading3"/>
      </w:pPr>
      <w:r>
        <w:t>a message sent to a group of recipients will be treated as individual messages sent to each of the group's members and charged accordingly;</w:t>
      </w:r>
    </w:p>
    <w:p w14:paraId="0B090588" w14:textId="77777777" w:rsidR="002519D8" w:rsidRDefault="007D1AF7">
      <w:pPr>
        <w:pStyle w:val="Heading3"/>
      </w:pPr>
      <w:r>
        <w:t>messages may not be successfully terminated, or terminated in a timely manner, on a recipient’s device (including where messages are sent to recipients subscribed to international telecommunication networks);</w:t>
      </w:r>
    </w:p>
    <w:p w14:paraId="7425E894" w14:textId="77777777" w:rsidR="002519D8" w:rsidRDefault="007D1AF7">
      <w:pPr>
        <w:pStyle w:val="Heading3"/>
      </w:pPr>
      <w:r>
        <w:t>messages are charged based on messages sent, irrespective of whether they have been delivered to or received by the intended recipient;</w:t>
      </w:r>
    </w:p>
    <w:p w14:paraId="6D585C1E" w14:textId="77777777" w:rsidR="002519D8" w:rsidRDefault="007D1AF7">
      <w:pPr>
        <w:pStyle w:val="Heading3"/>
      </w:pPr>
      <w:r>
        <w:t>in relation to SMS messages:</w:t>
      </w:r>
    </w:p>
    <w:p w14:paraId="71D2C988" w14:textId="5943D621" w:rsidR="002519D8" w:rsidRDefault="007D1AF7">
      <w:pPr>
        <w:pStyle w:val="Heading4"/>
        <w:ind w:left="2127" w:hanging="653"/>
      </w:pPr>
      <w:bookmarkStart w:id="1014" w:name="_Ref87612353"/>
      <w:r>
        <w:t>standard charges for sending text messages (SMS) apply. The terms and conditions for SMS are set out in Part E – SMS Messages and Email of the Telstra Mobile Section of Our Customer Terms.</w:t>
      </w:r>
      <w:bookmarkEnd w:id="1014"/>
    </w:p>
    <w:p w14:paraId="3E8A5021" w14:textId="77777777" w:rsidR="002519D8" w:rsidRDefault="007D1AF7">
      <w:pPr>
        <w:pStyle w:val="Heading4"/>
        <w:ind w:left="2127" w:hanging="653"/>
      </w:pPr>
      <w:r>
        <w:t>some reply features insert characters into messages and may extend their length;</w:t>
      </w:r>
    </w:p>
    <w:p w14:paraId="5B30E737" w14:textId="32069991" w:rsidR="002519D8" w:rsidRDefault="007D1AF7">
      <w:pPr>
        <w:pStyle w:val="Heading4"/>
        <w:ind w:left="2127" w:hanging="653"/>
      </w:pPr>
      <w:r>
        <w:t>SMS message alert, and delivery reports will be charged for on the same basis as other SMS messages;</w:t>
      </w:r>
      <w:r w:rsidR="00C92FD0">
        <w:t xml:space="preserve"> and</w:t>
      </w:r>
    </w:p>
    <w:p w14:paraId="7E231207" w14:textId="2D09DF29" w:rsidR="002519D8" w:rsidRDefault="007D1AF7">
      <w:pPr>
        <w:pStyle w:val="Heading4"/>
        <w:ind w:left="2127" w:hanging="653"/>
      </w:pPr>
      <w:r>
        <w:lastRenderedPageBreak/>
        <w:t>some SMS features (such as message alerts and delivery timestamps) are network dependent and may not be supported or may only be partially supported on some networks;</w:t>
      </w:r>
    </w:p>
    <w:p w14:paraId="227789B6" w14:textId="77777777" w:rsidR="002519D8" w:rsidRDefault="007D1AF7">
      <w:pPr>
        <w:pStyle w:val="Heading3"/>
      </w:pPr>
      <w:r>
        <w:t xml:space="preserve">in some circumstances it may not be possible to track all messages sent (for example where this is not supported by a network); </w:t>
      </w:r>
    </w:p>
    <w:p w14:paraId="5EEAC5A2" w14:textId="77777777" w:rsidR="002519D8" w:rsidRDefault="007D1AF7">
      <w:pPr>
        <w:pStyle w:val="Heading3"/>
      </w:pPr>
      <w:r>
        <w:t>messages may not be received for reasons, including that the recipient's mobile phone memory is full;</w:t>
      </w:r>
    </w:p>
    <w:p w14:paraId="6FACD2BB" w14:textId="52508838" w:rsidR="002519D8" w:rsidRDefault="007D1AF7">
      <w:pPr>
        <w:pStyle w:val="Heading3"/>
      </w:pPr>
      <w:r>
        <w:t>you cannot send or receive MMS via the Whispir Service;</w:t>
      </w:r>
    </w:p>
    <w:p w14:paraId="541D4BF0" w14:textId="77777777" w:rsidR="002519D8" w:rsidRDefault="007D1AF7">
      <w:pPr>
        <w:pStyle w:val="Heading3"/>
      </w:pPr>
      <w:r>
        <w:t>all email messages are sent and received in HTML and/or plain text format, and some email features (such as delivery timestamps) may not be supported by all email systems;</w:t>
      </w:r>
    </w:p>
    <w:p w14:paraId="02F727B5" w14:textId="173BEC96" w:rsidR="002519D8" w:rsidRDefault="007D1AF7">
      <w:pPr>
        <w:pStyle w:val="Heading3"/>
      </w:pPr>
      <w:r>
        <w:t>voice messages charges commence when a call is connected. Where call conferencing is used, two concurrent calls are made per recipient, and will be charged as two separate calls</w:t>
      </w:r>
      <w:r w:rsidR="00D00A9D">
        <w:t>;</w:t>
      </w:r>
      <w:r>
        <w:t xml:space="preserve">  </w:t>
      </w:r>
    </w:p>
    <w:p w14:paraId="5EBB0559" w14:textId="452ACA87" w:rsidR="002519D8" w:rsidRDefault="007D1AF7">
      <w:pPr>
        <w:pStyle w:val="Heading3"/>
      </w:pPr>
      <w:r>
        <w:t>neither we, nor Whispir will be liable for any loss or damage caused as a result of delays in the sending of messages or a failure to send, deliver or terminate messages for any reason</w:t>
      </w:r>
      <w:r w:rsidR="007C37D9">
        <w:t>, except to the extent such a delay in the sending of messages or a failure to send, deliver or terminate messages for any reason is caused or contributed to by our (or our contractors’) negligence</w:t>
      </w:r>
      <w:r>
        <w:t>;</w:t>
      </w:r>
    </w:p>
    <w:p w14:paraId="47C902D2" w14:textId="77777777" w:rsidR="002519D8" w:rsidRDefault="007D1AF7">
      <w:pPr>
        <w:pStyle w:val="Heading3"/>
      </w:pPr>
      <w:r>
        <w:t xml:space="preserve">you must ensure that the sending of a message using the Whispir Service, and the content of such messages, complies with all relevant laws and regulations; </w:t>
      </w:r>
    </w:p>
    <w:p w14:paraId="057E1AD1" w14:textId="77777777" w:rsidR="002519D8" w:rsidRDefault="007D1AF7">
      <w:pPr>
        <w:pStyle w:val="Heading3"/>
      </w:pPr>
      <w:r>
        <w:t>you must not (and you must ensure that your Users do not) use the Whispir Service to send, receive or transmit any messages that:</w:t>
      </w:r>
    </w:p>
    <w:p w14:paraId="51D78650" w14:textId="77777777" w:rsidR="002519D8" w:rsidRDefault="007D1AF7">
      <w:pPr>
        <w:pStyle w:val="Heading4"/>
        <w:ind w:left="2268"/>
      </w:pPr>
      <w:r>
        <w:t>are for any illegal purpose or contravene any applicable laws, regulations, codes (voluntary or mandatory) or standards, or expose us or Whispir to the risk of any legal or administrative action.  In particular, messages must not contain an unsolicited commercial electronic message or marketing message unless the message complies with the requirements of all relevant laws, regulations, codes (voluntary or mandatory) and standards applicable to such messages;</w:t>
      </w:r>
    </w:p>
    <w:p w14:paraId="5448825A" w14:textId="77777777" w:rsidR="002519D8" w:rsidRDefault="007D1AF7">
      <w:pPr>
        <w:pStyle w:val="Heading4"/>
        <w:ind w:left="2268"/>
      </w:pPr>
      <w:r>
        <w:t>are defamatory, offensive, abusive, indecent, sexually explicit, menacing or harassing or cause damage or injury to any person or property, including any instructions which, if implemented, might cause damage or injury to any person or property;</w:t>
      </w:r>
    </w:p>
    <w:p w14:paraId="7CBDA7FC" w14:textId="77777777" w:rsidR="002519D8" w:rsidRDefault="007D1AF7">
      <w:pPr>
        <w:pStyle w:val="Heading4"/>
        <w:ind w:left="2268"/>
      </w:pPr>
      <w:r>
        <w:t>result in a misuse of a third party's confidential information, or infringe any duty or obligation owed to a third party in contract, tort or otherwise or infringe any third party rights, including intellectual property rights;</w:t>
      </w:r>
    </w:p>
    <w:p w14:paraId="12E260F7" w14:textId="77777777" w:rsidR="002519D8" w:rsidRDefault="007D1AF7">
      <w:pPr>
        <w:pStyle w:val="Heading4"/>
        <w:ind w:left="2268"/>
      </w:pPr>
      <w:r>
        <w:lastRenderedPageBreak/>
        <w:t>represent that we or Whispir created, endorse, have reviewed, or are in any way involved in the production of the messages;</w:t>
      </w:r>
    </w:p>
    <w:p w14:paraId="11AEA54C" w14:textId="77777777" w:rsidR="002519D8" w:rsidRDefault="007D1AF7">
      <w:pPr>
        <w:pStyle w:val="Heading4"/>
        <w:ind w:left="2268"/>
      </w:pPr>
      <w:r>
        <w:t>result in the sending of a "virus", "worm" or "trojan" or similar program;</w:t>
      </w:r>
    </w:p>
    <w:p w14:paraId="7408059C" w14:textId="77777777" w:rsidR="002519D8" w:rsidRDefault="007D1AF7">
      <w:pPr>
        <w:pStyle w:val="Heading4"/>
        <w:ind w:left="2268"/>
      </w:pPr>
      <w:r>
        <w:t>affect the availability of the Whispir Application or causes interference to the normal operation of a telecommunications network or equipment; or</w:t>
      </w:r>
    </w:p>
    <w:p w14:paraId="72CC29EE" w14:textId="77777777" w:rsidR="002519D8" w:rsidRDefault="007D1AF7">
      <w:pPr>
        <w:pStyle w:val="Heading4"/>
        <w:ind w:left="2268"/>
      </w:pPr>
      <w:r>
        <w:t>impersonate another person or entity or are misleading or deceptive as to the sender's identity; and</w:t>
      </w:r>
    </w:p>
    <w:p w14:paraId="1D717DD5" w14:textId="77777777" w:rsidR="002519D8" w:rsidRDefault="007D1AF7">
      <w:pPr>
        <w:pStyle w:val="Heading3"/>
      </w:pPr>
      <w:r>
        <w:t>in relation to Rich Messages:</w:t>
      </w:r>
    </w:p>
    <w:p w14:paraId="25F51D49" w14:textId="77777777" w:rsidR="002519D8" w:rsidRDefault="007D1AF7">
      <w:pPr>
        <w:pStyle w:val="Heading4"/>
        <w:ind w:left="2268"/>
      </w:pPr>
      <w:r>
        <w:t xml:space="preserve">you are granted a non-exclusive, worldwide, non-transferable, non-sublicensable limited licence for the term of your agreement with us to use, copy, modify, and create derivative works of any the Rich Messages and Rich Message Templates based on those provided by Whispir, and to send Rich Messages based on those works to end users. </w:t>
      </w:r>
    </w:p>
    <w:p w14:paraId="4771493E" w14:textId="4B9FCAF4" w:rsidR="002519D8" w:rsidRDefault="007D1AF7">
      <w:pPr>
        <w:tabs>
          <w:tab w:val="left" w:pos="2410"/>
        </w:tabs>
        <w:spacing w:before="100" w:beforeAutospacing="1" w:after="100" w:afterAutospacing="1"/>
        <w:ind w:left="2268"/>
        <w:rPr>
          <w:rFonts w:cs="Arial"/>
          <w:bCs/>
          <w:szCs w:val="23"/>
        </w:rPr>
      </w:pPr>
      <w:r>
        <w:rPr>
          <w:rFonts w:cs="Arial"/>
          <w:bCs/>
          <w:szCs w:val="23"/>
        </w:rPr>
        <w:t>For the purposes of this clause</w:t>
      </w:r>
      <w:r w:rsidR="00F32902">
        <w:rPr>
          <w:rFonts w:cs="Arial"/>
          <w:bCs/>
          <w:szCs w:val="23"/>
        </w:rPr>
        <w:t xml:space="preserve"> </w:t>
      </w:r>
      <w:r w:rsidR="00F32902">
        <w:rPr>
          <w:rFonts w:cs="Arial"/>
          <w:bCs/>
          <w:szCs w:val="23"/>
        </w:rPr>
        <w:fldChar w:fldCharType="begin"/>
      </w:r>
      <w:r w:rsidR="00F32902">
        <w:rPr>
          <w:rFonts w:cs="Arial"/>
          <w:bCs/>
          <w:szCs w:val="23"/>
        </w:rPr>
        <w:instrText xml:space="preserve"> REF _Ref163636274 \w \h </w:instrText>
      </w:r>
      <w:r w:rsidR="00F32902">
        <w:rPr>
          <w:rFonts w:cs="Arial"/>
          <w:bCs/>
          <w:szCs w:val="23"/>
        </w:rPr>
      </w:r>
      <w:r w:rsidR="00F32902">
        <w:rPr>
          <w:rFonts w:cs="Arial"/>
          <w:bCs/>
          <w:szCs w:val="23"/>
        </w:rPr>
        <w:fldChar w:fldCharType="separate"/>
      </w:r>
      <w:r w:rsidR="009138B3">
        <w:rPr>
          <w:rFonts w:cs="Arial"/>
          <w:bCs/>
          <w:szCs w:val="23"/>
        </w:rPr>
        <w:t>8.37</w:t>
      </w:r>
      <w:r w:rsidR="00F32902">
        <w:rPr>
          <w:rFonts w:cs="Arial"/>
          <w:bCs/>
          <w:szCs w:val="23"/>
        </w:rPr>
        <w:fldChar w:fldCharType="end"/>
      </w:r>
      <w:r>
        <w:rPr>
          <w:rFonts w:cs="Arial"/>
          <w:bCs/>
          <w:szCs w:val="23"/>
        </w:rPr>
        <w:t xml:space="preserve">: </w:t>
      </w:r>
    </w:p>
    <w:p w14:paraId="6013B38D" w14:textId="77777777" w:rsidR="002519D8" w:rsidRDefault="007D1AF7">
      <w:pPr>
        <w:tabs>
          <w:tab w:val="left" w:pos="2552"/>
        </w:tabs>
        <w:spacing w:before="100" w:beforeAutospacing="1" w:after="100" w:afterAutospacing="1"/>
        <w:ind w:left="2268"/>
        <w:rPr>
          <w:rFonts w:cs="Arial"/>
          <w:bCs/>
          <w:szCs w:val="23"/>
        </w:rPr>
      </w:pPr>
      <w:r>
        <w:rPr>
          <w:rFonts w:cs="Arial"/>
          <w:bCs/>
          <w:szCs w:val="23"/>
        </w:rPr>
        <w:t>“</w:t>
      </w:r>
      <w:r>
        <w:rPr>
          <w:rFonts w:cs="Arial"/>
          <w:b/>
          <w:bCs/>
          <w:szCs w:val="23"/>
        </w:rPr>
        <w:t>Rich Messages</w:t>
      </w:r>
      <w:r>
        <w:rPr>
          <w:rFonts w:cs="Arial"/>
          <w:bCs/>
          <w:szCs w:val="23"/>
        </w:rPr>
        <w:t>” means tailored messages in the form of an individual web page and/or web application, constructed from the message content, digital media, data and code constructed on a per recipient basis. Rich messages are typically accessed via a URL contained within an SMS, Push notification, Email, Chat, IM, Web, OTT or similar messages and notifications.</w:t>
      </w:r>
    </w:p>
    <w:p w14:paraId="6EDC14DE" w14:textId="77777777" w:rsidR="002519D8" w:rsidRDefault="007D1AF7">
      <w:pPr>
        <w:pStyle w:val="Heading3"/>
        <w:numPr>
          <w:ilvl w:val="0"/>
          <w:numId w:val="0"/>
        </w:numPr>
        <w:tabs>
          <w:tab w:val="left" w:pos="2552"/>
        </w:tabs>
        <w:ind w:left="2268"/>
      </w:pPr>
      <w:r>
        <w:t>“</w:t>
      </w:r>
      <w:r>
        <w:rPr>
          <w:b/>
        </w:rPr>
        <w:t>Rich Message Templates</w:t>
      </w:r>
      <w:r>
        <w:t>” means templates that are created for the purpose of developing, saving and utilising Rich Messages.</w:t>
      </w:r>
    </w:p>
    <w:p w14:paraId="0C197107" w14:textId="77777777" w:rsidR="002519D8" w:rsidRDefault="007D1AF7">
      <w:pPr>
        <w:pStyle w:val="Heading4"/>
        <w:ind w:left="2268"/>
      </w:pPr>
      <w:r>
        <w:t xml:space="preserve">You grant Telstra and Whispir an exclusive, perpetual, sub-licensable, worldwide, transferable, irrevocable, royalty-free right and license to use, copy, modify, create derivative works of, and distribute to end users any Rich Messages and Rich Message Templates developed by you in using the Whispir Service.  These rights include layouts, grids, structures, methods, applications, snippets, Javascript, HTML, scripts, code, mechanics, interactions, formats and similar but explicitly exclude the use of your copyright material (including images, content, data, logos, designs, videos and other digital content included in the Rich Messages). </w:t>
      </w:r>
    </w:p>
    <w:p w14:paraId="4711CE11" w14:textId="77777777" w:rsidR="002519D8" w:rsidRDefault="007D1AF7">
      <w:pPr>
        <w:pStyle w:val="Indent1"/>
        <w:rPr>
          <w:rFonts w:eastAsia="Harmony-Text"/>
          <w:lang w:val="en-US"/>
        </w:rPr>
      </w:pPr>
      <w:bookmarkStart w:id="1015" w:name="_Toc163635518"/>
      <w:bookmarkStart w:id="1016" w:name="_Toc163635636"/>
      <w:r>
        <w:rPr>
          <w:rFonts w:eastAsia="Harmony-Text"/>
          <w:lang w:val="en-US"/>
        </w:rPr>
        <w:t>General</w:t>
      </w:r>
      <w:bookmarkEnd w:id="1015"/>
      <w:bookmarkEnd w:id="1016"/>
    </w:p>
    <w:p w14:paraId="111B48AE" w14:textId="77777777" w:rsidR="002519D8" w:rsidRDefault="007D1AF7">
      <w:pPr>
        <w:pStyle w:val="Heading2"/>
      </w:pPr>
      <w:r>
        <w:t>You acknowledge and agree that:</w:t>
      </w:r>
    </w:p>
    <w:p w14:paraId="5EC00144" w14:textId="77777777" w:rsidR="002519D8" w:rsidRDefault="007D1AF7">
      <w:pPr>
        <w:pStyle w:val="Heading3"/>
      </w:pPr>
      <w:r>
        <w:t>you must not use the Whispir Service for any unlawful, abusive or fraudulent purpose or in any way that interferes with Whispir's ability to provide products or services to other customers, or create or use any software programs that automatically activate functions on Whispir's website;</w:t>
      </w:r>
    </w:p>
    <w:p w14:paraId="06FD878A" w14:textId="0820DB94" w:rsidR="002519D8" w:rsidRDefault="006F7065">
      <w:pPr>
        <w:pStyle w:val="Heading3"/>
      </w:pPr>
      <w:r>
        <w:lastRenderedPageBreak/>
        <w:t>s</w:t>
      </w:r>
      <w:r w:rsidRPr="006F7065">
        <w:t>ubject to the Australian Consumer Law provisions in the General Terms of Our Customer Terms</w:t>
      </w:r>
      <w:r>
        <w:t>,</w:t>
      </w:r>
      <w:r w:rsidRPr="006F7065">
        <w:t xml:space="preserve"> </w:t>
      </w:r>
      <w:r w:rsidR="007D1AF7">
        <w:t>we and/or Whispir are not responsible for the storage of data transmitted by you, any device used by you in connection with the Whispir Service, or data entered by you via Whispir’s website or the Whispir Application;</w:t>
      </w:r>
    </w:p>
    <w:p w14:paraId="474579F2" w14:textId="38A00E90" w:rsidR="002519D8" w:rsidRDefault="006F7065">
      <w:pPr>
        <w:pStyle w:val="Heading3"/>
      </w:pPr>
      <w:r>
        <w:t>s</w:t>
      </w:r>
      <w:r w:rsidRPr="006F7065">
        <w:t>ubject to the Australian Consumer Law provisions in the General Terms of Our Customer Terms</w:t>
      </w:r>
      <w:r>
        <w:t>,</w:t>
      </w:r>
      <w:r w:rsidRPr="006F7065">
        <w:t xml:space="preserve"> </w:t>
      </w:r>
      <w:r w:rsidR="007D1AF7">
        <w:t>if you download or access any data, information, files or other materials from Whispir's website you do so at your own risk;</w:t>
      </w:r>
    </w:p>
    <w:p w14:paraId="4F641753" w14:textId="70EFE445" w:rsidR="002519D8" w:rsidRDefault="007D1AF7">
      <w:pPr>
        <w:pStyle w:val="Heading3"/>
      </w:pPr>
      <w:r>
        <w:t>the functionality of, and access to, the Whispir Service may be restricted or affected by the functionality and limitations of our Telstra Mobile Network and the Internet;</w:t>
      </w:r>
    </w:p>
    <w:p w14:paraId="4DDF9FE5" w14:textId="77777777" w:rsidR="002519D8" w:rsidRDefault="007D1AF7">
      <w:pPr>
        <w:pStyle w:val="Heading3"/>
      </w:pPr>
      <w:r>
        <w:t>it is your responsibility to ensure that your use of the Whispir Service, including provision of any personal information to us or Whispir (for example, as part of the User and Contact information), complies with your privacy obligations;</w:t>
      </w:r>
    </w:p>
    <w:p w14:paraId="1705FEBE" w14:textId="77777777" w:rsidR="002519D8" w:rsidRDefault="007D1AF7">
      <w:pPr>
        <w:pStyle w:val="Heading3"/>
      </w:pPr>
      <w:r>
        <w:t>the provision of the Whispir Service relies on third party products and services that may be affected by a range of factors including technical problems and availability issues;</w:t>
      </w:r>
    </w:p>
    <w:p w14:paraId="5C0A7DBD" w14:textId="7C9C16F5" w:rsidR="002519D8" w:rsidRDefault="006F7065">
      <w:pPr>
        <w:pStyle w:val="Heading3"/>
      </w:pPr>
      <w:r>
        <w:t>s</w:t>
      </w:r>
      <w:r w:rsidRPr="006F7065">
        <w:t>ubject to the Australian Consumer Law provisions in the General Terms of Our Customer Terms</w:t>
      </w:r>
      <w:r>
        <w:t>,</w:t>
      </w:r>
      <w:r w:rsidRPr="006F7065">
        <w:t xml:space="preserve"> </w:t>
      </w:r>
      <w:r w:rsidR="007D1AF7">
        <w:t>we do not guarantee that the Whispir Service or the website operated by Whispir will be error-free or operate uninterrupted;</w:t>
      </w:r>
    </w:p>
    <w:p w14:paraId="198696C7" w14:textId="77777777" w:rsidR="002519D8" w:rsidRDefault="007D1AF7">
      <w:pPr>
        <w:pStyle w:val="Heading3"/>
      </w:pPr>
      <w:r>
        <w:t>you must, at your own expense, procure and maintain any hardware and software licenses, permissions and approvals necessary for us to legally supply the Whispir Service;</w:t>
      </w:r>
    </w:p>
    <w:p w14:paraId="5B52FEF9" w14:textId="377F0422" w:rsidR="002519D8" w:rsidRDefault="007D1AF7">
      <w:pPr>
        <w:pStyle w:val="Heading3"/>
      </w:pPr>
      <w:r>
        <w:t xml:space="preserve">you must comply with any Whispir policies applicable to the Whispir Service or your access to the Whispir website (such as an acceptable use policy) that may be introduced by Whispir from time to time and published on the Whispir website.  In particular, you must comply with </w:t>
      </w:r>
      <w:r>
        <w:rPr>
          <w:rFonts w:cs="Arial"/>
          <w:bCs/>
          <w:szCs w:val="23"/>
        </w:rPr>
        <w:t xml:space="preserve">Whispir's general network policies (including the Acceptable Use Policy published at </w:t>
      </w:r>
      <w:hyperlink r:id="rId28" w:history="1">
        <w:r>
          <w:rPr>
            <w:rFonts w:cs="Arial"/>
            <w:bCs/>
            <w:color w:val="0000FF"/>
            <w:szCs w:val="23"/>
            <w:u w:val="single"/>
          </w:rPr>
          <w:t>http://whispir.com/acceptable-use</w:t>
        </w:r>
      </w:hyperlink>
      <w:r>
        <w:rPr>
          <w:rFonts w:cs="Arial"/>
          <w:bCs/>
          <w:szCs w:val="23"/>
        </w:rPr>
        <w:t xml:space="preserve">), and Data Retention Policy published at </w:t>
      </w:r>
      <w:hyperlink r:id="rId29" w:history="1">
        <w:r>
          <w:rPr>
            <w:rFonts w:cs="Arial"/>
            <w:bCs/>
            <w:color w:val="0000FF"/>
            <w:szCs w:val="23"/>
            <w:u w:val="single"/>
          </w:rPr>
          <w:t>http://whispir.com/data-retention-policy</w:t>
        </w:r>
      </w:hyperlink>
      <w:r>
        <w:rPr>
          <w:rFonts w:cs="Arial"/>
          <w:bCs/>
          <w:szCs w:val="23"/>
        </w:rPr>
        <w:t>)</w:t>
      </w:r>
      <w:r>
        <w:rPr>
          <w:szCs w:val="23"/>
        </w:rPr>
        <w:t>;</w:t>
      </w:r>
      <w:r>
        <w:t xml:space="preserve"> </w:t>
      </w:r>
    </w:p>
    <w:p w14:paraId="1A0C7685" w14:textId="6DB208CD" w:rsidR="002519D8" w:rsidRDefault="007D1AF7">
      <w:pPr>
        <w:pStyle w:val="Heading3"/>
      </w:pPr>
      <w:r>
        <w:t>you must comply with any reasonable instructions from us or Whispir in relation to maintaining the Whispir Service</w:t>
      </w:r>
      <w:r>
        <w:rPr>
          <w:rFonts w:cs="Arial"/>
          <w:bCs/>
          <w:sz w:val="20"/>
        </w:rPr>
        <w:t xml:space="preserve"> </w:t>
      </w:r>
      <w:r>
        <w:rPr>
          <w:rFonts w:cs="Arial"/>
          <w:bCs/>
          <w:szCs w:val="23"/>
        </w:rPr>
        <w:t xml:space="preserve">(including complying with instructions published at </w:t>
      </w:r>
      <w:hyperlink r:id="rId30" w:history="1">
        <w:r>
          <w:rPr>
            <w:rFonts w:cs="Arial"/>
            <w:bCs/>
            <w:color w:val="0000FF"/>
            <w:szCs w:val="23"/>
            <w:u w:val="single"/>
          </w:rPr>
          <w:t>http://whispir.com/acceptable-use</w:t>
        </w:r>
      </w:hyperlink>
      <w:r>
        <w:rPr>
          <w:rFonts w:cs="Arial"/>
          <w:bCs/>
          <w:color w:val="0000FF"/>
          <w:szCs w:val="23"/>
          <w:u w:val="single"/>
        </w:rPr>
        <w:t>)</w:t>
      </w:r>
      <w:r>
        <w:rPr>
          <w:szCs w:val="23"/>
        </w:rPr>
        <w:t>;</w:t>
      </w:r>
    </w:p>
    <w:p w14:paraId="6B2B7A8B" w14:textId="113D804D" w:rsidR="002519D8" w:rsidRDefault="007D1AF7">
      <w:pPr>
        <w:pStyle w:val="Heading3"/>
      </w:pPr>
      <w:r>
        <w:rPr>
          <w:lang w:val="en-GB"/>
        </w:rPr>
        <w:t>you have obtained all necessary consents, licences, permits and approvals to receive and use the Whispir Service and to comply with your obligations in these terms</w:t>
      </w:r>
      <w:r w:rsidR="00D00A9D">
        <w:rPr>
          <w:lang w:val="en-GB"/>
        </w:rPr>
        <w:t>;</w:t>
      </w:r>
    </w:p>
    <w:p w14:paraId="7E092978" w14:textId="77777777" w:rsidR="002519D8" w:rsidRDefault="007D1AF7">
      <w:pPr>
        <w:pStyle w:val="Heading3"/>
      </w:pPr>
      <w:r>
        <w:t xml:space="preserve">you must not resell or make the Whispir Service available to any third party without Whispir's consent; </w:t>
      </w:r>
    </w:p>
    <w:p w14:paraId="4088CDEA" w14:textId="06C43E49" w:rsidR="002519D8" w:rsidRDefault="006F7065">
      <w:pPr>
        <w:pStyle w:val="Heading3"/>
      </w:pPr>
      <w:r>
        <w:t>s</w:t>
      </w:r>
      <w:r w:rsidRPr="006F7065">
        <w:t>ubject to the Australian Consumer Law provisions in the General Terms of Our Customer Terms</w:t>
      </w:r>
      <w:r>
        <w:t>,</w:t>
      </w:r>
      <w:r w:rsidRPr="006F7065">
        <w:t xml:space="preserve"> </w:t>
      </w:r>
      <w:r w:rsidR="007D1AF7">
        <w:t>we and/or Whispir are not responsible to the extent the unavailability of the Whispir Service is due to:</w:t>
      </w:r>
    </w:p>
    <w:p w14:paraId="5B506472" w14:textId="77777777" w:rsidR="002519D8" w:rsidRDefault="007D1AF7">
      <w:pPr>
        <w:pStyle w:val="Heading4"/>
      </w:pPr>
      <w:r>
        <w:lastRenderedPageBreak/>
        <w:t>failure of your owned and/or maintained equipment and/or infrastructure, including your data or materials;</w:t>
      </w:r>
    </w:p>
    <w:p w14:paraId="362A4C78" w14:textId="77777777" w:rsidR="002519D8" w:rsidRDefault="007D1AF7">
      <w:pPr>
        <w:pStyle w:val="Heading4"/>
      </w:pPr>
      <w:r>
        <w:t>you providing inaccurate or incomplete information;</w:t>
      </w:r>
    </w:p>
    <w:p w14:paraId="0FC47662" w14:textId="32B4E67A" w:rsidR="002519D8" w:rsidRDefault="007D1AF7">
      <w:pPr>
        <w:pStyle w:val="Heading4"/>
      </w:pPr>
      <w:r>
        <w:t xml:space="preserve">failure of any third party services </w:t>
      </w:r>
      <w:r w:rsidR="006F7065">
        <w:t xml:space="preserve">(other than services provided by our contractors) </w:t>
      </w:r>
      <w:r>
        <w:t>used by the Customer in conjunction with the Whispir Service (including internet and telecommunications services); and/or</w:t>
      </w:r>
    </w:p>
    <w:p w14:paraId="7EFE3875" w14:textId="7C7C8775" w:rsidR="002519D8" w:rsidRDefault="007D1AF7">
      <w:pPr>
        <w:pStyle w:val="Heading4"/>
      </w:pPr>
      <w:r>
        <w:t xml:space="preserve">where the Customer, its employees, agents and subcontractors do not utilise the Whispir Service in accordance with instructions published by Whispir at </w:t>
      </w:r>
      <w:hyperlink r:id="rId31" w:history="1">
        <w:r>
          <w:rPr>
            <w:color w:val="0000FF"/>
            <w:u w:val="single"/>
          </w:rPr>
          <w:t>http://whispir.com/acceptable-use</w:t>
        </w:r>
      </w:hyperlink>
      <w:r w:rsidR="00D00A9D">
        <w:t>; and</w:t>
      </w:r>
    </w:p>
    <w:p w14:paraId="79C8DCCF" w14:textId="78034E3E" w:rsidR="002519D8" w:rsidRDefault="006F7065">
      <w:pPr>
        <w:pStyle w:val="Heading3"/>
      </w:pPr>
      <w:r>
        <w:t>s</w:t>
      </w:r>
      <w:r w:rsidRPr="006F7065">
        <w:t>ubject to the Australian Consumer Law provisions in the General Terms of Our Customer Terms</w:t>
      </w:r>
      <w:r>
        <w:t>,</w:t>
      </w:r>
      <w:r w:rsidRPr="006F7065">
        <w:t xml:space="preserve"> </w:t>
      </w:r>
      <w:r w:rsidR="007D1AF7">
        <w:t xml:space="preserve">we and/or Whispir are not responsible for any third party content </w:t>
      </w:r>
      <w:r>
        <w:t xml:space="preserve">(other than content provided by our contractors) </w:t>
      </w:r>
      <w:r w:rsidR="007D1AF7">
        <w:t>offered or made available or accessible by the Whispir Service and are not liable for any loss suffered or incurred by your reliance on or use of such third party content offered or made available or accessible by using the Whispir Service</w:t>
      </w:r>
      <w:r>
        <w:t xml:space="preserve">, except to the </w:t>
      </w:r>
      <w:r w:rsidR="006821C7">
        <w:t>event giving rise to the loss</w:t>
      </w:r>
      <w:r>
        <w:t xml:space="preserve"> </w:t>
      </w:r>
      <w:r w:rsidR="006821C7">
        <w:t xml:space="preserve">was caused or contributed to by our (or our contractors’) negligence or breach of </w:t>
      </w:r>
      <w:r w:rsidR="006A3A30">
        <w:t>contract</w:t>
      </w:r>
      <w:r w:rsidR="007D1AF7">
        <w:t xml:space="preserve">. </w:t>
      </w:r>
    </w:p>
    <w:p w14:paraId="29CBD83A" w14:textId="77777777" w:rsidR="002519D8" w:rsidRDefault="007D1AF7">
      <w:pPr>
        <w:pStyle w:val="Indent1"/>
        <w:rPr>
          <w:rFonts w:eastAsia="Harmony-Text"/>
          <w:lang w:val="en-US"/>
        </w:rPr>
      </w:pPr>
      <w:bookmarkStart w:id="1017" w:name="_Toc163635519"/>
      <w:bookmarkStart w:id="1018" w:name="_Toc163635637"/>
      <w:r>
        <w:rPr>
          <w:rFonts w:eastAsia="Harmony-Text"/>
          <w:lang w:val="en-US"/>
        </w:rPr>
        <w:t>Security of data</w:t>
      </w:r>
      <w:bookmarkEnd w:id="1017"/>
      <w:bookmarkEnd w:id="1018"/>
    </w:p>
    <w:p w14:paraId="0C32F99F" w14:textId="77777777" w:rsidR="002519D8" w:rsidRDefault="007D1AF7">
      <w:pPr>
        <w:pStyle w:val="Heading2"/>
      </w:pPr>
      <w:r>
        <w:t>You acknowledge that you are responsible for the security, accuracy and integrity of the data transmitted by you to the Whispir Service, and that data transmitted over our Telstra Mobile Network using the Whispir Service may be intercepted by third parties without our knowledge (or the knowledge of Whispir).</w:t>
      </w:r>
    </w:p>
    <w:p w14:paraId="1A9F065B" w14:textId="77777777" w:rsidR="002519D8" w:rsidRDefault="007D1AF7">
      <w:pPr>
        <w:pStyle w:val="Indent1"/>
        <w:rPr>
          <w:rFonts w:eastAsia="Harmony-Text"/>
          <w:lang w:val="en-US"/>
        </w:rPr>
      </w:pPr>
      <w:bookmarkStart w:id="1019" w:name="_Toc163635520"/>
      <w:bookmarkStart w:id="1020" w:name="_Toc163635638"/>
      <w:r>
        <w:rPr>
          <w:rFonts w:eastAsia="Harmony-Text"/>
          <w:lang w:val="en-US"/>
        </w:rPr>
        <w:t>Activation Time</w:t>
      </w:r>
      <w:bookmarkEnd w:id="1019"/>
      <w:bookmarkEnd w:id="1020"/>
    </w:p>
    <w:p w14:paraId="61C3905F" w14:textId="77777777" w:rsidR="002519D8" w:rsidRDefault="007D1AF7">
      <w:pPr>
        <w:pStyle w:val="Heading2"/>
      </w:pPr>
      <w:bookmarkStart w:id="1021" w:name="_Ref43410909"/>
      <w:r>
        <w:t>We will aim to fulfil your request for access to the Whispir Platform within our specified activation time (</w:t>
      </w:r>
      <w:r>
        <w:rPr>
          <w:b/>
        </w:rPr>
        <w:t>Activation Time</w:t>
      </w:r>
      <w:r>
        <w:t>).  The Activation Time is measured from the time Whispir acknowledges receipt of your request until the time that functionality of the Whispir Platform is available from an Internet enabled computer, but excludes any delays caused by you or due to unusual conditions or activation parameters notified by Whispir.</w:t>
      </w:r>
      <w:bookmarkEnd w:id="1021"/>
    </w:p>
    <w:p w14:paraId="26867902" w14:textId="77777777" w:rsidR="002519D8" w:rsidRDefault="007D1AF7">
      <w:pPr>
        <w:pStyle w:val="Indent1"/>
        <w:rPr>
          <w:rFonts w:eastAsia="Harmony-Text"/>
          <w:lang w:val="en-US"/>
        </w:rPr>
      </w:pPr>
      <w:bookmarkStart w:id="1022" w:name="_Toc163635521"/>
      <w:bookmarkStart w:id="1023" w:name="_Toc163635639"/>
      <w:r>
        <w:rPr>
          <w:rFonts w:eastAsia="Harmony-Text"/>
          <w:lang w:val="en-US"/>
        </w:rPr>
        <w:t>Service Availability</w:t>
      </w:r>
      <w:bookmarkEnd w:id="1022"/>
      <w:bookmarkEnd w:id="1023"/>
    </w:p>
    <w:p w14:paraId="0FDD1C2B" w14:textId="77777777" w:rsidR="002519D8" w:rsidRDefault="007D1AF7">
      <w:pPr>
        <w:pStyle w:val="Heading2"/>
      </w:pPr>
      <w:bookmarkStart w:id="1024" w:name="_Ref237851755"/>
      <w:bookmarkStart w:id="1025" w:name="_Ref43412388"/>
      <w:r>
        <w:rPr>
          <w:lang w:val="en-GB"/>
        </w:rPr>
        <w:t>We will aim to meet the Whispir Platform availability targets (</w:t>
      </w:r>
      <w:r>
        <w:rPr>
          <w:b/>
        </w:rPr>
        <w:t>Availability Targets</w:t>
      </w:r>
      <w:r>
        <w:t>)</w:t>
      </w:r>
      <w:r>
        <w:rPr>
          <w:lang w:val="en-GB"/>
        </w:rPr>
        <w:t xml:space="preserve"> set out below</w:t>
      </w:r>
      <w:bookmarkEnd w:id="1024"/>
      <w:r>
        <w:rPr>
          <w:lang w:val="en-GB"/>
        </w:rPr>
        <w:t>, which depend on the particular support option you select:</w:t>
      </w:r>
      <w:bookmarkEnd w:id="1025"/>
      <w:r>
        <w:rPr>
          <w:lang w:val="en-GB"/>
        </w:rPr>
        <w:t xml:space="preserve">  </w:t>
      </w:r>
    </w:p>
    <w:tbl>
      <w:tblPr>
        <w:tblW w:w="893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686"/>
        <w:gridCol w:w="1276"/>
        <w:gridCol w:w="1276"/>
        <w:gridCol w:w="1417"/>
      </w:tblGrid>
      <w:tr w:rsidR="002519D8" w14:paraId="15CBA1A6" w14:textId="77777777">
        <w:trPr>
          <w:trHeight w:val="170"/>
        </w:trPr>
        <w:tc>
          <w:tcPr>
            <w:tcW w:w="1276" w:type="dxa"/>
            <w:shd w:val="clear" w:color="auto" w:fill="FF9900"/>
          </w:tcPr>
          <w:p w14:paraId="308E5A50" w14:textId="77777777" w:rsidR="002519D8" w:rsidRDefault="007D1AF7">
            <w:pPr>
              <w:pStyle w:val="TableHead"/>
              <w:jc w:val="center"/>
            </w:pPr>
            <w:r>
              <w:t>Availability category</w:t>
            </w:r>
          </w:p>
        </w:tc>
        <w:tc>
          <w:tcPr>
            <w:tcW w:w="3686" w:type="dxa"/>
            <w:shd w:val="clear" w:color="auto" w:fill="FF9900"/>
          </w:tcPr>
          <w:p w14:paraId="602B8DD8" w14:textId="77777777" w:rsidR="002519D8" w:rsidRDefault="007D1AF7">
            <w:pPr>
              <w:pStyle w:val="TableHead"/>
              <w:jc w:val="center"/>
            </w:pPr>
            <w:r>
              <w:t>Description</w:t>
            </w:r>
          </w:p>
        </w:tc>
        <w:tc>
          <w:tcPr>
            <w:tcW w:w="1276" w:type="dxa"/>
            <w:shd w:val="clear" w:color="auto" w:fill="FF9900"/>
          </w:tcPr>
          <w:p w14:paraId="01ED8F0F" w14:textId="77777777" w:rsidR="002519D8" w:rsidRDefault="007D1AF7">
            <w:pPr>
              <w:pStyle w:val="TableHead"/>
              <w:jc w:val="center"/>
            </w:pPr>
            <w:r>
              <w:t>Basic Support Availability Target</w:t>
            </w:r>
          </w:p>
        </w:tc>
        <w:tc>
          <w:tcPr>
            <w:tcW w:w="1276" w:type="dxa"/>
            <w:shd w:val="clear" w:color="auto" w:fill="FF9900"/>
          </w:tcPr>
          <w:p w14:paraId="1195E208" w14:textId="77777777" w:rsidR="002519D8" w:rsidRDefault="007D1AF7">
            <w:pPr>
              <w:pStyle w:val="TableHead"/>
              <w:jc w:val="center"/>
            </w:pPr>
            <w:r>
              <w:t>Standard Support Availability Target</w:t>
            </w:r>
          </w:p>
        </w:tc>
        <w:tc>
          <w:tcPr>
            <w:tcW w:w="1417" w:type="dxa"/>
            <w:shd w:val="clear" w:color="auto" w:fill="FF9900"/>
          </w:tcPr>
          <w:p w14:paraId="3E0D0D7F" w14:textId="77777777" w:rsidR="002519D8" w:rsidRDefault="007D1AF7">
            <w:pPr>
              <w:pStyle w:val="TableHead"/>
              <w:jc w:val="center"/>
            </w:pPr>
            <w:r>
              <w:t>Premium Support Availability Target</w:t>
            </w:r>
          </w:p>
        </w:tc>
      </w:tr>
      <w:tr w:rsidR="002519D8" w14:paraId="17ED07F1" w14:textId="77777777">
        <w:trPr>
          <w:trHeight w:val="170"/>
        </w:trPr>
        <w:tc>
          <w:tcPr>
            <w:tcW w:w="1276" w:type="dxa"/>
          </w:tcPr>
          <w:p w14:paraId="40050EFC" w14:textId="77777777" w:rsidR="002519D8" w:rsidRDefault="007D1AF7">
            <w:pPr>
              <w:pStyle w:val="TableData"/>
              <w:rPr>
                <w:lang w:val="en-AU"/>
              </w:rPr>
            </w:pPr>
            <w:r>
              <w:rPr>
                <w:lang w:val="en-AU"/>
              </w:rPr>
              <w:t>Whispir Core Network</w:t>
            </w:r>
          </w:p>
        </w:tc>
        <w:tc>
          <w:tcPr>
            <w:tcW w:w="3686" w:type="dxa"/>
          </w:tcPr>
          <w:p w14:paraId="1D1C9D6F" w14:textId="77777777" w:rsidR="002519D8" w:rsidRDefault="007D1AF7">
            <w:pPr>
              <w:pStyle w:val="TableData"/>
              <w:rPr>
                <w:lang w:val="en-AU"/>
              </w:rPr>
            </w:pPr>
            <w:r>
              <w:rPr>
                <w:lang w:val="en-AU"/>
              </w:rPr>
              <w:t xml:space="preserve">The minimum availability target for the Whispir Platform.  </w:t>
            </w:r>
          </w:p>
          <w:p w14:paraId="6DD07487" w14:textId="77777777" w:rsidR="002519D8" w:rsidRDefault="007D1AF7">
            <w:pPr>
              <w:pStyle w:val="TableData"/>
              <w:rPr>
                <w:lang w:val="en-AU"/>
              </w:rPr>
            </w:pPr>
            <w:r>
              <w:rPr>
                <w:lang w:val="en-AU"/>
              </w:rPr>
              <w:t xml:space="preserve">Considered available when a connection can be made from a properly Internet </w:t>
            </w:r>
            <w:r>
              <w:rPr>
                <w:lang w:val="en-AU"/>
              </w:rPr>
              <w:lastRenderedPageBreak/>
              <w:t xml:space="preserve">enabled and connected device to the Whispir Platform.  </w:t>
            </w:r>
          </w:p>
        </w:tc>
        <w:tc>
          <w:tcPr>
            <w:tcW w:w="1276" w:type="dxa"/>
          </w:tcPr>
          <w:p w14:paraId="71134AA3" w14:textId="77777777" w:rsidR="002519D8" w:rsidRDefault="007D1AF7">
            <w:pPr>
              <w:pStyle w:val="TableData"/>
              <w:rPr>
                <w:bCs/>
                <w:lang w:val="en-AU"/>
              </w:rPr>
            </w:pPr>
            <w:r>
              <w:rPr>
                <w:bCs/>
                <w:lang w:val="en-AU"/>
              </w:rPr>
              <w:lastRenderedPageBreak/>
              <w:t>n/a</w:t>
            </w:r>
          </w:p>
        </w:tc>
        <w:tc>
          <w:tcPr>
            <w:tcW w:w="1276" w:type="dxa"/>
          </w:tcPr>
          <w:p w14:paraId="0C234920" w14:textId="77777777" w:rsidR="002519D8" w:rsidRDefault="007D1AF7">
            <w:pPr>
              <w:pStyle w:val="TableData"/>
              <w:rPr>
                <w:lang w:val="en-AU"/>
              </w:rPr>
            </w:pPr>
            <w:r>
              <w:rPr>
                <w:bCs/>
                <w:lang w:val="en-AU"/>
              </w:rPr>
              <w:t>99.50%</w:t>
            </w:r>
          </w:p>
        </w:tc>
        <w:tc>
          <w:tcPr>
            <w:tcW w:w="1417" w:type="dxa"/>
          </w:tcPr>
          <w:p w14:paraId="40B9187B" w14:textId="77777777" w:rsidR="002519D8" w:rsidRDefault="007D1AF7">
            <w:pPr>
              <w:pStyle w:val="TableData"/>
              <w:rPr>
                <w:lang w:val="en-AU"/>
              </w:rPr>
            </w:pPr>
            <w:r>
              <w:rPr>
                <w:bCs/>
                <w:lang w:val="en-AU"/>
              </w:rPr>
              <w:t>99.95%</w:t>
            </w:r>
          </w:p>
        </w:tc>
      </w:tr>
      <w:tr w:rsidR="002519D8" w14:paraId="390F0471" w14:textId="77777777">
        <w:trPr>
          <w:trHeight w:val="170"/>
        </w:trPr>
        <w:tc>
          <w:tcPr>
            <w:tcW w:w="1276" w:type="dxa"/>
          </w:tcPr>
          <w:p w14:paraId="7B56798C" w14:textId="77777777" w:rsidR="002519D8" w:rsidRDefault="007D1AF7">
            <w:pPr>
              <w:pStyle w:val="TableData"/>
              <w:rPr>
                <w:lang w:val="en-AU"/>
              </w:rPr>
            </w:pPr>
            <w:r>
              <w:rPr>
                <w:lang w:val="en-AU"/>
              </w:rPr>
              <w:t xml:space="preserve">Whispir </w:t>
            </w:r>
            <w:r>
              <w:t>Messaging Gateway</w:t>
            </w:r>
          </w:p>
        </w:tc>
        <w:tc>
          <w:tcPr>
            <w:tcW w:w="3686" w:type="dxa"/>
          </w:tcPr>
          <w:p w14:paraId="3F81D743" w14:textId="77777777" w:rsidR="002519D8" w:rsidRDefault="007D1AF7">
            <w:pPr>
              <w:pStyle w:val="TableData"/>
              <w:rPr>
                <w:lang w:val="en-AU"/>
              </w:rPr>
            </w:pPr>
            <w:r>
              <w:rPr>
                <w:lang w:val="en-AU"/>
              </w:rPr>
              <w:t xml:space="preserve">The availability of the messaging connections utilised to provide the carriage of messages sent using the Whispir Platform. </w:t>
            </w:r>
          </w:p>
        </w:tc>
        <w:tc>
          <w:tcPr>
            <w:tcW w:w="1276" w:type="dxa"/>
          </w:tcPr>
          <w:p w14:paraId="732BF24A" w14:textId="77777777" w:rsidR="002519D8" w:rsidRDefault="007D1AF7">
            <w:pPr>
              <w:pStyle w:val="TableData"/>
              <w:rPr>
                <w:bCs/>
                <w:lang w:val="en-AU"/>
              </w:rPr>
            </w:pPr>
            <w:r>
              <w:rPr>
                <w:bCs/>
                <w:lang w:val="en-AU"/>
              </w:rPr>
              <w:t>n/a</w:t>
            </w:r>
          </w:p>
        </w:tc>
        <w:tc>
          <w:tcPr>
            <w:tcW w:w="1276" w:type="dxa"/>
          </w:tcPr>
          <w:p w14:paraId="77FAEFA0" w14:textId="77777777" w:rsidR="002519D8" w:rsidRDefault="007D1AF7">
            <w:pPr>
              <w:pStyle w:val="TableData"/>
              <w:rPr>
                <w:lang w:val="en-AU"/>
              </w:rPr>
            </w:pPr>
            <w:r>
              <w:rPr>
                <w:bCs/>
                <w:lang w:val="en-AU"/>
              </w:rPr>
              <w:t>99.50%</w:t>
            </w:r>
          </w:p>
        </w:tc>
        <w:tc>
          <w:tcPr>
            <w:tcW w:w="1417" w:type="dxa"/>
          </w:tcPr>
          <w:p w14:paraId="70C7B8F2" w14:textId="77777777" w:rsidR="002519D8" w:rsidRDefault="007D1AF7">
            <w:pPr>
              <w:pStyle w:val="TableData"/>
              <w:rPr>
                <w:lang w:val="en-AU"/>
              </w:rPr>
            </w:pPr>
            <w:r>
              <w:rPr>
                <w:bCs/>
                <w:lang w:val="en-AU"/>
              </w:rPr>
              <w:t>99.95%</w:t>
            </w:r>
          </w:p>
        </w:tc>
      </w:tr>
    </w:tbl>
    <w:p w14:paraId="3BEDF0DA" w14:textId="47495C71" w:rsidR="002519D8" w:rsidRDefault="007D1AF7">
      <w:pPr>
        <w:pStyle w:val="Heading2"/>
        <w:spacing w:before="240"/>
      </w:pPr>
      <w:r>
        <w:rPr>
          <w:lang w:val="en-GB"/>
        </w:rPr>
        <w:t xml:space="preserve">If we do not meet an Availability Target, you may be entitled to the applicable Service Level credit.  </w:t>
      </w:r>
      <w:r w:rsidR="007C37D9" w:rsidRPr="007C37D9">
        <w:rPr>
          <w:lang w:val="en-GB"/>
        </w:rPr>
        <w:t>Subject to the Australian Consumer Law provisions in the General Terms of Our Customer Terms</w:t>
      </w:r>
      <w:r w:rsidR="007C37D9">
        <w:rPr>
          <w:lang w:val="en-GB"/>
        </w:rPr>
        <w:t>,</w:t>
      </w:r>
      <w:r w:rsidR="007C37D9" w:rsidRPr="007C37D9">
        <w:rPr>
          <w:lang w:val="en-GB"/>
        </w:rPr>
        <w:t xml:space="preserve"> </w:t>
      </w:r>
      <w:r w:rsidR="007C37D9">
        <w:rPr>
          <w:lang w:val="en-GB"/>
        </w:rPr>
        <w:t>w</w:t>
      </w:r>
      <w:r>
        <w:rPr>
          <w:lang w:val="en-GB"/>
        </w:rPr>
        <w:t>e are not otherwise liable to you for any failure to meet an Availability Target.</w:t>
      </w:r>
    </w:p>
    <w:p w14:paraId="323DA201" w14:textId="77777777" w:rsidR="002519D8" w:rsidRDefault="007D1AF7">
      <w:pPr>
        <w:pStyle w:val="Heading2"/>
      </w:pPr>
      <w:r>
        <w:t>Service availability is calculated on a calendar month basis as follows:</w:t>
      </w:r>
    </w:p>
    <w:p w14:paraId="017CCCCB" w14:textId="77777777" w:rsidR="002519D8" w:rsidRDefault="007D1AF7">
      <w:pPr>
        <w:pStyle w:val="Indent3"/>
        <w:ind w:left="0" w:firstLine="709"/>
      </w:pPr>
      <w:r>
        <w:t>((A-B) divided by A) x 100 expressed as a percentage</w:t>
      </w:r>
    </w:p>
    <w:p w14:paraId="2BC945B7" w14:textId="77777777" w:rsidR="002519D8" w:rsidRDefault="007D1AF7">
      <w:pPr>
        <w:pStyle w:val="Indent3"/>
        <w:ind w:left="0" w:firstLine="709"/>
      </w:pPr>
      <w:r>
        <w:t>Where:</w:t>
      </w:r>
    </w:p>
    <w:p w14:paraId="63843946" w14:textId="77777777" w:rsidR="002519D8" w:rsidRDefault="007D1AF7">
      <w:pPr>
        <w:pStyle w:val="Indent3"/>
        <w:ind w:left="0" w:firstLine="709"/>
      </w:pPr>
      <w:r>
        <w:t>"A" = Total time over the month.</w:t>
      </w:r>
    </w:p>
    <w:p w14:paraId="629615D2" w14:textId="77777777" w:rsidR="002519D8" w:rsidRDefault="007D1AF7">
      <w:pPr>
        <w:pStyle w:val="Heading2"/>
        <w:numPr>
          <w:ilvl w:val="0"/>
          <w:numId w:val="0"/>
        </w:numPr>
        <w:ind w:left="709"/>
      </w:pPr>
      <w:r>
        <w:t>"B"= Total unavailable time for the same month</w:t>
      </w:r>
    </w:p>
    <w:p w14:paraId="32D0044A" w14:textId="77777777" w:rsidR="002519D8" w:rsidRDefault="007D1AF7">
      <w:pPr>
        <w:pStyle w:val="Heading2"/>
      </w:pPr>
      <w:r>
        <w:t>In calculating, “total unavailable time”, the following is excluded:</w:t>
      </w:r>
    </w:p>
    <w:p w14:paraId="71414D0B" w14:textId="77777777" w:rsidR="002519D8" w:rsidRDefault="007D1AF7">
      <w:pPr>
        <w:pStyle w:val="Heading3"/>
      </w:pPr>
      <w:r>
        <w:t>planned outages;</w:t>
      </w:r>
    </w:p>
    <w:p w14:paraId="713587BE" w14:textId="77777777" w:rsidR="002519D8" w:rsidRDefault="007D1AF7">
      <w:pPr>
        <w:pStyle w:val="Heading3"/>
      </w:pPr>
      <w:r>
        <w:t>faults reported by you in relation to the Whispir Service where no fault is found or confirmed by Whispir;</w:t>
      </w:r>
    </w:p>
    <w:p w14:paraId="2DA581D4" w14:textId="77777777" w:rsidR="002519D8" w:rsidRDefault="007D1AF7">
      <w:pPr>
        <w:pStyle w:val="Heading3"/>
      </w:pPr>
      <w:r>
        <w:t>time where we or Whispir cannot gain access to your equipment (if required) for the purpose of fault rectification for any reason beyond our or Whispir’s control;</w:t>
      </w:r>
    </w:p>
    <w:p w14:paraId="41727AF5" w14:textId="77777777" w:rsidR="002519D8" w:rsidRDefault="007D1AF7">
      <w:pPr>
        <w:pStyle w:val="Heading3"/>
      </w:pPr>
      <w:r>
        <w:t>time where your staff are inaccessible to confirm Whispir Service operation after clearance of a fault;</w:t>
      </w:r>
    </w:p>
    <w:p w14:paraId="5FE3D3C8" w14:textId="77777777" w:rsidR="002519D8" w:rsidRDefault="007D1AF7">
      <w:pPr>
        <w:pStyle w:val="Heading3"/>
      </w:pPr>
      <w:r>
        <w:t>time taken by you to confirm the Whispir Service’s operation after clearance of a fault by us or Whispir; and</w:t>
      </w:r>
    </w:p>
    <w:p w14:paraId="42408423" w14:textId="77777777" w:rsidR="002519D8" w:rsidRDefault="007D1AF7">
      <w:pPr>
        <w:pStyle w:val="Heading3"/>
      </w:pPr>
      <w:r>
        <w:t>time where faults or interruptions are caused by events beyond our or Whispir’s reasonable control.</w:t>
      </w:r>
    </w:p>
    <w:p w14:paraId="4019FC72" w14:textId="77777777" w:rsidR="002519D8" w:rsidRDefault="007D1AF7">
      <w:pPr>
        <w:pStyle w:val="Indent1"/>
        <w:rPr>
          <w:rFonts w:eastAsia="Harmony-Text"/>
          <w:lang w:val="en-US"/>
        </w:rPr>
      </w:pPr>
      <w:bookmarkStart w:id="1026" w:name="_Toc163635522"/>
      <w:bookmarkStart w:id="1027" w:name="_Toc163635640"/>
      <w:r>
        <w:rPr>
          <w:rFonts w:eastAsia="Harmony-Text"/>
          <w:lang w:val="en-US"/>
        </w:rPr>
        <w:t>Response and restoration times</w:t>
      </w:r>
      <w:bookmarkEnd w:id="1026"/>
      <w:bookmarkEnd w:id="1027"/>
    </w:p>
    <w:p w14:paraId="3FF67110" w14:textId="77777777" w:rsidR="002519D8" w:rsidRDefault="007D1AF7">
      <w:pPr>
        <w:pStyle w:val="Heading2"/>
      </w:pPr>
      <w:r>
        <w:t>If you become aware of a Severity 1 or 2 fault, you must call the relevant Help Desk support number. If you become aware of a Severity 3 fault, you should email as much detail as possible to the Help Desk support email address (support@whispir.com) and follow up with a call to the relevant Help Desk support number if required.</w:t>
      </w:r>
    </w:p>
    <w:p w14:paraId="6C5C4FDF" w14:textId="6489F0F2" w:rsidR="002519D8" w:rsidRDefault="007D1AF7">
      <w:pPr>
        <w:pStyle w:val="Heading2"/>
      </w:pPr>
      <w:r>
        <w:t>If you require assistance with a Severity 4 fault, you should email the Help Desk support email address (</w:t>
      </w:r>
      <w:hyperlink r:id="rId32" w:history="1">
        <w:r>
          <w:rPr>
            <w:rStyle w:val="Hyperlink"/>
          </w:rPr>
          <w:t>support@whispir.com</w:t>
        </w:r>
      </w:hyperlink>
      <w:r>
        <w:t>).</w:t>
      </w:r>
    </w:p>
    <w:p w14:paraId="2C710EC8" w14:textId="77777777" w:rsidR="002519D8" w:rsidRDefault="007D1AF7">
      <w:pPr>
        <w:pStyle w:val="Heading2"/>
      </w:pPr>
      <w:r>
        <w:lastRenderedPageBreak/>
        <w:t>We will aim to achieve the following ‘Response’ and ‘Restoration’ times, which are dependant on the Support Service option you select.</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1093"/>
        <w:gridCol w:w="1257"/>
        <w:gridCol w:w="1275"/>
        <w:gridCol w:w="1052"/>
        <w:gridCol w:w="1270"/>
        <w:gridCol w:w="1275"/>
      </w:tblGrid>
      <w:tr w:rsidR="002519D8" w14:paraId="24151CCB" w14:textId="77777777">
        <w:tc>
          <w:tcPr>
            <w:tcW w:w="911" w:type="dxa"/>
            <w:vMerge w:val="restart"/>
            <w:shd w:val="clear" w:color="auto" w:fill="FF9900"/>
          </w:tcPr>
          <w:p w14:paraId="0850D05F" w14:textId="77777777" w:rsidR="002519D8" w:rsidRDefault="007D1AF7">
            <w:pPr>
              <w:pStyle w:val="Heading2"/>
              <w:numPr>
                <w:ilvl w:val="0"/>
                <w:numId w:val="0"/>
              </w:numPr>
              <w:rPr>
                <w:b/>
              </w:rPr>
            </w:pPr>
            <w:r>
              <w:rPr>
                <w:b/>
              </w:rPr>
              <w:t>Severity Levels</w:t>
            </w:r>
          </w:p>
        </w:tc>
        <w:tc>
          <w:tcPr>
            <w:tcW w:w="3798" w:type="dxa"/>
            <w:gridSpan w:val="3"/>
            <w:shd w:val="clear" w:color="auto" w:fill="FF9900"/>
          </w:tcPr>
          <w:p w14:paraId="1F568B74" w14:textId="77777777" w:rsidR="002519D8" w:rsidRDefault="007D1AF7">
            <w:pPr>
              <w:pStyle w:val="Heading2"/>
              <w:numPr>
                <w:ilvl w:val="0"/>
                <w:numId w:val="0"/>
              </w:numPr>
              <w:rPr>
                <w:b/>
              </w:rPr>
            </w:pPr>
            <w:r>
              <w:rPr>
                <w:b/>
              </w:rPr>
              <w:t>Response Time</w:t>
            </w:r>
          </w:p>
        </w:tc>
        <w:tc>
          <w:tcPr>
            <w:tcW w:w="3760" w:type="dxa"/>
            <w:gridSpan w:val="3"/>
            <w:shd w:val="clear" w:color="auto" w:fill="FF9900"/>
          </w:tcPr>
          <w:p w14:paraId="5630AACB" w14:textId="77777777" w:rsidR="002519D8" w:rsidRDefault="007D1AF7">
            <w:pPr>
              <w:pStyle w:val="Heading2"/>
              <w:numPr>
                <w:ilvl w:val="0"/>
                <w:numId w:val="0"/>
              </w:numPr>
              <w:rPr>
                <w:b/>
              </w:rPr>
            </w:pPr>
            <w:r>
              <w:rPr>
                <w:b/>
              </w:rPr>
              <w:t>Restoration Time</w:t>
            </w:r>
          </w:p>
        </w:tc>
      </w:tr>
      <w:tr w:rsidR="002519D8" w14:paraId="1983228C" w14:textId="77777777">
        <w:trPr>
          <w:trHeight w:val="294"/>
        </w:trPr>
        <w:tc>
          <w:tcPr>
            <w:tcW w:w="911" w:type="dxa"/>
            <w:vMerge/>
            <w:shd w:val="clear" w:color="auto" w:fill="FF9900"/>
          </w:tcPr>
          <w:p w14:paraId="58FE5290" w14:textId="77777777" w:rsidR="002519D8" w:rsidRDefault="002519D8">
            <w:pPr>
              <w:pStyle w:val="Heading2"/>
              <w:numPr>
                <w:ilvl w:val="0"/>
                <w:numId w:val="0"/>
              </w:numPr>
            </w:pPr>
          </w:p>
        </w:tc>
        <w:tc>
          <w:tcPr>
            <w:tcW w:w="1137" w:type="dxa"/>
            <w:shd w:val="clear" w:color="auto" w:fill="FF9900"/>
          </w:tcPr>
          <w:p w14:paraId="2FB24EB5" w14:textId="77777777" w:rsidR="002519D8" w:rsidRDefault="007D1AF7">
            <w:pPr>
              <w:pStyle w:val="Heading2"/>
              <w:numPr>
                <w:ilvl w:val="0"/>
                <w:numId w:val="0"/>
              </w:numPr>
            </w:pPr>
            <w:r>
              <w:t>Basic Support</w:t>
            </w:r>
          </w:p>
        </w:tc>
        <w:tc>
          <w:tcPr>
            <w:tcW w:w="1323" w:type="dxa"/>
            <w:shd w:val="clear" w:color="auto" w:fill="FF9900"/>
          </w:tcPr>
          <w:p w14:paraId="66823AE9" w14:textId="77777777" w:rsidR="002519D8" w:rsidRDefault="007D1AF7">
            <w:pPr>
              <w:pStyle w:val="Heading2"/>
              <w:numPr>
                <w:ilvl w:val="0"/>
                <w:numId w:val="0"/>
              </w:numPr>
            </w:pPr>
            <w:r>
              <w:t>Standard Support</w:t>
            </w:r>
          </w:p>
        </w:tc>
        <w:tc>
          <w:tcPr>
            <w:tcW w:w="1338" w:type="dxa"/>
            <w:shd w:val="clear" w:color="auto" w:fill="FF9900"/>
          </w:tcPr>
          <w:p w14:paraId="2D1AEF96" w14:textId="77777777" w:rsidR="002519D8" w:rsidRDefault="007D1AF7">
            <w:pPr>
              <w:pStyle w:val="Heading2"/>
              <w:numPr>
                <w:ilvl w:val="0"/>
                <w:numId w:val="0"/>
              </w:numPr>
            </w:pPr>
            <w:r>
              <w:t>Premium Support</w:t>
            </w:r>
          </w:p>
        </w:tc>
        <w:tc>
          <w:tcPr>
            <w:tcW w:w="1083" w:type="dxa"/>
            <w:shd w:val="clear" w:color="auto" w:fill="FF9900"/>
          </w:tcPr>
          <w:p w14:paraId="7D661964" w14:textId="77777777" w:rsidR="002519D8" w:rsidRDefault="007D1AF7">
            <w:pPr>
              <w:pStyle w:val="Heading2"/>
              <w:numPr>
                <w:ilvl w:val="0"/>
                <w:numId w:val="0"/>
              </w:numPr>
            </w:pPr>
            <w:r>
              <w:t>Basic Support</w:t>
            </w:r>
          </w:p>
        </w:tc>
        <w:tc>
          <w:tcPr>
            <w:tcW w:w="1339" w:type="dxa"/>
            <w:shd w:val="clear" w:color="auto" w:fill="FF9900"/>
          </w:tcPr>
          <w:p w14:paraId="50E9119B" w14:textId="77777777" w:rsidR="002519D8" w:rsidRDefault="007D1AF7">
            <w:pPr>
              <w:pStyle w:val="Heading2"/>
              <w:numPr>
                <w:ilvl w:val="0"/>
                <w:numId w:val="0"/>
              </w:numPr>
            </w:pPr>
            <w:r>
              <w:t>Standard Support</w:t>
            </w:r>
          </w:p>
        </w:tc>
        <w:tc>
          <w:tcPr>
            <w:tcW w:w="1338" w:type="dxa"/>
            <w:shd w:val="clear" w:color="auto" w:fill="FF9900"/>
          </w:tcPr>
          <w:p w14:paraId="18553FF4" w14:textId="77777777" w:rsidR="002519D8" w:rsidRDefault="007D1AF7">
            <w:pPr>
              <w:pStyle w:val="Heading2"/>
              <w:numPr>
                <w:ilvl w:val="0"/>
                <w:numId w:val="0"/>
              </w:numPr>
            </w:pPr>
            <w:r>
              <w:t>Premium Support</w:t>
            </w:r>
          </w:p>
        </w:tc>
      </w:tr>
      <w:tr w:rsidR="002519D8" w14:paraId="0FD2ECA1" w14:textId="77777777">
        <w:tc>
          <w:tcPr>
            <w:tcW w:w="911" w:type="dxa"/>
          </w:tcPr>
          <w:p w14:paraId="56D12375" w14:textId="77777777" w:rsidR="002519D8" w:rsidRDefault="007D1AF7">
            <w:pPr>
              <w:pStyle w:val="Heading2"/>
              <w:numPr>
                <w:ilvl w:val="0"/>
                <w:numId w:val="0"/>
              </w:numPr>
            </w:pPr>
            <w:r>
              <w:t>Severity 1</w:t>
            </w:r>
          </w:p>
        </w:tc>
        <w:tc>
          <w:tcPr>
            <w:tcW w:w="1137" w:type="dxa"/>
          </w:tcPr>
          <w:p w14:paraId="304A2E19" w14:textId="77777777" w:rsidR="002519D8" w:rsidRDefault="007D1AF7">
            <w:pPr>
              <w:pStyle w:val="Heading2"/>
              <w:numPr>
                <w:ilvl w:val="0"/>
                <w:numId w:val="0"/>
              </w:numPr>
            </w:pPr>
            <w:r>
              <w:t>N/A</w:t>
            </w:r>
          </w:p>
        </w:tc>
        <w:tc>
          <w:tcPr>
            <w:tcW w:w="1323" w:type="dxa"/>
          </w:tcPr>
          <w:p w14:paraId="28D752D2" w14:textId="77777777" w:rsidR="002519D8" w:rsidRDefault="007D1AF7">
            <w:pPr>
              <w:pStyle w:val="Heading2"/>
              <w:numPr>
                <w:ilvl w:val="0"/>
                <w:numId w:val="0"/>
              </w:numPr>
            </w:pPr>
            <w:r>
              <w:t>4 hours</w:t>
            </w:r>
          </w:p>
        </w:tc>
        <w:tc>
          <w:tcPr>
            <w:tcW w:w="1338" w:type="dxa"/>
          </w:tcPr>
          <w:p w14:paraId="6790FEAE" w14:textId="77777777" w:rsidR="002519D8" w:rsidRDefault="007D1AF7">
            <w:pPr>
              <w:pStyle w:val="Heading2"/>
              <w:numPr>
                <w:ilvl w:val="0"/>
                <w:numId w:val="0"/>
              </w:numPr>
            </w:pPr>
            <w:r>
              <w:t>1 hour</w:t>
            </w:r>
          </w:p>
        </w:tc>
        <w:tc>
          <w:tcPr>
            <w:tcW w:w="1083" w:type="dxa"/>
          </w:tcPr>
          <w:p w14:paraId="4087427C" w14:textId="77777777" w:rsidR="002519D8" w:rsidRDefault="007D1AF7">
            <w:pPr>
              <w:pStyle w:val="Heading2"/>
              <w:numPr>
                <w:ilvl w:val="0"/>
                <w:numId w:val="0"/>
              </w:numPr>
            </w:pPr>
            <w:r>
              <w:t>N/A</w:t>
            </w:r>
          </w:p>
        </w:tc>
        <w:tc>
          <w:tcPr>
            <w:tcW w:w="1339" w:type="dxa"/>
          </w:tcPr>
          <w:p w14:paraId="200E70C1" w14:textId="77777777" w:rsidR="002519D8" w:rsidRDefault="007D1AF7">
            <w:pPr>
              <w:pStyle w:val="Heading2"/>
              <w:numPr>
                <w:ilvl w:val="0"/>
                <w:numId w:val="0"/>
              </w:numPr>
            </w:pPr>
            <w:r>
              <w:t>24 hours</w:t>
            </w:r>
          </w:p>
        </w:tc>
        <w:tc>
          <w:tcPr>
            <w:tcW w:w="1338" w:type="dxa"/>
          </w:tcPr>
          <w:p w14:paraId="6508708E" w14:textId="77777777" w:rsidR="002519D8" w:rsidRDefault="007D1AF7">
            <w:pPr>
              <w:pStyle w:val="Heading2"/>
              <w:numPr>
                <w:ilvl w:val="0"/>
                <w:numId w:val="0"/>
              </w:numPr>
            </w:pPr>
            <w:r>
              <w:t>4 hours</w:t>
            </w:r>
          </w:p>
        </w:tc>
      </w:tr>
      <w:tr w:rsidR="002519D8" w14:paraId="4FF34A96" w14:textId="77777777">
        <w:tc>
          <w:tcPr>
            <w:tcW w:w="911" w:type="dxa"/>
          </w:tcPr>
          <w:p w14:paraId="29CC8553" w14:textId="77777777" w:rsidR="002519D8" w:rsidRDefault="007D1AF7">
            <w:pPr>
              <w:pStyle w:val="Heading2"/>
              <w:numPr>
                <w:ilvl w:val="0"/>
                <w:numId w:val="0"/>
              </w:numPr>
            </w:pPr>
            <w:r>
              <w:t>Severity 2</w:t>
            </w:r>
          </w:p>
        </w:tc>
        <w:tc>
          <w:tcPr>
            <w:tcW w:w="1137" w:type="dxa"/>
          </w:tcPr>
          <w:p w14:paraId="26239AC5" w14:textId="77777777" w:rsidR="002519D8" w:rsidRDefault="007D1AF7">
            <w:pPr>
              <w:pStyle w:val="Heading2"/>
              <w:numPr>
                <w:ilvl w:val="0"/>
                <w:numId w:val="0"/>
              </w:numPr>
            </w:pPr>
            <w:r>
              <w:t>N/A</w:t>
            </w:r>
          </w:p>
        </w:tc>
        <w:tc>
          <w:tcPr>
            <w:tcW w:w="1323" w:type="dxa"/>
          </w:tcPr>
          <w:p w14:paraId="3EF53455" w14:textId="77777777" w:rsidR="002519D8" w:rsidRDefault="007D1AF7">
            <w:pPr>
              <w:pStyle w:val="Heading2"/>
              <w:numPr>
                <w:ilvl w:val="0"/>
                <w:numId w:val="0"/>
              </w:numPr>
            </w:pPr>
            <w:r>
              <w:t>8 hours</w:t>
            </w:r>
          </w:p>
        </w:tc>
        <w:tc>
          <w:tcPr>
            <w:tcW w:w="1338" w:type="dxa"/>
          </w:tcPr>
          <w:p w14:paraId="5FE586A1" w14:textId="77777777" w:rsidR="002519D8" w:rsidRDefault="007D1AF7">
            <w:pPr>
              <w:pStyle w:val="Heading2"/>
              <w:numPr>
                <w:ilvl w:val="0"/>
                <w:numId w:val="0"/>
              </w:numPr>
            </w:pPr>
            <w:r>
              <w:t>2 hours</w:t>
            </w:r>
          </w:p>
        </w:tc>
        <w:tc>
          <w:tcPr>
            <w:tcW w:w="1083" w:type="dxa"/>
          </w:tcPr>
          <w:p w14:paraId="036AC1F5" w14:textId="77777777" w:rsidR="002519D8" w:rsidRDefault="007D1AF7">
            <w:pPr>
              <w:pStyle w:val="Heading2"/>
              <w:numPr>
                <w:ilvl w:val="0"/>
                <w:numId w:val="0"/>
              </w:numPr>
            </w:pPr>
            <w:r>
              <w:t>N/A</w:t>
            </w:r>
          </w:p>
        </w:tc>
        <w:tc>
          <w:tcPr>
            <w:tcW w:w="1339" w:type="dxa"/>
          </w:tcPr>
          <w:p w14:paraId="319F83F6" w14:textId="77777777" w:rsidR="002519D8" w:rsidRDefault="007D1AF7">
            <w:pPr>
              <w:pStyle w:val="Heading2"/>
              <w:numPr>
                <w:ilvl w:val="0"/>
                <w:numId w:val="0"/>
              </w:numPr>
            </w:pPr>
            <w:r>
              <w:t>72 hours</w:t>
            </w:r>
          </w:p>
        </w:tc>
        <w:tc>
          <w:tcPr>
            <w:tcW w:w="1338" w:type="dxa"/>
          </w:tcPr>
          <w:p w14:paraId="4F96316F" w14:textId="77777777" w:rsidR="002519D8" w:rsidRDefault="007D1AF7">
            <w:pPr>
              <w:pStyle w:val="Heading2"/>
              <w:numPr>
                <w:ilvl w:val="0"/>
                <w:numId w:val="0"/>
              </w:numPr>
            </w:pPr>
            <w:r>
              <w:t>12 hours</w:t>
            </w:r>
          </w:p>
        </w:tc>
      </w:tr>
      <w:tr w:rsidR="002519D8" w14:paraId="4525504B" w14:textId="77777777">
        <w:tc>
          <w:tcPr>
            <w:tcW w:w="911" w:type="dxa"/>
          </w:tcPr>
          <w:p w14:paraId="43813F79" w14:textId="77777777" w:rsidR="002519D8" w:rsidRDefault="007D1AF7">
            <w:pPr>
              <w:pStyle w:val="Heading2"/>
              <w:numPr>
                <w:ilvl w:val="0"/>
                <w:numId w:val="0"/>
              </w:numPr>
            </w:pPr>
            <w:r>
              <w:t>Severity 3</w:t>
            </w:r>
          </w:p>
        </w:tc>
        <w:tc>
          <w:tcPr>
            <w:tcW w:w="1137" w:type="dxa"/>
          </w:tcPr>
          <w:p w14:paraId="506CDCC6" w14:textId="77777777" w:rsidR="002519D8" w:rsidRDefault="007D1AF7">
            <w:pPr>
              <w:pStyle w:val="Heading2"/>
              <w:numPr>
                <w:ilvl w:val="0"/>
                <w:numId w:val="0"/>
              </w:numPr>
            </w:pPr>
            <w:r>
              <w:t>N/A</w:t>
            </w:r>
          </w:p>
        </w:tc>
        <w:tc>
          <w:tcPr>
            <w:tcW w:w="1323" w:type="dxa"/>
          </w:tcPr>
          <w:p w14:paraId="7B5E6D45" w14:textId="77777777" w:rsidR="002519D8" w:rsidRDefault="007D1AF7">
            <w:pPr>
              <w:pStyle w:val="Heading2"/>
              <w:numPr>
                <w:ilvl w:val="0"/>
                <w:numId w:val="0"/>
              </w:numPr>
            </w:pPr>
            <w:r>
              <w:t>16 hours</w:t>
            </w:r>
          </w:p>
        </w:tc>
        <w:tc>
          <w:tcPr>
            <w:tcW w:w="1338" w:type="dxa"/>
          </w:tcPr>
          <w:p w14:paraId="7092EBFF" w14:textId="77777777" w:rsidR="002519D8" w:rsidRDefault="007D1AF7">
            <w:pPr>
              <w:pStyle w:val="Heading2"/>
              <w:numPr>
                <w:ilvl w:val="0"/>
                <w:numId w:val="0"/>
              </w:numPr>
            </w:pPr>
            <w:r>
              <w:t>4 hours</w:t>
            </w:r>
          </w:p>
        </w:tc>
        <w:tc>
          <w:tcPr>
            <w:tcW w:w="1083" w:type="dxa"/>
          </w:tcPr>
          <w:p w14:paraId="4F748042" w14:textId="77777777" w:rsidR="002519D8" w:rsidRDefault="007D1AF7">
            <w:pPr>
              <w:pStyle w:val="Heading2"/>
              <w:numPr>
                <w:ilvl w:val="0"/>
                <w:numId w:val="0"/>
              </w:numPr>
            </w:pPr>
            <w:r>
              <w:t>N/A</w:t>
            </w:r>
          </w:p>
        </w:tc>
        <w:tc>
          <w:tcPr>
            <w:tcW w:w="1339" w:type="dxa"/>
          </w:tcPr>
          <w:p w14:paraId="43695019" w14:textId="77777777" w:rsidR="002519D8" w:rsidRDefault="007D1AF7">
            <w:pPr>
              <w:pStyle w:val="Heading2"/>
              <w:numPr>
                <w:ilvl w:val="0"/>
                <w:numId w:val="0"/>
              </w:numPr>
            </w:pPr>
            <w:r>
              <w:t>5 business days</w:t>
            </w:r>
          </w:p>
        </w:tc>
        <w:tc>
          <w:tcPr>
            <w:tcW w:w="1338" w:type="dxa"/>
          </w:tcPr>
          <w:p w14:paraId="3A32AD0B" w14:textId="77777777" w:rsidR="002519D8" w:rsidRDefault="007D1AF7">
            <w:pPr>
              <w:pStyle w:val="Heading2"/>
              <w:numPr>
                <w:ilvl w:val="0"/>
                <w:numId w:val="0"/>
              </w:numPr>
            </w:pPr>
            <w:r>
              <w:t>24 hours</w:t>
            </w:r>
          </w:p>
        </w:tc>
      </w:tr>
      <w:tr w:rsidR="002519D8" w14:paraId="6083DE0E" w14:textId="77777777">
        <w:tc>
          <w:tcPr>
            <w:tcW w:w="911" w:type="dxa"/>
          </w:tcPr>
          <w:p w14:paraId="43862A28" w14:textId="77777777" w:rsidR="002519D8" w:rsidRDefault="007D1AF7">
            <w:pPr>
              <w:pStyle w:val="Heading2"/>
              <w:numPr>
                <w:ilvl w:val="0"/>
                <w:numId w:val="0"/>
              </w:numPr>
            </w:pPr>
            <w:r>
              <w:t>Severity 4</w:t>
            </w:r>
          </w:p>
        </w:tc>
        <w:tc>
          <w:tcPr>
            <w:tcW w:w="1137" w:type="dxa"/>
          </w:tcPr>
          <w:p w14:paraId="0D0C235D" w14:textId="77777777" w:rsidR="002519D8" w:rsidRDefault="007D1AF7">
            <w:pPr>
              <w:pStyle w:val="Heading2"/>
              <w:numPr>
                <w:ilvl w:val="0"/>
                <w:numId w:val="0"/>
              </w:numPr>
            </w:pPr>
            <w:r>
              <w:t>N/A</w:t>
            </w:r>
          </w:p>
        </w:tc>
        <w:tc>
          <w:tcPr>
            <w:tcW w:w="1323" w:type="dxa"/>
          </w:tcPr>
          <w:p w14:paraId="25B570AB" w14:textId="77777777" w:rsidR="002519D8" w:rsidRDefault="007D1AF7">
            <w:pPr>
              <w:pStyle w:val="Heading2"/>
              <w:numPr>
                <w:ilvl w:val="0"/>
                <w:numId w:val="0"/>
              </w:numPr>
            </w:pPr>
            <w:r>
              <w:t>3 business days</w:t>
            </w:r>
          </w:p>
        </w:tc>
        <w:tc>
          <w:tcPr>
            <w:tcW w:w="1338" w:type="dxa"/>
          </w:tcPr>
          <w:p w14:paraId="3CB00758" w14:textId="77777777" w:rsidR="002519D8" w:rsidRDefault="007D1AF7">
            <w:pPr>
              <w:pStyle w:val="Heading2"/>
              <w:numPr>
                <w:ilvl w:val="0"/>
                <w:numId w:val="0"/>
              </w:numPr>
            </w:pPr>
            <w:r>
              <w:t>8 hours</w:t>
            </w:r>
          </w:p>
        </w:tc>
        <w:tc>
          <w:tcPr>
            <w:tcW w:w="1083" w:type="dxa"/>
          </w:tcPr>
          <w:p w14:paraId="48168FCA" w14:textId="77777777" w:rsidR="002519D8" w:rsidRDefault="007D1AF7">
            <w:pPr>
              <w:pStyle w:val="Heading2"/>
              <w:numPr>
                <w:ilvl w:val="0"/>
                <w:numId w:val="0"/>
              </w:numPr>
            </w:pPr>
            <w:r>
              <w:t>N/A</w:t>
            </w:r>
          </w:p>
        </w:tc>
        <w:tc>
          <w:tcPr>
            <w:tcW w:w="1339" w:type="dxa"/>
          </w:tcPr>
          <w:p w14:paraId="2497038A" w14:textId="77777777" w:rsidR="002519D8" w:rsidRDefault="007D1AF7">
            <w:pPr>
              <w:pStyle w:val="Heading2"/>
              <w:numPr>
                <w:ilvl w:val="0"/>
                <w:numId w:val="0"/>
              </w:numPr>
            </w:pPr>
            <w:r>
              <w:t>N/A</w:t>
            </w:r>
          </w:p>
        </w:tc>
        <w:tc>
          <w:tcPr>
            <w:tcW w:w="1338" w:type="dxa"/>
          </w:tcPr>
          <w:p w14:paraId="506F7FBA" w14:textId="77777777" w:rsidR="002519D8" w:rsidRDefault="007D1AF7">
            <w:pPr>
              <w:pStyle w:val="Heading2"/>
              <w:numPr>
                <w:ilvl w:val="0"/>
                <w:numId w:val="0"/>
              </w:numPr>
            </w:pPr>
            <w:r>
              <w:t>N/A</w:t>
            </w:r>
          </w:p>
        </w:tc>
      </w:tr>
    </w:tbl>
    <w:p w14:paraId="3DEAB6F9" w14:textId="77777777" w:rsidR="002519D8" w:rsidRDefault="007D1AF7">
      <w:pPr>
        <w:pStyle w:val="Heading2"/>
        <w:numPr>
          <w:ilvl w:val="0"/>
          <w:numId w:val="0"/>
        </w:numPr>
        <w:ind w:left="851"/>
      </w:pPr>
      <w:r>
        <w:t>*Defined terms relevant for this table are:</w:t>
      </w:r>
    </w:p>
    <w:p w14:paraId="707A39E8" w14:textId="77777777" w:rsidR="002519D8" w:rsidRDefault="007D1AF7">
      <w:pPr>
        <w:pStyle w:val="Heading2"/>
        <w:numPr>
          <w:ilvl w:val="0"/>
          <w:numId w:val="0"/>
        </w:numPr>
        <w:ind w:left="851"/>
      </w:pPr>
      <w:r>
        <w:rPr>
          <w:b/>
        </w:rPr>
        <w:t xml:space="preserve">Response Time: </w:t>
      </w:r>
      <w:r>
        <w:t>the time taken for Whispir to contact you to acknowledge a fault or inquiry. For faults, the ‘Response time’ is measured from when you have provided Whispir all information necessary for Whispir to confirm the existence of a fault.</w:t>
      </w:r>
    </w:p>
    <w:p w14:paraId="1C0C761D" w14:textId="77777777" w:rsidR="002519D8" w:rsidRDefault="007D1AF7">
      <w:pPr>
        <w:pStyle w:val="Heading2"/>
        <w:numPr>
          <w:ilvl w:val="0"/>
          <w:numId w:val="0"/>
        </w:numPr>
        <w:ind w:left="851"/>
      </w:pPr>
      <w:r>
        <w:rPr>
          <w:b/>
        </w:rPr>
        <w:t>Restoration Time</w:t>
      </w:r>
      <w:r>
        <w:t>: the time taken to restore the functionality of the Whispir Service that is affected by a fault to normal operation, or for Whispir to provide a temporary work-around that enables normal use of the affected functionality. The ‘Restoration time’ is measured from when you have provided Whispir all information necessary for Whispir to confirm the existence of a fault.</w:t>
      </w:r>
    </w:p>
    <w:p w14:paraId="251C01B1" w14:textId="77777777" w:rsidR="002519D8" w:rsidRDefault="007D1AF7">
      <w:pPr>
        <w:pStyle w:val="Heading2"/>
        <w:numPr>
          <w:ilvl w:val="0"/>
          <w:numId w:val="0"/>
        </w:numPr>
        <w:ind w:left="851"/>
      </w:pPr>
      <w:r>
        <w:rPr>
          <w:b/>
        </w:rPr>
        <w:t>Severity 1</w:t>
      </w:r>
      <w:r>
        <w:t>: an existing service is ‘down’ or there is a critical impact to your business operation.</w:t>
      </w:r>
    </w:p>
    <w:p w14:paraId="3E799DE5" w14:textId="77777777" w:rsidR="002519D8" w:rsidRDefault="007D1AF7">
      <w:pPr>
        <w:pStyle w:val="Heading2"/>
        <w:numPr>
          <w:ilvl w:val="0"/>
          <w:numId w:val="0"/>
        </w:numPr>
        <w:ind w:left="851"/>
      </w:pPr>
      <w:r>
        <w:rPr>
          <w:b/>
        </w:rPr>
        <w:t>Severity 2</w:t>
      </w:r>
      <w:r>
        <w:t>: operation of an existing service is severely degraded.</w:t>
      </w:r>
    </w:p>
    <w:p w14:paraId="5AAB35AD" w14:textId="77777777" w:rsidR="002519D8" w:rsidRDefault="007D1AF7">
      <w:pPr>
        <w:pStyle w:val="Heading2"/>
        <w:numPr>
          <w:ilvl w:val="0"/>
          <w:numId w:val="0"/>
        </w:numPr>
        <w:ind w:left="851"/>
      </w:pPr>
      <w:r>
        <w:rPr>
          <w:b/>
        </w:rPr>
        <w:t>Severity 3</w:t>
      </w:r>
      <w:r>
        <w:t>: operational performance of the Whispir Service is impaired while most business operations remain functional.</w:t>
      </w:r>
    </w:p>
    <w:p w14:paraId="753725BB" w14:textId="77777777" w:rsidR="002519D8" w:rsidRDefault="007D1AF7">
      <w:pPr>
        <w:pStyle w:val="Heading2"/>
        <w:numPr>
          <w:ilvl w:val="0"/>
          <w:numId w:val="0"/>
        </w:numPr>
        <w:ind w:left="851"/>
      </w:pPr>
      <w:r>
        <w:rPr>
          <w:b/>
        </w:rPr>
        <w:t>Severity 4</w:t>
      </w:r>
      <w:r>
        <w:t>: you require information or assistance on the Whispir Application capabilities, installation or configuration. There is little or no impact on your business operation.</w:t>
      </w:r>
    </w:p>
    <w:p w14:paraId="5FAF68C0" w14:textId="77777777" w:rsidR="002519D8" w:rsidRDefault="007D1AF7">
      <w:pPr>
        <w:pStyle w:val="Indent1"/>
        <w:rPr>
          <w:rFonts w:eastAsia="Harmony-Text"/>
          <w:lang w:val="en-US"/>
        </w:rPr>
      </w:pPr>
      <w:bookmarkStart w:id="1028" w:name="_Toc163635523"/>
      <w:bookmarkStart w:id="1029" w:name="_Toc163635641"/>
      <w:r>
        <w:rPr>
          <w:rFonts w:eastAsia="Harmony-Text"/>
          <w:lang w:val="en-US"/>
        </w:rPr>
        <w:t>Service Level Credits</w:t>
      </w:r>
      <w:bookmarkEnd w:id="1028"/>
      <w:bookmarkEnd w:id="1029"/>
    </w:p>
    <w:p w14:paraId="6752644A" w14:textId="482F6C1F" w:rsidR="002519D8" w:rsidRDefault="007D1AF7">
      <w:pPr>
        <w:pStyle w:val="Heading2"/>
      </w:pPr>
      <w:bookmarkStart w:id="1030" w:name="_Ref43412417"/>
      <w:r>
        <w:t xml:space="preserve">You may apply for a credit in relation to a failure to meet the Activation Time, an Availability Target, a Response or Restoration Time (each a </w:t>
      </w:r>
      <w:r>
        <w:rPr>
          <w:b/>
        </w:rPr>
        <w:t>Service Level</w:t>
      </w:r>
      <w:r>
        <w:t>).</w:t>
      </w:r>
      <w:bookmarkEnd w:id="1030"/>
    </w:p>
    <w:p w14:paraId="5EDE6337" w14:textId="77777777" w:rsidR="002519D8" w:rsidRDefault="007D1AF7">
      <w:pPr>
        <w:pStyle w:val="Heading2"/>
      </w:pPr>
      <w:r>
        <w:lastRenderedPageBreak/>
        <w:t>Service Level credits will be calculated as a percentage (according to the table below) of your recurring monthly charges in respect of the portion of the Whispir Service (eg particular module) directly affected by the failure for the calendar month in which the failure occurred. In the case of a failure to meet the Activation Time, the credit will apply to the first full monthly charge. Unless we notify you otherwise, any Service Level credit payable will be applied to your next monthly charges (provided the Credit Claim Request referred to below has been received and processed in time).</w:t>
      </w:r>
    </w:p>
    <w:tbl>
      <w:tblPr>
        <w:tblW w:w="8646" w:type="dxa"/>
        <w:tblInd w:w="70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275"/>
        <w:gridCol w:w="1843"/>
        <w:gridCol w:w="1843"/>
        <w:gridCol w:w="1843"/>
        <w:gridCol w:w="1842"/>
      </w:tblGrid>
      <w:tr w:rsidR="002519D8" w14:paraId="65039DBD" w14:textId="77777777">
        <w:trPr>
          <w:cantSplit/>
          <w:trHeight w:val="113"/>
        </w:trPr>
        <w:tc>
          <w:tcPr>
            <w:tcW w:w="1275" w:type="dxa"/>
            <w:vMerge w:val="restart"/>
            <w:tcBorders>
              <w:top w:val="single" w:sz="4" w:space="0" w:color="auto"/>
              <w:left w:val="single" w:sz="4" w:space="0" w:color="auto"/>
              <w:bottom w:val="single" w:sz="4" w:space="0" w:color="auto"/>
              <w:right w:val="single" w:sz="4" w:space="0" w:color="auto"/>
            </w:tcBorders>
            <w:shd w:val="clear" w:color="auto" w:fill="FF9900"/>
          </w:tcPr>
          <w:p w14:paraId="14912A3F" w14:textId="77777777" w:rsidR="002519D8" w:rsidRDefault="002519D8">
            <w:pPr>
              <w:pStyle w:val="TableData"/>
              <w:rPr>
                <w:lang w:val="en-AU"/>
              </w:rPr>
            </w:pPr>
          </w:p>
        </w:tc>
        <w:tc>
          <w:tcPr>
            <w:tcW w:w="7371" w:type="dxa"/>
            <w:gridSpan w:val="4"/>
            <w:tcBorders>
              <w:top w:val="single" w:sz="4" w:space="0" w:color="auto"/>
              <w:left w:val="single" w:sz="4" w:space="0" w:color="auto"/>
              <w:bottom w:val="single" w:sz="4" w:space="0" w:color="auto"/>
              <w:right w:val="single" w:sz="4" w:space="0" w:color="auto"/>
            </w:tcBorders>
            <w:shd w:val="clear" w:color="auto" w:fill="FF9900"/>
          </w:tcPr>
          <w:p w14:paraId="200E70A1" w14:textId="77777777" w:rsidR="002519D8" w:rsidRDefault="007D1AF7">
            <w:pPr>
              <w:pStyle w:val="TableData"/>
              <w:jc w:val="center"/>
              <w:rPr>
                <w:b/>
                <w:lang w:val="en-AU"/>
              </w:rPr>
            </w:pPr>
            <w:r>
              <w:rPr>
                <w:b/>
                <w:lang w:val="en-AU"/>
              </w:rPr>
              <w:t>Service Level Credit</w:t>
            </w:r>
          </w:p>
        </w:tc>
      </w:tr>
      <w:tr w:rsidR="002519D8" w14:paraId="2B98D080" w14:textId="77777777">
        <w:trPr>
          <w:cantSplit/>
          <w:trHeight w:val="113"/>
        </w:trPr>
        <w:tc>
          <w:tcPr>
            <w:tcW w:w="1275" w:type="dxa"/>
            <w:vMerge/>
            <w:tcBorders>
              <w:top w:val="single" w:sz="4" w:space="0" w:color="auto"/>
              <w:left w:val="single" w:sz="4" w:space="0" w:color="auto"/>
              <w:bottom w:val="single" w:sz="4" w:space="0" w:color="auto"/>
              <w:right w:val="single" w:sz="4" w:space="0" w:color="auto"/>
            </w:tcBorders>
            <w:shd w:val="clear" w:color="auto" w:fill="FF9900"/>
          </w:tcPr>
          <w:p w14:paraId="56C73FEA" w14:textId="77777777" w:rsidR="002519D8" w:rsidRDefault="002519D8">
            <w:pPr>
              <w:pStyle w:val="TableData"/>
              <w:rPr>
                <w:lang w:val="en-AU"/>
              </w:rPr>
            </w:pP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34EBCF32" w14:textId="77777777" w:rsidR="002519D8" w:rsidRDefault="007D1AF7">
            <w:pPr>
              <w:pStyle w:val="TableData"/>
              <w:jc w:val="center"/>
              <w:rPr>
                <w:b/>
                <w:lang w:val="en-AU"/>
              </w:rPr>
            </w:pPr>
            <w:r>
              <w:rPr>
                <w:b/>
                <w:lang w:val="en-AU"/>
              </w:rPr>
              <w:t>0%</w:t>
            </w: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55788D2D" w14:textId="77777777" w:rsidR="002519D8" w:rsidRDefault="007D1AF7">
            <w:pPr>
              <w:pStyle w:val="TableData"/>
              <w:jc w:val="center"/>
              <w:rPr>
                <w:b/>
                <w:lang w:val="en-AU"/>
              </w:rPr>
            </w:pPr>
            <w:r>
              <w:rPr>
                <w:b/>
                <w:lang w:val="en-AU"/>
              </w:rPr>
              <w:t>5%</w:t>
            </w: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0CCCD34A" w14:textId="77777777" w:rsidR="002519D8" w:rsidRDefault="007D1AF7">
            <w:pPr>
              <w:pStyle w:val="TableData"/>
              <w:jc w:val="center"/>
              <w:rPr>
                <w:b/>
                <w:lang w:val="en-AU"/>
              </w:rPr>
            </w:pPr>
            <w:r>
              <w:rPr>
                <w:b/>
                <w:lang w:val="en-AU"/>
              </w:rPr>
              <w:t>10%</w:t>
            </w:r>
          </w:p>
        </w:tc>
        <w:tc>
          <w:tcPr>
            <w:tcW w:w="1842" w:type="dxa"/>
            <w:tcBorders>
              <w:top w:val="single" w:sz="4" w:space="0" w:color="auto"/>
              <w:left w:val="single" w:sz="4" w:space="0" w:color="auto"/>
              <w:bottom w:val="single" w:sz="4" w:space="0" w:color="auto"/>
              <w:right w:val="single" w:sz="4" w:space="0" w:color="auto"/>
            </w:tcBorders>
            <w:shd w:val="clear" w:color="auto" w:fill="FF9900"/>
          </w:tcPr>
          <w:p w14:paraId="28D26C7D" w14:textId="77777777" w:rsidR="002519D8" w:rsidRDefault="007D1AF7">
            <w:pPr>
              <w:pStyle w:val="TableData"/>
              <w:jc w:val="center"/>
              <w:rPr>
                <w:b/>
                <w:lang w:val="en-AU"/>
              </w:rPr>
            </w:pPr>
            <w:r>
              <w:rPr>
                <w:b/>
                <w:lang w:val="en-AU"/>
              </w:rPr>
              <w:t>25%</w:t>
            </w:r>
          </w:p>
        </w:tc>
      </w:tr>
      <w:tr w:rsidR="002519D8" w14:paraId="734CF537"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shd w:val="clear" w:color="auto" w:fill="FFFFFF"/>
          </w:tcPr>
          <w:p w14:paraId="20839738" w14:textId="77777777" w:rsidR="002519D8" w:rsidRDefault="007D1AF7">
            <w:pPr>
              <w:pStyle w:val="TableData"/>
              <w:rPr>
                <w:lang w:val="en-AU"/>
              </w:rPr>
            </w:pPr>
            <w:r>
              <w:rPr>
                <w:b/>
                <w:lang w:val="en-AU"/>
              </w:rPr>
              <w:t>Activation Time</w:t>
            </w:r>
          </w:p>
        </w:tc>
      </w:tr>
      <w:tr w:rsidR="002519D8" w14:paraId="6295126F"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6A682FD2" w14:textId="77777777" w:rsidR="002519D8" w:rsidRDefault="007D1AF7">
            <w:pPr>
              <w:pStyle w:val="TableData"/>
              <w:rPr>
                <w:lang w:val="en-AU"/>
              </w:rPr>
            </w:pPr>
            <w:r>
              <w:rPr>
                <w:lang w:val="en-AU"/>
              </w:rPr>
              <w:t xml:space="preserve">Activation Time </w:t>
            </w:r>
          </w:p>
        </w:tc>
        <w:tc>
          <w:tcPr>
            <w:tcW w:w="1843" w:type="dxa"/>
            <w:tcBorders>
              <w:top w:val="single" w:sz="4" w:space="0" w:color="auto"/>
              <w:left w:val="single" w:sz="4" w:space="0" w:color="auto"/>
              <w:bottom w:val="single" w:sz="4" w:space="0" w:color="auto"/>
              <w:right w:val="single" w:sz="4" w:space="0" w:color="auto"/>
            </w:tcBorders>
          </w:tcPr>
          <w:p w14:paraId="39FF7A69" w14:textId="77777777" w:rsidR="002519D8" w:rsidRDefault="007D1AF7">
            <w:pPr>
              <w:pStyle w:val="TableData"/>
              <w:rPr>
                <w:lang w:val="en-AU"/>
              </w:rPr>
            </w:pPr>
            <w:r>
              <w:rPr>
                <w:lang w:val="en-AU"/>
              </w:rPr>
              <w:t>0-3 Business Days</w:t>
            </w:r>
          </w:p>
        </w:tc>
        <w:tc>
          <w:tcPr>
            <w:tcW w:w="1843" w:type="dxa"/>
            <w:tcBorders>
              <w:top w:val="single" w:sz="4" w:space="0" w:color="auto"/>
              <w:left w:val="single" w:sz="4" w:space="0" w:color="auto"/>
              <w:bottom w:val="single" w:sz="4" w:space="0" w:color="auto"/>
              <w:right w:val="single" w:sz="4" w:space="0" w:color="auto"/>
            </w:tcBorders>
          </w:tcPr>
          <w:p w14:paraId="1907CFEF" w14:textId="77777777" w:rsidR="002519D8" w:rsidRDefault="007D1AF7">
            <w:pPr>
              <w:pStyle w:val="TableData"/>
              <w:rPr>
                <w:lang w:val="en-AU"/>
              </w:rPr>
            </w:pPr>
            <w:r>
              <w:rPr>
                <w:lang w:val="en-AU"/>
              </w:rPr>
              <w:t>3-4 Business Days</w:t>
            </w:r>
          </w:p>
        </w:tc>
        <w:tc>
          <w:tcPr>
            <w:tcW w:w="1843" w:type="dxa"/>
            <w:tcBorders>
              <w:top w:val="single" w:sz="4" w:space="0" w:color="auto"/>
              <w:left w:val="single" w:sz="4" w:space="0" w:color="auto"/>
              <w:bottom w:val="single" w:sz="4" w:space="0" w:color="auto"/>
              <w:right w:val="single" w:sz="4" w:space="0" w:color="auto"/>
            </w:tcBorders>
          </w:tcPr>
          <w:p w14:paraId="5BC0C9BB" w14:textId="77777777" w:rsidR="002519D8" w:rsidRDefault="007D1AF7">
            <w:pPr>
              <w:pStyle w:val="TableData"/>
              <w:rPr>
                <w:lang w:val="en-AU"/>
              </w:rPr>
            </w:pPr>
            <w:r>
              <w:rPr>
                <w:lang w:val="en-AU"/>
              </w:rPr>
              <w:t>4-10 Business Days</w:t>
            </w:r>
          </w:p>
        </w:tc>
        <w:tc>
          <w:tcPr>
            <w:tcW w:w="1842" w:type="dxa"/>
            <w:tcBorders>
              <w:top w:val="single" w:sz="4" w:space="0" w:color="auto"/>
              <w:left w:val="single" w:sz="4" w:space="0" w:color="auto"/>
              <w:bottom w:val="single" w:sz="4" w:space="0" w:color="auto"/>
              <w:right w:val="single" w:sz="4" w:space="0" w:color="auto"/>
            </w:tcBorders>
          </w:tcPr>
          <w:p w14:paraId="0E07F6D5" w14:textId="77777777" w:rsidR="002519D8" w:rsidRDefault="007D1AF7">
            <w:pPr>
              <w:pStyle w:val="TableData"/>
              <w:rPr>
                <w:lang w:val="en-AU"/>
              </w:rPr>
            </w:pPr>
            <w:r>
              <w:rPr>
                <w:lang w:val="en-AU"/>
              </w:rPr>
              <w:t>&gt;10 Business Days</w:t>
            </w:r>
          </w:p>
        </w:tc>
      </w:tr>
      <w:tr w:rsidR="002519D8" w14:paraId="3918E456"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tcPr>
          <w:p w14:paraId="0BF109FD" w14:textId="77777777" w:rsidR="002519D8" w:rsidRDefault="007D1AF7">
            <w:pPr>
              <w:pStyle w:val="TableData"/>
              <w:rPr>
                <w:b/>
                <w:lang w:val="en-AU"/>
              </w:rPr>
            </w:pPr>
            <w:r>
              <w:rPr>
                <w:b/>
                <w:lang w:val="en-AU"/>
              </w:rPr>
              <w:t>Response Time and Restoration Time</w:t>
            </w:r>
          </w:p>
        </w:tc>
      </w:tr>
      <w:tr w:rsidR="002519D8" w14:paraId="78BEF7CC"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0AFC7E47" w14:textId="77777777" w:rsidR="002519D8" w:rsidRDefault="007D1AF7">
            <w:pPr>
              <w:pStyle w:val="TableData"/>
              <w:rPr>
                <w:lang w:val="en-AU"/>
              </w:rPr>
            </w:pPr>
            <w:r>
              <w:rPr>
                <w:lang w:val="en-AU"/>
              </w:rPr>
              <w:t>Response Time</w:t>
            </w:r>
          </w:p>
        </w:tc>
        <w:tc>
          <w:tcPr>
            <w:tcW w:w="1843" w:type="dxa"/>
            <w:tcBorders>
              <w:top w:val="single" w:sz="4" w:space="0" w:color="auto"/>
              <w:left w:val="single" w:sz="4" w:space="0" w:color="auto"/>
              <w:bottom w:val="single" w:sz="4" w:space="0" w:color="auto"/>
              <w:right w:val="single" w:sz="4" w:space="0" w:color="auto"/>
            </w:tcBorders>
          </w:tcPr>
          <w:p w14:paraId="138524C4" w14:textId="77777777" w:rsidR="002519D8" w:rsidRDefault="007D1AF7">
            <w:pPr>
              <w:pStyle w:val="TableData"/>
              <w:rPr>
                <w:lang w:val="en-AU"/>
              </w:rPr>
            </w:pPr>
            <w:r>
              <w:rPr>
                <w:lang w:val="en-AU"/>
              </w:rPr>
              <w:t>Within scale</w:t>
            </w:r>
          </w:p>
        </w:tc>
        <w:tc>
          <w:tcPr>
            <w:tcW w:w="1843" w:type="dxa"/>
            <w:tcBorders>
              <w:top w:val="single" w:sz="4" w:space="0" w:color="auto"/>
              <w:left w:val="single" w:sz="4" w:space="0" w:color="auto"/>
              <w:bottom w:val="single" w:sz="4" w:space="0" w:color="auto"/>
              <w:right w:val="single" w:sz="4" w:space="0" w:color="auto"/>
            </w:tcBorders>
          </w:tcPr>
          <w:p w14:paraId="75E024CD" w14:textId="77777777" w:rsidR="002519D8" w:rsidRDefault="007D1AF7">
            <w:pPr>
              <w:pStyle w:val="TableData"/>
              <w:rPr>
                <w:lang w:val="en-AU"/>
              </w:rPr>
            </w:pPr>
            <w:r>
              <w:rPr>
                <w:lang w:val="en-AU"/>
              </w:rPr>
              <w:t>1 scale down*</w:t>
            </w:r>
          </w:p>
        </w:tc>
        <w:tc>
          <w:tcPr>
            <w:tcW w:w="1843" w:type="dxa"/>
            <w:tcBorders>
              <w:top w:val="single" w:sz="4" w:space="0" w:color="auto"/>
              <w:left w:val="single" w:sz="4" w:space="0" w:color="auto"/>
              <w:bottom w:val="single" w:sz="4" w:space="0" w:color="auto"/>
              <w:right w:val="single" w:sz="4" w:space="0" w:color="auto"/>
            </w:tcBorders>
          </w:tcPr>
          <w:p w14:paraId="32F0D61E" w14:textId="77777777" w:rsidR="002519D8" w:rsidRDefault="007D1AF7">
            <w:pPr>
              <w:pStyle w:val="TableData"/>
              <w:rPr>
                <w:lang w:val="en-AU"/>
              </w:rPr>
            </w:pPr>
            <w:r>
              <w:rPr>
                <w:lang w:val="en-AU"/>
              </w:rPr>
              <w:t>2 scales down*</w:t>
            </w:r>
          </w:p>
        </w:tc>
        <w:tc>
          <w:tcPr>
            <w:tcW w:w="1842" w:type="dxa"/>
            <w:tcBorders>
              <w:top w:val="single" w:sz="4" w:space="0" w:color="auto"/>
              <w:left w:val="single" w:sz="4" w:space="0" w:color="auto"/>
              <w:bottom w:val="single" w:sz="4" w:space="0" w:color="auto"/>
              <w:right w:val="single" w:sz="4" w:space="0" w:color="auto"/>
            </w:tcBorders>
          </w:tcPr>
          <w:p w14:paraId="5C530A4C" w14:textId="77777777" w:rsidR="002519D8" w:rsidRDefault="007D1AF7">
            <w:pPr>
              <w:pStyle w:val="TableData"/>
              <w:rPr>
                <w:lang w:val="en-AU"/>
              </w:rPr>
            </w:pPr>
            <w:r>
              <w:rPr>
                <w:lang w:val="en-AU"/>
              </w:rPr>
              <w:t>&gt;2 scales down*</w:t>
            </w:r>
          </w:p>
        </w:tc>
      </w:tr>
      <w:tr w:rsidR="002519D8" w14:paraId="0EBC140C"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5135466B" w14:textId="77777777" w:rsidR="002519D8" w:rsidRDefault="007D1AF7">
            <w:pPr>
              <w:pStyle w:val="TableData"/>
              <w:rPr>
                <w:lang w:val="en-AU"/>
              </w:rPr>
            </w:pPr>
            <w:r>
              <w:rPr>
                <w:lang w:val="en-AU"/>
              </w:rPr>
              <w:t>Restore Time</w:t>
            </w:r>
          </w:p>
        </w:tc>
        <w:tc>
          <w:tcPr>
            <w:tcW w:w="1843" w:type="dxa"/>
            <w:tcBorders>
              <w:top w:val="single" w:sz="4" w:space="0" w:color="auto"/>
              <w:left w:val="single" w:sz="4" w:space="0" w:color="auto"/>
              <w:bottom w:val="single" w:sz="4" w:space="0" w:color="auto"/>
              <w:right w:val="single" w:sz="4" w:space="0" w:color="auto"/>
            </w:tcBorders>
          </w:tcPr>
          <w:p w14:paraId="03DB53B6" w14:textId="77777777" w:rsidR="002519D8" w:rsidRDefault="007D1AF7">
            <w:pPr>
              <w:pStyle w:val="TableData"/>
              <w:rPr>
                <w:lang w:val="en-AU"/>
              </w:rPr>
            </w:pPr>
            <w:r>
              <w:rPr>
                <w:lang w:val="en-AU"/>
              </w:rPr>
              <w:t>Within scale</w:t>
            </w:r>
          </w:p>
        </w:tc>
        <w:tc>
          <w:tcPr>
            <w:tcW w:w="1843" w:type="dxa"/>
            <w:tcBorders>
              <w:top w:val="single" w:sz="4" w:space="0" w:color="auto"/>
              <w:left w:val="single" w:sz="4" w:space="0" w:color="auto"/>
              <w:bottom w:val="single" w:sz="4" w:space="0" w:color="auto"/>
              <w:right w:val="single" w:sz="4" w:space="0" w:color="auto"/>
            </w:tcBorders>
          </w:tcPr>
          <w:p w14:paraId="1027229F" w14:textId="77777777" w:rsidR="002519D8" w:rsidRDefault="007D1AF7">
            <w:pPr>
              <w:pStyle w:val="TableData"/>
              <w:rPr>
                <w:lang w:val="en-AU"/>
              </w:rPr>
            </w:pPr>
            <w:r>
              <w:rPr>
                <w:lang w:val="en-AU"/>
              </w:rPr>
              <w:t>1 scale down*</w:t>
            </w:r>
          </w:p>
        </w:tc>
        <w:tc>
          <w:tcPr>
            <w:tcW w:w="1843" w:type="dxa"/>
            <w:tcBorders>
              <w:top w:val="single" w:sz="4" w:space="0" w:color="auto"/>
              <w:left w:val="single" w:sz="4" w:space="0" w:color="auto"/>
              <w:bottom w:val="single" w:sz="4" w:space="0" w:color="auto"/>
              <w:right w:val="single" w:sz="4" w:space="0" w:color="auto"/>
            </w:tcBorders>
          </w:tcPr>
          <w:p w14:paraId="4867D566" w14:textId="77777777" w:rsidR="002519D8" w:rsidRDefault="007D1AF7">
            <w:pPr>
              <w:pStyle w:val="TableData"/>
              <w:rPr>
                <w:lang w:val="en-AU"/>
              </w:rPr>
            </w:pPr>
            <w:r>
              <w:rPr>
                <w:lang w:val="en-AU"/>
              </w:rPr>
              <w:t>2 scales down*</w:t>
            </w:r>
          </w:p>
        </w:tc>
        <w:tc>
          <w:tcPr>
            <w:tcW w:w="1842" w:type="dxa"/>
            <w:tcBorders>
              <w:top w:val="single" w:sz="4" w:space="0" w:color="auto"/>
              <w:left w:val="single" w:sz="4" w:space="0" w:color="auto"/>
              <w:bottom w:val="single" w:sz="4" w:space="0" w:color="auto"/>
              <w:right w:val="single" w:sz="4" w:space="0" w:color="auto"/>
            </w:tcBorders>
          </w:tcPr>
          <w:p w14:paraId="52728744" w14:textId="77777777" w:rsidR="002519D8" w:rsidRDefault="007D1AF7">
            <w:pPr>
              <w:pStyle w:val="TableData"/>
              <w:rPr>
                <w:lang w:val="en-AU"/>
              </w:rPr>
            </w:pPr>
            <w:r>
              <w:rPr>
                <w:lang w:val="en-AU"/>
              </w:rPr>
              <w:t>&gt;2 scales down*</w:t>
            </w:r>
          </w:p>
        </w:tc>
      </w:tr>
      <w:tr w:rsidR="002519D8" w14:paraId="6F9DD032"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shd w:val="clear" w:color="auto" w:fill="auto"/>
          </w:tcPr>
          <w:p w14:paraId="6059C9C1" w14:textId="77777777" w:rsidR="002519D8" w:rsidRDefault="007D1AF7">
            <w:pPr>
              <w:pStyle w:val="TableData"/>
              <w:rPr>
                <w:lang w:val="en-AU"/>
              </w:rPr>
            </w:pPr>
            <w:r>
              <w:rPr>
                <w:b/>
                <w:lang w:val="en-AU"/>
              </w:rPr>
              <w:t>Availability Target</w:t>
            </w:r>
          </w:p>
        </w:tc>
      </w:tr>
      <w:tr w:rsidR="002519D8" w14:paraId="4F92A4E3"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1448FB43" w14:textId="77777777" w:rsidR="002519D8" w:rsidRDefault="007D1AF7">
            <w:pPr>
              <w:pStyle w:val="TableData"/>
              <w:rPr>
                <w:lang w:val="en-AU"/>
              </w:rPr>
            </w:pPr>
            <w:r>
              <w:rPr>
                <w:lang w:val="en-AU"/>
              </w:rPr>
              <w:t>Whispir Core Network – Premium support</w:t>
            </w:r>
          </w:p>
        </w:tc>
        <w:tc>
          <w:tcPr>
            <w:tcW w:w="1843" w:type="dxa"/>
            <w:tcBorders>
              <w:top w:val="single" w:sz="4" w:space="0" w:color="auto"/>
              <w:left w:val="single" w:sz="4" w:space="0" w:color="auto"/>
              <w:bottom w:val="single" w:sz="4" w:space="0" w:color="auto"/>
              <w:right w:val="single" w:sz="4" w:space="0" w:color="auto"/>
            </w:tcBorders>
          </w:tcPr>
          <w:p w14:paraId="4EDBFECC" w14:textId="77777777" w:rsidR="002519D8" w:rsidRDefault="007D1AF7">
            <w:pPr>
              <w:pStyle w:val="TableData"/>
              <w:rPr>
                <w:lang w:val="en-AU"/>
              </w:rPr>
            </w:pPr>
            <w:r>
              <w:rPr>
                <w:lang w:val="en-AU"/>
              </w:rPr>
              <w:t>100-99.95%</w:t>
            </w:r>
          </w:p>
        </w:tc>
        <w:tc>
          <w:tcPr>
            <w:tcW w:w="1843" w:type="dxa"/>
            <w:tcBorders>
              <w:top w:val="single" w:sz="4" w:space="0" w:color="auto"/>
              <w:left w:val="single" w:sz="4" w:space="0" w:color="auto"/>
              <w:bottom w:val="single" w:sz="4" w:space="0" w:color="auto"/>
              <w:right w:val="single" w:sz="4" w:space="0" w:color="auto"/>
            </w:tcBorders>
          </w:tcPr>
          <w:p w14:paraId="68CAC08F" w14:textId="77777777" w:rsidR="002519D8" w:rsidRDefault="007D1AF7">
            <w:pPr>
              <w:pStyle w:val="TableData"/>
              <w:rPr>
                <w:lang w:val="en-AU"/>
              </w:rPr>
            </w:pPr>
            <w:r>
              <w:rPr>
                <w:lang w:val="en-AU"/>
              </w:rPr>
              <w:t>99.949-99.5%</w:t>
            </w:r>
          </w:p>
        </w:tc>
        <w:tc>
          <w:tcPr>
            <w:tcW w:w="1843" w:type="dxa"/>
            <w:tcBorders>
              <w:top w:val="single" w:sz="4" w:space="0" w:color="auto"/>
              <w:left w:val="single" w:sz="4" w:space="0" w:color="auto"/>
              <w:bottom w:val="single" w:sz="4" w:space="0" w:color="auto"/>
              <w:right w:val="single" w:sz="4" w:space="0" w:color="auto"/>
            </w:tcBorders>
          </w:tcPr>
          <w:p w14:paraId="454A0FBB" w14:textId="77777777" w:rsidR="002519D8" w:rsidRDefault="007D1AF7">
            <w:pPr>
              <w:pStyle w:val="TableData"/>
              <w:rPr>
                <w:lang w:val="en-AU"/>
              </w:rPr>
            </w:pPr>
            <w:r>
              <w:rPr>
                <w:lang w:val="en-AU"/>
              </w:rPr>
              <w:t>99.49-99.0%</w:t>
            </w:r>
          </w:p>
        </w:tc>
        <w:tc>
          <w:tcPr>
            <w:tcW w:w="1842" w:type="dxa"/>
            <w:tcBorders>
              <w:top w:val="single" w:sz="4" w:space="0" w:color="auto"/>
              <w:left w:val="single" w:sz="4" w:space="0" w:color="auto"/>
              <w:bottom w:val="single" w:sz="4" w:space="0" w:color="auto"/>
              <w:right w:val="single" w:sz="4" w:space="0" w:color="auto"/>
            </w:tcBorders>
          </w:tcPr>
          <w:p w14:paraId="454A5459" w14:textId="77777777" w:rsidR="002519D8" w:rsidRDefault="007D1AF7">
            <w:pPr>
              <w:pStyle w:val="TableData"/>
              <w:rPr>
                <w:lang w:val="en-AU"/>
              </w:rPr>
            </w:pPr>
            <w:r>
              <w:rPr>
                <w:lang w:val="en-AU"/>
              </w:rPr>
              <w:t>&lt;99.0%</w:t>
            </w:r>
          </w:p>
        </w:tc>
      </w:tr>
      <w:tr w:rsidR="002519D8" w14:paraId="39E020E8"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47CC680A" w14:textId="77777777" w:rsidR="002519D8" w:rsidRDefault="007D1AF7">
            <w:pPr>
              <w:pStyle w:val="TableData"/>
              <w:rPr>
                <w:lang w:val="en-AU"/>
              </w:rPr>
            </w:pPr>
            <w:r>
              <w:rPr>
                <w:lang w:val="en-AU"/>
              </w:rPr>
              <w:t>Whispir Core Network – Standard support</w:t>
            </w:r>
          </w:p>
        </w:tc>
        <w:tc>
          <w:tcPr>
            <w:tcW w:w="1843" w:type="dxa"/>
            <w:tcBorders>
              <w:top w:val="single" w:sz="4" w:space="0" w:color="auto"/>
              <w:left w:val="single" w:sz="4" w:space="0" w:color="auto"/>
              <w:bottom w:val="single" w:sz="4" w:space="0" w:color="auto"/>
              <w:right w:val="single" w:sz="4" w:space="0" w:color="auto"/>
            </w:tcBorders>
          </w:tcPr>
          <w:p w14:paraId="07C01DBB" w14:textId="77777777" w:rsidR="002519D8" w:rsidRDefault="007D1AF7">
            <w:pPr>
              <w:pStyle w:val="TableData"/>
              <w:rPr>
                <w:lang w:val="en-AU"/>
              </w:rPr>
            </w:pPr>
            <w:r>
              <w:rPr>
                <w:lang w:val="en-AU"/>
              </w:rPr>
              <w:t>100-99.50%</w:t>
            </w:r>
          </w:p>
        </w:tc>
        <w:tc>
          <w:tcPr>
            <w:tcW w:w="1843" w:type="dxa"/>
            <w:tcBorders>
              <w:top w:val="single" w:sz="4" w:space="0" w:color="auto"/>
              <w:left w:val="single" w:sz="4" w:space="0" w:color="auto"/>
              <w:bottom w:val="single" w:sz="4" w:space="0" w:color="auto"/>
              <w:right w:val="single" w:sz="4" w:space="0" w:color="auto"/>
            </w:tcBorders>
          </w:tcPr>
          <w:p w14:paraId="70413718" w14:textId="77777777" w:rsidR="002519D8" w:rsidRDefault="007D1AF7">
            <w:pPr>
              <w:pStyle w:val="TableData"/>
              <w:rPr>
                <w:lang w:val="en-AU"/>
              </w:rPr>
            </w:pPr>
            <w:r>
              <w:rPr>
                <w:lang w:val="en-AU"/>
              </w:rPr>
              <w:t>98.49-98.0%</w:t>
            </w:r>
          </w:p>
        </w:tc>
        <w:tc>
          <w:tcPr>
            <w:tcW w:w="1843" w:type="dxa"/>
            <w:tcBorders>
              <w:top w:val="single" w:sz="4" w:space="0" w:color="auto"/>
              <w:left w:val="single" w:sz="4" w:space="0" w:color="auto"/>
              <w:bottom w:val="single" w:sz="4" w:space="0" w:color="auto"/>
              <w:right w:val="single" w:sz="4" w:space="0" w:color="auto"/>
            </w:tcBorders>
          </w:tcPr>
          <w:p w14:paraId="10EB7B59" w14:textId="77777777" w:rsidR="002519D8" w:rsidRDefault="007D1AF7">
            <w:pPr>
              <w:pStyle w:val="TableData"/>
              <w:rPr>
                <w:lang w:val="en-AU"/>
              </w:rPr>
            </w:pPr>
            <w:r>
              <w:rPr>
                <w:lang w:val="en-AU"/>
              </w:rPr>
              <w:t>97.99-97.5%</w:t>
            </w:r>
          </w:p>
        </w:tc>
        <w:tc>
          <w:tcPr>
            <w:tcW w:w="1842" w:type="dxa"/>
            <w:tcBorders>
              <w:top w:val="single" w:sz="4" w:space="0" w:color="auto"/>
              <w:left w:val="single" w:sz="4" w:space="0" w:color="auto"/>
              <w:bottom w:val="single" w:sz="4" w:space="0" w:color="auto"/>
              <w:right w:val="single" w:sz="4" w:space="0" w:color="auto"/>
            </w:tcBorders>
          </w:tcPr>
          <w:p w14:paraId="34E7C0E7" w14:textId="77777777" w:rsidR="002519D8" w:rsidRDefault="007D1AF7">
            <w:pPr>
              <w:pStyle w:val="TableData"/>
              <w:rPr>
                <w:lang w:val="en-AU"/>
              </w:rPr>
            </w:pPr>
            <w:r>
              <w:rPr>
                <w:lang w:val="en-AU"/>
              </w:rPr>
              <w:t>&lt;97.5%</w:t>
            </w:r>
          </w:p>
        </w:tc>
      </w:tr>
      <w:tr w:rsidR="002519D8" w14:paraId="6C172B14"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665B2697" w14:textId="77777777" w:rsidR="002519D8" w:rsidRDefault="007D1AF7">
            <w:pPr>
              <w:pStyle w:val="TableData"/>
              <w:rPr>
                <w:lang w:val="en-AU"/>
              </w:rPr>
            </w:pPr>
            <w:r>
              <w:rPr>
                <w:lang w:val="en-AU"/>
              </w:rPr>
              <w:t>Whispir SMS Centre – Premium support</w:t>
            </w:r>
          </w:p>
        </w:tc>
        <w:tc>
          <w:tcPr>
            <w:tcW w:w="1843" w:type="dxa"/>
            <w:tcBorders>
              <w:top w:val="single" w:sz="4" w:space="0" w:color="auto"/>
              <w:left w:val="single" w:sz="4" w:space="0" w:color="auto"/>
              <w:bottom w:val="single" w:sz="4" w:space="0" w:color="auto"/>
              <w:right w:val="single" w:sz="4" w:space="0" w:color="auto"/>
            </w:tcBorders>
          </w:tcPr>
          <w:p w14:paraId="51E4658B" w14:textId="77777777" w:rsidR="002519D8" w:rsidRDefault="007D1AF7">
            <w:pPr>
              <w:pStyle w:val="TableData"/>
              <w:rPr>
                <w:lang w:val="en-AU"/>
              </w:rPr>
            </w:pPr>
            <w:r>
              <w:rPr>
                <w:lang w:val="en-AU"/>
              </w:rPr>
              <w:t>100-99.95%</w:t>
            </w:r>
          </w:p>
        </w:tc>
        <w:tc>
          <w:tcPr>
            <w:tcW w:w="1843" w:type="dxa"/>
            <w:tcBorders>
              <w:top w:val="single" w:sz="4" w:space="0" w:color="auto"/>
              <w:left w:val="single" w:sz="4" w:space="0" w:color="auto"/>
              <w:bottom w:val="single" w:sz="4" w:space="0" w:color="auto"/>
              <w:right w:val="single" w:sz="4" w:space="0" w:color="auto"/>
            </w:tcBorders>
          </w:tcPr>
          <w:p w14:paraId="4218548C" w14:textId="77777777" w:rsidR="002519D8" w:rsidRDefault="007D1AF7">
            <w:pPr>
              <w:pStyle w:val="TableData"/>
              <w:rPr>
                <w:lang w:val="en-AU"/>
              </w:rPr>
            </w:pPr>
            <w:r>
              <w:rPr>
                <w:lang w:val="en-AU"/>
              </w:rPr>
              <w:t>99.949-99.5%</w:t>
            </w:r>
          </w:p>
        </w:tc>
        <w:tc>
          <w:tcPr>
            <w:tcW w:w="1843" w:type="dxa"/>
            <w:tcBorders>
              <w:top w:val="single" w:sz="4" w:space="0" w:color="auto"/>
              <w:left w:val="single" w:sz="4" w:space="0" w:color="auto"/>
              <w:bottom w:val="single" w:sz="4" w:space="0" w:color="auto"/>
              <w:right w:val="single" w:sz="4" w:space="0" w:color="auto"/>
            </w:tcBorders>
          </w:tcPr>
          <w:p w14:paraId="3A704A8A" w14:textId="77777777" w:rsidR="002519D8" w:rsidRDefault="007D1AF7">
            <w:pPr>
              <w:pStyle w:val="TableData"/>
              <w:rPr>
                <w:lang w:val="en-AU"/>
              </w:rPr>
            </w:pPr>
            <w:r>
              <w:rPr>
                <w:lang w:val="en-AU"/>
              </w:rPr>
              <w:t>99.49-99.0%</w:t>
            </w:r>
          </w:p>
        </w:tc>
        <w:tc>
          <w:tcPr>
            <w:tcW w:w="1842" w:type="dxa"/>
            <w:tcBorders>
              <w:top w:val="single" w:sz="4" w:space="0" w:color="auto"/>
              <w:left w:val="single" w:sz="4" w:space="0" w:color="auto"/>
              <w:bottom w:val="single" w:sz="4" w:space="0" w:color="auto"/>
              <w:right w:val="single" w:sz="4" w:space="0" w:color="auto"/>
            </w:tcBorders>
          </w:tcPr>
          <w:p w14:paraId="00E85525" w14:textId="77777777" w:rsidR="002519D8" w:rsidRDefault="007D1AF7">
            <w:pPr>
              <w:pStyle w:val="TableData"/>
              <w:rPr>
                <w:lang w:val="en-AU"/>
              </w:rPr>
            </w:pPr>
            <w:r>
              <w:rPr>
                <w:lang w:val="en-AU"/>
              </w:rPr>
              <w:t>&lt;99.0%</w:t>
            </w:r>
          </w:p>
        </w:tc>
      </w:tr>
      <w:tr w:rsidR="002519D8" w14:paraId="03915368"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4FDC98C6" w14:textId="77777777" w:rsidR="002519D8" w:rsidRDefault="007D1AF7">
            <w:pPr>
              <w:pStyle w:val="TableData"/>
              <w:rPr>
                <w:lang w:val="en-AU"/>
              </w:rPr>
            </w:pPr>
            <w:r>
              <w:rPr>
                <w:lang w:val="en-AU"/>
              </w:rPr>
              <w:t>Whispir SMS Centre – Standard support</w:t>
            </w:r>
          </w:p>
        </w:tc>
        <w:tc>
          <w:tcPr>
            <w:tcW w:w="1843" w:type="dxa"/>
            <w:tcBorders>
              <w:top w:val="single" w:sz="4" w:space="0" w:color="auto"/>
              <w:left w:val="single" w:sz="4" w:space="0" w:color="auto"/>
              <w:bottom w:val="single" w:sz="4" w:space="0" w:color="auto"/>
              <w:right w:val="single" w:sz="4" w:space="0" w:color="auto"/>
            </w:tcBorders>
          </w:tcPr>
          <w:p w14:paraId="5CDDC8B5" w14:textId="77777777" w:rsidR="002519D8" w:rsidRDefault="007D1AF7">
            <w:pPr>
              <w:pStyle w:val="TableData"/>
              <w:rPr>
                <w:lang w:val="en-AU"/>
              </w:rPr>
            </w:pPr>
            <w:r>
              <w:rPr>
                <w:lang w:val="en-AU"/>
              </w:rPr>
              <w:t>100-99.50%</w:t>
            </w:r>
          </w:p>
        </w:tc>
        <w:tc>
          <w:tcPr>
            <w:tcW w:w="1843" w:type="dxa"/>
            <w:tcBorders>
              <w:top w:val="single" w:sz="4" w:space="0" w:color="auto"/>
              <w:left w:val="single" w:sz="4" w:space="0" w:color="auto"/>
              <w:bottom w:val="single" w:sz="4" w:space="0" w:color="auto"/>
              <w:right w:val="single" w:sz="4" w:space="0" w:color="auto"/>
            </w:tcBorders>
          </w:tcPr>
          <w:p w14:paraId="4369AD5B" w14:textId="77777777" w:rsidR="002519D8" w:rsidRDefault="007D1AF7">
            <w:pPr>
              <w:pStyle w:val="TableData"/>
              <w:rPr>
                <w:lang w:val="en-AU"/>
              </w:rPr>
            </w:pPr>
            <w:r>
              <w:rPr>
                <w:lang w:val="en-AU"/>
              </w:rPr>
              <w:t>98.49-98.0%</w:t>
            </w:r>
          </w:p>
        </w:tc>
        <w:tc>
          <w:tcPr>
            <w:tcW w:w="1843" w:type="dxa"/>
            <w:tcBorders>
              <w:top w:val="single" w:sz="4" w:space="0" w:color="auto"/>
              <w:left w:val="single" w:sz="4" w:space="0" w:color="auto"/>
              <w:bottom w:val="single" w:sz="4" w:space="0" w:color="auto"/>
              <w:right w:val="single" w:sz="4" w:space="0" w:color="auto"/>
            </w:tcBorders>
          </w:tcPr>
          <w:p w14:paraId="482C6196" w14:textId="77777777" w:rsidR="002519D8" w:rsidRDefault="007D1AF7">
            <w:pPr>
              <w:pStyle w:val="TableData"/>
              <w:rPr>
                <w:lang w:val="en-AU"/>
              </w:rPr>
            </w:pPr>
            <w:r>
              <w:rPr>
                <w:lang w:val="en-AU"/>
              </w:rPr>
              <w:t>97.99-97.5%</w:t>
            </w:r>
          </w:p>
        </w:tc>
        <w:tc>
          <w:tcPr>
            <w:tcW w:w="1842" w:type="dxa"/>
            <w:tcBorders>
              <w:top w:val="single" w:sz="4" w:space="0" w:color="auto"/>
              <w:left w:val="single" w:sz="4" w:space="0" w:color="auto"/>
              <w:bottom w:val="single" w:sz="4" w:space="0" w:color="auto"/>
              <w:right w:val="single" w:sz="4" w:space="0" w:color="auto"/>
            </w:tcBorders>
          </w:tcPr>
          <w:p w14:paraId="69A8960D" w14:textId="77777777" w:rsidR="002519D8" w:rsidRDefault="007D1AF7">
            <w:pPr>
              <w:pStyle w:val="TableData"/>
              <w:rPr>
                <w:lang w:val="en-AU"/>
              </w:rPr>
            </w:pPr>
            <w:r>
              <w:rPr>
                <w:lang w:val="en-AU"/>
              </w:rPr>
              <w:t>&lt;97.5%</w:t>
            </w:r>
          </w:p>
        </w:tc>
      </w:tr>
    </w:tbl>
    <w:p w14:paraId="793978B9" w14:textId="77777777" w:rsidR="002519D8" w:rsidRDefault="007D1AF7">
      <w:pPr>
        <w:pStyle w:val="Heading2"/>
        <w:numPr>
          <w:ilvl w:val="0"/>
          <w:numId w:val="0"/>
        </w:numPr>
        <w:spacing w:before="240"/>
        <w:ind w:left="851"/>
      </w:pPr>
      <w:r>
        <w:rPr>
          <w:b/>
        </w:rPr>
        <w:t>*Within scale</w:t>
      </w:r>
      <w:r>
        <w:t xml:space="preserve"> is the target Response or Restoration Time corresponding to the applicable Severity Level and your selected Support service option. For example, if a Severity 1 fault is responded to within the Severity 1 Response Time corresponding to your selected Support service level it would be ‘Within scale’. If it was responded to after the Severity1 Response Time but:</w:t>
      </w:r>
    </w:p>
    <w:p w14:paraId="2CD93709" w14:textId="77777777" w:rsidR="002519D8" w:rsidRDefault="007D1AF7">
      <w:pPr>
        <w:pStyle w:val="Heading2"/>
        <w:numPr>
          <w:ilvl w:val="0"/>
          <w:numId w:val="0"/>
        </w:numPr>
        <w:ind w:left="851"/>
      </w:pPr>
      <w:r>
        <w:t>(a)</w:t>
      </w:r>
      <w:r>
        <w:tab/>
        <w:t>within the Severity 2 Response Time, it would be ‘1 scale down’;</w:t>
      </w:r>
    </w:p>
    <w:p w14:paraId="2421286B" w14:textId="77777777" w:rsidR="002519D8" w:rsidRDefault="007D1AF7">
      <w:pPr>
        <w:pStyle w:val="Heading2"/>
        <w:numPr>
          <w:ilvl w:val="0"/>
          <w:numId w:val="0"/>
        </w:numPr>
        <w:ind w:left="851"/>
      </w:pPr>
      <w:r>
        <w:lastRenderedPageBreak/>
        <w:t>(b)</w:t>
      </w:r>
      <w:r>
        <w:tab/>
        <w:t>within the Severity 3 Response Time, it would be ‘2 scales down’; or</w:t>
      </w:r>
    </w:p>
    <w:p w14:paraId="271843AD" w14:textId="77777777" w:rsidR="002519D8" w:rsidRDefault="007D1AF7">
      <w:pPr>
        <w:pStyle w:val="Heading2"/>
        <w:numPr>
          <w:ilvl w:val="0"/>
          <w:numId w:val="0"/>
        </w:numPr>
        <w:ind w:left="851"/>
      </w:pPr>
      <w:r>
        <w:t>(c)</w:t>
      </w:r>
      <w:r>
        <w:tab/>
        <w:t>within the Severity 4 Response Time, it would be ‘&gt;2 scales down’.</w:t>
      </w:r>
    </w:p>
    <w:p w14:paraId="68E8FD2A" w14:textId="77777777" w:rsidR="002519D8" w:rsidRDefault="007D1AF7">
      <w:pPr>
        <w:pStyle w:val="Heading2"/>
      </w:pPr>
      <w:r>
        <w:t>To apply for a Service Level credit you must submit a ‘Credit Claim Request’ form to us within 28 days of the end of the month to which the claim relates. We will provide a 'Credit Claim Request' form on request.</w:t>
      </w:r>
    </w:p>
    <w:p w14:paraId="4D4532BC" w14:textId="646C3483" w:rsidR="002519D8" w:rsidRDefault="007C37D9">
      <w:pPr>
        <w:pStyle w:val="Heading2"/>
      </w:pPr>
      <w:r w:rsidRPr="007C37D9">
        <w:t>Subject to the Australian Consumer Law provisions in the General Terms of Our Customer Terms</w:t>
      </w:r>
      <w:r>
        <w:t>,</w:t>
      </w:r>
      <w:r w:rsidRPr="007C37D9">
        <w:t xml:space="preserve"> </w:t>
      </w:r>
      <w:r>
        <w:t>o</w:t>
      </w:r>
      <w:r w:rsidR="007D1AF7">
        <w:t>ur sole liability for failing to meet a Service Level is the applicable Service Level credit.</w:t>
      </w:r>
    </w:p>
    <w:p w14:paraId="72B84783" w14:textId="77777777" w:rsidR="002519D8" w:rsidRDefault="007D1AF7">
      <w:pPr>
        <w:pStyle w:val="Heading2"/>
      </w:pPr>
      <w:r>
        <w:t>You will not be entitled to a Service Level credit where the failure to meet a Service Level is due to:</w:t>
      </w:r>
    </w:p>
    <w:p w14:paraId="229C580A" w14:textId="77777777" w:rsidR="002519D8" w:rsidRDefault="007D1AF7">
      <w:pPr>
        <w:pStyle w:val="Heading3"/>
      </w:pPr>
      <w:r>
        <w:t>a cause beyond our or Whispir’s reasonable control;</w:t>
      </w:r>
    </w:p>
    <w:p w14:paraId="62EA3D64" w14:textId="77777777" w:rsidR="002519D8" w:rsidRDefault="007D1AF7">
      <w:pPr>
        <w:pStyle w:val="Heading3"/>
      </w:pPr>
      <w:r>
        <w:t>your use of the Whispir Service other than in accordance with directions and instructions provided by us or Whispir;</w:t>
      </w:r>
    </w:p>
    <w:p w14:paraId="4F42034A" w14:textId="77777777" w:rsidR="002519D8" w:rsidRDefault="007D1AF7">
      <w:pPr>
        <w:pStyle w:val="Heading3"/>
      </w:pPr>
      <w:r>
        <w:t>your provision of inaccurate or incomplete information to us or Whispir;</w:t>
      </w:r>
    </w:p>
    <w:p w14:paraId="3284FF2E" w14:textId="77777777" w:rsidR="002519D8" w:rsidRDefault="007D1AF7">
      <w:pPr>
        <w:pStyle w:val="Heading3"/>
      </w:pPr>
      <w:r>
        <w:t>the performance issues of any connecting carriage services used in connection with the Whispir Service; or</w:t>
      </w:r>
    </w:p>
    <w:p w14:paraId="333E64A0" w14:textId="77777777" w:rsidR="002519D8" w:rsidRDefault="007D1AF7">
      <w:pPr>
        <w:pStyle w:val="Heading3"/>
      </w:pPr>
      <w:r>
        <w:t>your actions, equipment or infrastructure, or actions, equipment, infrastructure or services provided by anyone other than us or Whispir, including:</w:t>
      </w:r>
    </w:p>
    <w:p w14:paraId="7BA70A97" w14:textId="77777777" w:rsidR="002519D8" w:rsidRDefault="007D1AF7">
      <w:pPr>
        <w:pStyle w:val="Heading4"/>
      </w:pPr>
      <w:r>
        <w:t xml:space="preserve">acts of your employees, agents, subcontractors, customers, suppliers or licensees; </w:t>
      </w:r>
    </w:p>
    <w:p w14:paraId="524E3319" w14:textId="77777777" w:rsidR="002519D8" w:rsidRDefault="007D1AF7">
      <w:pPr>
        <w:pStyle w:val="Heading4"/>
      </w:pPr>
      <w:r>
        <w:t>inter-operability of your systems and infrastructure (including internet browsers and email applications) with the Whispir applications;</w:t>
      </w:r>
    </w:p>
    <w:p w14:paraId="1D0B23D2" w14:textId="77777777" w:rsidR="002519D8" w:rsidRDefault="007D1AF7">
      <w:pPr>
        <w:pStyle w:val="Heading4"/>
      </w:pPr>
      <w:r>
        <w:t>interaction with other service providers, networks, users or informational or computing resources; or</w:t>
      </w:r>
    </w:p>
    <w:p w14:paraId="4F69EBAE" w14:textId="77777777" w:rsidR="002519D8" w:rsidRDefault="007D1AF7">
      <w:pPr>
        <w:pStyle w:val="Heading4"/>
      </w:pPr>
      <w:r>
        <w:t>performance issues caused elsewhere on the Internet or other telecommunications networks.</w:t>
      </w:r>
    </w:p>
    <w:p w14:paraId="34E3A556" w14:textId="77777777" w:rsidR="002519D8" w:rsidRDefault="007D1AF7">
      <w:pPr>
        <w:pStyle w:val="Indent1"/>
        <w:rPr>
          <w:rFonts w:eastAsia="Harmony-Text"/>
          <w:lang w:val="en-US"/>
        </w:rPr>
      </w:pPr>
      <w:bookmarkStart w:id="1031" w:name="_Toc163635524"/>
      <w:bookmarkStart w:id="1032" w:name="_Toc163635642"/>
      <w:r>
        <w:rPr>
          <w:rFonts w:eastAsia="Harmony-Text"/>
          <w:lang w:val="en-US"/>
        </w:rPr>
        <w:t>Privacy and Customer Data</w:t>
      </w:r>
      <w:bookmarkEnd w:id="1031"/>
      <w:bookmarkEnd w:id="1032"/>
    </w:p>
    <w:p w14:paraId="1C4A93A2" w14:textId="1CE0D5E2" w:rsidR="002519D8" w:rsidRDefault="007D1AF7">
      <w:pPr>
        <w:pStyle w:val="Heading2"/>
      </w:pPr>
      <w:r>
        <w:rPr>
          <w:lang w:val="en-GB"/>
        </w:rPr>
        <w:t xml:space="preserve">You acknowledge that </w:t>
      </w:r>
      <w:r>
        <w:t xml:space="preserve">Whispir will collect, use and disclose your personal information in accordance with its privacy statement found at </w:t>
      </w:r>
      <w:hyperlink r:id="rId33" w:history="1">
        <w:r>
          <w:rPr>
            <w:color w:val="0000FF"/>
            <w:u w:val="single"/>
          </w:rPr>
          <w:t>http://whispir.com/privacy-policy</w:t>
        </w:r>
      </w:hyperlink>
      <w:r>
        <w:t xml:space="preserve"> and the applicable privacy laws</w:t>
      </w:r>
      <w:r>
        <w:rPr>
          <w:lang w:val="en-GB"/>
        </w:rPr>
        <w:t>.</w:t>
      </w:r>
    </w:p>
    <w:p w14:paraId="6A8FB8F5" w14:textId="0D3363DC" w:rsidR="002519D8" w:rsidRDefault="007D1AF7">
      <w:pPr>
        <w:pStyle w:val="Heading2"/>
      </w:pPr>
      <w:bookmarkStart w:id="1033" w:name="_Ref163636298"/>
      <w:r>
        <w:t>You will retain all intellectual property rights in your Customer Data. You grant us and Whispir, a royalty-free, non-exclusive, non-transferable licence to use the Customer Data only for the purposes of providing the Whispir Service and services.</w:t>
      </w:r>
      <w:bookmarkEnd w:id="1033"/>
      <w:r>
        <w:t xml:space="preserve"> </w:t>
      </w:r>
    </w:p>
    <w:p w14:paraId="26B77270" w14:textId="60E1F6CB" w:rsidR="002519D8" w:rsidRDefault="007D1AF7">
      <w:pPr>
        <w:pStyle w:val="Heading2"/>
        <w:numPr>
          <w:ilvl w:val="0"/>
          <w:numId w:val="0"/>
        </w:numPr>
        <w:ind w:left="737"/>
      </w:pPr>
      <w:r>
        <w:lastRenderedPageBreak/>
        <w:t>For the purposes of this clause</w:t>
      </w:r>
      <w:r w:rsidR="00F32902">
        <w:t xml:space="preserve"> </w:t>
      </w:r>
      <w:r w:rsidR="00F32902">
        <w:fldChar w:fldCharType="begin"/>
      </w:r>
      <w:r w:rsidR="00F32902">
        <w:instrText xml:space="preserve"> REF _Ref163636298 \w \h </w:instrText>
      </w:r>
      <w:r w:rsidR="00F32902">
        <w:fldChar w:fldCharType="separate"/>
      </w:r>
      <w:r w:rsidR="009138B3">
        <w:t>8.54</w:t>
      </w:r>
      <w:r w:rsidR="00F32902">
        <w:fldChar w:fldCharType="end"/>
      </w:r>
      <w:r>
        <w:t xml:space="preserve">, </w:t>
      </w:r>
      <w:r>
        <w:rPr>
          <w:b/>
        </w:rPr>
        <w:t>Customer Data</w:t>
      </w:r>
      <w:r>
        <w:t xml:space="preserve"> means all data (including messages, mobile phone numbers, RSS feeds, web pages, web links, data feeds from internal and external systems and the identification of senders and recipients), information, text, drawings or other materials which are embodied in any electronic or tangible medium, and which are distributed by you via the Whispir Service or are otherwise made available by you to Whispir or which Whispir is required to generate, collect, process, archive, store and/or transmit in providing the Whispir Service services to you.  </w:t>
      </w:r>
    </w:p>
    <w:p w14:paraId="66ADE796" w14:textId="77777777" w:rsidR="002519D8" w:rsidRDefault="007D1AF7">
      <w:pPr>
        <w:pStyle w:val="Indent1"/>
        <w:rPr>
          <w:rFonts w:eastAsia="Harmony-Text"/>
          <w:lang w:val="en-US"/>
        </w:rPr>
      </w:pPr>
      <w:bookmarkStart w:id="1034" w:name="_Toc163635525"/>
      <w:bookmarkStart w:id="1035" w:name="_Toc163635643"/>
      <w:r>
        <w:rPr>
          <w:rFonts w:eastAsia="Harmony-Text"/>
          <w:lang w:val="en-US"/>
        </w:rPr>
        <w:t>Definitions</w:t>
      </w:r>
      <w:bookmarkEnd w:id="1034"/>
      <w:bookmarkEnd w:id="1035"/>
    </w:p>
    <w:p w14:paraId="389A4879" w14:textId="5640CAB8" w:rsidR="002519D8" w:rsidRPr="00011BE0" w:rsidRDefault="007D1AF7">
      <w:pPr>
        <w:pStyle w:val="Heading2"/>
      </w:pPr>
      <w:r w:rsidRPr="00011BE0">
        <w:t xml:space="preserve">In this clause </w:t>
      </w:r>
      <w:r w:rsidRPr="00011BE0">
        <w:fldChar w:fldCharType="begin"/>
      </w:r>
      <w:r w:rsidRPr="00011BE0">
        <w:instrText xml:space="preserve"> REF _Ref43411820 \r \h </w:instrText>
      </w:r>
      <w:r w:rsidR="00B50995" w:rsidRPr="00011BE0">
        <w:instrText xml:space="preserve"> \* MERGEFORMAT </w:instrText>
      </w:r>
      <w:r w:rsidRPr="00011BE0">
        <w:fldChar w:fldCharType="separate"/>
      </w:r>
      <w:r w:rsidR="009138B3">
        <w:t>8</w:t>
      </w:r>
      <w:r w:rsidRPr="00011BE0">
        <w:fldChar w:fldCharType="end"/>
      </w:r>
      <w:r w:rsidRPr="00011BE0">
        <w:t>, unless indicated otherwise:</w:t>
      </w:r>
    </w:p>
    <w:p w14:paraId="11DB21C7" w14:textId="40CFD3DA" w:rsidR="002519D8" w:rsidRDefault="007D1AF7">
      <w:pPr>
        <w:pStyle w:val="Heading2"/>
        <w:numPr>
          <w:ilvl w:val="0"/>
          <w:numId w:val="0"/>
        </w:numPr>
        <w:ind w:left="737"/>
      </w:pPr>
      <w:r>
        <w:rPr>
          <w:b/>
        </w:rPr>
        <w:t>Activation Time</w:t>
      </w:r>
      <w:r>
        <w:t xml:space="preserve"> has the meaning given to it in clause </w:t>
      </w:r>
      <w:r>
        <w:fldChar w:fldCharType="begin"/>
      </w:r>
      <w:r>
        <w:instrText xml:space="preserve"> REF _Ref43410909 \w \h </w:instrText>
      </w:r>
      <w:r>
        <w:fldChar w:fldCharType="separate"/>
      </w:r>
      <w:r w:rsidR="009138B3">
        <w:t>8.40</w:t>
      </w:r>
      <w:r>
        <w:fldChar w:fldCharType="end"/>
      </w:r>
      <w:r>
        <w:t>.</w:t>
      </w:r>
    </w:p>
    <w:p w14:paraId="1EAB7E46" w14:textId="7CE9F430" w:rsidR="002519D8" w:rsidRDefault="007D1AF7">
      <w:pPr>
        <w:pStyle w:val="Heading2"/>
        <w:numPr>
          <w:ilvl w:val="0"/>
          <w:numId w:val="0"/>
        </w:numPr>
        <w:ind w:left="737"/>
      </w:pPr>
      <w:r>
        <w:rPr>
          <w:b/>
        </w:rPr>
        <w:t>Availability Targets</w:t>
      </w:r>
      <w:r>
        <w:t xml:space="preserve"> has the meaning given to it in clause </w:t>
      </w:r>
      <w:r>
        <w:fldChar w:fldCharType="begin"/>
      </w:r>
      <w:r>
        <w:instrText xml:space="preserve"> REF _Ref43412388 \w \h </w:instrText>
      </w:r>
      <w:r>
        <w:fldChar w:fldCharType="separate"/>
      </w:r>
      <w:r w:rsidR="009138B3">
        <w:t>8.41</w:t>
      </w:r>
      <w:r>
        <w:fldChar w:fldCharType="end"/>
      </w:r>
      <w:r>
        <w:t>.</w:t>
      </w:r>
    </w:p>
    <w:p w14:paraId="34181900" w14:textId="46376D1F" w:rsidR="002519D8" w:rsidRDefault="007D1AF7">
      <w:pPr>
        <w:pStyle w:val="Heading2"/>
        <w:numPr>
          <w:ilvl w:val="0"/>
          <w:numId w:val="0"/>
        </w:numPr>
        <w:ind w:left="737"/>
      </w:pPr>
      <w:r>
        <w:rPr>
          <w:b/>
        </w:rPr>
        <w:t>APIs</w:t>
      </w:r>
      <w:r>
        <w:t xml:space="preserve"> has the meaning given to it in clause</w:t>
      </w:r>
      <w:r w:rsidR="00011BE0">
        <w:t xml:space="preserve"> </w:t>
      </w:r>
      <w:r>
        <w:fldChar w:fldCharType="begin"/>
      </w:r>
      <w:r>
        <w:instrText xml:space="preserve"> REF _Ref43412044 \w \h </w:instrText>
      </w:r>
      <w:r>
        <w:fldChar w:fldCharType="separate"/>
      </w:r>
      <w:r w:rsidR="009138B3">
        <w:t>8.7</w:t>
      </w:r>
      <w:r>
        <w:fldChar w:fldCharType="end"/>
      </w:r>
      <w:r>
        <w:t>.</w:t>
      </w:r>
    </w:p>
    <w:p w14:paraId="1B83D91D" w14:textId="6B8AF4DD" w:rsidR="002519D8" w:rsidRDefault="007D1AF7">
      <w:pPr>
        <w:pStyle w:val="Heading2"/>
        <w:numPr>
          <w:ilvl w:val="0"/>
          <w:numId w:val="0"/>
        </w:numPr>
        <w:ind w:left="737"/>
      </w:pPr>
      <w:r>
        <w:rPr>
          <w:b/>
        </w:rPr>
        <w:t>Contacts</w:t>
      </w:r>
      <w:r>
        <w:t xml:space="preserve"> has the meaning given to it in clause </w:t>
      </w:r>
      <w:r>
        <w:fldChar w:fldCharType="begin"/>
      </w:r>
      <w:r>
        <w:instrText xml:space="preserve"> REF _Ref43412112 \w \h </w:instrText>
      </w:r>
      <w:r>
        <w:fldChar w:fldCharType="separate"/>
      </w:r>
      <w:r w:rsidR="009138B3">
        <w:t>8.8(b)</w:t>
      </w:r>
      <w:r>
        <w:fldChar w:fldCharType="end"/>
      </w:r>
      <w:r>
        <w:t>.</w:t>
      </w:r>
    </w:p>
    <w:p w14:paraId="2C2CE549" w14:textId="60DD9D45" w:rsidR="002519D8" w:rsidRDefault="007D1AF7">
      <w:pPr>
        <w:pStyle w:val="Heading2"/>
        <w:numPr>
          <w:ilvl w:val="0"/>
          <w:numId w:val="0"/>
        </w:numPr>
        <w:ind w:left="737"/>
      </w:pPr>
      <w:r>
        <w:rPr>
          <w:b/>
        </w:rPr>
        <w:t>Enterprise Services</w:t>
      </w:r>
      <w:r>
        <w:t xml:space="preserve"> has the meaning given to it in clause </w:t>
      </w:r>
      <w:r>
        <w:fldChar w:fldCharType="begin"/>
      </w:r>
      <w:r>
        <w:instrText xml:space="preserve"> REF _Ref43412280 \w \h </w:instrText>
      </w:r>
      <w:r>
        <w:fldChar w:fldCharType="separate"/>
      </w:r>
      <w:r w:rsidR="009138B3">
        <w:t>8.19(b)</w:t>
      </w:r>
      <w:r>
        <w:fldChar w:fldCharType="end"/>
      </w:r>
      <w:r>
        <w:t>.</w:t>
      </w:r>
    </w:p>
    <w:p w14:paraId="5164DA64" w14:textId="31A26B15" w:rsidR="002519D8" w:rsidRDefault="007D1AF7">
      <w:pPr>
        <w:pStyle w:val="Heading2"/>
        <w:numPr>
          <w:ilvl w:val="0"/>
          <w:numId w:val="0"/>
        </w:numPr>
        <w:ind w:left="737"/>
      </w:pPr>
      <w:r>
        <w:rPr>
          <w:b/>
        </w:rPr>
        <w:t>Help Desk</w:t>
      </w:r>
      <w:r>
        <w:t xml:space="preserve"> has the meaning given to it in clause </w:t>
      </w:r>
      <w:r>
        <w:fldChar w:fldCharType="begin"/>
      </w:r>
      <w:r>
        <w:instrText xml:space="preserve"> REF _Ref43412296 \w \h </w:instrText>
      </w:r>
      <w:r>
        <w:fldChar w:fldCharType="separate"/>
      </w:r>
      <w:r w:rsidR="009138B3">
        <w:t>8.22</w:t>
      </w:r>
      <w:r>
        <w:fldChar w:fldCharType="end"/>
      </w:r>
      <w:r>
        <w:t>.</w:t>
      </w:r>
    </w:p>
    <w:p w14:paraId="251B0300" w14:textId="06DA4CEF" w:rsidR="002519D8" w:rsidRDefault="007D1AF7">
      <w:pPr>
        <w:pStyle w:val="Heading2"/>
        <w:numPr>
          <w:ilvl w:val="0"/>
          <w:numId w:val="0"/>
        </w:numPr>
        <w:ind w:left="737"/>
      </w:pPr>
      <w:r>
        <w:rPr>
          <w:b/>
        </w:rPr>
        <w:t>Implementation Services</w:t>
      </w:r>
      <w:r>
        <w:t xml:space="preserve"> has the meaning given to it in clause </w:t>
      </w:r>
      <w:r>
        <w:fldChar w:fldCharType="begin"/>
      </w:r>
      <w:r>
        <w:instrText xml:space="preserve"> REF _Ref41911231 \r \h </w:instrText>
      </w:r>
      <w:r>
        <w:fldChar w:fldCharType="separate"/>
      </w:r>
      <w:r w:rsidR="009138B3">
        <w:t>8.18</w:t>
      </w:r>
      <w:r>
        <w:fldChar w:fldCharType="end"/>
      </w:r>
      <w:r>
        <w:t>.</w:t>
      </w:r>
    </w:p>
    <w:p w14:paraId="184ED438" w14:textId="6D3CADE1" w:rsidR="002519D8" w:rsidRDefault="007D1AF7">
      <w:pPr>
        <w:pStyle w:val="Heading2"/>
        <w:numPr>
          <w:ilvl w:val="0"/>
          <w:numId w:val="0"/>
        </w:numPr>
        <w:ind w:left="737"/>
      </w:pPr>
      <w:r>
        <w:rPr>
          <w:b/>
        </w:rPr>
        <w:t>Platform Services</w:t>
      </w:r>
      <w:r>
        <w:t xml:space="preserve"> has the meaning given to it in clause </w:t>
      </w:r>
      <w:r>
        <w:fldChar w:fldCharType="begin"/>
      </w:r>
      <w:r>
        <w:instrText xml:space="preserve"> REF _Ref43412261 \w \h </w:instrText>
      </w:r>
      <w:r>
        <w:fldChar w:fldCharType="separate"/>
      </w:r>
      <w:r w:rsidR="009138B3">
        <w:t>8.19(a)</w:t>
      </w:r>
      <w:r>
        <w:fldChar w:fldCharType="end"/>
      </w:r>
      <w:r>
        <w:t xml:space="preserve">. </w:t>
      </w:r>
    </w:p>
    <w:p w14:paraId="23302B2F" w14:textId="08B9B877" w:rsidR="002519D8" w:rsidRDefault="007D1AF7">
      <w:pPr>
        <w:pStyle w:val="Heading2"/>
        <w:numPr>
          <w:ilvl w:val="0"/>
          <w:numId w:val="0"/>
        </w:numPr>
        <w:ind w:left="737"/>
      </w:pPr>
      <w:r>
        <w:rPr>
          <w:b/>
        </w:rPr>
        <w:t>Platform Users</w:t>
      </w:r>
      <w:r>
        <w:t xml:space="preserve"> has the meaning given to it in clause </w:t>
      </w:r>
      <w:r>
        <w:fldChar w:fldCharType="begin"/>
      </w:r>
      <w:r>
        <w:instrText xml:space="preserve"> REF _Ref43412241 \w \h </w:instrText>
      </w:r>
      <w:r>
        <w:fldChar w:fldCharType="separate"/>
      </w:r>
      <w:r w:rsidR="009138B3">
        <w:t>8.8(a)</w:t>
      </w:r>
      <w:r>
        <w:fldChar w:fldCharType="end"/>
      </w:r>
      <w:r>
        <w:t>.</w:t>
      </w:r>
    </w:p>
    <w:p w14:paraId="09F55E74" w14:textId="3A164893" w:rsidR="002519D8" w:rsidRDefault="007D1AF7">
      <w:pPr>
        <w:pStyle w:val="Heading2"/>
        <w:numPr>
          <w:ilvl w:val="0"/>
          <w:numId w:val="0"/>
        </w:numPr>
        <w:ind w:left="737"/>
      </w:pPr>
      <w:r>
        <w:rPr>
          <w:b/>
        </w:rPr>
        <w:t>SDK</w:t>
      </w:r>
      <w:r>
        <w:t xml:space="preserve"> has the meaning given to it in clause </w:t>
      </w:r>
      <w:r>
        <w:fldChar w:fldCharType="begin"/>
      </w:r>
      <w:r>
        <w:instrText xml:space="preserve"> REF _Ref43412195 \w \h </w:instrText>
      </w:r>
      <w:r>
        <w:fldChar w:fldCharType="separate"/>
      </w:r>
      <w:r w:rsidR="009138B3">
        <w:t>8.17</w:t>
      </w:r>
      <w:r>
        <w:fldChar w:fldCharType="end"/>
      </w:r>
      <w:r>
        <w:t>.</w:t>
      </w:r>
    </w:p>
    <w:p w14:paraId="25353A58" w14:textId="6C0D72D6" w:rsidR="002519D8" w:rsidRDefault="007D1AF7">
      <w:pPr>
        <w:pStyle w:val="Heading2"/>
        <w:numPr>
          <w:ilvl w:val="0"/>
          <w:numId w:val="0"/>
        </w:numPr>
        <w:ind w:left="737"/>
      </w:pPr>
      <w:r>
        <w:rPr>
          <w:b/>
        </w:rPr>
        <w:t>Service Level</w:t>
      </w:r>
      <w:r>
        <w:t xml:space="preserve"> has the meaning given to it in clause </w:t>
      </w:r>
      <w:r>
        <w:fldChar w:fldCharType="begin"/>
      </w:r>
      <w:r>
        <w:instrText xml:space="preserve"> REF _Ref43412417 \w \h </w:instrText>
      </w:r>
      <w:r>
        <w:fldChar w:fldCharType="separate"/>
      </w:r>
      <w:r w:rsidR="009138B3">
        <w:t>8.48</w:t>
      </w:r>
      <w:r>
        <w:fldChar w:fldCharType="end"/>
      </w:r>
      <w:r>
        <w:t>.</w:t>
      </w:r>
    </w:p>
    <w:p w14:paraId="060C1046" w14:textId="7D2DA051" w:rsidR="002519D8" w:rsidRDefault="007D1AF7">
      <w:pPr>
        <w:pStyle w:val="Heading2"/>
        <w:numPr>
          <w:ilvl w:val="0"/>
          <w:numId w:val="0"/>
        </w:numPr>
        <w:ind w:left="737"/>
      </w:pPr>
      <w:r>
        <w:rPr>
          <w:b/>
        </w:rPr>
        <w:t>Support Service</w:t>
      </w:r>
      <w:r>
        <w:t xml:space="preserve"> has the meaning given to it in clause </w:t>
      </w:r>
      <w:r>
        <w:fldChar w:fldCharType="begin"/>
      </w:r>
      <w:r>
        <w:instrText xml:space="preserve"> REF _Ref43400971 \w \h </w:instrText>
      </w:r>
      <w:r>
        <w:fldChar w:fldCharType="separate"/>
      </w:r>
      <w:r w:rsidR="009138B3">
        <w:t>8.23</w:t>
      </w:r>
      <w:r>
        <w:fldChar w:fldCharType="end"/>
      </w:r>
      <w:r>
        <w:t>.</w:t>
      </w:r>
    </w:p>
    <w:p w14:paraId="17D8F9CA" w14:textId="03380E2C" w:rsidR="002519D8" w:rsidRDefault="007D1AF7">
      <w:pPr>
        <w:pStyle w:val="Heading2"/>
        <w:numPr>
          <w:ilvl w:val="0"/>
          <w:numId w:val="0"/>
        </w:numPr>
        <w:ind w:left="737"/>
      </w:pPr>
      <w:r>
        <w:rPr>
          <w:b/>
        </w:rPr>
        <w:t>Users</w:t>
      </w:r>
      <w:r>
        <w:t xml:space="preserve"> has the meaning given to it in clause </w:t>
      </w:r>
      <w:r>
        <w:fldChar w:fldCharType="begin"/>
      </w:r>
      <w:r>
        <w:instrText xml:space="preserve"> REF _Ref43412171 \w \h </w:instrText>
      </w:r>
      <w:r>
        <w:fldChar w:fldCharType="separate"/>
      </w:r>
      <w:r w:rsidR="009138B3">
        <w:t>8.14</w:t>
      </w:r>
      <w:r>
        <w:fldChar w:fldCharType="end"/>
      </w:r>
      <w:r>
        <w:t>.</w:t>
      </w:r>
    </w:p>
    <w:p w14:paraId="79F3823C" w14:textId="77777777" w:rsidR="002519D8" w:rsidRDefault="007D1AF7">
      <w:pPr>
        <w:pStyle w:val="Heading2"/>
        <w:numPr>
          <w:ilvl w:val="0"/>
          <w:numId w:val="0"/>
        </w:numPr>
        <w:ind w:left="737"/>
      </w:pPr>
      <w:r>
        <w:rPr>
          <w:b/>
        </w:rPr>
        <w:t>Whispir</w:t>
      </w:r>
      <w:r>
        <w:t xml:space="preserve"> means Whispir Australia Pty Ltd. </w:t>
      </w:r>
    </w:p>
    <w:p w14:paraId="0DD83F6C" w14:textId="296ADFBE" w:rsidR="002519D8" w:rsidRDefault="007D1AF7">
      <w:pPr>
        <w:pStyle w:val="Heading2"/>
        <w:numPr>
          <w:ilvl w:val="0"/>
          <w:numId w:val="0"/>
        </w:numPr>
        <w:ind w:left="737"/>
      </w:pPr>
      <w:r>
        <w:rPr>
          <w:b/>
        </w:rPr>
        <w:t>Whispir Applications</w:t>
      </w:r>
      <w:r>
        <w:t xml:space="preserve"> has the meaning given to it in clause</w:t>
      </w:r>
      <w:r w:rsidR="00DF2C85">
        <w:t xml:space="preserve"> </w:t>
      </w:r>
      <w:r w:rsidR="00A137CE">
        <w:fldChar w:fldCharType="begin"/>
      </w:r>
      <w:r w:rsidR="00A137CE">
        <w:instrText xml:space="preserve"> REF _Ref163635210 \r \h </w:instrText>
      </w:r>
      <w:r w:rsidR="00A137CE">
        <w:fldChar w:fldCharType="separate"/>
      </w:r>
      <w:r w:rsidR="009138B3">
        <w:t>8.2(b)</w:t>
      </w:r>
      <w:r w:rsidR="00A137CE">
        <w:fldChar w:fldCharType="end"/>
      </w:r>
      <w:r>
        <w:t>.</w:t>
      </w:r>
    </w:p>
    <w:p w14:paraId="3C05BD05" w14:textId="648A77C1" w:rsidR="002519D8" w:rsidRDefault="007D1AF7">
      <w:pPr>
        <w:pStyle w:val="Heading2"/>
        <w:numPr>
          <w:ilvl w:val="0"/>
          <w:numId w:val="0"/>
        </w:numPr>
        <w:ind w:left="737"/>
      </w:pPr>
      <w:r>
        <w:rPr>
          <w:b/>
        </w:rPr>
        <w:t>Whispir Platform</w:t>
      </w:r>
      <w:r>
        <w:t xml:space="preserve"> has the meaning given to it in clause </w:t>
      </w:r>
      <w:r w:rsidR="00A137CE">
        <w:fldChar w:fldCharType="begin"/>
      </w:r>
      <w:r w:rsidR="00A137CE">
        <w:instrText xml:space="preserve"> REF _Ref43411902 \r \h </w:instrText>
      </w:r>
      <w:r w:rsidR="00A137CE">
        <w:fldChar w:fldCharType="separate"/>
      </w:r>
      <w:r w:rsidR="009138B3">
        <w:t>8.2(a)</w:t>
      </w:r>
      <w:r w:rsidR="00A137CE">
        <w:fldChar w:fldCharType="end"/>
      </w:r>
      <w:r>
        <w:t>.</w:t>
      </w:r>
    </w:p>
    <w:p w14:paraId="433137CA" w14:textId="216A9417" w:rsidR="002519D8" w:rsidRDefault="007D1AF7">
      <w:pPr>
        <w:pStyle w:val="Heading2"/>
        <w:numPr>
          <w:ilvl w:val="0"/>
          <w:numId w:val="0"/>
        </w:numPr>
        <w:ind w:left="737"/>
      </w:pPr>
      <w:r>
        <w:rPr>
          <w:b/>
        </w:rPr>
        <w:t>Whispir Platform Software Editions</w:t>
      </w:r>
      <w:r>
        <w:t xml:space="preserve"> has the meaning given to it in clause </w:t>
      </w:r>
      <w:r>
        <w:fldChar w:fldCharType="begin"/>
      </w:r>
      <w:r>
        <w:instrText xml:space="preserve"> REF _Ref43411987 \w \h </w:instrText>
      </w:r>
      <w:r>
        <w:fldChar w:fldCharType="separate"/>
      </w:r>
      <w:r w:rsidR="009138B3">
        <w:t>8.5</w:t>
      </w:r>
      <w:r>
        <w:fldChar w:fldCharType="end"/>
      </w:r>
      <w:r>
        <w:t>.</w:t>
      </w:r>
    </w:p>
    <w:p w14:paraId="52362B74" w14:textId="2E7756AC" w:rsidR="002519D8" w:rsidRDefault="007D1AF7" w:rsidP="001A5924">
      <w:pPr>
        <w:pStyle w:val="Heading3"/>
        <w:numPr>
          <w:ilvl w:val="0"/>
          <w:numId w:val="0"/>
        </w:numPr>
        <w:spacing w:after="360"/>
        <w:ind w:left="709"/>
      </w:pPr>
      <w:r>
        <w:rPr>
          <w:b/>
        </w:rPr>
        <w:t>Whispir Service</w:t>
      </w:r>
      <w:r>
        <w:t xml:space="preserve"> has the meaning given to it in clause </w:t>
      </w:r>
      <w:r>
        <w:fldChar w:fldCharType="begin"/>
      </w:r>
      <w:r>
        <w:instrText xml:space="preserve"> REF _Ref43411849 \r \h </w:instrText>
      </w:r>
      <w:r>
        <w:fldChar w:fldCharType="separate"/>
      </w:r>
      <w:r w:rsidR="009138B3">
        <w:t>8.1</w:t>
      </w:r>
      <w:r>
        <w:fldChar w:fldCharType="end"/>
      </w:r>
      <w:r>
        <w:t>.</w:t>
      </w:r>
    </w:p>
    <w:p w14:paraId="77F72E9F" w14:textId="77777777" w:rsidR="002519D8" w:rsidRPr="00056222" w:rsidRDefault="007D1AF7">
      <w:pPr>
        <w:pStyle w:val="Heading1"/>
        <w:rPr>
          <w:lang w:val="fr-FR"/>
        </w:rPr>
      </w:pPr>
      <w:bookmarkStart w:id="1036" w:name="_Ref84950861"/>
      <w:bookmarkStart w:id="1037" w:name="_Ref84950870"/>
      <w:bookmarkStart w:id="1038" w:name="_Toc163635526"/>
      <w:bookmarkStart w:id="1039" w:name="_Toc163635644"/>
      <w:r w:rsidRPr="00056222">
        <w:rPr>
          <w:lang w:val="fr-FR"/>
        </w:rPr>
        <w:lastRenderedPageBreak/>
        <w:t>Telstra Device Enrolment Service (DES) Account</w:t>
      </w:r>
      <w:bookmarkEnd w:id="1036"/>
      <w:bookmarkEnd w:id="1037"/>
      <w:bookmarkEnd w:id="1038"/>
      <w:bookmarkEnd w:id="1039"/>
    </w:p>
    <w:p w14:paraId="60C484B8" w14:textId="77777777" w:rsidR="002519D8" w:rsidRDefault="007D1AF7">
      <w:pPr>
        <w:pStyle w:val="Indent1"/>
      </w:pPr>
      <w:bookmarkStart w:id="1040" w:name="_Toc163635527"/>
      <w:bookmarkStart w:id="1041" w:name="_Toc163635645"/>
      <w:r>
        <w:t>Telstra DES Account</w:t>
      </w:r>
      <w:bookmarkEnd w:id="1040"/>
      <w:bookmarkEnd w:id="1041"/>
    </w:p>
    <w:p w14:paraId="6E246387" w14:textId="77777777" w:rsidR="002519D8" w:rsidRDefault="007D1AF7">
      <w:pPr>
        <w:pStyle w:val="Heading2"/>
        <w:tabs>
          <w:tab w:val="clear" w:pos="0"/>
          <w:tab w:val="num" w:pos="737"/>
        </w:tabs>
        <w:rPr>
          <w:rFonts w:ascii="Arial" w:hAnsi="Arial" w:cs="Arial"/>
          <w:sz w:val="20"/>
        </w:rPr>
      </w:pPr>
      <w:r>
        <w:t>The Telstra Device Enrolment Service (</w:t>
      </w:r>
      <w:r>
        <w:rPr>
          <w:b/>
        </w:rPr>
        <w:t>DES</w:t>
      </w:r>
      <w:r>
        <w:t>) is a web portal that facilitates the registering and de-registering of Compatible Devices into a third party device manufacturer enrolment program. The login access to the Telstra DEP is provided through the creation of a Telstra DES Account (</w:t>
      </w:r>
      <w:r>
        <w:rPr>
          <w:b/>
        </w:rPr>
        <w:t>Telstra DES Account)</w:t>
      </w:r>
      <w:r>
        <w:t>.</w:t>
      </w:r>
      <w:r>
        <w:rPr>
          <w:rFonts w:ascii="Arial" w:hAnsi="Arial" w:cs="Arial"/>
          <w:sz w:val="20"/>
        </w:rPr>
        <w:t xml:space="preserve"> </w:t>
      </w:r>
    </w:p>
    <w:p w14:paraId="050B2656" w14:textId="77777777" w:rsidR="002519D8" w:rsidRDefault="007D1AF7">
      <w:pPr>
        <w:pStyle w:val="Indent1"/>
      </w:pPr>
      <w:bookmarkStart w:id="1042" w:name="_Toc163635528"/>
      <w:bookmarkStart w:id="1043" w:name="_Toc163635646"/>
      <w:r>
        <w:t>Eligibility</w:t>
      </w:r>
      <w:bookmarkEnd w:id="1042"/>
      <w:bookmarkEnd w:id="1043"/>
    </w:p>
    <w:p w14:paraId="17CA6120" w14:textId="77777777" w:rsidR="002519D8" w:rsidRDefault="007D1AF7">
      <w:pPr>
        <w:pStyle w:val="Heading2"/>
        <w:tabs>
          <w:tab w:val="clear" w:pos="0"/>
          <w:tab w:val="num" w:pos="737"/>
        </w:tabs>
      </w:pPr>
      <w:r>
        <w:t>To be eligible for a Telstra DES Account, you must:</w:t>
      </w:r>
    </w:p>
    <w:p w14:paraId="002D9E98" w14:textId="77777777" w:rsidR="002519D8" w:rsidRDefault="007D1AF7">
      <w:pPr>
        <w:pStyle w:val="Heading3"/>
        <w:tabs>
          <w:tab w:val="clear" w:pos="0"/>
          <w:tab w:val="num" w:pos="1474"/>
        </w:tabs>
      </w:pPr>
      <w:r>
        <w:t xml:space="preserve">have an account with a compatible third party device manufacturer: </w:t>
      </w:r>
    </w:p>
    <w:p w14:paraId="7129E975" w14:textId="27286A8A" w:rsidR="002519D8" w:rsidRDefault="007D1AF7">
      <w:pPr>
        <w:pStyle w:val="Heading4"/>
      </w:pPr>
      <w:r>
        <w:t xml:space="preserve">an Apple deployment programs account (available at </w:t>
      </w:r>
      <w:hyperlink r:id="rId34" w:history="1">
        <w:r>
          <w:rPr>
            <w:rStyle w:val="Hyperlink"/>
            <w:rFonts w:ascii="Arial" w:hAnsi="Arial" w:cs="Arial"/>
            <w:sz w:val="20"/>
          </w:rPr>
          <w:t>https://deploy.apple.com</w:t>
        </w:r>
      </w:hyperlink>
      <w:r>
        <w:t>); and/or</w:t>
      </w:r>
    </w:p>
    <w:p w14:paraId="6FEE2F34" w14:textId="77777777" w:rsidR="002519D8" w:rsidRDefault="007D1AF7">
      <w:pPr>
        <w:pStyle w:val="Heading4"/>
      </w:pPr>
      <w:r>
        <w:t>a Samsung KNOX mobile enrolment account (available at samsungknox.com/me); and/or</w:t>
      </w:r>
    </w:p>
    <w:p w14:paraId="1F95D64D" w14:textId="77777777" w:rsidR="002519D8" w:rsidRDefault="007D1AF7">
      <w:pPr>
        <w:pStyle w:val="Heading4"/>
      </w:pPr>
      <w:r>
        <w:t>a Google Zero-Touch account (which we will setup for you subject to these terms); or</w:t>
      </w:r>
    </w:p>
    <w:p w14:paraId="524B1DEA" w14:textId="77777777" w:rsidR="002519D8" w:rsidRDefault="007D1AF7">
      <w:pPr>
        <w:pStyle w:val="Heading3"/>
        <w:tabs>
          <w:tab w:val="clear" w:pos="0"/>
          <w:tab w:val="num" w:pos="1474"/>
        </w:tabs>
      </w:pPr>
      <w:r>
        <w:t>have an MDM platform that is compatible with the third party manufacturer enrolment program. Please speak with your MDM provider to ensure it is compatible.</w:t>
      </w:r>
    </w:p>
    <w:p w14:paraId="26C780F6" w14:textId="77777777" w:rsidR="002519D8" w:rsidRDefault="007D1AF7">
      <w:pPr>
        <w:pStyle w:val="Heading2"/>
        <w:numPr>
          <w:ilvl w:val="0"/>
          <w:numId w:val="0"/>
        </w:numPr>
        <w:ind w:left="737"/>
        <w:rPr>
          <w:b/>
        </w:rPr>
      </w:pPr>
      <w:r>
        <w:rPr>
          <w:b/>
        </w:rPr>
        <w:t xml:space="preserve">Availability </w:t>
      </w:r>
    </w:p>
    <w:p w14:paraId="4EAB26DF" w14:textId="77777777" w:rsidR="002519D8" w:rsidRDefault="007D1AF7">
      <w:pPr>
        <w:pStyle w:val="Heading2"/>
        <w:tabs>
          <w:tab w:val="clear" w:pos="0"/>
          <w:tab w:val="num" w:pos="737"/>
        </w:tabs>
      </w:pPr>
      <w:r>
        <w:t xml:space="preserve">A Telstra DES Account is only available for Compatible Devices purchased through an approved Telstra Business and/or Enterprise channel. </w:t>
      </w:r>
    </w:p>
    <w:p w14:paraId="5399DA52" w14:textId="77777777" w:rsidR="002519D8" w:rsidRDefault="007D1AF7">
      <w:pPr>
        <w:pStyle w:val="Indent1"/>
      </w:pPr>
      <w:bookmarkStart w:id="1044" w:name="_Toc163635529"/>
      <w:bookmarkStart w:id="1045" w:name="_Toc163635647"/>
      <w:r>
        <w:t>Using a Telstra DES Account - The service</w:t>
      </w:r>
      <w:bookmarkEnd w:id="1044"/>
      <w:bookmarkEnd w:id="1045"/>
    </w:p>
    <w:p w14:paraId="50596B6E" w14:textId="77777777" w:rsidR="002519D8" w:rsidRDefault="007D1AF7">
      <w:pPr>
        <w:pStyle w:val="Heading2"/>
        <w:tabs>
          <w:tab w:val="clear" w:pos="0"/>
          <w:tab w:val="num" w:pos="737"/>
        </w:tabs>
      </w:pPr>
      <w:r>
        <w:t xml:space="preserve">By using the Telstra DES Account, you agree and authorise us to submit a Compatible Device’s IDs (e.g. serial numbers, IMEIs,) purchased from us into the Telstra DES Account. </w:t>
      </w:r>
    </w:p>
    <w:p w14:paraId="117B4D88" w14:textId="18370BDC" w:rsidR="002519D8" w:rsidRDefault="007D1AF7">
      <w:pPr>
        <w:pStyle w:val="Heading2"/>
        <w:tabs>
          <w:tab w:val="clear" w:pos="0"/>
          <w:tab w:val="num" w:pos="737"/>
        </w:tabs>
      </w:pPr>
      <w:r>
        <w:t xml:space="preserve">If you take up the DES with an eligible Google Zero-Touch account, you authorise us to accept Google’s Standard Zero Touch Enrolment Terms (available at </w:t>
      </w:r>
      <w:hyperlink r:id="rId35" w:tgtFrame="_blank" w:history="1">
        <w:r>
          <w:rPr>
            <w:rStyle w:val="Hyperlink"/>
          </w:rPr>
          <w:t>https://www.android.com/enterprise/management/zero-touch/terms/</w:t>
        </w:r>
      </w:hyperlink>
      <w:r>
        <w:t>) on your behalf, and you agree to be bound by them. You acknowledge that this creates no obligation between us and is a separate agreement between you and Google.</w:t>
      </w:r>
    </w:p>
    <w:p w14:paraId="425A0378" w14:textId="77777777" w:rsidR="002519D8" w:rsidRDefault="007D1AF7">
      <w:pPr>
        <w:pStyle w:val="Heading2"/>
        <w:tabs>
          <w:tab w:val="clear" w:pos="0"/>
          <w:tab w:val="num" w:pos="737"/>
        </w:tabs>
      </w:pPr>
      <w:r>
        <w:t>As required by the device manufacturer, we will provide information about your Compatible Devices to the device manufacturer including serial number, IMEIs, order number, shipping date and any other information required.</w:t>
      </w:r>
    </w:p>
    <w:p w14:paraId="1243DAC1" w14:textId="77777777" w:rsidR="002519D8" w:rsidRDefault="007D1AF7">
      <w:pPr>
        <w:pStyle w:val="Heading2"/>
        <w:tabs>
          <w:tab w:val="clear" w:pos="0"/>
          <w:tab w:val="num" w:pos="737"/>
        </w:tabs>
      </w:pPr>
      <w:r>
        <w:lastRenderedPageBreak/>
        <w:t>By participating your Compatible Devices may be locked to specific company and security settings that cannot be removed by your employees.</w:t>
      </w:r>
    </w:p>
    <w:p w14:paraId="502BCE84" w14:textId="77777777" w:rsidR="002519D8" w:rsidRDefault="007D1AF7">
      <w:pPr>
        <w:pStyle w:val="Heading2"/>
        <w:tabs>
          <w:tab w:val="clear" w:pos="0"/>
          <w:tab w:val="num" w:pos="737"/>
        </w:tabs>
      </w:pPr>
      <w:r>
        <w:t xml:space="preserve">The device manufacturer may change or cease support at any time </w:t>
      </w:r>
      <w:r>
        <w:rPr>
          <w:sz w:val="22"/>
          <w:szCs w:val="22"/>
        </w:rPr>
        <w:t>without notice</w:t>
      </w:r>
      <w:r>
        <w:rPr>
          <w:sz w:val="20"/>
        </w:rPr>
        <w:t xml:space="preserve">. </w:t>
      </w:r>
      <w:r>
        <w:rPr>
          <w:sz w:val="22"/>
          <w:szCs w:val="22"/>
        </w:rPr>
        <w:t>We are not responsible for and do not provide any maintenance, technical or other support services for or on behalf of the device manufacturer.</w:t>
      </w:r>
    </w:p>
    <w:p w14:paraId="3B9E84D5" w14:textId="77777777" w:rsidR="002519D8" w:rsidRDefault="007D1AF7">
      <w:pPr>
        <w:pStyle w:val="Indent1"/>
      </w:pPr>
      <w:bookmarkStart w:id="1046" w:name="_Toc163635530"/>
      <w:bookmarkStart w:id="1047" w:name="_Toc163635648"/>
      <w:r>
        <w:t>Using a Telstra DES Account – Your responsibilities</w:t>
      </w:r>
      <w:bookmarkEnd w:id="1046"/>
      <w:bookmarkEnd w:id="1047"/>
      <w:r>
        <w:t xml:space="preserve"> </w:t>
      </w:r>
    </w:p>
    <w:p w14:paraId="4B5AA1EA" w14:textId="77777777" w:rsidR="002519D8" w:rsidRDefault="002519D8"/>
    <w:p w14:paraId="6F02733C" w14:textId="77777777" w:rsidR="002519D8" w:rsidRDefault="007D1AF7">
      <w:pPr>
        <w:pStyle w:val="Heading2"/>
        <w:tabs>
          <w:tab w:val="clear" w:pos="0"/>
          <w:tab w:val="num" w:pos="737"/>
        </w:tabs>
      </w:pPr>
      <w:r>
        <w:t>You are responsible for the Compatible Devices submitted into your Telstra DES Account.  Telstra will facilitate the registration and de-registration of Compatible Devices into a third party device manufacturer enrolment program on your behalf.</w:t>
      </w:r>
    </w:p>
    <w:p w14:paraId="4C0BADD9" w14:textId="77777777" w:rsidR="002519D8" w:rsidRDefault="007D1AF7">
      <w:pPr>
        <w:pStyle w:val="Heading2"/>
        <w:tabs>
          <w:tab w:val="clear" w:pos="0"/>
          <w:tab w:val="num" w:pos="737"/>
        </w:tabs>
      </w:pPr>
      <w:r>
        <w:t>Using the Telstra DES Account, you must only register devices which you have in your possession, otherwise we may in our absolute discretion disable access to your Telstra DES account without notice and de-register any devices not in your possession. This may result in Compatible Device being removed from the manufacturer’s program and loss of data, content and settings from those devices.</w:t>
      </w:r>
    </w:p>
    <w:p w14:paraId="77192AC8" w14:textId="77777777" w:rsidR="002519D8" w:rsidRDefault="007D1AF7">
      <w:pPr>
        <w:pStyle w:val="Heading2"/>
        <w:tabs>
          <w:tab w:val="clear" w:pos="0"/>
          <w:tab w:val="num" w:pos="737"/>
        </w:tabs>
      </w:pPr>
      <w:r>
        <w:t xml:space="preserve">If the device ownership changes (ie sold or gifted), you must immediately update the device information by logging into your Telstra DES Account and ensure that device is removed from the Telstra DES and any third party device manufacturer enrolment programs. </w:t>
      </w:r>
    </w:p>
    <w:p w14:paraId="1B8B2967" w14:textId="77777777" w:rsidR="002519D8" w:rsidRDefault="007D1AF7">
      <w:pPr>
        <w:pStyle w:val="Heading2"/>
        <w:tabs>
          <w:tab w:val="clear" w:pos="0"/>
          <w:tab w:val="num" w:pos="737"/>
        </w:tabs>
      </w:pPr>
      <w:r>
        <w:t>You must ensure only authorised representatives have access to your Telstra DES Account.  If you provide access to third parties (e.g. a managed services partner), you are responsible for all actions performed by that third party</w:t>
      </w:r>
      <w:r>
        <w:rPr>
          <w:rFonts w:ascii="Arial" w:hAnsi="Arial" w:cs="Arial"/>
          <w:sz w:val="20"/>
        </w:rPr>
        <w:t>.</w:t>
      </w:r>
    </w:p>
    <w:p w14:paraId="44C019E0" w14:textId="77777777" w:rsidR="002519D8" w:rsidRDefault="007D1AF7">
      <w:pPr>
        <w:pStyle w:val="Indent1"/>
        <w:ind w:left="0"/>
      </w:pPr>
      <w:bookmarkStart w:id="1048" w:name="_Toc163635531"/>
      <w:bookmarkStart w:id="1049" w:name="_Toc163635649"/>
      <w:r>
        <w:t>Fees and charges</w:t>
      </w:r>
      <w:bookmarkEnd w:id="1048"/>
      <w:bookmarkEnd w:id="1049"/>
    </w:p>
    <w:p w14:paraId="18AD8ED4" w14:textId="77777777" w:rsidR="002519D8" w:rsidRDefault="007D1AF7">
      <w:pPr>
        <w:pStyle w:val="Heading2"/>
        <w:tabs>
          <w:tab w:val="clear" w:pos="0"/>
          <w:tab w:val="num" w:pos="737"/>
        </w:tabs>
      </w:pPr>
      <w:r>
        <w:t>There are no fees or charges to access or use the Telstra DES Account.</w:t>
      </w:r>
    </w:p>
    <w:p w14:paraId="554D166F" w14:textId="77777777" w:rsidR="002519D8" w:rsidRDefault="007D1AF7">
      <w:pPr>
        <w:pStyle w:val="Indent1"/>
      </w:pPr>
      <w:bookmarkStart w:id="1050" w:name="_Toc163635532"/>
      <w:bookmarkStart w:id="1051" w:name="_Toc163635650"/>
      <w:r>
        <w:t>Cancelling your Telstra DES Account</w:t>
      </w:r>
      <w:bookmarkEnd w:id="1050"/>
      <w:bookmarkEnd w:id="1051"/>
    </w:p>
    <w:p w14:paraId="09627BBE" w14:textId="2045FBE1" w:rsidR="002519D8" w:rsidRDefault="007D1AF7">
      <w:pPr>
        <w:pStyle w:val="Heading2"/>
        <w:tabs>
          <w:tab w:val="clear" w:pos="0"/>
          <w:tab w:val="num" w:pos="737"/>
        </w:tabs>
      </w:pPr>
      <w:r>
        <w:t>You can cancel access to your Telstra DES Account at any time by the contacting</w:t>
      </w:r>
      <w:r>
        <w:rPr>
          <w:color w:val="1F497D"/>
          <w:sz w:val="20"/>
        </w:rPr>
        <w:t xml:space="preserve"> </w:t>
      </w:r>
      <w:r>
        <w:t xml:space="preserve">Telstra helpdesk on </w:t>
      </w:r>
      <w:hyperlink r:id="rId36" w:history="1">
        <w:r>
          <w:rPr>
            <w:rStyle w:val="Hyperlink"/>
          </w:rPr>
          <w:t>des@team.telstra.com</w:t>
        </w:r>
      </w:hyperlink>
      <w:r>
        <w:t xml:space="preserve">. </w:t>
      </w:r>
    </w:p>
    <w:p w14:paraId="2231CC37" w14:textId="77777777" w:rsidR="002519D8" w:rsidRDefault="007D1AF7">
      <w:pPr>
        <w:pStyle w:val="Heading2"/>
        <w:tabs>
          <w:tab w:val="clear" w:pos="0"/>
          <w:tab w:val="num" w:pos="737"/>
        </w:tabs>
      </w:pPr>
      <w:r>
        <w:t xml:space="preserve">If you cancel your Telstra DES Account, your device information will continue to be stored in the Telstra DES Account, but you will not be able to access or view the device information unless you have an active Telstra DES Account. </w:t>
      </w:r>
    </w:p>
    <w:p w14:paraId="6B74298D" w14:textId="77777777" w:rsidR="002519D8" w:rsidRDefault="007D1AF7">
      <w:pPr>
        <w:pStyle w:val="Indent1"/>
      </w:pPr>
      <w:bookmarkStart w:id="1052" w:name="_Toc163635533"/>
      <w:bookmarkStart w:id="1053" w:name="_Toc163635651"/>
      <w:r>
        <w:t>Suspending or cancelling your Telstra DES Account</w:t>
      </w:r>
      <w:bookmarkEnd w:id="1052"/>
      <w:bookmarkEnd w:id="1053"/>
    </w:p>
    <w:p w14:paraId="626B02AD" w14:textId="77777777" w:rsidR="002519D8" w:rsidRDefault="007D1AF7">
      <w:pPr>
        <w:pStyle w:val="Heading2"/>
        <w:tabs>
          <w:tab w:val="clear" w:pos="0"/>
          <w:tab w:val="num" w:pos="737"/>
        </w:tabs>
      </w:pPr>
      <w:r>
        <w:t xml:space="preserve">We can suspend or cancel your Telstra DES Account (or any part of it) immediately, and then notify you of the suspension or cancellation of your Telstra DES Account, if we believe on reasonable grounds that your service is being used contrary to these terms and conditions. </w:t>
      </w:r>
    </w:p>
    <w:p w14:paraId="3E529BD0" w14:textId="77777777" w:rsidR="002519D8" w:rsidRDefault="007D1AF7">
      <w:pPr>
        <w:pStyle w:val="Heading2"/>
        <w:tabs>
          <w:tab w:val="clear" w:pos="0"/>
          <w:tab w:val="num" w:pos="737"/>
        </w:tabs>
      </w:pPr>
      <w:r>
        <w:lastRenderedPageBreak/>
        <w:t>We can cancel your Telstra DES Account by telling you in writing if it has been suspended continuously for at least 30 days (including the day it was first suspended).</w:t>
      </w:r>
    </w:p>
    <w:p w14:paraId="023042CC" w14:textId="7165C69A" w:rsidR="002519D8" w:rsidRDefault="007D1AF7">
      <w:pPr>
        <w:pStyle w:val="Heading2"/>
        <w:tabs>
          <w:tab w:val="clear" w:pos="0"/>
          <w:tab w:val="num" w:pos="737"/>
        </w:tabs>
      </w:pPr>
      <w:bookmarkStart w:id="1054" w:name="_Ref163636334"/>
      <w:r>
        <w:t xml:space="preserve">We can suspend or cancel your Telstra DES Account by telling you in writing if we are required to do so under the terms of our agreement with a compatible third party device manufacturer. </w:t>
      </w:r>
      <w:r w:rsidR="00AE26F0" w:rsidRPr="00AE26F0">
        <w:t xml:space="preserve">If we cancel your </w:t>
      </w:r>
      <w:r w:rsidR="00AE26F0">
        <w:t>Telstra DES Account</w:t>
      </w:r>
      <w:r w:rsidR="00AE26F0" w:rsidRPr="00AE26F0">
        <w:t xml:space="preserve"> under this clause</w:t>
      </w:r>
      <w:r w:rsidR="00F32902">
        <w:t xml:space="preserve"> </w:t>
      </w:r>
      <w:r w:rsidR="00F32902">
        <w:fldChar w:fldCharType="begin"/>
      </w:r>
      <w:r w:rsidR="00F32902">
        <w:instrText xml:space="preserve"> REF _Ref163636334 \w \h </w:instrText>
      </w:r>
      <w:r w:rsidR="00F32902">
        <w:fldChar w:fldCharType="separate"/>
      </w:r>
      <w:r w:rsidR="009138B3">
        <w:t>9.18</w:t>
      </w:r>
      <w:r w:rsidR="00F32902">
        <w:fldChar w:fldCharType="end"/>
      </w:r>
      <w:r w:rsidR="00AE26F0" w:rsidRPr="00AE26F0">
        <w:t xml:space="preserve">, we may migrate you to a reasonably comparable </w:t>
      </w:r>
      <w:r w:rsidR="00AE26F0">
        <w:t>alternative product</w:t>
      </w:r>
      <w:r w:rsidR="00AE26F0" w:rsidRPr="00AE26F0">
        <w:t xml:space="preserve">.   If we transfer you to a reasonably comparable alternative </w:t>
      </w:r>
      <w:r w:rsidR="00AE26F0">
        <w:t>product</w:t>
      </w:r>
      <w:r w:rsidR="00AE26F0" w:rsidRPr="00AE26F0">
        <w:t xml:space="preserve"> and this has more than a minor detrimental impact on you, you may cancel your </w:t>
      </w:r>
      <w:r w:rsidR="00AE26F0">
        <w:t>product</w:t>
      </w:r>
      <w:r w:rsidR="00AE26F0" w:rsidRPr="00AE26F0">
        <w:t xml:space="preserve"> without having to pay any early termination charges for that </w:t>
      </w:r>
      <w:r w:rsidR="00AE26F0">
        <w:t>product</w:t>
      </w:r>
      <w:r w:rsidR="00AE26F0" w:rsidRPr="00AE26F0">
        <w:t>.</w:t>
      </w:r>
      <w:bookmarkEnd w:id="1054"/>
    </w:p>
    <w:p w14:paraId="107F437C" w14:textId="77777777" w:rsidR="002519D8" w:rsidRDefault="007D1AF7">
      <w:pPr>
        <w:pStyle w:val="Indent1"/>
        <w:ind w:left="0"/>
      </w:pPr>
      <w:bookmarkStart w:id="1055" w:name="_Toc163635534"/>
      <w:bookmarkStart w:id="1056" w:name="_Toc163635652"/>
      <w:r>
        <w:t>Definitions</w:t>
      </w:r>
      <w:bookmarkEnd w:id="1055"/>
      <w:bookmarkEnd w:id="1056"/>
    </w:p>
    <w:p w14:paraId="7D4CA870" w14:textId="41D43DA6" w:rsidR="002519D8" w:rsidRDefault="007D1AF7">
      <w:pPr>
        <w:pStyle w:val="Heading2"/>
        <w:tabs>
          <w:tab w:val="clear" w:pos="0"/>
          <w:tab w:val="num" w:pos="737"/>
        </w:tabs>
      </w:pPr>
      <w:bookmarkStart w:id="1057" w:name="_Ref163636373"/>
      <w:r>
        <w:t>The following words have the following special meanings in this clause</w:t>
      </w:r>
      <w:r w:rsidR="00F32902">
        <w:t xml:space="preserve"> </w:t>
      </w:r>
      <w:r w:rsidR="004273DF">
        <w:fldChar w:fldCharType="begin"/>
      </w:r>
      <w:r w:rsidR="004273DF">
        <w:instrText xml:space="preserve"> REF _Ref84950861 \r \h </w:instrText>
      </w:r>
      <w:r w:rsidR="004273DF">
        <w:fldChar w:fldCharType="separate"/>
      </w:r>
      <w:r w:rsidR="009138B3">
        <w:t>9</w:t>
      </w:r>
      <w:r w:rsidR="004273DF">
        <w:fldChar w:fldCharType="end"/>
      </w:r>
      <w:r>
        <w:t>:</w:t>
      </w:r>
      <w:bookmarkEnd w:id="1057"/>
    </w:p>
    <w:p w14:paraId="31EB6C5F" w14:textId="77777777" w:rsidR="002519D8" w:rsidRDefault="007D1AF7">
      <w:pPr>
        <w:widowControl w:val="0"/>
        <w:overflowPunct w:val="0"/>
        <w:autoSpaceDE w:val="0"/>
        <w:autoSpaceDN w:val="0"/>
        <w:adjustRightInd w:val="0"/>
        <w:spacing w:line="245" w:lineRule="auto"/>
        <w:ind w:left="737" w:right="180"/>
        <w:rPr>
          <w:sz w:val="22"/>
          <w:szCs w:val="22"/>
        </w:rPr>
      </w:pPr>
      <w:r>
        <w:rPr>
          <w:b/>
          <w:sz w:val="22"/>
          <w:szCs w:val="22"/>
        </w:rPr>
        <w:t xml:space="preserve">Compatible Devices </w:t>
      </w:r>
      <w:r>
        <w:rPr>
          <w:sz w:val="22"/>
          <w:szCs w:val="22"/>
        </w:rPr>
        <w:t>means</w:t>
      </w:r>
    </w:p>
    <w:p w14:paraId="2FA94DC8" w14:textId="44D7CC02" w:rsidR="002519D8" w:rsidRDefault="007D1AF7">
      <w:pPr>
        <w:pStyle w:val="Heading3"/>
      </w:pPr>
      <w:r>
        <w:t xml:space="preserve">an Apple iOS smartphone and/or tablet device running iOS v7 or above; </w:t>
      </w:r>
    </w:p>
    <w:p w14:paraId="0D19CBC3" w14:textId="541F038B" w:rsidR="002519D8" w:rsidRDefault="007D1AF7">
      <w:pPr>
        <w:pStyle w:val="Heading3"/>
      </w:pPr>
      <w:r>
        <w:t>a Samsung Android smartphone and/or tablet device running KNOX v2.4 or above; or</w:t>
      </w:r>
    </w:p>
    <w:p w14:paraId="31AAA85B" w14:textId="77777777" w:rsidR="002519D8" w:rsidRDefault="007D1AF7">
      <w:pPr>
        <w:pStyle w:val="Heading3"/>
      </w:pPr>
      <w:r>
        <w:t>an Android device running firmware version 8.0 or greater; or</w:t>
      </w:r>
    </w:p>
    <w:p w14:paraId="7B098934" w14:textId="77777777" w:rsidR="002519D8" w:rsidRDefault="007D1AF7">
      <w:pPr>
        <w:pStyle w:val="Heading3"/>
      </w:pPr>
      <w:r>
        <w:t xml:space="preserve">as otherwise directed by Telstra from time to time. </w:t>
      </w:r>
    </w:p>
    <w:p w14:paraId="37E185CB" w14:textId="77777777" w:rsidR="002519D8" w:rsidRDefault="007D1AF7">
      <w:pPr>
        <w:pStyle w:val="Heading3"/>
        <w:numPr>
          <w:ilvl w:val="0"/>
          <w:numId w:val="0"/>
        </w:numPr>
        <w:ind w:left="737"/>
      </w:pPr>
      <w:r>
        <w:t>For the avoidance of doubt, Bring Your Own (</w:t>
      </w:r>
      <w:r>
        <w:rPr>
          <w:b/>
        </w:rPr>
        <w:t>BYO</w:t>
      </w:r>
      <w:r>
        <w:t>) devices or devices purchased through any other channel or carrier are not compatible.</w:t>
      </w:r>
    </w:p>
    <w:p w14:paraId="61D67C35" w14:textId="77777777" w:rsidR="002519D8" w:rsidRDefault="007D1AF7">
      <w:pPr>
        <w:widowControl w:val="0"/>
        <w:overflowPunct w:val="0"/>
        <w:autoSpaceDE w:val="0"/>
        <w:autoSpaceDN w:val="0"/>
        <w:adjustRightInd w:val="0"/>
        <w:spacing w:line="245" w:lineRule="auto"/>
        <w:ind w:left="737" w:right="180"/>
        <w:rPr>
          <w:sz w:val="22"/>
          <w:szCs w:val="22"/>
        </w:rPr>
      </w:pPr>
      <w:r>
        <w:rPr>
          <w:b/>
          <w:sz w:val="22"/>
          <w:szCs w:val="22"/>
        </w:rPr>
        <w:t>MDM</w:t>
      </w:r>
      <w:r>
        <w:rPr>
          <w:sz w:val="22"/>
          <w:szCs w:val="22"/>
        </w:rPr>
        <w:t xml:space="preserve"> means mobile device management.</w:t>
      </w:r>
    </w:p>
    <w:p w14:paraId="7C67F7AF" w14:textId="77777777" w:rsidR="002519D8" w:rsidRDefault="002519D8">
      <w:pPr>
        <w:widowControl w:val="0"/>
        <w:overflowPunct w:val="0"/>
        <w:autoSpaceDE w:val="0"/>
        <w:autoSpaceDN w:val="0"/>
        <w:adjustRightInd w:val="0"/>
        <w:spacing w:line="245" w:lineRule="auto"/>
        <w:ind w:left="737" w:right="180"/>
        <w:rPr>
          <w:rFonts w:ascii="Arial" w:hAnsi="Arial" w:cs="Arial"/>
          <w:sz w:val="20"/>
        </w:rPr>
      </w:pPr>
    </w:p>
    <w:p w14:paraId="47C1616C" w14:textId="6FFC686F" w:rsidR="002519D8" w:rsidRDefault="007D1AF7">
      <w:pPr>
        <w:pStyle w:val="Heading1"/>
      </w:pPr>
      <w:bookmarkStart w:id="1058" w:name="_Toc161051669"/>
      <w:bookmarkStart w:id="1059" w:name="_Toc163635535"/>
      <w:bookmarkStart w:id="1060" w:name="_Toc163635653"/>
      <w:bookmarkEnd w:id="1058"/>
      <w:r>
        <w:t>Telstra Mobile Network Security (T-MNS)</w:t>
      </w:r>
      <w:bookmarkEnd w:id="1059"/>
      <w:bookmarkEnd w:id="1060"/>
      <w:r>
        <w:t xml:space="preserve">  </w:t>
      </w:r>
    </w:p>
    <w:p w14:paraId="60C33EBB" w14:textId="77777777" w:rsidR="002519D8" w:rsidRDefault="007D1AF7">
      <w:pPr>
        <w:pStyle w:val="Indent1"/>
        <w:ind w:left="0"/>
        <w:rPr>
          <w:rFonts w:eastAsia="Harmony-Text"/>
          <w:sz w:val="23"/>
          <w:szCs w:val="23"/>
          <w:lang w:val="en-US"/>
        </w:rPr>
      </w:pPr>
      <w:bookmarkStart w:id="1061" w:name="_Toc163635536"/>
      <w:bookmarkStart w:id="1062" w:name="_Toc163635654"/>
      <w:r>
        <w:rPr>
          <w:rFonts w:eastAsia="Harmony-Text"/>
          <w:sz w:val="23"/>
          <w:szCs w:val="23"/>
          <w:lang w:val="en-US"/>
        </w:rPr>
        <w:t>Terms and conditions for your T-MNS service</w:t>
      </w:r>
      <w:bookmarkEnd w:id="1061"/>
      <w:bookmarkEnd w:id="1062"/>
    </w:p>
    <w:p w14:paraId="3D4A6540" w14:textId="77777777" w:rsidR="002519D8" w:rsidRDefault="007D1AF7">
      <w:pPr>
        <w:pStyle w:val="Heading2"/>
        <w:tabs>
          <w:tab w:val="clear" w:pos="0"/>
          <w:tab w:val="num" w:pos="142"/>
        </w:tabs>
        <w:ind w:left="879"/>
      </w:pPr>
      <w:r>
        <w:t>Telstra Mobile Network Security ("</w:t>
      </w:r>
      <w:r>
        <w:rPr>
          <w:b/>
        </w:rPr>
        <w:t>T-MNS</w:t>
      </w:r>
      <w:r>
        <w:t>") monitors Telstra business postpaid mobile services with a 10 digit account number where those services are used in a mobile device that are connected and remain connected to the Telstra Mobile Network and has mobile data access ("</w:t>
      </w:r>
      <w:r>
        <w:rPr>
          <w:b/>
        </w:rPr>
        <w:t>Eligible Service</w:t>
      </w:r>
      <w:r>
        <w:t>").  T-MNS monitors data packets and network signalling of Eligible Services and matches this traffic to known malware signatures (“</w:t>
      </w:r>
      <w:r>
        <w:rPr>
          <w:b/>
        </w:rPr>
        <w:t>Security Threat</w:t>
      </w:r>
      <w:r>
        <w:t>”). When a Security Threat is identified for an Eligible Service, Telstra will publish an alert on a web portal with details of that Security Threat for you to access and review (“</w:t>
      </w:r>
      <w:r>
        <w:rPr>
          <w:b/>
        </w:rPr>
        <w:t>Alert</w:t>
      </w:r>
      <w:r>
        <w:t xml:space="preserve">”).  </w:t>
      </w:r>
    </w:p>
    <w:p w14:paraId="6A1B0F81" w14:textId="77777777" w:rsidR="002519D8" w:rsidRDefault="007D1AF7">
      <w:pPr>
        <w:pStyle w:val="Heading2"/>
        <w:tabs>
          <w:tab w:val="clear" w:pos="0"/>
          <w:tab w:val="num" w:pos="142"/>
        </w:tabs>
        <w:ind w:left="879"/>
      </w:pPr>
      <w:r>
        <w:t>You can purchase T-MNS through OrderExpress, a Telstra web portal. You must login to OrderExpress using the Telstra login provided to you and purchase T-MNS online.</w:t>
      </w:r>
    </w:p>
    <w:p w14:paraId="2B2EBE1A" w14:textId="77777777" w:rsidR="002519D8" w:rsidRDefault="007D1AF7">
      <w:pPr>
        <w:pStyle w:val="Indent1"/>
        <w:ind w:left="0"/>
        <w:rPr>
          <w:rFonts w:eastAsia="Harmony-Text"/>
          <w:sz w:val="23"/>
          <w:szCs w:val="23"/>
          <w:lang w:val="en-US"/>
        </w:rPr>
      </w:pPr>
      <w:bookmarkStart w:id="1063" w:name="_Toc163635537"/>
      <w:bookmarkStart w:id="1064" w:name="_Toc163635655"/>
      <w:r>
        <w:rPr>
          <w:rFonts w:eastAsia="Harmony-Text"/>
          <w:sz w:val="23"/>
          <w:szCs w:val="23"/>
          <w:lang w:val="en-US"/>
        </w:rPr>
        <w:t>Eligibility</w:t>
      </w:r>
      <w:bookmarkEnd w:id="1063"/>
      <w:bookmarkEnd w:id="1064"/>
    </w:p>
    <w:p w14:paraId="3B3FB70C" w14:textId="77777777" w:rsidR="002519D8" w:rsidRDefault="007D1AF7">
      <w:pPr>
        <w:pStyle w:val="Heading2"/>
        <w:tabs>
          <w:tab w:val="clear" w:pos="0"/>
          <w:tab w:val="num" w:pos="142"/>
        </w:tabs>
        <w:ind w:left="879"/>
      </w:pPr>
      <w:r>
        <w:t>To be eligible to take up T-MNS, you must have:</w:t>
      </w:r>
    </w:p>
    <w:p w14:paraId="35C1C0F7" w14:textId="77777777" w:rsidR="002519D8" w:rsidRDefault="007D1AF7">
      <w:pPr>
        <w:pStyle w:val="Heading3"/>
        <w:tabs>
          <w:tab w:val="clear" w:pos="0"/>
          <w:tab w:val="num" w:pos="114"/>
        </w:tabs>
        <w:ind w:left="1588"/>
      </w:pPr>
      <w:r>
        <w:lastRenderedPageBreak/>
        <w:t>at least one Eligible Service; and</w:t>
      </w:r>
    </w:p>
    <w:p w14:paraId="65149780" w14:textId="77777777" w:rsidR="002519D8" w:rsidRDefault="007D1AF7">
      <w:pPr>
        <w:pStyle w:val="Heading3"/>
        <w:tabs>
          <w:tab w:val="clear" w:pos="0"/>
          <w:tab w:val="num" w:pos="114"/>
        </w:tabs>
        <w:ind w:left="1588"/>
      </w:pPr>
      <w:r>
        <w:t>a login to OrderExpress,</w:t>
      </w:r>
    </w:p>
    <w:p w14:paraId="6204E62F" w14:textId="77777777" w:rsidR="002519D8" w:rsidRDefault="007D1AF7">
      <w:pPr>
        <w:pStyle w:val="Heading2"/>
        <w:numPr>
          <w:ilvl w:val="0"/>
          <w:numId w:val="0"/>
        </w:numPr>
        <w:ind w:left="879" w:hanging="159"/>
      </w:pPr>
      <w:r>
        <w:t>(“</w:t>
      </w:r>
      <w:r>
        <w:rPr>
          <w:b/>
        </w:rPr>
        <w:t>Eligible Customer</w:t>
      </w:r>
      <w:r>
        <w:t>”).</w:t>
      </w:r>
    </w:p>
    <w:p w14:paraId="70FF8D5C" w14:textId="77777777" w:rsidR="002519D8" w:rsidRDefault="007D1AF7">
      <w:pPr>
        <w:pStyle w:val="Indent1"/>
        <w:ind w:left="0"/>
        <w:rPr>
          <w:rFonts w:eastAsia="Harmony-Text"/>
          <w:sz w:val="23"/>
          <w:szCs w:val="23"/>
          <w:lang w:val="en-US"/>
        </w:rPr>
      </w:pPr>
      <w:bookmarkStart w:id="1065" w:name="_Toc163635538"/>
      <w:bookmarkStart w:id="1066" w:name="_Toc163635656"/>
      <w:r>
        <w:rPr>
          <w:rFonts w:eastAsia="Harmony-Text"/>
          <w:sz w:val="23"/>
          <w:szCs w:val="23"/>
          <w:lang w:val="en-US"/>
        </w:rPr>
        <w:t>Sign-up process</w:t>
      </w:r>
      <w:bookmarkEnd w:id="1065"/>
      <w:bookmarkEnd w:id="1066"/>
    </w:p>
    <w:p w14:paraId="16DEFF08" w14:textId="77777777" w:rsidR="002519D8" w:rsidRDefault="007D1AF7">
      <w:pPr>
        <w:pStyle w:val="Heading2"/>
        <w:tabs>
          <w:tab w:val="clear" w:pos="0"/>
          <w:tab w:val="num" w:pos="142"/>
        </w:tabs>
        <w:ind w:left="879"/>
      </w:pPr>
      <w:r>
        <w:t>To access OrderExpress you must complete, sign and submit an online application form with a nominated 10 digit Telstra mobile account number and you will receive a welcome email with login information to your nominated person(s). You agree that you are responsible for any changes your nominated representative(s) makes through OrderExpress.</w:t>
      </w:r>
    </w:p>
    <w:p w14:paraId="03EA8C15" w14:textId="77777777" w:rsidR="002519D8" w:rsidRDefault="007D1AF7">
      <w:pPr>
        <w:pStyle w:val="Heading2"/>
        <w:tabs>
          <w:tab w:val="clear" w:pos="0"/>
          <w:tab w:val="num" w:pos="142"/>
        </w:tabs>
        <w:ind w:left="879"/>
      </w:pPr>
      <w:r>
        <w:t>Once you receive your login details, you can place an online order for T-MNS and nominate the Eligible Services to be monitored by T-MNS.  Once submitted, we will check this order and provision the T-MNS services to your selected Eligible Services.  Provisioning can take up to 24 hours after which time the Eligible Services will appear in your OrderExpress.</w:t>
      </w:r>
    </w:p>
    <w:p w14:paraId="580CC19E" w14:textId="77777777" w:rsidR="002519D8" w:rsidRDefault="007D1AF7">
      <w:pPr>
        <w:pStyle w:val="Indent1"/>
        <w:ind w:left="0"/>
        <w:rPr>
          <w:rFonts w:eastAsia="Harmony-Text"/>
          <w:sz w:val="23"/>
          <w:szCs w:val="23"/>
          <w:lang w:val="en-US"/>
        </w:rPr>
      </w:pPr>
      <w:bookmarkStart w:id="1067" w:name="_Toc163635539"/>
      <w:bookmarkStart w:id="1068" w:name="_Toc163635657"/>
      <w:r>
        <w:rPr>
          <w:rFonts w:eastAsia="Harmony-Text"/>
          <w:sz w:val="23"/>
          <w:szCs w:val="23"/>
          <w:lang w:val="en-US"/>
        </w:rPr>
        <w:t>Using the T-MNS service</w:t>
      </w:r>
      <w:bookmarkEnd w:id="1067"/>
      <w:bookmarkEnd w:id="1068"/>
    </w:p>
    <w:p w14:paraId="7C6CA8E1" w14:textId="77777777" w:rsidR="002519D8" w:rsidRDefault="007D1AF7">
      <w:pPr>
        <w:pStyle w:val="Heading2"/>
        <w:tabs>
          <w:tab w:val="clear" w:pos="0"/>
          <w:tab w:val="num" w:pos="142"/>
        </w:tabs>
        <w:ind w:left="879"/>
      </w:pPr>
      <w:r>
        <w:rPr>
          <w:rStyle w:val="Heading2Char"/>
        </w:rPr>
        <w:t>The T-MNS service will monitor Eligible Services when those services are used in any mobile device using mobile data connected to the Telstra Mobile Network and are sending/receiving mobile data</w:t>
      </w:r>
      <w:r>
        <w:t xml:space="preserve">. </w:t>
      </w:r>
    </w:p>
    <w:p w14:paraId="6F97C1D0" w14:textId="77777777" w:rsidR="002519D8" w:rsidRDefault="007D1AF7">
      <w:pPr>
        <w:pStyle w:val="Heading2"/>
        <w:tabs>
          <w:tab w:val="clear" w:pos="0"/>
          <w:tab w:val="num" w:pos="142"/>
        </w:tabs>
        <w:ind w:left="879"/>
      </w:pPr>
      <w:r>
        <w:t>The T-MNS monitors the Eligible Service through the Telstra Mobile Network so no configuration or setup is required on mobile devices.</w:t>
      </w:r>
    </w:p>
    <w:p w14:paraId="2BF32EFE" w14:textId="77777777" w:rsidR="002519D8" w:rsidRDefault="007D1AF7">
      <w:pPr>
        <w:pStyle w:val="Heading2"/>
        <w:tabs>
          <w:tab w:val="clear" w:pos="0"/>
          <w:tab w:val="num" w:pos="142"/>
        </w:tabs>
        <w:ind w:left="879"/>
      </w:pPr>
      <w:r>
        <w:t>The OrderExpress portal allows you to:</w:t>
      </w:r>
    </w:p>
    <w:p w14:paraId="2B5E8571" w14:textId="77777777" w:rsidR="002519D8" w:rsidRDefault="007D1AF7">
      <w:pPr>
        <w:pStyle w:val="Heading3"/>
        <w:tabs>
          <w:tab w:val="clear" w:pos="0"/>
          <w:tab w:val="num" w:pos="114"/>
        </w:tabs>
        <w:ind w:left="1588"/>
      </w:pPr>
      <w:r>
        <w:t xml:space="preserve">view all Eligible Services being monitored; </w:t>
      </w:r>
    </w:p>
    <w:p w14:paraId="6431F83F" w14:textId="77777777" w:rsidR="002519D8" w:rsidRDefault="007D1AF7">
      <w:pPr>
        <w:pStyle w:val="Heading3"/>
        <w:tabs>
          <w:tab w:val="clear" w:pos="0"/>
          <w:tab w:val="num" w:pos="114"/>
        </w:tabs>
        <w:ind w:left="1588"/>
      </w:pPr>
      <w:r>
        <w:t xml:space="preserve">See Alerts when security threats are detected; and </w:t>
      </w:r>
    </w:p>
    <w:p w14:paraId="6C0D6B91" w14:textId="77777777" w:rsidR="002519D8" w:rsidRDefault="007D1AF7">
      <w:pPr>
        <w:pStyle w:val="Heading3"/>
        <w:tabs>
          <w:tab w:val="clear" w:pos="0"/>
          <w:tab w:val="num" w:pos="114"/>
        </w:tabs>
        <w:ind w:left="1588"/>
      </w:pPr>
      <w:r>
        <w:t xml:space="preserve">to setup rules for how End Users and other support teams are notified of a Security Threat.  </w:t>
      </w:r>
    </w:p>
    <w:p w14:paraId="59E47BFB" w14:textId="77777777" w:rsidR="002519D8" w:rsidRDefault="007D1AF7">
      <w:pPr>
        <w:pStyle w:val="Heading2"/>
        <w:tabs>
          <w:tab w:val="clear" w:pos="0"/>
          <w:tab w:val="num" w:pos="142"/>
        </w:tabs>
        <w:ind w:left="879"/>
      </w:pPr>
      <w:r>
        <w:t xml:space="preserve">You must not, and must ensure that each of your End Users does not, use your T-MNS service to engage in conduct which is unlawful, fraudulent or negligent. You are responsible for the conduct, acts and omissions of: </w:t>
      </w:r>
    </w:p>
    <w:p w14:paraId="2D753203" w14:textId="77777777" w:rsidR="002519D8" w:rsidRDefault="007D1AF7">
      <w:pPr>
        <w:pStyle w:val="Heading3"/>
        <w:tabs>
          <w:tab w:val="clear" w:pos="0"/>
          <w:tab w:val="num" w:pos="114"/>
        </w:tabs>
        <w:ind w:left="1588"/>
      </w:pPr>
      <w:r>
        <w:t xml:space="preserve">your nominated representative(s); </w:t>
      </w:r>
    </w:p>
    <w:p w14:paraId="040C712A" w14:textId="77777777" w:rsidR="002519D8" w:rsidRDefault="007D1AF7">
      <w:pPr>
        <w:pStyle w:val="Heading3"/>
        <w:tabs>
          <w:tab w:val="clear" w:pos="0"/>
          <w:tab w:val="num" w:pos="114"/>
        </w:tabs>
        <w:ind w:left="1588"/>
      </w:pPr>
      <w:r>
        <w:t>each of your End Users; and</w:t>
      </w:r>
    </w:p>
    <w:p w14:paraId="6C5E0417" w14:textId="77777777" w:rsidR="002519D8" w:rsidRDefault="007D1AF7">
      <w:pPr>
        <w:pStyle w:val="Heading3"/>
        <w:tabs>
          <w:tab w:val="clear" w:pos="0"/>
          <w:tab w:val="num" w:pos="114"/>
        </w:tabs>
        <w:ind w:left="1588"/>
      </w:pPr>
      <w:r>
        <w:t>any other person,</w:t>
      </w:r>
    </w:p>
    <w:p w14:paraId="6DCFCA28" w14:textId="77777777" w:rsidR="002519D8" w:rsidRDefault="007D1AF7">
      <w:pPr>
        <w:pStyle w:val="Heading3"/>
        <w:numPr>
          <w:ilvl w:val="0"/>
          <w:numId w:val="0"/>
        </w:numPr>
        <w:ind w:left="1588" w:hanging="737"/>
      </w:pPr>
      <w:r>
        <w:t xml:space="preserve"> when they are using T-MNS.</w:t>
      </w:r>
    </w:p>
    <w:p w14:paraId="578B5EA2" w14:textId="77777777" w:rsidR="002519D8" w:rsidRDefault="007D1AF7">
      <w:pPr>
        <w:pStyle w:val="Heading2"/>
        <w:tabs>
          <w:tab w:val="clear" w:pos="0"/>
          <w:tab w:val="num" w:pos="142"/>
        </w:tabs>
        <w:ind w:left="879"/>
      </w:pPr>
      <w:r>
        <w:lastRenderedPageBreak/>
        <w:t>You acknowledge and agree, and it is a condition of using T-MNS, that you are purchasing this service for your own use or for providing telecommunications and/or data services to your authorised employees or contractors (“</w:t>
      </w:r>
      <w:r>
        <w:rPr>
          <w:b/>
        </w:rPr>
        <w:t>End Users</w:t>
      </w:r>
      <w:r>
        <w:t xml:space="preserve">”) and not with the intention to resell it to third parties. </w:t>
      </w:r>
    </w:p>
    <w:p w14:paraId="18BA61AB" w14:textId="77777777" w:rsidR="002519D8" w:rsidRDefault="007D1AF7">
      <w:pPr>
        <w:pStyle w:val="Indent1"/>
        <w:ind w:left="0"/>
        <w:rPr>
          <w:rFonts w:eastAsia="Harmony-Text"/>
          <w:sz w:val="23"/>
          <w:szCs w:val="23"/>
          <w:lang w:val="en-US"/>
        </w:rPr>
      </w:pPr>
      <w:bookmarkStart w:id="1069" w:name="_Toc163635540"/>
      <w:bookmarkStart w:id="1070" w:name="_Toc163635658"/>
      <w:r>
        <w:rPr>
          <w:rFonts w:eastAsia="Harmony-Text"/>
          <w:sz w:val="23"/>
          <w:szCs w:val="23"/>
          <w:lang w:val="en-US"/>
        </w:rPr>
        <w:t>Optional Features Available</w:t>
      </w:r>
      <w:bookmarkEnd w:id="1069"/>
      <w:bookmarkEnd w:id="1070"/>
    </w:p>
    <w:p w14:paraId="4141976A" w14:textId="77777777" w:rsidR="002519D8" w:rsidRDefault="007D1AF7">
      <w:pPr>
        <w:pStyle w:val="Heading2"/>
        <w:tabs>
          <w:tab w:val="clear" w:pos="0"/>
          <w:tab w:val="num" w:pos="142"/>
        </w:tabs>
        <w:ind w:left="879"/>
        <w:rPr>
          <w:rStyle w:val="Heading2Char"/>
          <w:bCs/>
        </w:rPr>
      </w:pPr>
      <w:r>
        <w:rPr>
          <w:rStyle w:val="Heading2Char"/>
        </w:rPr>
        <w:t>If you have also subscribed to the Telstra Mobile Device Management shared platform, the following capabilities are available to you at no additional cost:</w:t>
      </w:r>
    </w:p>
    <w:p w14:paraId="0C5AA37D" w14:textId="77777777" w:rsidR="002519D8" w:rsidRDefault="007D1AF7">
      <w:pPr>
        <w:pStyle w:val="Heading3"/>
        <w:tabs>
          <w:tab w:val="clear" w:pos="0"/>
          <w:tab w:val="num" w:pos="114"/>
        </w:tabs>
        <w:ind w:left="1588"/>
      </w:pPr>
      <w:r>
        <w:t>A Zimperium threat detection application can be downloaded by your End Users on compatible mobile devices.  This application will provide an additional level of monitoring where devices may be using Wi-Fi networks; and</w:t>
      </w:r>
    </w:p>
    <w:p w14:paraId="0C3EAE0E" w14:textId="77777777" w:rsidR="002519D8" w:rsidRDefault="007D1AF7">
      <w:pPr>
        <w:pStyle w:val="Heading3"/>
        <w:tabs>
          <w:tab w:val="clear" w:pos="0"/>
          <w:tab w:val="num" w:pos="114"/>
        </w:tabs>
        <w:ind w:left="1588"/>
      </w:pPr>
      <w:r>
        <w:t>Automated Mobile Device Management actions can be taken when an Alert occurs eg disable company email access on the mobile device.</w:t>
      </w:r>
    </w:p>
    <w:p w14:paraId="5BA8190A" w14:textId="77777777" w:rsidR="002519D8" w:rsidRDefault="007D1AF7">
      <w:pPr>
        <w:pStyle w:val="Heading2"/>
        <w:tabs>
          <w:tab w:val="clear" w:pos="0"/>
          <w:tab w:val="num" w:pos="142"/>
        </w:tabs>
        <w:ind w:left="879"/>
      </w:pPr>
      <w:r>
        <w:t xml:space="preserve">As part of your sign up process you can request access to an application programmable interface (API) to integrate the Telstra Mobile Network detection capabilities with your own security systems. There is no additional cost for API access, but all development integration is at your expense. </w:t>
      </w:r>
    </w:p>
    <w:p w14:paraId="5AD5792F" w14:textId="77777777" w:rsidR="002519D8" w:rsidRDefault="007D1AF7">
      <w:pPr>
        <w:pStyle w:val="Indent1"/>
        <w:ind w:left="0"/>
        <w:rPr>
          <w:rFonts w:eastAsia="Harmony-Text"/>
          <w:sz w:val="23"/>
          <w:szCs w:val="23"/>
          <w:lang w:val="en-US"/>
        </w:rPr>
      </w:pPr>
      <w:bookmarkStart w:id="1071" w:name="_Toc163635541"/>
      <w:bookmarkStart w:id="1072" w:name="_Toc163635659"/>
      <w:r>
        <w:rPr>
          <w:rFonts w:eastAsia="Harmony-Text"/>
          <w:sz w:val="23"/>
          <w:szCs w:val="23"/>
          <w:lang w:val="en-US"/>
        </w:rPr>
        <w:t>Fees</w:t>
      </w:r>
      <w:bookmarkEnd w:id="1071"/>
      <w:bookmarkEnd w:id="1072"/>
    </w:p>
    <w:p w14:paraId="4A96F723" w14:textId="77777777" w:rsidR="002519D8" w:rsidRDefault="007D1AF7">
      <w:pPr>
        <w:pStyle w:val="Heading2"/>
        <w:tabs>
          <w:tab w:val="clear" w:pos="0"/>
          <w:tab w:val="num" w:pos="142"/>
        </w:tabs>
        <w:ind w:left="879"/>
      </w:pPr>
      <w:bookmarkStart w:id="1073" w:name="_Ref84951380"/>
      <w:r>
        <w:t>The following Fees apply for T-MNS service and are chargeable monthly in advance:</w:t>
      </w:r>
      <w:bookmarkEnd w:id="1073"/>
    </w:p>
    <w:tbl>
      <w:tblPr>
        <w:tblStyle w:val="TableGrid"/>
        <w:tblW w:w="8170" w:type="dxa"/>
        <w:tblInd w:w="846" w:type="dxa"/>
        <w:tblLook w:val="04A0" w:firstRow="1" w:lastRow="0" w:firstColumn="1" w:lastColumn="0" w:noHBand="0" w:noVBand="1"/>
      </w:tblPr>
      <w:tblGrid>
        <w:gridCol w:w="2252"/>
        <w:gridCol w:w="2959"/>
        <w:gridCol w:w="2959"/>
      </w:tblGrid>
      <w:tr w:rsidR="002519D8" w14:paraId="727176CB" w14:textId="77777777" w:rsidTr="00D64141">
        <w:tc>
          <w:tcPr>
            <w:tcW w:w="2252" w:type="dxa"/>
          </w:tcPr>
          <w:p w14:paraId="1C93C53F" w14:textId="77777777" w:rsidR="002519D8" w:rsidRDefault="002519D8">
            <w:pPr>
              <w:pStyle w:val="Heading2"/>
              <w:numPr>
                <w:ilvl w:val="0"/>
                <w:numId w:val="0"/>
              </w:numPr>
              <w:rPr>
                <w:b/>
              </w:rPr>
            </w:pPr>
          </w:p>
        </w:tc>
        <w:tc>
          <w:tcPr>
            <w:tcW w:w="2959" w:type="dxa"/>
          </w:tcPr>
          <w:p w14:paraId="6C02B8F5" w14:textId="77777777" w:rsidR="002519D8" w:rsidRDefault="007D1AF7">
            <w:pPr>
              <w:pStyle w:val="Heading2"/>
              <w:numPr>
                <w:ilvl w:val="0"/>
                <w:numId w:val="0"/>
              </w:numPr>
              <w:rPr>
                <w:b/>
              </w:rPr>
            </w:pPr>
            <w:r>
              <w:rPr>
                <w:b/>
              </w:rPr>
              <w:t>Monthly Fees (excluding GST)</w:t>
            </w:r>
          </w:p>
        </w:tc>
        <w:tc>
          <w:tcPr>
            <w:tcW w:w="2959" w:type="dxa"/>
          </w:tcPr>
          <w:p w14:paraId="3F7E7C40" w14:textId="77777777" w:rsidR="002519D8" w:rsidRDefault="007D1AF7">
            <w:pPr>
              <w:pStyle w:val="Heading2"/>
              <w:numPr>
                <w:ilvl w:val="0"/>
                <w:numId w:val="0"/>
              </w:numPr>
              <w:rPr>
                <w:b/>
              </w:rPr>
            </w:pPr>
            <w:r>
              <w:rPr>
                <w:b/>
              </w:rPr>
              <w:t>Monthly Fees (including GST)</w:t>
            </w:r>
          </w:p>
        </w:tc>
      </w:tr>
      <w:tr w:rsidR="002519D8" w14:paraId="3E75D843" w14:textId="77777777" w:rsidTr="00D64141">
        <w:tc>
          <w:tcPr>
            <w:tcW w:w="2252" w:type="dxa"/>
          </w:tcPr>
          <w:p w14:paraId="05E737E5" w14:textId="77777777" w:rsidR="002519D8" w:rsidRDefault="007D1AF7">
            <w:pPr>
              <w:pStyle w:val="Heading2"/>
              <w:numPr>
                <w:ilvl w:val="0"/>
                <w:numId w:val="0"/>
              </w:numPr>
            </w:pPr>
            <w:r>
              <w:rPr>
                <w:b/>
              </w:rPr>
              <w:t xml:space="preserve">Monthly Base Fee </w:t>
            </w:r>
            <w:r>
              <w:t>(charged monthly in advance)]</w:t>
            </w:r>
          </w:p>
        </w:tc>
        <w:tc>
          <w:tcPr>
            <w:tcW w:w="2959" w:type="dxa"/>
          </w:tcPr>
          <w:p w14:paraId="12580045" w14:textId="77777777" w:rsidR="002519D8" w:rsidRDefault="007D1AF7">
            <w:pPr>
              <w:pStyle w:val="Heading2"/>
              <w:numPr>
                <w:ilvl w:val="0"/>
                <w:numId w:val="0"/>
              </w:numPr>
            </w:pPr>
            <w:r>
              <w:t xml:space="preserve">$1,363.63 per customer per month </w:t>
            </w:r>
          </w:p>
        </w:tc>
        <w:tc>
          <w:tcPr>
            <w:tcW w:w="2959" w:type="dxa"/>
          </w:tcPr>
          <w:p w14:paraId="550F13C2" w14:textId="77777777" w:rsidR="002519D8" w:rsidRDefault="007D1AF7">
            <w:pPr>
              <w:pStyle w:val="Heading2"/>
              <w:numPr>
                <w:ilvl w:val="0"/>
                <w:numId w:val="0"/>
              </w:numPr>
            </w:pPr>
            <w:r>
              <w:t>$1,500 per customer per month (inc GST)</w:t>
            </w:r>
          </w:p>
        </w:tc>
      </w:tr>
      <w:tr w:rsidR="002519D8" w14:paraId="66A2F12E" w14:textId="77777777" w:rsidTr="00D64141">
        <w:tc>
          <w:tcPr>
            <w:tcW w:w="2252" w:type="dxa"/>
          </w:tcPr>
          <w:p w14:paraId="49F65390" w14:textId="77777777" w:rsidR="002519D8" w:rsidRDefault="007D1AF7">
            <w:pPr>
              <w:pStyle w:val="Heading2"/>
              <w:numPr>
                <w:ilvl w:val="0"/>
                <w:numId w:val="0"/>
              </w:numPr>
              <w:rPr>
                <w:b/>
              </w:rPr>
            </w:pPr>
            <w:r>
              <w:rPr>
                <w:b/>
              </w:rPr>
              <w:t xml:space="preserve">Service Fee </w:t>
            </w:r>
            <w:r>
              <w:t xml:space="preserve">(charged monthly in arrears) </w:t>
            </w:r>
          </w:p>
        </w:tc>
        <w:tc>
          <w:tcPr>
            <w:tcW w:w="2959" w:type="dxa"/>
          </w:tcPr>
          <w:p w14:paraId="09F09142" w14:textId="77777777" w:rsidR="002519D8" w:rsidRDefault="007D1AF7">
            <w:pPr>
              <w:pStyle w:val="Heading2"/>
              <w:numPr>
                <w:ilvl w:val="0"/>
                <w:numId w:val="0"/>
              </w:numPr>
            </w:pPr>
            <w:r>
              <w:t xml:space="preserve">32c per Eligible Service per month </w:t>
            </w:r>
          </w:p>
        </w:tc>
        <w:tc>
          <w:tcPr>
            <w:tcW w:w="2959" w:type="dxa"/>
          </w:tcPr>
          <w:p w14:paraId="6D015190" w14:textId="77777777" w:rsidR="002519D8" w:rsidRDefault="007D1AF7">
            <w:pPr>
              <w:pStyle w:val="Heading2"/>
              <w:numPr>
                <w:ilvl w:val="0"/>
                <w:numId w:val="0"/>
              </w:numPr>
            </w:pPr>
            <w:r>
              <w:t>35c per Eligible Service per month (inc GST)</w:t>
            </w:r>
          </w:p>
        </w:tc>
      </w:tr>
    </w:tbl>
    <w:p w14:paraId="1177E539" w14:textId="77777777" w:rsidR="002519D8" w:rsidRDefault="007D1AF7" w:rsidP="00D64141">
      <w:pPr>
        <w:pStyle w:val="Heading2"/>
        <w:numPr>
          <w:ilvl w:val="0"/>
          <w:numId w:val="0"/>
        </w:numPr>
        <w:spacing w:before="240"/>
        <w:ind w:left="709"/>
      </w:pPr>
      <w:r>
        <w:t>For example, where a customer requests that 1000 Eligible Services are monitored for mobile security, the following fees would apply each month:</w:t>
      </w:r>
    </w:p>
    <w:p w14:paraId="3FA180DE" w14:textId="77777777" w:rsidR="002519D8" w:rsidRDefault="007D1AF7">
      <w:pPr>
        <w:pStyle w:val="Heading2"/>
        <w:numPr>
          <w:ilvl w:val="0"/>
          <w:numId w:val="0"/>
        </w:numPr>
        <w:ind w:left="720"/>
      </w:pPr>
      <w:r>
        <w:t>Monthly Base Fee = $1,500 per month (inc GST)</w:t>
      </w:r>
    </w:p>
    <w:p w14:paraId="31D9913A" w14:textId="77777777" w:rsidR="002519D8" w:rsidRDefault="007D1AF7">
      <w:pPr>
        <w:pStyle w:val="Heading2"/>
        <w:numPr>
          <w:ilvl w:val="0"/>
          <w:numId w:val="0"/>
        </w:numPr>
        <w:ind w:left="720"/>
      </w:pPr>
      <w:r>
        <w:t>Service Fee = 35c * 1000 = $350 per month (inc GST)</w:t>
      </w:r>
    </w:p>
    <w:p w14:paraId="02A529FA" w14:textId="77777777" w:rsidR="002519D8" w:rsidRDefault="007D1AF7">
      <w:pPr>
        <w:pStyle w:val="Heading2"/>
        <w:numPr>
          <w:ilvl w:val="0"/>
          <w:numId w:val="0"/>
        </w:numPr>
        <w:ind w:left="720"/>
      </w:pPr>
      <w:r>
        <w:rPr>
          <w:b/>
        </w:rPr>
        <w:t>Total Fees payable</w:t>
      </w:r>
      <w:r>
        <w:t xml:space="preserve"> = $1,850 per month (inc GST)</w:t>
      </w:r>
    </w:p>
    <w:p w14:paraId="15480F60" w14:textId="77777777" w:rsidR="002519D8" w:rsidRDefault="007D1AF7">
      <w:pPr>
        <w:pStyle w:val="Indent1"/>
        <w:ind w:left="0"/>
        <w:rPr>
          <w:rFonts w:eastAsia="Harmony-Text"/>
          <w:sz w:val="23"/>
          <w:szCs w:val="23"/>
          <w:lang w:val="en-US"/>
        </w:rPr>
      </w:pPr>
      <w:bookmarkStart w:id="1074" w:name="_Toc163635542"/>
      <w:bookmarkStart w:id="1075" w:name="_Toc163635660"/>
      <w:r>
        <w:rPr>
          <w:rFonts w:eastAsia="Harmony-Text"/>
          <w:sz w:val="23"/>
          <w:szCs w:val="23"/>
          <w:lang w:val="en-US"/>
        </w:rPr>
        <w:lastRenderedPageBreak/>
        <w:t>Term and Termination</w:t>
      </w:r>
      <w:bookmarkEnd w:id="1074"/>
      <w:bookmarkEnd w:id="1075"/>
    </w:p>
    <w:p w14:paraId="08828828" w14:textId="77777777" w:rsidR="002519D8" w:rsidRDefault="007D1AF7">
      <w:pPr>
        <w:pStyle w:val="Heading2"/>
        <w:tabs>
          <w:tab w:val="clear" w:pos="0"/>
          <w:tab w:val="num" w:pos="142"/>
        </w:tabs>
        <w:ind w:left="879"/>
      </w:pPr>
      <w:r>
        <w:t>The T-MNS service is a casual month-to-month service and there are no early termination fees if you cancel your service.  You must pay for any costs incurred up to the point of cancellation.</w:t>
      </w:r>
    </w:p>
    <w:p w14:paraId="12AE2C71" w14:textId="77777777" w:rsidR="002519D8" w:rsidRDefault="007D1AF7">
      <w:pPr>
        <w:pStyle w:val="Heading2"/>
        <w:tabs>
          <w:tab w:val="clear" w:pos="0"/>
          <w:tab w:val="num" w:pos="142"/>
        </w:tabs>
        <w:ind w:left="879"/>
      </w:pPr>
      <w:r>
        <w:t>If you wish to cancel your T-MNS service you must provide us with at least 24 hours notice of termination.</w:t>
      </w:r>
    </w:p>
    <w:p w14:paraId="3EEBB096" w14:textId="77777777" w:rsidR="002519D8" w:rsidRDefault="007D1AF7">
      <w:pPr>
        <w:pStyle w:val="Heading2"/>
        <w:tabs>
          <w:tab w:val="clear" w:pos="0"/>
          <w:tab w:val="num" w:pos="142"/>
        </w:tabs>
        <w:ind w:left="879"/>
      </w:pPr>
      <w:r>
        <w:t>We and/or Alcatel-Lucent may terminate your access to the T-MNS service, if you violate these terms or fail to pay for the service.</w:t>
      </w:r>
    </w:p>
    <w:p w14:paraId="72E2338B" w14:textId="77777777" w:rsidR="002519D8" w:rsidRDefault="007D1AF7">
      <w:pPr>
        <w:pStyle w:val="Heading2"/>
        <w:tabs>
          <w:tab w:val="clear" w:pos="0"/>
          <w:tab w:val="num" w:pos="142"/>
        </w:tabs>
        <w:ind w:left="879"/>
      </w:pPr>
      <w:r>
        <w:t>Immediately upon termination, you must stop using the T-MNS service and all related materials, and either return them to Telstra or destroy all copies. On request, you must provide us with satisfactory evidence that all copies not returned have been destroyed, including partial copies and related materials.</w:t>
      </w:r>
    </w:p>
    <w:p w14:paraId="6AE05F84" w14:textId="77777777" w:rsidR="002519D8" w:rsidRDefault="007D1AF7">
      <w:pPr>
        <w:pStyle w:val="Indent1"/>
        <w:ind w:left="0"/>
        <w:rPr>
          <w:rFonts w:eastAsia="Harmony-Text"/>
          <w:sz w:val="23"/>
          <w:szCs w:val="23"/>
          <w:lang w:val="en-US"/>
        </w:rPr>
      </w:pPr>
      <w:bookmarkStart w:id="1076" w:name="_Toc163635543"/>
      <w:bookmarkStart w:id="1077" w:name="_Toc163635661"/>
      <w:r>
        <w:rPr>
          <w:rFonts w:eastAsia="Harmony-Text"/>
          <w:sz w:val="23"/>
          <w:szCs w:val="23"/>
          <w:lang w:val="en-US"/>
        </w:rPr>
        <w:t>Support for the T-MNS service</w:t>
      </w:r>
      <w:bookmarkEnd w:id="1076"/>
      <w:bookmarkEnd w:id="1077"/>
    </w:p>
    <w:p w14:paraId="3CBD4D41" w14:textId="77777777" w:rsidR="002519D8" w:rsidRDefault="007D1AF7">
      <w:pPr>
        <w:pStyle w:val="Heading2"/>
        <w:tabs>
          <w:tab w:val="clear" w:pos="0"/>
          <w:tab w:val="num" w:pos="142"/>
        </w:tabs>
        <w:ind w:left="879"/>
      </w:pPr>
      <w:r>
        <w:t>We provide email support during business hours 8am to 6pm weekdays, excluding national public holidays.</w:t>
      </w:r>
    </w:p>
    <w:p w14:paraId="45498BA8" w14:textId="77777777" w:rsidR="002519D8" w:rsidRDefault="007D1AF7">
      <w:pPr>
        <w:pStyle w:val="Heading2"/>
        <w:tabs>
          <w:tab w:val="clear" w:pos="0"/>
          <w:tab w:val="num" w:pos="142"/>
        </w:tabs>
        <w:ind w:left="879"/>
      </w:pPr>
      <w:r>
        <w:t>Support includes:</w:t>
      </w:r>
    </w:p>
    <w:p w14:paraId="317F8C17" w14:textId="44966D60" w:rsidR="002519D8" w:rsidRDefault="007D1AF7">
      <w:pPr>
        <w:pStyle w:val="Heading3"/>
        <w:tabs>
          <w:tab w:val="clear" w:pos="0"/>
          <w:tab w:val="num" w:pos="114"/>
        </w:tabs>
        <w:ind w:left="1588"/>
      </w:pPr>
      <w:r>
        <w:t>assistance using OrderExpress (e</w:t>
      </w:r>
      <w:r w:rsidR="00D00A9D">
        <w:t>.</w:t>
      </w:r>
      <w:r>
        <w:t>g</w:t>
      </w:r>
      <w:r w:rsidR="00D00A9D">
        <w:t>.</w:t>
      </w:r>
      <w:r>
        <w:t xml:space="preserve"> difficulties logging in);</w:t>
      </w:r>
    </w:p>
    <w:p w14:paraId="052E22F4" w14:textId="77777777" w:rsidR="002519D8" w:rsidRDefault="007D1AF7">
      <w:pPr>
        <w:pStyle w:val="Heading3"/>
        <w:tabs>
          <w:tab w:val="clear" w:pos="0"/>
          <w:tab w:val="num" w:pos="114"/>
        </w:tabs>
        <w:ind w:left="1588"/>
      </w:pPr>
      <w:r>
        <w:t>queries about missing information relating to Alerts; and</w:t>
      </w:r>
    </w:p>
    <w:p w14:paraId="55FFA0E3" w14:textId="77777777" w:rsidR="002519D8" w:rsidRDefault="007D1AF7">
      <w:pPr>
        <w:pStyle w:val="Heading3"/>
        <w:tabs>
          <w:tab w:val="clear" w:pos="0"/>
          <w:tab w:val="num" w:pos="114"/>
        </w:tabs>
        <w:ind w:left="1588"/>
      </w:pPr>
      <w:r>
        <w:t>queries about false positive Alerts received.</w:t>
      </w:r>
    </w:p>
    <w:p w14:paraId="4ACC11C9" w14:textId="77777777" w:rsidR="002519D8" w:rsidRDefault="007D1AF7">
      <w:pPr>
        <w:pStyle w:val="Heading2"/>
        <w:tabs>
          <w:tab w:val="clear" w:pos="0"/>
          <w:tab w:val="num" w:pos="142"/>
        </w:tabs>
        <w:ind w:left="879"/>
      </w:pPr>
      <w:r>
        <w:t>We will not assist with clearing of Security Threats from devices, troubleshooting mobile device issues or providing security training to you. We will not provide assistance to End Users.</w:t>
      </w:r>
    </w:p>
    <w:p w14:paraId="11D32663" w14:textId="77777777" w:rsidR="002519D8" w:rsidRDefault="007D1AF7">
      <w:pPr>
        <w:pStyle w:val="Indent1"/>
        <w:ind w:left="0"/>
        <w:rPr>
          <w:rFonts w:eastAsia="Harmony-Text"/>
          <w:sz w:val="23"/>
          <w:szCs w:val="23"/>
          <w:lang w:val="en-US"/>
        </w:rPr>
      </w:pPr>
      <w:bookmarkStart w:id="1078" w:name="_Toc163635544"/>
      <w:bookmarkStart w:id="1079" w:name="_Toc163635662"/>
      <w:r>
        <w:rPr>
          <w:rFonts w:eastAsia="Harmony-Text"/>
          <w:sz w:val="23"/>
          <w:szCs w:val="23"/>
          <w:lang w:val="en-US"/>
        </w:rPr>
        <w:t>Device monitoring detection</w:t>
      </w:r>
      <w:bookmarkEnd w:id="1078"/>
      <w:bookmarkEnd w:id="1079"/>
    </w:p>
    <w:p w14:paraId="6C7459B0" w14:textId="77777777" w:rsidR="002519D8" w:rsidRDefault="007D1AF7">
      <w:pPr>
        <w:pStyle w:val="Heading2"/>
        <w:tabs>
          <w:tab w:val="clear" w:pos="0"/>
          <w:tab w:val="num" w:pos="142"/>
        </w:tabs>
        <w:ind w:left="879"/>
      </w:pPr>
      <w:r>
        <w:t>To monitor your Eligible Services, we:</w:t>
      </w:r>
    </w:p>
    <w:p w14:paraId="46A197D8" w14:textId="77777777" w:rsidR="002519D8" w:rsidRDefault="007D1AF7">
      <w:pPr>
        <w:pStyle w:val="Heading3"/>
        <w:tabs>
          <w:tab w:val="clear" w:pos="0"/>
          <w:tab w:val="num" w:pos="114"/>
        </w:tabs>
        <w:ind w:left="1588"/>
      </w:pPr>
      <w:r>
        <w:t xml:space="preserve"> analyse all mobile data packets to and from the End User device;  and </w:t>
      </w:r>
    </w:p>
    <w:p w14:paraId="404B0A51" w14:textId="77777777" w:rsidR="002519D8" w:rsidRDefault="007D1AF7">
      <w:pPr>
        <w:pStyle w:val="Heading3"/>
        <w:tabs>
          <w:tab w:val="clear" w:pos="0"/>
          <w:tab w:val="num" w:pos="114"/>
        </w:tabs>
        <w:ind w:left="1588"/>
      </w:pPr>
      <w:r>
        <w:t xml:space="preserve"> analyse the signalling being used by the End User device.  </w:t>
      </w:r>
    </w:p>
    <w:p w14:paraId="19D79EE5" w14:textId="77777777" w:rsidR="002519D8" w:rsidRDefault="007D1AF7">
      <w:pPr>
        <w:pStyle w:val="Heading2"/>
        <w:tabs>
          <w:tab w:val="clear" w:pos="0"/>
          <w:tab w:val="num" w:pos="142"/>
        </w:tabs>
        <w:ind w:left="879"/>
      </w:pPr>
      <w:r>
        <w:t>Where data packets or network signalling matches a known malware signature a copy of the data packets and signalling is made at that time and used to generate an Alert.</w:t>
      </w:r>
    </w:p>
    <w:p w14:paraId="7FF76605" w14:textId="77777777" w:rsidR="002519D8" w:rsidRDefault="007D1AF7">
      <w:pPr>
        <w:pStyle w:val="Heading2"/>
        <w:tabs>
          <w:tab w:val="clear" w:pos="0"/>
          <w:tab w:val="num" w:pos="142"/>
        </w:tabs>
        <w:ind w:left="879"/>
      </w:pPr>
      <w:r>
        <w:t>We only collect and store data required to provide Alerts to you.  All other End User usage and history such as browsing history, call and messaging history is not monitored or stored.</w:t>
      </w:r>
    </w:p>
    <w:p w14:paraId="5111BBCF" w14:textId="77777777" w:rsidR="002519D8" w:rsidRDefault="007D1AF7">
      <w:pPr>
        <w:pStyle w:val="Heading2"/>
        <w:tabs>
          <w:tab w:val="clear" w:pos="0"/>
          <w:tab w:val="num" w:pos="142"/>
        </w:tabs>
        <w:ind w:left="879"/>
      </w:pPr>
      <w:r>
        <w:lastRenderedPageBreak/>
        <w:t xml:space="preserve">In the case where an Eligible Service is being used as a Wi-Fi hotspot, other tethered devices connecting to that hotspot may have malware installed.  In this case we will use best endeavours to advise you that a device is being used as a Wi-Fi hotspot and you can decide whether to investigate further. </w:t>
      </w:r>
    </w:p>
    <w:p w14:paraId="305EE6EA" w14:textId="77777777" w:rsidR="002519D8" w:rsidRDefault="007D1AF7">
      <w:pPr>
        <w:pStyle w:val="Indent1"/>
        <w:ind w:left="0"/>
        <w:rPr>
          <w:rFonts w:eastAsia="Harmony-Text"/>
          <w:sz w:val="23"/>
          <w:szCs w:val="23"/>
          <w:lang w:val="en-US"/>
        </w:rPr>
      </w:pPr>
      <w:bookmarkStart w:id="1080" w:name="_Toc163635545"/>
      <w:bookmarkStart w:id="1081" w:name="_Toc163635663"/>
      <w:r>
        <w:rPr>
          <w:rFonts w:eastAsia="Harmony-Text"/>
          <w:sz w:val="23"/>
          <w:szCs w:val="23"/>
          <w:lang w:val="en-US"/>
        </w:rPr>
        <w:t>Notifying End Users of a Security Threat</w:t>
      </w:r>
      <w:bookmarkEnd w:id="1080"/>
      <w:bookmarkEnd w:id="1081"/>
    </w:p>
    <w:p w14:paraId="43CD7C5E" w14:textId="77777777" w:rsidR="002519D8" w:rsidRDefault="007D1AF7">
      <w:pPr>
        <w:pStyle w:val="Heading2"/>
        <w:tabs>
          <w:tab w:val="clear" w:pos="0"/>
          <w:tab w:val="num" w:pos="142"/>
        </w:tabs>
        <w:ind w:left="879"/>
        <w:rPr>
          <w:bCs w:val="0"/>
        </w:rPr>
      </w:pPr>
      <w:r>
        <w:rPr>
          <w:bCs w:val="0"/>
        </w:rPr>
        <w:t xml:space="preserve">If you wish to notify an End User of a Security Threat, you can send the Eligible Service a customised, pre-written SMS with instructions on how to mitigate the Security Threat. </w:t>
      </w:r>
    </w:p>
    <w:p w14:paraId="3D29086D" w14:textId="77777777" w:rsidR="002519D8" w:rsidRDefault="007D1AF7">
      <w:pPr>
        <w:pStyle w:val="Heading2"/>
        <w:tabs>
          <w:tab w:val="clear" w:pos="0"/>
          <w:tab w:val="num" w:pos="142"/>
        </w:tabs>
        <w:ind w:left="879"/>
        <w:rPr>
          <w:bCs w:val="0"/>
        </w:rPr>
      </w:pPr>
      <w:r>
        <w:t xml:space="preserve">Where you decide to notify an End User of a </w:t>
      </w:r>
      <w:r>
        <w:rPr>
          <w:bCs w:val="0"/>
        </w:rPr>
        <w:t xml:space="preserve">Security Threat by SMS, that End User will only receive the SMS notification if they have an SMS-compatible device and are in a Telstra mobile Network coverage area. End Users with non-SMS compatible devices must register an email address in order to receive notifications from you about a Security Threat. </w:t>
      </w:r>
    </w:p>
    <w:p w14:paraId="6A35151D" w14:textId="77777777" w:rsidR="002519D8" w:rsidRDefault="007D1AF7">
      <w:pPr>
        <w:pStyle w:val="Indent1"/>
        <w:ind w:left="0"/>
        <w:rPr>
          <w:rFonts w:eastAsia="Harmony-Text"/>
          <w:sz w:val="23"/>
          <w:szCs w:val="23"/>
          <w:lang w:val="en-US"/>
        </w:rPr>
      </w:pPr>
      <w:bookmarkStart w:id="1082" w:name="_Toc330983154"/>
      <w:bookmarkStart w:id="1083" w:name="_Toc163635546"/>
      <w:bookmarkStart w:id="1084" w:name="_Toc163635664"/>
      <w:r>
        <w:rPr>
          <w:rFonts w:eastAsia="Harmony-Text"/>
          <w:sz w:val="23"/>
          <w:szCs w:val="23"/>
          <w:lang w:val="en-US"/>
        </w:rPr>
        <w:t>Your obligations and acknowledgements</w:t>
      </w:r>
      <w:bookmarkEnd w:id="1082"/>
      <w:bookmarkEnd w:id="1083"/>
      <w:bookmarkEnd w:id="1084"/>
    </w:p>
    <w:p w14:paraId="1177D95F" w14:textId="77777777" w:rsidR="002519D8" w:rsidRDefault="007D1AF7">
      <w:pPr>
        <w:pStyle w:val="Heading2"/>
        <w:tabs>
          <w:tab w:val="clear" w:pos="0"/>
          <w:tab w:val="num" w:pos="142"/>
        </w:tabs>
        <w:ind w:left="879"/>
      </w:pPr>
      <w:r>
        <w:t xml:space="preserve">It is your responsibility to obtain consent from each End User of an Eligible Service that they agree to be monitored before adding an End User to the T-MNS service.  Telstra will not notify the End User that they are being monitored.  If requested by Telstra, you must provide evidence of End User consent for each Eligible Service. </w:t>
      </w:r>
    </w:p>
    <w:p w14:paraId="3DDAD134" w14:textId="538D6840" w:rsidR="002519D8" w:rsidRDefault="007D1AF7">
      <w:pPr>
        <w:pStyle w:val="Heading2"/>
        <w:tabs>
          <w:tab w:val="clear" w:pos="0"/>
          <w:tab w:val="num" w:pos="142"/>
        </w:tabs>
        <w:ind w:left="879"/>
      </w:pPr>
      <w:r>
        <w:t xml:space="preserve">Subject </w:t>
      </w:r>
      <w:r w:rsidR="006821C7" w:rsidRPr="006821C7">
        <w:t xml:space="preserve">the Australian Consumer Law provisions in the General Terms of Our Customer Terms </w:t>
      </w:r>
      <w:r>
        <w:t>in relation to our provision of the T-MNS service, while we will use reasonable care and skill in providing T-MNS:</w:t>
      </w:r>
    </w:p>
    <w:p w14:paraId="0E987A81" w14:textId="77777777" w:rsidR="002519D8" w:rsidRDefault="007D1AF7">
      <w:pPr>
        <w:pStyle w:val="Heading3"/>
        <w:tabs>
          <w:tab w:val="clear" w:pos="0"/>
          <w:tab w:val="num" w:pos="-142"/>
        </w:tabs>
        <w:ind w:left="1332"/>
      </w:pPr>
      <w:r>
        <w:t>you must test any automated actions configured on OrderExpress and provide advanced notice to End Users before enabling any features that can impact End Users;</w:t>
      </w:r>
    </w:p>
    <w:p w14:paraId="0AA06CB3" w14:textId="77777777" w:rsidR="002519D8" w:rsidRDefault="007D1AF7">
      <w:pPr>
        <w:pStyle w:val="Heading3"/>
        <w:tabs>
          <w:tab w:val="clear" w:pos="0"/>
          <w:tab w:val="num" w:pos="-142"/>
        </w:tabs>
        <w:ind w:left="1332"/>
      </w:pPr>
      <w:r>
        <w:t>you are responsible for ensuring that only authorised person(s) are provided login access to OrderExpress and you are responsible for all orders put through OrderExpress using your login regardless of whether or not you authorised the order;</w:t>
      </w:r>
    </w:p>
    <w:p w14:paraId="4776CD98" w14:textId="77777777" w:rsidR="002519D8" w:rsidRDefault="007D1AF7">
      <w:pPr>
        <w:pStyle w:val="Heading3"/>
        <w:tabs>
          <w:tab w:val="clear" w:pos="0"/>
          <w:tab w:val="num" w:pos="-28"/>
        </w:tabs>
        <w:ind w:left="1332"/>
      </w:pPr>
      <w:r>
        <w:t>we do not warrant that T-MNS will provide Alerts for all malware or security threats; and</w:t>
      </w:r>
    </w:p>
    <w:p w14:paraId="33BA0D65" w14:textId="77777777" w:rsidR="002519D8" w:rsidRDefault="007D1AF7">
      <w:pPr>
        <w:pStyle w:val="Heading3"/>
        <w:tabs>
          <w:tab w:val="clear" w:pos="0"/>
          <w:tab w:val="num" w:pos="-28"/>
        </w:tabs>
        <w:ind w:left="1332"/>
      </w:pPr>
      <w:r>
        <w:t>the availability of OrderExpress may be subject to numerous factors, including routine maintenance and factors outside our control (such as malfunction in equipment or software, Internet access difficulties, or delay or failure of transmission). Accordingly, we do not warrant or represent that the availability of OrderExpress will be continuous or uninterrupted, that any defects will be corrected.</w:t>
      </w:r>
    </w:p>
    <w:p w14:paraId="03A0B8FB" w14:textId="77777777" w:rsidR="002519D8" w:rsidRDefault="007D1AF7">
      <w:pPr>
        <w:pStyle w:val="Indent1"/>
        <w:ind w:left="0"/>
      </w:pPr>
      <w:bookmarkStart w:id="1085" w:name="_Toc163635547"/>
      <w:bookmarkStart w:id="1086" w:name="_Toc163635665"/>
      <w:r>
        <w:rPr>
          <w:rFonts w:eastAsia="Harmony-Text"/>
          <w:sz w:val="23"/>
          <w:szCs w:val="23"/>
          <w:lang w:val="en-US"/>
        </w:rPr>
        <w:lastRenderedPageBreak/>
        <w:t>End-User Licence Agreement (EULA)</w:t>
      </w:r>
      <w:bookmarkEnd w:id="1085"/>
      <w:bookmarkEnd w:id="1086"/>
      <w:r>
        <w:rPr>
          <w:rFonts w:eastAsia="Harmony-Text"/>
          <w:sz w:val="23"/>
          <w:szCs w:val="23"/>
          <w:lang w:val="en-US"/>
        </w:rPr>
        <w:t xml:space="preserve"> </w:t>
      </w:r>
    </w:p>
    <w:p w14:paraId="47E52E21" w14:textId="2220DD98" w:rsidR="002519D8" w:rsidRDefault="007D1AF7">
      <w:pPr>
        <w:pStyle w:val="Heading2"/>
        <w:tabs>
          <w:tab w:val="clear" w:pos="0"/>
          <w:tab w:val="num" w:pos="142"/>
        </w:tabs>
        <w:ind w:left="879"/>
      </w:pPr>
      <w:bookmarkStart w:id="1087" w:name="_Ref84951353"/>
      <w:r>
        <w:t xml:space="preserve">You and your End Users’ use of the T-MNS service is also subject to the following provisions set out in clauses </w:t>
      </w:r>
      <w:r w:rsidRPr="003350BB">
        <w:fldChar w:fldCharType="begin"/>
      </w:r>
      <w:r w:rsidRPr="003350BB">
        <w:instrText xml:space="preserve"> REF _Ref84951353 \w \h </w:instrText>
      </w:r>
      <w:r w:rsidR="008364D6" w:rsidRPr="003350BB">
        <w:instrText xml:space="preserve"> \* MERGEFORMAT </w:instrText>
      </w:r>
      <w:r w:rsidRPr="003350BB">
        <w:fldChar w:fldCharType="separate"/>
      </w:r>
      <w:r w:rsidR="009138B3">
        <w:t>10.29</w:t>
      </w:r>
      <w:r w:rsidRPr="003350BB">
        <w:fldChar w:fldCharType="end"/>
      </w:r>
      <w:r w:rsidRPr="003350BB">
        <w:t xml:space="preserve"> to</w:t>
      </w:r>
      <w:r>
        <w:t xml:space="preserve"> </w:t>
      </w:r>
      <w:r>
        <w:fldChar w:fldCharType="begin"/>
      </w:r>
      <w:r>
        <w:instrText xml:space="preserve"> REF _Ref84951358 \w \h </w:instrText>
      </w:r>
      <w:r>
        <w:fldChar w:fldCharType="separate"/>
      </w:r>
      <w:r w:rsidR="009138B3">
        <w:t>10.48</w:t>
      </w:r>
      <w:r>
        <w:fldChar w:fldCharType="end"/>
      </w:r>
      <w:r>
        <w:t xml:space="preserve"> below (“</w:t>
      </w:r>
      <w:r>
        <w:rPr>
          <w:b/>
        </w:rPr>
        <w:t>End User Licence Agreement</w:t>
      </w:r>
      <w:r>
        <w:t>” or “</w:t>
      </w:r>
      <w:r>
        <w:rPr>
          <w:b/>
        </w:rPr>
        <w:t>EULA</w:t>
      </w:r>
      <w:r>
        <w:t>”).</w:t>
      </w:r>
      <w:bookmarkEnd w:id="1087"/>
      <w:r>
        <w:t xml:space="preserve"> </w:t>
      </w:r>
    </w:p>
    <w:p w14:paraId="3E2783A0" w14:textId="77777777" w:rsidR="002519D8" w:rsidRDefault="007D1AF7">
      <w:pPr>
        <w:pStyle w:val="Heading2"/>
        <w:tabs>
          <w:tab w:val="clear" w:pos="0"/>
          <w:tab w:val="num" w:pos="142"/>
        </w:tabs>
        <w:ind w:left="879"/>
      </w:pPr>
      <w:r>
        <w:t>The following definitions apply to this End User Licence Agreement:</w:t>
      </w:r>
    </w:p>
    <w:p w14:paraId="0CF17096" w14:textId="77777777" w:rsidR="002519D8" w:rsidRDefault="007D1AF7">
      <w:pPr>
        <w:pStyle w:val="Heading3"/>
        <w:tabs>
          <w:tab w:val="clear" w:pos="0"/>
          <w:tab w:val="num" w:pos="114"/>
        </w:tabs>
        <w:ind w:left="1588"/>
      </w:pPr>
      <w:r>
        <w:t>"</w:t>
      </w:r>
      <w:r>
        <w:rPr>
          <w:b/>
        </w:rPr>
        <w:t>Documentation</w:t>
      </w:r>
      <w:r>
        <w:t>" means only those written user guides, specifications, and manuals supplied or made available to you by Telstra or its licensors, that set forth the specifications for the Software and/or explain, facilitate, or instruct in the use of the Software, as such may be updated by Telstra or its licensors from time to time. Documentation specifically excludes, without limitation, marketing, advertising, sales, and promotional materials and any oral or email communications regarding Software capabilities or specifications.</w:t>
      </w:r>
    </w:p>
    <w:p w14:paraId="2578EDB4" w14:textId="77777777" w:rsidR="002519D8" w:rsidRDefault="007D1AF7">
      <w:pPr>
        <w:pStyle w:val="Heading3"/>
        <w:tabs>
          <w:tab w:val="clear" w:pos="0"/>
          <w:tab w:val="num" w:pos="114"/>
        </w:tabs>
        <w:ind w:left="1588"/>
      </w:pPr>
      <w:r>
        <w:t>"</w:t>
      </w:r>
      <w:r>
        <w:rPr>
          <w:b/>
        </w:rPr>
        <w:t>Embedded Software</w:t>
      </w:r>
      <w:r>
        <w:t xml:space="preserve">" means any software provided as an included part of the Software that is owned by one or more third parties and licensed to Telstra or its licensors. </w:t>
      </w:r>
    </w:p>
    <w:p w14:paraId="2B43E99C" w14:textId="77777777" w:rsidR="002519D8" w:rsidRDefault="007D1AF7">
      <w:pPr>
        <w:pStyle w:val="Heading3"/>
        <w:tabs>
          <w:tab w:val="clear" w:pos="0"/>
          <w:tab w:val="num" w:pos="114"/>
        </w:tabs>
        <w:ind w:left="1588"/>
      </w:pPr>
      <w:r>
        <w:t>"</w:t>
      </w:r>
      <w:r>
        <w:rPr>
          <w:b/>
        </w:rPr>
        <w:t>Enhancements</w:t>
      </w:r>
      <w:r>
        <w:t xml:space="preserve">" means (i) any revision, amendment, or modification to the Software requested by you for which you may or may not pay an agreed-upon fee to develop and provide such revision, amendment, or modification and/or (ii) Enhancements that are generally distributed by Telstra or its licensors to users who are current on maintenance services, in its sole discretion. </w:t>
      </w:r>
    </w:p>
    <w:p w14:paraId="6765C9A1" w14:textId="77777777" w:rsidR="002519D8" w:rsidRDefault="007D1AF7">
      <w:pPr>
        <w:pStyle w:val="Heading3"/>
        <w:tabs>
          <w:tab w:val="clear" w:pos="0"/>
          <w:tab w:val="num" w:pos="114"/>
        </w:tabs>
        <w:ind w:left="1588"/>
      </w:pPr>
      <w:r>
        <w:t>“</w:t>
      </w:r>
      <w:r>
        <w:rPr>
          <w:b/>
        </w:rPr>
        <w:t>Licensed Material</w:t>
      </w:r>
      <w:r>
        <w:t>” means any of the materials that are proprietary to Alcatel-Lucent (or any of its affiliates or group companies) that are provided to you and your End Users as part of the T-MNS service.</w:t>
      </w:r>
    </w:p>
    <w:p w14:paraId="46F51C06" w14:textId="77777777" w:rsidR="002519D8" w:rsidRDefault="007D1AF7">
      <w:pPr>
        <w:pStyle w:val="Heading3"/>
        <w:tabs>
          <w:tab w:val="clear" w:pos="0"/>
          <w:tab w:val="num" w:pos="114"/>
        </w:tabs>
        <w:ind w:left="1588"/>
      </w:pPr>
      <w:r>
        <w:t>“</w:t>
      </w:r>
      <w:r>
        <w:rPr>
          <w:b/>
        </w:rPr>
        <w:t xml:space="preserve">Product” </w:t>
      </w:r>
      <w:r>
        <w:t xml:space="preserve">means the T-MNS service provided to you by Telstra. </w:t>
      </w:r>
    </w:p>
    <w:p w14:paraId="4440F9A8" w14:textId="77777777" w:rsidR="002519D8" w:rsidRDefault="007D1AF7">
      <w:pPr>
        <w:pStyle w:val="Heading3"/>
        <w:tabs>
          <w:tab w:val="clear" w:pos="0"/>
          <w:tab w:val="num" w:pos="114"/>
        </w:tabs>
        <w:ind w:left="1588"/>
      </w:pPr>
      <w:r>
        <w:t>"</w:t>
      </w:r>
      <w:r>
        <w:rPr>
          <w:b/>
        </w:rPr>
        <w:t>Software</w:t>
      </w:r>
      <w:r>
        <w:t xml:space="preserve">" means proprietary software supplied by Alcatel-Lucent Australia Limited ACN 000 005 363 in machine-readable, object code form only and includes the T-MNS service and any software related to T-MNS, including (i) the Embedded Software, if any, (ii) any Updates made available to you pursuant to any maintenance services purchased by you, and (iii) Enhancements, if any. </w:t>
      </w:r>
    </w:p>
    <w:p w14:paraId="0BB675F4" w14:textId="77777777" w:rsidR="002519D8" w:rsidRDefault="007D1AF7">
      <w:pPr>
        <w:pStyle w:val="Heading3"/>
        <w:tabs>
          <w:tab w:val="clear" w:pos="0"/>
          <w:tab w:val="num" w:pos="114"/>
        </w:tabs>
        <w:ind w:left="1588"/>
      </w:pPr>
      <w:r>
        <w:t>"</w:t>
      </w:r>
      <w:r>
        <w:rPr>
          <w:b/>
        </w:rPr>
        <w:t>Updates</w:t>
      </w:r>
      <w:r>
        <w:t>" means error corrections, patches, bug fixes, new releases, new versions, and updates of the Software that are generally made available by Telstra or its licensors, and may contain substantial new features, functions of performance, and/or extensions or improvements of capabilities, provided, however, that to the extent that Telstra or its licensors, for a fee, offers to users generally (including those users who have purchased maintenance services) any new products, such products will not be included in the definition of Updates.</w:t>
      </w:r>
    </w:p>
    <w:p w14:paraId="71D7D5E6" w14:textId="77777777" w:rsidR="002519D8" w:rsidRDefault="007D1AF7">
      <w:pPr>
        <w:pStyle w:val="Heading2"/>
        <w:tabs>
          <w:tab w:val="clear" w:pos="0"/>
          <w:tab w:val="num" w:pos="142"/>
        </w:tabs>
        <w:ind w:left="879"/>
      </w:pPr>
      <w:r>
        <w:t xml:space="preserve">Under the EULA, you have a non exclusive, non transferable, non sub-licensable, indivisible licence to use Software in object code form only and the furnished Documentation for the operation of such Software. </w:t>
      </w:r>
    </w:p>
    <w:p w14:paraId="0035C49B" w14:textId="77777777" w:rsidR="002519D8" w:rsidRDefault="007D1AF7">
      <w:pPr>
        <w:pStyle w:val="Heading2"/>
        <w:tabs>
          <w:tab w:val="clear" w:pos="0"/>
          <w:tab w:val="num" w:pos="142"/>
        </w:tabs>
        <w:ind w:left="879"/>
      </w:pPr>
      <w:r>
        <w:lastRenderedPageBreak/>
        <w:t>If the Software is provided together with a Product, it may only be used in connection with such Product.</w:t>
      </w:r>
    </w:p>
    <w:p w14:paraId="29C41F17" w14:textId="77777777" w:rsidR="002519D8" w:rsidRDefault="007D1AF7">
      <w:pPr>
        <w:pStyle w:val="Heading2"/>
        <w:tabs>
          <w:tab w:val="clear" w:pos="0"/>
          <w:tab w:val="num" w:pos="142"/>
        </w:tabs>
        <w:ind w:left="879"/>
      </w:pPr>
      <w:r>
        <w:t>You and your End Users receive no title or ownership rights to the Licensed Materials, and all such rights shall remain with Alcatel-Lucent or its Third Party licensors, as the case may be.</w:t>
      </w:r>
    </w:p>
    <w:p w14:paraId="63E97259" w14:textId="77777777" w:rsidR="002519D8" w:rsidRDefault="007D1AF7">
      <w:pPr>
        <w:pStyle w:val="Heading2"/>
        <w:tabs>
          <w:tab w:val="clear" w:pos="0"/>
          <w:tab w:val="num" w:pos="142"/>
        </w:tabs>
        <w:ind w:left="879"/>
      </w:pPr>
      <w:r>
        <w:t>You must comply with all supply, export, import and re-export laws and regulations of France, the United States of America, and of the countries of origin of the Licensed Materials and all countries where the Licensed Materials are used, imported, exported or re-exported.</w:t>
      </w:r>
    </w:p>
    <w:p w14:paraId="0DD4A304" w14:textId="77777777" w:rsidR="002519D8" w:rsidRDefault="007D1AF7">
      <w:pPr>
        <w:pStyle w:val="Heading2"/>
        <w:tabs>
          <w:tab w:val="clear" w:pos="0"/>
          <w:tab w:val="num" w:pos="142"/>
        </w:tabs>
        <w:ind w:left="879"/>
      </w:pPr>
      <w:r>
        <w:t>You must treat Licensed Materials as proprietary and a trade secret of Alcatel-Lucent or its Third Party licensors, which obligation survives any expiration or termination of this EULA.</w:t>
      </w:r>
    </w:p>
    <w:p w14:paraId="317E8C66" w14:textId="77777777" w:rsidR="002519D8" w:rsidRDefault="007D1AF7">
      <w:pPr>
        <w:pStyle w:val="Heading2"/>
        <w:tabs>
          <w:tab w:val="clear" w:pos="0"/>
          <w:tab w:val="num" w:pos="142"/>
        </w:tabs>
        <w:ind w:left="879"/>
      </w:pPr>
      <w:r>
        <w:t>You must not, and ensure your End Users do not, remove from the Licensed Materials any of the trademarks, trade names, logos, patent or copyright notices or markings to the Licensed Materials.</w:t>
      </w:r>
    </w:p>
    <w:p w14:paraId="5EDCE484" w14:textId="77777777" w:rsidR="002519D8" w:rsidRDefault="007D1AF7">
      <w:pPr>
        <w:pStyle w:val="Heading2"/>
        <w:tabs>
          <w:tab w:val="clear" w:pos="0"/>
          <w:tab w:val="num" w:pos="142"/>
        </w:tabs>
        <w:ind w:left="879"/>
      </w:pPr>
      <w:r>
        <w:t>You must not make Licensed Materials or any parts of either (including any methods or concepts utilized or expressed therein) available to any person except to your End Users on a “need to know” basis, always provided that you shall cause such End Users to comply with the terms and conditions of this EULA.</w:t>
      </w:r>
    </w:p>
    <w:p w14:paraId="5B379662" w14:textId="77777777" w:rsidR="002519D8" w:rsidRDefault="007D1AF7">
      <w:pPr>
        <w:pStyle w:val="Heading2"/>
        <w:tabs>
          <w:tab w:val="clear" w:pos="0"/>
          <w:tab w:val="num" w:pos="142"/>
        </w:tabs>
        <w:ind w:left="879"/>
      </w:pPr>
      <w:r>
        <w:t>You must not make any copies of Licensed Materials or parts of either, except for archival backup purposes, and when making such permitted copies, shall transfer to any such copy any trademarks, copyright markings and other proprietary markings on the Licensed Materials.</w:t>
      </w:r>
    </w:p>
    <w:p w14:paraId="7E912628" w14:textId="77777777" w:rsidR="002519D8" w:rsidRDefault="007D1AF7">
      <w:pPr>
        <w:pStyle w:val="Heading2"/>
        <w:tabs>
          <w:tab w:val="clear" w:pos="0"/>
          <w:tab w:val="num" w:pos="142"/>
        </w:tabs>
        <w:ind w:left="879"/>
      </w:pPr>
      <w:r>
        <w:t xml:space="preserve">You must not reverse engineer, decompile, translate, adapt, arrange, error correct or otherwise alter the Licensed Materials. </w:t>
      </w:r>
    </w:p>
    <w:p w14:paraId="2171D6B4" w14:textId="72E54B72" w:rsidR="002519D8" w:rsidRDefault="004E760F">
      <w:pPr>
        <w:pStyle w:val="Heading2"/>
        <w:tabs>
          <w:tab w:val="clear" w:pos="0"/>
          <w:tab w:val="num" w:pos="142"/>
        </w:tabs>
        <w:ind w:left="879"/>
      </w:pPr>
      <w:r w:rsidRPr="004E760F">
        <w:t>Subject to the Australian Consumer Law provisions in the General Terms of Our Customer Terms</w:t>
      </w:r>
      <w:r>
        <w:t>,</w:t>
      </w:r>
      <w:r w:rsidRPr="004E760F">
        <w:t xml:space="preserve"> </w:t>
      </w:r>
      <w:r>
        <w:t>y</w:t>
      </w:r>
      <w:r w:rsidR="007D1AF7">
        <w:t xml:space="preserve">ou acknowledge that there is no warranty that operation of Licensed Materials will be uninterrupted or error free or that Licensed Materials will meet your specific requirements. </w:t>
      </w:r>
    </w:p>
    <w:p w14:paraId="274668C5" w14:textId="77777777" w:rsidR="002519D8" w:rsidRDefault="007D1AF7">
      <w:pPr>
        <w:pStyle w:val="Indent1"/>
        <w:ind w:left="0"/>
        <w:rPr>
          <w:rFonts w:eastAsia="Harmony-Text"/>
          <w:sz w:val="23"/>
          <w:szCs w:val="23"/>
          <w:lang w:val="en-US"/>
        </w:rPr>
      </w:pPr>
      <w:bookmarkStart w:id="1088" w:name="_Toc163635548"/>
      <w:bookmarkStart w:id="1089" w:name="_Toc163635666"/>
      <w:r>
        <w:rPr>
          <w:rFonts w:eastAsia="Harmony-Text"/>
          <w:sz w:val="23"/>
          <w:szCs w:val="23"/>
          <w:lang w:val="en-US"/>
        </w:rPr>
        <w:t>Restrictions on Use</w:t>
      </w:r>
      <w:bookmarkEnd w:id="1088"/>
      <w:bookmarkEnd w:id="1089"/>
    </w:p>
    <w:p w14:paraId="532E1BF1" w14:textId="5B80B238" w:rsidR="002519D8" w:rsidRDefault="007D1AF7">
      <w:pPr>
        <w:pStyle w:val="Heading2"/>
        <w:tabs>
          <w:tab w:val="clear" w:pos="0"/>
          <w:tab w:val="num" w:pos="142"/>
        </w:tabs>
        <w:ind w:left="879"/>
      </w:pPr>
      <w:r>
        <w:t>Alcatel-Lucent’s Software intended for standard commercial uses. Without the appropriate network design engineering and the prior written consent of Alcatel-Lucent through Telstra, Software must not be used in any hazardous environments requiring fail-safe performance, including, but not limited to, aircraft navigation or communication systems, air traffic control, in the operation of nuclear facilities, direct life support machines or defence systems, in which the failure of products could lead directly to death, personal injury, or severe physical or environmental damage. You agree to defend and hold Alcatel-Lucent harmless from any claims</w:t>
      </w:r>
      <w:r w:rsidR="00276CC4">
        <w:t xml:space="preserve"> against Alcatel-Lucent</w:t>
      </w:r>
      <w:r>
        <w:t xml:space="preserve"> for loss, cost, damage, expense or liability </w:t>
      </w:r>
      <w:r w:rsidR="004E760F">
        <w:t>(</w:t>
      </w:r>
      <w:r w:rsidR="004E760F" w:rsidRPr="004E760F">
        <w:rPr>
          <w:b/>
          <w:bCs w:val="0"/>
        </w:rPr>
        <w:t>Loss</w:t>
      </w:r>
      <w:r w:rsidR="004E760F">
        <w:t xml:space="preserve">) </w:t>
      </w:r>
      <w:r>
        <w:t xml:space="preserve">that arise </w:t>
      </w:r>
      <w:r w:rsidR="004E760F">
        <w:t xml:space="preserve">naturally (that is, </w:t>
      </w:r>
      <w:r w:rsidR="004E760F">
        <w:lastRenderedPageBreak/>
        <w:t>according to the usual course of things)</w:t>
      </w:r>
      <w:r w:rsidR="001B56E9">
        <w:t xml:space="preserve"> from the claim, where such claim arises</w:t>
      </w:r>
      <w:r w:rsidR="004E760F">
        <w:t xml:space="preserve"> </w:t>
      </w:r>
      <w:r>
        <w:t>out of or in connection with the use, sale or other distribution of the Software in such applications</w:t>
      </w:r>
      <w:r w:rsidR="004E760F">
        <w:t xml:space="preserve">, except to the extent the </w:t>
      </w:r>
      <w:r w:rsidR="001B56E9">
        <w:t>claim</w:t>
      </w:r>
      <w:r w:rsidR="007E6231">
        <w:t xml:space="preserve"> is caused or contributed to by us or Alcatel-Lucent</w:t>
      </w:r>
      <w:r>
        <w:t>.</w:t>
      </w:r>
      <w:r w:rsidR="007E6231">
        <w:t xml:space="preserve"> </w:t>
      </w:r>
    </w:p>
    <w:p w14:paraId="2AF2C63E" w14:textId="77777777" w:rsidR="002519D8" w:rsidRDefault="007D1AF7">
      <w:pPr>
        <w:pStyle w:val="Indent1"/>
        <w:ind w:left="0"/>
        <w:rPr>
          <w:rFonts w:eastAsia="Harmony-Text"/>
          <w:sz w:val="23"/>
          <w:szCs w:val="23"/>
          <w:lang w:val="en-US"/>
        </w:rPr>
      </w:pPr>
      <w:bookmarkStart w:id="1090" w:name="_Toc163635549"/>
      <w:bookmarkStart w:id="1091" w:name="_Toc163635667"/>
      <w:r>
        <w:rPr>
          <w:rFonts w:eastAsia="Harmony-Text"/>
          <w:sz w:val="23"/>
          <w:szCs w:val="23"/>
          <w:lang w:val="en-US"/>
        </w:rPr>
        <w:t>Payment and Audit Rights</w:t>
      </w:r>
      <w:bookmarkEnd w:id="1090"/>
      <w:bookmarkEnd w:id="1091"/>
    </w:p>
    <w:p w14:paraId="3EABFC42" w14:textId="726E4A7F" w:rsidR="002519D8" w:rsidRDefault="007D1AF7">
      <w:pPr>
        <w:pStyle w:val="Heading2"/>
        <w:tabs>
          <w:tab w:val="clear" w:pos="0"/>
          <w:tab w:val="num" w:pos="142"/>
        </w:tabs>
        <w:ind w:left="879"/>
      </w:pPr>
      <w:r>
        <w:t xml:space="preserve">Each licence is subject to payment of the relevant licence fee and compliance with clause </w:t>
      </w:r>
      <w:r>
        <w:fldChar w:fldCharType="begin"/>
      </w:r>
      <w:r>
        <w:instrText xml:space="preserve"> REF _Ref84951380 \w \h </w:instrText>
      </w:r>
      <w:r>
        <w:fldChar w:fldCharType="separate"/>
      </w:r>
      <w:r w:rsidR="009138B3">
        <w:t>10.13</w:t>
      </w:r>
      <w:r>
        <w:fldChar w:fldCharType="end"/>
      </w:r>
      <w:r>
        <w:t xml:space="preserve"> above. </w:t>
      </w:r>
    </w:p>
    <w:p w14:paraId="66F9519B" w14:textId="77777777" w:rsidR="002519D8" w:rsidRDefault="007D1AF7">
      <w:pPr>
        <w:pStyle w:val="Heading2"/>
        <w:tabs>
          <w:tab w:val="clear" w:pos="0"/>
          <w:tab w:val="num" w:pos="142"/>
        </w:tabs>
        <w:ind w:left="879"/>
      </w:pPr>
      <w:r>
        <w:t>On request, you must grant Telstra and/or Alcatel-Lucent remote access to your systems and tools with sufficient privileges as reasonably required by Telstra and/or Alcatel-Lucent in order to verify use of the Licensed Materials in compliance with licence fees paid.</w:t>
      </w:r>
    </w:p>
    <w:p w14:paraId="05BC9B27" w14:textId="77777777" w:rsidR="002519D8" w:rsidRDefault="007D1AF7">
      <w:pPr>
        <w:pStyle w:val="Indent1"/>
        <w:ind w:left="0"/>
        <w:rPr>
          <w:rFonts w:eastAsia="Harmony-Text"/>
          <w:sz w:val="23"/>
          <w:szCs w:val="23"/>
          <w:lang w:val="en-US"/>
        </w:rPr>
      </w:pPr>
      <w:bookmarkStart w:id="1092" w:name="_Toc163635550"/>
      <w:bookmarkStart w:id="1093" w:name="_Toc163635668"/>
      <w:r>
        <w:rPr>
          <w:rFonts w:eastAsia="Harmony-Text"/>
          <w:sz w:val="23"/>
          <w:szCs w:val="23"/>
          <w:lang w:val="en-US"/>
        </w:rPr>
        <w:t>General Terms</w:t>
      </w:r>
      <w:bookmarkEnd w:id="1092"/>
      <w:bookmarkEnd w:id="1093"/>
    </w:p>
    <w:p w14:paraId="2F98D39A" w14:textId="77777777" w:rsidR="002519D8" w:rsidRDefault="007D1AF7">
      <w:pPr>
        <w:pStyle w:val="Heading2"/>
        <w:tabs>
          <w:tab w:val="clear" w:pos="0"/>
          <w:tab w:val="num" w:pos="142"/>
        </w:tabs>
        <w:ind w:left="879"/>
      </w:pPr>
      <w:r>
        <w:t>Your contractual rights for any warranties or damages are according to the contractual agreement between you and Telstra.  This EULA does not entitle you to pursue any claim against Alcatel-Lucent.</w:t>
      </w:r>
    </w:p>
    <w:p w14:paraId="14FA89C6" w14:textId="77777777" w:rsidR="002519D8" w:rsidRDefault="007D1AF7">
      <w:pPr>
        <w:pStyle w:val="Heading2"/>
        <w:tabs>
          <w:tab w:val="clear" w:pos="0"/>
          <w:tab w:val="num" w:pos="142"/>
        </w:tabs>
        <w:ind w:left="879"/>
      </w:pPr>
      <w:r>
        <w:t>You must not assign any rights or delegate any obligations hereunder without the prior written consent of Alcatel-Lucent obtained through Telstra.  Any purported assignment of rights or delegation of obligations in violation of this paragraph is void.</w:t>
      </w:r>
    </w:p>
    <w:p w14:paraId="6A8427B3" w14:textId="2ED123D7" w:rsidR="002519D8" w:rsidRDefault="007D1AF7">
      <w:pPr>
        <w:pStyle w:val="Heading2"/>
        <w:tabs>
          <w:tab w:val="clear" w:pos="0"/>
          <w:tab w:val="num" w:pos="142"/>
        </w:tabs>
        <w:ind w:left="879"/>
      </w:pPr>
      <w:bookmarkStart w:id="1094" w:name="_Ref163636416"/>
      <w:r>
        <w:t>The EULA may not be changed except by an amendment signed by the duly authorised representatives of each of the parties. The same applies for changes to this clause</w:t>
      </w:r>
      <w:r w:rsidR="00EB6C5B">
        <w:t xml:space="preserve"> </w:t>
      </w:r>
      <w:r w:rsidR="00EB6C5B">
        <w:fldChar w:fldCharType="begin"/>
      </w:r>
      <w:r w:rsidR="00EB6C5B">
        <w:instrText xml:space="preserve"> REF _Ref163636416 \w \h </w:instrText>
      </w:r>
      <w:r w:rsidR="00EB6C5B">
        <w:fldChar w:fldCharType="separate"/>
      </w:r>
      <w:r w:rsidR="009138B3">
        <w:t>10.46</w:t>
      </w:r>
      <w:r w:rsidR="00EB6C5B">
        <w:fldChar w:fldCharType="end"/>
      </w:r>
      <w:r>
        <w:t>.</w:t>
      </w:r>
      <w:bookmarkEnd w:id="1094"/>
    </w:p>
    <w:p w14:paraId="6AF3F5C3" w14:textId="77777777" w:rsidR="002519D8" w:rsidRDefault="007D1AF7">
      <w:pPr>
        <w:pStyle w:val="Heading2"/>
        <w:tabs>
          <w:tab w:val="clear" w:pos="0"/>
          <w:tab w:val="num" w:pos="142"/>
        </w:tabs>
        <w:ind w:left="879"/>
      </w:pPr>
      <w:r>
        <w:t>Your obligations under the EULA, including but not limited to the obligations to protect the interests of Alcatel-Lucent and/or its third party licensors, must survive expiration and/or termination of the EULA.</w:t>
      </w:r>
    </w:p>
    <w:p w14:paraId="2C281DB9" w14:textId="77777777" w:rsidR="002519D8" w:rsidRDefault="007D1AF7">
      <w:pPr>
        <w:pStyle w:val="Heading2"/>
        <w:tabs>
          <w:tab w:val="clear" w:pos="0"/>
          <w:tab w:val="num" w:pos="142"/>
        </w:tabs>
        <w:ind w:left="879"/>
      </w:pPr>
      <w:bookmarkStart w:id="1095" w:name="_Ref84951358"/>
      <w:r>
        <w:t>You acknowledge and agree that: (1) Alcatel-Lucent is an intended third party beneficiary of the EULA, (2) Alcatel-Lucent is allowing you to obtain and use the Licensed Materials under the EULA on the condition that you agree to abide by all of the terms of the EULA, and (3) You waive any claims or defences you may have, if any, based on lack of privity or the absence of a written agreement with Alcatel-Lucent or failure of consideration to support the EULA.</w:t>
      </w:r>
      <w:bookmarkEnd w:id="1095"/>
      <w:r>
        <w:t xml:space="preserve">  </w:t>
      </w:r>
    </w:p>
    <w:p w14:paraId="40C1EB6D" w14:textId="77777777" w:rsidR="00AD0C63" w:rsidRDefault="00AD0C63" w:rsidP="00AD0C63">
      <w:pPr>
        <w:pStyle w:val="Heading1"/>
      </w:pPr>
      <w:bookmarkStart w:id="1096" w:name="_Toc163635551"/>
      <w:bookmarkStart w:id="1097" w:name="_Toc163635669"/>
      <w:r>
        <w:t>Alpha-Numeric Service</w:t>
      </w:r>
      <w:bookmarkEnd w:id="1096"/>
      <w:bookmarkEnd w:id="1097"/>
    </w:p>
    <w:p w14:paraId="6A719A33" w14:textId="77777777" w:rsidR="00AD0C63" w:rsidRDefault="00AD0C63" w:rsidP="00AD0C63">
      <w:pPr>
        <w:pStyle w:val="Indent1"/>
        <w:rPr>
          <w:iCs/>
        </w:rPr>
      </w:pPr>
      <w:bookmarkStart w:id="1098" w:name="_Toc163635552"/>
      <w:bookmarkStart w:id="1099" w:name="_Toc163635670"/>
      <w:r>
        <w:rPr>
          <w:iCs/>
        </w:rPr>
        <w:t>What is the Alpha-Numeric Service?</w:t>
      </w:r>
      <w:bookmarkEnd w:id="1098"/>
      <w:bookmarkEnd w:id="1099"/>
    </w:p>
    <w:p w14:paraId="23357C0F" w14:textId="77777777" w:rsidR="00AD0C63" w:rsidRDefault="00AD0C63" w:rsidP="00AD0C63">
      <w:pPr>
        <w:pStyle w:val="Heading2"/>
      </w:pPr>
      <w:r>
        <w:t>The alpha-numeric source address service lets you send SMS messages with alpha-numeric source address tags (“</w:t>
      </w:r>
      <w:r w:rsidRPr="00E7469A">
        <w:rPr>
          <w:b/>
          <w:bCs w:val="0"/>
        </w:rPr>
        <w:t>Alpha-Numeric Address Tags</w:t>
      </w:r>
      <w:r>
        <w:t>”).  These Alpha-Numeric Address Tags appear instead of the standard return phone number on the SMS recipient’s mobile phone.</w:t>
      </w:r>
    </w:p>
    <w:p w14:paraId="55E503A5" w14:textId="77777777" w:rsidR="00AD0C63" w:rsidRPr="00E55614" w:rsidRDefault="00AD0C63" w:rsidP="00AD0C63">
      <w:pPr>
        <w:pStyle w:val="Indent1"/>
        <w:rPr>
          <w:iCs/>
        </w:rPr>
      </w:pPr>
      <w:bookmarkStart w:id="1100" w:name="_Toc163635553"/>
      <w:bookmarkStart w:id="1101" w:name="_Toc163635671"/>
      <w:r>
        <w:rPr>
          <w:iCs/>
        </w:rPr>
        <w:lastRenderedPageBreak/>
        <w:t>Availability</w:t>
      </w:r>
      <w:bookmarkEnd w:id="1100"/>
      <w:bookmarkEnd w:id="1101"/>
    </w:p>
    <w:p w14:paraId="4DC9B39F" w14:textId="77777777" w:rsidR="00AD0C63" w:rsidRPr="00E55614" w:rsidRDefault="00AD0C63" w:rsidP="00AD0C63">
      <w:pPr>
        <w:pStyle w:val="Heading2"/>
      </w:pPr>
      <w:r w:rsidRPr="00E55614">
        <w:t>You can only use the Alpha-Numeric Service in connection with,</w:t>
      </w:r>
      <w:r>
        <w:t xml:space="preserve"> and only if you have and maintain,</w:t>
      </w:r>
      <w:r w:rsidRPr="00E55614">
        <w:t xml:space="preserve"> one or more of the following services:</w:t>
      </w:r>
    </w:p>
    <w:p w14:paraId="4DFCBD11" w14:textId="77777777" w:rsidR="00AD0C63" w:rsidRPr="00E55614" w:rsidRDefault="00AD0C63" w:rsidP="00AD0C63">
      <w:pPr>
        <w:pStyle w:val="Heading3"/>
      </w:pPr>
      <w:bookmarkStart w:id="1102" w:name="_Hlk161236792"/>
      <w:r w:rsidRPr="00E55614">
        <w:t>Telstra Messaging API;</w:t>
      </w:r>
    </w:p>
    <w:p w14:paraId="73EE1B00" w14:textId="77777777" w:rsidR="00AD0C63" w:rsidRPr="00E55614" w:rsidRDefault="00AD0C63" w:rsidP="00AD0C63">
      <w:pPr>
        <w:pStyle w:val="Heading3"/>
      </w:pPr>
      <w:r w:rsidRPr="00E55614">
        <w:t>Telstra Integrated Messaging (or TIM);</w:t>
      </w:r>
    </w:p>
    <w:p w14:paraId="108EC970" w14:textId="77777777" w:rsidR="00AD0C63" w:rsidRPr="00E55614" w:rsidRDefault="00AD0C63" w:rsidP="00AD0C63">
      <w:pPr>
        <w:pStyle w:val="Heading3"/>
      </w:pPr>
      <w:r w:rsidRPr="00E55614">
        <w:t>Whispir Service;</w:t>
      </w:r>
    </w:p>
    <w:p w14:paraId="50D279AB" w14:textId="77777777" w:rsidR="00AD0C63" w:rsidRPr="00E55614" w:rsidRDefault="00AD0C63" w:rsidP="00AD0C63">
      <w:pPr>
        <w:pStyle w:val="Heading3"/>
      </w:pPr>
      <w:r w:rsidRPr="00E55614">
        <w:t xml:space="preserve">SMS Access Manager; and </w:t>
      </w:r>
    </w:p>
    <w:p w14:paraId="359286DD" w14:textId="77777777" w:rsidR="00AD0C63" w:rsidRPr="00E55614" w:rsidRDefault="00AD0C63" w:rsidP="00AD0C63">
      <w:pPr>
        <w:pStyle w:val="Heading3"/>
      </w:pPr>
      <w:r>
        <w:t>MMS Access Manager service.</w:t>
      </w:r>
    </w:p>
    <w:p w14:paraId="514C9BC9" w14:textId="77777777" w:rsidR="00AD0C63" w:rsidRDefault="00AD0C63" w:rsidP="00AD0C63">
      <w:pPr>
        <w:pStyle w:val="Indent1"/>
        <w:rPr>
          <w:iCs/>
        </w:rPr>
      </w:pPr>
      <w:bookmarkStart w:id="1103" w:name="_Toc163635554"/>
      <w:bookmarkStart w:id="1104" w:name="_Toc163635672"/>
      <w:bookmarkEnd w:id="1102"/>
      <w:r>
        <w:rPr>
          <w:iCs/>
        </w:rPr>
        <w:t>Alpha-Numeric service terms</w:t>
      </w:r>
      <w:bookmarkEnd w:id="1103"/>
      <w:bookmarkEnd w:id="1104"/>
    </w:p>
    <w:p w14:paraId="03013D26" w14:textId="77777777" w:rsidR="00AD0C63" w:rsidRDefault="00AD0C63" w:rsidP="00AD0C63">
      <w:pPr>
        <w:pStyle w:val="Heading2"/>
      </w:pPr>
      <w:r>
        <w:t>You acknowledge that Alpha-Numeric Address Tags are not:</w:t>
      </w:r>
    </w:p>
    <w:p w14:paraId="61938716" w14:textId="77777777" w:rsidR="00AD0C63" w:rsidRDefault="00AD0C63" w:rsidP="00AD0C63">
      <w:pPr>
        <w:pStyle w:val="Heading3"/>
      </w:pPr>
      <w:r>
        <w:t xml:space="preserve">compatible with all mobile phones; or </w:t>
      </w:r>
    </w:p>
    <w:p w14:paraId="73B23E3E" w14:textId="77777777" w:rsidR="00AD0C63" w:rsidRDefault="00AD0C63" w:rsidP="00AD0C63">
      <w:pPr>
        <w:pStyle w:val="Heading3"/>
      </w:pPr>
      <w:r>
        <w:t xml:space="preserve">available in all countries outside Australia, </w:t>
      </w:r>
    </w:p>
    <w:p w14:paraId="180ACCE8" w14:textId="77777777" w:rsidR="00AD0C63" w:rsidRDefault="00AD0C63" w:rsidP="00AD0C63">
      <w:pPr>
        <w:pStyle w:val="Heading3"/>
        <w:numPr>
          <w:ilvl w:val="0"/>
          <w:numId w:val="0"/>
        </w:numPr>
        <w:ind w:left="737"/>
      </w:pPr>
      <w:r>
        <w:t>and that, s</w:t>
      </w:r>
      <w:r w:rsidRPr="002A1546">
        <w:t>ubject to the Australian Consumer Law provisions in the General Terms of Our Customer Terms</w:t>
      </w:r>
      <w:r>
        <w:t>,</w:t>
      </w:r>
      <w:r w:rsidRPr="002A1546">
        <w:t xml:space="preserve"> </w:t>
      </w:r>
      <w:r>
        <w:t>we do not promise the Alpha-Numeric Service will work on all mobile phones or in all countries.  Messages may be blocked by a global carrier if the Alpha-Numeric Tag does not comply with their rules.</w:t>
      </w:r>
    </w:p>
    <w:p w14:paraId="7163A7D6" w14:textId="77777777" w:rsidR="00AD0C63" w:rsidRDefault="00AD0C63" w:rsidP="00AD0C63">
      <w:pPr>
        <w:pStyle w:val="Heading2"/>
      </w:pPr>
      <w:r>
        <w:t>You can only use valid Alpha-Numeric Address Tags for the Alpha-Numeric Service.  To be valid, an alpha-numeric address tag must:</w:t>
      </w:r>
    </w:p>
    <w:p w14:paraId="172AA87E" w14:textId="77777777" w:rsidR="00AD0C63" w:rsidRDefault="00AD0C63" w:rsidP="00AD0C63">
      <w:pPr>
        <w:pStyle w:val="Heading3"/>
      </w:pPr>
      <w:r>
        <w:t>c</w:t>
      </w:r>
      <w:r w:rsidRPr="00E7469A">
        <w:t>omply with ACMA regulations ‘Reducing Scam Calls and Scam SM</w:t>
      </w:r>
      <w:r>
        <w:t>S</w:t>
      </w:r>
      <w:r w:rsidRPr="00E7469A">
        <w:t xml:space="preserve"> C661:2022’ that limits sending an Alpha-numeric Sender ID without a valid use case</w:t>
      </w:r>
      <w:r>
        <w:t>;</w:t>
      </w:r>
    </w:p>
    <w:p w14:paraId="5A8EA50A" w14:textId="77777777" w:rsidR="00AD0C63" w:rsidRDefault="00AD0C63" w:rsidP="00AD0C63">
      <w:pPr>
        <w:pStyle w:val="Heading3"/>
      </w:pPr>
      <w:r>
        <w:t>contain between one and eleven characters (inclusive);</w:t>
      </w:r>
    </w:p>
    <w:p w14:paraId="2D5E6479" w14:textId="77777777" w:rsidR="00AD0C63" w:rsidRDefault="00AD0C63" w:rsidP="00AD0C63">
      <w:pPr>
        <w:pStyle w:val="Heading3"/>
      </w:pPr>
      <w:r>
        <w:t>contain standard ASCII (American Standard Code for Information Interchange) characters and numbers; and</w:t>
      </w:r>
    </w:p>
    <w:p w14:paraId="194148C1" w14:textId="77777777" w:rsidR="00AD0C63" w:rsidRDefault="00AD0C63" w:rsidP="00AD0C63">
      <w:pPr>
        <w:pStyle w:val="Heading3"/>
      </w:pPr>
      <w:r>
        <w:t>include at least one letter of the alphabet (upper case or lower case).</w:t>
      </w:r>
    </w:p>
    <w:p w14:paraId="7890E2EF" w14:textId="77777777" w:rsidR="00AD0C63" w:rsidRDefault="00AD0C63" w:rsidP="00AD0C63">
      <w:pPr>
        <w:pStyle w:val="Heading2"/>
      </w:pPr>
      <w:r>
        <w:t>You acknowledge that the recipient of an SMS with an Alpha-Numeric Address Tag will not be able to reply directly to that message as the Alpha-Numeric Address Tag is not a valid telephone number.</w:t>
      </w:r>
    </w:p>
    <w:p w14:paraId="695EEE52" w14:textId="77777777" w:rsidR="00AD0C63" w:rsidRDefault="00AD0C63" w:rsidP="00AD0C63">
      <w:pPr>
        <w:pStyle w:val="Heading2"/>
      </w:pPr>
      <w:r>
        <w:t>You acknowledge and agree that we may view and audit your Alpha-Numeric Service and your actual or proposed use of Alpha-Numeric Address Tags, at any time by telling you (in writing).</w:t>
      </w:r>
    </w:p>
    <w:p w14:paraId="79E9B799" w14:textId="77777777" w:rsidR="00AD0C63" w:rsidRDefault="00AD0C63" w:rsidP="00AD0C63">
      <w:pPr>
        <w:pStyle w:val="Heading2"/>
      </w:pPr>
      <w:r>
        <w:lastRenderedPageBreak/>
        <w:t>We may suspend, cancel or limit your use of any Alpha-Numeric Address Tag:</w:t>
      </w:r>
    </w:p>
    <w:p w14:paraId="1635536F" w14:textId="77777777" w:rsidR="00AD0C63" w:rsidRDefault="00AD0C63" w:rsidP="00AD0C63">
      <w:pPr>
        <w:pStyle w:val="Heading3"/>
      </w:pPr>
      <w:r>
        <w:t xml:space="preserve">if we (acting reasonably and in good faith) suspect that your use of the </w:t>
      </w:r>
      <w:r w:rsidRPr="003114E8">
        <w:t>Alpha-Numeric Address Tag</w:t>
      </w:r>
      <w:r>
        <w:t xml:space="preserve"> is a breach of any applicable law, regulation or third-party rights; or </w:t>
      </w:r>
    </w:p>
    <w:p w14:paraId="16CE7DB4" w14:textId="77777777" w:rsidR="00AD0C63" w:rsidRDefault="00AD0C63" w:rsidP="00AD0C63">
      <w:pPr>
        <w:pStyle w:val="Heading3"/>
      </w:pPr>
      <w:r>
        <w:t>to comply with any applicable law or request of law enforcement agencies.</w:t>
      </w:r>
    </w:p>
    <w:p w14:paraId="0AB91499" w14:textId="77777777" w:rsidR="00AD0C63" w:rsidRDefault="00AD0C63" w:rsidP="00AD0C63">
      <w:pPr>
        <w:pStyle w:val="Heading2"/>
      </w:pPr>
      <w:bookmarkStart w:id="1105" w:name="_Ref152697480"/>
      <w:r>
        <w:t>You must ensure that:</w:t>
      </w:r>
      <w:bookmarkEnd w:id="1105"/>
    </w:p>
    <w:p w14:paraId="7957D984" w14:textId="77777777" w:rsidR="00AD0C63" w:rsidRDefault="00AD0C63" w:rsidP="00AD0C63">
      <w:pPr>
        <w:pStyle w:val="Heading3"/>
      </w:pPr>
      <w:r w:rsidRPr="003114E8">
        <w:t xml:space="preserve">your use of Alpha-Numeric Address Tags will not breach any </w:t>
      </w:r>
      <w:r>
        <w:t>applicable</w:t>
      </w:r>
      <w:r w:rsidRPr="003114E8">
        <w:t xml:space="preserve"> laws or regulations</w:t>
      </w:r>
      <w:r>
        <w:t>; and</w:t>
      </w:r>
    </w:p>
    <w:p w14:paraId="3A40960A" w14:textId="77777777" w:rsidR="00AD0C63" w:rsidRDefault="00AD0C63" w:rsidP="00AD0C63">
      <w:pPr>
        <w:pStyle w:val="Heading3"/>
      </w:pPr>
      <w:r>
        <w:t xml:space="preserve">any Alpha-Numeric Address Tag you use will not infringe on the rights of any third party, including any intellectual property rights.  You must get permission to use an Alpha-Numeric Address Tag that is a trade mark or in which copyright subsists from the trade mark or copyright owner before using that Alpha-Numeric Address Tag. </w:t>
      </w:r>
    </w:p>
    <w:p w14:paraId="5AC8C57D" w14:textId="4F9B4D08" w:rsidR="00AD0C63" w:rsidRDefault="00AD0C63" w:rsidP="00AD0C63">
      <w:pPr>
        <w:pStyle w:val="Heading2"/>
      </w:pPr>
      <w:r>
        <w:t xml:space="preserve">You must tell us as soon as you become aware of any actual, potential or suspected breach or failure to comply with clause </w:t>
      </w:r>
      <w:r>
        <w:fldChar w:fldCharType="begin"/>
      </w:r>
      <w:r>
        <w:instrText xml:space="preserve"> REF _Ref152697480 \r \h </w:instrText>
      </w:r>
      <w:r>
        <w:fldChar w:fldCharType="separate"/>
      </w:r>
      <w:r w:rsidR="009138B3">
        <w:t>11.8</w:t>
      </w:r>
      <w:r>
        <w:fldChar w:fldCharType="end"/>
      </w:r>
      <w:r>
        <w:t xml:space="preserve"> above.</w:t>
      </w:r>
    </w:p>
    <w:p w14:paraId="634D2DAA" w14:textId="77777777" w:rsidR="00AD0C63" w:rsidRDefault="00AD0C63" w:rsidP="00AD0C63">
      <w:pPr>
        <w:pStyle w:val="Heading2"/>
      </w:pPr>
      <w:r>
        <w:t>In addition to any other rights we may have, we may, by notifying you in writing, suspend or cancel your Alpha-Numeric Service or the service in connection with which you use your Alpha-Numeric Service, if and as soon as we become aware of:</w:t>
      </w:r>
    </w:p>
    <w:p w14:paraId="22DDCA1F" w14:textId="1F4D53A6" w:rsidR="00AD0C63" w:rsidRDefault="00AD0C63" w:rsidP="00AD0C63">
      <w:pPr>
        <w:pStyle w:val="Heading3"/>
      </w:pPr>
      <w:r>
        <w:t xml:space="preserve">an actual, potential or suspected breach of, or failure to comply with, clause </w:t>
      </w:r>
      <w:r>
        <w:fldChar w:fldCharType="begin"/>
      </w:r>
      <w:r>
        <w:instrText xml:space="preserve"> REF _Ref152697480 \r \h </w:instrText>
      </w:r>
      <w:r>
        <w:fldChar w:fldCharType="separate"/>
      </w:r>
      <w:r w:rsidR="009138B3">
        <w:t>11.8</w:t>
      </w:r>
      <w:r>
        <w:fldChar w:fldCharType="end"/>
      </w:r>
      <w:r>
        <w:t xml:space="preserve"> above; </w:t>
      </w:r>
    </w:p>
    <w:p w14:paraId="319FC84D" w14:textId="77777777" w:rsidR="00AD0C63" w:rsidRDefault="00AD0C63" w:rsidP="00AD0C63">
      <w:pPr>
        <w:pStyle w:val="Heading3"/>
      </w:pPr>
      <w:r>
        <w:t xml:space="preserve">an excessive number of complaints relating to your use of the Alpha-Numeric Service; or </w:t>
      </w:r>
    </w:p>
    <w:p w14:paraId="59D3FEEC" w14:textId="77777777" w:rsidR="00AD0C63" w:rsidRDefault="00AD0C63" w:rsidP="00AD0C63">
      <w:pPr>
        <w:pStyle w:val="Heading3"/>
      </w:pPr>
      <w:r>
        <w:t>any actual, potential or suspected adverse regulatory consequences arising out of your use of the Alpha-Numeric Service.</w:t>
      </w:r>
    </w:p>
    <w:p w14:paraId="34E7927B" w14:textId="77777777" w:rsidR="00AD0C63" w:rsidRDefault="00AD0C63" w:rsidP="00AD0C63">
      <w:pPr>
        <w:pStyle w:val="Indent1"/>
        <w:rPr>
          <w:iCs/>
        </w:rPr>
      </w:pPr>
      <w:bookmarkStart w:id="1106" w:name="_Toc163635555"/>
      <w:bookmarkStart w:id="1107" w:name="_Toc163635673"/>
      <w:r>
        <w:rPr>
          <w:iCs/>
        </w:rPr>
        <w:t>Charges</w:t>
      </w:r>
      <w:bookmarkStart w:id="1108" w:name="_Hlk152683474"/>
      <w:bookmarkEnd w:id="1106"/>
      <w:bookmarkEnd w:id="1107"/>
    </w:p>
    <w:p w14:paraId="32EB3DFE" w14:textId="77777777" w:rsidR="00AD0C63" w:rsidRDefault="00AD0C63" w:rsidP="00AD0C63">
      <w:pPr>
        <w:pStyle w:val="Heading2"/>
      </w:pPr>
      <w:r>
        <w:t>There are no additional SMS charges for using the Alpha-Numeric Service.</w:t>
      </w:r>
    </w:p>
    <w:bookmarkEnd w:id="1108"/>
    <w:p w14:paraId="1A08FAA1" w14:textId="77777777" w:rsidR="002519D8" w:rsidRDefault="002519D8">
      <w:pPr>
        <w:pStyle w:val="Heading2"/>
        <w:numPr>
          <w:ilvl w:val="0"/>
          <w:numId w:val="0"/>
        </w:numPr>
        <w:ind w:left="737"/>
      </w:pPr>
    </w:p>
    <w:p w14:paraId="6583C3B5" w14:textId="77777777" w:rsidR="002519D8" w:rsidRDefault="002519D8">
      <w:pPr>
        <w:widowControl w:val="0"/>
        <w:overflowPunct w:val="0"/>
        <w:autoSpaceDE w:val="0"/>
        <w:autoSpaceDN w:val="0"/>
        <w:adjustRightInd w:val="0"/>
        <w:spacing w:line="245" w:lineRule="auto"/>
        <w:ind w:left="737" w:right="180"/>
        <w:rPr>
          <w:sz w:val="22"/>
          <w:szCs w:val="22"/>
        </w:rPr>
      </w:pPr>
    </w:p>
    <w:p w14:paraId="0AF7F310" w14:textId="77777777" w:rsidR="002519D8" w:rsidRDefault="002519D8">
      <w:pPr>
        <w:widowControl w:val="0"/>
        <w:overflowPunct w:val="0"/>
        <w:autoSpaceDE w:val="0"/>
        <w:autoSpaceDN w:val="0"/>
        <w:adjustRightInd w:val="0"/>
        <w:spacing w:line="245" w:lineRule="auto"/>
        <w:ind w:left="737" w:right="180"/>
        <w:rPr>
          <w:sz w:val="22"/>
          <w:szCs w:val="22"/>
        </w:rPr>
      </w:pPr>
    </w:p>
    <w:p w14:paraId="65346D66" w14:textId="77777777" w:rsidR="002519D8" w:rsidRDefault="002519D8">
      <w:pPr>
        <w:widowControl w:val="0"/>
        <w:overflowPunct w:val="0"/>
        <w:autoSpaceDE w:val="0"/>
        <w:autoSpaceDN w:val="0"/>
        <w:adjustRightInd w:val="0"/>
        <w:spacing w:line="245" w:lineRule="auto"/>
        <w:ind w:left="737" w:right="180"/>
        <w:rPr>
          <w:rFonts w:ascii="Arial" w:hAnsi="Arial" w:cs="Arial"/>
          <w:sz w:val="20"/>
        </w:rPr>
      </w:pPr>
    </w:p>
    <w:p w14:paraId="2755D1ED" w14:textId="77777777" w:rsidR="002519D8" w:rsidRDefault="002519D8">
      <w:pPr>
        <w:pStyle w:val="Indent2"/>
      </w:pPr>
    </w:p>
    <w:p w14:paraId="22632BD8" w14:textId="77777777" w:rsidR="002519D8" w:rsidRDefault="002519D8"/>
    <w:p w14:paraId="5195C087" w14:textId="77777777" w:rsidR="002519D8" w:rsidRDefault="002519D8"/>
    <w:sectPr w:rsidR="002519D8">
      <w:headerReference w:type="default" r:id="rId37"/>
      <w:footerReference w:type="even" r:id="rId38"/>
      <w:footerReference w:type="default" r:id="rId39"/>
      <w:headerReference w:type="first" r:id="rId40"/>
      <w:footerReference w:type="first" r:id="rId41"/>
      <w:pgSz w:w="11906" w:h="16838"/>
      <w:pgMar w:top="1418" w:right="1418" w:bottom="1418" w:left="1418" w:header="5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FE22D6" w14:textId="77777777" w:rsidR="00833AA9" w:rsidRDefault="00833AA9">
      <w:r>
        <w:separator/>
      </w:r>
    </w:p>
  </w:endnote>
  <w:endnote w:type="continuationSeparator" w:id="0">
    <w:p w14:paraId="5F950035" w14:textId="77777777" w:rsidR="00833AA9" w:rsidRDefault="00833AA9">
      <w:r>
        <w:continuationSeparator/>
      </w:r>
    </w:p>
  </w:endnote>
  <w:endnote w:type="continuationNotice" w:id="1">
    <w:p w14:paraId="1774CA19" w14:textId="77777777" w:rsidR="00833AA9" w:rsidRDefault="00833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armony Display">
    <w:panose1 w:val="020B0400040200000003"/>
    <w:charset w:val="00"/>
    <w:family w:val="swiss"/>
    <w:pitch w:val="variable"/>
    <w:sig w:usb0="8000002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armony">
    <w:altName w:val="Harmony"/>
    <w:panose1 w:val="00000000000000000000"/>
    <w:charset w:val="00"/>
    <w:family w:val="swiss"/>
    <w:notTrueType/>
    <w:pitch w:val="default"/>
    <w:sig w:usb0="00000003" w:usb1="00000000" w:usb2="00000000" w:usb3="00000000" w:csb0="00000001" w:csb1="00000000"/>
  </w:font>
  <w:font w:name="Akkurat">
    <w:altName w:val="Calibri"/>
    <w:charset w:val="00"/>
    <w:family w:val="auto"/>
    <w:pitch w:val="variable"/>
    <w:sig w:usb0="00000003" w:usb1="00000000" w:usb2="00000000" w:usb3="00000000" w:csb0="00000001" w:csb1="00000000"/>
  </w:font>
  <w:font w:name="Gravur">
    <w:altName w:val="Times New Roman"/>
    <w:panose1 w:val="00000000000000000000"/>
    <w:charset w:val="00"/>
    <w:family w:val="modern"/>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armony-Text">
    <w:altName w:val="Courier New"/>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1F8F6" w14:textId="3EDFBAA8" w:rsidR="007D4B89" w:rsidRDefault="007D4B89">
    <w:pPr>
      <w:pStyle w:val="Footer"/>
    </w:pPr>
    <w:r>
      <w:rPr>
        <w:noProof/>
      </w:rPr>
      <mc:AlternateContent>
        <mc:Choice Requires="wps">
          <w:drawing>
            <wp:anchor distT="0" distB="0" distL="0" distR="0" simplePos="0" relativeHeight="251658246" behindDoc="0" locked="0" layoutInCell="1" allowOverlap="1" wp14:anchorId="28089487" wp14:editId="22CFBF50">
              <wp:simplePos x="635" y="635"/>
              <wp:positionH relativeFrom="column">
                <wp:align>center</wp:align>
              </wp:positionH>
              <wp:positionV relativeFrom="paragraph">
                <wp:posOffset>635</wp:posOffset>
              </wp:positionV>
              <wp:extent cx="443865" cy="443865"/>
              <wp:effectExtent l="0" t="0" r="11430" b="16510"/>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494446" w14:textId="37CCEA3A"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8089487"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0A494446" w14:textId="37CCEA3A"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F7593" w14:textId="2C83ADC2" w:rsidR="007D4B89" w:rsidRPr="00C47582" w:rsidRDefault="007D4B89" w:rsidP="00C47582">
    <w:pPr>
      <w:pStyle w:val="Footer"/>
      <w:ind w:right="360"/>
      <w:jc w:val="center"/>
      <w:rPr>
        <w:sz w:val="18"/>
        <w:szCs w:val="18"/>
      </w:rPr>
    </w:pPr>
    <w:r w:rsidRPr="00C47582">
      <w:rPr>
        <w:sz w:val="18"/>
        <w:szCs w:val="18"/>
      </w:rPr>
      <w:t xml:space="preserve">Part J – Enhanced Business Services was last changed on </w:t>
    </w:r>
    <w:r w:rsidR="00C47582">
      <w:rPr>
        <w:sz w:val="18"/>
        <w:szCs w:val="18"/>
      </w:rPr>
      <w:t>01</w:t>
    </w:r>
    <w:r w:rsidR="00C47582" w:rsidRPr="00C47582">
      <w:rPr>
        <w:sz w:val="18"/>
        <w:szCs w:val="18"/>
      </w:rPr>
      <w:t xml:space="preserve"> May 2024</w:t>
    </w:r>
    <w:r w:rsidRPr="00C47582">
      <w:rPr>
        <w:sz w:val="18"/>
        <w:szCs w:val="18"/>
      </w:rPr>
      <w:t xml:space="preserve">    </w:t>
    </w:r>
    <w:r w:rsidRPr="00C47582">
      <w:rPr>
        <w:rStyle w:val="PageNumber"/>
        <w:rFonts w:cs="Arial"/>
        <w:bCs/>
        <w:sz w:val="18"/>
        <w:szCs w:val="18"/>
      </w:rPr>
      <w:t xml:space="preserve">Page </w:t>
    </w:r>
    <w:r w:rsidRPr="00C47582">
      <w:rPr>
        <w:rStyle w:val="PageNumber"/>
        <w:b/>
        <w:bCs/>
        <w:sz w:val="18"/>
        <w:szCs w:val="18"/>
      </w:rPr>
      <w:fldChar w:fldCharType="begin"/>
    </w:r>
    <w:r w:rsidRPr="00C47582">
      <w:rPr>
        <w:rStyle w:val="PageNumber"/>
        <w:bCs/>
        <w:sz w:val="18"/>
        <w:szCs w:val="18"/>
      </w:rPr>
      <w:instrText xml:space="preserve"> PAGE </w:instrText>
    </w:r>
    <w:r w:rsidRPr="00C47582">
      <w:rPr>
        <w:rStyle w:val="PageNumber"/>
        <w:b/>
        <w:bCs/>
        <w:sz w:val="18"/>
        <w:szCs w:val="18"/>
      </w:rPr>
      <w:fldChar w:fldCharType="separate"/>
    </w:r>
    <w:r w:rsidRPr="00C47582">
      <w:rPr>
        <w:rStyle w:val="PageNumber"/>
        <w:bCs/>
        <w:noProof/>
        <w:sz w:val="18"/>
        <w:szCs w:val="18"/>
      </w:rPr>
      <w:t>30</w:t>
    </w:r>
    <w:r w:rsidRPr="00C47582">
      <w:rPr>
        <w:rStyle w:val="PageNumber"/>
        <w:b/>
        <w:bCs/>
        <w:sz w:val="18"/>
        <w:szCs w:val="18"/>
      </w:rPr>
      <w:fldChar w:fldCharType="end"/>
    </w:r>
    <w:r w:rsidRPr="00C47582">
      <w:rPr>
        <w:rStyle w:val="PageNumber"/>
        <w:bCs/>
        <w:sz w:val="18"/>
        <w:szCs w:val="18"/>
      </w:rPr>
      <w:t xml:space="preserve"> of </w:t>
    </w:r>
    <w:r w:rsidRPr="00C47582">
      <w:rPr>
        <w:rStyle w:val="PageNumber"/>
        <w:b/>
        <w:bCs/>
        <w:sz w:val="18"/>
        <w:szCs w:val="18"/>
      </w:rPr>
      <w:fldChar w:fldCharType="begin"/>
    </w:r>
    <w:r w:rsidRPr="00C47582">
      <w:rPr>
        <w:rStyle w:val="PageNumber"/>
        <w:bCs/>
        <w:sz w:val="18"/>
        <w:szCs w:val="18"/>
      </w:rPr>
      <w:instrText xml:space="preserve"> NUMPAGES </w:instrText>
    </w:r>
    <w:r w:rsidRPr="00C47582">
      <w:rPr>
        <w:rStyle w:val="PageNumber"/>
        <w:b/>
        <w:bCs/>
        <w:sz w:val="18"/>
        <w:szCs w:val="18"/>
      </w:rPr>
      <w:fldChar w:fldCharType="separate"/>
    </w:r>
    <w:r w:rsidRPr="00C47582">
      <w:rPr>
        <w:rStyle w:val="PageNumber"/>
        <w:bCs/>
        <w:noProof/>
        <w:sz w:val="18"/>
        <w:szCs w:val="18"/>
      </w:rPr>
      <w:t>169</w:t>
    </w:r>
    <w:r w:rsidRPr="00C47582">
      <w:rPr>
        <w:rStyle w:val="PageNumbe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2AA1F" w14:textId="60872A33" w:rsidR="007D4B89" w:rsidRDefault="007D4B89">
    <w:pPr>
      <w:pStyle w:val="Footer"/>
    </w:pPr>
    <w:r>
      <w:rPr>
        <w:noProof/>
      </w:rPr>
      <mc:AlternateContent>
        <mc:Choice Requires="wps">
          <w:drawing>
            <wp:anchor distT="0" distB="0" distL="0" distR="0" simplePos="0" relativeHeight="251658245" behindDoc="0" locked="0" layoutInCell="1" allowOverlap="1" wp14:anchorId="3C6ACBD5" wp14:editId="79FE998F">
              <wp:simplePos x="635" y="635"/>
              <wp:positionH relativeFrom="column">
                <wp:align>center</wp:align>
              </wp:positionH>
              <wp:positionV relativeFrom="paragraph">
                <wp:posOffset>635</wp:posOffset>
              </wp:positionV>
              <wp:extent cx="443865" cy="443865"/>
              <wp:effectExtent l="0" t="0" r="11430" b="16510"/>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A25C75" w14:textId="67C1E4E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C6ACBD5"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8A25C75" w14:textId="67C1E4E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B4E6A" w14:textId="7B766977" w:rsidR="007D4B89" w:rsidRDefault="007D4B89">
    <w:pPr>
      <w:pStyle w:val="Footer"/>
    </w:pPr>
    <w:r>
      <w:rPr>
        <w:noProof/>
      </w:rPr>
      <mc:AlternateContent>
        <mc:Choice Requires="wps">
          <w:drawing>
            <wp:anchor distT="0" distB="0" distL="0" distR="0" simplePos="0" relativeHeight="251658248" behindDoc="0" locked="0" layoutInCell="1" allowOverlap="1" wp14:anchorId="08B8F68A" wp14:editId="3755F717">
              <wp:simplePos x="635" y="635"/>
              <wp:positionH relativeFrom="column">
                <wp:align>center</wp:align>
              </wp:positionH>
              <wp:positionV relativeFrom="paragraph">
                <wp:posOffset>635</wp:posOffset>
              </wp:positionV>
              <wp:extent cx="443865" cy="443865"/>
              <wp:effectExtent l="0" t="0" r="11430" b="16510"/>
              <wp:wrapSquare wrapText="bothSides"/>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B3F71D" w14:textId="441BFD5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B8F68A" id="_x0000_t202" coordsize="21600,21600" o:spt="202" path="m,l,21600r21600,l21600,xe">
              <v:stroke joinstyle="miter"/>
              <v:path gradientshapeok="t" o:connecttype="rect"/>
            </v:shapetype>
            <v:shape id="Text Box 6" o:spid="_x0000_s1028" type="#_x0000_t202" alt="&quot;&quot;"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65B3F71D" w14:textId="441BFD5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5A3BC6" w14:textId="10F66277" w:rsidR="007D4B89" w:rsidRPr="00C47582" w:rsidRDefault="00C47582" w:rsidP="00C47582">
    <w:pPr>
      <w:pStyle w:val="Footer"/>
      <w:ind w:right="360"/>
      <w:jc w:val="center"/>
      <w:rPr>
        <w:sz w:val="18"/>
        <w:szCs w:val="18"/>
      </w:rPr>
    </w:pPr>
    <w:r w:rsidRPr="00C47582">
      <w:rPr>
        <w:sz w:val="18"/>
        <w:szCs w:val="18"/>
      </w:rPr>
      <w:t xml:space="preserve">Part J – Enhanced Business Services was last changed on </w:t>
    </w:r>
    <w:r>
      <w:rPr>
        <w:sz w:val="18"/>
        <w:szCs w:val="18"/>
      </w:rPr>
      <w:t>01</w:t>
    </w:r>
    <w:r w:rsidRPr="00C47582">
      <w:rPr>
        <w:sz w:val="18"/>
        <w:szCs w:val="18"/>
      </w:rPr>
      <w:t xml:space="preserve"> May 2024    </w:t>
    </w:r>
    <w:r w:rsidRPr="00C47582">
      <w:rPr>
        <w:rStyle w:val="PageNumber"/>
        <w:rFonts w:cs="Arial"/>
        <w:bCs/>
        <w:sz w:val="18"/>
        <w:szCs w:val="18"/>
      </w:rPr>
      <w:t xml:space="preserve">Page </w:t>
    </w:r>
    <w:r w:rsidRPr="00C47582">
      <w:rPr>
        <w:rStyle w:val="PageNumber"/>
        <w:b/>
        <w:bCs/>
        <w:sz w:val="18"/>
        <w:szCs w:val="18"/>
      </w:rPr>
      <w:fldChar w:fldCharType="begin"/>
    </w:r>
    <w:r w:rsidRPr="00C47582">
      <w:rPr>
        <w:rStyle w:val="PageNumber"/>
        <w:bCs/>
        <w:sz w:val="18"/>
        <w:szCs w:val="18"/>
      </w:rPr>
      <w:instrText xml:space="preserve"> PAGE </w:instrText>
    </w:r>
    <w:r w:rsidRPr="00C47582">
      <w:rPr>
        <w:rStyle w:val="PageNumber"/>
        <w:b/>
        <w:bCs/>
        <w:sz w:val="18"/>
        <w:szCs w:val="18"/>
      </w:rPr>
      <w:fldChar w:fldCharType="separate"/>
    </w:r>
    <w:r>
      <w:rPr>
        <w:rStyle w:val="PageNumber"/>
        <w:b/>
        <w:bCs/>
        <w:sz w:val="18"/>
        <w:szCs w:val="18"/>
      </w:rPr>
      <w:t>1</w:t>
    </w:r>
    <w:r w:rsidRPr="00C47582">
      <w:rPr>
        <w:rStyle w:val="PageNumber"/>
        <w:b/>
        <w:bCs/>
        <w:sz w:val="18"/>
        <w:szCs w:val="18"/>
      </w:rPr>
      <w:fldChar w:fldCharType="end"/>
    </w:r>
    <w:r w:rsidRPr="00C47582">
      <w:rPr>
        <w:rStyle w:val="PageNumber"/>
        <w:bCs/>
        <w:sz w:val="18"/>
        <w:szCs w:val="18"/>
      </w:rPr>
      <w:t xml:space="preserve"> of </w:t>
    </w:r>
    <w:r w:rsidRPr="00C47582">
      <w:rPr>
        <w:rStyle w:val="PageNumber"/>
        <w:b/>
        <w:bCs/>
        <w:sz w:val="18"/>
        <w:szCs w:val="18"/>
      </w:rPr>
      <w:fldChar w:fldCharType="begin"/>
    </w:r>
    <w:r w:rsidRPr="00C47582">
      <w:rPr>
        <w:rStyle w:val="PageNumber"/>
        <w:bCs/>
        <w:sz w:val="18"/>
        <w:szCs w:val="18"/>
      </w:rPr>
      <w:instrText xml:space="preserve"> NUMPAGES </w:instrText>
    </w:r>
    <w:r w:rsidRPr="00C47582">
      <w:rPr>
        <w:rStyle w:val="PageNumber"/>
        <w:b/>
        <w:bCs/>
        <w:sz w:val="18"/>
        <w:szCs w:val="18"/>
      </w:rPr>
      <w:fldChar w:fldCharType="separate"/>
    </w:r>
    <w:r>
      <w:rPr>
        <w:rStyle w:val="PageNumber"/>
        <w:b/>
        <w:bCs/>
        <w:sz w:val="18"/>
        <w:szCs w:val="18"/>
      </w:rPr>
      <w:t>67</w:t>
    </w:r>
    <w:r w:rsidRPr="00C47582">
      <w:rPr>
        <w:rStyle w:val="PageNumber"/>
        <w:b/>
        <w:bCs/>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246AE" w14:textId="3322962F" w:rsidR="007D4B89" w:rsidRDefault="007D4B89">
    <w:pPr>
      <w:pStyle w:val="Footer"/>
    </w:pPr>
    <w:r>
      <w:rPr>
        <w:noProof/>
      </w:rPr>
      <mc:AlternateContent>
        <mc:Choice Requires="wps">
          <w:drawing>
            <wp:anchor distT="0" distB="0" distL="0" distR="0" simplePos="0" relativeHeight="251658247" behindDoc="0" locked="0" layoutInCell="1" allowOverlap="1" wp14:anchorId="50E85E7E" wp14:editId="77F4F5CF">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457E5C" w14:textId="690D52B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E85E7E" id="_x0000_t202" coordsize="21600,21600" o:spt="202" path="m,l,21600r21600,l21600,xe">
              <v:stroke joinstyle="miter"/>
              <v:path gradientshapeok="t" o:connecttype="rect"/>
            </v:shapetype>
            <v:shape id="Text Box 5" o:spid="_x0000_s1029" type="#_x0000_t202" alt="&quot;&quot;"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34457E5C" w14:textId="690D52B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8F350" w14:textId="77777777" w:rsidR="00833AA9" w:rsidRDefault="00833AA9">
      <w:pPr>
        <w:pStyle w:val="Footer"/>
      </w:pPr>
    </w:p>
  </w:footnote>
  <w:footnote w:type="continuationSeparator" w:id="0">
    <w:p w14:paraId="35FB7F42" w14:textId="77777777" w:rsidR="00833AA9" w:rsidRDefault="00833AA9">
      <w:r>
        <w:continuationSeparator/>
      </w:r>
    </w:p>
  </w:footnote>
  <w:footnote w:type="continuationNotice" w:id="1">
    <w:p w14:paraId="23549C7D" w14:textId="77777777" w:rsidR="00833AA9" w:rsidRDefault="00833A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90AD3" w14:textId="77777777" w:rsidR="007D4B89" w:rsidRDefault="007D4B89">
    <w:pPr>
      <w:pStyle w:val="Header"/>
      <w:tabs>
        <w:tab w:val="left" w:pos="7725"/>
      </w:tabs>
      <w:rPr>
        <w:rStyle w:val="PageNumber"/>
        <w:rFonts w:ascii="Courier New" w:hAnsi="Courier New" w:cs="Arial"/>
        <w:color w:val="FF0000"/>
        <w:sz w:val="4"/>
      </w:rPr>
    </w:pPr>
    <w:r>
      <w:rPr>
        <w:rStyle w:val="PageNumber"/>
        <w:rFonts w:ascii="Courier New" w:hAnsi="Courier New" w:cs="Arial"/>
        <w:color w:val="FF0000"/>
        <w:sz w:val="4"/>
      </w:rPr>
      <w:tab/>
    </w:r>
  </w:p>
  <w:p w14:paraId="5FD11818" w14:textId="77777777" w:rsidR="007D4B89" w:rsidRDefault="007D4B89">
    <w:pPr>
      <w:pStyle w:val="Header"/>
      <w:tabs>
        <w:tab w:val="right" w:pos="8931"/>
      </w:tabs>
      <w:rPr>
        <w:rStyle w:val="PageNumber"/>
        <w:b w:val="0"/>
        <w:bCs/>
        <w:sz w:val="20"/>
      </w:rPr>
    </w:pPr>
    <w:r>
      <w:rPr>
        <w:rFonts w:ascii="Courier New" w:hAnsi="Courier New" w:cs="Arial"/>
        <w:noProof/>
        <w:color w:val="FF0000"/>
        <w:sz w:val="4"/>
        <w:lang w:eastAsia="en-AU"/>
      </w:rPr>
      <w:drawing>
        <wp:anchor distT="0" distB="0" distL="114300" distR="114300" simplePos="0" relativeHeight="251658244" behindDoc="1" locked="0" layoutInCell="1" allowOverlap="1" wp14:anchorId="72B91457" wp14:editId="06333664">
          <wp:simplePos x="0" y="0"/>
          <wp:positionH relativeFrom="page">
            <wp:posOffset>6233795</wp:posOffset>
          </wp:positionH>
          <wp:positionV relativeFrom="page">
            <wp:posOffset>510540</wp:posOffset>
          </wp:positionV>
          <wp:extent cx="548640" cy="534035"/>
          <wp:effectExtent l="0" t="0" r="3810" b="0"/>
          <wp:wrapNone/>
          <wp:docPr id="2101805175" name="Picture 2101805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36336" r="44544"/>
                  <a:stretch/>
                </pic:blipFill>
                <pic:spPr bwMode="auto">
                  <a:xfrm>
                    <a:off x="0" y="0"/>
                    <a:ext cx="548640" cy="53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cs="Arial"/>
        <w:noProof/>
        <w:lang w:eastAsia="en-AU"/>
      </w:rPr>
      <w:pict w14:anchorId="70545AAD">
        <v:rect id="Rectangle 14" o:spid="_x0000_s1028" style="position:absolute;margin-left:196.7pt;margin-top:-106.1pt;width:223.25pt;height:43.25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" o:allowincell="f" filled="f" stroked="f">
          <v:textbox style="mso-next-textbox:#Rectangle 14" inset="1pt,1pt,1pt,1pt">
            <w:txbxContent>
              <w:p w14:paraId="06073344" w14:textId="77777777" w:rsidR="007D4B89" w:rsidRDefault="007D4B89">
                <w:pPr>
                  <w:jc w:val="right"/>
                  <w:rPr>
                    <w:rFonts w:ascii="Arial" w:hAnsi="Arial"/>
                    <w:sz w:val="18"/>
                  </w:rPr>
                </w:pPr>
                <w:r>
                  <w:rPr>
                    <w:rFonts w:ascii="Arial" w:hAnsi="Arial"/>
                    <w:sz w:val="18"/>
                  </w:rPr>
                  <w:t>DRAFT [NO.]: [Date]</w:t>
                </w:r>
              </w:p>
              <w:p w14:paraId="5D4668A1" w14:textId="77777777" w:rsidR="007D4B89" w:rsidRDefault="007D4B89">
                <w:pPr>
                  <w:jc w:val="right"/>
                  <w:rPr>
                    <w:rFonts w:ascii="Arial" w:hAnsi="Arial"/>
                    <w:sz w:val="18"/>
                  </w:rPr>
                </w:pPr>
                <w:r>
                  <w:rPr>
                    <w:rFonts w:ascii="Arial" w:hAnsi="Arial"/>
                    <w:sz w:val="18"/>
                  </w:rPr>
                  <w:t>Marked to show changes from draft [No.]: [Date]</w:t>
                </w:r>
              </w:p>
            </w:txbxContent>
          </v:textbox>
        </v:rect>
      </w:pict>
    </w:r>
    <w:r>
      <w:rPr>
        <w:rStyle w:val="PageNumber"/>
        <w:rFonts w:cs="Arial"/>
      </w:rPr>
      <w:t>Our Customer Terms</w:t>
    </w:r>
    <w:r>
      <w:rPr>
        <w:rStyle w:val="PageNumber"/>
        <w:rFonts w:cs="Arial"/>
      </w:rPr>
      <w:tab/>
    </w:r>
  </w:p>
  <w:p w14:paraId="73962995" w14:textId="77777777" w:rsidR="007D4B89" w:rsidRDefault="007D4B89">
    <w:pPr>
      <w:pStyle w:val="Headersub"/>
      <w:spacing w:after="360"/>
      <w:rPr>
        <w:rStyle w:val="PageNumber"/>
        <w:szCs w:val="36"/>
      </w:rPr>
    </w:pPr>
    <w:r>
      <w:rPr>
        <w:rStyle w:val="PageNumber"/>
        <w:szCs w:val="36"/>
      </w:rPr>
      <w:t>Telstra Mobile Section</w:t>
    </w:r>
  </w:p>
  <w:p w14:paraId="62C6234D" w14:textId="77777777" w:rsidR="007D4B89" w:rsidRDefault="007D4B89">
    <w:pPr>
      <w:pStyle w:val="Headersub"/>
      <w:tabs>
        <w:tab w:val="right" w:pos="9070"/>
      </w:tabs>
      <w:spacing w:after="100" w:afterAutospacing="1"/>
      <w:rPr>
        <w:sz w:val="32"/>
      </w:rPr>
    </w:pPr>
    <w:r>
      <w:rPr>
        <w:rStyle w:val="PageNumber"/>
        <w:sz w:val="32"/>
        <w:szCs w:val="36"/>
      </w:rPr>
      <w:t>Part J – Enhanced Business Services</w:t>
    </w:r>
    <w:r>
      <w:rPr>
        <w:rStyle w:val="PageNumber"/>
        <w:sz w:val="32"/>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ABD70" w14:textId="77777777" w:rsidR="007D4B89" w:rsidRDefault="00000000">
    <w:pPr>
      <w:pStyle w:val="Header"/>
      <w:rPr>
        <w:rFonts w:ascii="Courier New" w:hAnsi="Courier New"/>
        <w:color w:val="FF0000"/>
        <w:sz w:val="4"/>
      </w:rPr>
    </w:pPr>
    <w:r>
      <w:rPr>
        <w:rFonts w:ascii="Courier New" w:hAnsi="Courier New"/>
        <w:noProof/>
        <w:color w:val="FF0000"/>
        <w:sz w:val="6"/>
        <w:lang w:eastAsia="en-AU"/>
      </w:rPr>
      <w:pict w14:anchorId="6F278D97">
        <v:shapetype id="_x0000_t202" coordsize="21600,21600" o:spt="202" path="m,l,21600r21600,l21600,xe">
          <v:stroke joinstyle="miter"/>
          <v:path gradientshapeok="t" o:connecttype="rect"/>
        </v:shapetype>
        <v:shape id="WordArt 15" o:spid="_x0000_s1027" type="#_x0000_t202" style="position:absolute;margin-left:83.65pt;margin-top:374.95pt;width:323.25pt;height:149.05pt;z-index:-251658237;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" o:allowoverlap="f" filled="f" stroked="f">
          <v:stroke joinstyle="round"/>
          <o:lock v:ext="edit" aspectratio="t" shapetype="t"/>
          <v:textbox style="mso-next-textbox:#WordArt 15;mso-fit-shape-to-text:t">
            <w:txbxContent>
              <w:p w14:paraId="0592AFA2" w14:textId="413F631C" w:rsidR="007D4B89" w:rsidRPr="008A6FD5" w:rsidRDefault="007D4B89">
                <w:pPr>
                  <w:rPr>
                    <w:rFonts w:ascii="Calibri" w:eastAsia="Calibri" w:hAnsi="Calibri" w:cs="Calibri"/>
                    <w:color w:val="000000"/>
                    <w:sz w:val="20"/>
                  </w:rPr>
                </w:pPr>
                <w:r w:rsidRPr="008A6FD5">
                  <w:rPr>
                    <w:rFonts w:ascii="Calibri" w:eastAsia="Calibri" w:hAnsi="Calibri" w:cs="Calibri"/>
                    <w:noProof/>
                    <w:color w:val="000000"/>
                    <w:sz w:val="20"/>
                  </w:rPr>
                  <w:t>General</w:t>
                </w:r>
              </w:p>
            </w:txbxContent>
          </v:textbox>
          <w10:wrap anchorx="page" anchory="page"/>
          <w10:anchorlock/>
        </v:shape>
      </w:pict>
    </w:r>
  </w:p>
  <w:p w14:paraId="15724BAE" w14:textId="77777777" w:rsidR="007D4B89" w:rsidRDefault="007D4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8F7A8" w14:textId="77777777" w:rsidR="007D4B89" w:rsidRDefault="007D4B89">
    <w:pPr>
      <w:pStyle w:val="Header"/>
      <w:tabs>
        <w:tab w:val="right" w:pos="8931"/>
      </w:tabs>
      <w:rPr>
        <w:rStyle w:val="PageNumber"/>
        <w:rFonts w:ascii="Courier New" w:hAnsi="Courier New" w:cs="Arial"/>
        <w:color w:val="FF0000"/>
        <w:sz w:val="4"/>
      </w:rPr>
    </w:pPr>
  </w:p>
  <w:p w14:paraId="55318ACC" w14:textId="0A4E6BC7" w:rsidR="007D4B89" w:rsidRDefault="00000000">
    <w:pPr>
      <w:pStyle w:val="Header"/>
      <w:tabs>
        <w:tab w:val="right" w:pos="8931"/>
      </w:tabs>
      <w:rPr>
        <w:rStyle w:val="PageNumber"/>
        <w:b w:val="0"/>
        <w:bCs/>
        <w:sz w:val="20"/>
      </w:rPr>
    </w:pPr>
    <w:r>
      <w:rPr>
        <w:rFonts w:cs="Arial"/>
        <w:noProof/>
        <w:lang w:eastAsia="en-AU"/>
      </w:rPr>
      <w:pict w14:anchorId="5B6FC5AD">
        <v:rect id="Rectangle 1" o:spid="_x0000_s1033" style="position:absolute;margin-left:196.7pt;margin-top:-106.1pt;width:223.25pt;height:43.25pt;z-index:251658240;visibility:visible" o:allowincell="f" filled="f" stroked="f">
          <v:textbox inset="1pt,1pt,1pt,1pt">
            <w:txbxContent>
              <w:p w14:paraId="473799B5" w14:textId="3F619CE7" w:rsidR="007D4B89" w:rsidRDefault="007D4B89">
                <w:pPr>
                  <w:pStyle w:val="NormalWeb"/>
                  <w:jc w:val="center"/>
                  <w:rPr>
                    <w:sz w:val="24"/>
                    <w:szCs w:val="24"/>
                  </w:rPr>
                </w:pPr>
              </w:p>
            </w:txbxContent>
          </v:textbox>
        </v:rect>
      </w:pict>
    </w:r>
    <w:r w:rsidR="007D4B89">
      <w:rPr>
        <w:rStyle w:val="PageNumber"/>
        <w:rFonts w:cs="Arial"/>
      </w:rPr>
      <w:t>Our Customer Terms</w:t>
    </w:r>
    <w:r w:rsidR="007D4B89">
      <w:rPr>
        <w:rStyle w:val="PageNumber"/>
        <w:rFonts w:cs="Arial"/>
      </w:rPr>
      <w:tab/>
    </w:r>
    <w:r w:rsidR="007D4B89">
      <w:rPr>
        <w:rStyle w:val="PageNumber"/>
        <w:rFonts w:cs="Arial"/>
        <w:b w:val="0"/>
        <w:bCs/>
        <w:sz w:val="20"/>
      </w:rPr>
      <w:t xml:space="preserve">Page </w:t>
    </w:r>
    <w:r w:rsidR="007D4B89">
      <w:rPr>
        <w:rStyle w:val="PageNumber"/>
        <w:b w:val="0"/>
        <w:bCs/>
        <w:sz w:val="20"/>
      </w:rPr>
      <w:fldChar w:fldCharType="begin"/>
    </w:r>
    <w:r w:rsidR="007D4B89">
      <w:rPr>
        <w:rStyle w:val="PageNumber"/>
        <w:b w:val="0"/>
        <w:bCs/>
        <w:sz w:val="20"/>
      </w:rPr>
      <w:instrText xml:space="preserve"> PAGE </w:instrText>
    </w:r>
    <w:r w:rsidR="007D4B89">
      <w:rPr>
        <w:rStyle w:val="PageNumber"/>
        <w:b w:val="0"/>
        <w:bCs/>
        <w:sz w:val="20"/>
      </w:rPr>
      <w:fldChar w:fldCharType="separate"/>
    </w:r>
    <w:r w:rsidR="007D4B89">
      <w:rPr>
        <w:rStyle w:val="PageNumber"/>
        <w:b w:val="0"/>
        <w:bCs/>
        <w:noProof/>
        <w:sz w:val="20"/>
      </w:rPr>
      <w:t>30</w:t>
    </w:r>
    <w:r w:rsidR="007D4B89">
      <w:rPr>
        <w:rStyle w:val="PageNumber"/>
        <w:b w:val="0"/>
        <w:bCs/>
        <w:sz w:val="20"/>
      </w:rPr>
      <w:fldChar w:fldCharType="end"/>
    </w:r>
    <w:r w:rsidR="007D4B89">
      <w:rPr>
        <w:rStyle w:val="PageNumber"/>
        <w:b w:val="0"/>
        <w:bCs/>
        <w:sz w:val="20"/>
      </w:rPr>
      <w:t xml:space="preserve"> of </w:t>
    </w:r>
    <w:r w:rsidR="007D4B89">
      <w:rPr>
        <w:rStyle w:val="PageNumber"/>
        <w:b w:val="0"/>
        <w:bCs/>
        <w:sz w:val="20"/>
      </w:rPr>
      <w:fldChar w:fldCharType="begin"/>
    </w:r>
    <w:r w:rsidR="007D4B89">
      <w:rPr>
        <w:rStyle w:val="PageNumber"/>
        <w:b w:val="0"/>
        <w:bCs/>
        <w:sz w:val="20"/>
      </w:rPr>
      <w:instrText xml:space="preserve"> NUMPAGES </w:instrText>
    </w:r>
    <w:r w:rsidR="007D4B89">
      <w:rPr>
        <w:rStyle w:val="PageNumber"/>
        <w:b w:val="0"/>
        <w:bCs/>
        <w:sz w:val="20"/>
      </w:rPr>
      <w:fldChar w:fldCharType="separate"/>
    </w:r>
    <w:r w:rsidR="007D4B89">
      <w:rPr>
        <w:rStyle w:val="PageNumber"/>
        <w:b w:val="0"/>
        <w:bCs/>
        <w:noProof/>
        <w:sz w:val="20"/>
      </w:rPr>
      <w:t>169</w:t>
    </w:r>
    <w:r w:rsidR="007D4B89">
      <w:rPr>
        <w:rStyle w:val="PageNumber"/>
        <w:b w:val="0"/>
        <w:bCs/>
        <w:sz w:val="20"/>
      </w:rPr>
      <w:fldChar w:fldCharType="end"/>
    </w:r>
  </w:p>
  <w:p w14:paraId="68A698BC" w14:textId="581E7606" w:rsidR="007D4B89" w:rsidRDefault="007D4B89" w:rsidP="00990BBF">
    <w:pPr>
      <w:pStyle w:val="Headersub"/>
      <w:tabs>
        <w:tab w:val="center" w:pos="4535"/>
      </w:tabs>
      <w:spacing w:after="360"/>
      <w:rPr>
        <w:rStyle w:val="PageNumber"/>
        <w:szCs w:val="36"/>
      </w:rPr>
    </w:pPr>
    <w:r>
      <w:rPr>
        <w:rStyle w:val="PageNumber"/>
        <w:szCs w:val="36"/>
      </w:rPr>
      <w:t>Telstra Mobile Section</w:t>
    </w:r>
    <w:r w:rsidR="00990BBF">
      <w:rPr>
        <w:rStyle w:val="PageNumber"/>
        <w:szCs w:val="36"/>
      </w:rPr>
      <w:tab/>
    </w:r>
  </w:p>
  <w:p w14:paraId="5A3E6253" w14:textId="77777777" w:rsidR="007D4B89" w:rsidRDefault="007D4B89">
    <w:pPr>
      <w:pStyle w:val="Headersub"/>
      <w:spacing w:after="100" w:afterAutospacing="1"/>
      <w:rPr>
        <w:sz w:val="32"/>
      </w:rPr>
    </w:pPr>
    <w:r>
      <w:rPr>
        <w:rStyle w:val="PageNumber"/>
        <w:sz w:val="32"/>
        <w:szCs w:val="36"/>
      </w:rPr>
      <w:t>Part J – Enhanced Business Ser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89F68C" w14:textId="77777777" w:rsidR="007D4B89" w:rsidRDefault="00000000">
    <w:pPr>
      <w:pStyle w:val="Header"/>
      <w:rPr>
        <w:rFonts w:ascii="Courier New" w:hAnsi="Courier New"/>
        <w:color w:val="FF0000"/>
        <w:sz w:val="4"/>
      </w:rPr>
    </w:pPr>
    <w:r>
      <w:rPr>
        <w:rFonts w:ascii="Courier New" w:hAnsi="Courier New"/>
        <w:noProof/>
        <w:color w:val="FF0000"/>
        <w:sz w:val="6"/>
        <w:lang w:eastAsia="en-AU"/>
      </w:rPr>
      <w:pict w14:anchorId="69FF665F">
        <v:shapetype id="_x0000_t202" coordsize="21600,21600" o:spt="202" path="m,l,21600r21600,l21600,xe">
          <v:stroke joinstyle="miter"/>
          <v:path gradientshapeok="t" o:connecttype="rect"/>
        </v:shapetype>
        <v:shape id="WordArt 5" o:spid="_x0000_s1025" type="#_x0000_t202" style="position:absolute;margin-left:83.65pt;margin-top:374.95pt;width:323.25pt;height:149.05pt;z-index:-251658239;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" o:allowoverlap="f" filled="f" stroked="f">
          <v:stroke joinstyle="round"/>
          <o:lock v:ext="edit" aspectratio="t" shapetype="t"/>
          <v:textbox style="mso-fit-shape-to-text:t">
            <w:txbxContent>
              <w:p w14:paraId="2051F68A" w14:textId="0265C42B" w:rsidR="007D4B89" w:rsidRPr="008A6FD5" w:rsidRDefault="007D4B89">
                <w:pPr>
                  <w:rPr>
                    <w:rFonts w:ascii="Calibri" w:eastAsia="Calibri" w:hAnsi="Calibri" w:cs="Calibri"/>
                    <w:color w:val="000000"/>
                    <w:sz w:val="20"/>
                  </w:rPr>
                </w:pPr>
                <w:r w:rsidRPr="008A6FD5">
                  <w:rPr>
                    <w:rFonts w:ascii="Calibri" w:eastAsia="Calibri" w:hAnsi="Calibri" w:cs="Calibri"/>
                    <w:noProof/>
                    <w:color w:val="000000"/>
                    <w:sz w:val="20"/>
                  </w:rPr>
                  <w:t>General</w:t>
                </w:r>
              </w:p>
            </w:txbxContent>
          </v:textbox>
          <w10:wrap anchorx="page" anchory="page"/>
          <w10:anchorlock/>
        </v:shape>
      </w:pict>
    </w:r>
  </w:p>
  <w:p w14:paraId="4DC41C38" w14:textId="77777777" w:rsidR="007D4B89" w:rsidRDefault="007D4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C52198E"/>
    <w:lvl w:ilvl="0">
      <w:start w:val="1"/>
      <w:numFmt w:val="lowerLetter"/>
      <w:pStyle w:val="ListNumber4"/>
      <w:lvlText w:val="(%1)"/>
      <w:lvlJc w:val="left"/>
      <w:pPr>
        <w:tabs>
          <w:tab w:val="num" w:pos="720"/>
        </w:tabs>
        <w:ind w:left="720" w:hanging="720"/>
      </w:pPr>
      <w:rPr>
        <w:rFonts w:cs="Times New Roman" w:hint="default"/>
      </w:rPr>
    </w:lvl>
  </w:abstractNum>
  <w:abstractNum w:abstractNumId="1" w15:restartNumberingAfterBreak="0">
    <w:nsid w:val="FFFFFF7D"/>
    <w:multiLevelType w:val="singleLevel"/>
    <w:tmpl w:val="06F2D9F4"/>
    <w:lvl w:ilvl="0">
      <w:start w:val="1"/>
      <w:numFmt w:val="upperRoman"/>
      <w:pStyle w:val="ListNumber3"/>
      <w:lvlText w:val="%1."/>
      <w:lvlJc w:val="left"/>
      <w:pPr>
        <w:tabs>
          <w:tab w:val="num" w:pos="720"/>
        </w:tabs>
        <w:ind w:left="720" w:hanging="720"/>
      </w:pPr>
      <w:rPr>
        <w:rFonts w:cs="Times New Roman" w:hint="default"/>
      </w:rPr>
    </w:lvl>
  </w:abstractNum>
  <w:abstractNum w:abstractNumId="2" w15:restartNumberingAfterBreak="0">
    <w:nsid w:val="FFFFFF7E"/>
    <w:multiLevelType w:val="singleLevel"/>
    <w:tmpl w:val="D0421448"/>
    <w:lvl w:ilvl="0">
      <w:start w:val="1"/>
      <w:numFmt w:val="upperLetter"/>
      <w:pStyle w:val="ListNumber2"/>
      <w:lvlText w:val="%1."/>
      <w:lvlJc w:val="left"/>
      <w:pPr>
        <w:tabs>
          <w:tab w:val="num" w:pos="720"/>
        </w:tabs>
        <w:ind w:left="720" w:hanging="720"/>
      </w:pPr>
      <w:rPr>
        <w:rFonts w:cs="Times New Roman" w:hint="default"/>
      </w:rPr>
    </w:lvl>
  </w:abstractNum>
  <w:abstractNum w:abstractNumId="3" w15:restartNumberingAfterBreak="0">
    <w:nsid w:val="FFFFFF7F"/>
    <w:multiLevelType w:val="singleLevel"/>
    <w:tmpl w:val="8130A1E4"/>
    <w:lvl w:ilvl="0">
      <w:start w:val="1"/>
      <w:numFmt w:val="decimal"/>
      <w:pStyle w:val="ListNumber"/>
      <w:lvlText w:val="(%1)"/>
      <w:lvlJc w:val="left"/>
      <w:pPr>
        <w:tabs>
          <w:tab w:val="num" w:pos="720"/>
        </w:tabs>
        <w:ind w:left="720" w:hanging="720"/>
      </w:pPr>
      <w:rPr>
        <w:rFonts w:cs="Times New Roman" w:hint="default"/>
      </w:rPr>
    </w:lvl>
  </w:abstractNum>
  <w:abstractNum w:abstractNumId="4" w15:restartNumberingAfterBreak="0">
    <w:nsid w:val="FFFFFF80"/>
    <w:multiLevelType w:val="singleLevel"/>
    <w:tmpl w:val="978C7C96"/>
    <w:lvl w:ilvl="0">
      <w:start w:val="1"/>
      <w:numFmt w:val="bullet"/>
      <w:pStyle w:val="ListBullet4"/>
      <w:lvlText w:val=""/>
      <w:lvlJc w:val="left"/>
      <w:pPr>
        <w:tabs>
          <w:tab w:val="num" w:pos="720"/>
        </w:tabs>
        <w:ind w:left="720" w:hanging="720"/>
      </w:pPr>
      <w:rPr>
        <w:rFonts w:ascii="Wingdings" w:hAnsi="Wingdings" w:hint="default"/>
      </w:rPr>
    </w:lvl>
  </w:abstractNum>
  <w:abstractNum w:abstractNumId="5" w15:restartNumberingAfterBreak="0">
    <w:nsid w:val="FFFFFF82"/>
    <w:multiLevelType w:val="singleLevel"/>
    <w:tmpl w:val="78023F7E"/>
    <w:lvl w:ilvl="0">
      <w:start w:val="1"/>
      <w:numFmt w:val="bullet"/>
      <w:pStyle w:val="ListBullet2"/>
      <w:lvlText w:val=""/>
      <w:lvlJc w:val="left"/>
      <w:pPr>
        <w:tabs>
          <w:tab w:val="num" w:pos="720"/>
        </w:tabs>
        <w:ind w:left="720" w:hanging="720"/>
      </w:pPr>
      <w:rPr>
        <w:rFonts w:ascii="Wingdings" w:hAnsi="Wingdings" w:hint="default"/>
      </w:rPr>
    </w:lvl>
  </w:abstractNum>
  <w:abstractNum w:abstractNumId="6" w15:restartNumberingAfterBreak="0">
    <w:nsid w:val="FFFFFF88"/>
    <w:multiLevelType w:val="singleLevel"/>
    <w:tmpl w:val="02D4BE2E"/>
    <w:lvl w:ilvl="0">
      <w:start w:val="1"/>
      <w:numFmt w:val="decimal"/>
      <w:pStyle w:val="ListBullet5"/>
      <w:lvlText w:val="%1."/>
      <w:lvlJc w:val="left"/>
      <w:pPr>
        <w:tabs>
          <w:tab w:val="num" w:pos="720"/>
        </w:tabs>
        <w:ind w:left="720" w:hanging="720"/>
      </w:pPr>
      <w:rPr>
        <w:rFonts w:cs="Times New Roman" w:hint="default"/>
      </w:rPr>
    </w:lvl>
  </w:abstractNum>
  <w:abstractNum w:abstractNumId="7" w15:restartNumberingAfterBreak="0">
    <w:nsid w:val="00DA5F11"/>
    <w:multiLevelType w:val="multilevel"/>
    <w:tmpl w:val="A4AA83DA"/>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20"/>
        </w:tabs>
        <w:ind w:left="720" w:hanging="720"/>
      </w:pPr>
      <w:rPr>
        <w:rFonts w:ascii="Symbol" w:hAnsi="Symbol"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8" w15:restartNumberingAfterBreak="0">
    <w:nsid w:val="08375094"/>
    <w:multiLevelType w:val="multilevel"/>
    <w:tmpl w:val="338E3DF0"/>
    <w:lvl w:ilvl="0">
      <w:start w:val="1"/>
      <w:numFmt w:val="decimal"/>
      <w:pStyle w:val="Heading1"/>
      <w:lvlText w:val="%1."/>
      <w:lvlJc w:val="left"/>
      <w:pPr>
        <w:tabs>
          <w:tab w:val="num" w:pos="737"/>
        </w:tabs>
        <w:ind w:left="737" w:hanging="737"/>
      </w:pPr>
      <w:rPr>
        <w:rFonts w:ascii="Times New Roman" w:eastAsia="Times New Roman" w:hAnsi="Times New Roman" w:cs="Times New Roman"/>
      </w:rPr>
    </w:lvl>
    <w:lvl w:ilvl="1">
      <w:start w:val="1"/>
      <w:numFmt w:val="decimal"/>
      <w:pStyle w:val="Heading2"/>
      <w:lvlText w:val="%1.%2"/>
      <w:lvlJc w:val="left"/>
      <w:pPr>
        <w:tabs>
          <w:tab w:val="num" w:pos="0"/>
        </w:tabs>
        <w:ind w:left="737" w:hanging="737"/>
      </w:pPr>
      <w:rPr>
        <w:b w:val="0"/>
      </w:rPr>
    </w:lvl>
    <w:lvl w:ilvl="2">
      <w:start w:val="1"/>
      <w:numFmt w:val="lowerLetter"/>
      <w:pStyle w:val="Heading3"/>
      <w:lvlText w:val="(%3)"/>
      <w:lvlJc w:val="left"/>
      <w:pPr>
        <w:tabs>
          <w:tab w:val="num" w:pos="0"/>
        </w:tabs>
        <w:ind w:left="1474" w:hanging="737"/>
      </w:p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pStyle w:val="Heading7"/>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9" w15:restartNumberingAfterBreak="0">
    <w:nsid w:val="0A463DB2"/>
    <w:multiLevelType w:val="multilevel"/>
    <w:tmpl w:val="07E6603A"/>
    <w:lvl w:ilvl="0">
      <w:start w:val="1"/>
      <w:numFmt w:val="decimal"/>
      <w:pStyle w:val="Schedule"/>
      <w:lvlText w:val="Schedule %1"/>
      <w:lvlJc w:val="left"/>
      <w:pPr>
        <w:tabs>
          <w:tab w:val="num" w:pos="2160"/>
        </w:tabs>
        <w:ind w:left="737" w:hanging="737"/>
      </w:pPr>
      <w:rPr>
        <w:rFonts w:ascii="Arial" w:hAnsi="Arial" w:hint="default"/>
        <w:b/>
        <w:i w:val="0"/>
        <w:caps w:val="0"/>
        <w:strike w:val="0"/>
        <w:dstrike w:val="0"/>
        <w:vanish w:val="0"/>
        <w:color w:val="000000"/>
        <w:sz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hint="default"/>
        <w:b/>
        <w:i w:val="0"/>
        <w:caps w:val="0"/>
        <w:strike w:val="0"/>
        <w:dstrike w:val="0"/>
        <w:vanish w:val="0"/>
        <w:color w:val="00000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hint="default"/>
        <w:b w:val="0"/>
        <w:i w:val="0"/>
        <w:sz w:val="19"/>
      </w:rPr>
    </w:lvl>
    <w:lvl w:ilvl="3">
      <w:start w:val="1"/>
      <w:numFmt w:val="lowerLetter"/>
      <w:pStyle w:val="ScheduleHeading3"/>
      <w:lvlText w:val="(%4)"/>
      <w:lvlJc w:val="left"/>
      <w:pPr>
        <w:tabs>
          <w:tab w:val="num" w:pos="1474"/>
        </w:tabs>
        <w:ind w:left="1474" w:hanging="737"/>
      </w:pPr>
      <w:rPr>
        <w:rFonts w:ascii="Arial" w:hAnsi="Arial" w:hint="default"/>
        <w:b w:val="0"/>
        <w:i w:val="0"/>
        <w:sz w:val="19"/>
      </w:rPr>
    </w:lvl>
    <w:lvl w:ilvl="4">
      <w:start w:val="1"/>
      <w:numFmt w:val="lowerRoman"/>
      <w:pStyle w:val="ScheduleHeading4"/>
      <w:lvlText w:val="(%5)"/>
      <w:lvlJc w:val="left"/>
      <w:pPr>
        <w:tabs>
          <w:tab w:val="num" w:pos="2211"/>
        </w:tabs>
        <w:ind w:left="2211" w:hanging="737"/>
      </w:pPr>
      <w:rPr>
        <w:rFonts w:ascii="Arial" w:hAnsi="Arial" w:hint="default"/>
        <w:b w:val="0"/>
        <w:i w:val="0"/>
        <w:caps w:val="0"/>
        <w:strike w:val="0"/>
        <w:dstrike w:val="0"/>
        <w:vanish w:val="0"/>
        <w:color w:val="000000"/>
        <w:sz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hint="default"/>
        <w:b w:val="0"/>
        <w:i w:val="0"/>
        <w:sz w:val="19"/>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0AA33648"/>
    <w:multiLevelType w:val="hybridMultilevel"/>
    <w:tmpl w:val="4AF2A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862D2B"/>
    <w:multiLevelType w:val="hybridMultilevel"/>
    <w:tmpl w:val="31EC8BA8"/>
    <w:lvl w:ilvl="0" w:tplc="447CBE8E">
      <w:start w:val="1"/>
      <w:numFmt w:val="bullet"/>
      <w:lvlText w:val=""/>
      <w:lvlJc w:val="left"/>
      <w:pPr>
        <w:tabs>
          <w:tab w:val="num" w:pos="720"/>
        </w:tabs>
        <w:ind w:left="720" w:hanging="720"/>
      </w:pPr>
      <w:rPr>
        <w:rFonts w:ascii="Symbol" w:hAnsi="Symbol" w:hint="default"/>
      </w:rPr>
    </w:lvl>
    <w:lvl w:ilvl="1" w:tplc="BD8E8732" w:tentative="1">
      <w:start w:val="1"/>
      <w:numFmt w:val="bullet"/>
      <w:lvlText w:val="o"/>
      <w:lvlJc w:val="left"/>
      <w:pPr>
        <w:tabs>
          <w:tab w:val="num" w:pos="1440"/>
        </w:tabs>
        <w:ind w:left="1440" w:hanging="360"/>
      </w:pPr>
      <w:rPr>
        <w:rFonts w:ascii="Courier New" w:hAnsi="Courier New" w:cs="Courier New" w:hint="default"/>
      </w:rPr>
    </w:lvl>
    <w:lvl w:ilvl="2" w:tplc="1EBC9E52" w:tentative="1">
      <w:start w:val="1"/>
      <w:numFmt w:val="bullet"/>
      <w:lvlText w:val=""/>
      <w:lvlJc w:val="left"/>
      <w:pPr>
        <w:tabs>
          <w:tab w:val="num" w:pos="2160"/>
        </w:tabs>
        <w:ind w:left="2160" w:hanging="360"/>
      </w:pPr>
      <w:rPr>
        <w:rFonts w:ascii="Wingdings" w:hAnsi="Wingdings" w:hint="default"/>
      </w:rPr>
    </w:lvl>
    <w:lvl w:ilvl="3" w:tplc="33EC667A" w:tentative="1">
      <w:start w:val="1"/>
      <w:numFmt w:val="bullet"/>
      <w:lvlText w:val=""/>
      <w:lvlJc w:val="left"/>
      <w:pPr>
        <w:tabs>
          <w:tab w:val="num" w:pos="2880"/>
        </w:tabs>
        <w:ind w:left="2880" w:hanging="360"/>
      </w:pPr>
      <w:rPr>
        <w:rFonts w:ascii="Symbol" w:hAnsi="Symbol" w:hint="default"/>
      </w:rPr>
    </w:lvl>
    <w:lvl w:ilvl="4" w:tplc="ACA49FEC" w:tentative="1">
      <w:start w:val="1"/>
      <w:numFmt w:val="bullet"/>
      <w:lvlText w:val="o"/>
      <w:lvlJc w:val="left"/>
      <w:pPr>
        <w:tabs>
          <w:tab w:val="num" w:pos="3600"/>
        </w:tabs>
        <w:ind w:left="3600" w:hanging="360"/>
      </w:pPr>
      <w:rPr>
        <w:rFonts w:ascii="Courier New" w:hAnsi="Courier New" w:cs="Courier New" w:hint="default"/>
      </w:rPr>
    </w:lvl>
    <w:lvl w:ilvl="5" w:tplc="A98A8EB2" w:tentative="1">
      <w:start w:val="1"/>
      <w:numFmt w:val="bullet"/>
      <w:lvlText w:val=""/>
      <w:lvlJc w:val="left"/>
      <w:pPr>
        <w:tabs>
          <w:tab w:val="num" w:pos="4320"/>
        </w:tabs>
        <w:ind w:left="4320" w:hanging="360"/>
      </w:pPr>
      <w:rPr>
        <w:rFonts w:ascii="Wingdings" w:hAnsi="Wingdings" w:hint="default"/>
      </w:rPr>
    </w:lvl>
    <w:lvl w:ilvl="6" w:tplc="BEDED418" w:tentative="1">
      <w:start w:val="1"/>
      <w:numFmt w:val="bullet"/>
      <w:lvlText w:val=""/>
      <w:lvlJc w:val="left"/>
      <w:pPr>
        <w:tabs>
          <w:tab w:val="num" w:pos="5040"/>
        </w:tabs>
        <w:ind w:left="5040" w:hanging="360"/>
      </w:pPr>
      <w:rPr>
        <w:rFonts w:ascii="Symbol" w:hAnsi="Symbol" w:hint="default"/>
      </w:rPr>
    </w:lvl>
    <w:lvl w:ilvl="7" w:tplc="3CD65B90" w:tentative="1">
      <w:start w:val="1"/>
      <w:numFmt w:val="bullet"/>
      <w:lvlText w:val="o"/>
      <w:lvlJc w:val="left"/>
      <w:pPr>
        <w:tabs>
          <w:tab w:val="num" w:pos="5760"/>
        </w:tabs>
        <w:ind w:left="5760" w:hanging="360"/>
      </w:pPr>
      <w:rPr>
        <w:rFonts w:ascii="Courier New" w:hAnsi="Courier New" w:cs="Courier New" w:hint="default"/>
      </w:rPr>
    </w:lvl>
    <w:lvl w:ilvl="8" w:tplc="25989F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9B6336"/>
    <w:multiLevelType w:val="multilevel"/>
    <w:tmpl w:val="BB2AD2F6"/>
    <w:lvl w:ilvl="0">
      <w:start w:val="4"/>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bullet"/>
      <w:lvlText w:val=""/>
      <w:lvlJc w:val="left"/>
      <w:pPr>
        <w:tabs>
          <w:tab w:val="num" w:pos="2194"/>
        </w:tabs>
        <w:ind w:left="2194" w:hanging="720"/>
      </w:pPr>
      <w:rPr>
        <w:rFonts w:ascii="Symbol" w:hAnsi="Symbol"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3" w15:restartNumberingAfterBreak="0">
    <w:nsid w:val="0FB13899"/>
    <w:multiLevelType w:val="singleLevel"/>
    <w:tmpl w:val="7980830E"/>
    <w:lvl w:ilvl="0">
      <w:start w:val="1"/>
      <w:numFmt w:val="bullet"/>
      <w:lvlText w:val=""/>
      <w:lvlJc w:val="left"/>
      <w:pPr>
        <w:tabs>
          <w:tab w:val="num" w:pos="737"/>
        </w:tabs>
        <w:ind w:left="737" w:hanging="737"/>
      </w:pPr>
      <w:rPr>
        <w:rFonts w:ascii="Symbol" w:hAnsi="Symbol" w:hint="default"/>
      </w:rPr>
    </w:lvl>
  </w:abstractNum>
  <w:abstractNum w:abstractNumId="14" w15:restartNumberingAfterBreak="0">
    <w:nsid w:val="13960BE8"/>
    <w:multiLevelType w:val="singleLevel"/>
    <w:tmpl w:val="F972328A"/>
    <w:lvl w:ilvl="0">
      <w:start w:val="1"/>
      <w:numFmt w:val="bullet"/>
      <w:lvlText w:val=""/>
      <w:lvlJc w:val="left"/>
      <w:pPr>
        <w:tabs>
          <w:tab w:val="num" w:pos="737"/>
        </w:tabs>
        <w:ind w:left="737" w:hanging="737"/>
      </w:pPr>
      <w:rPr>
        <w:rFonts w:ascii="Symbol" w:hAnsi="Symbol" w:hint="default"/>
      </w:rPr>
    </w:lvl>
  </w:abstractNum>
  <w:abstractNum w:abstractNumId="15" w15:restartNumberingAfterBreak="0">
    <w:nsid w:val="2500388A"/>
    <w:multiLevelType w:val="multilevel"/>
    <w:tmpl w:val="762836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6" w15:restartNumberingAfterBreak="0">
    <w:nsid w:val="25AC78CD"/>
    <w:multiLevelType w:val="multilevel"/>
    <w:tmpl w:val="2DB84D2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7" w15:restartNumberingAfterBreak="0">
    <w:nsid w:val="277D0E7B"/>
    <w:multiLevelType w:val="hybridMultilevel"/>
    <w:tmpl w:val="39A86AB8"/>
    <w:lvl w:ilvl="0" w:tplc="7CEE39C2">
      <w:start w:val="1"/>
      <w:numFmt w:val="bullet"/>
      <w:pStyle w:val="OCPointsBulletsLevel1"/>
      <w:lvlText w:val=""/>
      <w:lvlJc w:val="left"/>
      <w:pPr>
        <w:ind w:left="502" w:hanging="360"/>
      </w:pPr>
      <w:rPr>
        <w:rFonts w:ascii="Symbol" w:hAnsi="Symbol" w:hint="default"/>
        <w:b/>
        <w:i w:val="0"/>
        <w:color w:val="005DAA"/>
        <w:sz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805E5F"/>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2D9B47CE"/>
    <w:multiLevelType w:val="multilevel"/>
    <w:tmpl w:val="D7CE711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0" w15:restartNumberingAfterBreak="0">
    <w:nsid w:val="32F06351"/>
    <w:multiLevelType w:val="hybridMultilevel"/>
    <w:tmpl w:val="6D74900E"/>
    <w:lvl w:ilvl="0" w:tplc="EB3610D0">
      <w:start w:val="1"/>
      <w:numFmt w:val="bullet"/>
      <w:lvlText w:val=""/>
      <w:lvlJc w:val="left"/>
      <w:pPr>
        <w:tabs>
          <w:tab w:val="num" w:pos="720"/>
        </w:tabs>
        <w:ind w:left="720" w:hanging="720"/>
      </w:pPr>
      <w:rPr>
        <w:rFonts w:ascii="Symbol" w:hAnsi="Symbol" w:hint="default"/>
      </w:rPr>
    </w:lvl>
    <w:lvl w:ilvl="1" w:tplc="0C090003">
      <w:start w:val="1"/>
      <w:numFmt w:val="bullet"/>
      <w:lvlText w:val=""/>
      <w:lvlJc w:val="left"/>
      <w:pPr>
        <w:tabs>
          <w:tab w:val="num" w:pos="1800"/>
        </w:tabs>
        <w:ind w:left="1800" w:hanging="720"/>
      </w:pPr>
      <w:rPr>
        <w:rFonts w:ascii="Symbol" w:hAnsi="Symbol"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C47834"/>
    <w:multiLevelType w:val="hybridMultilevel"/>
    <w:tmpl w:val="85581F4E"/>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8E0390D"/>
    <w:multiLevelType w:val="multilevel"/>
    <w:tmpl w:val="F1FAA23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3" w15:restartNumberingAfterBreak="0">
    <w:nsid w:val="3C624CE3"/>
    <w:multiLevelType w:val="hybridMultilevel"/>
    <w:tmpl w:val="432E87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9309BB"/>
    <w:multiLevelType w:val="hybridMultilevel"/>
    <w:tmpl w:val="FD80C98A"/>
    <w:lvl w:ilvl="0" w:tplc="0AD4B876">
      <w:start w:val="1"/>
      <w:numFmt w:val="bullet"/>
      <w:lvlText w:val=""/>
      <w:lvlJc w:val="left"/>
      <w:pPr>
        <w:tabs>
          <w:tab w:val="num" w:pos="1457"/>
        </w:tabs>
        <w:ind w:left="1457" w:hanging="360"/>
      </w:pPr>
      <w:rPr>
        <w:rFonts w:ascii="Symbol" w:hAnsi="Symbol" w:hint="default"/>
      </w:rPr>
    </w:lvl>
    <w:lvl w:ilvl="1" w:tplc="210AFFAE" w:tentative="1">
      <w:start w:val="1"/>
      <w:numFmt w:val="bullet"/>
      <w:lvlText w:val="o"/>
      <w:lvlJc w:val="left"/>
      <w:pPr>
        <w:tabs>
          <w:tab w:val="num" w:pos="2177"/>
        </w:tabs>
        <w:ind w:left="2177" w:hanging="360"/>
      </w:pPr>
      <w:rPr>
        <w:rFonts w:ascii="Courier New" w:hAnsi="Courier New" w:hint="default"/>
      </w:rPr>
    </w:lvl>
    <w:lvl w:ilvl="2" w:tplc="547A676E" w:tentative="1">
      <w:start w:val="1"/>
      <w:numFmt w:val="bullet"/>
      <w:lvlText w:val=""/>
      <w:lvlJc w:val="left"/>
      <w:pPr>
        <w:tabs>
          <w:tab w:val="num" w:pos="2897"/>
        </w:tabs>
        <w:ind w:left="2897" w:hanging="360"/>
      </w:pPr>
      <w:rPr>
        <w:rFonts w:ascii="Wingdings" w:hAnsi="Wingdings" w:hint="default"/>
      </w:rPr>
    </w:lvl>
    <w:lvl w:ilvl="3" w:tplc="74EC1730" w:tentative="1">
      <w:start w:val="1"/>
      <w:numFmt w:val="bullet"/>
      <w:lvlText w:val=""/>
      <w:lvlJc w:val="left"/>
      <w:pPr>
        <w:tabs>
          <w:tab w:val="num" w:pos="3617"/>
        </w:tabs>
        <w:ind w:left="3617" w:hanging="360"/>
      </w:pPr>
      <w:rPr>
        <w:rFonts w:ascii="Symbol" w:hAnsi="Symbol" w:hint="default"/>
      </w:rPr>
    </w:lvl>
    <w:lvl w:ilvl="4" w:tplc="ECB0CFFC" w:tentative="1">
      <w:start w:val="1"/>
      <w:numFmt w:val="bullet"/>
      <w:lvlText w:val="o"/>
      <w:lvlJc w:val="left"/>
      <w:pPr>
        <w:tabs>
          <w:tab w:val="num" w:pos="4337"/>
        </w:tabs>
        <w:ind w:left="4337" w:hanging="360"/>
      </w:pPr>
      <w:rPr>
        <w:rFonts w:ascii="Courier New" w:hAnsi="Courier New" w:hint="default"/>
      </w:rPr>
    </w:lvl>
    <w:lvl w:ilvl="5" w:tplc="98CE92B6" w:tentative="1">
      <w:start w:val="1"/>
      <w:numFmt w:val="bullet"/>
      <w:lvlText w:val=""/>
      <w:lvlJc w:val="left"/>
      <w:pPr>
        <w:tabs>
          <w:tab w:val="num" w:pos="5057"/>
        </w:tabs>
        <w:ind w:left="5057" w:hanging="360"/>
      </w:pPr>
      <w:rPr>
        <w:rFonts w:ascii="Wingdings" w:hAnsi="Wingdings" w:hint="default"/>
      </w:rPr>
    </w:lvl>
    <w:lvl w:ilvl="6" w:tplc="EEDCF23E" w:tentative="1">
      <w:start w:val="1"/>
      <w:numFmt w:val="bullet"/>
      <w:lvlText w:val=""/>
      <w:lvlJc w:val="left"/>
      <w:pPr>
        <w:tabs>
          <w:tab w:val="num" w:pos="5777"/>
        </w:tabs>
        <w:ind w:left="5777" w:hanging="360"/>
      </w:pPr>
      <w:rPr>
        <w:rFonts w:ascii="Symbol" w:hAnsi="Symbol" w:hint="default"/>
      </w:rPr>
    </w:lvl>
    <w:lvl w:ilvl="7" w:tplc="E70C625A" w:tentative="1">
      <w:start w:val="1"/>
      <w:numFmt w:val="bullet"/>
      <w:lvlText w:val="o"/>
      <w:lvlJc w:val="left"/>
      <w:pPr>
        <w:tabs>
          <w:tab w:val="num" w:pos="6497"/>
        </w:tabs>
        <w:ind w:left="6497" w:hanging="360"/>
      </w:pPr>
      <w:rPr>
        <w:rFonts w:ascii="Courier New" w:hAnsi="Courier New" w:hint="default"/>
      </w:rPr>
    </w:lvl>
    <w:lvl w:ilvl="8" w:tplc="AF2818D6" w:tentative="1">
      <w:start w:val="1"/>
      <w:numFmt w:val="bullet"/>
      <w:lvlText w:val=""/>
      <w:lvlJc w:val="left"/>
      <w:pPr>
        <w:tabs>
          <w:tab w:val="num" w:pos="7217"/>
        </w:tabs>
        <w:ind w:left="7217" w:hanging="360"/>
      </w:pPr>
      <w:rPr>
        <w:rFonts w:ascii="Wingdings" w:hAnsi="Wingdings" w:hint="default"/>
      </w:rPr>
    </w:lvl>
  </w:abstractNum>
  <w:abstractNum w:abstractNumId="25" w15:restartNumberingAfterBreak="0">
    <w:nsid w:val="41173ED0"/>
    <w:multiLevelType w:val="multilevel"/>
    <w:tmpl w:val="1D98D58A"/>
    <w:lvl w:ilvl="0">
      <w:start w:val="1"/>
      <w:numFmt w:val="decimal"/>
      <w:pStyle w:val="Level1"/>
      <w:lvlText w:val="%1."/>
      <w:lvlJc w:val="left"/>
      <w:pPr>
        <w:tabs>
          <w:tab w:val="num" w:pos="720"/>
        </w:tabs>
        <w:ind w:left="720" w:hanging="720"/>
      </w:pPr>
      <w:rPr>
        <w:rFonts w:cs="Times New Roman" w:hint="default"/>
      </w:rPr>
    </w:lvl>
    <w:lvl w:ilvl="1">
      <w:start w:val="1"/>
      <w:numFmt w:val="decimal"/>
      <w:pStyle w:val="Level11"/>
      <w:lvlText w:val="%1.%2"/>
      <w:lvlJc w:val="left"/>
      <w:pPr>
        <w:tabs>
          <w:tab w:val="num" w:pos="720"/>
        </w:tabs>
        <w:ind w:left="720" w:hanging="720"/>
      </w:pPr>
      <w:rPr>
        <w:rFonts w:cs="Times New Roman" w:hint="default"/>
      </w:rPr>
    </w:lvl>
    <w:lvl w:ilvl="2">
      <w:start w:val="1"/>
      <w:numFmt w:val="lowerLetter"/>
      <w:pStyle w:val="Levela"/>
      <w:lvlText w:val="(%3)"/>
      <w:lvlJc w:val="left"/>
      <w:pPr>
        <w:tabs>
          <w:tab w:val="num" w:pos="1440"/>
        </w:tabs>
        <w:ind w:left="1440" w:hanging="720"/>
      </w:pPr>
      <w:rPr>
        <w:rFonts w:cs="Times New Roman" w:hint="default"/>
      </w:rPr>
    </w:lvl>
    <w:lvl w:ilvl="3">
      <w:start w:val="1"/>
      <w:numFmt w:val="lowerRoman"/>
      <w:pStyle w:val="Leveli"/>
      <w:lvlText w:val="(%4)"/>
      <w:lvlJc w:val="left"/>
      <w:pPr>
        <w:tabs>
          <w:tab w:val="num" w:pos="2160"/>
        </w:tabs>
        <w:ind w:left="2160" w:hanging="720"/>
      </w:pPr>
      <w:rPr>
        <w:rFonts w:cs="Times New Roman" w:hint="default"/>
      </w:rPr>
    </w:lvl>
    <w:lvl w:ilvl="4">
      <w:start w:val="1"/>
      <w:numFmt w:val="upperLetter"/>
      <w:pStyle w:val="LevelA0"/>
      <w:lvlText w:val="(%5)"/>
      <w:lvlJc w:val="left"/>
      <w:pPr>
        <w:tabs>
          <w:tab w:val="num" w:pos="2880"/>
        </w:tabs>
        <w:ind w:left="2880" w:hanging="720"/>
      </w:pPr>
      <w:rPr>
        <w:rFonts w:cs="Times New Roman" w:hint="default"/>
      </w:rPr>
    </w:lvl>
    <w:lvl w:ilvl="5">
      <w:start w:val="1"/>
      <w:numFmt w:val="upperRoman"/>
      <w:pStyle w:val="LevelI0"/>
      <w:lvlText w:val="(%6)"/>
      <w:lvlJc w:val="left"/>
      <w:pPr>
        <w:tabs>
          <w:tab w:val="num" w:pos="3600"/>
        </w:tabs>
        <w:ind w:left="3600" w:hanging="720"/>
      </w:pPr>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6" w15:restartNumberingAfterBreak="0">
    <w:nsid w:val="43210BD5"/>
    <w:multiLevelType w:val="singleLevel"/>
    <w:tmpl w:val="EC6A3F6C"/>
    <w:lvl w:ilvl="0">
      <w:start w:val="1"/>
      <w:numFmt w:val="bullet"/>
      <w:lvlText w:val=""/>
      <w:lvlJc w:val="left"/>
      <w:pPr>
        <w:tabs>
          <w:tab w:val="num" w:pos="737"/>
        </w:tabs>
        <w:ind w:left="737" w:hanging="737"/>
      </w:pPr>
      <w:rPr>
        <w:rFonts w:ascii="Symbol" w:hAnsi="Symbol" w:hint="default"/>
      </w:rPr>
    </w:lvl>
  </w:abstractNum>
  <w:abstractNum w:abstractNumId="27" w15:restartNumberingAfterBreak="0">
    <w:nsid w:val="435730E9"/>
    <w:multiLevelType w:val="multilevel"/>
    <w:tmpl w:val="2D80013A"/>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8" w15:restartNumberingAfterBreak="0">
    <w:nsid w:val="49300B96"/>
    <w:multiLevelType w:val="multilevel"/>
    <w:tmpl w:val="66A671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9" w15:restartNumberingAfterBreak="0">
    <w:nsid w:val="49602EC6"/>
    <w:multiLevelType w:val="multilevel"/>
    <w:tmpl w:val="F0C2F256"/>
    <w:lvl w:ilvl="0">
      <w:start w:val="1"/>
      <w:numFmt w:val="decimal"/>
      <w:pStyle w:val="SchedH1"/>
      <w:lvlText w:val="%1"/>
      <w:lvlJc w:val="left"/>
      <w:pPr>
        <w:tabs>
          <w:tab w:val="num" w:pos="737"/>
        </w:tabs>
        <w:ind w:left="737" w:hanging="737"/>
      </w:pPr>
      <w:rPr>
        <w:rFonts w:hint="default"/>
      </w:rPr>
    </w:lvl>
    <w:lvl w:ilvl="1">
      <w:start w:val="1"/>
      <w:numFmt w:val="decimal"/>
      <w:pStyle w:val="SchedH1"/>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30" w15:restartNumberingAfterBreak="0">
    <w:nsid w:val="4AA01280"/>
    <w:multiLevelType w:val="multilevel"/>
    <w:tmpl w:val="EE60727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1" w15:restartNumberingAfterBreak="0">
    <w:nsid w:val="4AC36CFF"/>
    <w:multiLevelType w:val="singleLevel"/>
    <w:tmpl w:val="43BAC704"/>
    <w:lvl w:ilvl="0">
      <w:start w:val="1"/>
      <w:numFmt w:val="bullet"/>
      <w:lvlText w:val=""/>
      <w:lvlJc w:val="left"/>
      <w:pPr>
        <w:tabs>
          <w:tab w:val="num" w:pos="737"/>
        </w:tabs>
        <w:ind w:left="737" w:hanging="737"/>
      </w:pPr>
      <w:rPr>
        <w:rFonts w:ascii="Symbol" w:hAnsi="Symbol" w:hint="default"/>
      </w:rPr>
    </w:lvl>
  </w:abstractNum>
  <w:abstractNum w:abstractNumId="32" w15:restartNumberingAfterBreak="0">
    <w:nsid w:val="4C7A2F36"/>
    <w:multiLevelType w:val="singleLevel"/>
    <w:tmpl w:val="CC403C82"/>
    <w:lvl w:ilvl="0">
      <w:start w:val="1"/>
      <w:numFmt w:val="bullet"/>
      <w:lvlText w:val=""/>
      <w:lvlJc w:val="left"/>
      <w:pPr>
        <w:tabs>
          <w:tab w:val="num" w:pos="737"/>
        </w:tabs>
        <w:ind w:left="737" w:hanging="737"/>
      </w:pPr>
      <w:rPr>
        <w:rFonts w:ascii="Symbol" w:hAnsi="Symbol" w:hint="default"/>
      </w:rPr>
    </w:lvl>
  </w:abstractNum>
  <w:abstractNum w:abstractNumId="33" w15:restartNumberingAfterBreak="0">
    <w:nsid w:val="4F374231"/>
    <w:multiLevelType w:val="hybridMultilevel"/>
    <w:tmpl w:val="31864E6A"/>
    <w:lvl w:ilvl="0" w:tplc="FFFFFFFF">
      <w:start w:val="1"/>
      <w:numFmt w:val="bullet"/>
      <w:lvlText w:val=""/>
      <w:lvlJc w:val="left"/>
      <w:pPr>
        <w:tabs>
          <w:tab w:val="num" w:pos="720"/>
        </w:tabs>
        <w:ind w:left="720" w:hanging="720"/>
      </w:pPr>
      <w:rPr>
        <w:rFonts w:ascii="Symbol" w:hAnsi="Symbol" w:hint="default"/>
      </w:rPr>
    </w:lvl>
    <w:lvl w:ilvl="1" w:tplc="B414FD7A"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F16971"/>
    <w:multiLevelType w:val="multilevel"/>
    <w:tmpl w:val="B85EA234"/>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20"/>
        </w:tabs>
        <w:ind w:left="720" w:hanging="720"/>
      </w:pPr>
      <w:rPr>
        <w:rFonts w:ascii="Symbol" w:hAnsi="Symbol"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5" w15:restartNumberingAfterBreak="0">
    <w:nsid w:val="54C02403"/>
    <w:multiLevelType w:val="hybridMultilevel"/>
    <w:tmpl w:val="5BE0086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5E8D0557"/>
    <w:multiLevelType w:val="hybridMultilevel"/>
    <w:tmpl w:val="03841BBC"/>
    <w:lvl w:ilvl="0" w:tplc="482C3742">
      <w:start w:val="4"/>
      <w:numFmt w:val="lowerLetter"/>
      <w:lvlText w:val="(%1)"/>
      <w:lvlJc w:val="left"/>
      <w:pPr>
        <w:tabs>
          <w:tab w:val="num" w:pos="1442"/>
        </w:tabs>
        <w:ind w:left="1442" w:hanging="705"/>
      </w:pPr>
      <w:rPr>
        <w:rFonts w:hint="default"/>
        <w:b/>
      </w:rPr>
    </w:lvl>
    <w:lvl w:ilvl="1" w:tplc="6570DA24" w:tentative="1">
      <w:start w:val="1"/>
      <w:numFmt w:val="lowerLetter"/>
      <w:lvlText w:val="%2."/>
      <w:lvlJc w:val="left"/>
      <w:pPr>
        <w:tabs>
          <w:tab w:val="num" w:pos="1817"/>
        </w:tabs>
        <w:ind w:left="1817" w:hanging="360"/>
      </w:pPr>
    </w:lvl>
    <w:lvl w:ilvl="2" w:tplc="4F62D716" w:tentative="1">
      <w:start w:val="1"/>
      <w:numFmt w:val="lowerRoman"/>
      <w:lvlText w:val="%3."/>
      <w:lvlJc w:val="right"/>
      <w:pPr>
        <w:tabs>
          <w:tab w:val="num" w:pos="2537"/>
        </w:tabs>
        <w:ind w:left="2537" w:hanging="180"/>
      </w:pPr>
    </w:lvl>
    <w:lvl w:ilvl="3" w:tplc="F50C54E8" w:tentative="1">
      <w:start w:val="1"/>
      <w:numFmt w:val="decimal"/>
      <w:lvlText w:val="%4."/>
      <w:lvlJc w:val="left"/>
      <w:pPr>
        <w:tabs>
          <w:tab w:val="num" w:pos="3257"/>
        </w:tabs>
        <w:ind w:left="3257" w:hanging="360"/>
      </w:pPr>
    </w:lvl>
    <w:lvl w:ilvl="4" w:tplc="B052BBBA" w:tentative="1">
      <w:start w:val="1"/>
      <w:numFmt w:val="lowerLetter"/>
      <w:lvlText w:val="%5."/>
      <w:lvlJc w:val="left"/>
      <w:pPr>
        <w:tabs>
          <w:tab w:val="num" w:pos="3977"/>
        </w:tabs>
        <w:ind w:left="3977" w:hanging="360"/>
      </w:pPr>
    </w:lvl>
    <w:lvl w:ilvl="5" w:tplc="457ADF78" w:tentative="1">
      <w:start w:val="1"/>
      <w:numFmt w:val="lowerRoman"/>
      <w:lvlText w:val="%6."/>
      <w:lvlJc w:val="right"/>
      <w:pPr>
        <w:tabs>
          <w:tab w:val="num" w:pos="4697"/>
        </w:tabs>
        <w:ind w:left="4697" w:hanging="180"/>
      </w:pPr>
    </w:lvl>
    <w:lvl w:ilvl="6" w:tplc="7C1CDA8E" w:tentative="1">
      <w:start w:val="1"/>
      <w:numFmt w:val="decimal"/>
      <w:lvlText w:val="%7."/>
      <w:lvlJc w:val="left"/>
      <w:pPr>
        <w:tabs>
          <w:tab w:val="num" w:pos="5417"/>
        </w:tabs>
        <w:ind w:left="5417" w:hanging="360"/>
      </w:pPr>
    </w:lvl>
    <w:lvl w:ilvl="7" w:tplc="FB8E2D38" w:tentative="1">
      <w:start w:val="1"/>
      <w:numFmt w:val="lowerLetter"/>
      <w:lvlText w:val="%8."/>
      <w:lvlJc w:val="left"/>
      <w:pPr>
        <w:tabs>
          <w:tab w:val="num" w:pos="6137"/>
        </w:tabs>
        <w:ind w:left="6137" w:hanging="360"/>
      </w:pPr>
    </w:lvl>
    <w:lvl w:ilvl="8" w:tplc="29A613DE" w:tentative="1">
      <w:start w:val="1"/>
      <w:numFmt w:val="lowerRoman"/>
      <w:lvlText w:val="%9."/>
      <w:lvlJc w:val="right"/>
      <w:pPr>
        <w:tabs>
          <w:tab w:val="num" w:pos="6857"/>
        </w:tabs>
        <w:ind w:left="6857" w:hanging="180"/>
      </w:pPr>
    </w:lvl>
  </w:abstractNum>
  <w:abstractNum w:abstractNumId="37" w15:restartNumberingAfterBreak="0">
    <w:nsid w:val="605B4315"/>
    <w:multiLevelType w:val="singleLevel"/>
    <w:tmpl w:val="E8EC55BE"/>
    <w:lvl w:ilvl="0">
      <w:start w:val="1"/>
      <w:numFmt w:val="bullet"/>
      <w:lvlText w:val=""/>
      <w:lvlJc w:val="left"/>
      <w:pPr>
        <w:tabs>
          <w:tab w:val="num" w:pos="737"/>
        </w:tabs>
        <w:ind w:left="737" w:hanging="737"/>
      </w:pPr>
      <w:rPr>
        <w:rFonts w:ascii="Symbol" w:hAnsi="Symbol" w:hint="default"/>
      </w:rPr>
    </w:lvl>
  </w:abstractNum>
  <w:abstractNum w:abstractNumId="38" w15:restartNumberingAfterBreak="0">
    <w:nsid w:val="612D58BF"/>
    <w:multiLevelType w:val="multilevel"/>
    <w:tmpl w:val="C8A2A86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9" w15:restartNumberingAfterBreak="0">
    <w:nsid w:val="616F1CBF"/>
    <w:multiLevelType w:val="multilevel"/>
    <w:tmpl w:val="15082378"/>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40" w15:restartNumberingAfterBreak="0">
    <w:nsid w:val="61764796"/>
    <w:multiLevelType w:val="multilevel"/>
    <w:tmpl w:val="91FA86B0"/>
    <w:lvl w:ilvl="0">
      <w:start w:val="1"/>
      <w:numFmt w:val="none"/>
      <w:pStyle w:val="sch1"/>
      <w:suff w:val="nothing"/>
      <w:lvlText w:val=""/>
      <w:lvlJc w:val="left"/>
      <w:rPr>
        <w:rFonts w:cs="Times New Roman" w:hint="default"/>
      </w:rPr>
    </w:lvl>
    <w:lvl w:ilvl="1">
      <w:start w:val="1"/>
      <w:numFmt w:val="decimal"/>
      <w:pStyle w:val="sch2"/>
      <w:lvlText w:val="%2."/>
      <w:lvlJc w:val="left"/>
      <w:pPr>
        <w:tabs>
          <w:tab w:val="num" w:pos="720"/>
        </w:tabs>
        <w:ind w:left="720" w:hanging="720"/>
      </w:pPr>
      <w:rPr>
        <w:rFonts w:cs="Times New Roman" w:hint="default"/>
      </w:rPr>
    </w:lvl>
    <w:lvl w:ilvl="2">
      <w:start w:val="1"/>
      <w:numFmt w:val="decimal"/>
      <w:pStyle w:val="sch3"/>
      <w:lvlText w:val="%2.%3"/>
      <w:lvlJc w:val="left"/>
      <w:pPr>
        <w:tabs>
          <w:tab w:val="num" w:pos="720"/>
        </w:tabs>
        <w:ind w:left="720" w:hanging="720"/>
      </w:pPr>
      <w:rPr>
        <w:rFonts w:cs="Times New Roman" w:hint="default"/>
      </w:rPr>
    </w:lvl>
    <w:lvl w:ilvl="3">
      <w:start w:val="1"/>
      <w:numFmt w:val="lowerLetter"/>
      <w:pStyle w:val="sch4"/>
      <w:lvlText w:val="(%4)"/>
      <w:lvlJc w:val="left"/>
      <w:pPr>
        <w:tabs>
          <w:tab w:val="num" w:pos="1440"/>
        </w:tabs>
        <w:ind w:left="1440" w:hanging="720"/>
      </w:pPr>
      <w:rPr>
        <w:rFonts w:cs="Times New Roman" w:hint="default"/>
      </w:rPr>
    </w:lvl>
    <w:lvl w:ilvl="4">
      <w:start w:val="1"/>
      <w:numFmt w:val="lowerRoman"/>
      <w:pStyle w:val="sch5"/>
      <w:lvlText w:val="(%5)"/>
      <w:lvlJc w:val="left"/>
      <w:pPr>
        <w:tabs>
          <w:tab w:val="num" w:pos="2160"/>
        </w:tabs>
        <w:ind w:left="2160" w:hanging="720"/>
      </w:pPr>
      <w:rPr>
        <w:rFonts w:cs="Times New Roman" w:hint="default"/>
      </w:rPr>
    </w:lvl>
    <w:lvl w:ilvl="5">
      <w:start w:val="1"/>
      <w:numFmt w:val="upperLetter"/>
      <w:pStyle w:val="sch6"/>
      <w:lvlText w:val="(%6)"/>
      <w:lvlJc w:val="left"/>
      <w:pPr>
        <w:tabs>
          <w:tab w:val="num" w:pos="2880"/>
        </w:tabs>
        <w:ind w:left="2880" w:hanging="720"/>
      </w:pPr>
      <w:rPr>
        <w:rFonts w:cs="Times New Roman" w:hint="default"/>
      </w:rPr>
    </w:lvl>
    <w:lvl w:ilvl="6">
      <w:start w:val="1"/>
      <w:numFmt w:val="upperRoman"/>
      <w:pStyle w:val="sch7"/>
      <w:lvlText w:val="(%7)"/>
      <w:lvlJc w:val="left"/>
      <w:pPr>
        <w:tabs>
          <w:tab w:val="num" w:pos="3600"/>
        </w:tabs>
        <w:ind w:left="3600" w:hanging="720"/>
      </w:pPr>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41" w15:restartNumberingAfterBreak="0">
    <w:nsid w:val="61D62418"/>
    <w:multiLevelType w:val="singleLevel"/>
    <w:tmpl w:val="B33A598C"/>
    <w:lvl w:ilvl="0">
      <w:start w:val="1"/>
      <w:numFmt w:val="bullet"/>
      <w:lvlText w:val=""/>
      <w:lvlJc w:val="left"/>
      <w:pPr>
        <w:tabs>
          <w:tab w:val="num" w:pos="737"/>
        </w:tabs>
        <w:ind w:left="737" w:hanging="737"/>
      </w:pPr>
      <w:rPr>
        <w:rFonts w:ascii="Symbol" w:hAnsi="Symbol" w:hint="default"/>
      </w:rPr>
    </w:lvl>
  </w:abstractNum>
  <w:abstractNum w:abstractNumId="42" w15:restartNumberingAfterBreak="0">
    <w:nsid w:val="64CA5EBF"/>
    <w:multiLevelType w:val="singleLevel"/>
    <w:tmpl w:val="3A46E438"/>
    <w:lvl w:ilvl="0">
      <w:start w:val="1"/>
      <w:numFmt w:val="bullet"/>
      <w:lvlText w:val=""/>
      <w:lvlJc w:val="left"/>
      <w:pPr>
        <w:tabs>
          <w:tab w:val="num" w:pos="737"/>
        </w:tabs>
        <w:ind w:left="737" w:hanging="737"/>
      </w:pPr>
      <w:rPr>
        <w:rFonts w:ascii="Symbol" w:hAnsi="Symbol" w:hint="default"/>
      </w:rPr>
    </w:lvl>
  </w:abstractNum>
  <w:abstractNum w:abstractNumId="43" w15:restartNumberingAfterBreak="0">
    <w:nsid w:val="65AC32B9"/>
    <w:multiLevelType w:val="hybridMultilevel"/>
    <w:tmpl w:val="D7F0B29E"/>
    <w:lvl w:ilvl="0" w:tplc="AEC2D09C">
      <w:start w:val="1"/>
      <w:numFmt w:val="bullet"/>
      <w:lvlText w:val=""/>
      <w:lvlJc w:val="left"/>
      <w:pPr>
        <w:tabs>
          <w:tab w:val="num" w:pos="1179"/>
        </w:tabs>
        <w:ind w:left="1179" w:hanging="720"/>
      </w:pPr>
      <w:rPr>
        <w:rFonts w:ascii="Symbol" w:hAnsi="Symbol" w:hint="default"/>
      </w:rPr>
    </w:lvl>
    <w:lvl w:ilvl="1" w:tplc="8286E29A" w:tentative="1">
      <w:start w:val="1"/>
      <w:numFmt w:val="bullet"/>
      <w:lvlText w:val="o"/>
      <w:lvlJc w:val="left"/>
      <w:pPr>
        <w:tabs>
          <w:tab w:val="num" w:pos="1899"/>
        </w:tabs>
        <w:ind w:left="1899" w:hanging="360"/>
      </w:pPr>
      <w:rPr>
        <w:rFonts w:ascii="Courier New" w:hAnsi="Courier New" w:cs="Courier New" w:hint="default"/>
      </w:rPr>
    </w:lvl>
    <w:lvl w:ilvl="2" w:tplc="BD481C8A" w:tentative="1">
      <w:start w:val="1"/>
      <w:numFmt w:val="bullet"/>
      <w:lvlText w:val=""/>
      <w:lvlJc w:val="left"/>
      <w:pPr>
        <w:tabs>
          <w:tab w:val="num" w:pos="2619"/>
        </w:tabs>
        <w:ind w:left="2619" w:hanging="360"/>
      </w:pPr>
      <w:rPr>
        <w:rFonts w:ascii="Wingdings" w:hAnsi="Wingdings" w:hint="default"/>
      </w:rPr>
    </w:lvl>
    <w:lvl w:ilvl="3" w:tplc="1FAEB104" w:tentative="1">
      <w:start w:val="1"/>
      <w:numFmt w:val="bullet"/>
      <w:lvlText w:val=""/>
      <w:lvlJc w:val="left"/>
      <w:pPr>
        <w:tabs>
          <w:tab w:val="num" w:pos="3339"/>
        </w:tabs>
        <w:ind w:left="3339" w:hanging="360"/>
      </w:pPr>
      <w:rPr>
        <w:rFonts w:ascii="Symbol" w:hAnsi="Symbol" w:hint="default"/>
      </w:rPr>
    </w:lvl>
    <w:lvl w:ilvl="4" w:tplc="726E5226" w:tentative="1">
      <w:start w:val="1"/>
      <w:numFmt w:val="bullet"/>
      <w:lvlText w:val="o"/>
      <w:lvlJc w:val="left"/>
      <w:pPr>
        <w:tabs>
          <w:tab w:val="num" w:pos="4059"/>
        </w:tabs>
        <w:ind w:left="4059" w:hanging="360"/>
      </w:pPr>
      <w:rPr>
        <w:rFonts w:ascii="Courier New" w:hAnsi="Courier New" w:cs="Courier New" w:hint="default"/>
      </w:rPr>
    </w:lvl>
    <w:lvl w:ilvl="5" w:tplc="E24863D4" w:tentative="1">
      <w:start w:val="1"/>
      <w:numFmt w:val="bullet"/>
      <w:lvlText w:val=""/>
      <w:lvlJc w:val="left"/>
      <w:pPr>
        <w:tabs>
          <w:tab w:val="num" w:pos="4779"/>
        </w:tabs>
        <w:ind w:left="4779" w:hanging="360"/>
      </w:pPr>
      <w:rPr>
        <w:rFonts w:ascii="Wingdings" w:hAnsi="Wingdings" w:hint="default"/>
      </w:rPr>
    </w:lvl>
    <w:lvl w:ilvl="6" w:tplc="29564528" w:tentative="1">
      <w:start w:val="1"/>
      <w:numFmt w:val="bullet"/>
      <w:lvlText w:val=""/>
      <w:lvlJc w:val="left"/>
      <w:pPr>
        <w:tabs>
          <w:tab w:val="num" w:pos="5499"/>
        </w:tabs>
        <w:ind w:left="5499" w:hanging="360"/>
      </w:pPr>
      <w:rPr>
        <w:rFonts w:ascii="Symbol" w:hAnsi="Symbol" w:hint="default"/>
      </w:rPr>
    </w:lvl>
    <w:lvl w:ilvl="7" w:tplc="6700DFAC" w:tentative="1">
      <w:start w:val="1"/>
      <w:numFmt w:val="bullet"/>
      <w:lvlText w:val="o"/>
      <w:lvlJc w:val="left"/>
      <w:pPr>
        <w:tabs>
          <w:tab w:val="num" w:pos="6219"/>
        </w:tabs>
        <w:ind w:left="6219" w:hanging="360"/>
      </w:pPr>
      <w:rPr>
        <w:rFonts w:ascii="Courier New" w:hAnsi="Courier New" w:cs="Courier New" w:hint="default"/>
      </w:rPr>
    </w:lvl>
    <w:lvl w:ilvl="8" w:tplc="4AB68884" w:tentative="1">
      <w:start w:val="1"/>
      <w:numFmt w:val="bullet"/>
      <w:lvlText w:val=""/>
      <w:lvlJc w:val="left"/>
      <w:pPr>
        <w:tabs>
          <w:tab w:val="num" w:pos="6939"/>
        </w:tabs>
        <w:ind w:left="6939" w:hanging="360"/>
      </w:pPr>
      <w:rPr>
        <w:rFonts w:ascii="Wingdings" w:hAnsi="Wingdings" w:hint="default"/>
      </w:rPr>
    </w:lvl>
  </w:abstractNum>
  <w:abstractNum w:abstractNumId="44" w15:restartNumberingAfterBreak="0">
    <w:nsid w:val="6BEF71F6"/>
    <w:multiLevelType w:val="multilevel"/>
    <w:tmpl w:val="178EF3D8"/>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45" w15:restartNumberingAfterBreak="0">
    <w:nsid w:val="6D791BC9"/>
    <w:multiLevelType w:val="multilevel"/>
    <w:tmpl w:val="4EB262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20"/>
        </w:tabs>
        <w:ind w:left="720" w:hanging="720"/>
      </w:pPr>
      <w:rPr>
        <w:rFonts w:ascii="Symbol" w:hAnsi="Symbol"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46" w15:restartNumberingAfterBreak="0">
    <w:nsid w:val="6E783F17"/>
    <w:multiLevelType w:val="multilevel"/>
    <w:tmpl w:val="52B08C36"/>
    <w:lvl w:ilvl="0">
      <w:start w:val="1"/>
      <w:numFmt w:val="decimal"/>
      <w:pStyle w:val="OCHeadingLevel1"/>
      <w:lvlText w:val="%1"/>
      <w:lvlJc w:val="left"/>
      <w:pPr>
        <w:ind w:left="360" w:hanging="360"/>
      </w:pPr>
      <w:rPr>
        <w:rFonts w:hint="default"/>
      </w:rPr>
    </w:lvl>
    <w:lvl w:ilvl="1">
      <w:start w:val="1"/>
      <w:numFmt w:val="decimal"/>
      <w:lvlText w:val="%1.%2"/>
      <w:lvlJc w:val="left"/>
      <w:pPr>
        <w:tabs>
          <w:tab w:val="num" w:pos="5529"/>
        </w:tabs>
        <w:ind w:left="4678" w:hanging="283"/>
      </w:pPr>
      <w:rPr>
        <w:rFonts w:hint="default"/>
      </w:rPr>
    </w:lvl>
    <w:lvl w:ilvl="2">
      <w:start w:val="1"/>
      <w:numFmt w:val="decimal"/>
      <w:pStyle w:val="OCHeadingLevel2"/>
      <w:lvlText w:val="%1.%2.%3"/>
      <w:lvlJc w:val="left"/>
      <w:pPr>
        <w:tabs>
          <w:tab w:val="num" w:pos="1560"/>
        </w:tabs>
        <w:ind w:left="1560" w:hanging="1134"/>
      </w:pPr>
      <w:rPr>
        <w:rFonts w:hint="default"/>
      </w:rPr>
    </w:lvl>
    <w:lvl w:ilvl="3">
      <w:start w:val="1"/>
      <w:numFmt w:val="decimal"/>
      <w:lvlText w:val="%1.%2.%3.%4"/>
      <w:lvlJc w:val="left"/>
      <w:pPr>
        <w:tabs>
          <w:tab w:val="num" w:pos="1986"/>
        </w:tabs>
        <w:ind w:left="1986" w:hanging="1134"/>
      </w:pPr>
      <w:rPr>
        <w:rFonts w:hint="default"/>
      </w:rPr>
    </w:lvl>
    <w:lvl w:ilvl="4">
      <w:start w:val="1"/>
      <w:numFmt w:val="decimal"/>
      <w:lvlText w:val="%1.%2.%3.%4.%5"/>
      <w:lvlJc w:val="left"/>
      <w:pPr>
        <w:tabs>
          <w:tab w:val="num" w:pos="2270"/>
        </w:tabs>
        <w:ind w:left="2270" w:hanging="1134"/>
      </w:pPr>
      <w:rPr>
        <w:rFonts w:hint="default"/>
      </w:rPr>
    </w:lvl>
    <w:lvl w:ilvl="5">
      <w:start w:val="1"/>
      <w:numFmt w:val="decimal"/>
      <w:lvlText w:val="%1.%2.%3.%4.%5.%6"/>
      <w:lvlJc w:val="left"/>
      <w:pPr>
        <w:tabs>
          <w:tab w:val="num" w:pos="2554"/>
        </w:tabs>
        <w:ind w:left="2554" w:hanging="1134"/>
      </w:pPr>
      <w:rPr>
        <w:rFonts w:hint="default"/>
      </w:rPr>
    </w:lvl>
    <w:lvl w:ilvl="6">
      <w:start w:val="1"/>
      <w:numFmt w:val="decimal"/>
      <w:lvlText w:val="%1.%2.%3.%4.%5.%6.%7"/>
      <w:lvlJc w:val="left"/>
      <w:pPr>
        <w:tabs>
          <w:tab w:val="num" w:pos="2838"/>
        </w:tabs>
        <w:ind w:left="2838" w:hanging="1134"/>
      </w:pPr>
      <w:rPr>
        <w:rFonts w:hint="default"/>
      </w:rPr>
    </w:lvl>
    <w:lvl w:ilvl="7">
      <w:start w:val="1"/>
      <w:numFmt w:val="decimal"/>
      <w:lvlText w:val="%1.%2.%3.%4.%5.%6.%7.%8"/>
      <w:lvlJc w:val="left"/>
      <w:pPr>
        <w:tabs>
          <w:tab w:val="num" w:pos="3122"/>
        </w:tabs>
        <w:ind w:left="3122" w:hanging="1134"/>
      </w:pPr>
      <w:rPr>
        <w:rFonts w:hint="default"/>
      </w:rPr>
    </w:lvl>
    <w:lvl w:ilvl="8">
      <w:start w:val="1"/>
      <w:numFmt w:val="decimal"/>
      <w:lvlText w:val="%1.%2.%3.%4.%5.%6.%7.%8.%9"/>
      <w:lvlJc w:val="left"/>
      <w:pPr>
        <w:tabs>
          <w:tab w:val="num" w:pos="3406"/>
        </w:tabs>
        <w:ind w:left="3406" w:hanging="1134"/>
      </w:pPr>
      <w:rPr>
        <w:rFonts w:hint="default"/>
      </w:rPr>
    </w:lvl>
  </w:abstractNum>
  <w:abstractNum w:abstractNumId="47" w15:restartNumberingAfterBreak="0">
    <w:nsid w:val="6EBE3C18"/>
    <w:multiLevelType w:val="multilevel"/>
    <w:tmpl w:val="46D60D3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48" w15:restartNumberingAfterBreak="0">
    <w:nsid w:val="6F916E0E"/>
    <w:multiLevelType w:val="hybridMultilevel"/>
    <w:tmpl w:val="BE6A6290"/>
    <w:lvl w:ilvl="0" w:tplc="7E42435A">
      <w:start w:val="1"/>
      <w:numFmt w:val="bullet"/>
      <w:lvlText w:val=""/>
      <w:lvlJc w:val="left"/>
      <w:pPr>
        <w:tabs>
          <w:tab w:val="num" w:pos="2160"/>
        </w:tabs>
        <w:ind w:left="2160" w:hanging="720"/>
      </w:pPr>
      <w:rPr>
        <w:rFonts w:ascii="Symbol" w:hAnsi="Symbol" w:hint="default"/>
      </w:rPr>
    </w:lvl>
    <w:lvl w:ilvl="1" w:tplc="305A5482" w:tentative="1">
      <w:start w:val="1"/>
      <w:numFmt w:val="bullet"/>
      <w:lvlText w:val="o"/>
      <w:lvlJc w:val="left"/>
      <w:pPr>
        <w:tabs>
          <w:tab w:val="num" w:pos="2880"/>
        </w:tabs>
        <w:ind w:left="2880" w:hanging="360"/>
      </w:pPr>
      <w:rPr>
        <w:rFonts w:ascii="Courier New" w:hAnsi="Courier New" w:cs="Courier New" w:hint="default"/>
      </w:rPr>
    </w:lvl>
    <w:lvl w:ilvl="2" w:tplc="7ECAA74A">
      <w:start w:val="1"/>
      <w:numFmt w:val="bullet"/>
      <w:lvlText w:val=""/>
      <w:lvlJc w:val="left"/>
      <w:pPr>
        <w:tabs>
          <w:tab w:val="num" w:pos="3600"/>
        </w:tabs>
        <w:ind w:left="3600" w:hanging="360"/>
      </w:pPr>
      <w:rPr>
        <w:rFonts w:ascii="Wingdings" w:hAnsi="Wingdings" w:hint="default"/>
      </w:rPr>
    </w:lvl>
    <w:lvl w:ilvl="3" w:tplc="347E1CFE" w:tentative="1">
      <w:start w:val="1"/>
      <w:numFmt w:val="bullet"/>
      <w:lvlText w:val=""/>
      <w:lvlJc w:val="left"/>
      <w:pPr>
        <w:tabs>
          <w:tab w:val="num" w:pos="4320"/>
        </w:tabs>
        <w:ind w:left="4320" w:hanging="360"/>
      </w:pPr>
      <w:rPr>
        <w:rFonts w:ascii="Symbol" w:hAnsi="Symbol" w:hint="default"/>
      </w:rPr>
    </w:lvl>
    <w:lvl w:ilvl="4" w:tplc="AE86D846" w:tentative="1">
      <w:start w:val="1"/>
      <w:numFmt w:val="bullet"/>
      <w:lvlText w:val="o"/>
      <w:lvlJc w:val="left"/>
      <w:pPr>
        <w:tabs>
          <w:tab w:val="num" w:pos="5040"/>
        </w:tabs>
        <w:ind w:left="5040" w:hanging="360"/>
      </w:pPr>
      <w:rPr>
        <w:rFonts w:ascii="Courier New" w:hAnsi="Courier New" w:cs="Courier New" w:hint="default"/>
      </w:rPr>
    </w:lvl>
    <w:lvl w:ilvl="5" w:tplc="AE74376E" w:tentative="1">
      <w:start w:val="1"/>
      <w:numFmt w:val="bullet"/>
      <w:lvlText w:val=""/>
      <w:lvlJc w:val="left"/>
      <w:pPr>
        <w:tabs>
          <w:tab w:val="num" w:pos="5760"/>
        </w:tabs>
        <w:ind w:left="5760" w:hanging="360"/>
      </w:pPr>
      <w:rPr>
        <w:rFonts w:ascii="Wingdings" w:hAnsi="Wingdings" w:hint="default"/>
      </w:rPr>
    </w:lvl>
    <w:lvl w:ilvl="6" w:tplc="C1928890" w:tentative="1">
      <w:start w:val="1"/>
      <w:numFmt w:val="bullet"/>
      <w:lvlText w:val=""/>
      <w:lvlJc w:val="left"/>
      <w:pPr>
        <w:tabs>
          <w:tab w:val="num" w:pos="6480"/>
        </w:tabs>
        <w:ind w:left="6480" w:hanging="360"/>
      </w:pPr>
      <w:rPr>
        <w:rFonts w:ascii="Symbol" w:hAnsi="Symbol" w:hint="default"/>
      </w:rPr>
    </w:lvl>
    <w:lvl w:ilvl="7" w:tplc="9A0E750C" w:tentative="1">
      <w:start w:val="1"/>
      <w:numFmt w:val="bullet"/>
      <w:lvlText w:val="o"/>
      <w:lvlJc w:val="left"/>
      <w:pPr>
        <w:tabs>
          <w:tab w:val="num" w:pos="7200"/>
        </w:tabs>
        <w:ind w:left="7200" w:hanging="360"/>
      </w:pPr>
      <w:rPr>
        <w:rFonts w:ascii="Courier New" w:hAnsi="Courier New" w:cs="Courier New" w:hint="default"/>
      </w:rPr>
    </w:lvl>
    <w:lvl w:ilvl="8" w:tplc="AB264548" w:tentative="1">
      <w:start w:val="1"/>
      <w:numFmt w:val="bullet"/>
      <w:lvlText w:val=""/>
      <w:lvlJc w:val="left"/>
      <w:pPr>
        <w:tabs>
          <w:tab w:val="num" w:pos="7920"/>
        </w:tabs>
        <w:ind w:left="7920" w:hanging="360"/>
      </w:pPr>
      <w:rPr>
        <w:rFonts w:ascii="Wingdings" w:hAnsi="Wingdings" w:hint="default"/>
      </w:rPr>
    </w:lvl>
  </w:abstractNum>
  <w:abstractNum w:abstractNumId="49" w15:restartNumberingAfterBreak="0">
    <w:nsid w:val="735A1EC0"/>
    <w:multiLevelType w:val="hybridMultilevel"/>
    <w:tmpl w:val="0A222C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79F56D98"/>
    <w:multiLevelType w:val="hybridMultilevel"/>
    <w:tmpl w:val="49DC0E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DD52100"/>
    <w:multiLevelType w:val="multilevel"/>
    <w:tmpl w:val="765E790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52" w15:restartNumberingAfterBreak="0">
    <w:nsid w:val="7E7F20B9"/>
    <w:multiLevelType w:val="singleLevel"/>
    <w:tmpl w:val="03BA4F92"/>
    <w:lvl w:ilvl="0">
      <w:start w:val="1"/>
      <w:numFmt w:val="bullet"/>
      <w:lvlText w:val=""/>
      <w:lvlJc w:val="left"/>
      <w:pPr>
        <w:tabs>
          <w:tab w:val="num" w:pos="737"/>
        </w:tabs>
        <w:ind w:left="737" w:hanging="737"/>
      </w:pPr>
      <w:rPr>
        <w:rFonts w:ascii="Symbol" w:hAnsi="Symbol" w:hint="default"/>
      </w:rPr>
    </w:lvl>
  </w:abstractNum>
  <w:abstractNum w:abstractNumId="53" w15:restartNumberingAfterBreak="0">
    <w:nsid w:val="7FA94F1D"/>
    <w:multiLevelType w:val="multilevel"/>
    <w:tmpl w:val="8690D158"/>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num w:numId="1" w16cid:durableId="526722374">
    <w:abstractNumId w:val="8"/>
  </w:num>
  <w:num w:numId="2" w16cid:durableId="95879291">
    <w:abstractNumId w:val="29"/>
  </w:num>
  <w:num w:numId="3" w16cid:durableId="683752072">
    <w:abstractNumId w:val="44"/>
  </w:num>
  <w:num w:numId="4" w16cid:durableId="1382703640">
    <w:abstractNumId w:val="44"/>
  </w:num>
  <w:num w:numId="5" w16cid:durableId="1523275133">
    <w:abstractNumId w:val="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1890809">
    <w:abstractNumId w:val="41"/>
  </w:num>
  <w:num w:numId="7" w16cid:durableId="1484734494">
    <w:abstractNumId w:val="31"/>
  </w:num>
  <w:num w:numId="8" w16cid:durableId="1361054504">
    <w:abstractNumId w:val="32"/>
  </w:num>
  <w:num w:numId="9" w16cid:durableId="1765683861">
    <w:abstractNumId w:val="42"/>
  </w:num>
  <w:num w:numId="10" w16cid:durableId="1167211333">
    <w:abstractNumId w:val="37"/>
  </w:num>
  <w:num w:numId="11" w16cid:durableId="1727026242">
    <w:abstractNumId w:val="26"/>
  </w:num>
  <w:num w:numId="12" w16cid:durableId="406339640">
    <w:abstractNumId w:val="52"/>
  </w:num>
  <w:num w:numId="13" w16cid:durableId="666598927">
    <w:abstractNumId w:val="14"/>
  </w:num>
  <w:num w:numId="14" w16cid:durableId="1638878925">
    <w:abstractNumId w:val="13"/>
  </w:num>
  <w:num w:numId="15" w16cid:durableId="1574462952">
    <w:abstractNumId w:val="24"/>
  </w:num>
  <w:num w:numId="16" w16cid:durableId="2049599569">
    <w:abstractNumId w:val="36"/>
  </w:num>
  <w:num w:numId="17" w16cid:durableId="552471916">
    <w:abstractNumId w:val="28"/>
  </w:num>
  <w:num w:numId="18" w16cid:durableId="427040183">
    <w:abstractNumId w:val="19"/>
  </w:num>
  <w:num w:numId="19" w16cid:durableId="937131366">
    <w:abstractNumId w:val="39"/>
  </w:num>
  <w:num w:numId="20" w16cid:durableId="1291059299">
    <w:abstractNumId w:val="51"/>
  </w:num>
  <w:num w:numId="21" w16cid:durableId="1907061203">
    <w:abstractNumId w:val="47"/>
  </w:num>
  <w:num w:numId="22" w16cid:durableId="2080588026">
    <w:abstractNumId w:val="15"/>
  </w:num>
  <w:num w:numId="23" w16cid:durableId="1455320764">
    <w:abstractNumId w:val="48"/>
  </w:num>
  <w:num w:numId="24" w16cid:durableId="1735852507">
    <w:abstractNumId w:val="12"/>
  </w:num>
  <w:num w:numId="25" w16cid:durableId="44722041">
    <w:abstractNumId w:val="7"/>
  </w:num>
  <w:num w:numId="26" w16cid:durableId="1472018647">
    <w:abstractNumId w:val="34"/>
  </w:num>
  <w:num w:numId="27" w16cid:durableId="589241043">
    <w:abstractNumId w:val="45"/>
  </w:num>
  <w:num w:numId="28" w16cid:durableId="339040336">
    <w:abstractNumId w:val="16"/>
  </w:num>
  <w:num w:numId="29" w16cid:durableId="1748771298">
    <w:abstractNumId w:val="27"/>
  </w:num>
  <w:num w:numId="30" w16cid:durableId="2034502209">
    <w:abstractNumId w:val="22"/>
  </w:num>
  <w:num w:numId="31" w16cid:durableId="1807777445">
    <w:abstractNumId w:val="30"/>
  </w:num>
  <w:num w:numId="32" w16cid:durableId="658460714">
    <w:abstractNumId w:val="53"/>
  </w:num>
  <w:num w:numId="33" w16cid:durableId="1745104892">
    <w:abstractNumId w:val="38"/>
  </w:num>
  <w:num w:numId="34" w16cid:durableId="2145998242">
    <w:abstractNumId w:val="20"/>
  </w:num>
  <w:num w:numId="35" w16cid:durableId="1601796517">
    <w:abstractNumId w:val="9"/>
  </w:num>
  <w:num w:numId="36" w16cid:durableId="849442321">
    <w:abstractNumId w:val="11"/>
  </w:num>
  <w:num w:numId="37" w16cid:durableId="738022597">
    <w:abstractNumId w:val="33"/>
  </w:num>
  <w:num w:numId="38" w16cid:durableId="1091003153">
    <w:abstractNumId w:val="43"/>
  </w:num>
  <w:num w:numId="39" w16cid:durableId="1287199463">
    <w:abstractNumId w:val="18"/>
  </w:num>
  <w:num w:numId="40" w16cid:durableId="751196873">
    <w:abstractNumId w:val="5"/>
  </w:num>
  <w:num w:numId="41" w16cid:durableId="1612130011">
    <w:abstractNumId w:val="4"/>
  </w:num>
  <w:num w:numId="42" w16cid:durableId="152568598">
    <w:abstractNumId w:val="6"/>
  </w:num>
  <w:num w:numId="43" w16cid:durableId="915630723">
    <w:abstractNumId w:val="3"/>
  </w:num>
  <w:num w:numId="44" w16cid:durableId="139464792">
    <w:abstractNumId w:val="2"/>
  </w:num>
  <w:num w:numId="45" w16cid:durableId="1534923668">
    <w:abstractNumId w:val="1"/>
  </w:num>
  <w:num w:numId="46" w16cid:durableId="1444810296">
    <w:abstractNumId w:val="0"/>
  </w:num>
  <w:num w:numId="47" w16cid:durableId="1624844648">
    <w:abstractNumId w:val="40"/>
  </w:num>
  <w:num w:numId="48" w16cid:durableId="498270388">
    <w:abstractNumId w:val="25"/>
  </w:num>
  <w:num w:numId="49" w16cid:durableId="347758748">
    <w:abstractNumId w:val="23"/>
  </w:num>
  <w:num w:numId="50" w16cid:durableId="120536649">
    <w:abstractNumId w:val="35"/>
  </w:num>
  <w:num w:numId="51" w16cid:durableId="308483289">
    <w:abstractNumId w:val="21"/>
  </w:num>
  <w:num w:numId="52" w16cid:durableId="347292956">
    <w:abstractNumId w:val="49"/>
  </w:num>
  <w:num w:numId="53" w16cid:durableId="831217178">
    <w:abstractNumId w:val="50"/>
  </w:num>
  <w:num w:numId="54" w16cid:durableId="2040737884">
    <w:abstractNumId w:val="10"/>
  </w:num>
  <w:num w:numId="55" w16cid:durableId="2032223768">
    <w:abstractNumId w:val="17"/>
  </w:num>
  <w:num w:numId="56" w16cid:durableId="1144618956">
    <w:abstractNumId w:val="46"/>
  </w:num>
  <w:num w:numId="57" w16cid:durableId="678510380">
    <w:abstractNumId w:val="8"/>
  </w:num>
  <w:num w:numId="58" w16cid:durableId="742457644">
    <w:abstractNumId w:val="8"/>
  </w:num>
  <w:num w:numId="59" w16cid:durableId="60256193">
    <w:abstractNumId w:val="8"/>
  </w:num>
  <w:num w:numId="60" w16cid:durableId="576551375">
    <w:abstractNumId w:val="8"/>
  </w:num>
  <w:num w:numId="61" w16cid:durableId="1377119476">
    <w:abstractNumId w:val="8"/>
  </w:num>
  <w:num w:numId="62" w16cid:durableId="56245178">
    <w:abstractNumId w:val="8"/>
  </w:num>
  <w:num w:numId="63" w16cid:durableId="154927920">
    <w:abstractNumId w:val="8"/>
  </w:num>
  <w:num w:numId="64" w16cid:durableId="1466702225">
    <w:abstractNumId w:val="8"/>
  </w:num>
  <w:num w:numId="65" w16cid:durableId="724377908">
    <w:abstractNumId w:val="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zAyMjMyMTA3tDRV0lEKTi0uzszPAykwrgUAQUHl6SwAAAA="/>
    <w:docVar w:name="DocID" w:val="6680578"/>
  </w:docVars>
  <w:rsids>
    <w:rsidRoot w:val="00CF164A"/>
    <w:rsid w:val="000005F5"/>
    <w:rsid w:val="00007446"/>
    <w:rsid w:val="00011BE0"/>
    <w:rsid w:val="0001257A"/>
    <w:rsid w:val="000159B6"/>
    <w:rsid w:val="000238F1"/>
    <w:rsid w:val="00027D1E"/>
    <w:rsid w:val="0003021B"/>
    <w:rsid w:val="00030376"/>
    <w:rsid w:val="00030696"/>
    <w:rsid w:val="00030D8D"/>
    <w:rsid w:val="00032BC1"/>
    <w:rsid w:val="00033B24"/>
    <w:rsid w:val="00033C32"/>
    <w:rsid w:val="00036BBD"/>
    <w:rsid w:val="000370CB"/>
    <w:rsid w:val="00040085"/>
    <w:rsid w:val="0004263E"/>
    <w:rsid w:val="00045D4A"/>
    <w:rsid w:val="00045EF3"/>
    <w:rsid w:val="000501A3"/>
    <w:rsid w:val="000509D0"/>
    <w:rsid w:val="00050E36"/>
    <w:rsid w:val="00055B38"/>
    <w:rsid w:val="00055FA2"/>
    <w:rsid w:val="00056222"/>
    <w:rsid w:val="00056BCA"/>
    <w:rsid w:val="00056DD9"/>
    <w:rsid w:val="0005733C"/>
    <w:rsid w:val="000573A6"/>
    <w:rsid w:val="00061101"/>
    <w:rsid w:val="00064238"/>
    <w:rsid w:val="00064BFF"/>
    <w:rsid w:val="00064C1F"/>
    <w:rsid w:val="000668E8"/>
    <w:rsid w:val="00067A08"/>
    <w:rsid w:val="00067C39"/>
    <w:rsid w:val="00067C6A"/>
    <w:rsid w:val="00070A03"/>
    <w:rsid w:val="00071295"/>
    <w:rsid w:val="00071554"/>
    <w:rsid w:val="00071A7C"/>
    <w:rsid w:val="00072CE7"/>
    <w:rsid w:val="000734BB"/>
    <w:rsid w:val="000744DD"/>
    <w:rsid w:val="00074A08"/>
    <w:rsid w:val="00074C98"/>
    <w:rsid w:val="000758AC"/>
    <w:rsid w:val="00080E89"/>
    <w:rsid w:val="000813CC"/>
    <w:rsid w:val="0008318C"/>
    <w:rsid w:val="00087FBB"/>
    <w:rsid w:val="00093CA2"/>
    <w:rsid w:val="000954E4"/>
    <w:rsid w:val="00095776"/>
    <w:rsid w:val="000967D5"/>
    <w:rsid w:val="000A563E"/>
    <w:rsid w:val="000A6515"/>
    <w:rsid w:val="000B0721"/>
    <w:rsid w:val="000B0FC7"/>
    <w:rsid w:val="000B47D2"/>
    <w:rsid w:val="000B4F06"/>
    <w:rsid w:val="000B747D"/>
    <w:rsid w:val="000C089C"/>
    <w:rsid w:val="000C108C"/>
    <w:rsid w:val="000C2C8E"/>
    <w:rsid w:val="000C7CBE"/>
    <w:rsid w:val="000D0574"/>
    <w:rsid w:val="000D0E8C"/>
    <w:rsid w:val="000D14D1"/>
    <w:rsid w:val="000D288D"/>
    <w:rsid w:val="000D36FF"/>
    <w:rsid w:val="000D3BA9"/>
    <w:rsid w:val="000E160D"/>
    <w:rsid w:val="000E242C"/>
    <w:rsid w:val="000E24B7"/>
    <w:rsid w:val="000E5462"/>
    <w:rsid w:val="000E7294"/>
    <w:rsid w:val="000E762B"/>
    <w:rsid w:val="000F213D"/>
    <w:rsid w:val="000F2DC0"/>
    <w:rsid w:val="000F3C33"/>
    <w:rsid w:val="000F5978"/>
    <w:rsid w:val="000F764D"/>
    <w:rsid w:val="000F76F6"/>
    <w:rsid w:val="00100641"/>
    <w:rsid w:val="00102675"/>
    <w:rsid w:val="00103BB6"/>
    <w:rsid w:val="0010473C"/>
    <w:rsid w:val="0011053F"/>
    <w:rsid w:val="00110FAF"/>
    <w:rsid w:val="00112D0E"/>
    <w:rsid w:val="00115281"/>
    <w:rsid w:val="0011703E"/>
    <w:rsid w:val="00122681"/>
    <w:rsid w:val="00123098"/>
    <w:rsid w:val="0013020C"/>
    <w:rsid w:val="00130A23"/>
    <w:rsid w:val="00131B63"/>
    <w:rsid w:val="001322FA"/>
    <w:rsid w:val="00134F75"/>
    <w:rsid w:val="0013694E"/>
    <w:rsid w:val="00137D31"/>
    <w:rsid w:val="00137FF4"/>
    <w:rsid w:val="001408EA"/>
    <w:rsid w:val="001448F0"/>
    <w:rsid w:val="00152096"/>
    <w:rsid w:val="001528D0"/>
    <w:rsid w:val="00153D05"/>
    <w:rsid w:val="001545ED"/>
    <w:rsid w:val="00154E23"/>
    <w:rsid w:val="001561B3"/>
    <w:rsid w:val="00157EF7"/>
    <w:rsid w:val="00160916"/>
    <w:rsid w:val="00162A76"/>
    <w:rsid w:val="001630E6"/>
    <w:rsid w:val="00163217"/>
    <w:rsid w:val="00165AB1"/>
    <w:rsid w:val="00166BC3"/>
    <w:rsid w:val="00172798"/>
    <w:rsid w:val="00172B7D"/>
    <w:rsid w:val="0017534A"/>
    <w:rsid w:val="0017666D"/>
    <w:rsid w:val="00181087"/>
    <w:rsid w:val="00182787"/>
    <w:rsid w:val="0018370F"/>
    <w:rsid w:val="0018652D"/>
    <w:rsid w:val="00186D05"/>
    <w:rsid w:val="0019177D"/>
    <w:rsid w:val="00192524"/>
    <w:rsid w:val="0019403A"/>
    <w:rsid w:val="0019590E"/>
    <w:rsid w:val="00197A77"/>
    <w:rsid w:val="001A0860"/>
    <w:rsid w:val="001A18BC"/>
    <w:rsid w:val="001A1F0C"/>
    <w:rsid w:val="001A274B"/>
    <w:rsid w:val="001A324A"/>
    <w:rsid w:val="001A3807"/>
    <w:rsid w:val="001A5924"/>
    <w:rsid w:val="001A63F9"/>
    <w:rsid w:val="001A741A"/>
    <w:rsid w:val="001A743A"/>
    <w:rsid w:val="001B1543"/>
    <w:rsid w:val="001B1D85"/>
    <w:rsid w:val="001B1D94"/>
    <w:rsid w:val="001B33D5"/>
    <w:rsid w:val="001B3872"/>
    <w:rsid w:val="001B4EB0"/>
    <w:rsid w:val="001B56E9"/>
    <w:rsid w:val="001C4BE6"/>
    <w:rsid w:val="001D0042"/>
    <w:rsid w:val="001D2E9D"/>
    <w:rsid w:val="001D2F43"/>
    <w:rsid w:val="001D3457"/>
    <w:rsid w:val="001D5B19"/>
    <w:rsid w:val="001D5FD6"/>
    <w:rsid w:val="001E03F4"/>
    <w:rsid w:val="001E06B4"/>
    <w:rsid w:val="001E09F3"/>
    <w:rsid w:val="001E143B"/>
    <w:rsid w:val="001E2A18"/>
    <w:rsid w:val="001E4F30"/>
    <w:rsid w:val="001E696E"/>
    <w:rsid w:val="001E76AD"/>
    <w:rsid w:val="001F06F9"/>
    <w:rsid w:val="001F0D4A"/>
    <w:rsid w:val="001F52E1"/>
    <w:rsid w:val="001F58FE"/>
    <w:rsid w:val="001F6952"/>
    <w:rsid w:val="001F79BB"/>
    <w:rsid w:val="00202C86"/>
    <w:rsid w:val="0020450F"/>
    <w:rsid w:val="002061C5"/>
    <w:rsid w:val="00206C13"/>
    <w:rsid w:val="00206D0E"/>
    <w:rsid w:val="0021188E"/>
    <w:rsid w:val="00211A46"/>
    <w:rsid w:val="00212255"/>
    <w:rsid w:val="00214439"/>
    <w:rsid w:val="0021669B"/>
    <w:rsid w:val="00217B2A"/>
    <w:rsid w:val="00220216"/>
    <w:rsid w:val="0022036A"/>
    <w:rsid w:val="00221BFF"/>
    <w:rsid w:val="00222505"/>
    <w:rsid w:val="00223839"/>
    <w:rsid w:val="00230462"/>
    <w:rsid w:val="002307FE"/>
    <w:rsid w:val="00230C6B"/>
    <w:rsid w:val="0023146C"/>
    <w:rsid w:val="00232EAA"/>
    <w:rsid w:val="00233152"/>
    <w:rsid w:val="00233ACB"/>
    <w:rsid w:val="00233C09"/>
    <w:rsid w:val="0023463D"/>
    <w:rsid w:val="00234E81"/>
    <w:rsid w:val="0023509A"/>
    <w:rsid w:val="002376AB"/>
    <w:rsid w:val="00242774"/>
    <w:rsid w:val="00244800"/>
    <w:rsid w:val="0024588E"/>
    <w:rsid w:val="00246CD3"/>
    <w:rsid w:val="0024792D"/>
    <w:rsid w:val="00250A84"/>
    <w:rsid w:val="00251015"/>
    <w:rsid w:val="00251498"/>
    <w:rsid w:val="002519D8"/>
    <w:rsid w:val="00252309"/>
    <w:rsid w:val="00264B3D"/>
    <w:rsid w:val="00265FBB"/>
    <w:rsid w:val="00266885"/>
    <w:rsid w:val="00273A57"/>
    <w:rsid w:val="0027422A"/>
    <w:rsid w:val="00276CC4"/>
    <w:rsid w:val="002773DD"/>
    <w:rsid w:val="00280457"/>
    <w:rsid w:val="002807BB"/>
    <w:rsid w:val="00282E52"/>
    <w:rsid w:val="0028358C"/>
    <w:rsid w:val="00286BC3"/>
    <w:rsid w:val="002870AE"/>
    <w:rsid w:val="002924F4"/>
    <w:rsid w:val="002928B7"/>
    <w:rsid w:val="00293A4C"/>
    <w:rsid w:val="002957B1"/>
    <w:rsid w:val="00297B80"/>
    <w:rsid w:val="002A0AD9"/>
    <w:rsid w:val="002A0C0A"/>
    <w:rsid w:val="002A1546"/>
    <w:rsid w:val="002A26AC"/>
    <w:rsid w:val="002A45F5"/>
    <w:rsid w:val="002A5DFA"/>
    <w:rsid w:val="002A6AA4"/>
    <w:rsid w:val="002A7EA9"/>
    <w:rsid w:val="002B2C85"/>
    <w:rsid w:val="002B4584"/>
    <w:rsid w:val="002C203A"/>
    <w:rsid w:val="002C227E"/>
    <w:rsid w:val="002C281D"/>
    <w:rsid w:val="002C2939"/>
    <w:rsid w:val="002C3A4D"/>
    <w:rsid w:val="002C58E4"/>
    <w:rsid w:val="002D20A7"/>
    <w:rsid w:val="002D383D"/>
    <w:rsid w:val="002D5630"/>
    <w:rsid w:val="002D615B"/>
    <w:rsid w:val="002D711E"/>
    <w:rsid w:val="002E0B8D"/>
    <w:rsid w:val="002E0BA0"/>
    <w:rsid w:val="002E132A"/>
    <w:rsid w:val="002E32BA"/>
    <w:rsid w:val="002E3625"/>
    <w:rsid w:val="002E3C1C"/>
    <w:rsid w:val="002E44C2"/>
    <w:rsid w:val="002E4777"/>
    <w:rsid w:val="002E71AE"/>
    <w:rsid w:val="002F0360"/>
    <w:rsid w:val="002F43AB"/>
    <w:rsid w:val="002F50F6"/>
    <w:rsid w:val="002F6140"/>
    <w:rsid w:val="003012A3"/>
    <w:rsid w:val="0030171B"/>
    <w:rsid w:val="00302261"/>
    <w:rsid w:val="00302665"/>
    <w:rsid w:val="0030447B"/>
    <w:rsid w:val="0030698B"/>
    <w:rsid w:val="0030767B"/>
    <w:rsid w:val="00310541"/>
    <w:rsid w:val="003114E8"/>
    <w:rsid w:val="00314F3B"/>
    <w:rsid w:val="00317F42"/>
    <w:rsid w:val="00320B60"/>
    <w:rsid w:val="00321B0B"/>
    <w:rsid w:val="00322850"/>
    <w:rsid w:val="00324DDE"/>
    <w:rsid w:val="00325A15"/>
    <w:rsid w:val="00327CC7"/>
    <w:rsid w:val="00332B7D"/>
    <w:rsid w:val="003344A3"/>
    <w:rsid w:val="003350BB"/>
    <w:rsid w:val="00335387"/>
    <w:rsid w:val="00340203"/>
    <w:rsid w:val="003454E8"/>
    <w:rsid w:val="00345A3A"/>
    <w:rsid w:val="003477FD"/>
    <w:rsid w:val="00350CAA"/>
    <w:rsid w:val="0035342A"/>
    <w:rsid w:val="00353734"/>
    <w:rsid w:val="003549A6"/>
    <w:rsid w:val="00354CAC"/>
    <w:rsid w:val="00361376"/>
    <w:rsid w:val="00361527"/>
    <w:rsid w:val="003643DF"/>
    <w:rsid w:val="00364852"/>
    <w:rsid w:val="00364DFC"/>
    <w:rsid w:val="003666D6"/>
    <w:rsid w:val="003669FD"/>
    <w:rsid w:val="00367FF8"/>
    <w:rsid w:val="00370B27"/>
    <w:rsid w:val="00371771"/>
    <w:rsid w:val="00371F71"/>
    <w:rsid w:val="0037370B"/>
    <w:rsid w:val="00373F4E"/>
    <w:rsid w:val="003776CD"/>
    <w:rsid w:val="00384335"/>
    <w:rsid w:val="003851F2"/>
    <w:rsid w:val="00385F5D"/>
    <w:rsid w:val="00390B17"/>
    <w:rsid w:val="00392FAB"/>
    <w:rsid w:val="00396535"/>
    <w:rsid w:val="00397287"/>
    <w:rsid w:val="003A218F"/>
    <w:rsid w:val="003A309B"/>
    <w:rsid w:val="003A5238"/>
    <w:rsid w:val="003A6596"/>
    <w:rsid w:val="003A65FB"/>
    <w:rsid w:val="003A79CD"/>
    <w:rsid w:val="003B0391"/>
    <w:rsid w:val="003B1E94"/>
    <w:rsid w:val="003B44CA"/>
    <w:rsid w:val="003B49F1"/>
    <w:rsid w:val="003C0477"/>
    <w:rsid w:val="003C0772"/>
    <w:rsid w:val="003C1472"/>
    <w:rsid w:val="003C14DC"/>
    <w:rsid w:val="003C1C29"/>
    <w:rsid w:val="003C391A"/>
    <w:rsid w:val="003C52CA"/>
    <w:rsid w:val="003C5F1D"/>
    <w:rsid w:val="003C5F7F"/>
    <w:rsid w:val="003C7878"/>
    <w:rsid w:val="003D2974"/>
    <w:rsid w:val="003D4D4E"/>
    <w:rsid w:val="003D58F7"/>
    <w:rsid w:val="003D7A82"/>
    <w:rsid w:val="003E089E"/>
    <w:rsid w:val="003E2BBD"/>
    <w:rsid w:val="003E32BC"/>
    <w:rsid w:val="003E3B86"/>
    <w:rsid w:val="003E4CF6"/>
    <w:rsid w:val="003F0B1D"/>
    <w:rsid w:val="003F1B85"/>
    <w:rsid w:val="003F284E"/>
    <w:rsid w:val="003F30D8"/>
    <w:rsid w:val="003F4A8F"/>
    <w:rsid w:val="003F5196"/>
    <w:rsid w:val="00401788"/>
    <w:rsid w:val="00405073"/>
    <w:rsid w:val="004072AB"/>
    <w:rsid w:val="0041016C"/>
    <w:rsid w:val="00410F0B"/>
    <w:rsid w:val="004120AE"/>
    <w:rsid w:val="00414817"/>
    <w:rsid w:val="00415F37"/>
    <w:rsid w:val="0041627F"/>
    <w:rsid w:val="0041785F"/>
    <w:rsid w:val="00420839"/>
    <w:rsid w:val="00421636"/>
    <w:rsid w:val="00421849"/>
    <w:rsid w:val="0042305F"/>
    <w:rsid w:val="00425E94"/>
    <w:rsid w:val="004273DF"/>
    <w:rsid w:val="00431005"/>
    <w:rsid w:val="004323BB"/>
    <w:rsid w:val="00434885"/>
    <w:rsid w:val="00435522"/>
    <w:rsid w:val="00436A2D"/>
    <w:rsid w:val="00443000"/>
    <w:rsid w:val="00451228"/>
    <w:rsid w:val="0045185B"/>
    <w:rsid w:val="00452744"/>
    <w:rsid w:val="00457A1A"/>
    <w:rsid w:val="00460482"/>
    <w:rsid w:val="00460CDB"/>
    <w:rsid w:val="00464F52"/>
    <w:rsid w:val="00466B4C"/>
    <w:rsid w:val="00466D8B"/>
    <w:rsid w:val="00467C5A"/>
    <w:rsid w:val="0047095B"/>
    <w:rsid w:val="00471850"/>
    <w:rsid w:val="00473298"/>
    <w:rsid w:val="00475F8B"/>
    <w:rsid w:val="004814CB"/>
    <w:rsid w:val="0048227A"/>
    <w:rsid w:val="00487365"/>
    <w:rsid w:val="004903AD"/>
    <w:rsid w:val="0049510D"/>
    <w:rsid w:val="004A1BE1"/>
    <w:rsid w:val="004A5508"/>
    <w:rsid w:val="004A7D87"/>
    <w:rsid w:val="004B0BF6"/>
    <w:rsid w:val="004B4B29"/>
    <w:rsid w:val="004B4C62"/>
    <w:rsid w:val="004B67C0"/>
    <w:rsid w:val="004C06E2"/>
    <w:rsid w:val="004C286E"/>
    <w:rsid w:val="004C37F5"/>
    <w:rsid w:val="004C5311"/>
    <w:rsid w:val="004C55F5"/>
    <w:rsid w:val="004C584A"/>
    <w:rsid w:val="004C5FE1"/>
    <w:rsid w:val="004D01EC"/>
    <w:rsid w:val="004D1ABC"/>
    <w:rsid w:val="004D1C13"/>
    <w:rsid w:val="004D4BF8"/>
    <w:rsid w:val="004D5630"/>
    <w:rsid w:val="004D5741"/>
    <w:rsid w:val="004D6250"/>
    <w:rsid w:val="004D6616"/>
    <w:rsid w:val="004E08DB"/>
    <w:rsid w:val="004E1C22"/>
    <w:rsid w:val="004E271B"/>
    <w:rsid w:val="004E4381"/>
    <w:rsid w:val="004E4761"/>
    <w:rsid w:val="004E5377"/>
    <w:rsid w:val="004E760F"/>
    <w:rsid w:val="004F07BD"/>
    <w:rsid w:val="004F08C9"/>
    <w:rsid w:val="004F0CE9"/>
    <w:rsid w:val="004F26E7"/>
    <w:rsid w:val="004F2C69"/>
    <w:rsid w:val="004F4D39"/>
    <w:rsid w:val="004F56DF"/>
    <w:rsid w:val="004F608B"/>
    <w:rsid w:val="00500D3E"/>
    <w:rsid w:val="005029B8"/>
    <w:rsid w:val="005033C1"/>
    <w:rsid w:val="005037EF"/>
    <w:rsid w:val="005057F4"/>
    <w:rsid w:val="00506F0D"/>
    <w:rsid w:val="0050770E"/>
    <w:rsid w:val="00507D89"/>
    <w:rsid w:val="00507D8C"/>
    <w:rsid w:val="00514988"/>
    <w:rsid w:val="005154EA"/>
    <w:rsid w:val="00520AA7"/>
    <w:rsid w:val="00522D9C"/>
    <w:rsid w:val="005231B2"/>
    <w:rsid w:val="00523DE6"/>
    <w:rsid w:val="005248F1"/>
    <w:rsid w:val="00524900"/>
    <w:rsid w:val="005254E7"/>
    <w:rsid w:val="0052680B"/>
    <w:rsid w:val="00527474"/>
    <w:rsid w:val="00530B2E"/>
    <w:rsid w:val="00532E47"/>
    <w:rsid w:val="005336C7"/>
    <w:rsid w:val="00533E7E"/>
    <w:rsid w:val="00534FD1"/>
    <w:rsid w:val="00541C1F"/>
    <w:rsid w:val="0054224B"/>
    <w:rsid w:val="005432EA"/>
    <w:rsid w:val="00543B0B"/>
    <w:rsid w:val="00544430"/>
    <w:rsid w:val="0055066E"/>
    <w:rsid w:val="00550941"/>
    <w:rsid w:val="0055247F"/>
    <w:rsid w:val="0055292B"/>
    <w:rsid w:val="005607A4"/>
    <w:rsid w:val="0056100E"/>
    <w:rsid w:val="00562D88"/>
    <w:rsid w:val="005653C4"/>
    <w:rsid w:val="00571F90"/>
    <w:rsid w:val="00572F2A"/>
    <w:rsid w:val="00573BD9"/>
    <w:rsid w:val="0057414B"/>
    <w:rsid w:val="00575078"/>
    <w:rsid w:val="00575F3C"/>
    <w:rsid w:val="0058030D"/>
    <w:rsid w:val="00580903"/>
    <w:rsid w:val="0058277F"/>
    <w:rsid w:val="00590218"/>
    <w:rsid w:val="00593B30"/>
    <w:rsid w:val="00593BF3"/>
    <w:rsid w:val="00594476"/>
    <w:rsid w:val="00595DDD"/>
    <w:rsid w:val="00595FF1"/>
    <w:rsid w:val="0059674A"/>
    <w:rsid w:val="005969DF"/>
    <w:rsid w:val="005A3166"/>
    <w:rsid w:val="005A35A5"/>
    <w:rsid w:val="005A6572"/>
    <w:rsid w:val="005A657A"/>
    <w:rsid w:val="005A6C05"/>
    <w:rsid w:val="005A74CD"/>
    <w:rsid w:val="005A7E6A"/>
    <w:rsid w:val="005B1987"/>
    <w:rsid w:val="005B1E04"/>
    <w:rsid w:val="005B45DA"/>
    <w:rsid w:val="005B54D5"/>
    <w:rsid w:val="005B5986"/>
    <w:rsid w:val="005B739B"/>
    <w:rsid w:val="005C050A"/>
    <w:rsid w:val="005C08D1"/>
    <w:rsid w:val="005C16A4"/>
    <w:rsid w:val="005C1BBD"/>
    <w:rsid w:val="005C542F"/>
    <w:rsid w:val="005C7243"/>
    <w:rsid w:val="005D0AF0"/>
    <w:rsid w:val="005D45D8"/>
    <w:rsid w:val="005D6878"/>
    <w:rsid w:val="005D6885"/>
    <w:rsid w:val="005D6949"/>
    <w:rsid w:val="005D7C03"/>
    <w:rsid w:val="005E2FE9"/>
    <w:rsid w:val="005E4A0E"/>
    <w:rsid w:val="005E6552"/>
    <w:rsid w:val="005E74F3"/>
    <w:rsid w:val="005F0096"/>
    <w:rsid w:val="005F1A42"/>
    <w:rsid w:val="005F3042"/>
    <w:rsid w:val="005F45B8"/>
    <w:rsid w:val="005F48EB"/>
    <w:rsid w:val="005F6C6A"/>
    <w:rsid w:val="005F7A05"/>
    <w:rsid w:val="006007E3"/>
    <w:rsid w:val="0060167C"/>
    <w:rsid w:val="006029F0"/>
    <w:rsid w:val="0060301E"/>
    <w:rsid w:val="00603D04"/>
    <w:rsid w:val="006068D8"/>
    <w:rsid w:val="00606DF6"/>
    <w:rsid w:val="00610126"/>
    <w:rsid w:val="0061224E"/>
    <w:rsid w:val="0061271D"/>
    <w:rsid w:val="00621224"/>
    <w:rsid w:val="00623D96"/>
    <w:rsid w:val="00625056"/>
    <w:rsid w:val="00626140"/>
    <w:rsid w:val="006267F4"/>
    <w:rsid w:val="00630B03"/>
    <w:rsid w:val="00631640"/>
    <w:rsid w:val="00631B38"/>
    <w:rsid w:val="006329EB"/>
    <w:rsid w:val="00632A07"/>
    <w:rsid w:val="00634102"/>
    <w:rsid w:val="00634227"/>
    <w:rsid w:val="00636876"/>
    <w:rsid w:val="006444F9"/>
    <w:rsid w:val="006445E4"/>
    <w:rsid w:val="006465D4"/>
    <w:rsid w:val="00651BA7"/>
    <w:rsid w:val="00652AB7"/>
    <w:rsid w:val="00653C3B"/>
    <w:rsid w:val="00654D02"/>
    <w:rsid w:val="00656FB7"/>
    <w:rsid w:val="00661B58"/>
    <w:rsid w:val="00665E2B"/>
    <w:rsid w:val="006718CE"/>
    <w:rsid w:val="006741B8"/>
    <w:rsid w:val="00677AF2"/>
    <w:rsid w:val="00681702"/>
    <w:rsid w:val="006821C7"/>
    <w:rsid w:val="00682469"/>
    <w:rsid w:val="00683208"/>
    <w:rsid w:val="006834F5"/>
    <w:rsid w:val="00687EDA"/>
    <w:rsid w:val="006906C6"/>
    <w:rsid w:val="00691DF2"/>
    <w:rsid w:val="00695081"/>
    <w:rsid w:val="006951B2"/>
    <w:rsid w:val="00696296"/>
    <w:rsid w:val="00696AA2"/>
    <w:rsid w:val="00697408"/>
    <w:rsid w:val="006A04DF"/>
    <w:rsid w:val="006A32B3"/>
    <w:rsid w:val="006A3A30"/>
    <w:rsid w:val="006A5E79"/>
    <w:rsid w:val="006A771E"/>
    <w:rsid w:val="006B25D3"/>
    <w:rsid w:val="006B3385"/>
    <w:rsid w:val="006B4C8A"/>
    <w:rsid w:val="006B5330"/>
    <w:rsid w:val="006C0922"/>
    <w:rsid w:val="006C1428"/>
    <w:rsid w:val="006C383F"/>
    <w:rsid w:val="006D00C2"/>
    <w:rsid w:val="006D4C5E"/>
    <w:rsid w:val="006D5ADC"/>
    <w:rsid w:val="006D697F"/>
    <w:rsid w:val="006D6F72"/>
    <w:rsid w:val="006D7EBD"/>
    <w:rsid w:val="006E1F3F"/>
    <w:rsid w:val="006E4F28"/>
    <w:rsid w:val="006F322B"/>
    <w:rsid w:val="006F435C"/>
    <w:rsid w:val="006F7065"/>
    <w:rsid w:val="007042CE"/>
    <w:rsid w:val="007045BF"/>
    <w:rsid w:val="00704FA2"/>
    <w:rsid w:val="007063A7"/>
    <w:rsid w:val="00713494"/>
    <w:rsid w:val="00714A1E"/>
    <w:rsid w:val="00716AAE"/>
    <w:rsid w:val="00716B61"/>
    <w:rsid w:val="007172E2"/>
    <w:rsid w:val="00717E27"/>
    <w:rsid w:val="0072201A"/>
    <w:rsid w:val="0072279A"/>
    <w:rsid w:val="00723BDA"/>
    <w:rsid w:val="00723F48"/>
    <w:rsid w:val="007246B1"/>
    <w:rsid w:val="00725199"/>
    <w:rsid w:val="0072572E"/>
    <w:rsid w:val="0072629C"/>
    <w:rsid w:val="00727E8F"/>
    <w:rsid w:val="00730EFB"/>
    <w:rsid w:val="00731188"/>
    <w:rsid w:val="00732084"/>
    <w:rsid w:val="007356D7"/>
    <w:rsid w:val="00736551"/>
    <w:rsid w:val="00736BC7"/>
    <w:rsid w:val="0074286E"/>
    <w:rsid w:val="00744070"/>
    <w:rsid w:val="00744E7D"/>
    <w:rsid w:val="00745803"/>
    <w:rsid w:val="0074680C"/>
    <w:rsid w:val="00751B5F"/>
    <w:rsid w:val="00752EBF"/>
    <w:rsid w:val="00753FDD"/>
    <w:rsid w:val="007547C0"/>
    <w:rsid w:val="00755D16"/>
    <w:rsid w:val="00756730"/>
    <w:rsid w:val="00756B94"/>
    <w:rsid w:val="007573EA"/>
    <w:rsid w:val="00757551"/>
    <w:rsid w:val="007616F6"/>
    <w:rsid w:val="007618F6"/>
    <w:rsid w:val="007630F5"/>
    <w:rsid w:val="007640FF"/>
    <w:rsid w:val="007657EE"/>
    <w:rsid w:val="00766603"/>
    <w:rsid w:val="00766C4E"/>
    <w:rsid w:val="00773F83"/>
    <w:rsid w:val="00777D2B"/>
    <w:rsid w:val="007819B4"/>
    <w:rsid w:val="00782A63"/>
    <w:rsid w:val="007837B7"/>
    <w:rsid w:val="007850E3"/>
    <w:rsid w:val="00786589"/>
    <w:rsid w:val="00786660"/>
    <w:rsid w:val="00786832"/>
    <w:rsid w:val="007869EA"/>
    <w:rsid w:val="00786F18"/>
    <w:rsid w:val="0078790B"/>
    <w:rsid w:val="00790253"/>
    <w:rsid w:val="007925FB"/>
    <w:rsid w:val="007941B9"/>
    <w:rsid w:val="0079795B"/>
    <w:rsid w:val="00797B46"/>
    <w:rsid w:val="007A0901"/>
    <w:rsid w:val="007A0A35"/>
    <w:rsid w:val="007A0A3E"/>
    <w:rsid w:val="007A20E0"/>
    <w:rsid w:val="007A2CE5"/>
    <w:rsid w:val="007A5200"/>
    <w:rsid w:val="007A64C0"/>
    <w:rsid w:val="007A6835"/>
    <w:rsid w:val="007B03F4"/>
    <w:rsid w:val="007B14CB"/>
    <w:rsid w:val="007B1959"/>
    <w:rsid w:val="007B1CF0"/>
    <w:rsid w:val="007B2275"/>
    <w:rsid w:val="007B5DC1"/>
    <w:rsid w:val="007B5FE0"/>
    <w:rsid w:val="007C15A0"/>
    <w:rsid w:val="007C1BE0"/>
    <w:rsid w:val="007C1DA1"/>
    <w:rsid w:val="007C2A5D"/>
    <w:rsid w:val="007C37D9"/>
    <w:rsid w:val="007C483B"/>
    <w:rsid w:val="007C4B26"/>
    <w:rsid w:val="007C5C95"/>
    <w:rsid w:val="007C6A44"/>
    <w:rsid w:val="007C6C9D"/>
    <w:rsid w:val="007C6E4B"/>
    <w:rsid w:val="007C7936"/>
    <w:rsid w:val="007D0BCD"/>
    <w:rsid w:val="007D0E57"/>
    <w:rsid w:val="007D1AF7"/>
    <w:rsid w:val="007D1DF6"/>
    <w:rsid w:val="007D4B89"/>
    <w:rsid w:val="007D628E"/>
    <w:rsid w:val="007E0776"/>
    <w:rsid w:val="007E1018"/>
    <w:rsid w:val="007E2397"/>
    <w:rsid w:val="007E32C1"/>
    <w:rsid w:val="007E3A8C"/>
    <w:rsid w:val="007E45DA"/>
    <w:rsid w:val="007E478B"/>
    <w:rsid w:val="007E6231"/>
    <w:rsid w:val="007F15EA"/>
    <w:rsid w:val="007F2477"/>
    <w:rsid w:val="007F32F2"/>
    <w:rsid w:val="007F775B"/>
    <w:rsid w:val="00801156"/>
    <w:rsid w:val="00801766"/>
    <w:rsid w:val="00803E52"/>
    <w:rsid w:val="00804E94"/>
    <w:rsid w:val="00807093"/>
    <w:rsid w:val="00810581"/>
    <w:rsid w:val="008105CC"/>
    <w:rsid w:val="008107DD"/>
    <w:rsid w:val="0081145A"/>
    <w:rsid w:val="00811A82"/>
    <w:rsid w:val="00815959"/>
    <w:rsid w:val="00816C54"/>
    <w:rsid w:val="00820FCA"/>
    <w:rsid w:val="00821789"/>
    <w:rsid w:val="00821EC2"/>
    <w:rsid w:val="00822400"/>
    <w:rsid w:val="0082297B"/>
    <w:rsid w:val="00833AA9"/>
    <w:rsid w:val="00833D4C"/>
    <w:rsid w:val="008364D6"/>
    <w:rsid w:val="0083746F"/>
    <w:rsid w:val="00837CED"/>
    <w:rsid w:val="00840A4F"/>
    <w:rsid w:val="00840F3F"/>
    <w:rsid w:val="00843196"/>
    <w:rsid w:val="00843F14"/>
    <w:rsid w:val="008441EC"/>
    <w:rsid w:val="00846D74"/>
    <w:rsid w:val="0085349F"/>
    <w:rsid w:val="00856028"/>
    <w:rsid w:val="00856350"/>
    <w:rsid w:val="00860E71"/>
    <w:rsid w:val="00861FE2"/>
    <w:rsid w:val="00863542"/>
    <w:rsid w:val="00864356"/>
    <w:rsid w:val="00864D0A"/>
    <w:rsid w:val="00866ABA"/>
    <w:rsid w:val="008712F6"/>
    <w:rsid w:val="00872EC6"/>
    <w:rsid w:val="008736CA"/>
    <w:rsid w:val="008741F8"/>
    <w:rsid w:val="00877220"/>
    <w:rsid w:val="008818C9"/>
    <w:rsid w:val="0088214D"/>
    <w:rsid w:val="00882D52"/>
    <w:rsid w:val="008835F6"/>
    <w:rsid w:val="00883649"/>
    <w:rsid w:val="0088510A"/>
    <w:rsid w:val="008854B0"/>
    <w:rsid w:val="0088692C"/>
    <w:rsid w:val="0088699A"/>
    <w:rsid w:val="00890F62"/>
    <w:rsid w:val="008967ED"/>
    <w:rsid w:val="008A09BD"/>
    <w:rsid w:val="008A181B"/>
    <w:rsid w:val="008A2D8F"/>
    <w:rsid w:val="008A6117"/>
    <w:rsid w:val="008A645B"/>
    <w:rsid w:val="008A6A9B"/>
    <w:rsid w:val="008A6FD5"/>
    <w:rsid w:val="008B0BD2"/>
    <w:rsid w:val="008B228F"/>
    <w:rsid w:val="008B39CE"/>
    <w:rsid w:val="008B59A2"/>
    <w:rsid w:val="008B63F1"/>
    <w:rsid w:val="008C021D"/>
    <w:rsid w:val="008C1161"/>
    <w:rsid w:val="008C1CC2"/>
    <w:rsid w:val="008C2F09"/>
    <w:rsid w:val="008C7231"/>
    <w:rsid w:val="008C73DC"/>
    <w:rsid w:val="008D2788"/>
    <w:rsid w:val="008D42CA"/>
    <w:rsid w:val="008D6A1D"/>
    <w:rsid w:val="008D6FA4"/>
    <w:rsid w:val="008D7C57"/>
    <w:rsid w:val="008E3F18"/>
    <w:rsid w:val="008E5CD2"/>
    <w:rsid w:val="008E6A0D"/>
    <w:rsid w:val="008E768C"/>
    <w:rsid w:val="008F0ECD"/>
    <w:rsid w:val="008F3229"/>
    <w:rsid w:val="008F345B"/>
    <w:rsid w:val="008F4491"/>
    <w:rsid w:val="008F4737"/>
    <w:rsid w:val="008F644A"/>
    <w:rsid w:val="008F7911"/>
    <w:rsid w:val="009020A2"/>
    <w:rsid w:val="009059AA"/>
    <w:rsid w:val="00905D6D"/>
    <w:rsid w:val="00906056"/>
    <w:rsid w:val="00907ED5"/>
    <w:rsid w:val="00912289"/>
    <w:rsid w:val="009123A7"/>
    <w:rsid w:val="009138B3"/>
    <w:rsid w:val="00915EDC"/>
    <w:rsid w:val="0092238C"/>
    <w:rsid w:val="00922CF6"/>
    <w:rsid w:val="00924471"/>
    <w:rsid w:val="00930854"/>
    <w:rsid w:val="00930A88"/>
    <w:rsid w:val="009335E7"/>
    <w:rsid w:val="0093437C"/>
    <w:rsid w:val="009351CA"/>
    <w:rsid w:val="00937CAC"/>
    <w:rsid w:val="0094033F"/>
    <w:rsid w:val="0094248F"/>
    <w:rsid w:val="00944DD2"/>
    <w:rsid w:val="00954408"/>
    <w:rsid w:val="00960A7A"/>
    <w:rsid w:val="00961947"/>
    <w:rsid w:val="00962492"/>
    <w:rsid w:val="00964972"/>
    <w:rsid w:val="009652D3"/>
    <w:rsid w:val="00967004"/>
    <w:rsid w:val="00970472"/>
    <w:rsid w:val="0097095E"/>
    <w:rsid w:val="00971944"/>
    <w:rsid w:val="009721BC"/>
    <w:rsid w:val="009739A1"/>
    <w:rsid w:val="00973DB7"/>
    <w:rsid w:val="00974F81"/>
    <w:rsid w:val="009754BD"/>
    <w:rsid w:val="00975A9A"/>
    <w:rsid w:val="009764D2"/>
    <w:rsid w:val="00977624"/>
    <w:rsid w:val="009809B4"/>
    <w:rsid w:val="009822DB"/>
    <w:rsid w:val="00987B8D"/>
    <w:rsid w:val="00990BBF"/>
    <w:rsid w:val="00993950"/>
    <w:rsid w:val="00993A02"/>
    <w:rsid w:val="0099447F"/>
    <w:rsid w:val="009A05ED"/>
    <w:rsid w:val="009A11A6"/>
    <w:rsid w:val="009A3C18"/>
    <w:rsid w:val="009A4845"/>
    <w:rsid w:val="009A4F98"/>
    <w:rsid w:val="009A515A"/>
    <w:rsid w:val="009A56E3"/>
    <w:rsid w:val="009A77BB"/>
    <w:rsid w:val="009B3FF4"/>
    <w:rsid w:val="009B4751"/>
    <w:rsid w:val="009C20F8"/>
    <w:rsid w:val="009C2FD1"/>
    <w:rsid w:val="009C301C"/>
    <w:rsid w:val="009D026F"/>
    <w:rsid w:val="009D1FB9"/>
    <w:rsid w:val="009D54CD"/>
    <w:rsid w:val="009D7CFC"/>
    <w:rsid w:val="009E2FA6"/>
    <w:rsid w:val="009E7B2E"/>
    <w:rsid w:val="009F14D6"/>
    <w:rsid w:val="009F16B0"/>
    <w:rsid w:val="009F58F0"/>
    <w:rsid w:val="009F658B"/>
    <w:rsid w:val="009F7817"/>
    <w:rsid w:val="00A01FF5"/>
    <w:rsid w:val="00A04BEC"/>
    <w:rsid w:val="00A0691E"/>
    <w:rsid w:val="00A0764F"/>
    <w:rsid w:val="00A10D34"/>
    <w:rsid w:val="00A10D46"/>
    <w:rsid w:val="00A13326"/>
    <w:rsid w:val="00A137CE"/>
    <w:rsid w:val="00A13B1C"/>
    <w:rsid w:val="00A1431E"/>
    <w:rsid w:val="00A1515F"/>
    <w:rsid w:val="00A153CB"/>
    <w:rsid w:val="00A16D89"/>
    <w:rsid w:val="00A17106"/>
    <w:rsid w:val="00A21506"/>
    <w:rsid w:val="00A239A6"/>
    <w:rsid w:val="00A250AF"/>
    <w:rsid w:val="00A26B02"/>
    <w:rsid w:val="00A26DB5"/>
    <w:rsid w:val="00A31AFE"/>
    <w:rsid w:val="00A32BCE"/>
    <w:rsid w:val="00A377E0"/>
    <w:rsid w:val="00A41952"/>
    <w:rsid w:val="00A43DE9"/>
    <w:rsid w:val="00A43E4E"/>
    <w:rsid w:val="00A45D19"/>
    <w:rsid w:val="00A46B1F"/>
    <w:rsid w:val="00A53645"/>
    <w:rsid w:val="00A53C28"/>
    <w:rsid w:val="00A54BAE"/>
    <w:rsid w:val="00A550D4"/>
    <w:rsid w:val="00A6081B"/>
    <w:rsid w:val="00A61E94"/>
    <w:rsid w:val="00A64D85"/>
    <w:rsid w:val="00A65486"/>
    <w:rsid w:val="00A66531"/>
    <w:rsid w:val="00A703D4"/>
    <w:rsid w:val="00A70BF9"/>
    <w:rsid w:val="00A71586"/>
    <w:rsid w:val="00A71BEE"/>
    <w:rsid w:val="00A726AB"/>
    <w:rsid w:val="00A760D8"/>
    <w:rsid w:val="00A76CBB"/>
    <w:rsid w:val="00A76DE7"/>
    <w:rsid w:val="00A77A3B"/>
    <w:rsid w:val="00A811C2"/>
    <w:rsid w:val="00A8125B"/>
    <w:rsid w:val="00A819EF"/>
    <w:rsid w:val="00A838E0"/>
    <w:rsid w:val="00A83DD5"/>
    <w:rsid w:val="00A84629"/>
    <w:rsid w:val="00A8587F"/>
    <w:rsid w:val="00A85F66"/>
    <w:rsid w:val="00A8758B"/>
    <w:rsid w:val="00A87CF3"/>
    <w:rsid w:val="00A9004E"/>
    <w:rsid w:val="00A927DA"/>
    <w:rsid w:val="00A94F2C"/>
    <w:rsid w:val="00A952C0"/>
    <w:rsid w:val="00A95449"/>
    <w:rsid w:val="00A95EB0"/>
    <w:rsid w:val="00A96C4C"/>
    <w:rsid w:val="00A9772C"/>
    <w:rsid w:val="00A97890"/>
    <w:rsid w:val="00AA04AD"/>
    <w:rsid w:val="00AA35AD"/>
    <w:rsid w:val="00AA7826"/>
    <w:rsid w:val="00AB26DA"/>
    <w:rsid w:val="00AB32C8"/>
    <w:rsid w:val="00AB36B1"/>
    <w:rsid w:val="00AB4586"/>
    <w:rsid w:val="00AB79D8"/>
    <w:rsid w:val="00AC161C"/>
    <w:rsid w:val="00AC16A9"/>
    <w:rsid w:val="00AC317D"/>
    <w:rsid w:val="00AC33D3"/>
    <w:rsid w:val="00AC6319"/>
    <w:rsid w:val="00AC764B"/>
    <w:rsid w:val="00AD0C63"/>
    <w:rsid w:val="00AD15AF"/>
    <w:rsid w:val="00AD1D7C"/>
    <w:rsid w:val="00AD26C8"/>
    <w:rsid w:val="00AD3AAA"/>
    <w:rsid w:val="00AD3D51"/>
    <w:rsid w:val="00AD512D"/>
    <w:rsid w:val="00AD59C6"/>
    <w:rsid w:val="00AE2193"/>
    <w:rsid w:val="00AE26F0"/>
    <w:rsid w:val="00AE5348"/>
    <w:rsid w:val="00AF0AAE"/>
    <w:rsid w:val="00AF1E09"/>
    <w:rsid w:val="00AF26B0"/>
    <w:rsid w:val="00AF2D82"/>
    <w:rsid w:val="00AF5C15"/>
    <w:rsid w:val="00AF5ED9"/>
    <w:rsid w:val="00AF7534"/>
    <w:rsid w:val="00AF7DFA"/>
    <w:rsid w:val="00B036ED"/>
    <w:rsid w:val="00B03E26"/>
    <w:rsid w:val="00B04D0B"/>
    <w:rsid w:val="00B07B82"/>
    <w:rsid w:val="00B10F92"/>
    <w:rsid w:val="00B112F7"/>
    <w:rsid w:val="00B11DBA"/>
    <w:rsid w:val="00B12384"/>
    <w:rsid w:val="00B225F7"/>
    <w:rsid w:val="00B227C8"/>
    <w:rsid w:val="00B24425"/>
    <w:rsid w:val="00B245E6"/>
    <w:rsid w:val="00B26C43"/>
    <w:rsid w:val="00B27F23"/>
    <w:rsid w:val="00B30F42"/>
    <w:rsid w:val="00B319E9"/>
    <w:rsid w:val="00B349D8"/>
    <w:rsid w:val="00B3650C"/>
    <w:rsid w:val="00B406C2"/>
    <w:rsid w:val="00B4520D"/>
    <w:rsid w:val="00B47A08"/>
    <w:rsid w:val="00B47CB6"/>
    <w:rsid w:val="00B50995"/>
    <w:rsid w:val="00B55031"/>
    <w:rsid w:val="00B5518D"/>
    <w:rsid w:val="00B601F7"/>
    <w:rsid w:val="00B617DD"/>
    <w:rsid w:val="00B62AE8"/>
    <w:rsid w:val="00B65320"/>
    <w:rsid w:val="00B67ED9"/>
    <w:rsid w:val="00B70089"/>
    <w:rsid w:val="00B721EA"/>
    <w:rsid w:val="00B72865"/>
    <w:rsid w:val="00B732E6"/>
    <w:rsid w:val="00B74C36"/>
    <w:rsid w:val="00B74D2E"/>
    <w:rsid w:val="00B75738"/>
    <w:rsid w:val="00B75F4A"/>
    <w:rsid w:val="00B77DBF"/>
    <w:rsid w:val="00B80964"/>
    <w:rsid w:val="00B80FB6"/>
    <w:rsid w:val="00B825E8"/>
    <w:rsid w:val="00B831E3"/>
    <w:rsid w:val="00B8764D"/>
    <w:rsid w:val="00B90469"/>
    <w:rsid w:val="00B90484"/>
    <w:rsid w:val="00B90C8E"/>
    <w:rsid w:val="00B923C5"/>
    <w:rsid w:val="00B92586"/>
    <w:rsid w:val="00B946B2"/>
    <w:rsid w:val="00B94E9B"/>
    <w:rsid w:val="00B9672A"/>
    <w:rsid w:val="00BA1B47"/>
    <w:rsid w:val="00BB1533"/>
    <w:rsid w:val="00BB188F"/>
    <w:rsid w:val="00BB304D"/>
    <w:rsid w:val="00BB4A83"/>
    <w:rsid w:val="00BB552E"/>
    <w:rsid w:val="00BB5BB5"/>
    <w:rsid w:val="00BC105E"/>
    <w:rsid w:val="00BC3D4D"/>
    <w:rsid w:val="00BC65E3"/>
    <w:rsid w:val="00BD1018"/>
    <w:rsid w:val="00BD162D"/>
    <w:rsid w:val="00BD51A5"/>
    <w:rsid w:val="00BE6436"/>
    <w:rsid w:val="00BE6F71"/>
    <w:rsid w:val="00BE7B40"/>
    <w:rsid w:val="00BF4CFE"/>
    <w:rsid w:val="00BF6666"/>
    <w:rsid w:val="00C025F0"/>
    <w:rsid w:val="00C03C21"/>
    <w:rsid w:val="00C05ECF"/>
    <w:rsid w:val="00C0738F"/>
    <w:rsid w:val="00C10D1B"/>
    <w:rsid w:val="00C12A92"/>
    <w:rsid w:val="00C13402"/>
    <w:rsid w:val="00C172C3"/>
    <w:rsid w:val="00C21212"/>
    <w:rsid w:val="00C22778"/>
    <w:rsid w:val="00C23673"/>
    <w:rsid w:val="00C24132"/>
    <w:rsid w:val="00C247E0"/>
    <w:rsid w:val="00C26C75"/>
    <w:rsid w:val="00C30884"/>
    <w:rsid w:val="00C30BB1"/>
    <w:rsid w:val="00C310C6"/>
    <w:rsid w:val="00C32E1A"/>
    <w:rsid w:val="00C34D78"/>
    <w:rsid w:val="00C432D2"/>
    <w:rsid w:val="00C454FB"/>
    <w:rsid w:val="00C46E72"/>
    <w:rsid w:val="00C47582"/>
    <w:rsid w:val="00C50583"/>
    <w:rsid w:val="00C50791"/>
    <w:rsid w:val="00C52CB6"/>
    <w:rsid w:val="00C531A1"/>
    <w:rsid w:val="00C55070"/>
    <w:rsid w:val="00C551F1"/>
    <w:rsid w:val="00C557CB"/>
    <w:rsid w:val="00C569A5"/>
    <w:rsid w:val="00C6292F"/>
    <w:rsid w:val="00C63947"/>
    <w:rsid w:val="00C63A70"/>
    <w:rsid w:val="00C66FFC"/>
    <w:rsid w:val="00C70AF5"/>
    <w:rsid w:val="00C70C99"/>
    <w:rsid w:val="00C725D8"/>
    <w:rsid w:val="00C72892"/>
    <w:rsid w:val="00C7418E"/>
    <w:rsid w:val="00C7558E"/>
    <w:rsid w:val="00C75F56"/>
    <w:rsid w:val="00C8040A"/>
    <w:rsid w:val="00C80735"/>
    <w:rsid w:val="00C81311"/>
    <w:rsid w:val="00C81A91"/>
    <w:rsid w:val="00C841DC"/>
    <w:rsid w:val="00C858D3"/>
    <w:rsid w:val="00C8743F"/>
    <w:rsid w:val="00C90340"/>
    <w:rsid w:val="00C92E37"/>
    <w:rsid w:val="00C92FD0"/>
    <w:rsid w:val="00C93328"/>
    <w:rsid w:val="00C95117"/>
    <w:rsid w:val="00C95C00"/>
    <w:rsid w:val="00C95D25"/>
    <w:rsid w:val="00C9795D"/>
    <w:rsid w:val="00CA0976"/>
    <w:rsid w:val="00CA0FED"/>
    <w:rsid w:val="00CA1976"/>
    <w:rsid w:val="00CA4560"/>
    <w:rsid w:val="00CA46C7"/>
    <w:rsid w:val="00CB15A6"/>
    <w:rsid w:val="00CB2FD4"/>
    <w:rsid w:val="00CB5355"/>
    <w:rsid w:val="00CB5935"/>
    <w:rsid w:val="00CB5D57"/>
    <w:rsid w:val="00CC795C"/>
    <w:rsid w:val="00CD05B1"/>
    <w:rsid w:val="00CD098E"/>
    <w:rsid w:val="00CD2F9D"/>
    <w:rsid w:val="00CD2FDB"/>
    <w:rsid w:val="00CD332A"/>
    <w:rsid w:val="00CD704A"/>
    <w:rsid w:val="00CE0B6C"/>
    <w:rsid w:val="00CE33FF"/>
    <w:rsid w:val="00CE48DE"/>
    <w:rsid w:val="00CE5CF1"/>
    <w:rsid w:val="00CE6502"/>
    <w:rsid w:val="00CE7179"/>
    <w:rsid w:val="00CF0163"/>
    <w:rsid w:val="00CF0A7B"/>
    <w:rsid w:val="00CF15F3"/>
    <w:rsid w:val="00CF164A"/>
    <w:rsid w:val="00CF1A14"/>
    <w:rsid w:val="00CF3126"/>
    <w:rsid w:val="00CF46BA"/>
    <w:rsid w:val="00CF5566"/>
    <w:rsid w:val="00CF5789"/>
    <w:rsid w:val="00CF775E"/>
    <w:rsid w:val="00D00A9D"/>
    <w:rsid w:val="00D01F97"/>
    <w:rsid w:val="00D026AA"/>
    <w:rsid w:val="00D03036"/>
    <w:rsid w:val="00D03B3A"/>
    <w:rsid w:val="00D03C8E"/>
    <w:rsid w:val="00D06B7D"/>
    <w:rsid w:val="00D070C2"/>
    <w:rsid w:val="00D100F9"/>
    <w:rsid w:val="00D10443"/>
    <w:rsid w:val="00D1370D"/>
    <w:rsid w:val="00D13761"/>
    <w:rsid w:val="00D137BC"/>
    <w:rsid w:val="00D2122E"/>
    <w:rsid w:val="00D227BB"/>
    <w:rsid w:val="00D23E9D"/>
    <w:rsid w:val="00D23F65"/>
    <w:rsid w:val="00D2438E"/>
    <w:rsid w:val="00D266FF"/>
    <w:rsid w:val="00D311E3"/>
    <w:rsid w:val="00D31F04"/>
    <w:rsid w:val="00D31FFC"/>
    <w:rsid w:val="00D338DD"/>
    <w:rsid w:val="00D33D4D"/>
    <w:rsid w:val="00D34767"/>
    <w:rsid w:val="00D349A5"/>
    <w:rsid w:val="00D34FA2"/>
    <w:rsid w:val="00D40182"/>
    <w:rsid w:val="00D410EA"/>
    <w:rsid w:val="00D44590"/>
    <w:rsid w:val="00D44C9A"/>
    <w:rsid w:val="00D45023"/>
    <w:rsid w:val="00D46018"/>
    <w:rsid w:val="00D46377"/>
    <w:rsid w:val="00D5088D"/>
    <w:rsid w:val="00D60057"/>
    <w:rsid w:val="00D62182"/>
    <w:rsid w:val="00D625A2"/>
    <w:rsid w:val="00D64141"/>
    <w:rsid w:val="00D65863"/>
    <w:rsid w:val="00D668B5"/>
    <w:rsid w:val="00D6796A"/>
    <w:rsid w:val="00D71739"/>
    <w:rsid w:val="00D74476"/>
    <w:rsid w:val="00D74D46"/>
    <w:rsid w:val="00D7500E"/>
    <w:rsid w:val="00D76263"/>
    <w:rsid w:val="00D76A88"/>
    <w:rsid w:val="00D838D6"/>
    <w:rsid w:val="00D853BD"/>
    <w:rsid w:val="00D85BAD"/>
    <w:rsid w:val="00D87537"/>
    <w:rsid w:val="00D879BB"/>
    <w:rsid w:val="00D93C7C"/>
    <w:rsid w:val="00D93DB4"/>
    <w:rsid w:val="00D94ED5"/>
    <w:rsid w:val="00D96909"/>
    <w:rsid w:val="00D96A47"/>
    <w:rsid w:val="00D96BF6"/>
    <w:rsid w:val="00DA1C8F"/>
    <w:rsid w:val="00DA7766"/>
    <w:rsid w:val="00DB05EE"/>
    <w:rsid w:val="00DB0D61"/>
    <w:rsid w:val="00DB27AE"/>
    <w:rsid w:val="00DB3269"/>
    <w:rsid w:val="00DB3A91"/>
    <w:rsid w:val="00DB457A"/>
    <w:rsid w:val="00DB4FEA"/>
    <w:rsid w:val="00DB53F9"/>
    <w:rsid w:val="00DB7F7C"/>
    <w:rsid w:val="00DC000F"/>
    <w:rsid w:val="00DC0CA1"/>
    <w:rsid w:val="00DC1560"/>
    <w:rsid w:val="00DC1F61"/>
    <w:rsid w:val="00DC43C1"/>
    <w:rsid w:val="00DC45EC"/>
    <w:rsid w:val="00DC4E43"/>
    <w:rsid w:val="00DC5CAE"/>
    <w:rsid w:val="00DC6AF5"/>
    <w:rsid w:val="00DC6D43"/>
    <w:rsid w:val="00DC758F"/>
    <w:rsid w:val="00DD049B"/>
    <w:rsid w:val="00DD101F"/>
    <w:rsid w:val="00DD168F"/>
    <w:rsid w:val="00DD1EEC"/>
    <w:rsid w:val="00DD3843"/>
    <w:rsid w:val="00DD4328"/>
    <w:rsid w:val="00DD6561"/>
    <w:rsid w:val="00DD67B2"/>
    <w:rsid w:val="00DD7436"/>
    <w:rsid w:val="00DE1208"/>
    <w:rsid w:val="00DE1D95"/>
    <w:rsid w:val="00DE48DE"/>
    <w:rsid w:val="00DE52BE"/>
    <w:rsid w:val="00DE5E22"/>
    <w:rsid w:val="00DF0219"/>
    <w:rsid w:val="00DF06DF"/>
    <w:rsid w:val="00DF13E4"/>
    <w:rsid w:val="00DF22C7"/>
    <w:rsid w:val="00DF2A09"/>
    <w:rsid w:val="00DF2C85"/>
    <w:rsid w:val="00DF5234"/>
    <w:rsid w:val="00DF5D33"/>
    <w:rsid w:val="00E01FC9"/>
    <w:rsid w:val="00E0230C"/>
    <w:rsid w:val="00E032D5"/>
    <w:rsid w:val="00E04AF2"/>
    <w:rsid w:val="00E13CF4"/>
    <w:rsid w:val="00E14FDC"/>
    <w:rsid w:val="00E2177A"/>
    <w:rsid w:val="00E22E95"/>
    <w:rsid w:val="00E25785"/>
    <w:rsid w:val="00E27197"/>
    <w:rsid w:val="00E30734"/>
    <w:rsid w:val="00E3543A"/>
    <w:rsid w:val="00E355EB"/>
    <w:rsid w:val="00E37029"/>
    <w:rsid w:val="00E4098C"/>
    <w:rsid w:val="00E4157B"/>
    <w:rsid w:val="00E41EF3"/>
    <w:rsid w:val="00E463C9"/>
    <w:rsid w:val="00E46BDE"/>
    <w:rsid w:val="00E47101"/>
    <w:rsid w:val="00E47A02"/>
    <w:rsid w:val="00E50D01"/>
    <w:rsid w:val="00E51BC7"/>
    <w:rsid w:val="00E525B6"/>
    <w:rsid w:val="00E53AB2"/>
    <w:rsid w:val="00E53BE1"/>
    <w:rsid w:val="00E549F9"/>
    <w:rsid w:val="00E55614"/>
    <w:rsid w:val="00E56093"/>
    <w:rsid w:val="00E56ED9"/>
    <w:rsid w:val="00E60643"/>
    <w:rsid w:val="00E620FC"/>
    <w:rsid w:val="00E661ED"/>
    <w:rsid w:val="00E6637C"/>
    <w:rsid w:val="00E67000"/>
    <w:rsid w:val="00E705C6"/>
    <w:rsid w:val="00E718AF"/>
    <w:rsid w:val="00E71D25"/>
    <w:rsid w:val="00E73191"/>
    <w:rsid w:val="00E7469A"/>
    <w:rsid w:val="00E76A7A"/>
    <w:rsid w:val="00E77D1B"/>
    <w:rsid w:val="00E817AD"/>
    <w:rsid w:val="00E85D64"/>
    <w:rsid w:val="00E8688E"/>
    <w:rsid w:val="00E8764F"/>
    <w:rsid w:val="00E90190"/>
    <w:rsid w:val="00E90918"/>
    <w:rsid w:val="00E926B9"/>
    <w:rsid w:val="00E95358"/>
    <w:rsid w:val="00E955B4"/>
    <w:rsid w:val="00E963A2"/>
    <w:rsid w:val="00EA1E33"/>
    <w:rsid w:val="00EA2BE6"/>
    <w:rsid w:val="00EA3ACB"/>
    <w:rsid w:val="00EA5030"/>
    <w:rsid w:val="00EA7336"/>
    <w:rsid w:val="00EB074F"/>
    <w:rsid w:val="00EB3F95"/>
    <w:rsid w:val="00EB6A0A"/>
    <w:rsid w:val="00EB6C5B"/>
    <w:rsid w:val="00EB72DD"/>
    <w:rsid w:val="00EB76E4"/>
    <w:rsid w:val="00EC1C94"/>
    <w:rsid w:val="00EC2B24"/>
    <w:rsid w:val="00EC379B"/>
    <w:rsid w:val="00ED0526"/>
    <w:rsid w:val="00ED2592"/>
    <w:rsid w:val="00ED3ED4"/>
    <w:rsid w:val="00ED4180"/>
    <w:rsid w:val="00ED6461"/>
    <w:rsid w:val="00EE0E59"/>
    <w:rsid w:val="00EE246D"/>
    <w:rsid w:val="00EE378B"/>
    <w:rsid w:val="00EE4AEE"/>
    <w:rsid w:val="00EF136F"/>
    <w:rsid w:val="00EF162A"/>
    <w:rsid w:val="00EF1670"/>
    <w:rsid w:val="00EF29BD"/>
    <w:rsid w:val="00EF30D2"/>
    <w:rsid w:val="00EF3544"/>
    <w:rsid w:val="00EF4B77"/>
    <w:rsid w:val="00EF4F62"/>
    <w:rsid w:val="00EF7533"/>
    <w:rsid w:val="00EF7FFE"/>
    <w:rsid w:val="00F0122C"/>
    <w:rsid w:val="00F019D0"/>
    <w:rsid w:val="00F034C1"/>
    <w:rsid w:val="00F05113"/>
    <w:rsid w:val="00F05F98"/>
    <w:rsid w:val="00F06929"/>
    <w:rsid w:val="00F1011A"/>
    <w:rsid w:val="00F101C4"/>
    <w:rsid w:val="00F10DC4"/>
    <w:rsid w:val="00F1117A"/>
    <w:rsid w:val="00F11582"/>
    <w:rsid w:val="00F13121"/>
    <w:rsid w:val="00F1574A"/>
    <w:rsid w:val="00F1714B"/>
    <w:rsid w:val="00F23F52"/>
    <w:rsid w:val="00F24FBB"/>
    <w:rsid w:val="00F2588F"/>
    <w:rsid w:val="00F302C2"/>
    <w:rsid w:val="00F31F90"/>
    <w:rsid w:val="00F322C3"/>
    <w:rsid w:val="00F3259C"/>
    <w:rsid w:val="00F32677"/>
    <w:rsid w:val="00F32902"/>
    <w:rsid w:val="00F34BB1"/>
    <w:rsid w:val="00F400FC"/>
    <w:rsid w:val="00F40A64"/>
    <w:rsid w:val="00F43873"/>
    <w:rsid w:val="00F44A42"/>
    <w:rsid w:val="00F44F1E"/>
    <w:rsid w:val="00F45E3E"/>
    <w:rsid w:val="00F53BC6"/>
    <w:rsid w:val="00F5422F"/>
    <w:rsid w:val="00F63FF2"/>
    <w:rsid w:val="00F65734"/>
    <w:rsid w:val="00F667F6"/>
    <w:rsid w:val="00F67393"/>
    <w:rsid w:val="00F674D7"/>
    <w:rsid w:val="00F675B4"/>
    <w:rsid w:val="00F67909"/>
    <w:rsid w:val="00F70537"/>
    <w:rsid w:val="00F712C1"/>
    <w:rsid w:val="00F717CB"/>
    <w:rsid w:val="00F738C9"/>
    <w:rsid w:val="00F73B4B"/>
    <w:rsid w:val="00F73F6A"/>
    <w:rsid w:val="00F75AA7"/>
    <w:rsid w:val="00F775E9"/>
    <w:rsid w:val="00F77D24"/>
    <w:rsid w:val="00F8193B"/>
    <w:rsid w:val="00F855BE"/>
    <w:rsid w:val="00F906F5"/>
    <w:rsid w:val="00F907E2"/>
    <w:rsid w:val="00F923EB"/>
    <w:rsid w:val="00F93972"/>
    <w:rsid w:val="00F94523"/>
    <w:rsid w:val="00F974A5"/>
    <w:rsid w:val="00FA0A37"/>
    <w:rsid w:val="00FA2FD2"/>
    <w:rsid w:val="00FA4F5A"/>
    <w:rsid w:val="00FA601E"/>
    <w:rsid w:val="00FB0948"/>
    <w:rsid w:val="00FB1D8E"/>
    <w:rsid w:val="00FB25A4"/>
    <w:rsid w:val="00FB3CBC"/>
    <w:rsid w:val="00FB41AC"/>
    <w:rsid w:val="00FB4400"/>
    <w:rsid w:val="00FB669A"/>
    <w:rsid w:val="00FB70F3"/>
    <w:rsid w:val="00FB7388"/>
    <w:rsid w:val="00FC342A"/>
    <w:rsid w:val="00FC353D"/>
    <w:rsid w:val="00FC4EFD"/>
    <w:rsid w:val="00FC729D"/>
    <w:rsid w:val="00FD47CF"/>
    <w:rsid w:val="00FD5896"/>
    <w:rsid w:val="00FD6AC6"/>
    <w:rsid w:val="00FE2694"/>
    <w:rsid w:val="00FE6A89"/>
    <w:rsid w:val="00FF3016"/>
    <w:rsid w:val="00FF3AAD"/>
    <w:rsid w:val="00FF6A1D"/>
    <w:rsid w:val="0483F409"/>
    <w:rsid w:val="0F6669AF"/>
    <w:rsid w:val="1B1146DD"/>
    <w:rsid w:val="1B3CF4EF"/>
    <w:rsid w:val="1C7CCDBA"/>
    <w:rsid w:val="24F481A9"/>
    <w:rsid w:val="25658B40"/>
    <w:rsid w:val="37084FFD"/>
    <w:rsid w:val="4D1566DD"/>
    <w:rsid w:val="503F9A07"/>
    <w:rsid w:val="50BCC705"/>
    <w:rsid w:val="53CB2C96"/>
    <w:rsid w:val="5982F22F"/>
    <w:rsid w:val="5C2A86E7"/>
    <w:rsid w:val="60F67026"/>
    <w:rsid w:val="65F8B5A7"/>
    <w:rsid w:val="6BB98A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9AEABB"/>
  <w15:chartTrackingRefBased/>
  <w15:docId w15:val="{FC73F5C3-FF39-4023-80D4-F7D6F3B8C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header" w:uiPriority="99"/>
    <w:lsdException w:name="caption" w:qFormat="1"/>
    <w:lsdException w:name="table of figures" w:uiPriority="99"/>
    <w:lsdException w:name="envelope address" w:uiPriority="99"/>
    <w:lsdException w:name="envelope return" w:uiPriority="99"/>
    <w:lsdException w:name="annotation reference" w:uiPriority="99"/>
    <w:lsdException w:name="page number" w:uiPriority="99"/>
    <w:lsdException w:name="table of authorities" w:uiPriority="99"/>
    <w:lsdException w:name="macro"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99" w:qFormat="1"/>
    <w:lsdException w:name="Closing" w:uiPriority="99"/>
    <w:lsdException w:name="Signature" w:uiPriority="99"/>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99" w:qFormat="1"/>
    <w:lsdException w:name="Salutation" w:uiPriority="99"/>
    <w:lsdException w:name="Date" w:uiPriority="99"/>
    <w:lsdException w:name="Body Text First Indent" w:uiPriority="99"/>
    <w:lsdException w:name="Body Text First Indent 2" w:uiPriority="99"/>
    <w:lsdException w:name="Note Heading" w:uiPriority="99"/>
    <w:lsdException w:name="Hyperlink" w:uiPriority="99"/>
    <w:lsdException w:name="FollowedHyperlink" w:uiPriority="99"/>
    <w:lsdException w:name="Strong" w:qFormat="1"/>
    <w:lsdException w:name="Emphasis" w:uiPriority="20" w:qFormat="1"/>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semiHidden="1" w:uiPriority="99" w:unhideWhenUsed="1"/>
    <w:lsdException w:name="HTML Preformatted" w:semiHidden="1" w:uiPriority="99" w:unhideWhenUsed="1"/>
    <w:lsdException w:name="HTML Sample" w:uiPriority="99"/>
    <w:lsdException w:name="HTML Typewriter" w:uiPriority="99"/>
    <w:lsdException w:name="HTML Variable"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6E3"/>
    <w:rPr>
      <w:sz w:val="23"/>
      <w:lang w:eastAsia="en-US"/>
    </w:rPr>
  </w:style>
  <w:style w:type="paragraph" w:styleId="Heading1">
    <w:name w:val="heading 1"/>
    <w:aliases w:val="H1,Part,A MAJOR/BOLD,Para,No numbers,h1,Heading EMC-1,1,Heading a,*,Schedheading,h1 chapter heading,Heading 1(Report Only),RFP Heading 1,Chapter,Para1,l1,Level 1,Section Heading,S&amp;P Heading 1,EA,ASAPHeading 1,L1,Appendix,Appendix1,Appendix2,c"/>
    <w:basedOn w:val="Normal"/>
    <w:next w:val="Heading2"/>
    <w:link w:val="Heading1Char"/>
    <w:qFormat/>
    <w:rsid w:val="009A56E3"/>
    <w:pPr>
      <w:keepNext/>
      <w:numPr>
        <w:numId w:val="1"/>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e"/>
    <w:basedOn w:val="Normal"/>
    <w:link w:val="Heading2Char"/>
    <w:qFormat/>
    <w:rsid w:val="009A56E3"/>
    <w:pPr>
      <w:numPr>
        <w:ilvl w:val="1"/>
        <w:numId w:val="1"/>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9A56E3"/>
    <w:pPr>
      <w:numPr>
        <w:ilvl w:val="2"/>
        <w:numId w:val="1"/>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link w:val="Heading4Char"/>
    <w:qFormat/>
    <w:rsid w:val="009A56E3"/>
    <w:pPr>
      <w:numPr>
        <w:ilvl w:val="3"/>
        <w:numId w:val="1"/>
      </w:numPr>
      <w:spacing w:after="240"/>
      <w:outlineLvl w:val="3"/>
    </w:pPr>
  </w:style>
  <w:style w:type="paragraph" w:styleId="Heading5">
    <w:name w:val="heading 5"/>
    <w:aliases w:val="H5,l5,Level 5,Para5,h5,5,Block Label,Sub4Para,Heading 5 StGeorge,Level 3 - i,L5,l5+toc5,VS5,H51,H52,H53,H54,H55,H56,H57,H58,H59,H510,H511,H512,H513,H514,H515,H516,H517,H518,H519,H520,H521,H522,H523,H524,H525,H526,H527,H528,H529,H530,H531,H532"/>
    <w:basedOn w:val="Normal"/>
    <w:link w:val="Heading5Char"/>
    <w:qFormat/>
    <w:rsid w:val="009A56E3"/>
    <w:pPr>
      <w:numPr>
        <w:ilvl w:val="4"/>
        <w:numId w:val="1"/>
      </w:numPr>
      <w:spacing w:after="240"/>
      <w:outlineLvl w:val="4"/>
    </w:pPr>
  </w:style>
  <w:style w:type="paragraph" w:styleId="Heading6">
    <w:name w:val="heading 6"/>
    <w:aliases w:val="H6,Sub5Para,L1 PIP,a,b,h6,Legal Level 1.,Level 6,Body Text 5,(I),I"/>
    <w:basedOn w:val="Normal"/>
    <w:link w:val="Heading6Char"/>
    <w:qFormat/>
    <w:rsid w:val="009A56E3"/>
    <w:pPr>
      <w:numPr>
        <w:ilvl w:val="5"/>
        <w:numId w:val="1"/>
      </w:numPr>
      <w:spacing w:after="240"/>
      <w:outlineLvl w:val="5"/>
    </w:pPr>
  </w:style>
  <w:style w:type="paragraph" w:styleId="Heading7">
    <w:name w:val="heading 7"/>
    <w:aliases w:val="L2 PIP,H7,h7,Legal Level 1.1.,Body Text 6"/>
    <w:basedOn w:val="Normal"/>
    <w:link w:val="Heading7Char"/>
    <w:qFormat/>
    <w:rsid w:val="009A56E3"/>
    <w:pPr>
      <w:numPr>
        <w:ilvl w:val="6"/>
        <w:numId w:val="1"/>
      </w:numPr>
      <w:spacing w:after="240"/>
      <w:outlineLvl w:val="6"/>
    </w:pPr>
  </w:style>
  <w:style w:type="paragraph" w:styleId="Heading8">
    <w:name w:val="heading 8"/>
    <w:aliases w:val="L3 PIP,H8,h8,Legal Level 1.1.1.,Bullet 1,Body Text 7"/>
    <w:basedOn w:val="Normal"/>
    <w:link w:val="Heading8Char"/>
    <w:qFormat/>
    <w:rsid w:val="009A56E3"/>
    <w:pPr>
      <w:numPr>
        <w:ilvl w:val="7"/>
        <w:numId w:val="1"/>
      </w:numPr>
      <w:spacing w:after="240"/>
      <w:outlineLvl w:val="7"/>
    </w:pPr>
  </w:style>
  <w:style w:type="paragraph" w:styleId="Heading9">
    <w:name w:val="heading 9"/>
    <w:aliases w:val="H9,h9,Legal Level 1.1.1.1.,Body Text 8,number"/>
    <w:basedOn w:val="Normal"/>
    <w:link w:val="Heading9Char"/>
    <w:qFormat/>
    <w:rsid w:val="009A56E3"/>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 0"/>
    <w:basedOn w:val="Normal"/>
    <w:next w:val="Normal"/>
    <w:rsid w:val="009A56E3"/>
    <w:pPr>
      <w:overflowPunct w:val="0"/>
      <w:autoSpaceDE w:val="0"/>
      <w:autoSpaceDN w:val="0"/>
      <w:adjustRightInd w:val="0"/>
      <w:spacing w:before="120" w:after="120"/>
      <w:textAlignment w:val="baseline"/>
    </w:pPr>
    <w:rPr>
      <w:sz w:val="20"/>
    </w:rPr>
  </w:style>
  <w:style w:type="paragraph" w:styleId="NormalIndent">
    <w:name w:val="Normal Indent"/>
    <w:basedOn w:val="Normal"/>
    <w:link w:val="NormalIndentChar"/>
    <w:uiPriority w:val="99"/>
    <w:rsid w:val="009A56E3"/>
    <w:pPr>
      <w:ind w:left="720"/>
    </w:pPr>
    <w:rPr>
      <w:sz w:val="20"/>
    </w:rPr>
  </w:style>
  <w:style w:type="paragraph" w:customStyle="1" w:styleId="Indent1">
    <w:name w:val="Indent 1"/>
    <w:basedOn w:val="Normal"/>
    <w:next w:val="Normal"/>
    <w:link w:val="Indent1Char"/>
    <w:rsid w:val="009A56E3"/>
    <w:pPr>
      <w:keepNext/>
      <w:spacing w:after="240"/>
      <w:ind w:left="737"/>
    </w:pPr>
    <w:rPr>
      <w:rFonts w:ascii="Arial" w:hAnsi="Arial" w:cs="Arial"/>
      <w:b/>
      <w:bCs/>
      <w:sz w:val="21"/>
    </w:rPr>
  </w:style>
  <w:style w:type="character" w:customStyle="1" w:styleId="Indent1Char">
    <w:name w:val="Indent 1 Char"/>
    <w:link w:val="Indent1"/>
    <w:rsid w:val="00716B61"/>
    <w:rPr>
      <w:rFonts w:ascii="Arial" w:hAnsi="Arial" w:cs="Arial"/>
      <w:b/>
      <w:bCs/>
      <w:sz w:val="21"/>
      <w:lang w:val="en-AU" w:eastAsia="en-US" w:bidi="ar-SA"/>
    </w:rPr>
  </w:style>
  <w:style w:type="paragraph" w:customStyle="1" w:styleId="Indent2">
    <w:name w:val="Indent 2"/>
    <w:basedOn w:val="Normal"/>
    <w:link w:val="Indent2Char"/>
    <w:uiPriority w:val="99"/>
    <w:rsid w:val="009A56E3"/>
    <w:pPr>
      <w:spacing w:after="240"/>
      <w:ind w:left="737"/>
    </w:pPr>
  </w:style>
  <w:style w:type="paragraph" w:customStyle="1" w:styleId="Indent00">
    <w:name w:val="Indent0"/>
    <w:basedOn w:val="Normal"/>
    <w:next w:val="Normal"/>
    <w:rsid w:val="009A56E3"/>
    <w:pPr>
      <w:spacing w:before="120" w:after="120"/>
      <w:ind w:left="737" w:hanging="737"/>
    </w:pPr>
    <w:rPr>
      <w:lang w:val="en-US"/>
    </w:rPr>
  </w:style>
  <w:style w:type="paragraph" w:customStyle="1" w:styleId="Indent3">
    <w:name w:val="Indent 3"/>
    <w:basedOn w:val="Normal"/>
    <w:rsid w:val="009A56E3"/>
    <w:pPr>
      <w:spacing w:after="240"/>
      <w:ind w:left="1474"/>
    </w:pPr>
  </w:style>
  <w:style w:type="paragraph" w:styleId="BodyText">
    <w:name w:val="Body Text"/>
    <w:basedOn w:val="Normal"/>
    <w:link w:val="BodyTextChar1"/>
    <w:rsid w:val="009A56E3"/>
    <w:pPr>
      <w:spacing w:after="240"/>
    </w:pPr>
  </w:style>
  <w:style w:type="paragraph" w:styleId="Index1">
    <w:name w:val="index 1"/>
    <w:basedOn w:val="Normal"/>
    <w:next w:val="Normal"/>
    <w:autoRedefine/>
    <w:uiPriority w:val="99"/>
    <w:semiHidden/>
    <w:rsid w:val="004E5377"/>
    <w:pPr>
      <w:spacing w:before="120" w:after="120"/>
    </w:pPr>
    <w:rPr>
      <w:rFonts w:ascii="Arial" w:hAnsi="Arial" w:cs="Arial"/>
      <w:sz w:val="18"/>
    </w:rPr>
  </w:style>
  <w:style w:type="paragraph" w:customStyle="1" w:styleId="NormalIndent2">
    <w:name w:val="Normal Indent2"/>
    <w:basedOn w:val="Normal"/>
    <w:next w:val="NormalIndent"/>
    <w:rsid w:val="009A56E3"/>
    <w:pPr>
      <w:ind w:left="1474"/>
    </w:pPr>
  </w:style>
  <w:style w:type="paragraph" w:styleId="Header">
    <w:name w:val="header"/>
    <w:basedOn w:val="Normal"/>
    <w:link w:val="HeaderChar"/>
    <w:uiPriority w:val="99"/>
    <w:rsid w:val="009A56E3"/>
    <w:rPr>
      <w:rFonts w:ascii="Arial" w:hAnsi="Arial"/>
      <w:b/>
      <w:sz w:val="36"/>
    </w:rPr>
  </w:style>
  <w:style w:type="paragraph" w:styleId="Footer">
    <w:name w:val="footer"/>
    <w:basedOn w:val="Normal"/>
    <w:link w:val="FooterChar"/>
    <w:rsid w:val="009A56E3"/>
    <w:rPr>
      <w:rFonts w:ascii="Arial" w:hAnsi="Arial"/>
      <w:sz w:val="16"/>
    </w:rPr>
  </w:style>
  <w:style w:type="paragraph" w:customStyle="1" w:styleId="ContentsTitle">
    <w:name w:val="ContentsTitle"/>
    <w:basedOn w:val="Normal"/>
    <w:next w:val="Normal"/>
    <w:rsid w:val="009A56E3"/>
    <w:pPr>
      <w:pBdr>
        <w:bottom w:val="single" w:sz="18" w:space="2" w:color="auto"/>
      </w:pBdr>
      <w:tabs>
        <w:tab w:val="left" w:pos="2722"/>
      </w:tabs>
      <w:spacing w:after="40"/>
      <w:ind w:left="2722" w:hanging="2722"/>
    </w:pPr>
    <w:rPr>
      <w:rFonts w:ascii="Arial Narrow" w:hAnsi="Arial Narrow"/>
      <w:b/>
      <w:sz w:val="32"/>
    </w:rPr>
  </w:style>
  <w:style w:type="paragraph" w:customStyle="1" w:styleId="ArialN16">
    <w:name w:val="ArialN16"/>
    <w:basedOn w:val="Normal"/>
    <w:next w:val="Normal"/>
    <w:rsid w:val="009A56E3"/>
    <w:rPr>
      <w:rFonts w:ascii="Arial Narrow" w:hAnsi="Arial Narrow"/>
      <w:b/>
      <w:sz w:val="32"/>
    </w:rPr>
  </w:style>
  <w:style w:type="paragraph" w:customStyle="1" w:styleId="Indent4">
    <w:name w:val="Indent 4"/>
    <w:basedOn w:val="Normal"/>
    <w:rsid w:val="009A56E3"/>
    <w:pPr>
      <w:spacing w:after="240"/>
      <w:ind w:left="2211"/>
    </w:pPr>
  </w:style>
  <w:style w:type="paragraph" w:customStyle="1" w:styleId="Indent5">
    <w:name w:val="Indent 5"/>
    <w:basedOn w:val="Normal"/>
    <w:rsid w:val="009A56E3"/>
    <w:pPr>
      <w:spacing w:after="240"/>
      <w:ind w:left="2948"/>
    </w:pPr>
  </w:style>
  <w:style w:type="paragraph" w:customStyle="1" w:styleId="DocTitle">
    <w:name w:val="DocTitle"/>
    <w:basedOn w:val="Normal"/>
    <w:next w:val="Normal"/>
    <w:rsid w:val="009A56E3"/>
    <w:pPr>
      <w:tabs>
        <w:tab w:val="left" w:pos="2722"/>
      </w:tabs>
      <w:ind w:left="2722"/>
    </w:pPr>
    <w:rPr>
      <w:rFonts w:ascii="Arial Narrow" w:hAnsi="Arial Narrow"/>
      <w:b/>
      <w:sz w:val="34"/>
    </w:rPr>
  </w:style>
  <w:style w:type="paragraph" w:customStyle="1" w:styleId="SchedTitle">
    <w:name w:val="SchedTitle"/>
    <w:basedOn w:val="Normal"/>
    <w:next w:val="Normal"/>
    <w:rsid w:val="009A56E3"/>
    <w:pPr>
      <w:spacing w:after="240"/>
    </w:pPr>
    <w:rPr>
      <w:rFonts w:ascii="Arial" w:hAnsi="Arial"/>
      <w:sz w:val="36"/>
    </w:rPr>
  </w:style>
  <w:style w:type="paragraph" w:customStyle="1" w:styleId="SubHead">
    <w:name w:val="SubHead"/>
    <w:basedOn w:val="Normal"/>
    <w:next w:val="Heading2"/>
    <w:rsid w:val="009A56E3"/>
    <w:pPr>
      <w:keepNext/>
      <w:spacing w:after="120"/>
      <w:ind w:left="1163" w:hanging="426"/>
      <w:outlineLvl w:val="0"/>
    </w:pPr>
    <w:rPr>
      <w:rFonts w:ascii="Arial" w:hAnsi="Arial" w:cs="Arial"/>
      <w:b/>
      <w:sz w:val="22"/>
    </w:rPr>
  </w:style>
  <w:style w:type="paragraph" w:styleId="DocumentMap">
    <w:name w:val="Document Map"/>
    <w:basedOn w:val="Normal"/>
    <w:link w:val="DocumentMapChar"/>
    <w:semiHidden/>
    <w:rsid w:val="009A56E3"/>
    <w:pPr>
      <w:shd w:val="clear" w:color="auto" w:fill="000080"/>
    </w:pPr>
    <w:rPr>
      <w:rFonts w:ascii="Tahoma" w:hAnsi="Tahoma" w:cs="Tahoma"/>
    </w:rPr>
  </w:style>
  <w:style w:type="paragraph" w:styleId="BodyTextIndent">
    <w:name w:val="Body Text Indent"/>
    <w:basedOn w:val="Normal"/>
    <w:link w:val="BodyTextIndentChar1"/>
    <w:rsid w:val="009A56E3"/>
    <w:pPr>
      <w:spacing w:after="240"/>
      <w:ind w:left="2948" w:hanging="741"/>
    </w:pPr>
  </w:style>
  <w:style w:type="paragraph" w:styleId="BodyTextIndent2">
    <w:name w:val="Body Text Indent 2"/>
    <w:basedOn w:val="Normal"/>
    <w:link w:val="BodyTextIndent2Char"/>
    <w:rsid w:val="009A56E3"/>
    <w:pPr>
      <w:spacing w:after="240"/>
      <w:ind w:left="1418"/>
    </w:pPr>
  </w:style>
  <w:style w:type="character" w:styleId="Hyperlink">
    <w:name w:val="Hyperlink"/>
    <w:uiPriority w:val="99"/>
    <w:rsid w:val="009A56E3"/>
    <w:rPr>
      <w:color w:val="0000FF"/>
      <w:u w:val="single"/>
    </w:rPr>
  </w:style>
  <w:style w:type="paragraph" w:styleId="BodyText2">
    <w:name w:val="Body Text 2"/>
    <w:basedOn w:val="Normal"/>
    <w:link w:val="BodyText2Char"/>
    <w:rsid w:val="009A56E3"/>
    <w:pPr>
      <w:ind w:left="720"/>
    </w:pPr>
  </w:style>
  <w:style w:type="paragraph" w:styleId="TOC8">
    <w:name w:val="toc 8"/>
    <w:basedOn w:val="Normal"/>
    <w:next w:val="Normal"/>
    <w:autoRedefine/>
    <w:uiPriority w:val="39"/>
    <w:rsid w:val="009A56E3"/>
    <w:pPr>
      <w:ind w:left="1610"/>
    </w:pPr>
  </w:style>
  <w:style w:type="paragraph" w:styleId="TOC7">
    <w:name w:val="toc 7"/>
    <w:basedOn w:val="Normal"/>
    <w:next w:val="Normal"/>
    <w:autoRedefine/>
    <w:uiPriority w:val="39"/>
    <w:rsid w:val="009A56E3"/>
    <w:pPr>
      <w:ind w:left="1380"/>
    </w:pPr>
  </w:style>
  <w:style w:type="paragraph" w:styleId="TOC6">
    <w:name w:val="toc 6"/>
    <w:basedOn w:val="Normal"/>
    <w:next w:val="Normal"/>
    <w:autoRedefine/>
    <w:uiPriority w:val="39"/>
    <w:rsid w:val="009A56E3"/>
    <w:pPr>
      <w:ind w:left="1150"/>
    </w:pPr>
  </w:style>
  <w:style w:type="paragraph" w:styleId="TOC5">
    <w:name w:val="toc 5"/>
    <w:basedOn w:val="Normal"/>
    <w:next w:val="Normal"/>
    <w:autoRedefine/>
    <w:uiPriority w:val="39"/>
    <w:rsid w:val="009A56E3"/>
    <w:pPr>
      <w:ind w:left="920"/>
    </w:pPr>
  </w:style>
  <w:style w:type="paragraph" w:styleId="TOC4">
    <w:name w:val="toc 4"/>
    <w:basedOn w:val="Normal"/>
    <w:next w:val="Normal"/>
    <w:autoRedefine/>
    <w:uiPriority w:val="39"/>
    <w:rsid w:val="009A56E3"/>
    <w:pPr>
      <w:ind w:left="690"/>
    </w:pPr>
  </w:style>
  <w:style w:type="paragraph" w:styleId="TOC3">
    <w:name w:val="toc 3"/>
    <w:basedOn w:val="Normal"/>
    <w:next w:val="Normal"/>
    <w:uiPriority w:val="39"/>
    <w:rsid w:val="009A56E3"/>
    <w:pPr>
      <w:tabs>
        <w:tab w:val="left" w:pos="2268"/>
        <w:tab w:val="right" w:pos="7797"/>
      </w:tabs>
      <w:spacing w:before="120"/>
      <w:ind w:left="1440" w:right="1701"/>
    </w:pPr>
    <w:rPr>
      <w:rFonts w:ascii="Arial" w:hAnsi="Arial"/>
      <w:b/>
      <w:noProof/>
      <w:sz w:val="20"/>
    </w:rPr>
  </w:style>
  <w:style w:type="paragraph" w:styleId="TOC2">
    <w:name w:val="toc 2"/>
    <w:basedOn w:val="Normal"/>
    <w:next w:val="Normal"/>
    <w:uiPriority w:val="39"/>
    <w:rsid w:val="009A56E3"/>
    <w:pPr>
      <w:tabs>
        <w:tab w:val="right" w:pos="7768"/>
      </w:tabs>
      <w:ind w:left="1474"/>
    </w:pPr>
    <w:rPr>
      <w:rFonts w:ascii="Arial" w:hAnsi="Arial"/>
      <w:sz w:val="21"/>
    </w:rPr>
  </w:style>
  <w:style w:type="paragraph" w:styleId="TOC1">
    <w:name w:val="toc 1"/>
    <w:basedOn w:val="Normal"/>
    <w:next w:val="Normal"/>
    <w:uiPriority w:val="39"/>
    <w:rsid w:val="009A56E3"/>
    <w:pPr>
      <w:keepNext/>
      <w:tabs>
        <w:tab w:val="right" w:pos="7768"/>
      </w:tabs>
      <w:spacing w:before="120"/>
      <w:ind w:left="1474" w:hanging="737"/>
    </w:pPr>
    <w:rPr>
      <w:rFonts w:ascii="Arial" w:hAnsi="Arial"/>
      <w:b/>
      <w:sz w:val="21"/>
    </w:rPr>
  </w:style>
  <w:style w:type="paragraph" w:styleId="Index7">
    <w:name w:val="index 7"/>
    <w:basedOn w:val="Normal"/>
    <w:next w:val="Normal"/>
    <w:autoRedefine/>
    <w:semiHidden/>
    <w:rsid w:val="009A56E3"/>
    <w:pPr>
      <w:ind w:left="1698"/>
    </w:pPr>
  </w:style>
  <w:style w:type="paragraph" w:styleId="Index6">
    <w:name w:val="index 6"/>
    <w:basedOn w:val="Normal"/>
    <w:next w:val="Normal"/>
    <w:autoRedefine/>
    <w:semiHidden/>
    <w:rsid w:val="009A56E3"/>
    <w:pPr>
      <w:ind w:left="1415"/>
    </w:pPr>
  </w:style>
  <w:style w:type="paragraph" w:styleId="Index5">
    <w:name w:val="index 5"/>
    <w:basedOn w:val="Normal"/>
    <w:next w:val="Normal"/>
    <w:autoRedefine/>
    <w:semiHidden/>
    <w:rsid w:val="009A56E3"/>
    <w:pPr>
      <w:ind w:left="1132"/>
    </w:pPr>
  </w:style>
  <w:style w:type="paragraph" w:styleId="Index4">
    <w:name w:val="index 4"/>
    <w:basedOn w:val="Normal"/>
    <w:next w:val="Normal"/>
    <w:autoRedefine/>
    <w:semiHidden/>
    <w:rsid w:val="009A56E3"/>
    <w:pPr>
      <w:ind w:left="849"/>
    </w:pPr>
  </w:style>
  <w:style w:type="paragraph" w:styleId="Index3">
    <w:name w:val="index 3"/>
    <w:basedOn w:val="Normal"/>
    <w:next w:val="Normal"/>
    <w:autoRedefine/>
    <w:semiHidden/>
    <w:rsid w:val="009A56E3"/>
    <w:pPr>
      <w:ind w:left="566"/>
    </w:pPr>
  </w:style>
  <w:style w:type="paragraph" w:styleId="Index2">
    <w:name w:val="index 2"/>
    <w:basedOn w:val="Normal"/>
    <w:next w:val="Normal"/>
    <w:autoRedefine/>
    <w:semiHidden/>
    <w:rsid w:val="009A56E3"/>
    <w:pPr>
      <w:ind w:left="283"/>
    </w:pPr>
  </w:style>
  <w:style w:type="character" w:styleId="LineNumber">
    <w:name w:val="line number"/>
    <w:rsid w:val="009A56E3"/>
    <w:rPr>
      <w:sz w:val="20"/>
    </w:rPr>
  </w:style>
  <w:style w:type="paragraph" w:styleId="IndexHeading">
    <w:name w:val="index heading"/>
    <w:basedOn w:val="Normal"/>
    <w:next w:val="Normal"/>
    <w:semiHidden/>
    <w:rsid w:val="009A56E3"/>
  </w:style>
  <w:style w:type="character" w:styleId="FootnoteReference">
    <w:name w:val="footnote reference"/>
    <w:semiHidden/>
    <w:rsid w:val="009A56E3"/>
    <w:rPr>
      <w:vertAlign w:val="superscript"/>
    </w:rPr>
  </w:style>
  <w:style w:type="paragraph" w:styleId="FootnoteText">
    <w:name w:val="footnote text"/>
    <w:basedOn w:val="Normal"/>
    <w:link w:val="FootnoteTextChar"/>
    <w:semiHidden/>
    <w:rsid w:val="009A56E3"/>
    <w:pPr>
      <w:spacing w:after="60"/>
      <w:ind w:left="284" w:hanging="284"/>
    </w:pPr>
    <w:rPr>
      <w:rFonts w:ascii="Arial" w:hAnsi="Arial"/>
      <w:sz w:val="18"/>
    </w:rPr>
  </w:style>
  <w:style w:type="paragraph" w:customStyle="1" w:styleId="Title1">
    <w:name w:val="Title1"/>
    <w:basedOn w:val="Normal"/>
    <w:rsid w:val="009A56E3"/>
    <w:pPr>
      <w:jc w:val="center"/>
    </w:pPr>
    <w:rPr>
      <w:rFonts w:ascii="Arial Narrow" w:hAnsi="Arial Narrow"/>
      <w:b/>
      <w:sz w:val="32"/>
    </w:rPr>
  </w:style>
  <w:style w:type="paragraph" w:styleId="TOC9">
    <w:name w:val="toc 9"/>
    <w:basedOn w:val="Normal"/>
    <w:next w:val="Normal"/>
    <w:autoRedefine/>
    <w:uiPriority w:val="39"/>
    <w:rsid w:val="009A56E3"/>
    <w:pPr>
      <w:ind w:left="1840"/>
    </w:pPr>
  </w:style>
  <w:style w:type="paragraph" w:styleId="BodyTextIndent3">
    <w:name w:val="Body Text Indent 3"/>
    <w:basedOn w:val="Normal"/>
    <w:link w:val="BodyTextIndent3Char"/>
    <w:rsid w:val="009A56E3"/>
    <w:pPr>
      <w:spacing w:after="240"/>
      <w:ind w:left="2977" w:hanging="850"/>
    </w:pPr>
  </w:style>
  <w:style w:type="character" w:styleId="CommentReference">
    <w:name w:val="annotation reference"/>
    <w:uiPriority w:val="99"/>
    <w:rsid w:val="009A56E3"/>
    <w:rPr>
      <w:sz w:val="16"/>
    </w:rPr>
  </w:style>
  <w:style w:type="paragraph" w:styleId="CommentText">
    <w:name w:val="annotation text"/>
    <w:basedOn w:val="Normal"/>
    <w:link w:val="CommentTextChar1"/>
    <w:uiPriority w:val="99"/>
    <w:rsid w:val="009A56E3"/>
  </w:style>
  <w:style w:type="paragraph" w:styleId="Caption">
    <w:name w:val="caption"/>
    <w:basedOn w:val="Normal"/>
    <w:next w:val="Normal"/>
    <w:qFormat/>
    <w:rsid w:val="009A56E3"/>
    <w:rPr>
      <w:rFonts w:ascii="Arial Narrow" w:hAnsi="Arial Narrow"/>
    </w:rPr>
  </w:style>
  <w:style w:type="paragraph" w:customStyle="1" w:styleId="SchedH1">
    <w:name w:val="SchedH1"/>
    <w:basedOn w:val="Normal"/>
    <w:rsid w:val="009A56E3"/>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9A56E3"/>
    <w:pPr>
      <w:tabs>
        <w:tab w:val="num" w:pos="737"/>
      </w:tabs>
      <w:overflowPunct w:val="0"/>
      <w:autoSpaceDE w:val="0"/>
      <w:autoSpaceDN w:val="0"/>
      <w:adjustRightInd w:val="0"/>
      <w:spacing w:before="120" w:after="120"/>
      <w:ind w:left="737" w:hanging="737"/>
      <w:textAlignment w:val="baseline"/>
    </w:pPr>
  </w:style>
  <w:style w:type="paragraph" w:customStyle="1" w:styleId="SchedH3">
    <w:name w:val="SchedH3"/>
    <w:basedOn w:val="Normal"/>
    <w:rsid w:val="009A56E3"/>
    <w:pPr>
      <w:tabs>
        <w:tab w:val="num" w:pos="1474"/>
      </w:tabs>
      <w:overflowPunct w:val="0"/>
      <w:autoSpaceDE w:val="0"/>
      <w:autoSpaceDN w:val="0"/>
      <w:adjustRightInd w:val="0"/>
      <w:spacing w:before="120" w:after="120"/>
      <w:ind w:left="1474" w:hanging="737"/>
      <w:textAlignment w:val="baseline"/>
    </w:pPr>
  </w:style>
  <w:style w:type="paragraph" w:customStyle="1" w:styleId="SchedH4">
    <w:name w:val="SchedH4"/>
    <w:basedOn w:val="Normal"/>
    <w:rsid w:val="009A56E3"/>
    <w:pPr>
      <w:numPr>
        <w:ilvl w:val="3"/>
        <w:numId w:val="3"/>
      </w:numPr>
      <w:spacing w:before="120" w:after="120"/>
    </w:pPr>
  </w:style>
  <w:style w:type="paragraph" w:customStyle="1" w:styleId="text">
    <w:name w:val="text"/>
    <w:basedOn w:val="Normal"/>
    <w:rsid w:val="009A56E3"/>
    <w:pPr>
      <w:tabs>
        <w:tab w:val="left" w:pos="709"/>
      </w:tabs>
      <w:spacing w:before="240" w:after="180"/>
      <w:ind w:left="1418"/>
    </w:pPr>
    <w:rPr>
      <w:rFonts w:ascii="Arial" w:hAnsi="Arial"/>
      <w:sz w:val="24"/>
    </w:rPr>
  </w:style>
  <w:style w:type="paragraph" w:customStyle="1" w:styleId="Heading2Text">
    <w:name w:val="Heading 2 Text"/>
    <w:basedOn w:val="Normal"/>
    <w:rsid w:val="009A56E3"/>
    <w:pPr>
      <w:spacing w:after="60"/>
      <w:ind w:left="567"/>
    </w:pPr>
    <w:rPr>
      <w:rFonts w:ascii="Arial" w:hAnsi="Arial"/>
      <w:sz w:val="17"/>
    </w:rPr>
  </w:style>
  <w:style w:type="paragraph" w:styleId="BalloonText">
    <w:name w:val="Balloon Text"/>
    <w:basedOn w:val="Normal"/>
    <w:link w:val="BalloonTextChar"/>
    <w:semiHidden/>
    <w:rsid w:val="009A56E3"/>
    <w:rPr>
      <w:rFonts w:ascii="Tahoma" w:hAnsi="Tahoma" w:cs="Tahoma"/>
      <w:sz w:val="16"/>
      <w:szCs w:val="16"/>
    </w:rPr>
  </w:style>
  <w:style w:type="paragraph" w:customStyle="1" w:styleId="bullet">
    <w:name w:val="bullet"/>
    <w:basedOn w:val="text"/>
    <w:rsid w:val="009A56E3"/>
    <w:pPr>
      <w:tabs>
        <w:tab w:val="clear" w:pos="709"/>
      </w:tabs>
      <w:spacing w:before="0" w:after="60"/>
      <w:ind w:left="1775" w:hanging="357"/>
    </w:pPr>
    <w:rPr>
      <w:rFonts w:ascii="Times New Roman" w:hAnsi="Times New Roman"/>
    </w:rPr>
  </w:style>
  <w:style w:type="character" w:customStyle="1" w:styleId="Choice">
    <w:name w:val="Choice"/>
    <w:rsid w:val="009A56E3"/>
    <w:rPr>
      <w:rFonts w:ascii="Arial" w:hAnsi="Arial"/>
      <w:b/>
      <w:noProof w:val="0"/>
      <w:sz w:val="18"/>
      <w:vertAlign w:val="baseline"/>
      <w:lang w:val="en-AU"/>
    </w:rPr>
  </w:style>
  <w:style w:type="paragraph" w:customStyle="1" w:styleId="FPtext">
    <w:name w:val="FPtext"/>
    <w:basedOn w:val="Normal"/>
    <w:rsid w:val="009A56E3"/>
    <w:pPr>
      <w:spacing w:line="260" w:lineRule="atLeast"/>
      <w:ind w:left="624" w:right="-567"/>
    </w:pPr>
    <w:rPr>
      <w:rFonts w:ascii="Arial" w:hAnsi="Arial"/>
      <w:sz w:val="20"/>
    </w:rPr>
  </w:style>
  <w:style w:type="paragraph" w:customStyle="1" w:styleId="CoverText">
    <w:name w:val="CoverText"/>
    <w:basedOn w:val="FPtext"/>
    <w:rsid w:val="009A56E3"/>
    <w:pPr>
      <w:ind w:left="57" w:right="0"/>
    </w:pPr>
  </w:style>
  <w:style w:type="paragraph" w:customStyle="1" w:styleId="Details">
    <w:name w:val="Details"/>
    <w:basedOn w:val="Normal"/>
    <w:next w:val="Normal"/>
    <w:rsid w:val="009A56E3"/>
    <w:pPr>
      <w:spacing w:before="120" w:after="120" w:line="260" w:lineRule="atLeast"/>
    </w:pPr>
  </w:style>
  <w:style w:type="paragraph" w:customStyle="1" w:styleId="DetailsFollower">
    <w:name w:val="DetailsFollower"/>
    <w:basedOn w:val="Normal"/>
    <w:rsid w:val="009A56E3"/>
    <w:pPr>
      <w:spacing w:before="120" w:after="120" w:line="260" w:lineRule="atLeast"/>
    </w:pPr>
  </w:style>
  <w:style w:type="character" w:styleId="FollowedHyperlink">
    <w:name w:val="FollowedHyperlink"/>
    <w:uiPriority w:val="99"/>
    <w:rsid w:val="009A56E3"/>
    <w:rPr>
      <w:color w:val="800080"/>
      <w:u w:val="single"/>
    </w:rPr>
  </w:style>
  <w:style w:type="paragraph" w:customStyle="1" w:styleId="FPbullet">
    <w:name w:val="FPbullet"/>
    <w:basedOn w:val="Normal"/>
    <w:rsid w:val="009A56E3"/>
    <w:pPr>
      <w:spacing w:before="120" w:line="260" w:lineRule="atLeast"/>
      <w:ind w:left="624" w:right="-567" w:hanging="284"/>
    </w:pPr>
    <w:rPr>
      <w:rFonts w:ascii="Arial" w:hAnsi="Arial"/>
      <w:sz w:val="20"/>
    </w:rPr>
  </w:style>
  <w:style w:type="paragraph" w:customStyle="1" w:styleId="FPdisclaimer">
    <w:name w:val="FPdisclaimer"/>
    <w:basedOn w:val="Header"/>
    <w:rsid w:val="009A56E3"/>
    <w:pPr>
      <w:framePr w:w="5676" w:hSpace="181" w:wrap="around" w:vAnchor="page" w:hAnchor="page" w:x="5416" w:y="13467"/>
      <w:spacing w:line="260" w:lineRule="atLeast"/>
    </w:pPr>
    <w:rPr>
      <w:sz w:val="20"/>
    </w:rPr>
  </w:style>
  <w:style w:type="paragraph" w:customStyle="1" w:styleId="FSbullet">
    <w:name w:val="FSbullet"/>
    <w:basedOn w:val="Normal"/>
    <w:rsid w:val="009A56E3"/>
    <w:pPr>
      <w:spacing w:after="120" w:line="260" w:lineRule="atLeast"/>
      <w:ind w:left="737" w:hanging="510"/>
    </w:pPr>
    <w:rPr>
      <w:rFonts w:ascii="Arial" w:hAnsi="Arial"/>
      <w:sz w:val="20"/>
    </w:rPr>
  </w:style>
  <w:style w:type="paragraph" w:customStyle="1" w:styleId="FScheck1">
    <w:name w:val="FScheck1"/>
    <w:basedOn w:val="Normal"/>
    <w:rsid w:val="009A56E3"/>
    <w:pPr>
      <w:spacing w:before="60" w:after="60" w:line="260" w:lineRule="atLeast"/>
      <w:ind w:left="425" w:hanging="425"/>
    </w:pPr>
    <w:rPr>
      <w:rFonts w:ascii="Arial" w:hAnsi="Arial"/>
      <w:sz w:val="20"/>
    </w:rPr>
  </w:style>
  <w:style w:type="paragraph" w:customStyle="1" w:styleId="FScheck1NoYes">
    <w:name w:val="FScheck1NoYes"/>
    <w:rsid w:val="009A56E3"/>
    <w:pPr>
      <w:tabs>
        <w:tab w:val="left" w:pos="1077"/>
      </w:tabs>
      <w:spacing w:before="60" w:after="60" w:line="260" w:lineRule="atLeast"/>
      <w:ind w:left="425"/>
    </w:pPr>
    <w:rPr>
      <w:rFonts w:ascii="Arial" w:hAnsi="Arial"/>
      <w:noProof/>
      <w:lang w:eastAsia="en-US"/>
    </w:rPr>
  </w:style>
  <w:style w:type="paragraph" w:customStyle="1" w:styleId="FScheck2">
    <w:name w:val="FScheck2"/>
    <w:basedOn w:val="Normal"/>
    <w:rsid w:val="009A56E3"/>
    <w:pPr>
      <w:spacing w:before="60" w:after="60" w:line="260" w:lineRule="atLeast"/>
      <w:ind w:left="850" w:hanging="425"/>
    </w:pPr>
    <w:rPr>
      <w:rFonts w:ascii="Arial" w:hAnsi="Arial"/>
      <w:sz w:val="20"/>
    </w:rPr>
  </w:style>
  <w:style w:type="paragraph" w:customStyle="1" w:styleId="FScheck2NoYes">
    <w:name w:val="FScheck2NoYes"/>
    <w:rsid w:val="009A56E3"/>
    <w:pPr>
      <w:tabs>
        <w:tab w:val="left" w:pos="851"/>
      </w:tabs>
      <w:spacing w:before="60" w:after="60" w:line="260" w:lineRule="atLeast"/>
      <w:ind w:left="851"/>
    </w:pPr>
    <w:rPr>
      <w:rFonts w:ascii="Arial" w:hAnsi="Arial"/>
      <w:noProof/>
      <w:lang w:eastAsia="en-US"/>
    </w:rPr>
  </w:style>
  <w:style w:type="paragraph" w:customStyle="1" w:styleId="FScheck3">
    <w:name w:val="FScheck3"/>
    <w:basedOn w:val="Normal"/>
    <w:rsid w:val="009A56E3"/>
    <w:pPr>
      <w:spacing w:before="60" w:after="60" w:line="260" w:lineRule="atLeast"/>
      <w:ind w:left="1276" w:hanging="425"/>
    </w:pPr>
    <w:rPr>
      <w:rFonts w:ascii="Arial" w:hAnsi="Arial"/>
      <w:sz w:val="20"/>
    </w:rPr>
  </w:style>
  <w:style w:type="paragraph" w:customStyle="1" w:styleId="FScheck3NoYes">
    <w:name w:val="FScheck3NoYes"/>
    <w:rsid w:val="009A56E3"/>
    <w:pPr>
      <w:tabs>
        <w:tab w:val="left" w:pos="1985"/>
      </w:tabs>
      <w:spacing w:before="60" w:after="60" w:line="260" w:lineRule="atLeast"/>
      <w:ind w:left="1304"/>
    </w:pPr>
    <w:rPr>
      <w:rFonts w:ascii="Arial" w:hAnsi="Arial"/>
      <w:noProof/>
      <w:lang w:eastAsia="en-US"/>
    </w:rPr>
  </w:style>
  <w:style w:type="paragraph" w:customStyle="1" w:styleId="FScheckbullet">
    <w:name w:val="FScheckbullet"/>
    <w:basedOn w:val="FScheck1"/>
    <w:rsid w:val="009A56E3"/>
    <w:pPr>
      <w:ind w:left="709" w:hanging="284"/>
    </w:pPr>
  </w:style>
  <w:style w:type="paragraph" w:customStyle="1" w:styleId="FScheckNoYes">
    <w:name w:val="FScheckNoYes"/>
    <w:basedOn w:val="FScheck1"/>
    <w:rsid w:val="009A56E3"/>
    <w:pPr>
      <w:ind w:left="0" w:firstLine="0"/>
    </w:pPr>
  </w:style>
  <w:style w:type="paragraph" w:customStyle="1" w:styleId="FStext">
    <w:name w:val="FStext"/>
    <w:basedOn w:val="Normal"/>
    <w:rsid w:val="009A56E3"/>
    <w:pPr>
      <w:spacing w:after="120" w:line="260" w:lineRule="atLeast"/>
      <w:ind w:left="737"/>
    </w:pPr>
    <w:rPr>
      <w:rFonts w:ascii="Arial" w:hAnsi="Arial"/>
      <w:sz w:val="20"/>
    </w:rPr>
  </w:style>
  <w:style w:type="paragraph" w:customStyle="1" w:styleId="Headersub">
    <w:name w:val="Header sub"/>
    <w:basedOn w:val="Normal"/>
    <w:uiPriority w:val="99"/>
    <w:rsid w:val="009A56E3"/>
    <w:pPr>
      <w:spacing w:after="1240"/>
    </w:pPr>
    <w:rPr>
      <w:rFonts w:ascii="Arial" w:hAnsi="Arial"/>
      <w:sz w:val="36"/>
    </w:rPr>
  </w:style>
  <w:style w:type="paragraph" w:customStyle="1" w:styleId="Indent6">
    <w:name w:val="Indent 6"/>
    <w:basedOn w:val="Normal"/>
    <w:rsid w:val="009A56E3"/>
    <w:pPr>
      <w:spacing w:after="240"/>
      <w:ind w:left="3686"/>
    </w:pPr>
  </w:style>
  <w:style w:type="paragraph" w:customStyle="1" w:styleId="Indent-First">
    <w:name w:val="Indent-First"/>
    <w:basedOn w:val="text"/>
    <w:rsid w:val="009A56E3"/>
    <w:pPr>
      <w:tabs>
        <w:tab w:val="clear" w:pos="709"/>
      </w:tabs>
      <w:spacing w:before="0"/>
    </w:pPr>
    <w:rPr>
      <w:rFonts w:ascii="Times New Roman" w:hAnsi="Times New Roman"/>
    </w:rPr>
  </w:style>
  <w:style w:type="paragraph" w:customStyle="1" w:styleId="Normal1">
    <w:name w:val="Normal 1"/>
    <w:basedOn w:val="Normal"/>
    <w:rsid w:val="009A56E3"/>
    <w:pPr>
      <w:ind w:left="709"/>
    </w:pPr>
  </w:style>
  <w:style w:type="paragraph" w:customStyle="1" w:styleId="NormalDeed">
    <w:name w:val="Normal Deed"/>
    <w:basedOn w:val="Normal"/>
    <w:rsid w:val="009A56E3"/>
    <w:pPr>
      <w:spacing w:after="240"/>
    </w:pPr>
  </w:style>
  <w:style w:type="character" w:styleId="PageNumber">
    <w:name w:val="page number"/>
    <w:basedOn w:val="DefaultParagraphFont"/>
    <w:uiPriority w:val="99"/>
    <w:rsid w:val="009A56E3"/>
  </w:style>
  <w:style w:type="paragraph" w:customStyle="1" w:styleId="PartHeading">
    <w:name w:val="Part Heading"/>
    <w:basedOn w:val="Normal"/>
    <w:rsid w:val="009A56E3"/>
    <w:pPr>
      <w:spacing w:before="240" w:after="240"/>
    </w:pPr>
    <w:rPr>
      <w:rFonts w:ascii="Arial" w:hAnsi="Arial"/>
      <w:sz w:val="28"/>
    </w:rPr>
  </w:style>
  <w:style w:type="paragraph" w:customStyle="1" w:styleId="PrecName">
    <w:name w:val="PrecName"/>
    <w:basedOn w:val="Normal"/>
    <w:rsid w:val="009A56E3"/>
    <w:pPr>
      <w:spacing w:after="240" w:line="260" w:lineRule="atLeast"/>
      <w:ind w:left="142"/>
    </w:pPr>
    <w:rPr>
      <w:rFonts w:ascii="Garamond" w:hAnsi="Garamond"/>
      <w:sz w:val="64"/>
    </w:rPr>
  </w:style>
  <w:style w:type="paragraph" w:customStyle="1" w:styleId="PrecNameCover">
    <w:name w:val="PrecNameCover"/>
    <w:basedOn w:val="PrecName"/>
    <w:rsid w:val="009A56E3"/>
    <w:pPr>
      <w:ind w:left="57"/>
    </w:pPr>
  </w:style>
  <w:style w:type="paragraph" w:customStyle="1" w:styleId="PrecNo">
    <w:name w:val="PrecNo"/>
    <w:basedOn w:val="Normal"/>
    <w:rsid w:val="009A56E3"/>
    <w:pPr>
      <w:spacing w:line="260" w:lineRule="atLeast"/>
      <w:ind w:left="142"/>
    </w:pPr>
    <w:rPr>
      <w:rFonts w:ascii="Arial" w:hAnsi="Arial"/>
      <w:caps/>
      <w:spacing w:val="60"/>
      <w:sz w:val="28"/>
    </w:rPr>
  </w:style>
  <w:style w:type="paragraph" w:customStyle="1" w:styleId="SchedH5">
    <w:name w:val="SchedH5"/>
    <w:basedOn w:val="Normal"/>
    <w:uiPriority w:val="99"/>
    <w:rsid w:val="009A56E3"/>
    <w:pPr>
      <w:numPr>
        <w:ilvl w:val="4"/>
        <w:numId w:val="4"/>
      </w:numPr>
      <w:spacing w:after="240"/>
    </w:pPr>
  </w:style>
  <w:style w:type="paragraph" w:customStyle="1" w:styleId="TableData">
    <w:name w:val="TableData"/>
    <w:basedOn w:val="Normal"/>
    <w:link w:val="TableDataChar"/>
    <w:uiPriority w:val="99"/>
    <w:rsid w:val="009A56E3"/>
    <w:pPr>
      <w:spacing w:before="120" w:after="120"/>
    </w:pPr>
    <w:rPr>
      <w:rFonts w:ascii="Arial" w:hAnsi="Arial"/>
      <w:sz w:val="18"/>
      <w:lang w:val="x-none"/>
    </w:rPr>
  </w:style>
  <w:style w:type="paragraph" w:customStyle="1" w:styleId="TableHead">
    <w:name w:val="TableHead"/>
    <w:basedOn w:val="Normal"/>
    <w:next w:val="TableData"/>
    <w:uiPriority w:val="99"/>
    <w:rsid w:val="009A56E3"/>
    <w:pPr>
      <w:spacing w:before="60" w:after="60"/>
    </w:pPr>
    <w:rPr>
      <w:rFonts w:ascii="Arial" w:hAnsi="Arial"/>
      <w:b/>
      <w:sz w:val="18"/>
    </w:rPr>
  </w:style>
  <w:style w:type="paragraph" w:styleId="TOCHeading">
    <w:name w:val="TOC Heading"/>
    <w:basedOn w:val="Heading1"/>
    <w:next w:val="Normal"/>
    <w:qFormat/>
    <w:rsid w:val="009A56E3"/>
    <w:pPr>
      <w:numPr>
        <w:numId w:val="0"/>
      </w:numPr>
      <w:ind w:firstLine="737"/>
    </w:pPr>
    <w:rPr>
      <w:bCs/>
    </w:rPr>
  </w:style>
  <w:style w:type="paragraph" w:styleId="BodyText3">
    <w:name w:val="Body Text 3"/>
    <w:basedOn w:val="Normal"/>
    <w:link w:val="BodyText3Char"/>
    <w:rsid w:val="009A56E3"/>
    <w:pPr>
      <w:ind w:right="-37"/>
      <w:jc w:val="center"/>
    </w:pPr>
    <w:rPr>
      <w:color w:val="000000"/>
      <w:sz w:val="20"/>
    </w:rPr>
  </w:style>
  <w:style w:type="table" w:styleId="TableGrid">
    <w:name w:val="Table Grid"/>
    <w:basedOn w:val="TableNormal"/>
    <w:uiPriority w:val="39"/>
    <w:rsid w:val="002B4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11fo">
    <w:name w:val="Telstra1.1fo"/>
    <w:basedOn w:val="Normal"/>
    <w:rsid w:val="00716B61"/>
    <w:pPr>
      <w:spacing w:after="240"/>
      <w:ind w:left="720"/>
    </w:pPr>
    <w:rPr>
      <w:rFonts w:ascii="Harmony Display" w:hAnsi="Harmony Display"/>
      <w:sz w:val="20"/>
    </w:rPr>
  </w:style>
  <w:style w:type="paragraph" w:customStyle="1" w:styleId="Schedule">
    <w:name w:val="Schedule"/>
    <w:next w:val="ScheduleHeading1"/>
    <w:rsid w:val="00EB76E4"/>
    <w:pPr>
      <w:pageBreakBefore/>
      <w:numPr>
        <w:numId w:val="35"/>
      </w:numPr>
      <w:spacing w:after="240"/>
    </w:pPr>
    <w:rPr>
      <w:rFonts w:ascii="Arial" w:hAnsi="Arial"/>
      <w:b/>
      <w:sz w:val="36"/>
      <w:lang w:eastAsia="en-US"/>
    </w:rPr>
  </w:style>
  <w:style w:type="paragraph" w:customStyle="1" w:styleId="ScheduleHeading1">
    <w:name w:val="Schedule Heading 1"/>
    <w:next w:val="ScheduleHeading2"/>
    <w:rsid w:val="00EB76E4"/>
    <w:pPr>
      <w:numPr>
        <w:ilvl w:val="1"/>
        <w:numId w:val="35"/>
      </w:numPr>
      <w:pBdr>
        <w:bottom w:val="single" w:sz="24" w:space="1" w:color="auto"/>
      </w:pBdr>
      <w:spacing w:after="240"/>
    </w:pPr>
    <w:rPr>
      <w:rFonts w:ascii="Arial" w:hAnsi="Arial"/>
      <w:b/>
      <w:sz w:val="21"/>
      <w:lang w:eastAsia="en-US"/>
    </w:rPr>
  </w:style>
  <w:style w:type="paragraph" w:customStyle="1" w:styleId="ScheduleHeading2">
    <w:name w:val="Schedule Heading 2"/>
    <w:link w:val="ScheduleHeading2Char"/>
    <w:rsid w:val="00EB76E4"/>
    <w:pPr>
      <w:widowControl w:val="0"/>
      <w:numPr>
        <w:ilvl w:val="2"/>
        <w:numId w:val="35"/>
      </w:numPr>
      <w:spacing w:after="240"/>
    </w:pPr>
    <w:rPr>
      <w:rFonts w:ascii="Arial" w:hAnsi="Arial"/>
      <w:sz w:val="19"/>
      <w:lang w:eastAsia="en-US"/>
    </w:rPr>
  </w:style>
  <w:style w:type="paragraph" w:customStyle="1" w:styleId="ScheduleHeading3">
    <w:name w:val="Schedule Heading 3"/>
    <w:rsid w:val="00EB76E4"/>
    <w:pPr>
      <w:numPr>
        <w:ilvl w:val="3"/>
        <w:numId w:val="35"/>
      </w:numPr>
      <w:spacing w:after="240"/>
    </w:pPr>
    <w:rPr>
      <w:rFonts w:ascii="Arial" w:hAnsi="Arial"/>
      <w:sz w:val="19"/>
      <w:lang w:eastAsia="en-US"/>
    </w:rPr>
  </w:style>
  <w:style w:type="paragraph" w:customStyle="1" w:styleId="ScheduleHeading4">
    <w:name w:val="Schedule Heading 4"/>
    <w:rsid w:val="00EB76E4"/>
    <w:pPr>
      <w:numPr>
        <w:ilvl w:val="4"/>
        <w:numId w:val="35"/>
      </w:numPr>
      <w:spacing w:after="240"/>
    </w:pPr>
    <w:rPr>
      <w:rFonts w:ascii="Arial" w:hAnsi="Arial"/>
      <w:sz w:val="19"/>
      <w:lang w:eastAsia="en-US"/>
    </w:rPr>
  </w:style>
  <w:style w:type="paragraph" w:customStyle="1" w:styleId="ScheduleHeading5">
    <w:name w:val="Schedule Heading 5"/>
    <w:rsid w:val="00EB76E4"/>
    <w:pPr>
      <w:numPr>
        <w:ilvl w:val="5"/>
        <w:numId w:val="35"/>
      </w:numPr>
      <w:spacing w:after="240"/>
    </w:pPr>
    <w:rPr>
      <w:rFonts w:ascii="Arial" w:hAnsi="Arial"/>
      <w:sz w:val="19"/>
      <w:lang w:eastAsia="en-US"/>
    </w:rPr>
  </w:style>
  <w:style w:type="paragraph" w:customStyle="1" w:styleId="DocName">
    <w:name w:val="Doc Name"/>
    <w:rsid w:val="00EB76E4"/>
    <w:pPr>
      <w:widowControl w:val="0"/>
      <w:spacing w:before="60"/>
    </w:pPr>
    <w:rPr>
      <w:rFonts w:ascii="Arial" w:hAnsi="Arial"/>
      <w:snapToGrid w:val="0"/>
      <w:sz w:val="14"/>
      <w:lang w:eastAsia="en-US"/>
    </w:rPr>
  </w:style>
  <w:style w:type="paragraph" w:customStyle="1" w:styleId="NumberResponse">
    <w:name w:val="Number Response"/>
    <w:basedOn w:val="Normal"/>
    <w:rsid w:val="000967D5"/>
    <w:pPr>
      <w:tabs>
        <w:tab w:val="num" w:pos="360"/>
      </w:tabs>
      <w:ind w:left="357" w:hanging="357"/>
    </w:pPr>
  </w:style>
  <w:style w:type="paragraph" w:customStyle="1" w:styleId="BodyTextitalic">
    <w:name w:val="Body Text italic"/>
    <w:basedOn w:val="BodyText"/>
    <w:rsid w:val="000967D5"/>
    <w:pPr>
      <w:widowControl w:val="0"/>
      <w:spacing w:before="120"/>
    </w:pPr>
    <w:rPr>
      <w:rFonts w:ascii="Arial" w:hAnsi="Arial"/>
      <w:i/>
      <w:iCs/>
      <w:sz w:val="19"/>
    </w:rPr>
  </w:style>
  <w:style w:type="character" w:customStyle="1" w:styleId="Heading4Char">
    <w:name w:val="Heading 4 Char"/>
    <w:aliases w:val="H4 Char,l4 Char,h4 Char,h41 Char,h42 Char,Para4 Char,heading 4 Char,Level 4 Char,(Alt+4) Char,H41 Char,(Alt+4)1 Char,H42 Char,(Alt+4)2 Char,H43 Char,(Alt+4)3 Char,H44 Char,(Alt+4)4 Char,H45 Char,(Alt+4)5 Char,H411 Char,(Alt+4)11 Char"/>
    <w:link w:val="Heading4"/>
    <w:locked/>
    <w:rsid w:val="007E45DA"/>
    <w:rPr>
      <w:sz w:val="23"/>
      <w:lang w:eastAsia="en-US"/>
    </w:rPr>
  </w:style>
  <w:style w:type="numbering" w:styleId="111111">
    <w:name w:val="Outline List 2"/>
    <w:basedOn w:val="NoList"/>
    <w:rsid w:val="00924471"/>
    <w:pPr>
      <w:numPr>
        <w:numId w:val="39"/>
      </w:numPr>
    </w:pPr>
  </w:style>
  <w:style w:type="character" w:customStyle="1" w:styleId="Heading1Char">
    <w:name w:val="Heading 1 Char"/>
    <w:aliases w:val="H1 Char,Part Char,A MAJOR/BOLD Char,Para Char,No numbers Char,h1 Char,Heading EMC-1 Char,1 Char,Heading a Char,* Char,Schedheading Char,h1 chapter heading Char,Heading 1(Report Only) Char,RFP Heading 1 Char,Chapter Char,Para1 Char,l1 Char"/>
    <w:link w:val="Heading1"/>
    <w:locked/>
    <w:rsid w:val="00EA1E33"/>
    <w:rPr>
      <w:rFonts w:ascii="Arial" w:hAnsi="Arial"/>
      <w:b/>
      <w:sz w:val="28"/>
      <w:szCs w:val="32"/>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locked/>
    <w:rsid w:val="00EA1E33"/>
    <w:rPr>
      <w:bCs/>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EA1E33"/>
    <w:rPr>
      <w:sz w:val="23"/>
      <w:lang w:eastAsia="en-US"/>
    </w:rPr>
  </w:style>
  <w:style w:type="character" w:customStyle="1" w:styleId="Heading5Char">
    <w:name w:val="Heading 5 Char"/>
    <w:aliases w:val="H5 Char,l5 Char,Level 5 Char,Para5 Char,h5 Char,5 Char,Block Label Char,Sub4Para Char,Heading 5 StGeorge Char,Level 3 - i Char,L5 Char,l5+toc5 Char,VS5 Char,H51 Char,H52 Char,H53 Char,H54 Char,H55 Char,H56 Char,H57 Char,H58 Char,H59 Char"/>
    <w:link w:val="Heading5"/>
    <w:locked/>
    <w:rsid w:val="00EA1E33"/>
    <w:rPr>
      <w:sz w:val="23"/>
      <w:lang w:eastAsia="en-US"/>
    </w:rPr>
  </w:style>
  <w:style w:type="character" w:customStyle="1" w:styleId="Heading6Char">
    <w:name w:val="Heading 6 Char"/>
    <w:aliases w:val="H6 Char,Sub5Para Char,L1 PIP Char,a Char,b Char,h6 Char,Legal Level 1. Char,Level 6 Char,Body Text 5 Char,(I) Char,I Char"/>
    <w:link w:val="Heading6"/>
    <w:locked/>
    <w:rsid w:val="00EA1E33"/>
    <w:rPr>
      <w:sz w:val="23"/>
      <w:lang w:eastAsia="en-US"/>
    </w:rPr>
  </w:style>
  <w:style w:type="character" w:customStyle="1" w:styleId="Heading7Char">
    <w:name w:val="Heading 7 Char"/>
    <w:aliases w:val="L2 PIP Char,H7 Char,h7 Char,Legal Level 1.1. Char,Body Text 6 Char"/>
    <w:link w:val="Heading7"/>
    <w:locked/>
    <w:rsid w:val="00EA1E33"/>
    <w:rPr>
      <w:sz w:val="23"/>
      <w:lang w:eastAsia="en-US"/>
    </w:rPr>
  </w:style>
  <w:style w:type="character" w:customStyle="1" w:styleId="Heading8Char">
    <w:name w:val="Heading 8 Char"/>
    <w:aliases w:val="L3 PIP Char,H8 Char,h8 Char,Legal Level 1.1.1. Char,Bullet 1 Char,Body Text 7 Char"/>
    <w:link w:val="Heading8"/>
    <w:locked/>
    <w:rsid w:val="00EA1E33"/>
    <w:rPr>
      <w:sz w:val="23"/>
      <w:lang w:eastAsia="en-US"/>
    </w:rPr>
  </w:style>
  <w:style w:type="character" w:customStyle="1" w:styleId="Heading9Char">
    <w:name w:val="Heading 9 Char"/>
    <w:aliases w:val="H9 Char,h9 Char,Legal Level 1.1.1.1. Char,Body Text 8 Char,number Char"/>
    <w:link w:val="Heading9"/>
    <w:locked/>
    <w:rsid w:val="00EA1E33"/>
    <w:rPr>
      <w:sz w:val="23"/>
      <w:lang w:eastAsia="en-US"/>
    </w:rPr>
  </w:style>
  <w:style w:type="character" w:customStyle="1" w:styleId="Heading3Char16">
    <w:name w:val="Heading 3 Char16"/>
    <w:aliases w:val="H3 Char16,C Sub-Sub/Italic Char16,h3 sub heading Char16,Head 3 Char16,Head 31 Char16,Head 32 Char16,C Sub-Sub/Italic1 Char16,3 Char16,Sub2Para Char16,h3 Char16,Heading 3A Char16,proj3 Char16,proj31 Char16,proj32 Char16,proj33 Char16"/>
    <w:uiPriority w:val="99"/>
    <w:semiHidden/>
    <w:locked/>
    <w:rsid w:val="00EA1E33"/>
    <w:rPr>
      <w:rFonts w:ascii="Cambria" w:eastAsia="SimSun" w:hAnsi="Cambria" w:cs="Times New Roman"/>
      <w:b/>
      <w:bCs/>
      <w:sz w:val="26"/>
      <w:szCs w:val="26"/>
      <w:lang w:eastAsia="en-US"/>
    </w:rPr>
  </w:style>
  <w:style w:type="character" w:customStyle="1" w:styleId="Heading4Char16">
    <w:name w:val="Heading 4 Char16"/>
    <w:aliases w:val="H4 Char16,l4 Char16,h4 Char16,h41 Char16,h42 Char16,Para4 Char16,Level 4 Char16,(Alt+4) Char16,H41 Char16,(Alt+4)1 Char16,H42 Char16,(Alt+4)2 Char16,H43 Char16,(Alt+4)3 Char16,H44 Char16,(Alt+4)4 Char16,H45 Char16,(Alt+4)5 Char16"/>
    <w:uiPriority w:val="99"/>
    <w:semiHidden/>
    <w:locked/>
    <w:rsid w:val="00EA1E33"/>
    <w:rPr>
      <w:rFonts w:ascii="Calibri" w:eastAsia="SimSun" w:hAnsi="Calibri" w:cs="Times New Roman"/>
      <w:b/>
      <w:bCs/>
      <w:sz w:val="28"/>
      <w:szCs w:val="28"/>
      <w:lang w:eastAsia="en-US"/>
    </w:rPr>
  </w:style>
  <w:style w:type="character" w:customStyle="1" w:styleId="Heading3Char15">
    <w:name w:val="Heading 3 Char15"/>
    <w:aliases w:val="H3 Char15,C Sub-Sub/Italic Char15,h3 sub heading Char15,Head 3 Char15,Head 31 Char15,Head 32 Char15,C Sub-Sub/Italic1 Char15,3 Char15,Sub2Para Char15,h3 Char15,Heading 3A Char15,proj3 Char15,proj31 Char15,proj32 Char15,proj33 Char15"/>
    <w:uiPriority w:val="99"/>
    <w:semiHidden/>
    <w:locked/>
    <w:rsid w:val="00EA1E33"/>
    <w:rPr>
      <w:rFonts w:ascii="Cambria" w:eastAsia="SimSun" w:hAnsi="Cambria" w:cs="Times New Roman"/>
      <w:b/>
      <w:bCs/>
      <w:sz w:val="26"/>
      <w:szCs w:val="26"/>
      <w:lang w:eastAsia="en-US"/>
    </w:rPr>
  </w:style>
  <w:style w:type="character" w:customStyle="1" w:styleId="Heading4Char15">
    <w:name w:val="Heading 4 Char15"/>
    <w:aliases w:val="H4 Char15,l4 Char15,h4 Char15,h41 Char15,h42 Char15,Para4 Char15,Level 4 Char15,(Alt+4) Char15,H41 Char15,(Alt+4)1 Char15,H42 Char15,(Alt+4)2 Char15,H43 Char15,(Alt+4)3 Char15,H44 Char15,(Alt+4)4 Char15,H45 Char15,(Alt+4)5 Char15"/>
    <w:uiPriority w:val="99"/>
    <w:semiHidden/>
    <w:locked/>
    <w:rsid w:val="00EA1E33"/>
    <w:rPr>
      <w:rFonts w:ascii="Calibri" w:eastAsia="SimSun" w:hAnsi="Calibri" w:cs="Times New Roman"/>
      <w:b/>
      <w:bCs/>
      <w:sz w:val="28"/>
      <w:szCs w:val="28"/>
      <w:lang w:eastAsia="en-US"/>
    </w:rPr>
  </w:style>
  <w:style w:type="character" w:customStyle="1" w:styleId="Heading3Char14">
    <w:name w:val="Heading 3 Char14"/>
    <w:aliases w:val="H3 Char14,C Sub-Sub/Italic Char14,h3 sub heading Char14,Head 3 Char14,Head 31 Char14,Head 32 Char14,C Sub-Sub/Italic1 Char14,3 Char14,Sub2Para Char14,h3 Char14,Heading 3A Char14,proj3 Char14,proj31 Char14,proj32 Char14,proj33 Char14"/>
    <w:uiPriority w:val="99"/>
    <w:semiHidden/>
    <w:locked/>
    <w:rsid w:val="00EA1E33"/>
    <w:rPr>
      <w:rFonts w:ascii="Cambria" w:eastAsia="SimSun" w:hAnsi="Cambria" w:cs="Times New Roman"/>
      <w:b/>
      <w:bCs/>
      <w:sz w:val="26"/>
      <w:szCs w:val="26"/>
      <w:lang w:eastAsia="en-US"/>
    </w:rPr>
  </w:style>
  <w:style w:type="character" w:customStyle="1" w:styleId="Heading4Char14">
    <w:name w:val="Heading 4 Char14"/>
    <w:aliases w:val="H4 Char14,l4 Char14,h4 Char14,h41 Char14,h42 Char14,Para4 Char14,Level 4 Char14,(Alt+4) Char14,H41 Char14,(Alt+4)1 Char14,H42 Char14,(Alt+4)2 Char14,H43 Char14,(Alt+4)3 Char14,H44 Char14,(Alt+4)4 Char14,H45 Char14,(Alt+4)5 Char14"/>
    <w:uiPriority w:val="99"/>
    <w:semiHidden/>
    <w:locked/>
    <w:rsid w:val="00EA1E33"/>
    <w:rPr>
      <w:rFonts w:ascii="Calibri" w:eastAsia="SimSun" w:hAnsi="Calibri" w:cs="Times New Roman"/>
      <w:b/>
      <w:bCs/>
      <w:sz w:val="28"/>
      <w:szCs w:val="28"/>
      <w:lang w:eastAsia="en-US"/>
    </w:rPr>
  </w:style>
  <w:style w:type="character" w:customStyle="1" w:styleId="Heading3Char13">
    <w:name w:val="Heading 3 Char13"/>
    <w:aliases w:val="H3 Char13,C Sub-Sub/Italic Char13,h3 sub heading Char13,Head 3 Char13,Head 31 Char13,Head 32 Char13,C Sub-Sub/Italic1 Char13,3 Char13,Sub2Para Char13,h3 Char13,Heading 3A Char13,proj3 Char13,proj31 Char13,proj32 Char13,proj33 Char13"/>
    <w:uiPriority w:val="99"/>
    <w:semiHidden/>
    <w:locked/>
    <w:rsid w:val="00EA1E33"/>
    <w:rPr>
      <w:rFonts w:ascii="Cambria" w:eastAsia="SimSun" w:hAnsi="Cambria" w:cs="Times New Roman"/>
      <w:b/>
      <w:bCs/>
      <w:sz w:val="26"/>
      <w:szCs w:val="26"/>
      <w:lang w:eastAsia="en-US"/>
    </w:rPr>
  </w:style>
  <w:style w:type="character" w:customStyle="1" w:styleId="Heading4Char13">
    <w:name w:val="Heading 4 Char13"/>
    <w:aliases w:val="H4 Char13,l4 Char13,h4 Char13,h41 Char13,h42 Char13,Para4 Char13,Level 4 Char13,(Alt+4) Char13,H41 Char13,(Alt+4)1 Char13,H42 Char13,(Alt+4)2 Char13,H43 Char13,(Alt+4)3 Char13,H44 Char13,(Alt+4)4 Char13,H45 Char13,(Alt+4)5 Char13"/>
    <w:uiPriority w:val="99"/>
    <w:semiHidden/>
    <w:locked/>
    <w:rsid w:val="00EA1E33"/>
    <w:rPr>
      <w:rFonts w:ascii="Calibri" w:eastAsia="SimSun" w:hAnsi="Calibri" w:cs="Times New Roman"/>
      <w:b/>
      <w:bCs/>
      <w:sz w:val="28"/>
      <w:szCs w:val="28"/>
      <w:lang w:eastAsia="en-US"/>
    </w:rPr>
  </w:style>
  <w:style w:type="character" w:customStyle="1" w:styleId="Heading3Char12">
    <w:name w:val="Heading 3 Char12"/>
    <w:aliases w:val="H3 Char12,C Sub-Sub/Italic Char12,h3 sub heading Char12,Head 3 Char12,Head 31 Char12,Head 32 Char12,C Sub-Sub/Italic1 Char12,3 Char12,Sub2Para Char12,h3 Char12,Heading 3A Char12,proj3 Char12,proj31 Char12,proj32 Char12,proj33 Char12"/>
    <w:uiPriority w:val="99"/>
    <w:semiHidden/>
    <w:locked/>
    <w:rsid w:val="00EA1E33"/>
    <w:rPr>
      <w:rFonts w:ascii="Cambria" w:eastAsia="SimSun" w:hAnsi="Cambria" w:cs="Times New Roman"/>
      <w:b/>
      <w:bCs/>
      <w:sz w:val="26"/>
      <w:szCs w:val="26"/>
      <w:lang w:eastAsia="en-US"/>
    </w:rPr>
  </w:style>
  <w:style w:type="character" w:customStyle="1" w:styleId="Heading4Char12">
    <w:name w:val="Heading 4 Char12"/>
    <w:aliases w:val="H4 Char12,l4 Char12,h4 Char12,h41 Char12,h42 Char12,Para4 Char12,Level 4 Char12,(Alt+4) Char12,H41 Char12,(Alt+4)1 Char12,H42 Char12,(Alt+4)2 Char12,H43 Char12,(Alt+4)3 Char12,H44 Char12,(Alt+4)4 Char12,H45 Char12,(Alt+4)5 Char12"/>
    <w:uiPriority w:val="99"/>
    <w:semiHidden/>
    <w:locked/>
    <w:rsid w:val="00EA1E33"/>
    <w:rPr>
      <w:rFonts w:ascii="Calibri" w:eastAsia="SimSun" w:hAnsi="Calibri" w:cs="Times New Roman"/>
      <w:b/>
      <w:bCs/>
      <w:sz w:val="28"/>
      <w:szCs w:val="28"/>
      <w:lang w:eastAsia="en-US"/>
    </w:rPr>
  </w:style>
  <w:style w:type="character" w:customStyle="1" w:styleId="Heading3Char11">
    <w:name w:val="Heading 3 Char11"/>
    <w:aliases w:val="H3 Char11,C Sub-Sub/Italic Char11,h3 sub heading Char11,Head 3 Char11,Head 31 Char11,Head 32 Char11,C Sub-Sub/Italic1 Char11,3 Char11,Sub2Para Char11,h3 Char11,Heading 3A Char11,proj3 Char11,proj31 Char11,proj32 Char11,proj33 Char11"/>
    <w:uiPriority w:val="99"/>
    <w:semiHidden/>
    <w:locked/>
    <w:rsid w:val="00EA1E33"/>
    <w:rPr>
      <w:rFonts w:ascii="Cambria" w:eastAsia="SimSun" w:hAnsi="Cambria" w:cs="Times New Roman"/>
      <w:b/>
      <w:bCs/>
      <w:sz w:val="26"/>
      <w:szCs w:val="26"/>
      <w:lang w:eastAsia="en-US"/>
    </w:rPr>
  </w:style>
  <w:style w:type="character" w:customStyle="1" w:styleId="Heading4Char11">
    <w:name w:val="Heading 4 Char11"/>
    <w:aliases w:val="H4 Char11,l4 Char11,h4 Char11,h41 Char11,h42 Char11,Para4 Char11,Level 4 Char11,(Alt+4) Char11,H41 Char11,(Alt+4)1 Char11,H42 Char11,(Alt+4)2 Char11,H43 Char11,(Alt+4)3 Char11,H44 Char11,(Alt+4)4 Char11,H45 Char11,(Alt+4)5 Char11"/>
    <w:uiPriority w:val="99"/>
    <w:semiHidden/>
    <w:locked/>
    <w:rsid w:val="00EA1E33"/>
    <w:rPr>
      <w:rFonts w:ascii="Calibri" w:eastAsia="SimSun" w:hAnsi="Calibri" w:cs="Times New Roman"/>
      <w:b/>
      <w:bCs/>
      <w:sz w:val="28"/>
      <w:szCs w:val="28"/>
      <w:lang w:eastAsia="en-US"/>
    </w:rPr>
  </w:style>
  <w:style w:type="character" w:customStyle="1" w:styleId="Heading3Char10">
    <w:name w:val="Heading 3 Char10"/>
    <w:aliases w:val="H3 Char10,C Sub-Sub/Italic Char10,h3 sub heading Char10,Head 3 Char10,Head 31 Char10,Head 32 Char10,C Sub-Sub/Italic1 Char10,3 Char10,Sub2Para Char10,h3 Char10,Heading 3A Char10,proj3 Char10,proj31 Char10,proj32 Char10,proj33 Char10"/>
    <w:uiPriority w:val="99"/>
    <w:semiHidden/>
    <w:locked/>
    <w:rsid w:val="00EA1E33"/>
    <w:rPr>
      <w:rFonts w:ascii="Cambria" w:eastAsia="SimSun" w:hAnsi="Cambria" w:cs="Times New Roman"/>
      <w:b/>
      <w:bCs/>
      <w:sz w:val="26"/>
      <w:szCs w:val="26"/>
      <w:lang w:eastAsia="en-US"/>
    </w:rPr>
  </w:style>
  <w:style w:type="character" w:customStyle="1" w:styleId="Heading4Char10">
    <w:name w:val="Heading 4 Char10"/>
    <w:aliases w:val="H4 Char10,l4 Char10,h4 Char10,h41 Char10,h42 Char10,Para4 Char10,Level 4 Char10,(Alt+4) Char10,H41 Char10,(Alt+4)1 Char10,H42 Char10,(Alt+4)2 Char10,H43 Char10,(Alt+4)3 Char10,H44 Char10,(Alt+4)4 Char10,H45 Char10,(Alt+4)5 Char10"/>
    <w:uiPriority w:val="99"/>
    <w:semiHidden/>
    <w:locked/>
    <w:rsid w:val="00EA1E33"/>
    <w:rPr>
      <w:rFonts w:ascii="Calibri" w:eastAsia="SimSun" w:hAnsi="Calibri" w:cs="Times New Roman"/>
      <w:b/>
      <w:bCs/>
      <w:sz w:val="28"/>
      <w:szCs w:val="28"/>
      <w:lang w:eastAsia="en-US"/>
    </w:rPr>
  </w:style>
  <w:style w:type="character" w:customStyle="1" w:styleId="Heading3Char9">
    <w:name w:val="Heading 3 Char9"/>
    <w:aliases w:val="H3 Char9,C Sub-Sub/Italic Char9,h3 sub heading Char9,Head 3 Char9,Head 31 Char9,Head 32 Char9,C Sub-Sub/Italic1 Char9,3 Char9,Sub2Para Char9,h3 Char9,Heading 3A Char9,proj3 Char9,proj31 Char9,proj32 Char9,proj33 Char9,proj34 Char9"/>
    <w:uiPriority w:val="99"/>
    <w:semiHidden/>
    <w:locked/>
    <w:rsid w:val="00EA1E33"/>
    <w:rPr>
      <w:rFonts w:ascii="Cambria" w:eastAsia="SimSun" w:hAnsi="Cambria" w:cs="Times New Roman"/>
      <w:b/>
      <w:bCs/>
      <w:sz w:val="26"/>
      <w:szCs w:val="26"/>
      <w:lang w:eastAsia="en-US"/>
    </w:rPr>
  </w:style>
  <w:style w:type="character" w:customStyle="1" w:styleId="Heading4Char9">
    <w:name w:val="Heading 4 Char9"/>
    <w:aliases w:val="H4 Char9,l4 Char9,h4 Char9,h41 Char9,h42 Char9,Para4 Char9,Level 4 Char9,(Alt+4) Char9,H41 Char9,(Alt+4)1 Char9,H42 Char9,(Alt+4)2 Char9,H43 Char9,(Alt+4)3 Char9,H44 Char9,(Alt+4)4 Char9,H45 Char9,(Alt+4)5 Char9,H411 Char9,H421 Char9"/>
    <w:uiPriority w:val="99"/>
    <w:semiHidden/>
    <w:locked/>
    <w:rsid w:val="00EA1E33"/>
    <w:rPr>
      <w:rFonts w:ascii="Calibri" w:eastAsia="SimSun" w:hAnsi="Calibri" w:cs="Times New Roman"/>
      <w:b/>
      <w:bCs/>
      <w:sz w:val="28"/>
      <w:szCs w:val="28"/>
      <w:lang w:eastAsia="en-US"/>
    </w:rPr>
  </w:style>
  <w:style w:type="character" w:customStyle="1" w:styleId="Heading3Char8">
    <w:name w:val="Heading 3 Char8"/>
    <w:aliases w:val="H3 Char8,C Sub-Sub/Italic Char8,h3 sub heading Char8,Head 3 Char8,Head 31 Char8,Head 32 Char8,C Sub-Sub/Italic1 Char8,3 Char8,Sub2Para Char8,h3 Char8,Heading 3A Char8,proj3 Char8,proj31 Char8,proj32 Char8,proj33 Char8,proj34 Char8"/>
    <w:uiPriority w:val="99"/>
    <w:semiHidden/>
    <w:locked/>
    <w:rsid w:val="00EA1E33"/>
    <w:rPr>
      <w:rFonts w:ascii="Cambria" w:eastAsia="SimSun" w:hAnsi="Cambria" w:cs="Times New Roman"/>
      <w:b/>
      <w:bCs/>
      <w:sz w:val="26"/>
      <w:szCs w:val="26"/>
      <w:lang w:eastAsia="en-US"/>
    </w:rPr>
  </w:style>
  <w:style w:type="character" w:customStyle="1" w:styleId="Heading4Char8">
    <w:name w:val="Heading 4 Char8"/>
    <w:aliases w:val="H4 Char8,l4 Char8,h4 Char8,h41 Char8,h42 Char8,Para4 Char8,Level 4 Char8,(Alt+4) Char8,H41 Char8,(Alt+4)1 Char8,H42 Char8,(Alt+4)2 Char8,H43 Char8,(Alt+4)3 Char8,H44 Char8,(Alt+4)4 Char8,H45 Char8,(Alt+4)5 Char8,H411 Char8,H421 Char8"/>
    <w:uiPriority w:val="99"/>
    <w:semiHidden/>
    <w:locked/>
    <w:rsid w:val="00EA1E33"/>
    <w:rPr>
      <w:rFonts w:ascii="Calibri" w:eastAsia="SimSun" w:hAnsi="Calibri" w:cs="Times New Roman"/>
      <w:b/>
      <w:bCs/>
      <w:sz w:val="28"/>
      <w:szCs w:val="28"/>
      <w:lang w:eastAsia="en-US"/>
    </w:rPr>
  </w:style>
  <w:style w:type="character" w:customStyle="1" w:styleId="Heading3Char7">
    <w:name w:val="Heading 3 Char7"/>
    <w:aliases w:val="H3 Char7,C Sub-Sub/Italic Char7,h3 sub heading Char7,Head 3 Char7,Head 31 Char7,Head 32 Char7,C Sub-Sub/Italic1 Char7,3 Char7,Sub2Para Char7,h3 Char7,Heading 3A Char7,proj3 Char7,proj31 Char7,proj32 Char7,proj33 Char7,proj34 Char7"/>
    <w:uiPriority w:val="99"/>
    <w:semiHidden/>
    <w:locked/>
    <w:rsid w:val="00EA1E33"/>
    <w:rPr>
      <w:rFonts w:ascii="Cambria" w:eastAsia="SimSun" w:hAnsi="Cambria" w:cs="Times New Roman"/>
      <w:b/>
      <w:bCs/>
      <w:sz w:val="26"/>
      <w:szCs w:val="26"/>
      <w:lang w:eastAsia="en-US"/>
    </w:rPr>
  </w:style>
  <w:style w:type="character" w:customStyle="1" w:styleId="Heading4Char7">
    <w:name w:val="Heading 4 Char7"/>
    <w:aliases w:val="H4 Char7,l4 Char7,h4 Char7,h41 Char7,h42 Char7,Para4 Char7,Level 4 Char7,(Alt+4) Char7,H41 Char7,(Alt+4)1 Char7,H42 Char7,(Alt+4)2 Char7,H43 Char7,(Alt+4)3 Char7,H44 Char7,(Alt+4)4 Char7,H45 Char7,(Alt+4)5 Char7,H411 Char7,H421 Char7"/>
    <w:uiPriority w:val="99"/>
    <w:semiHidden/>
    <w:locked/>
    <w:rsid w:val="00EA1E33"/>
    <w:rPr>
      <w:rFonts w:ascii="Calibri" w:eastAsia="SimSun" w:hAnsi="Calibri" w:cs="Times New Roman"/>
      <w:b/>
      <w:bCs/>
      <w:sz w:val="28"/>
      <w:szCs w:val="28"/>
      <w:lang w:eastAsia="en-US"/>
    </w:rPr>
  </w:style>
  <w:style w:type="character" w:customStyle="1" w:styleId="Heading3Char6">
    <w:name w:val="Heading 3 Char6"/>
    <w:aliases w:val="H3 Char6,C Sub-Sub/Italic Char6,h3 sub heading Char6,Head 3 Char6,Head 31 Char6,Head 32 Char6,C Sub-Sub/Italic1 Char6,3 Char6,Sub2Para Char6,h3 Char6,Heading 3A Char6,proj3 Char6,proj31 Char6,proj32 Char6,proj33 Char6,proj34 Char6"/>
    <w:uiPriority w:val="99"/>
    <w:semiHidden/>
    <w:locked/>
    <w:rsid w:val="00EA1E33"/>
    <w:rPr>
      <w:rFonts w:ascii="Cambria" w:eastAsia="SimSun" w:hAnsi="Cambria" w:cs="Times New Roman"/>
      <w:b/>
      <w:bCs/>
      <w:sz w:val="26"/>
      <w:szCs w:val="26"/>
      <w:lang w:eastAsia="en-US"/>
    </w:rPr>
  </w:style>
  <w:style w:type="character" w:customStyle="1" w:styleId="Heading4Char6">
    <w:name w:val="Heading 4 Char6"/>
    <w:aliases w:val="H4 Char6,l4 Char6,h4 Char6,h41 Char6,h42 Char6,Para4 Char6,Level 4 Char6,(Alt+4) Char6,H41 Char6,(Alt+4)1 Char6,H42 Char6,(Alt+4)2 Char6,H43 Char6,(Alt+4)3 Char6,H44 Char6,(Alt+4)4 Char6,H45 Char6,(Alt+4)5 Char6,H411 Char6,H421 Char6"/>
    <w:uiPriority w:val="99"/>
    <w:semiHidden/>
    <w:locked/>
    <w:rsid w:val="00EA1E33"/>
    <w:rPr>
      <w:rFonts w:ascii="Calibri" w:eastAsia="SimSun" w:hAnsi="Calibri" w:cs="Times New Roman"/>
      <w:b/>
      <w:bCs/>
      <w:sz w:val="28"/>
      <w:szCs w:val="28"/>
      <w:lang w:eastAsia="en-US"/>
    </w:rPr>
  </w:style>
  <w:style w:type="character" w:customStyle="1" w:styleId="Heading3Char5">
    <w:name w:val="Heading 3 Char5"/>
    <w:aliases w:val="H3 Char5,C Sub-Sub/Italic Char5,h3 sub heading Char5,Head 3 Char5,Head 31 Char5,Head 32 Char5,C Sub-Sub/Italic1 Char5,3 Char5,Sub2Para Char5,h3 Char5,Heading 3A Char5,proj3 Char5,proj31 Char5,proj32 Char5,proj33 Char5,proj34 Char5"/>
    <w:uiPriority w:val="99"/>
    <w:semiHidden/>
    <w:locked/>
    <w:rsid w:val="00EA1E33"/>
    <w:rPr>
      <w:rFonts w:ascii="Cambria" w:eastAsia="SimSun" w:hAnsi="Cambria" w:cs="Times New Roman"/>
      <w:b/>
      <w:bCs/>
      <w:sz w:val="26"/>
      <w:szCs w:val="26"/>
      <w:lang w:val="en-AU"/>
    </w:rPr>
  </w:style>
  <w:style w:type="character" w:customStyle="1" w:styleId="Heading4Char5">
    <w:name w:val="Heading 4 Char5"/>
    <w:aliases w:val="H4 Char5,l4 Char5,h4 Char5,h41 Char5,h42 Char5,Para4 Char5,Level 4 Char5,(Alt+4) Char5,H41 Char5,(Alt+4)1 Char5,H42 Char5,(Alt+4)2 Char5,H43 Char5,(Alt+4)3 Char5,H44 Char5,(Alt+4)4 Char5,H45 Char5,(Alt+4)5 Char5,H411 Char5,H421 Char5"/>
    <w:uiPriority w:val="99"/>
    <w:semiHidden/>
    <w:locked/>
    <w:rsid w:val="00EA1E33"/>
    <w:rPr>
      <w:rFonts w:ascii="Calibri" w:eastAsia="SimSun" w:hAnsi="Calibri" w:cs="Times New Roman"/>
      <w:b/>
      <w:bCs/>
      <w:sz w:val="28"/>
      <w:szCs w:val="28"/>
      <w:lang w:val="en-AU"/>
    </w:rPr>
  </w:style>
  <w:style w:type="character" w:customStyle="1" w:styleId="Heading3Char4">
    <w:name w:val="Heading 3 Char4"/>
    <w:aliases w:val="H3 Char4,C Sub-Sub/Italic Char4,h3 sub heading Char4,Head 3 Char4,Head 31 Char4,Head 32 Char4,C Sub-Sub/Italic1 Char4,3 Char4,Sub2Para Char4,h3 Char4,Heading 3A Char4,proj3 Char4,proj31 Char4,proj32 Char4,proj33 Char4,proj34 Char4"/>
    <w:uiPriority w:val="99"/>
    <w:semiHidden/>
    <w:locked/>
    <w:rsid w:val="00EA1E33"/>
    <w:rPr>
      <w:rFonts w:ascii="Cambria" w:hAnsi="Cambria" w:cs="Cambria"/>
      <w:b/>
      <w:bCs/>
      <w:sz w:val="26"/>
      <w:szCs w:val="26"/>
      <w:lang w:eastAsia="en-US"/>
    </w:rPr>
  </w:style>
  <w:style w:type="character" w:customStyle="1" w:styleId="Heading4Char4">
    <w:name w:val="Heading 4 Char4"/>
    <w:aliases w:val="H4 Char4,l4 Char4,h4 Char4,h41 Char4,h42 Char4,Para4 Char4,Level 4 Char4,(Alt+4) Char4,H41 Char4,(Alt+4)1 Char4,H42 Char4,(Alt+4)2 Char4,H43 Char4,(Alt+4)3 Char4,H44 Char4,(Alt+4)4 Char4,H45 Char4,(Alt+4)5 Char4,H411 Char4,H421 Char4"/>
    <w:uiPriority w:val="99"/>
    <w:semiHidden/>
    <w:locked/>
    <w:rsid w:val="00EA1E33"/>
    <w:rPr>
      <w:rFonts w:ascii="Calibri" w:hAnsi="Calibri" w:cs="Calibri"/>
      <w:b/>
      <w:bCs/>
      <w:sz w:val="28"/>
      <w:szCs w:val="28"/>
      <w:lang w:eastAsia="en-US"/>
    </w:rPr>
  </w:style>
  <w:style w:type="character" w:customStyle="1" w:styleId="Heading3Char3">
    <w:name w:val="Heading 3 Char3"/>
    <w:aliases w:val="H3 Char3,C Sub-Sub/Italic Char3,h3 sub heading Char3,Head 3 Char3,Head 31 Char3,Head 32 Char3,C Sub-Sub/Italic1 Char3,3 Char3,Sub2Para Char3,h3 Char3,Heading 3A Char3,proj3 Char3,proj31 Char3,proj32 Char3,proj33 Char3,proj34 Char3"/>
    <w:uiPriority w:val="99"/>
    <w:semiHidden/>
    <w:locked/>
    <w:rsid w:val="00EA1E33"/>
    <w:rPr>
      <w:rFonts w:ascii="Cambria" w:eastAsia="SimSun" w:hAnsi="Cambria" w:cs="Cambria"/>
      <w:b/>
      <w:bCs/>
      <w:sz w:val="26"/>
      <w:szCs w:val="26"/>
      <w:lang w:eastAsia="en-US"/>
    </w:rPr>
  </w:style>
  <w:style w:type="character" w:customStyle="1" w:styleId="Heading4Char3">
    <w:name w:val="Heading 4 Char3"/>
    <w:aliases w:val="H4 Char3,l4 Char3,h4 Char3,h41 Char3,h42 Char3,Para4 Char3,Level 4 Char3,(Alt+4) Char3,H41 Char3,(Alt+4)1 Char3,H42 Char3,(Alt+4)2 Char3,H43 Char3,(Alt+4)3 Char3,H44 Char3,(Alt+4)4 Char3,H45 Char3,(Alt+4)5 Char3,H411 Char3,H421 Char3"/>
    <w:uiPriority w:val="99"/>
    <w:semiHidden/>
    <w:locked/>
    <w:rsid w:val="00EA1E33"/>
    <w:rPr>
      <w:rFonts w:ascii="Calibri" w:eastAsia="SimSun" w:hAnsi="Calibri" w:cs="Calibri"/>
      <w:b/>
      <w:bCs/>
      <w:sz w:val="28"/>
      <w:szCs w:val="28"/>
      <w:lang w:eastAsia="en-US"/>
    </w:rPr>
  </w:style>
  <w:style w:type="character" w:customStyle="1" w:styleId="Heading3Char2">
    <w:name w:val="Heading 3 Char2"/>
    <w:aliases w:val="H3 Char2,C Sub-Sub/Italic Char2,h3 sub heading Char2,Head 3 Char2,Head 31 Char2,Head 32 Char2,C Sub-Sub/Italic1 Char2,3 Char2,Sub2Para Char2,h3 Char2,Heading 3A Char2,proj3 Char2,proj31 Char2,proj32 Char2,proj33 Char2,proj34 Char2"/>
    <w:uiPriority w:val="99"/>
    <w:semiHidden/>
    <w:locked/>
    <w:rsid w:val="00EA1E33"/>
    <w:rPr>
      <w:rFonts w:ascii="Cambria" w:eastAsia="SimSun" w:hAnsi="Cambria" w:cs="Cambria"/>
      <w:b/>
      <w:bCs/>
      <w:sz w:val="26"/>
      <w:szCs w:val="26"/>
      <w:lang w:eastAsia="en-US"/>
    </w:rPr>
  </w:style>
  <w:style w:type="character" w:customStyle="1" w:styleId="Heading4Char2">
    <w:name w:val="Heading 4 Char2"/>
    <w:aliases w:val="H4 Char2,l4 Char2,h4 Char2,h41 Char2,h42 Char2,Para4 Char2,Level 4 Char2,(Alt+4) Char2,H41 Char2,(Alt+4)1 Char2,H42 Char2,(Alt+4)2 Char2,H43 Char2,(Alt+4)3 Char2,H44 Char2,(Alt+4)4 Char2,H45 Char2,(Alt+4)5 Char2,H411 Char2,H421 Char2"/>
    <w:uiPriority w:val="99"/>
    <w:semiHidden/>
    <w:locked/>
    <w:rsid w:val="00EA1E33"/>
    <w:rPr>
      <w:rFonts w:ascii="Calibri" w:eastAsia="SimSun" w:hAnsi="Calibri" w:cs="Calibri"/>
      <w:b/>
      <w:bCs/>
      <w:sz w:val="28"/>
      <w:szCs w:val="28"/>
      <w:lang w:eastAsia="en-US"/>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uiPriority w:val="99"/>
    <w:locked/>
    <w:rsid w:val="00EA1E33"/>
    <w:rPr>
      <w:sz w:val="23"/>
      <w:szCs w:val="23"/>
      <w:lang w:eastAsia="en-US"/>
    </w:rPr>
  </w:style>
  <w:style w:type="character" w:customStyle="1" w:styleId="Heading4Char1">
    <w:name w:val="Heading 4 Char1"/>
    <w:aliases w:val="H4 Char1,l4 Char1,h4 Char1,h41 Char1,h42 Char1,Para4 Char1,Level 4 Char1,(Alt+4) Char1,H41 Char1,(Alt+4)1 Char1,H42 Char1,(Alt+4)2 Char1,H43 Char1,(Alt+4)3 Char1,H44 Char1,(Alt+4)4 Char1,H45 Char1,(Alt+4)5 Char1,H411 Char1,H421 Char1"/>
    <w:uiPriority w:val="99"/>
    <w:locked/>
    <w:rsid w:val="00EA1E33"/>
    <w:rPr>
      <w:sz w:val="23"/>
      <w:szCs w:val="23"/>
      <w:lang w:eastAsia="en-US"/>
    </w:rPr>
  </w:style>
  <w:style w:type="character" w:customStyle="1" w:styleId="BalloonTextChar">
    <w:name w:val="Balloon Text Char"/>
    <w:link w:val="BalloonText"/>
    <w:semiHidden/>
    <w:locked/>
    <w:rsid w:val="00EA1E33"/>
    <w:rPr>
      <w:rFonts w:ascii="Tahoma" w:hAnsi="Tahoma" w:cs="Tahoma"/>
      <w:sz w:val="16"/>
      <w:szCs w:val="16"/>
      <w:lang w:eastAsia="en-US"/>
    </w:rPr>
  </w:style>
  <w:style w:type="character" w:customStyle="1" w:styleId="CommentTextChar">
    <w:name w:val="Comment Text Char"/>
    <w:uiPriority w:val="99"/>
    <w:locked/>
    <w:rsid w:val="00EA1E33"/>
    <w:rPr>
      <w:rFonts w:cs="Times New Roman"/>
      <w:sz w:val="20"/>
      <w:szCs w:val="20"/>
      <w:lang w:eastAsia="en-US"/>
    </w:rPr>
  </w:style>
  <w:style w:type="paragraph" w:styleId="CommentSubject">
    <w:name w:val="annotation subject"/>
    <w:basedOn w:val="CommentText"/>
    <w:next w:val="CommentText"/>
    <w:link w:val="CommentSubjectChar"/>
    <w:rsid w:val="00EA1E33"/>
    <w:rPr>
      <w:rFonts w:eastAsia="SimSun"/>
      <w:b/>
      <w:bCs/>
      <w:sz w:val="16"/>
      <w:szCs w:val="16"/>
    </w:rPr>
  </w:style>
  <w:style w:type="character" w:customStyle="1" w:styleId="CommentTextChar1">
    <w:name w:val="Comment Text Char1"/>
    <w:link w:val="CommentText"/>
    <w:uiPriority w:val="99"/>
    <w:rsid w:val="00EA1E33"/>
    <w:rPr>
      <w:sz w:val="23"/>
      <w:lang w:eastAsia="en-US"/>
    </w:rPr>
  </w:style>
  <w:style w:type="character" w:customStyle="1" w:styleId="CommentSubjectChar">
    <w:name w:val="Comment Subject Char"/>
    <w:link w:val="CommentSubject"/>
    <w:rsid w:val="00EA1E33"/>
    <w:rPr>
      <w:rFonts w:eastAsia="SimSun"/>
      <w:b/>
      <w:bCs/>
      <w:sz w:val="16"/>
      <w:szCs w:val="16"/>
      <w:lang w:eastAsia="en-US"/>
    </w:rPr>
  </w:style>
  <w:style w:type="character" w:customStyle="1" w:styleId="DocumentMapChar">
    <w:name w:val="Document Map Char"/>
    <w:link w:val="DocumentMap"/>
    <w:semiHidden/>
    <w:locked/>
    <w:rsid w:val="00EA1E33"/>
    <w:rPr>
      <w:rFonts w:ascii="Tahoma" w:hAnsi="Tahoma" w:cs="Tahoma"/>
      <w:sz w:val="23"/>
      <w:shd w:val="clear" w:color="auto" w:fill="000080"/>
      <w:lang w:eastAsia="en-US"/>
    </w:rPr>
  </w:style>
  <w:style w:type="character" w:styleId="EndnoteReference">
    <w:name w:val="endnote reference"/>
    <w:rsid w:val="00EA1E33"/>
    <w:rPr>
      <w:rFonts w:cs="Times New Roman"/>
      <w:sz w:val="16"/>
      <w:szCs w:val="16"/>
      <w:vertAlign w:val="superscript"/>
    </w:rPr>
  </w:style>
  <w:style w:type="paragraph" w:styleId="EndnoteText">
    <w:name w:val="endnote text"/>
    <w:basedOn w:val="Normal"/>
    <w:link w:val="EndnoteTextChar"/>
    <w:rsid w:val="00EA1E33"/>
    <w:pPr>
      <w:ind w:left="720" w:hanging="720"/>
    </w:pPr>
    <w:rPr>
      <w:rFonts w:eastAsia="SimSun"/>
      <w:sz w:val="16"/>
      <w:szCs w:val="16"/>
    </w:rPr>
  </w:style>
  <w:style w:type="character" w:customStyle="1" w:styleId="EndnoteTextChar">
    <w:name w:val="Endnote Text Char"/>
    <w:link w:val="EndnoteText"/>
    <w:rsid w:val="00EA1E33"/>
    <w:rPr>
      <w:rFonts w:eastAsia="SimSun"/>
      <w:sz w:val="16"/>
      <w:szCs w:val="16"/>
      <w:lang w:eastAsia="en-US"/>
    </w:rPr>
  </w:style>
  <w:style w:type="character" w:customStyle="1" w:styleId="FootnoteTextChar">
    <w:name w:val="Footnote Text Char"/>
    <w:link w:val="FootnoteText"/>
    <w:semiHidden/>
    <w:locked/>
    <w:rsid w:val="00EA1E33"/>
    <w:rPr>
      <w:rFonts w:ascii="Arial" w:hAnsi="Arial"/>
      <w:sz w:val="18"/>
      <w:lang w:eastAsia="en-US"/>
    </w:rPr>
  </w:style>
  <w:style w:type="paragraph" w:styleId="Index8">
    <w:name w:val="index 8"/>
    <w:basedOn w:val="Normal"/>
    <w:next w:val="Normal"/>
    <w:uiPriority w:val="99"/>
    <w:rsid w:val="00EA1E33"/>
    <w:pPr>
      <w:ind w:left="1600" w:hanging="200"/>
    </w:pPr>
    <w:rPr>
      <w:rFonts w:eastAsia="SimSun"/>
      <w:szCs w:val="23"/>
    </w:rPr>
  </w:style>
  <w:style w:type="paragraph" w:styleId="Index9">
    <w:name w:val="index 9"/>
    <w:basedOn w:val="Normal"/>
    <w:next w:val="Normal"/>
    <w:uiPriority w:val="99"/>
    <w:rsid w:val="00EA1E33"/>
    <w:pPr>
      <w:ind w:left="1800" w:hanging="200"/>
    </w:pPr>
    <w:rPr>
      <w:rFonts w:eastAsia="SimSun"/>
      <w:szCs w:val="23"/>
    </w:rPr>
  </w:style>
  <w:style w:type="paragraph" w:styleId="MacroText">
    <w:name w:val="macro"/>
    <w:link w:val="MacroTextChar"/>
    <w:uiPriority w:val="99"/>
    <w:rsid w:val="00EA1E33"/>
    <w:pPr>
      <w:tabs>
        <w:tab w:val="left" w:pos="480"/>
        <w:tab w:val="left" w:pos="960"/>
        <w:tab w:val="left" w:pos="1440"/>
        <w:tab w:val="left" w:pos="1920"/>
        <w:tab w:val="left" w:pos="2400"/>
        <w:tab w:val="left" w:pos="2880"/>
        <w:tab w:val="left" w:pos="3360"/>
        <w:tab w:val="left" w:pos="3840"/>
        <w:tab w:val="left" w:pos="4320"/>
      </w:tabs>
      <w:spacing w:before="240" w:line="240" w:lineRule="atLeast"/>
    </w:pPr>
    <w:rPr>
      <w:rFonts w:ascii="Courier New" w:eastAsia="SimSun" w:hAnsi="Courier New" w:cs="Courier New"/>
      <w:lang w:eastAsia="zh-CN"/>
    </w:rPr>
  </w:style>
  <w:style w:type="character" w:customStyle="1" w:styleId="MacroTextChar">
    <w:name w:val="Macro Text Char"/>
    <w:link w:val="MacroText"/>
    <w:uiPriority w:val="99"/>
    <w:rsid w:val="00EA1E33"/>
    <w:rPr>
      <w:rFonts w:ascii="Courier New" w:eastAsia="SimSun" w:hAnsi="Courier New" w:cs="Courier New"/>
      <w:lang w:val="en-AU" w:eastAsia="zh-CN" w:bidi="ar-SA"/>
    </w:rPr>
  </w:style>
  <w:style w:type="paragraph" w:styleId="TableofAuthorities">
    <w:name w:val="table of authorities"/>
    <w:basedOn w:val="Normal"/>
    <w:next w:val="Normal"/>
    <w:uiPriority w:val="99"/>
    <w:rsid w:val="00EA1E33"/>
    <w:pPr>
      <w:ind w:left="200" w:hanging="200"/>
    </w:pPr>
    <w:rPr>
      <w:rFonts w:eastAsia="SimSun"/>
      <w:szCs w:val="23"/>
    </w:rPr>
  </w:style>
  <w:style w:type="paragraph" w:styleId="TableofFigures">
    <w:name w:val="table of figures"/>
    <w:basedOn w:val="Normal"/>
    <w:next w:val="Normal"/>
    <w:uiPriority w:val="99"/>
    <w:rsid w:val="00EA1E33"/>
    <w:rPr>
      <w:rFonts w:eastAsia="SimSun"/>
      <w:szCs w:val="23"/>
    </w:rPr>
  </w:style>
  <w:style w:type="paragraph" w:styleId="TOAHeading">
    <w:name w:val="toa heading"/>
    <w:basedOn w:val="Normal"/>
    <w:next w:val="Normal"/>
    <w:rsid w:val="00EA1E33"/>
    <w:rPr>
      <w:rFonts w:eastAsia="SimSun"/>
      <w:b/>
      <w:bCs/>
      <w:szCs w:val="23"/>
    </w:rPr>
  </w:style>
  <w:style w:type="paragraph" w:styleId="BlockText">
    <w:name w:val="Block Text"/>
    <w:basedOn w:val="Normal"/>
    <w:rsid w:val="00EA1E33"/>
    <w:pPr>
      <w:ind w:left="1440" w:right="1440"/>
    </w:pPr>
    <w:rPr>
      <w:rFonts w:eastAsia="SimSun"/>
      <w:szCs w:val="23"/>
    </w:rPr>
  </w:style>
  <w:style w:type="character" w:customStyle="1" w:styleId="BodyTextChar">
    <w:name w:val="Body Text Char"/>
    <w:locked/>
    <w:rsid w:val="00EA1E33"/>
    <w:rPr>
      <w:rFonts w:cs="Times New Roman"/>
      <w:sz w:val="20"/>
      <w:szCs w:val="20"/>
      <w:lang w:eastAsia="en-US"/>
    </w:rPr>
  </w:style>
  <w:style w:type="character" w:customStyle="1" w:styleId="BodyText2Char">
    <w:name w:val="Body Text 2 Char"/>
    <w:link w:val="BodyText2"/>
    <w:locked/>
    <w:rsid w:val="00EA1E33"/>
    <w:rPr>
      <w:sz w:val="23"/>
      <w:lang w:eastAsia="en-US"/>
    </w:rPr>
  </w:style>
  <w:style w:type="character" w:customStyle="1" w:styleId="BodyText3Char">
    <w:name w:val="Body Text 3 Char"/>
    <w:link w:val="BodyText3"/>
    <w:locked/>
    <w:rsid w:val="00EA1E33"/>
    <w:rPr>
      <w:color w:val="000000"/>
      <w:lang w:eastAsia="en-US"/>
    </w:rPr>
  </w:style>
  <w:style w:type="paragraph" w:styleId="BodyTextFirstIndent">
    <w:name w:val="Body Text First Indent"/>
    <w:basedOn w:val="BodyText"/>
    <w:link w:val="BodyTextFirstIndentChar"/>
    <w:uiPriority w:val="99"/>
    <w:rsid w:val="00EA1E33"/>
    <w:pPr>
      <w:spacing w:after="0"/>
      <w:ind w:firstLine="720"/>
    </w:pPr>
    <w:rPr>
      <w:rFonts w:eastAsia="SimSun"/>
      <w:szCs w:val="23"/>
    </w:rPr>
  </w:style>
  <w:style w:type="character" w:customStyle="1" w:styleId="BodyTextChar1">
    <w:name w:val="Body Text Char1"/>
    <w:link w:val="BodyText"/>
    <w:uiPriority w:val="99"/>
    <w:rsid w:val="00EA1E33"/>
    <w:rPr>
      <w:sz w:val="23"/>
      <w:lang w:eastAsia="en-US"/>
    </w:rPr>
  </w:style>
  <w:style w:type="character" w:customStyle="1" w:styleId="BodyTextFirstIndentChar">
    <w:name w:val="Body Text First Indent Char"/>
    <w:link w:val="BodyTextFirstIndent"/>
    <w:uiPriority w:val="99"/>
    <w:rsid w:val="00EA1E33"/>
    <w:rPr>
      <w:rFonts w:eastAsia="SimSun"/>
      <w:sz w:val="23"/>
      <w:szCs w:val="23"/>
      <w:lang w:eastAsia="en-US"/>
    </w:rPr>
  </w:style>
  <w:style w:type="character" w:customStyle="1" w:styleId="BodyText2Char1">
    <w:name w:val="Body Text 2 Char1"/>
    <w:uiPriority w:val="99"/>
    <w:semiHidden/>
    <w:locked/>
    <w:rsid w:val="00EA1E33"/>
    <w:rPr>
      <w:rFonts w:cs="Times New Roman"/>
      <w:sz w:val="20"/>
      <w:szCs w:val="20"/>
      <w:lang w:eastAsia="en-US"/>
    </w:rPr>
  </w:style>
  <w:style w:type="character" w:customStyle="1" w:styleId="BodyTextIndentChar">
    <w:name w:val="Body Text Indent Char"/>
    <w:locked/>
    <w:rsid w:val="00EA1E33"/>
    <w:rPr>
      <w:rFonts w:cs="Times New Roman"/>
      <w:sz w:val="23"/>
      <w:szCs w:val="23"/>
      <w:lang w:val="en-AU"/>
    </w:rPr>
  </w:style>
  <w:style w:type="paragraph" w:styleId="BodyTextFirstIndent2">
    <w:name w:val="Body Text First Indent 2"/>
    <w:basedOn w:val="BodyTextIndent2"/>
    <w:link w:val="BodyTextFirstIndent2Char"/>
    <w:uiPriority w:val="99"/>
    <w:rsid w:val="00EA1E33"/>
    <w:pPr>
      <w:spacing w:after="0" w:line="480" w:lineRule="auto"/>
      <w:ind w:left="0" w:firstLine="720"/>
    </w:pPr>
    <w:rPr>
      <w:rFonts w:eastAsia="SimSun"/>
      <w:szCs w:val="23"/>
    </w:rPr>
  </w:style>
  <w:style w:type="character" w:customStyle="1" w:styleId="BodyTextIndentChar1">
    <w:name w:val="Body Text Indent Char1"/>
    <w:link w:val="BodyTextIndent"/>
    <w:uiPriority w:val="99"/>
    <w:rsid w:val="00EA1E33"/>
    <w:rPr>
      <w:sz w:val="23"/>
      <w:lang w:eastAsia="en-US"/>
    </w:rPr>
  </w:style>
  <w:style w:type="character" w:customStyle="1" w:styleId="BodyTextFirstIndent2Char">
    <w:name w:val="Body Text First Indent 2 Char"/>
    <w:link w:val="BodyTextFirstIndent2"/>
    <w:uiPriority w:val="99"/>
    <w:rsid w:val="00EA1E33"/>
    <w:rPr>
      <w:rFonts w:eastAsia="SimSun"/>
      <w:sz w:val="23"/>
      <w:szCs w:val="23"/>
      <w:lang w:eastAsia="en-US"/>
    </w:rPr>
  </w:style>
  <w:style w:type="character" w:customStyle="1" w:styleId="BodyTextIndent3Char">
    <w:name w:val="Body Text Indent 3 Char"/>
    <w:link w:val="BodyTextIndent3"/>
    <w:locked/>
    <w:rsid w:val="00EA1E33"/>
    <w:rPr>
      <w:sz w:val="23"/>
      <w:lang w:eastAsia="en-US"/>
    </w:rPr>
  </w:style>
  <w:style w:type="character" w:customStyle="1" w:styleId="BodyTextIndent2Char">
    <w:name w:val="Body Text Indent 2 Char"/>
    <w:link w:val="BodyTextIndent2"/>
    <w:locked/>
    <w:rsid w:val="00EA1E33"/>
    <w:rPr>
      <w:sz w:val="23"/>
      <w:lang w:eastAsia="en-US"/>
    </w:rPr>
  </w:style>
  <w:style w:type="paragraph" w:customStyle="1" w:styleId="sch1">
    <w:name w:val="sch1"/>
    <w:basedOn w:val="Normal"/>
    <w:next w:val="Normal"/>
    <w:uiPriority w:val="99"/>
    <w:rsid w:val="00EA1E33"/>
    <w:pPr>
      <w:numPr>
        <w:numId w:val="47"/>
      </w:numPr>
    </w:pPr>
    <w:rPr>
      <w:rFonts w:eastAsia="SimSun"/>
      <w:szCs w:val="23"/>
    </w:rPr>
  </w:style>
  <w:style w:type="paragraph" w:customStyle="1" w:styleId="sch2">
    <w:name w:val="sch2"/>
    <w:basedOn w:val="Normal"/>
    <w:next w:val="Level1fo"/>
    <w:uiPriority w:val="99"/>
    <w:rsid w:val="00EA1E33"/>
    <w:pPr>
      <w:numPr>
        <w:ilvl w:val="1"/>
        <w:numId w:val="47"/>
      </w:numPr>
    </w:pPr>
    <w:rPr>
      <w:rFonts w:eastAsia="SimSun"/>
      <w:szCs w:val="23"/>
    </w:rPr>
  </w:style>
  <w:style w:type="paragraph" w:customStyle="1" w:styleId="sch3">
    <w:name w:val="sch3"/>
    <w:basedOn w:val="Normal"/>
    <w:next w:val="Level11fo"/>
    <w:uiPriority w:val="99"/>
    <w:rsid w:val="00EA1E33"/>
    <w:pPr>
      <w:numPr>
        <w:ilvl w:val="2"/>
        <w:numId w:val="47"/>
      </w:numPr>
    </w:pPr>
    <w:rPr>
      <w:rFonts w:eastAsia="SimSun"/>
      <w:szCs w:val="23"/>
    </w:rPr>
  </w:style>
  <w:style w:type="paragraph" w:customStyle="1" w:styleId="sch4">
    <w:name w:val="sch4"/>
    <w:basedOn w:val="Normal"/>
    <w:next w:val="Levelafo"/>
    <w:uiPriority w:val="99"/>
    <w:rsid w:val="00EA1E33"/>
    <w:pPr>
      <w:numPr>
        <w:ilvl w:val="3"/>
        <w:numId w:val="47"/>
      </w:numPr>
    </w:pPr>
    <w:rPr>
      <w:rFonts w:eastAsia="SimSun"/>
      <w:szCs w:val="23"/>
    </w:rPr>
  </w:style>
  <w:style w:type="paragraph" w:customStyle="1" w:styleId="sch5">
    <w:name w:val="sch5"/>
    <w:basedOn w:val="Normal"/>
    <w:next w:val="Levelifo"/>
    <w:uiPriority w:val="99"/>
    <w:rsid w:val="00EA1E33"/>
    <w:pPr>
      <w:numPr>
        <w:ilvl w:val="4"/>
        <w:numId w:val="47"/>
      </w:numPr>
    </w:pPr>
    <w:rPr>
      <w:rFonts w:eastAsia="SimSun"/>
      <w:szCs w:val="23"/>
    </w:rPr>
  </w:style>
  <w:style w:type="paragraph" w:customStyle="1" w:styleId="sch6">
    <w:name w:val="sch6"/>
    <w:basedOn w:val="Normal"/>
    <w:next w:val="LevelAfo0"/>
    <w:uiPriority w:val="99"/>
    <w:rsid w:val="00EA1E33"/>
    <w:pPr>
      <w:numPr>
        <w:ilvl w:val="5"/>
        <w:numId w:val="47"/>
      </w:numPr>
    </w:pPr>
    <w:rPr>
      <w:rFonts w:eastAsia="SimSun"/>
      <w:szCs w:val="23"/>
    </w:rPr>
  </w:style>
  <w:style w:type="paragraph" w:customStyle="1" w:styleId="Level1fo">
    <w:name w:val="Level 1.fo"/>
    <w:basedOn w:val="Normal"/>
    <w:uiPriority w:val="99"/>
    <w:rsid w:val="00EA1E33"/>
    <w:pPr>
      <w:ind w:left="720"/>
    </w:pPr>
    <w:rPr>
      <w:rFonts w:eastAsia="SimSun"/>
      <w:szCs w:val="23"/>
    </w:rPr>
  </w:style>
  <w:style w:type="paragraph" w:customStyle="1" w:styleId="Level1">
    <w:name w:val="Level 1."/>
    <w:basedOn w:val="Normal"/>
    <w:next w:val="Level1fo"/>
    <w:rsid w:val="00EA1E33"/>
    <w:pPr>
      <w:numPr>
        <w:numId w:val="48"/>
      </w:numPr>
      <w:outlineLvl w:val="0"/>
    </w:pPr>
    <w:rPr>
      <w:rFonts w:eastAsia="SimSun"/>
      <w:szCs w:val="23"/>
    </w:rPr>
  </w:style>
  <w:style w:type="paragraph" w:customStyle="1" w:styleId="Level11fo">
    <w:name w:val="Level 1.1fo"/>
    <w:basedOn w:val="Normal"/>
    <w:uiPriority w:val="99"/>
    <w:rsid w:val="00EA1E33"/>
    <w:pPr>
      <w:ind w:left="720"/>
    </w:pPr>
    <w:rPr>
      <w:rFonts w:eastAsia="SimSun"/>
      <w:szCs w:val="23"/>
    </w:rPr>
  </w:style>
  <w:style w:type="paragraph" w:customStyle="1" w:styleId="Level11">
    <w:name w:val="Level 1.1"/>
    <w:basedOn w:val="Normal"/>
    <w:next w:val="Level11fo"/>
    <w:rsid w:val="00EA1E33"/>
    <w:pPr>
      <w:numPr>
        <w:ilvl w:val="1"/>
        <w:numId w:val="48"/>
      </w:numPr>
      <w:outlineLvl w:val="1"/>
    </w:pPr>
    <w:rPr>
      <w:rFonts w:eastAsia="SimSun"/>
      <w:szCs w:val="23"/>
    </w:rPr>
  </w:style>
  <w:style w:type="paragraph" w:customStyle="1" w:styleId="Levelafo">
    <w:name w:val="Level (a)fo"/>
    <w:basedOn w:val="Normal"/>
    <w:uiPriority w:val="99"/>
    <w:rsid w:val="00EA1E33"/>
    <w:pPr>
      <w:ind w:left="1440"/>
    </w:pPr>
    <w:rPr>
      <w:rFonts w:eastAsia="SimSun"/>
      <w:szCs w:val="23"/>
    </w:rPr>
  </w:style>
  <w:style w:type="paragraph" w:customStyle="1" w:styleId="Levela">
    <w:name w:val="Level (a)"/>
    <w:basedOn w:val="Normal"/>
    <w:next w:val="Levelafo"/>
    <w:rsid w:val="00EA1E33"/>
    <w:pPr>
      <w:numPr>
        <w:ilvl w:val="2"/>
        <w:numId w:val="48"/>
      </w:numPr>
      <w:outlineLvl w:val="2"/>
    </w:pPr>
    <w:rPr>
      <w:rFonts w:eastAsia="SimSun"/>
      <w:szCs w:val="23"/>
    </w:rPr>
  </w:style>
  <w:style w:type="paragraph" w:customStyle="1" w:styleId="Levelifo">
    <w:name w:val="Level (i)fo"/>
    <w:basedOn w:val="Normal"/>
    <w:uiPriority w:val="99"/>
    <w:rsid w:val="00EA1E33"/>
    <w:pPr>
      <w:ind w:left="2160"/>
    </w:pPr>
    <w:rPr>
      <w:rFonts w:eastAsia="SimSun"/>
      <w:szCs w:val="23"/>
    </w:rPr>
  </w:style>
  <w:style w:type="paragraph" w:customStyle="1" w:styleId="Leveli">
    <w:name w:val="Level (i)"/>
    <w:basedOn w:val="Normal"/>
    <w:next w:val="Levelifo"/>
    <w:rsid w:val="00EA1E33"/>
    <w:pPr>
      <w:numPr>
        <w:ilvl w:val="3"/>
        <w:numId w:val="48"/>
      </w:numPr>
      <w:outlineLvl w:val="3"/>
    </w:pPr>
    <w:rPr>
      <w:rFonts w:eastAsia="SimSun"/>
      <w:szCs w:val="23"/>
    </w:rPr>
  </w:style>
  <w:style w:type="paragraph" w:customStyle="1" w:styleId="LevelAfo0">
    <w:name w:val="Level(A)fo"/>
    <w:basedOn w:val="Normal"/>
    <w:uiPriority w:val="99"/>
    <w:rsid w:val="00EA1E33"/>
    <w:pPr>
      <w:ind w:left="2880"/>
    </w:pPr>
    <w:rPr>
      <w:rFonts w:eastAsia="SimSun"/>
      <w:szCs w:val="23"/>
    </w:rPr>
  </w:style>
  <w:style w:type="paragraph" w:customStyle="1" w:styleId="LevelA0">
    <w:name w:val="Level(A)"/>
    <w:basedOn w:val="Normal"/>
    <w:next w:val="LevelAfo0"/>
    <w:rsid w:val="00EA1E33"/>
    <w:pPr>
      <w:numPr>
        <w:ilvl w:val="4"/>
        <w:numId w:val="48"/>
      </w:numPr>
      <w:outlineLvl w:val="4"/>
    </w:pPr>
    <w:rPr>
      <w:rFonts w:eastAsia="SimSun"/>
      <w:szCs w:val="23"/>
    </w:rPr>
  </w:style>
  <w:style w:type="paragraph" w:customStyle="1" w:styleId="LevelIfo0">
    <w:name w:val="Level(I)fo"/>
    <w:basedOn w:val="Normal"/>
    <w:uiPriority w:val="99"/>
    <w:rsid w:val="00EA1E33"/>
    <w:pPr>
      <w:ind w:left="3600"/>
    </w:pPr>
    <w:rPr>
      <w:rFonts w:eastAsia="SimSun"/>
      <w:szCs w:val="23"/>
    </w:rPr>
  </w:style>
  <w:style w:type="paragraph" w:customStyle="1" w:styleId="LevelI0">
    <w:name w:val="Level(I)"/>
    <w:basedOn w:val="Normal"/>
    <w:next w:val="LevelIfo0"/>
    <w:rsid w:val="00EA1E33"/>
    <w:pPr>
      <w:numPr>
        <w:ilvl w:val="5"/>
        <w:numId w:val="48"/>
      </w:numPr>
      <w:outlineLvl w:val="5"/>
    </w:pPr>
    <w:rPr>
      <w:rFonts w:eastAsia="SimSun"/>
      <w:szCs w:val="23"/>
    </w:rPr>
  </w:style>
  <w:style w:type="paragraph" w:styleId="Closing">
    <w:name w:val="Closing"/>
    <w:basedOn w:val="Normal"/>
    <w:link w:val="ClosingChar"/>
    <w:uiPriority w:val="99"/>
    <w:rsid w:val="00EA1E33"/>
    <w:rPr>
      <w:rFonts w:eastAsia="SimSun"/>
      <w:szCs w:val="23"/>
    </w:rPr>
  </w:style>
  <w:style w:type="character" w:customStyle="1" w:styleId="ClosingChar">
    <w:name w:val="Closing Char"/>
    <w:link w:val="Closing"/>
    <w:uiPriority w:val="99"/>
    <w:rsid w:val="00EA1E33"/>
    <w:rPr>
      <w:rFonts w:eastAsia="SimSun"/>
      <w:sz w:val="23"/>
      <w:szCs w:val="23"/>
      <w:lang w:eastAsia="en-US"/>
    </w:rPr>
  </w:style>
  <w:style w:type="paragraph" w:styleId="EnvelopeAddress">
    <w:name w:val="envelope address"/>
    <w:basedOn w:val="Normal"/>
    <w:uiPriority w:val="99"/>
    <w:rsid w:val="00EA1E33"/>
    <w:pPr>
      <w:framePr w:w="7920" w:h="1980" w:hRule="exact" w:hSpace="180" w:wrap="auto" w:hAnchor="page" w:xAlign="center" w:yAlign="bottom"/>
      <w:ind w:left="2880"/>
    </w:pPr>
    <w:rPr>
      <w:rFonts w:eastAsia="SimSun"/>
      <w:szCs w:val="23"/>
    </w:rPr>
  </w:style>
  <w:style w:type="character" w:customStyle="1" w:styleId="FooterChar">
    <w:name w:val="Footer Char"/>
    <w:link w:val="Footer"/>
    <w:locked/>
    <w:rsid w:val="00EA1E33"/>
    <w:rPr>
      <w:rFonts w:ascii="Arial" w:hAnsi="Arial"/>
      <w:sz w:val="16"/>
      <w:lang w:eastAsia="en-US"/>
    </w:rPr>
  </w:style>
  <w:style w:type="character" w:customStyle="1" w:styleId="HeaderChar">
    <w:name w:val="Header Char"/>
    <w:link w:val="Header"/>
    <w:uiPriority w:val="99"/>
    <w:locked/>
    <w:rsid w:val="00EA1E33"/>
    <w:rPr>
      <w:rFonts w:ascii="Arial" w:hAnsi="Arial"/>
      <w:b/>
      <w:sz w:val="36"/>
      <w:lang w:eastAsia="en-US"/>
    </w:rPr>
  </w:style>
  <w:style w:type="paragraph" w:styleId="List">
    <w:name w:val="List"/>
    <w:basedOn w:val="Normal"/>
    <w:uiPriority w:val="99"/>
    <w:rsid w:val="00EA1E33"/>
    <w:pPr>
      <w:ind w:left="720" w:hanging="720"/>
    </w:pPr>
    <w:rPr>
      <w:rFonts w:eastAsia="SimSun"/>
      <w:szCs w:val="23"/>
    </w:rPr>
  </w:style>
  <w:style w:type="paragraph" w:styleId="List2">
    <w:name w:val="List 2"/>
    <w:basedOn w:val="Normal"/>
    <w:next w:val="List"/>
    <w:uiPriority w:val="99"/>
    <w:rsid w:val="00EA1E33"/>
    <w:pPr>
      <w:ind w:left="1440" w:hanging="720"/>
    </w:pPr>
    <w:rPr>
      <w:rFonts w:eastAsia="SimSun"/>
      <w:szCs w:val="23"/>
    </w:rPr>
  </w:style>
  <w:style w:type="paragraph" w:styleId="List3">
    <w:name w:val="List 3"/>
    <w:basedOn w:val="Normal"/>
    <w:next w:val="List"/>
    <w:uiPriority w:val="99"/>
    <w:rsid w:val="00EA1E33"/>
    <w:pPr>
      <w:ind w:left="2160" w:hanging="720"/>
    </w:pPr>
    <w:rPr>
      <w:rFonts w:eastAsia="SimSun"/>
      <w:szCs w:val="23"/>
    </w:rPr>
  </w:style>
  <w:style w:type="paragraph" w:styleId="List4">
    <w:name w:val="List 4"/>
    <w:basedOn w:val="List"/>
    <w:uiPriority w:val="99"/>
    <w:rsid w:val="00EA1E33"/>
    <w:pPr>
      <w:ind w:left="2880"/>
    </w:pPr>
  </w:style>
  <w:style w:type="paragraph" w:styleId="List5">
    <w:name w:val="List 5"/>
    <w:basedOn w:val="Normal"/>
    <w:next w:val="List"/>
    <w:uiPriority w:val="99"/>
    <w:rsid w:val="00EA1E33"/>
    <w:pPr>
      <w:ind w:left="3600" w:hanging="720"/>
    </w:pPr>
    <w:rPr>
      <w:rFonts w:eastAsia="SimSun"/>
      <w:szCs w:val="23"/>
    </w:rPr>
  </w:style>
  <w:style w:type="paragraph" w:styleId="ListBullet">
    <w:name w:val="List Bullet"/>
    <w:basedOn w:val="Normal"/>
    <w:uiPriority w:val="99"/>
    <w:rsid w:val="00EA1E33"/>
    <w:pPr>
      <w:tabs>
        <w:tab w:val="num" w:pos="720"/>
      </w:tabs>
      <w:ind w:left="720" w:hanging="720"/>
    </w:pPr>
    <w:rPr>
      <w:rFonts w:eastAsia="SimSun"/>
      <w:szCs w:val="23"/>
    </w:rPr>
  </w:style>
  <w:style w:type="paragraph" w:styleId="ListBullet2">
    <w:name w:val="List Bullet 2"/>
    <w:basedOn w:val="Normal"/>
    <w:uiPriority w:val="99"/>
    <w:rsid w:val="00EA1E33"/>
    <w:pPr>
      <w:numPr>
        <w:numId w:val="40"/>
      </w:numPr>
    </w:pPr>
    <w:rPr>
      <w:rFonts w:eastAsia="SimSun"/>
      <w:szCs w:val="23"/>
    </w:rPr>
  </w:style>
  <w:style w:type="paragraph" w:styleId="ListBullet3">
    <w:name w:val="List Bullet 3"/>
    <w:basedOn w:val="Normal"/>
    <w:uiPriority w:val="99"/>
    <w:rsid w:val="00EA1E33"/>
    <w:pPr>
      <w:tabs>
        <w:tab w:val="num" w:pos="720"/>
      </w:tabs>
      <w:ind w:left="720" w:hanging="720"/>
    </w:pPr>
    <w:rPr>
      <w:rFonts w:eastAsia="SimSun"/>
      <w:szCs w:val="23"/>
    </w:rPr>
  </w:style>
  <w:style w:type="paragraph" w:styleId="ListBullet4">
    <w:name w:val="List Bullet 4"/>
    <w:basedOn w:val="Normal"/>
    <w:uiPriority w:val="99"/>
    <w:rsid w:val="00EA1E33"/>
    <w:pPr>
      <w:numPr>
        <w:numId w:val="41"/>
      </w:numPr>
    </w:pPr>
    <w:rPr>
      <w:rFonts w:eastAsia="SimSun"/>
      <w:szCs w:val="23"/>
    </w:rPr>
  </w:style>
  <w:style w:type="paragraph" w:styleId="ListBullet5">
    <w:name w:val="List Bullet 5"/>
    <w:basedOn w:val="Normal"/>
    <w:uiPriority w:val="99"/>
    <w:rsid w:val="00EA1E33"/>
    <w:pPr>
      <w:numPr>
        <w:numId w:val="42"/>
      </w:numPr>
    </w:pPr>
    <w:rPr>
      <w:rFonts w:eastAsia="SimSun"/>
      <w:szCs w:val="23"/>
    </w:rPr>
  </w:style>
  <w:style w:type="paragraph" w:styleId="ListContinue">
    <w:name w:val="List Continue"/>
    <w:basedOn w:val="Normal"/>
    <w:uiPriority w:val="99"/>
    <w:rsid w:val="00EA1E33"/>
    <w:pPr>
      <w:ind w:left="720"/>
    </w:pPr>
    <w:rPr>
      <w:rFonts w:eastAsia="SimSun"/>
      <w:szCs w:val="23"/>
    </w:rPr>
  </w:style>
  <w:style w:type="paragraph" w:styleId="ListContinue2">
    <w:name w:val="List Continue 2"/>
    <w:basedOn w:val="Normal"/>
    <w:uiPriority w:val="99"/>
    <w:rsid w:val="00EA1E33"/>
    <w:pPr>
      <w:ind w:left="1440"/>
    </w:pPr>
    <w:rPr>
      <w:rFonts w:eastAsia="SimSun"/>
      <w:szCs w:val="23"/>
    </w:rPr>
  </w:style>
  <w:style w:type="paragraph" w:styleId="ListContinue3">
    <w:name w:val="List Continue 3"/>
    <w:basedOn w:val="Normal"/>
    <w:uiPriority w:val="99"/>
    <w:rsid w:val="00EA1E33"/>
    <w:pPr>
      <w:ind w:left="2160"/>
    </w:pPr>
    <w:rPr>
      <w:rFonts w:eastAsia="SimSun"/>
      <w:szCs w:val="23"/>
    </w:rPr>
  </w:style>
  <w:style w:type="paragraph" w:styleId="ListContinue4">
    <w:name w:val="List Continue 4"/>
    <w:basedOn w:val="Normal"/>
    <w:uiPriority w:val="99"/>
    <w:rsid w:val="00EA1E33"/>
    <w:pPr>
      <w:ind w:left="2880"/>
    </w:pPr>
    <w:rPr>
      <w:rFonts w:eastAsia="SimSun"/>
      <w:szCs w:val="23"/>
    </w:rPr>
  </w:style>
  <w:style w:type="paragraph" w:styleId="ListContinue5">
    <w:name w:val="List Continue 5"/>
    <w:basedOn w:val="Normal"/>
    <w:uiPriority w:val="99"/>
    <w:rsid w:val="00EA1E33"/>
    <w:pPr>
      <w:ind w:left="3600"/>
    </w:pPr>
    <w:rPr>
      <w:rFonts w:eastAsia="SimSun"/>
      <w:szCs w:val="23"/>
    </w:rPr>
  </w:style>
  <w:style w:type="paragraph" w:styleId="MessageHeader">
    <w:name w:val="Message Header"/>
    <w:basedOn w:val="Normal"/>
    <w:link w:val="MessageHeaderChar"/>
    <w:uiPriority w:val="99"/>
    <w:rsid w:val="00EA1E33"/>
    <w:pPr>
      <w:pBdr>
        <w:top w:val="single" w:sz="6" w:space="1" w:color="auto"/>
        <w:left w:val="single" w:sz="6" w:space="1" w:color="auto"/>
        <w:bottom w:val="single" w:sz="6" w:space="1" w:color="auto"/>
        <w:right w:val="single" w:sz="6" w:space="1" w:color="auto"/>
      </w:pBdr>
      <w:shd w:val="pct20" w:color="auto" w:fill="auto"/>
      <w:ind w:left="1134" w:hanging="1134"/>
    </w:pPr>
    <w:rPr>
      <w:rFonts w:eastAsia="SimSun"/>
      <w:szCs w:val="23"/>
    </w:rPr>
  </w:style>
  <w:style w:type="character" w:customStyle="1" w:styleId="MessageHeaderChar">
    <w:name w:val="Message Header Char"/>
    <w:link w:val="MessageHeader"/>
    <w:uiPriority w:val="99"/>
    <w:rsid w:val="00EA1E33"/>
    <w:rPr>
      <w:rFonts w:eastAsia="SimSun"/>
      <w:sz w:val="23"/>
      <w:szCs w:val="23"/>
      <w:shd w:val="pct20" w:color="auto" w:fill="auto"/>
      <w:lang w:eastAsia="en-US"/>
    </w:rPr>
  </w:style>
  <w:style w:type="paragraph" w:styleId="NormalWeb">
    <w:name w:val="Normal (Web)"/>
    <w:basedOn w:val="Normal"/>
    <w:uiPriority w:val="99"/>
    <w:rsid w:val="00EA1E33"/>
    <w:rPr>
      <w:rFonts w:eastAsia="SimSun"/>
      <w:szCs w:val="23"/>
    </w:rPr>
  </w:style>
  <w:style w:type="paragraph" w:styleId="Signature">
    <w:name w:val="Signature"/>
    <w:basedOn w:val="Normal"/>
    <w:link w:val="SignatureChar"/>
    <w:uiPriority w:val="99"/>
    <w:rsid w:val="00EA1E33"/>
    <w:rPr>
      <w:rFonts w:eastAsia="SimSun"/>
      <w:szCs w:val="23"/>
    </w:rPr>
  </w:style>
  <w:style w:type="character" w:customStyle="1" w:styleId="SignatureChar">
    <w:name w:val="Signature Char"/>
    <w:link w:val="Signature"/>
    <w:uiPriority w:val="99"/>
    <w:rsid w:val="00EA1E33"/>
    <w:rPr>
      <w:rFonts w:eastAsia="SimSun"/>
      <w:sz w:val="23"/>
      <w:szCs w:val="23"/>
      <w:lang w:eastAsia="en-US"/>
    </w:rPr>
  </w:style>
  <w:style w:type="paragraph" w:styleId="Subtitle">
    <w:name w:val="Subtitle"/>
    <w:basedOn w:val="Title"/>
    <w:link w:val="SubtitleChar"/>
    <w:uiPriority w:val="99"/>
    <w:qFormat/>
    <w:rsid w:val="00EA1E33"/>
    <w:pPr>
      <w:keepNext/>
      <w:spacing w:line="240" w:lineRule="atLeast"/>
      <w:outlineLvl w:val="1"/>
    </w:pPr>
    <w:rPr>
      <w:sz w:val="20"/>
      <w:szCs w:val="20"/>
    </w:rPr>
  </w:style>
  <w:style w:type="character" w:customStyle="1" w:styleId="SubtitleChar">
    <w:name w:val="Subtitle Char"/>
    <w:link w:val="Subtitle"/>
    <w:uiPriority w:val="99"/>
    <w:rsid w:val="00EA1E33"/>
    <w:rPr>
      <w:rFonts w:eastAsia="SimSun"/>
      <w:b/>
      <w:bCs/>
      <w:lang w:eastAsia="en-US"/>
    </w:rPr>
  </w:style>
  <w:style w:type="paragraph" w:styleId="ListNumber">
    <w:name w:val="List Number"/>
    <w:basedOn w:val="Normal"/>
    <w:uiPriority w:val="99"/>
    <w:rsid w:val="00EA1E33"/>
    <w:pPr>
      <w:numPr>
        <w:numId w:val="43"/>
      </w:numPr>
    </w:pPr>
    <w:rPr>
      <w:rFonts w:eastAsia="SimSun"/>
      <w:szCs w:val="23"/>
    </w:rPr>
  </w:style>
  <w:style w:type="paragraph" w:styleId="Title">
    <w:name w:val="Title"/>
    <w:basedOn w:val="Normal"/>
    <w:next w:val="Subtitle"/>
    <w:link w:val="TitleChar"/>
    <w:uiPriority w:val="99"/>
    <w:qFormat/>
    <w:rsid w:val="00EA1E33"/>
    <w:pPr>
      <w:spacing w:line="440" w:lineRule="atLeast"/>
      <w:outlineLvl w:val="0"/>
    </w:pPr>
    <w:rPr>
      <w:rFonts w:eastAsia="SimSun"/>
      <w:b/>
      <w:bCs/>
      <w:sz w:val="36"/>
      <w:szCs w:val="36"/>
    </w:rPr>
  </w:style>
  <w:style w:type="character" w:customStyle="1" w:styleId="TitleChar">
    <w:name w:val="Title Char"/>
    <w:link w:val="Title"/>
    <w:uiPriority w:val="99"/>
    <w:rsid w:val="00EA1E33"/>
    <w:rPr>
      <w:rFonts w:eastAsia="SimSun"/>
      <w:b/>
      <w:bCs/>
      <w:sz w:val="36"/>
      <w:szCs w:val="36"/>
      <w:lang w:eastAsia="en-US"/>
    </w:rPr>
  </w:style>
  <w:style w:type="paragraph" w:styleId="ListNumber2">
    <w:name w:val="List Number 2"/>
    <w:basedOn w:val="Normal"/>
    <w:uiPriority w:val="99"/>
    <w:rsid w:val="00EA1E33"/>
    <w:pPr>
      <w:numPr>
        <w:numId w:val="44"/>
      </w:numPr>
    </w:pPr>
    <w:rPr>
      <w:rFonts w:eastAsia="SimSun"/>
      <w:szCs w:val="23"/>
    </w:rPr>
  </w:style>
  <w:style w:type="paragraph" w:styleId="ListNumber3">
    <w:name w:val="List Number 3"/>
    <w:basedOn w:val="Normal"/>
    <w:uiPriority w:val="99"/>
    <w:rsid w:val="00EA1E33"/>
    <w:pPr>
      <w:numPr>
        <w:numId w:val="45"/>
      </w:numPr>
    </w:pPr>
    <w:rPr>
      <w:rFonts w:eastAsia="SimSun"/>
      <w:szCs w:val="23"/>
    </w:rPr>
  </w:style>
  <w:style w:type="paragraph" w:styleId="ListNumber4">
    <w:name w:val="List Number 4"/>
    <w:basedOn w:val="Normal"/>
    <w:uiPriority w:val="99"/>
    <w:rsid w:val="00EA1E33"/>
    <w:pPr>
      <w:numPr>
        <w:numId w:val="46"/>
      </w:numPr>
    </w:pPr>
    <w:rPr>
      <w:rFonts w:eastAsia="SimSun"/>
      <w:szCs w:val="23"/>
    </w:rPr>
  </w:style>
  <w:style w:type="paragraph" w:styleId="ListNumber5">
    <w:name w:val="List Number 5"/>
    <w:basedOn w:val="Normal"/>
    <w:uiPriority w:val="99"/>
    <w:rsid w:val="00EA1E33"/>
    <w:pPr>
      <w:tabs>
        <w:tab w:val="num" w:pos="720"/>
      </w:tabs>
      <w:ind w:left="720" w:hanging="720"/>
    </w:pPr>
    <w:rPr>
      <w:rFonts w:eastAsia="SimSun"/>
      <w:szCs w:val="23"/>
    </w:rPr>
  </w:style>
  <w:style w:type="paragraph" w:customStyle="1" w:styleId="NoteParagraph">
    <w:name w:val="NoteParagraph"/>
    <w:aliases w:val="np"/>
    <w:basedOn w:val="Normal"/>
    <w:uiPriority w:val="99"/>
    <w:semiHidden/>
    <w:rsid w:val="00EA1E33"/>
    <w:pPr>
      <w:keepNext/>
      <w:shd w:val="pct10" w:color="auto" w:fill="FFFFFF"/>
    </w:pPr>
    <w:rPr>
      <w:rFonts w:eastAsia="SimSun"/>
      <w:szCs w:val="23"/>
    </w:rPr>
  </w:style>
  <w:style w:type="paragraph" w:customStyle="1" w:styleId="sch7">
    <w:name w:val="sch7"/>
    <w:basedOn w:val="Normal"/>
    <w:next w:val="LevelIfo0"/>
    <w:uiPriority w:val="99"/>
    <w:rsid w:val="00EA1E33"/>
    <w:pPr>
      <w:numPr>
        <w:ilvl w:val="6"/>
        <w:numId w:val="47"/>
      </w:numPr>
    </w:pPr>
    <w:rPr>
      <w:rFonts w:eastAsia="SimSun"/>
      <w:szCs w:val="23"/>
    </w:rPr>
  </w:style>
  <w:style w:type="paragraph" w:styleId="Date">
    <w:name w:val="Date"/>
    <w:basedOn w:val="Normal"/>
    <w:next w:val="Normal"/>
    <w:link w:val="DateChar"/>
    <w:uiPriority w:val="99"/>
    <w:rsid w:val="00EA1E33"/>
    <w:rPr>
      <w:rFonts w:eastAsia="SimSun"/>
      <w:szCs w:val="23"/>
    </w:rPr>
  </w:style>
  <w:style w:type="character" w:customStyle="1" w:styleId="DateChar">
    <w:name w:val="Date Char"/>
    <w:link w:val="Date"/>
    <w:uiPriority w:val="99"/>
    <w:rsid w:val="00EA1E33"/>
    <w:rPr>
      <w:rFonts w:eastAsia="SimSun"/>
      <w:sz w:val="23"/>
      <w:szCs w:val="23"/>
      <w:lang w:eastAsia="en-US"/>
    </w:rPr>
  </w:style>
  <w:style w:type="paragraph" w:styleId="E-mailSignature">
    <w:name w:val="E-mail Signature"/>
    <w:basedOn w:val="Normal"/>
    <w:link w:val="E-mailSignatureChar"/>
    <w:uiPriority w:val="99"/>
    <w:rsid w:val="00EA1E33"/>
    <w:rPr>
      <w:rFonts w:eastAsia="SimSun"/>
      <w:szCs w:val="23"/>
    </w:rPr>
  </w:style>
  <w:style w:type="character" w:customStyle="1" w:styleId="E-mailSignatureChar">
    <w:name w:val="E-mail Signature Char"/>
    <w:link w:val="E-mailSignature"/>
    <w:uiPriority w:val="99"/>
    <w:rsid w:val="00EA1E33"/>
    <w:rPr>
      <w:rFonts w:eastAsia="SimSun"/>
      <w:sz w:val="23"/>
      <w:szCs w:val="23"/>
      <w:lang w:eastAsia="en-US"/>
    </w:rPr>
  </w:style>
  <w:style w:type="character" w:styleId="Emphasis">
    <w:name w:val="Emphasis"/>
    <w:uiPriority w:val="20"/>
    <w:qFormat/>
    <w:rsid w:val="00EA1E33"/>
    <w:rPr>
      <w:rFonts w:cs="Times New Roman"/>
      <w:i/>
      <w:iCs/>
    </w:rPr>
  </w:style>
  <w:style w:type="paragraph" w:styleId="EnvelopeReturn">
    <w:name w:val="envelope return"/>
    <w:basedOn w:val="Normal"/>
    <w:uiPriority w:val="99"/>
    <w:rsid w:val="00EA1E33"/>
    <w:rPr>
      <w:rFonts w:eastAsia="SimSun"/>
      <w:szCs w:val="23"/>
    </w:rPr>
  </w:style>
  <w:style w:type="character" w:styleId="HTMLAcronym">
    <w:name w:val="HTML Acronym"/>
    <w:uiPriority w:val="99"/>
    <w:rsid w:val="00EA1E33"/>
    <w:rPr>
      <w:rFonts w:cs="Times New Roman"/>
    </w:rPr>
  </w:style>
  <w:style w:type="paragraph" w:styleId="HTMLAddress">
    <w:name w:val="HTML Address"/>
    <w:basedOn w:val="Normal"/>
    <w:link w:val="HTMLAddressChar"/>
    <w:uiPriority w:val="99"/>
    <w:rsid w:val="00EA1E33"/>
    <w:rPr>
      <w:rFonts w:eastAsia="SimSun"/>
      <w:i/>
      <w:iCs/>
      <w:szCs w:val="23"/>
    </w:rPr>
  </w:style>
  <w:style w:type="character" w:customStyle="1" w:styleId="HTMLAddressChar">
    <w:name w:val="HTML Address Char"/>
    <w:link w:val="HTMLAddress"/>
    <w:uiPriority w:val="99"/>
    <w:rsid w:val="00EA1E33"/>
    <w:rPr>
      <w:rFonts w:eastAsia="SimSun"/>
      <w:i/>
      <w:iCs/>
      <w:sz w:val="23"/>
      <w:szCs w:val="23"/>
      <w:lang w:eastAsia="en-US"/>
    </w:rPr>
  </w:style>
  <w:style w:type="character" w:styleId="HTMLCite">
    <w:name w:val="HTML Cite"/>
    <w:uiPriority w:val="99"/>
    <w:rsid w:val="00EA1E33"/>
    <w:rPr>
      <w:rFonts w:cs="Times New Roman"/>
      <w:i/>
      <w:iCs/>
    </w:rPr>
  </w:style>
  <w:style w:type="character" w:styleId="HTMLCode">
    <w:name w:val="HTML Code"/>
    <w:uiPriority w:val="99"/>
    <w:rsid w:val="00EA1E33"/>
    <w:rPr>
      <w:rFonts w:ascii="Courier New" w:hAnsi="Courier New" w:cs="Courier New"/>
      <w:sz w:val="20"/>
      <w:szCs w:val="20"/>
    </w:rPr>
  </w:style>
  <w:style w:type="character" w:styleId="HTMLDefinition">
    <w:name w:val="HTML Definition"/>
    <w:uiPriority w:val="99"/>
    <w:rsid w:val="00EA1E33"/>
    <w:rPr>
      <w:rFonts w:cs="Times New Roman"/>
      <w:i/>
      <w:iCs/>
    </w:rPr>
  </w:style>
  <w:style w:type="character" w:styleId="HTMLKeyboard">
    <w:name w:val="HTML Keyboard"/>
    <w:uiPriority w:val="99"/>
    <w:rsid w:val="00EA1E33"/>
    <w:rPr>
      <w:rFonts w:ascii="Courier New" w:hAnsi="Courier New" w:cs="Courier New"/>
      <w:sz w:val="20"/>
      <w:szCs w:val="20"/>
    </w:rPr>
  </w:style>
  <w:style w:type="paragraph" w:styleId="HTMLPreformatted">
    <w:name w:val="HTML Preformatted"/>
    <w:basedOn w:val="Normal"/>
    <w:link w:val="HTMLPreformattedChar"/>
    <w:uiPriority w:val="99"/>
    <w:rsid w:val="00EA1E33"/>
    <w:rPr>
      <w:rFonts w:ascii="Courier New" w:eastAsia="SimSun" w:hAnsi="Courier New" w:cs="Courier New"/>
      <w:szCs w:val="23"/>
    </w:rPr>
  </w:style>
  <w:style w:type="character" w:customStyle="1" w:styleId="HTMLPreformattedChar">
    <w:name w:val="HTML Preformatted Char"/>
    <w:link w:val="HTMLPreformatted"/>
    <w:uiPriority w:val="99"/>
    <w:rsid w:val="00EA1E33"/>
    <w:rPr>
      <w:rFonts w:ascii="Courier New" w:eastAsia="SimSun" w:hAnsi="Courier New" w:cs="Courier New"/>
      <w:sz w:val="23"/>
      <w:szCs w:val="23"/>
      <w:lang w:eastAsia="en-US"/>
    </w:rPr>
  </w:style>
  <w:style w:type="character" w:styleId="HTMLSample">
    <w:name w:val="HTML Sample"/>
    <w:uiPriority w:val="99"/>
    <w:rsid w:val="00EA1E33"/>
    <w:rPr>
      <w:rFonts w:ascii="Courier New" w:hAnsi="Courier New" w:cs="Courier New"/>
    </w:rPr>
  </w:style>
  <w:style w:type="character" w:styleId="HTMLTypewriter">
    <w:name w:val="HTML Typewriter"/>
    <w:uiPriority w:val="99"/>
    <w:rsid w:val="00EA1E33"/>
    <w:rPr>
      <w:rFonts w:ascii="Courier New" w:hAnsi="Courier New" w:cs="Courier New"/>
      <w:sz w:val="20"/>
      <w:szCs w:val="20"/>
    </w:rPr>
  </w:style>
  <w:style w:type="character" w:styleId="HTMLVariable">
    <w:name w:val="HTML Variable"/>
    <w:uiPriority w:val="99"/>
    <w:rsid w:val="00EA1E33"/>
    <w:rPr>
      <w:rFonts w:cs="Times New Roman"/>
      <w:i/>
      <w:iCs/>
    </w:rPr>
  </w:style>
  <w:style w:type="paragraph" w:styleId="NoteHeading">
    <w:name w:val="Note Heading"/>
    <w:basedOn w:val="Normal"/>
    <w:next w:val="Normal"/>
    <w:link w:val="NoteHeadingChar"/>
    <w:uiPriority w:val="99"/>
    <w:rsid w:val="00EA1E33"/>
    <w:rPr>
      <w:rFonts w:eastAsia="SimSun"/>
      <w:szCs w:val="23"/>
    </w:rPr>
  </w:style>
  <w:style w:type="character" w:customStyle="1" w:styleId="NoteHeadingChar">
    <w:name w:val="Note Heading Char"/>
    <w:link w:val="NoteHeading"/>
    <w:uiPriority w:val="99"/>
    <w:rsid w:val="00EA1E33"/>
    <w:rPr>
      <w:rFonts w:eastAsia="SimSun"/>
      <w:sz w:val="23"/>
      <w:szCs w:val="23"/>
      <w:lang w:eastAsia="en-US"/>
    </w:rPr>
  </w:style>
  <w:style w:type="paragraph" w:styleId="PlainText">
    <w:name w:val="Plain Text"/>
    <w:basedOn w:val="Normal"/>
    <w:link w:val="PlainTextChar"/>
    <w:uiPriority w:val="99"/>
    <w:rsid w:val="00EA1E33"/>
    <w:rPr>
      <w:rFonts w:ascii="Courier New" w:eastAsia="SimSun" w:hAnsi="Courier New" w:cs="Courier New"/>
      <w:szCs w:val="23"/>
    </w:rPr>
  </w:style>
  <w:style w:type="character" w:customStyle="1" w:styleId="PlainTextChar">
    <w:name w:val="Plain Text Char"/>
    <w:link w:val="PlainText"/>
    <w:uiPriority w:val="99"/>
    <w:rsid w:val="00EA1E33"/>
    <w:rPr>
      <w:rFonts w:ascii="Courier New" w:eastAsia="SimSun" w:hAnsi="Courier New" w:cs="Courier New"/>
      <w:sz w:val="23"/>
      <w:szCs w:val="23"/>
      <w:lang w:eastAsia="en-US"/>
    </w:rPr>
  </w:style>
  <w:style w:type="paragraph" w:styleId="Salutation">
    <w:name w:val="Salutation"/>
    <w:basedOn w:val="Normal"/>
    <w:next w:val="Normal"/>
    <w:link w:val="SalutationChar"/>
    <w:uiPriority w:val="99"/>
    <w:rsid w:val="00EA1E33"/>
    <w:rPr>
      <w:rFonts w:eastAsia="SimSun"/>
      <w:szCs w:val="23"/>
    </w:rPr>
  </w:style>
  <w:style w:type="character" w:customStyle="1" w:styleId="SalutationChar">
    <w:name w:val="Salutation Char"/>
    <w:link w:val="Salutation"/>
    <w:uiPriority w:val="99"/>
    <w:rsid w:val="00EA1E33"/>
    <w:rPr>
      <w:rFonts w:eastAsia="SimSun"/>
      <w:sz w:val="23"/>
      <w:szCs w:val="23"/>
      <w:lang w:eastAsia="en-US"/>
    </w:rPr>
  </w:style>
  <w:style w:type="character" w:styleId="Strong">
    <w:name w:val="Strong"/>
    <w:qFormat/>
    <w:rsid w:val="00EA1E33"/>
    <w:rPr>
      <w:rFonts w:cs="Times New Roman"/>
      <w:b/>
      <w:bCs/>
    </w:rPr>
  </w:style>
  <w:style w:type="table" w:styleId="Table3Deffects1">
    <w:name w:val="Table 3D effects 1"/>
    <w:basedOn w:val="TableNormal"/>
    <w:uiPriority w:val="99"/>
    <w:rsid w:val="00EA1E33"/>
    <w:pPr>
      <w:spacing w:before="200" w:line="240" w:lineRule="exact"/>
    </w:pPr>
    <w:rPr>
      <w:rFonts w:eastAsia="SimSu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EA1E33"/>
    <w:pPr>
      <w:spacing w:before="200" w:line="240" w:lineRule="exact"/>
    </w:pPr>
    <w:rPr>
      <w:rFonts w:eastAsia="SimSun"/>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EA1E33"/>
    <w:pPr>
      <w:spacing w:before="200" w:line="240" w:lineRule="exact"/>
    </w:pPr>
    <w:rPr>
      <w:rFonts w:eastAsia="SimSu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rsid w:val="00EA1E33"/>
    <w:pPr>
      <w:spacing w:before="200" w:line="240" w:lineRule="exact"/>
    </w:pPr>
    <w:rPr>
      <w:rFonts w:eastAsia="SimSu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NormalNoSpace">
    <w:name w:val="Normal NoSpace"/>
    <w:basedOn w:val="Normal"/>
    <w:uiPriority w:val="99"/>
    <w:rsid w:val="00EA1E33"/>
    <w:rPr>
      <w:rFonts w:eastAsia="SimSun"/>
      <w:szCs w:val="23"/>
    </w:rPr>
  </w:style>
  <w:style w:type="paragraph" w:customStyle="1" w:styleId="HeaderLine">
    <w:name w:val="HeaderLine"/>
    <w:basedOn w:val="Header"/>
    <w:next w:val="Header"/>
    <w:uiPriority w:val="99"/>
    <w:rsid w:val="00EA1E33"/>
    <w:pPr>
      <w:pBdr>
        <w:bottom w:val="single" w:sz="8" w:space="0" w:color="auto"/>
      </w:pBdr>
      <w:ind w:left="-851" w:right="28"/>
    </w:pPr>
    <w:rPr>
      <w:rFonts w:ascii="Times New Roman" w:eastAsia="SimSun" w:hAnsi="Times New Roman"/>
      <w:b w:val="0"/>
      <w:sz w:val="6"/>
      <w:szCs w:val="6"/>
    </w:rPr>
  </w:style>
  <w:style w:type="paragraph" w:customStyle="1" w:styleId="FooterLine">
    <w:name w:val="FooterLine"/>
    <w:basedOn w:val="Footer"/>
    <w:next w:val="Footer"/>
    <w:uiPriority w:val="99"/>
    <w:rsid w:val="00EA1E33"/>
    <w:pPr>
      <w:pBdr>
        <w:top w:val="single" w:sz="8" w:space="0" w:color="auto"/>
      </w:pBdr>
      <w:ind w:left="-851" w:right="28"/>
    </w:pPr>
    <w:rPr>
      <w:rFonts w:ascii="Times New Roman" w:eastAsia="SimSun" w:hAnsi="Times New Roman"/>
      <w:sz w:val="6"/>
      <w:szCs w:val="6"/>
    </w:rPr>
  </w:style>
  <w:style w:type="paragraph" w:customStyle="1" w:styleId="NormalNoSpaceIndent">
    <w:name w:val="Normal NoSpace Indent"/>
    <w:basedOn w:val="NormalIndent"/>
    <w:next w:val="Normal"/>
    <w:uiPriority w:val="99"/>
    <w:rsid w:val="00EA1E33"/>
    <w:rPr>
      <w:rFonts w:eastAsia="SimSun"/>
      <w:sz w:val="23"/>
      <w:szCs w:val="23"/>
    </w:rPr>
  </w:style>
  <w:style w:type="character" w:customStyle="1" w:styleId="DeltaViewInsertion">
    <w:name w:val="DeltaView Insertion"/>
    <w:rsid w:val="00CE48DE"/>
    <w:rPr>
      <w:color w:val="0000FF"/>
      <w:spacing w:val="0"/>
      <w:u w:val="double"/>
    </w:rPr>
  </w:style>
  <w:style w:type="character" w:customStyle="1" w:styleId="DeltaViewDeletion">
    <w:name w:val="DeltaView Deletion"/>
    <w:uiPriority w:val="99"/>
    <w:rsid w:val="00D13761"/>
    <w:rPr>
      <w:strike/>
      <w:color w:val="FF0000"/>
      <w:spacing w:val="0"/>
    </w:rPr>
  </w:style>
  <w:style w:type="paragraph" w:styleId="Revision">
    <w:name w:val="Revision"/>
    <w:hidden/>
    <w:uiPriority w:val="99"/>
    <w:semiHidden/>
    <w:rsid w:val="00571F90"/>
    <w:rPr>
      <w:sz w:val="23"/>
      <w:lang w:eastAsia="en-US"/>
    </w:rPr>
  </w:style>
  <w:style w:type="character" w:customStyle="1" w:styleId="TableDataChar">
    <w:name w:val="TableData Char"/>
    <w:link w:val="TableData"/>
    <w:uiPriority w:val="99"/>
    <w:locked/>
    <w:rsid w:val="0024792D"/>
    <w:rPr>
      <w:rFonts w:ascii="Arial" w:hAnsi="Arial"/>
      <w:sz w:val="18"/>
      <w:lang w:eastAsia="en-US"/>
    </w:rPr>
  </w:style>
  <w:style w:type="character" w:customStyle="1" w:styleId="Indent2Char">
    <w:name w:val="Indent 2 Char"/>
    <w:link w:val="Indent2"/>
    <w:uiPriority w:val="99"/>
    <w:rsid w:val="005057F4"/>
    <w:rPr>
      <w:sz w:val="23"/>
      <w:lang w:eastAsia="en-US"/>
    </w:rPr>
  </w:style>
  <w:style w:type="paragraph" w:styleId="NoSpacing">
    <w:name w:val="No Spacing"/>
    <w:uiPriority w:val="1"/>
    <w:qFormat/>
    <w:rsid w:val="00110FAF"/>
    <w:rPr>
      <w:sz w:val="23"/>
      <w:lang w:eastAsia="en-US"/>
    </w:rPr>
  </w:style>
  <w:style w:type="paragraph" w:customStyle="1" w:styleId="standard">
    <w:name w:val="standard"/>
    <w:basedOn w:val="Normal"/>
    <w:rsid w:val="0094248F"/>
    <w:pPr>
      <w:overflowPunct w:val="0"/>
      <w:autoSpaceDE w:val="0"/>
      <w:autoSpaceDN w:val="0"/>
      <w:adjustRightInd w:val="0"/>
      <w:textAlignment w:val="baseline"/>
    </w:pPr>
    <w:rPr>
      <w:rFonts w:ascii="Garamond" w:hAnsi="Garamond"/>
      <w:sz w:val="16"/>
    </w:rPr>
  </w:style>
  <w:style w:type="paragraph" w:customStyle="1" w:styleId="Notes">
    <w:name w:val="Notes"/>
    <w:basedOn w:val="Normal"/>
    <w:rsid w:val="0094248F"/>
    <w:pPr>
      <w:spacing w:after="240"/>
      <w:ind w:left="1094"/>
    </w:pPr>
    <w:rPr>
      <w:rFonts w:ascii="Arial" w:hAnsi="Arial" w:cs="Arial"/>
      <w:sz w:val="18"/>
    </w:rPr>
  </w:style>
  <w:style w:type="paragraph" w:customStyle="1" w:styleId="Char1">
    <w:name w:val="Char1"/>
    <w:basedOn w:val="Normal"/>
    <w:semiHidden/>
    <w:rsid w:val="0094248F"/>
    <w:pPr>
      <w:spacing w:after="160" w:line="240" w:lineRule="exact"/>
    </w:pPr>
    <w:rPr>
      <w:rFonts w:ascii="Verdana" w:hAnsi="Verdana"/>
      <w:sz w:val="20"/>
      <w:lang w:val="en-US"/>
    </w:rPr>
  </w:style>
  <w:style w:type="paragraph" w:customStyle="1" w:styleId="DefaultParagraphFontParaChar">
    <w:name w:val="Default Paragraph Font Para Char"/>
    <w:basedOn w:val="Normal"/>
    <w:next w:val="Normal"/>
    <w:rsid w:val="0094248F"/>
    <w:pPr>
      <w:spacing w:after="240"/>
    </w:pPr>
    <w:rPr>
      <w:sz w:val="20"/>
      <w:lang w:val="en-US"/>
    </w:rPr>
  </w:style>
  <w:style w:type="table" w:customStyle="1" w:styleId="TableGrid1">
    <w:name w:val="Table Grid1"/>
    <w:basedOn w:val="TableNormal"/>
    <w:next w:val="TableGrid"/>
    <w:rsid w:val="0094248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0">
    <w:name w:val="tabledata"/>
    <w:basedOn w:val="Normal"/>
    <w:rsid w:val="0094248F"/>
    <w:pPr>
      <w:spacing w:before="100" w:beforeAutospacing="1" w:after="100" w:afterAutospacing="1"/>
    </w:pPr>
    <w:rPr>
      <w:rFonts w:eastAsia="SimSun"/>
      <w:sz w:val="24"/>
      <w:szCs w:val="24"/>
      <w:lang w:eastAsia="zh-CN"/>
    </w:rPr>
  </w:style>
  <w:style w:type="paragraph" w:customStyle="1" w:styleId="normalindent20">
    <w:name w:val="normalindent2"/>
    <w:basedOn w:val="Normal"/>
    <w:rsid w:val="0094248F"/>
    <w:pPr>
      <w:spacing w:before="100" w:beforeAutospacing="1" w:after="100" w:afterAutospacing="1"/>
    </w:pPr>
    <w:rPr>
      <w:rFonts w:eastAsia="SimSun"/>
      <w:sz w:val="24"/>
      <w:szCs w:val="24"/>
      <w:lang w:eastAsia="zh-CN"/>
    </w:rPr>
  </w:style>
  <w:style w:type="paragraph" w:customStyle="1" w:styleId="Indent10">
    <w:name w:val="Indent1"/>
    <w:basedOn w:val="Normal"/>
    <w:next w:val="Normal"/>
    <w:rsid w:val="0094248F"/>
    <w:pPr>
      <w:spacing w:before="120" w:after="120"/>
      <w:ind w:left="1474" w:hanging="737"/>
    </w:pPr>
    <w:rPr>
      <w:sz w:val="20"/>
      <w:lang w:val="en-US" w:eastAsia="en-GB" w:bidi="he-IL"/>
    </w:rPr>
  </w:style>
  <w:style w:type="paragraph" w:customStyle="1" w:styleId="NormalIndent21">
    <w:name w:val="Normal Indent 2"/>
    <w:basedOn w:val="NormalIndent"/>
    <w:rsid w:val="0094248F"/>
    <w:pPr>
      <w:spacing w:before="120" w:after="120"/>
      <w:ind w:left="1474"/>
    </w:pPr>
    <w:rPr>
      <w:lang w:eastAsia="en-GB" w:bidi="he-IL"/>
    </w:rPr>
  </w:style>
  <w:style w:type="character" w:customStyle="1" w:styleId="ScheduleHeading2Char">
    <w:name w:val="Schedule Heading 2 Char"/>
    <w:link w:val="ScheduleHeading2"/>
    <w:locked/>
    <w:rsid w:val="0094248F"/>
    <w:rPr>
      <w:rFonts w:ascii="Arial" w:hAnsi="Arial"/>
      <w:sz w:val="19"/>
      <w:lang w:eastAsia="en-US"/>
    </w:rPr>
  </w:style>
  <w:style w:type="character" w:customStyle="1" w:styleId="A32">
    <w:name w:val="A3+2"/>
    <w:rsid w:val="0094248F"/>
    <w:rPr>
      <w:rFonts w:ascii="Harmony" w:hAnsi="Harmony" w:cs="Harmony" w:hint="default"/>
      <w:color w:val="000000"/>
      <w:sz w:val="17"/>
      <w:szCs w:val="17"/>
    </w:rPr>
  </w:style>
  <w:style w:type="paragraph" w:customStyle="1" w:styleId="Pa11">
    <w:name w:val="Pa11"/>
    <w:basedOn w:val="Normal"/>
    <w:next w:val="Normal"/>
    <w:uiPriority w:val="99"/>
    <w:rsid w:val="0094248F"/>
    <w:pPr>
      <w:autoSpaceDE w:val="0"/>
      <w:autoSpaceDN w:val="0"/>
      <w:adjustRightInd w:val="0"/>
      <w:spacing w:line="171" w:lineRule="atLeast"/>
    </w:pPr>
    <w:rPr>
      <w:rFonts w:ascii="Akkurat" w:hAnsi="Akkurat"/>
      <w:sz w:val="24"/>
      <w:szCs w:val="24"/>
      <w:lang w:eastAsia="en-AU"/>
    </w:rPr>
  </w:style>
  <w:style w:type="paragraph" w:styleId="ListParagraph">
    <w:name w:val="List Paragraph"/>
    <w:basedOn w:val="Normal"/>
    <w:uiPriority w:val="34"/>
    <w:qFormat/>
    <w:rsid w:val="0094248F"/>
    <w:pPr>
      <w:ind w:left="720"/>
    </w:pPr>
  </w:style>
  <w:style w:type="paragraph" w:customStyle="1" w:styleId="Default">
    <w:name w:val="Default"/>
    <w:rsid w:val="0094248F"/>
    <w:pPr>
      <w:autoSpaceDE w:val="0"/>
      <w:autoSpaceDN w:val="0"/>
      <w:adjustRightInd w:val="0"/>
    </w:pPr>
    <w:rPr>
      <w:rFonts w:ascii="Arial" w:eastAsia="Calibri" w:hAnsi="Arial" w:cs="Arial"/>
      <w:color w:val="000000"/>
      <w:sz w:val="24"/>
      <w:szCs w:val="24"/>
      <w:lang w:eastAsia="en-US"/>
    </w:rPr>
  </w:style>
  <w:style w:type="character" w:customStyle="1" w:styleId="A8">
    <w:name w:val="A8"/>
    <w:uiPriority w:val="99"/>
    <w:rsid w:val="0094248F"/>
    <w:rPr>
      <w:rFonts w:cs="Gravur"/>
      <w:color w:val="000000"/>
      <w:sz w:val="16"/>
      <w:szCs w:val="16"/>
    </w:rPr>
  </w:style>
  <w:style w:type="character" w:customStyle="1" w:styleId="NormalIndentChar">
    <w:name w:val="Normal Indent Char"/>
    <w:link w:val="NormalIndent"/>
    <w:uiPriority w:val="99"/>
    <w:rsid w:val="0094248F"/>
    <w:rPr>
      <w:lang w:eastAsia="en-US"/>
    </w:rPr>
  </w:style>
  <w:style w:type="paragraph" w:customStyle="1" w:styleId="OCHeadingLevel1">
    <w:name w:val="_OC Heading Level 1"/>
    <w:basedOn w:val="Normal"/>
    <w:next w:val="Normal"/>
    <w:autoRedefine/>
    <w:uiPriority w:val="99"/>
    <w:qFormat/>
    <w:rsid w:val="00DF5D33"/>
    <w:pPr>
      <w:keepNext/>
      <w:numPr>
        <w:numId w:val="56"/>
      </w:numPr>
      <w:suppressAutoHyphens/>
      <w:spacing w:before="360" w:after="240"/>
      <w:outlineLvl w:val="1"/>
    </w:pPr>
    <w:rPr>
      <w:rFonts w:ascii="Harmony Display" w:hAnsi="Harmony Display" w:cs="Arial"/>
      <w:b/>
      <w:color w:val="0078C0"/>
      <w:sz w:val="30"/>
      <w:szCs w:val="32"/>
      <w:lang w:val="en-GB"/>
    </w:rPr>
  </w:style>
  <w:style w:type="paragraph" w:customStyle="1" w:styleId="OCPointsBulletsLevel1">
    <w:name w:val="_OC Points Bullets Level 1"/>
    <w:basedOn w:val="Normal"/>
    <w:uiPriority w:val="99"/>
    <w:qFormat/>
    <w:rsid w:val="00DF5D33"/>
    <w:pPr>
      <w:numPr>
        <w:numId w:val="55"/>
      </w:numPr>
      <w:tabs>
        <w:tab w:val="left" w:pos="567"/>
        <w:tab w:val="num" w:pos="737"/>
        <w:tab w:val="left" w:pos="1134"/>
        <w:tab w:val="left" w:pos="1701"/>
      </w:tabs>
      <w:spacing w:before="120" w:after="120"/>
      <w:ind w:left="568" w:hanging="284"/>
      <w:outlineLvl w:val="0"/>
    </w:pPr>
    <w:rPr>
      <w:rFonts w:ascii="Harmony Display" w:eastAsia="Calibri" w:hAnsi="Harmony Display"/>
      <w:color w:val="000000"/>
      <w:sz w:val="20"/>
      <w:lang w:val="en-GB"/>
    </w:rPr>
  </w:style>
  <w:style w:type="paragraph" w:customStyle="1" w:styleId="OCHeadingLevel2">
    <w:name w:val="_OC Heading Level 2"/>
    <w:basedOn w:val="Heading2"/>
    <w:next w:val="Normal"/>
    <w:autoRedefine/>
    <w:uiPriority w:val="99"/>
    <w:qFormat/>
    <w:rsid w:val="00DF5D33"/>
    <w:pPr>
      <w:keepNext/>
      <w:numPr>
        <w:ilvl w:val="2"/>
        <w:numId w:val="56"/>
      </w:numPr>
      <w:spacing w:before="240"/>
    </w:pPr>
    <w:rPr>
      <w:rFonts w:ascii="Arial" w:hAnsi="Arial" w:cs="Arial"/>
      <w:b/>
      <w:bCs w:val="0"/>
      <w:color w:val="00B1EB"/>
      <w:sz w:val="20"/>
      <w:szCs w:val="32"/>
      <w:lang w:val="en-GB"/>
    </w:rPr>
  </w:style>
  <w:style w:type="paragraph" w:customStyle="1" w:styleId="xl65">
    <w:name w:val="xl65"/>
    <w:basedOn w:val="Normal"/>
    <w:rsid w:val="007A64C0"/>
    <w:pPr>
      <w:pBdr>
        <w:bottom w:val="single" w:sz="8" w:space="0" w:color="FFFFFF"/>
        <w:right w:val="single" w:sz="8" w:space="0" w:color="FFFFFF"/>
      </w:pBdr>
      <w:shd w:val="clear" w:color="000000" w:fill="0063D2"/>
      <w:spacing w:before="100" w:beforeAutospacing="1" w:after="100" w:afterAutospacing="1"/>
      <w:textAlignment w:val="center"/>
    </w:pPr>
    <w:rPr>
      <w:rFonts w:ascii="Arial" w:hAnsi="Arial" w:cs="Arial"/>
      <w:b/>
      <w:bCs/>
      <w:color w:val="FFFFFF"/>
      <w:sz w:val="19"/>
      <w:szCs w:val="19"/>
      <w:lang w:eastAsia="en-AU"/>
    </w:rPr>
  </w:style>
  <w:style w:type="paragraph" w:customStyle="1" w:styleId="xl66">
    <w:name w:val="xl66"/>
    <w:basedOn w:val="Normal"/>
    <w:rsid w:val="007A64C0"/>
    <w:pPr>
      <w:pBdr>
        <w:bottom w:val="single" w:sz="8" w:space="0" w:color="FFFFFF"/>
      </w:pBdr>
      <w:shd w:val="clear" w:color="000000" w:fill="0099F8"/>
      <w:spacing w:before="100" w:beforeAutospacing="1" w:after="100" w:afterAutospacing="1"/>
      <w:ind w:firstLineChars="100" w:firstLine="100"/>
      <w:textAlignment w:val="center"/>
    </w:pPr>
    <w:rPr>
      <w:rFonts w:ascii="Arial" w:hAnsi="Arial" w:cs="Arial"/>
      <w:b/>
      <w:bCs/>
      <w:color w:val="FFFFFF"/>
      <w:sz w:val="19"/>
      <w:szCs w:val="19"/>
      <w:lang w:eastAsia="en-AU"/>
    </w:rPr>
  </w:style>
  <w:style w:type="paragraph" w:customStyle="1" w:styleId="xl67">
    <w:name w:val="xl67"/>
    <w:basedOn w:val="Normal"/>
    <w:rsid w:val="007A64C0"/>
    <w:pPr>
      <w:pBdr>
        <w:bottom w:val="single" w:sz="8" w:space="0" w:color="FFFFFF"/>
        <w:right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paragraph" w:customStyle="1" w:styleId="xl68">
    <w:name w:val="xl68"/>
    <w:basedOn w:val="Normal"/>
    <w:rsid w:val="007A64C0"/>
    <w:pPr>
      <w:pBdr>
        <w:bottom w:val="single" w:sz="8" w:space="0" w:color="FFFFFF"/>
      </w:pBdr>
      <w:shd w:val="clear" w:color="000000" w:fill="E6E6E6"/>
      <w:spacing w:before="100" w:beforeAutospacing="1" w:after="100" w:afterAutospacing="1"/>
      <w:ind w:firstLineChars="100" w:firstLine="100"/>
      <w:textAlignment w:val="center"/>
    </w:pPr>
    <w:rPr>
      <w:rFonts w:ascii="Arial" w:hAnsi="Arial" w:cs="Arial"/>
      <w:color w:val="414141"/>
      <w:sz w:val="15"/>
      <w:szCs w:val="15"/>
      <w:lang w:eastAsia="en-AU"/>
    </w:rPr>
  </w:style>
  <w:style w:type="paragraph" w:customStyle="1" w:styleId="xl69">
    <w:name w:val="xl69"/>
    <w:basedOn w:val="Normal"/>
    <w:rsid w:val="007A64C0"/>
    <w:pPr>
      <w:pBdr>
        <w:right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paragraph" w:customStyle="1" w:styleId="xl70">
    <w:name w:val="xl70"/>
    <w:basedOn w:val="Normal"/>
    <w:rsid w:val="007A64C0"/>
    <w:pPr>
      <w:shd w:val="clear" w:color="000000" w:fill="E6E6E6"/>
      <w:spacing w:before="100" w:beforeAutospacing="1" w:after="100" w:afterAutospacing="1"/>
      <w:ind w:firstLineChars="100" w:firstLine="100"/>
      <w:textAlignment w:val="center"/>
    </w:pPr>
    <w:rPr>
      <w:rFonts w:ascii="Arial" w:hAnsi="Arial" w:cs="Arial"/>
      <w:color w:val="414141"/>
      <w:sz w:val="15"/>
      <w:szCs w:val="15"/>
      <w:lang w:eastAsia="en-AU"/>
    </w:rPr>
  </w:style>
  <w:style w:type="paragraph" w:customStyle="1" w:styleId="xl71">
    <w:name w:val="xl71"/>
    <w:basedOn w:val="Normal"/>
    <w:rsid w:val="007A64C0"/>
    <w:pPr>
      <w:shd w:val="clear" w:color="000000" w:fill="E6E6E6"/>
      <w:spacing w:before="100" w:beforeAutospacing="1" w:after="100" w:afterAutospacing="1"/>
      <w:textAlignment w:val="center"/>
    </w:pPr>
    <w:rPr>
      <w:sz w:val="24"/>
      <w:szCs w:val="24"/>
      <w:lang w:eastAsia="en-AU"/>
    </w:rPr>
  </w:style>
  <w:style w:type="paragraph" w:customStyle="1" w:styleId="xl72">
    <w:name w:val="xl72"/>
    <w:basedOn w:val="Normal"/>
    <w:rsid w:val="007A64C0"/>
    <w:pPr>
      <w:shd w:val="clear" w:color="000000" w:fill="E6E6E6"/>
      <w:spacing w:before="100" w:beforeAutospacing="1" w:after="100" w:afterAutospacing="1"/>
      <w:textAlignment w:val="center"/>
    </w:pPr>
    <w:rPr>
      <w:sz w:val="13"/>
      <w:szCs w:val="13"/>
      <w:lang w:eastAsia="en-AU"/>
    </w:rPr>
  </w:style>
  <w:style w:type="paragraph" w:customStyle="1" w:styleId="xl73">
    <w:name w:val="xl73"/>
    <w:basedOn w:val="Normal"/>
    <w:rsid w:val="007A64C0"/>
    <w:pPr>
      <w:pBdr>
        <w:right w:val="single" w:sz="8" w:space="0" w:color="FFFFFF"/>
      </w:pBdr>
      <w:shd w:val="clear" w:color="000000" w:fill="E6E6E6"/>
      <w:spacing w:before="100" w:beforeAutospacing="1" w:after="100" w:afterAutospacing="1"/>
      <w:textAlignment w:val="center"/>
    </w:pPr>
    <w:rPr>
      <w:sz w:val="13"/>
      <w:szCs w:val="13"/>
      <w:lang w:eastAsia="en-AU"/>
    </w:rPr>
  </w:style>
  <w:style w:type="paragraph" w:customStyle="1" w:styleId="xl74">
    <w:name w:val="xl74"/>
    <w:basedOn w:val="Normal"/>
    <w:rsid w:val="007A64C0"/>
    <w:pPr>
      <w:pBdr>
        <w:bottom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character" w:customStyle="1" w:styleId="UnresolvedMention1">
    <w:name w:val="Unresolved Mention1"/>
    <w:basedOn w:val="DefaultParagraphFont"/>
    <w:uiPriority w:val="99"/>
    <w:semiHidden/>
    <w:unhideWhenUsed/>
    <w:rsid w:val="00DC1F61"/>
    <w:rPr>
      <w:color w:val="605E5C"/>
      <w:shd w:val="clear" w:color="auto" w:fill="E1DFDD"/>
    </w:rPr>
  </w:style>
  <w:style w:type="character" w:customStyle="1" w:styleId="UnresolvedMention10">
    <w:name w:val="Unresolved Mention10"/>
    <w:basedOn w:val="DefaultParagraphFont"/>
    <w:uiPriority w:val="99"/>
    <w:semiHidden/>
    <w:unhideWhenUsed/>
    <w:rsid w:val="004F56DF"/>
    <w:rPr>
      <w:color w:val="605E5C"/>
      <w:shd w:val="clear" w:color="auto" w:fill="E1DFDD"/>
    </w:rPr>
  </w:style>
  <w:style w:type="character" w:customStyle="1" w:styleId="UnresolvedMention2">
    <w:name w:val="Unresolved Mention2"/>
    <w:basedOn w:val="DefaultParagraphFont"/>
    <w:uiPriority w:val="99"/>
    <w:semiHidden/>
    <w:unhideWhenUsed/>
    <w:rsid w:val="00A94F2C"/>
    <w:rPr>
      <w:color w:val="605E5C"/>
      <w:shd w:val="clear" w:color="auto" w:fill="E1DFDD"/>
    </w:rPr>
  </w:style>
  <w:style w:type="character" w:styleId="UnresolvedMention">
    <w:name w:val="Unresolved Mention"/>
    <w:basedOn w:val="DefaultParagraphFont"/>
    <w:uiPriority w:val="99"/>
    <w:semiHidden/>
    <w:unhideWhenUsed/>
    <w:rsid w:val="004E4761"/>
    <w:rPr>
      <w:color w:val="605E5C"/>
      <w:shd w:val="clear" w:color="auto" w:fill="E1DFDD"/>
    </w:rPr>
  </w:style>
  <w:style w:type="character" w:styleId="Mention">
    <w:name w:val="Mention"/>
    <w:basedOn w:val="DefaultParagraphFont"/>
    <w:uiPriority w:val="99"/>
    <w:unhideWhenUsed/>
    <w:rsid w:val="00593B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12">
      <w:bodyDiv w:val="1"/>
      <w:marLeft w:val="0"/>
      <w:marRight w:val="0"/>
      <w:marTop w:val="0"/>
      <w:marBottom w:val="0"/>
      <w:divBdr>
        <w:top w:val="none" w:sz="0" w:space="0" w:color="auto"/>
        <w:left w:val="none" w:sz="0" w:space="0" w:color="auto"/>
        <w:bottom w:val="none" w:sz="0" w:space="0" w:color="auto"/>
        <w:right w:val="none" w:sz="0" w:space="0" w:color="auto"/>
      </w:divBdr>
    </w:div>
    <w:div w:id="88964797">
      <w:bodyDiv w:val="1"/>
      <w:marLeft w:val="0"/>
      <w:marRight w:val="0"/>
      <w:marTop w:val="0"/>
      <w:marBottom w:val="0"/>
      <w:divBdr>
        <w:top w:val="none" w:sz="0" w:space="0" w:color="auto"/>
        <w:left w:val="none" w:sz="0" w:space="0" w:color="auto"/>
        <w:bottom w:val="none" w:sz="0" w:space="0" w:color="auto"/>
        <w:right w:val="none" w:sz="0" w:space="0" w:color="auto"/>
      </w:divBdr>
    </w:div>
    <w:div w:id="326055756">
      <w:bodyDiv w:val="1"/>
      <w:marLeft w:val="0"/>
      <w:marRight w:val="0"/>
      <w:marTop w:val="0"/>
      <w:marBottom w:val="0"/>
      <w:divBdr>
        <w:top w:val="none" w:sz="0" w:space="0" w:color="auto"/>
        <w:left w:val="none" w:sz="0" w:space="0" w:color="auto"/>
        <w:bottom w:val="none" w:sz="0" w:space="0" w:color="auto"/>
        <w:right w:val="none" w:sz="0" w:space="0" w:color="auto"/>
      </w:divBdr>
    </w:div>
    <w:div w:id="397439933">
      <w:bodyDiv w:val="1"/>
      <w:marLeft w:val="0"/>
      <w:marRight w:val="0"/>
      <w:marTop w:val="0"/>
      <w:marBottom w:val="0"/>
      <w:divBdr>
        <w:top w:val="none" w:sz="0" w:space="0" w:color="auto"/>
        <w:left w:val="none" w:sz="0" w:space="0" w:color="auto"/>
        <w:bottom w:val="none" w:sz="0" w:space="0" w:color="auto"/>
        <w:right w:val="none" w:sz="0" w:space="0" w:color="auto"/>
      </w:divBdr>
    </w:div>
    <w:div w:id="799879863">
      <w:bodyDiv w:val="1"/>
      <w:marLeft w:val="0"/>
      <w:marRight w:val="0"/>
      <w:marTop w:val="0"/>
      <w:marBottom w:val="0"/>
      <w:divBdr>
        <w:top w:val="none" w:sz="0" w:space="0" w:color="auto"/>
        <w:left w:val="none" w:sz="0" w:space="0" w:color="auto"/>
        <w:bottom w:val="none" w:sz="0" w:space="0" w:color="auto"/>
        <w:right w:val="none" w:sz="0" w:space="0" w:color="auto"/>
      </w:divBdr>
    </w:div>
    <w:div w:id="807281291">
      <w:bodyDiv w:val="1"/>
      <w:marLeft w:val="0"/>
      <w:marRight w:val="0"/>
      <w:marTop w:val="0"/>
      <w:marBottom w:val="0"/>
      <w:divBdr>
        <w:top w:val="none" w:sz="0" w:space="0" w:color="auto"/>
        <w:left w:val="none" w:sz="0" w:space="0" w:color="auto"/>
        <w:bottom w:val="none" w:sz="0" w:space="0" w:color="auto"/>
        <w:right w:val="none" w:sz="0" w:space="0" w:color="auto"/>
      </w:divBdr>
    </w:div>
    <w:div w:id="968588498">
      <w:bodyDiv w:val="1"/>
      <w:marLeft w:val="0"/>
      <w:marRight w:val="0"/>
      <w:marTop w:val="0"/>
      <w:marBottom w:val="0"/>
      <w:divBdr>
        <w:top w:val="none" w:sz="0" w:space="0" w:color="auto"/>
        <w:left w:val="none" w:sz="0" w:space="0" w:color="auto"/>
        <w:bottom w:val="none" w:sz="0" w:space="0" w:color="auto"/>
        <w:right w:val="none" w:sz="0" w:space="0" w:color="auto"/>
      </w:divBdr>
    </w:div>
    <w:div w:id="1041441548">
      <w:bodyDiv w:val="1"/>
      <w:marLeft w:val="0"/>
      <w:marRight w:val="0"/>
      <w:marTop w:val="0"/>
      <w:marBottom w:val="0"/>
      <w:divBdr>
        <w:top w:val="none" w:sz="0" w:space="0" w:color="auto"/>
        <w:left w:val="none" w:sz="0" w:space="0" w:color="auto"/>
        <w:bottom w:val="none" w:sz="0" w:space="0" w:color="auto"/>
        <w:right w:val="none" w:sz="0" w:space="0" w:color="auto"/>
      </w:divBdr>
    </w:div>
    <w:div w:id="1099636801">
      <w:bodyDiv w:val="1"/>
      <w:marLeft w:val="0"/>
      <w:marRight w:val="0"/>
      <w:marTop w:val="0"/>
      <w:marBottom w:val="0"/>
      <w:divBdr>
        <w:top w:val="none" w:sz="0" w:space="0" w:color="auto"/>
        <w:left w:val="none" w:sz="0" w:space="0" w:color="auto"/>
        <w:bottom w:val="none" w:sz="0" w:space="0" w:color="auto"/>
        <w:right w:val="none" w:sz="0" w:space="0" w:color="auto"/>
      </w:divBdr>
    </w:div>
    <w:div w:id="1164470660">
      <w:bodyDiv w:val="1"/>
      <w:marLeft w:val="0"/>
      <w:marRight w:val="0"/>
      <w:marTop w:val="0"/>
      <w:marBottom w:val="0"/>
      <w:divBdr>
        <w:top w:val="none" w:sz="0" w:space="0" w:color="auto"/>
        <w:left w:val="none" w:sz="0" w:space="0" w:color="auto"/>
        <w:bottom w:val="none" w:sz="0" w:space="0" w:color="auto"/>
        <w:right w:val="none" w:sz="0" w:space="0" w:color="auto"/>
      </w:divBdr>
    </w:div>
    <w:div w:id="1225527348">
      <w:bodyDiv w:val="1"/>
      <w:marLeft w:val="0"/>
      <w:marRight w:val="0"/>
      <w:marTop w:val="0"/>
      <w:marBottom w:val="0"/>
      <w:divBdr>
        <w:top w:val="none" w:sz="0" w:space="0" w:color="auto"/>
        <w:left w:val="none" w:sz="0" w:space="0" w:color="auto"/>
        <w:bottom w:val="none" w:sz="0" w:space="0" w:color="auto"/>
        <w:right w:val="none" w:sz="0" w:space="0" w:color="auto"/>
      </w:divBdr>
    </w:div>
    <w:div w:id="1266183305">
      <w:bodyDiv w:val="1"/>
      <w:marLeft w:val="0"/>
      <w:marRight w:val="0"/>
      <w:marTop w:val="0"/>
      <w:marBottom w:val="0"/>
      <w:divBdr>
        <w:top w:val="none" w:sz="0" w:space="0" w:color="auto"/>
        <w:left w:val="none" w:sz="0" w:space="0" w:color="auto"/>
        <w:bottom w:val="none" w:sz="0" w:space="0" w:color="auto"/>
        <w:right w:val="none" w:sz="0" w:space="0" w:color="auto"/>
      </w:divBdr>
    </w:div>
    <w:div w:id="1310133584">
      <w:bodyDiv w:val="1"/>
      <w:marLeft w:val="0"/>
      <w:marRight w:val="0"/>
      <w:marTop w:val="0"/>
      <w:marBottom w:val="0"/>
      <w:divBdr>
        <w:top w:val="none" w:sz="0" w:space="0" w:color="auto"/>
        <w:left w:val="none" w:sz="0" w:space="0" w:color="auto"/>
        <w:bottom w:val="none" w:sz="0" w:space="0" w:color="auto"/>
        <w:right w:val="none" w:sz="0" w:space="0" w:color="auto"/>
      </w:divBdr>
    </w:div>
    <w:div w:id="1362706282">
      <w:bodyDiv w:val="1"/>
      <w:marLeft w:val="0"/>
      <w:marRight w:val="0"/>
      <w:marTop w:val="0"/>
      <w:marBottom w:val="0"/>
      <w:divBdr>
        <w:top w:val="none" w:sz="0" w:space="0" w:color="auto"/>
        <w:left w:val="none" w:sz="0" w:space="0" w:color="auto"/>
        <w:bottom w:val="none" w:sz="0" w:space="0" w:color="auto"/>
        <w:right w:val="none" w:sz="0" w:space="0" w:color="auto"/>
      </w:divBdr>
    </w:div>
    <w:div w:id="1626083518">
      <w:bodyDiv w:val="1"/>
      <w:marLeft w:val="0"/>
      <w:marRight w:val="0"/>
      <w:marTop w:val="0"/>
      <w:marBottom w:val="0"/>
      <w:divBdr>
        <w:top w:val="none" w:sz="0" w:space="0" w:color="auto"/>
        <w:left w:val="none" w:sz="0" w:space="0" w:color="auto"/>
        <w:bottom w:val="none" w:sz="0" w:space="0" w:color="auto"/>
        <w:right w:val="none" w:sz="0" w:space="0" w:color="auto"/>
      </w:divBdr>
    </w:div>
    <w:div w:id="204039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26" Type="http://schemas.openxmlformats.org/officeDocument/2006/relationships/hyperlink" Target="https://www.telstra.com.au/customer-terms/business-government" TargetMode="External"/><Relationship Id="rId39" Type="http://schemas.openxmlformats.org/officeDocument/2006/relationships/footer" Target="footer5.xml"/><Relationship Id="rId21" Type="http://schemas.openxmlformats.org/officeDocument/2006/relationships/hyperlink" Target="http://www.telstra.com.au/customerterms/bus_mobile_managing.htm" TargetMode="External"/><Relationship Id="rId34" Type="http://schemas.openxmlformats.org/officeDocument/2006/relationships/hyperlink" Target="https://deploy.apple.com"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telstra.com.au/customerterms/bus_mobile_general.htm" TargetMode="External"/><Relationship Id="rId29" Type="http://schemas.openxmlformats.org/officeDocument/2006/relationships/hyperlink" Target="http://whispir.com/data-retention-policy"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ustomer-terms/business-government" TargetMode="External"/><Relationship Id="rId32" Type="http://schemas.openxmlformats.org/officeDocument/2006/relationships/hyperlink" Target="mailto:support@whispir.com" TargetMode="External"/><Relationship Id="rId37" Type="http://schemas.openxmlformats.org/officeDocument/2006/relationships/header" Target="header3.xml"/><Relationship Id="rId40"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telstra.com.au/customer-terms/business-government" TargetMode="External"/><Relationship Id="rId28" Type="http://schemas.openxmlformats.org/officeDocument/2006/relationships/hyperlink" Target="http://whispir.com/acceptable-use" TargetMode="External"/><Relationship Id="rId36" Type="http://schemas.openxmlformats.org/officeDocument/2006/relationships/hyperlink" Target="mailto:des@team.telstra.com" TargetMode="Externa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hyperlink" Target="http://whispir.com/acceptable-us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telstra.com.au/customer-terms/business-government"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whispir.com/acceptable-use" TargetMode="External"/><Relationship Id="rId35" Type="http://schemas.openxmlformats.org/officeDocument/2006/relationships/hyperlink" Target="https://www.google.com/url?q=https://www.android.com/enterprise/management/zero-touch/terms/&amp;sa=D&amp;ust=1523807918694000&amp;usg=AFQjCNF0cjnSqy60AiYaOxnON41CvRSnPA"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s://dev.telstra.com/" TargetMode="External"/><Relationship Id="rId33" Type="http://schemas.openxmlformats.org/officeDocument/2006/relationships/hyperlink" Target="http://whispir.com/privacy-policy" TargetMode="External"/><Relationship Id="rId38"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C7C322742CF942B1E5A5B4D6A51C18" ma:contentTypeVersion="17" ma:contentTypeDescription="Create a new document." ma:contentTypeScope="" ma:versionID="ee5da4551afddf0e86f956f3cb6e4dce">
  <xsd:schema xmlns:xsd="http://www.w3.org/2001/XMLSchema" xmlns:xs="http://www.w3.org/2001/XMLSchema" xmlns:p="http://schemas.microsoft.com/office/2006/metadata/properties" xmlns:ns3="b73923b8-bc33-45a9-a488-2e0c52011957" xmlns:ns4="e4de12de-a8cd-4b22-afae-2ef94042108b" targetNamespace="http://schemas.microsoft.com/office/2006/metadata/properties" ma:root="true" ma:fieldsID="4832811d54dcc593b4772d0e6b2b1ec6" ns3:_="" ns4:_="">
    <xsd:import namespace="b73923b8-bc33-45a9-a488-2e0c52011957"/>
    <xsd:import namespace="e4de12de-a8cd-4b22-afae-2ef9404210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923b8-bc33-45a9-a488-2e0c5201195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de12de-a8cd-4b22-afae-2ef94042108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p r o p e r t i e s   x m l n s = " h t t p : / / w w w . i m a n a g e . c o m / w o r k / x m l s c h e m a " >  
     < d o c u m e n t i d > W O R K I N G ! 7 3 3 2 7 9 2 1 . 2 < / d o c u m e n t i d >  
     < s e n d e r i d > J P E R I E R < / s e n d e r i d >  
     < s e n d e r e m a i l > J P E R I E R @ M C C U L L O U G H . C O M . A U < / s e n d e r e m a i l >  
     < l a s t m o d i f i e d > 2 0 2 4 - 0 4 - 1 0 T 1 3 : 0 3 : 0 0 . 0 0 0 0 0 0 0 + 1 0 : 0 0 < / l a s t m o d i f i e d >  
     < d a t a b a s e > W O R K I N G < / d a t a b a s e >  
 < / 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activity xmlns="e4de12de-a8cd-4b22-afae-2ef94042108b"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D137C4-C118-4483-8AB9-039C1C71C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923b8-bc33-45a9-a488-2e0c52011957"/>
    <ds:schemaRef ds:uri="e4de12de-a8cd-4b22-afae-2ef940421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6EAC6A-798F-4AF4-91E8-0365C7C773EF}">
  <ds:schemaRefs>
    <ds:schemaRef ds:uri="http://www.imanage.com/work/xmlschema"/>
  </ds:schemaRefs>
</ds:datastoreItem>
</file>

<file path=customXml/itemProps3.xml><?xml version="1.0" encoding="utf-8"?>
<ds:datastoreItem xmlns:ds="http://schemas.openxmlformats.org/officeDocument/2006/customXml" ds:itemID="{58F2C59B-64C1-4D51-AAE3-6B546E1465DB}">
  <ds:schemaRefs>
    <ds:schemaRef ds:uri="http://schemas.microsoft.com/office/2006/metadata/longProperties"/>
  </ds:schemaRefs>
</ds:datastoreItem>
</file>

<file path=customXml/itemProps4.xml><?xml version="1.0" encoding="utf-8"?>
<ds:datastoreItem xmlns:ds="http://schemas.openxmlformats.org/officeDocument/2006/customXml" ds:itemID="{0AA29B30-28EA-4E2D-8238-A99DCCEF228A}">
  <ds:schemaRefs>
    <ds:schemaRef ds:uri="http://schemas.openxmlformats.org/officeDocument/2006/bibliography"/>
  </ds:schemaRefs>
</ds:datastoreItem>
</file>

<file path=customXml/itemProps5.xml><?xml version="1.0" encoding="utf-8"?>
<ds:datastoreItem xmlns:ds="http://schemas.openxmlformats.org/officeDocument/2006/customXml" ds:itemID="{FC6F0E8E-4DEE-4EF4-BF94-32849FDFBC44}">
  <ds:schemaRefs>
    <ds:schemaRef ds:uri="http://schemas.microsoft.com/office/2006/metadata/properties"/>
    <ds:schemaRef ds:uri="http://schemas.microsoft.com/office/infopath/2007/PartnerControls"/>
    <ds:schemaRef ds:uri="e4de12de-a8cd-4b22-afae-2ef94042108b"/>
  </ds:schemaRefs>
</ds:datastoreItem>
</file>

<file path=customXml/itemProps6.xml><?xml version="1.0" encoding="utf-8"?>
<ds:datastoreItem xmlns:ds="http://schemas.openxmlformats.org/officeDocument/2006/customXml" ds:itemID="{89909E91-35EA-4AE7-ACBC-80C5E5E42BC6}">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5</TotalTime>
  <Pages>1</Pages>
  <Words>22280</Words>
  <Characters>126999</Characters>
  <Application>Microsoft Office Word</Application>
  <DocSecurity>0</DocSecurity>
  <Lines>1058</Lines>
  <Paragraphs>297</Paragraphs>
  <ScaleCrop>false</ScaleCrop>
  <HeadingPairs>
    <vt:vector size="2" baseType="variant">
      <vt:variant>
        <vt:lpstr>Title</vt:lpstr>
      </vt:variant>
      <vt:variant>
        <vt:i4>1</vt:i4>
      </vt:variant>
    </vt:vector>
  </HeadingPairs>
  <TitlesOfParts>
    <vt:vector size="1" baseType="lpstr">
      <vt:lpstr>Telstra - Our Customer Terms - Telstra Mobile Section - Part J - Enhanced Business Services</vt:lpstr>
    </vt:vector>
  </TitlesOfParts>
  <Company>Telstra</Company>
  <LinksUpToDate>false</LinksUpToDate>
  <CharactersWithSpaces>1489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Telstra Mobile Section - Part J - Enhanced Business Services</dc:title>
  <dc:subject>This is Our Customer Terms – Telstra Mobile Section – Part J Enhanced Business Services.  It includes information about Call Select, Call Manager, Call Manager On-Line, SMS Access Manager, Telstra Desktop Messaging, Premium SMS, Telstra Integrated Messaging, Alpha-Numeric Service</dc:subject>
  <dc:creator>Telstra Limited</dc:creator>
  <cp:keywords>telstra,oct,our customer terms, Customer Terms, Call Select, Call Manager,  SMS Access Manager, Telstra Desktop Messaging, Premium SMS Services for Content Providers, Mobile EFTPOS, Mobile Telemetry SIM Cards, Telstra Integrated Messaging, Alpha-Numeric Service</cp:keywords>
  <dc:description>This is Our Customer Terms – Telstra Mobile Section – Part J Enhanced Business Services.  It includes information about Call Select, Call Manager, Call Manager On-Line, SMS Access Manager, Telstra Desktop Messaging, Premium SMS, Telstra Integrated Messaging, Alpha-Numeric Service</dc:description>
  <cp:lastModifiedBy>Greenaway, Liam</cp:lastModifiedBy>
  <cp:revision>4</cp:revision>
  <cp:lastPrinted>2024-04-17T00:08:00Z</cp:lastPrinted>
  <dcterms:created xsi:type="dcterms:W3CDTF">2024-04-19T00:04:00Z</dcterms:created>
  <dcterms:modified xsi:type="dcterms:W3CDTF">2024-04-19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C322742CF942B1E5A5B4D6A51C18</vt:lpwstr>
  </property>
  <property fmtid="{D5CDD505-2E9C-101B-9397-08002B2CF9AE}" pid="3" name="/bp_dc_filepath">
    <vt:lpwstr>Cu\c u io1:hraLosscOtdBvcin2-\tatoDCco\peuret 01Uumac\oomsucsesc-2.smaDaprDpctniS e -demnplmpfao\an Os11or\\p\e\drDEhesC 21csATpensT-x</vt:lpwstr>
  </property>
  <property fmtid="{D5CDD505-2E9C-101B-9397-08002B2CF9AE}" pid="4" name="/bp_dc_modversion">
    <vt:lpwstr>!st:7nsiaag!401reodbnd40:tsn!aio64*d!::skc:8*m:D0erut,*s0M1:omn1!:SWe:</vt:lpwstr>
  </property>
  <property fmtid="{D5CDD505-2E9C-101B-9397-08002B2CF9AE}" pid="5" name="/bp_dc_orgversion">
    <vt:lpwstr>Cu\c o0 io1:hraLosscDc3_dBvcin2.\tatoDCco\u51euret 0DUumac\oomsm0 csesc-2OsmaDaprDpce2-niS e -C:emnplmpfaon1 an Os10X*r\\p\e\drDt4EhesC 21!*sATpe6nsT-*</vt:lpwstr>
  </property>
  <property fmtid="{D5CDD505-2E9C-101B-9397-08002B2CF9AE}" pid="6" name="bp_dc_comparedocs">
    <vt:lpwstr>5.0.200.14 _tc</vt:lpwstr>
  </property>
  <property fmtid="{D5CDD505-2E9C-101B-9397-08002B2CF9AE}" pid="7" name="ClassificationContentMarkingFooterShapeIds">
    <vt:lpwstr>1,2,3,5,6,7</vt:lpwstr>
  </property>
  <property fmtid="{D5CDD505-2E9C-101B-9397-08002B2CF9AE}" pid="8" name="ClassificationContentMarkingFooterFontProps">
    <vt:lpwstr>#000000,10,Calibri</vt:lpwstr>
  </property>
  <property fmtid="{D5CDD505-2E9C-101B-9397-08002B2CF9AE}" pid="9" name="ClassificationContentMarkingFooterText">
    <vt:lpwstr>General</vt:lpwstr>
  </property>
  <property fmtid="{D5CDD505-2E9C-101B-9397-08002B2CF9AE}" pid="10" name="_dlc_DocIdItemGuid">
    <vt:lpwstr>0a286562-b368-4c41-a4ad-cc315ef65aae</vt:lpwstr>
  </property>
  <property fmtid="{D5CDD505-2E9C-101B-9397-08002B2CF9AE}" pid="11" name="PCDocsNo">
    <vt:lpwstr>73327921v2</vt:lpwstr>
  </property>
</Properties>
</file>